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0F88" w:rsidRPr="00F630D0" w:rsidRDefault="00B21C5B" w:rsidP="00B628D6">
      <w:pPr>
        <w:ind w:firstLine="720"/>
        <w:jc w:val="center"/>
        <w:rPr>
          <w:rFonts w:asciiTheme="majorBidi" w:hAnsiTheme="majorBidi" w:cstheme="majorBidi"/>
          <w:b/>
          <w:bCs/>
          <w:sz w:val="32"/>
          <w:szCs w:val="32"/>
        </w:rPr>
      </w:pPr>
      <w:r w:rsidRPr="00F630D0">
        <w:rPr>
          <w:rFonts w:asciiTheme="majorBidi" w:hAnsiTheme="majorBidi" w:cstheme="majorBidi"/>
          <w:b/>
          <w:bCs/>
          <w:sz w:val="32"/>
          <w:szCs w:val="32"/>
        </w:rPr>
        <w:t>MOBILE SHOP</w:t>
      </w:r>
      <w:r w:rsidR="008E6490" w:rsidRPr="00F630D0">
        <w:rPr>
          <w:rFonts w:asciiTheme="majorBidi" w:hAnsiTheme="majorBidi" w:cstheme="majorBidi"/>
          <w:b/>
          <w:bCs/>
          <w:sz w:val="32"/>
          <w:szCs w:val="32"/>
        </w:rPr>
        <w:t xml:space="preserve"> MANAGEMENT SYSTEM</w:t>
      </w:r>
    </w:p>
    <w:p w:rsidR="00F70F88" w:rsidRPr="00FC29E5" w:rsidRDefault="00F70F88" w:rsidP="009277F4">
      <w:pPr>
        <w:jc w:val="both"/>
        <w:rPr>
          <w:rFonts w:asciiTheme="majorBidi" w:hAnsiTheme="majorBidi" w:cstheme="majorBidi"/>
          <w:b/>
          <w:bCs/>
          <w:sz w:val="44"/>
          <w:szCs w:val="44"/>
        </w:rPr>
      </w:pPr>
    </w:p>
    <w:p w:rsidR="00F70F88" w:rsidRPr="00FC29E5" w:rsidRDefault="009D47D4" w:rsidP="009277F4">
      <w:pPr>
        <w:jc w:val="both"/>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59264" behindDoc="0" locked="0" layoutInCell="1" allowOverlap="1" wp14:anchorId="471A09C9" wp14:editId="4CF63099">
            <wp:simplePos x="0" y="0"/>
            <wp:positionH relativeFrom="margin">
              <wp:posOffset>1990090</wp:posOffset>
            </wp:positionH>
            <wp:positionV relativeFrom="margin">
              <wp:posOffset>1009329</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rsidR="00F70F88" w:rsidRPr="00FC29E5" w:rsidRDefault="00F70F88" w:rsidP="009277F4">
      <w:pPr>
        <w:jc w:val="both"/>
        <w:rPr>
          <w:rFonts w:asciiTheme="majorBidi" w:hAnsiTheme="majorBidi" w:cstheme="majorBidi"/>
          <w:b/>
          <w:bCs/>
          <w:sz w:val="44"/>
          <w:szCs w:val="44"/>
        </w:rPr>
      </w:pPr>
    </w:p>
    <w:p w:rsidR="00F70F88" w:rsidRPr="00FC29E5" w:rsidRDefault="00F70F88" w:rsidP="009277F4">
      <w:pPr>
        <w:jc w:val="both"/>
        <w:rPr>
          <w:rFonts w:asciiTheme="majorBidi" w:hAnsiTheme="majorBidi" w:cstheme="majorBidi"/>
          <w:b/>
          <w:bCs/>
          <w:sz w:val="44"/>
          <w:szCs w:val="44"/>
        </w:rPr>
      </w:pPr>
    </w:p>
    <w:p w:rsidR="00F70F88" w:rsidRPr="00FC29E5" w:rsidRDefault="00F70F88" w:rsidP="009277F4">
      <w:pPr>
        <w:jc w:val="both"/>
        <w:rPr>
          <w:rFonts w:asciiTheme="majorBidi" w:hAnsiTheme="majorBidi" w:cstheme="majorBidi"/>
          <w:b/>
          <w:bCs/>
          <w:sz w:val="44"/>
          <w:szCs w:val="44"/>
        </w:rPr>
      </w:pPr>
    </w:p>
    <w:p w:rsidR="00F70F88" w:rsidRPr="00FC29E5" w:rsidRDefault="00F70F88" w:rsidP="009277F4">
      <w:pPr>
        <w:jc w:val="both"/>
        <w:rPr>
          <w:rFonts w:asciiTheme="majorBidi" w:hAnsiTheme="majorBidi" w:cstheme="majorBidi"/>
          <w:szCs w:val="24"/>
        </w:rPr>
      </w:pPr>
    </w:p>
    <w:p w:rsidR="00F70F88" w:rsidRPr="003B686A" w:rsidRDefault="000D760B" w:rsidP="003E3582">
      <w:pPr>
        <w:jc w:val="center"/>
        <w:rPr>
          <w:rFonts w:asciiTheme="majorBidi" w:hAnsiTheme="majorBidi" w:cstheme="majorBidi"/>
          <w:sz w:val="32"/>
          <w:szCs w:val="24"/>
        </w:rPr>
      </w:pPr>
      <w:r w:rsidRPr="003B686A">
        <w:rPr>
          <w:rFonts w:asciiTheme="majorBidi" w:hAnsiTheme="majorBidi" w:cstheme="majorBidi"/>
          <w:sz w:val="32"/>
          <w:szCs w:val="24"/>
        </w:rPr>
        <w:t>Session: 2022 – 2026</w:t>
      </w:r>
    </w:p>
    <w:p w:rsidR="00F70F88" w:rsidRPr="00FC29E5" w:rsidRDefault="00F70F88" w:rsidP="009277F4">
      <w:pPr>
        <w:jc w:val="both"/>
        <w:rPr>
          <w:rFonts w:asciiTheme="majorBidi" w:hAnsiTheme="majorBidi" w:cstheme="majorBidi"/>
          <w:szCs w:val="24"/>
        </w:rPr>
      </w:pPr>
    </w:p>
    <w:p w:rsidR="00F70F88" w:rsidRPr="00FC29E5" w:rsidRDefault="00F70F88" w:rsidP="009277F4">
      <w:pPr>
        <w:jc w:val="both"/>
        <w:rPr>
          <w:rFonts w:asciiTheme="majorBidi" w:hAnsiTheme="majorBidi" w:cstheme="majorBidi"/>
          <w:szCs w:val="24"/>
        </w:rPr>
      </w:pPr>
    </w:p>
    <w:p w:rsidR="00F70F88" w:rsidRPr="00FC29E5" w:rsidRDefault="00F70F88" w:rsidP="003E3582">
      <w:pPr>
        <w:jc w:val="center"/>
        <w:rPr>
          <w:rFonts w:asciiTheme="majorBidi" w:hAnsiTheme="majorBidi" w:cstheme="majorBidi"/>
          <w:b/>
          <w:bCs/>
          <w:szCs w:val="24"/>
        </w:rPr>
      </w:pPr>
      <w:r w:rsidRPr="00FC29E5">
        <w:rPr>
          <w:rFonts w:asciiTheme="majorBidi" w:hAnsiTheme="majorBidi" w:cstheme="majorBidi"/>
          <w:b/>
          <w:bCs/>
          <w:sz w:val="32"/>
          <w:szCs w:val="32"/>
        </w:rPr>
        <w:t>Submitted by:</w:t>
      </w:r>
    </w:p>
    <w:p w:rsidR="00F70F88" w:rsidRPr="003B686A" w:rsidRDefault="008E6490" w:rsidP="003E3582">
      <w:pPr>
        <w:jc w:val="center"/>
        <w:rPr>
          <w:rFonts w:asciiTheme="majorBidi" w:hAnsiTheme="majorBidi" w:cstheme="majorBidi"/>
          <w:sz w:val="32"/>
          <w:szCs w:val="32"/>
        </w:rPr>
      </w:pPr>
      <w:r w:rsidRPr="003B686A">
        <w:rPr>
          <w:rFonts w:asciiTheme="majorBidi" w:hAnsiTheme="majorBidi" w:cstheme="majorBidi"/>
          <w:sz w:val="32"/>
          <w:szCs w:val="32"/>
        </w:rPr>
        <w:t>Afeera Fatima        2022-CS-151</w:t>
      </w:r>
    </w:p>
    <w:p w:rsidR="00F70F88" w:rsidRPr="00FC29E5" w:rsidRDefault="00F70F88" w:rsidP="003E3582">
      <w:pPr>
        <w:jc w:val="center"/>
        <w:rPr>
          <w:rFonts w:asciiTheme="majorBidi" w:hAnsiTheme="majorBidi" w:cstheme="majorBidi"/>
          <w:sz w:val="32"/>
          <w:szCs w:val="32"/>
        </w:rPr>
      </w:pPr>
    </w:p>
    <w:p w:rsidR="00F70F88" w:rsidRPr="00FC29E5" w:rsidRDefault="00F70F88" w:rsidP="003E3582">
      <w:pPr>
        <w:jc w:val="center"/>
        <w:rPr>
          <w:rFonts w:asciiTheme="majorBidi" w:hAnsiTheme="majorBidi" w:cstheme="majorBidi"/>
          <w:sz w:val="32"/>
          <w:szCs w:val="32"/>
        </w:rPr>
      </w:pPr>
    </w:p>
    <w:p w:rsidR="00F70F88" w:rsidRPr="00FC29E5" w:rsidRDefault="00F70F88" w:rsidP="003E3582">
      <w:pPr>
        <w:jc w:val="center"/>
        <w:rPr>
          <w:rFonts w:asciiTheme="majorBidi" w:hAnsiTheme="majorBidi" w:cstheme="majorBidi"/>
          <w:b/>
          <w:bCs/>
          <w:sz w:val="32"/>
          <w:szCs w:val="32"/>
        </w:rPr>
      </w:pPr>
      <w:r w:rsidRPr="00FC29E5">
        <w:rPr>
          <w:rFonts w:asciiTheme="majorBidi" w:hAnsiTheme="majorBidi" w:cstheme="majorBidi"/>
          <w:b/>
          <w:bCs/>
          <w:sz w:val="32"/>
          <w:szCs w:val="32"/>
        </w:rPr>
        <w:t>Supervised by:</w:t>
      </w:r>
    </w:p>
    <w:p w:rsidR="00F70F88" w:rsidRPr="003B686A" w:rsidRDefault="008E6490" w:rsidP="003E3582">
      <w:pPr>
        <w:jc w:val="center"/>
        <w:rPr>
          <w:rFonts w:asciiTheme="majorBidi" w:hAnsiTheme="majorBidi" w:cstheme="majorBidi"/>
          <w:sz w:val="44"/>
          <w:szCs w:val="44"/>
        </w:rPr>
      </w:pPr>
      <w:r w:rsidRPr="003B686A">
        <w:rPr>
          <w:rFonts w:asciiTheme="majorBidi" w:hAnsiTheme="majorBidi" w:cstheme="majorBidi"/>
          <w:sz w:val="32"/>
          <w:szCs w:val="32"/>
        </w:rPr>
        <w:t>Dr. Awais Hassan</w:t>
      </w:r>
    </w:p>
    <w:p w:rsidR="00F70F88" w:rsidRPr="00FC29E5" w:rsidRDefault="00F70F88" w:rsidP="003E3582">
      <w:pPr>
        <w:jc w:val="center"/>
        <w:rPr>
          <w:rFonts w:asciiTheme="majorBidi" w:hAnsiTheme="majorBidi" w:cstheme="majorBidi"/>
          <w:b/>
          <w:bCs/>
          <w:sz w:val="44"/>
          <w:szCs w:val="44"/>
        </w:rPr>
      </w:pPr>
    </w:p>
    <w:p w:rsidR="00F70F88" w:rsidRPr="00FC29E5" w:rsidRDefault="00F70F88" w:rsidP="003E3582">
      <w:pPr>
        <w:jc w:val="center"/>
        <w:rPr>
          <w:rFonts w:asciiTheme="majorBidi" w:hAnsiTheme="majorBidi" w:cstheme="majorBidi"/>
          <w:b/>
          <w:bCs/>
          <w:sz w:val="44"/>
          <w:szCs w:val="44"/>
        </w:rPr>
      </w:pPr>
    </w:p>
    <w:p w:rsidR="00F70F88" w:rsidRPr="00FC29E5" w:rsidRDefault="00F70F88" w:rsidP="003E3582">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rsidR="00F70F88" w:rsidRPr="00FC29E5" w:rsidRDefault="00F70F88" w:rsidP="003E3582">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rsidR="006A2F1C" w:rsidRDefault="00E5713B" w:rsidP="003E3582">
      <w:pPr>
        <w:jc w:val="center"/>
        <w:rPr>
          <w:rFonts w:asciiTheme="majorBidi" w:hAnsiTheme="majorBidi" w:cstheme="majorBidi"/>
          <w:b/>
          <w:bCs/>
          <w:sz w:val="36"/>
          <w:szCs w:val="36"/>
        </w:rPr>
      </w:pPr>
      <w:r>
        <w:rPr>
          <w:rFonts w:asciiTheme="majorBidi" w:hAnsiTheme="majorBidi" w:cstheme="majorBidi"/>
          <w:b/>
          <w:bCs/>
          <w:sz w:val="36"/>
          <w:szCs w:val="36"/>
        </w:rPr>
        <w:t>Lahore Pakist</w:t>
      </w:r>
      <w:r w:rsidR="00186AE5">
        <w:rPr>
          <w:rFonts w:asciiTheme="majorBidi" w:hAnsiTheme="majorBidi" w:cstheme="majorBidi"/>
          <w:b/>
          <w:bCs/>
          <w:sz w:val="36"/>
          <w:szCs w:val="36"/>
        </w:rPr>
        <w:t>an</w:t>
      </w:r>
    </w:p>
    <w:p w:rsidR="00186AE5" w:rsidRPr="00E5713B" w:rsidRDefault="00186AE5" w:rsidP="009277F4">
      <w:pPr>
        <w:jc w:val="both"/>
        <w:rPr>
          <w:rFonts w:asciiTheme="majorBidi" w:hAnsiTheme="majorBidi" w:cstheme="majorBidi"/>
          <w:b/>
          <w:bCs/>
          <w:sz w:val="36"/>
          <w:szCs w:val="36"/>
        </w:rPr>
      </w:pPr>
    </w:p>
    <w:p w:rsidR="00E5713B" w:rsidRDefault="00E5713B" w:rsidP="009277F4">
      <w:pPr>
        <w:jc w:val="both"/>
        <w:rPr>
          <w:rFonts w:cs="Times New Roman"/>
          <w:b/>
          <w:bCs/>
          <w:sz w:val="32"/>
          <w:szCs w:val="32"/>
        </w:rPr>
      </w:pPr>
    </w:p>
    <w:sdt>
      <w:sdtPr>
        <w:rPr>
          <w:rFonts w:asciiTheme="minorHAnsi" w:eastAsiaTheme="minorHAnsi" w:hAnsiTheme="minorHAnsi" w:cstheme="minorBidi"/>
          <w:b w:val="0"/>
          <w:color w:val="auto"/>
          <w:sz w:val="22"/>
          <w:szCs w:val="22"/>
        </w:rPr>
        <w:id w:val="1591269842"/>
        <w:docPartObj>
          <w:docPartGallery w:val="Table of Contents"/>
          <w:docPartUnique/>
        </w:docPartObj>
      </w:sdtPr>
      <w:sdtEndPr>
        <w:rPr>
          <w:rFonts w:ascii="Times New Roman" w:hAnsi="Times New Roman"/>
          <w:bCs/>
          <w:noProof/>
          <w:sz w:val="24"/>
        </w:rPr>
      </w:sdtEndPr>
      <w:sdtContent>
        <w:p w:rsidR="00E43ADB" w:rsidRPr="00025E60" w:rsidRDefault="00E43ADB" w:rsidP="009277F4">
          <w:pPr>
            <w:pStyle w:val="TOCHeading"/>
            <w:jc w:val="both"/>
            <w:rPr>
              <w:rFonts w:cs="Times New Roman"/>
              <w:b w:val="0"/>
              <w:sz w:val="22"/>
              <w:szCs w:val="22"/>
            </w:rPr>
          </w:pPr>
          <w:r w:rsidRPr="00025E60">
            <w:rPr>
              <w:rFonts w:cs="Times New Roman"/>
              <w:sz w:val="22"/>
              <w:szCs w:val="22"/>
            </w:rPr>
            <w:t>Table of Contents</w:t>
          </w:r>
        </w:p>
        <w:p w:rsidR="00B628D6" w:rsidRDefault="00E43ADB">
          <w:pPr>
            <w:pStyle w:val="TOC1"/>
            <w:tabs>
              <w:tab w:val="left" w:pos="440"/>
              <w:tab w:val="right" w:leader="dot" w:pos="9017"/>
            </w:tabs>
            <w:rPr>
              <w:rFonts w:asciiTheme="minorHAnsi" w:eastAsiaTheme="minorEastAsia" w:hAnsiTheme="minorHAnsi"/>
              <w:noProof/>
              <w:sz w:val="22"/>
            </w:rPr>
          </w:pPr>
          <w:r w:rsidRPr="00025E60">
            <w:rPr>
              <w:rFonts w:cs="Times New Roman"/>
              <w:bCs/>
              <w:noProof/>
            </w:rPr>
            <w:fldChar w:fldCharType="begin"/>
          </w:r>
          <w:r w:rsidRPr="00025E60">
            <w:rPr>
              <w:rFonts w:cs="Times New Roman"/>
              <w:bCs/>
              <w:noProof/>
            </w:rPr>
            <w:instrText xml:space="preserve"> TOC \o "1-3" \h \z \u </w:instrText>
          </w:r>
          <w:r w:rsidRPr="00025E60">
            <w:rPr>
              <w:rFonts w:cs="Times New Roman"/>
              <w:bCs/>
              <w:noProof/>
            </w:rPr>
            <w:fldChar w:fldCharType="separate"/>
          </w:r>
          <w:hyperlink w:anchor="_Toc128721583" w:history="1">
            <w:r w:rsidR="00B628D6" w:rsidRPr="006C5BA5">
              <w:rPr>
                <w:rStyle w:val="Hyperlink"/>
                <w:rFonts w:cs="Times New Roman"/>
                <w:noProof/>
              </w:rPr>
              <w:t>1.</w:t>
            </w:r>
            <w:r w:rsidR="00B628D6">
              <w:rPr>
                <w:rFonts w:asciiTheme="minorHAnsi" w:eastAsiaTheme="minorEastAsia" w:hAnsiTheme="minorHAnsi"/>
                <w:noProof/>
                <w:sz w:val="22"/>
              </w:rPr>
              <w:tab/>
            </w:r>
            <w:r w:rsidR="00B628D6" w:rsidRPr="006C5BA5">
              <w:rPr>
                <w:rStyle w:val="Hyperlink"/>
                <w:rFonts w:cs="Times New Roman"/>
                <w:noProof/>
              </w:rPr>
              <w:t>DESCRIPTION</w:t>
            </w:r>
            <w:r w:rsidR="00B628D6">
              <w:rPr>
                <w:noProof/>
                <w:webHidden/>
              </w:rPr>
              <w:tab/>
            </w:r>
            <w:r w:rsidR="00B628D6">
              <w:rPr>
                <w:noProof/>
                <w:webHidden/>
              </w:rPr>
              <w:fldChar w:fldCharType="begin"/>
            </w:r>
            <w:r w:rsidR="00B628D6">
              <w:rPr>
                <w:noProof/>
                <w:webHidden/>
              </w:rPr>
              <w:instrText xml:space="preserve"> PAGEREF _Toc128721583 \h </w:instrText>
            </w:r>
            <w:r w:rsidR="00B628D6">
              <w:rPr>
                <w:noProof/>
                <w:webHidden/>
              </w:rPr>
            </w:r>
            <w:r w:rsidR="00B628D6">
              <w:rPr>
                <w:noProof/>
                <w:webHidden/>
              </w:rPr>
              <w:fldChar w:fldCharType="separate"/>
            </w:r>
            <w:r w:rsidR="00B628D6">
              <w:rPr>
                <w:noProof/>
                <w:webHidden/>
              </w:rPr>
              <w:t>3</w:t>
            </w:r>
            <w:r w:rsidR="00B628D6">
              <w:rPr>
                <w:noProof/>
                <w:webHidden/>
              </w:rPr>
              <w:fldChar w:fldCharType="end"/>
            </w:r>
          </w:hyperlink>
        </w:p>
        <w:p w:rsidR="00B628D6" w:rsidRDefault="006132DD">
          <w:pPr>
            <w:pStyle w:val="TOC1"/>
            <w:tabs>
              <w:tab w:val="left" w:pos="440"/>
              <w:tab w:val="right" w:leader="dot" w:pos="9017"/>
            </w:tabs>
            <w:rPr>
              <w:rFonts w:asciiTheme="minorHAnsi" w:eastAsiaTheme="minorEastAsia" w:hAnsiTheme="minorHAnsi"/>
              <w:noProof/>
              <w:sz w:val="22"/>
            </w:rPr>
          </w:pPr>
          <w:hyperlink w:anchor="_Toc128721584" w:history="1">
            <w:r w:rsidR="00B628D6" w:rsidRPr="006C5BA5">
              <w:rPr>
                <w:rStyle w:val="Hyperlink"/>
                <w:rFonts w:cs="Times New Roman"/>
                <w:noProof/>
                <w:lang w:bidi="ur-PK"/>
              </w:rPr>
              <w:t>2.</w:t>
            </w:r>
            <w:r w:rsidR="00B628D6">
              <w:rPr>
                <w:rFonts w:asciiTheme="minorHAnsi" w:eastAsiaTheme="minorEastAsia" w:hAnsiTheme="minorHAnsi"/>
                <w:noProof/>
                <w:sz w:val="22"/>
              </w:rPr>
              <w:tab/>
            </w:r>
            <w:r w:rsidR="00B628D6" w:rsidRPr="006C5BA5">
              <w:rPr>
                <w:rStyle w:val="Hyperlink"/>
                <w:rFonts w:cs="Times New Roman"/>
                <w:noProof/>
                <w:lang w:bidi="ur-PK"/>
              </w:rPr>
              <w:t>USERS OF APPLICATION:</w:t>
            </w:r>
            <w:r w:rsidR="00B628D6">
              <w:rPr>
                <w:noProof/>
                <w:webHidden/>
              </w:rPr>
              <w:tab/>
            </w:r>
            <w:r w:rsidR="00B628D6">
              <w:rPr>
                <w:noProof/>
                <w:webHidden/>
              </w:rPr>
              <w:fldChar w:fldCharType="begin"/>
            </w:r>
            <w:r w:rsidR="00B628D6">
              <w:rPr>
                <w:noProof/>
                <w:webHidden/>
              </w:rPr>
              <w:instrText xml:space="preserve"> PAGEREF _Toc128721584 \h </w:instrText>
            </w:r>
            <w:r w:rsidR="00B628D6">
              <w:rPr>
                <w:noProof/>
                <w:webHidden/>
              </w:rPr>
            </w:r>
            <w:r w:rsidR="00B628D6">
              <w:rPr>
                <w:noProof/>
                <w:webHidden/>
              </w:rPr>
              <w:fldChar w:fldCharType="separate"/>
            </w:r>
            <w:r w:rsidR="00B628D6">
              <w:rPr>
                <w:noProof/>
                <w:webHidden/>
              </w:rPr>
              <w:t>3</w:t>
            </w:r>
            <w:r w:rsidR="00B628D6">
              <w:rPr>
                <w:noProof/>
                <w:webHidden/>
              </w:rPr>
              <w:fldChar w:fldCharType="end"/>
            </w:r>
          </w:hyperlink>
        </w:p>
        <w:p w:rsidR="00B628D6" w:rsidRDefault="00B628D6">
          <w:pPr>
            <w:pStyle w:val="TOC1"/>
            <w:tabs>
              <w:tab w:val="left" w:pos="660"/>
              <w:tab w:val="right" w:leader="dot" w:pos="9017"/>
            </w:tabs>
            <w:rPr>
              <w:rFonts w:asciiTheme="minorHAnsi" w:eastAsiaTheme="minorEastAsia" w:hAnsiTheme="minorHAnsi"/>
              <w:noProof/>
              <w:sz w:val="22"/>
            </w:rPr>
          </w:pPr>
          <w:r>
            <w:rPr>
              <w:rStyle w:val="Hyperlink"/>
              <w:noProof/>
              <w:u w:val="none"/>
            </w:rPr>
            <w:t xml:space="preserve">     </w:t>
          </w:r>
          <w:hyperlink w:anchor="_Toc128721585" w:history="1">
            <w:r w:rsidRPr="006C5BA5">
              <w:rPr>
                <w:rStyle w:val="Hyperlink"/>
                <w:noProof/>
              </w:rPr>
              <w:t>2.1</w:t>
            </w:r>
            <w:r>
              <w:rPr>
                <w:rFonts w:asciiTheme="minorHAnsi" w:eastAsiaTheme="minorEastAsia" w:hAnsiTheme="minorHAnsi"/>
                <w:noProof/>
                <w:sz w:val="22"/>
              </w:rPr>
              <w:tab/>
            </w:r>
            <w:r w:rsidRPr="006C5BA5">
              <w:rPr>
                <w:rStyle w:val="Hyperlink"/>
                <w:noProof/>
              </w:rPr>
              <w:t>Owner of shop</w:t>
            </w:r>
            <w:r>
              <w:rPr>
                <w:noProof/>
                <w:webHidden/>
              </w:rPr>
              <w:tab/>
            </w:r>
            <w:r>
              <w:rPr>
                <w:noProof/>
                <w:webHidden/>
              </w:rPr>
              <w:fldChar w:fldCharType="begin"/>
            </w:r>
            <w:r>
              <w:rPr>
                <w:noProof/>
                <w:webHidden/>
              </w:rPr>
              <w:instrText xml:space="preserve"> PAGEREF _Toc128721585 \h </w:instrText>
            </w:r>
            <w:r>
              <w:rPr>
                <w:noProof/>
                <w:webHidden/>
              </w:rPr>
            </w:r>
            <w:r>
              <w:rPr>
                <w:noProof/>
                <w:webHidden/>
              </w:rPr>
              <w:fldChar w:fldCharType="separate"/>
            </w:r>
            <w:r>
              <w:rPr>
                <w:noProof/>
                <w:webHidden/>
              </w:rPr>
              <w:t>3</w:t>
            </w:r>
            <w:r>
              <w:rPr>
                <w:noProof/>
                <w:webHidden/>
              </w:rPr>
              <w:fldChar w:fldCharType="end"/>
            </w:r>
          </w:hyperlink>
        </w:p>
        <w:p w:rsidR="00B628D6" w:rsidRDefault="00B628D6">
          <w:pPr>
            <w:pStyle w:val="TOC2"/>
            <w:tabs>
              <w:tab w:val="left" w:pos="880"/>
            </w:tabs>
            <w:rPr>
              <w:rFonts w:asciiTheme="minorHAnsi" w:eastAsiaTheme="minorEastAsia" w:hAnsiTheme="minorHAnsi" w:cstheme="minorBidi"/>
              <w:color w:val="auto"/>
              <w:sz w:val="22"/>
            </w:rPr>
          </w:pPr>
          <w:r>
            <w:rPr>
              <w:rStyle w:val="Hyperlink"/>
              <w:u w:val="none"/>
            </w:rPr>
            <w:t xml:space="preserve"> </w:t>
          </w:r>
          <w:hyperlink w:anchor="_Toc128721586" w:history="1">
            <w:r w:rsidRPr="006C5BA5">
              <w:rPr>
                <w:rStyle w:val="Hyperlink"/>
                <w:lang w:bidi="ur-PK"/>
              </w:rPr>
              <w:t>2.2</w:t>
            </w:r>
            <w:r>
              <w:rPr>
                <w:rFonts w:asciiTheme="minorHAnsi" w:eastAsiaTheme="minorEastAsia" w:hAnsiTheme="minorHAnsi" w:cstheme="minorBidi"/>
                <w:color w:val="auto"/>
                <w:sz w:val="22"/>
              </w:rPr>
              <w:tab/>
            </w:r>
            <w:r w:rsidRPr="006C5BA5">
              <w:rPr>
                <w:rStyle w:val="Hyperlink"/>
                <w:lang w:bidi="ur-PK"/>
              </w:rPr>
              <w:t>Employee</w:t>
            </w:r>
            <w:r>
              <w:rPr>
                <w:webHidden/>
              </w:rPr>
              <w:tab/>
            </w:r>
            <w:r>
              <w:rPr>
                <w:webHidden/>
              </w:rPr>
              <w:fldChar w:fldCharType="begin"/>
            </w:r>
            <w:r>
              <w:rPr>
                <w:webHidden/>
              </w:rPr>
              <w:instrText xml:space="preserve"> PAGEREF _Toc128721586 \h </w:instrText>
            </w:r>
            <w:r>
              <w:rPr>
                <w:webHidden/>
              </w:rPr>
            </w:r>
            <w:r>
              <w:rPr>
                <w:webHidden/>
              </w:rPr>
              <w:fldChar w:fldCharType="separate"/>
            </w:r>
            <w:r>
              <w:rPr>
                <w:webHidden/>
              </w:rPr>
              <w:t>3</w:t>
            </w:r>
            <w:r>
              <w:rPr>
                <w:webHidden/>
              </w:rPr>
              <w:fldChar w:fldCharType="end"/>
            </w:r>
          </w:hyperlink>
        </w:p>
        <w:p w:rsidR="00B628D6" w:rsidRDefault="00B628D6" w:rsidP="00B628D6">
          <w:pPr>
            <w:pStyle w:val="TOC3"/>
            <w:tabs>
              <w:tab w:val="left" w:pos="1100"/>
            </w:tabs>
            <w:ind w:left="0"/>
            <w:rPr>
              <w:rFonts w:asciiTheme="minorHAnsi" w:eastAsiaTheme="minorEastAsia" w:hAnsiTheme="minorHAnsi" w:cstheme="minorBidi"/>
              <w:color w:val="auto"/>
              <w:sz w:val="22"/>
            </w:rPr>
          </w:pPr>
          <w:r>
            <w:rPr>
              <w:rStyle w:val="Hyperlink"/>
              <w:u w:val="none"/>
            </w:rPr>
            <w:t xml:space="preserve">     </w:t>
          </w:r>
          <w:hyperlink w:anchor="_Toc128721587" w:history="1">
            <w:r w:rsidRPr="00B628D6">
              <w:rPr>
                <w:rStyle w:val="Hyperlink"/>
                <w:lang w:bidi="ur-PK"/>
              </w:rPr>
              <w:t>2.3</w:t>
            </w:r>
            <w:r>
              <w:rPr>
                <w:rFonts w:asciiTheme="minorHAnsi" w:eastAsiaTheme="minorEastAsia" w:hAnsiTheme="minorHAnsi" w:cstheme="minorBidi"/>
                <w:color w:val="auto"/>
                <w:sz w:val="22"/>
              </w:rPr>
              <w:tab/>
            </w:r>
            <w:r w:rsidRPr="00B628D6">
              <w:rPr>
                <w:rStyle w:val="Hyperlink"/>
                <w:lang w:bidi="ur-PK"/>
              </w:rPr>
              <w:t>Customer</w:t>
            </w:r>
            <w:r>
              <w:rPr>
                <w:webHidden/>
              </w:rPr>
              <w:tab/>
            </w:r>
            <w:r>
              <w:rPr>
                <w:webHidden/>
              </w:rPr>
              <w:fldChar w:fldCharType="begin"/>
            </w:r>
            <w:r>
              <w:rPr>
                <w:webHidden/>
              </w:rPr>
              <w:instrText xml:space="preserve"> PAGEREF _Toc128721587 \h </w:instrText>
            </w:r>
            <w:r>
              <w:rPr>
                <w:webHidden/>
              </w:rPr>
            </w:r>
            <w:r>
              <w:rPr>
                <w:webHidden/>
              </w:rPr>
              <w:fldChar w:fldCharType="separate"/>
            </w:r>
            <w:r>
              <w:rPr>
                <w:webHidden/>
              </w:rPr>
              <w:t>3</w:t>
            </w:r>
            <w:r>
              <w:rPr>
                <w:webHidden/>
              </w:rPr>
              <w:fldChar w:fldCharType="end"/>
            </w:r>
          </w:hyperlink>
        </w:p>
        <w:p w:rsidR="00B628D6" w:rsidRDefault="006132DD">
          <w:pPr>
            <w:pStyle w:val="TOC1"/>
            <w:tabs>
              <w:tab w:val="left" w:pos="440"/>
              <w:tab w:val="right" w:leader="dot" w:pos="9017"/>
            </w:tabs>
            <w:rPr>
              <w:rFonts w:asciiTheme="minorHAnsi" w:eastAsiaTheme="minorEastAsia" w:hAnsiTheme="minorHAnsi"/>
              <w:noProof/>
              <w:sz w:val="22"/>
            </w:rPr>
          </w:pPr>
          <w:hyperlink w:anchor="_Toc128721588" w:history="1">
            <w:r w:rsidR="00B628D6" w:rsidRPr="006C5BA5">
              <w:rPr>
                <w:rStyle w:val="Hyperlink"/>
                <w:rFonts w:cs="Times New Roman"/>
                <w:noProof/>
                <w:lang w:bidi="ur-PK"/>
              </w:rPr>
              <w:t>3.</w:t>
            </w:r>
            <w:r w:rsidR="00B628D6">
              <w:rPr>
                <w:rFonts w:asciiTheme="minorHAnsi" w:eastAsiaTheme="minorEastAsia" w:hAnsiTheme="minorHAnsi"/>
                <w:noProof/>
                <w:sz w:val="22"/>
              </w:rPr>
              <w:tab/>
            </w:r>
            <w:r w:rsidR="00B628D6" w:rsidRPr="006C5BA5">
              <w:rPr>
                <w:rStyle w:val="Hyperlink"/>
                <w:rFonts w:cs="Times New Roman"/>
                <w:noProof/>
                <w:lang w:bidi="ur-PK"/>
              </w:rPr>
              <w:t>FUNCTIONAL REQUIREMENTS:</w:t>
            </w:r>
            <w:r w:rsidR="00B628D6">
              <w:rPr>
                <w:noProof/>
                <w:webHidden/>
              </w:rPr>
              <w:tab/>
            </w:r>
            <w:r w:rsidR="00B628D6">
              <w:rPr>
                <w:noProof/>
                <w:webHidden/>
              </w:rPr>
              <w:fldChar w:fldCharType="begin"/>
            </w:r>
            <w:r w:rsidR="00B628D6">
              <w:rPr>
                <w:noProof/>
                <w:webHidden/>
              </w:rPr>
              <w:instrText xml:space="preserve"> PAGEREF _Toc128721588 \h </w:instrText>
            </w:r>
            <w:r w:rsidR="00B628D6">
              <w:rPr>
                <w:noProof/>
                <w:webHidden/>
              </w:rPr>
            </w:r>
            <w:r w:rsidR="00B628D6">
              <w:rPr>
                <w:noProof/>
                <w:webHidden/>
              </w:rPr>
              <w:fldChar w:fldCharType="separate"/>
            </w:r>
            <w:r w:rsidR="00B628D6">
              <w:rPr>
                <w:noProof/>
                <w:webHidden/>
              </w:rPr>
              <w:t>4</w:t>
            </w:r>
            <w:r w:rsidR="00B628D6">
              <w:rPr>
                <w:noProof/>
                <w:webHidden/>
              </w:rPr>
              <w:fldChar w:fldCharType="end"/>
            </w:r>
          </w:hyperlink>
        </w:p>
        <w:p w:rsidR="00B628D6" w:rsidRDefault="006132DD">
          <w:pPr>
            <w:pStyle w:val="TOC2"/>
            <w:tabs>
              <w:tab w:val="left" w:pos="880"/>
            </w:tabs>
            <w:rPr>
              <w:rFonts w:asciiTheme="minorHAnsi" w:eastAsiaTheme="minorEastAsia" w:hAnsiTheme="minorHAnsi" w:cstheme="minorBidi"/>
              <w:color w:val="auto"/>
              <w:sz w:val="22"/>
            </w:rPr>
          </w:pPr>
          <w:hyperlink w:anchor="_Toc128721589" w:history="1">
            <w:r w:rsidR="00B628D6" w:rsidRPr="006C5BA5">
              <w:rPr>
                <w:rStyle w:val="Hyperlink"/>
                <w:lang w:bidi="ur-PK"/>
              </w:rPr>
              <w:t>3.1</w:t>
            </w:r>
            <w:r w:rsidR="00B628D6">
              <w:rPr>
                <w:rFonts w:asciiTheme="minorHAnsi" w:eastAsiaTheme="minorEastAsia" w:hAnsiTheme="minorHAnsi" w:cstheme="minorBidi"/>
                <w:color w:val="auto"/>
                <w:sz w:val="22"/>
              </w:rPr>
              <w:tab/>
            </w:r>
            <w:r w:rsidR="00B628D6" w:rsidRPr="006C5BA5">
              <w:rPr>
                <w:rStyle w:val="Hyperlink"/>
                <w:lang w:bidi="ur-PK"/>
              </w:rPr>
              <w:t>Admin</w:t>
            </w:r>
            <w:r w:rsidR="00B628D6">
              <w:rPr>
                <w:webHidden/>
              </w:rPr>
              <w:tab/>
            </w:r>
            <w:r w:rsidR="00B628D6">
              <w:rPr>
                <w:webHidden/>
              </w:rPr>
              <w:fldChar w:fldCharType="begin"/>
            </w:r>
            <w:r w:rsidR="00B628D6">
              <w:rPr>
                <w:webHidden/>
              </w:rPr>
              <w:instrText xml:space="preserve"> PAGEREF _Toc128721589 \h </w:instrText>
            </w:r>
            <w:r w:rsidR="00B628D6">
              <w:rPr>
                <w:webHidden/>
              </w:rPr>
            </w:r>
            <w:r w:rsidR="00B628D6">
              <w:rPr>
                <w:webHidden/>
              </w:rPr>
              <w:fldChar w:fldCharType="separate"/>
            </w:r>
            <w:r w:rsidR="00B628D6">
              <w:rPr>
                <w:webHidden/>
              </w:rPr>
              <w:t>4</w:t>
            </w:r>
            <w:r w:rsidR="00B628D6">
              <w:rPr>
                <w:webHidden/>
              </w:rPr>
              <w:fldChar w:fldCharType="end"/>
            </w:r>
          </w:hyperlink>
        </w:p>
        <w:p w:rsidR="00B628D6" w:rsidRDefault="006132DD">
          <w:pPr>
            <w:pStyle w:val="TOC2"/>
            <w:tabs>
              <w:tab w:val="left" w:pos="880"/>
            </w:tabs>
            <w:rPr>
              <w:rFonts w:asciiTheme="minorHAnsi" w:eastAsiaTheme="minorEastAsia" w:hAnsiTheme="minorHAnsi" w:cstheme="minorBidi"/>
              <w:color w:val="auto"/>
              <w:sz w:val="22"/>
            </w:rPr>
          </w:pPr>
          <w:hyperlink w:anchor="_Toc128721590" w:history="1">
            <w:r w:rsidR="00B628D6" w:rsidRPr="006C5BA5">
              <w:rPr>
                <w:rStyle w:val="Hyperlink"/>
                <w:lang w:bidi="ur-PK"/>
              </w:rPr>
              <w:t>3.2</w:t>
            </w:r>
            <w:r w:rsidR="00B628D6">
              <w:rPr>
                <w:rFonts w:asciiTheme="minorHAnsi" w:eastAsiaTheme="minorEastAsia" w:hAnsiTheme="minorHAnsi" w:cstheme="minorBidi"/>
                <w:color w:val="auto"/>
                <w:sz w:val="22"/>
              </w:rPr>
              <w:tab/>
            </w:r>
            <w:r w:rsidR="00B628D6" w:rsidRPr="006C5BA5">
              <w:rPr>
                <w:rStyle w:val="Hyperlink"/>
                <w:lang w:bidi="ur-PK"/>
              </w:rPr>
              <w:t>Employee</w:t>
            </w:r>
            <w:r w:rsidR="00B628D6">
              <w:rPr>
                <w:webHidden/>
              </w:rPr>
              <w:tab/>
            </w:r>
            <w:r w:rsidR="00B628D6">
              <w:rPr>
                <w:webHidden/>
              </w:rPr>
              <w:fldChar w:fldCharType="begin"/>
            </w:r>
            <w:r w:rsidR="00B628D6">
              <w:rPr>
                <w:webHidden/>
              </w:rPr>
              <w:instrText xml:space="preserve"> PAGEREF _Toc128721590 \h </w:instrText>
            </w:r>
            <w:r w:rsidR="00B628D6">
              <w:rPr>
                <w:webHidden/>
              </w:rPr>
            </w:r>
            <w:r w:rsidR="00B628D6">
              <w:rPr>
                <w:webHidden/>
              </w:rPr>
              <w:fldChar w:fldCharType="separate"/>
            </w:r>
            <w:r w:rsidR="00B628D6">
              <w:rPr>
                <w:webHidden/>
              </w:rPr>
              <w:t>5</w:t>
            </w:r>
            <w:r w:rsidR="00B628D6">
              <w:rPr>
                <w:webHidden/>
              </w:rPr>
              <w:fldChar w:fldCharType="end"/>
            </w:r>
          </w:hyperlink>
        </w:p>
        <w:p w:rsidR="00B628D6" w:rsidRDefault="006132DD">
          <w:pPr>
            <w:pStyle w:val="TOC2"/>
            <w:tabs>
              <w:tab w:val="left" w:pos="880"/>
            </w:tabs>
            <w:rPr>
              <w:rFonts w:asciiTheme="minorHAnsi" w:eastAsiaTheme="minorEastAsia" w:hAnsiTheme="minorHAnsi" w:cstheme="minorBidi"/>
              <w:color w:val="auto"/>
              <w:sz w:val="22"/>
            </w:rPr>
          </w:pPr>
          <w:hyperlink w:anchor="_Toc128721591" w:history="1">
            <w:r w:rsidR="00B628D6" w:rsidRPr="006C5BA5">
              <w:rPr>
                <w:rStyle w:val="Hyperlink"/>
                <w:lang w:bidi="ur-PK"/>
              </w:rPr>
              <w:t>3.3</w:t>
            </w:r>
            <w:r w:rsidR="00B628D6">
              <w:rPr>
                <w:rFonts w:asciiTheme="minorHAnsi" w:eastAsiaTheme="minorEastAsia" w:hAnsiTheme="minorHAnsi" w:cstheme="minorBidi"/>
                <w:color w:val="auto"/>
                <w:sz w:val="22"/>
              </w:rPr>
              <w:tab/>
            </w:r>
            <w:r w:rsidR="00B628D6" w:rsidRPr="006C5BA5">
              <w:rPr>
                <w:rStyle w:val="Hyperlink"/>
                <w:lang w:bidi="ur-PK"/>
              </w:rPr>
              <w:t>Customer</w:t>
            </w:r>
            <w:r w:rsidR="00B628D6">
              <w:rPr>
                <w:webHidden/>
              </w:rPr>
              <w:tab/>
            </w:r>
            <w:r w:rsidR="00B628D6">
              <w:rPr>
                <w:webHidden/>
              </w:rPr>
              <w:fldChar w:fldCharType="begin"/>
            </w:r>
            <w:r w:rsidR="00B628D6">
              <w:rPr>
                <w:webHidden/>
              </w:rPr>
              <w:instrText xml:space="preserve"> PAGEREF _Toc128721591 \h </w:instrText>
            </w:r>
            <w:r w:rsidR="00B628D6">
              <w:rPr>
                <w:webHidden/>
              </w:rPr>
            </w:r>
            <w:r w:rsidR="00B628D6">
              <w:rPr>
                <w:webHidden/>
              </w:rPr>
              <w:fldChar w:fldCharType="separate"/>
            </w:r>
            <w:r w:rsidR="00B628D6">
              <w:rPr>
                <w:webHidden/>
              </w:rPr>
              <w:t>6</w:t>
            </w:r>
            <w:r w:rsidR="00B628D6">
              <w:rPr>
                <w:webHidden/>
              </w:rPr>
              <w:fldChar w:fldCharType="end"/>
            </w:r>
          </w:hyperlink>
        </w:p>
        <w:p w:rsidR="00B628D6" w:rsidRDefault="006132DD">
          <w:pPr>
            <w:pStyle w:val="TOC1"/>
            <w:tabs>
              <w:tab w:val="left" w:pos="440"/>
              <w:tab w:val="right" w:leader="dot" w:pos="9017"/>
            </w:tabs>
            <w:rPr>
              <w:rFonts w:asciiTheme="minorHAnsi" w:eastAsiaTheme="minorEastAsia" w:hAnsiTheme="minorHAnsi"/>
              <w:noProof/>
              <w:sz w:val="22"/>
            </w:rPr>
          </w:pPr>
          <w:hyperlink w:anchor="_Toc128721592" w:history="1">
            <w:r w:rsidR="00B628D6" w:rsidRPr="006C5BA5">
              <w:rPr>
                <w:rStyle w:val="Hyperlink"/>
                <w:noProof/>
                <w:lang w:bidi="ur-PK"/>
              </w:rPr>
              <w:t>4.</w:t>
            </w:r>
            <w:r w:rsidR="00B628D6">
              <w:rPr>
                <w:rFonts w:asciiTheme="minorHAnsi" w:eastAsiaTheme="minorEastAsia" w:hAnsiTheme="minorHAnsi"/>
                <w:noProof/>
                <w:sz w:val="22"/>
              </w:rPr>
              <w:tab/>
            </w:r>
            <w:r w:rsidR="00B628D6" w:rsidRPr="006C5BA5">
              <w:rPr>
                <w:rStyle w:val="Hyperlink"/>
                <w:noProof/>
                <w:lang w:bidi="ur-PK"/>
              </w:rPr>
              <w:t>WireFrames</w:t>
            </w:r>
            <w:r w:rsidR="00B628D6">
              <w:rPr>
                <w:noProof/>
                <w:webHidden/>
              </w:rPr>
              <w:tab/>
            </w:r>
            <w:r w:rsidR="00B628D6">
              <w:rPr>
                <w:noProof/>
                <w:webHidden/>
              </w:rPr>
              <w:fldChar w:fldCharType="begin"/>
            </w:r>
            <w:r w:rsidR="00B628D6">
              <w:rPr>
                <w:noProof/>
                <w:webHidden/>
              </w:rPr>
              <w:instrText xml:space="preserve"> PAGEREF _Toc128721592 \h </w:instrText>
            </w:r>
            <w:r w:rsidR="00B628D6">
              <w:rPr>
                <w:noProof/>
                <w:webHidden/>
              </w:rPr>
            </w:r>
            <w:r w:rsidR="00B628D6">
              <w:rPr>
                <w:noProof/>
                <w:webHidden/>
              </w:rPr>
              <w:fldChar w:fldCharType="separate"/>
            </w:r>
            <w:r w:rsidR="00B628D6">
              <w:rPr>
                <w:noProof/>
                <w:webHidden/>
              </w:rPr>
              <w:t>7</w:t>
            </w:r>
            <w:r w:rsidR="00B628D6">
              <w:rPr>
                <w:noProof/>
                <w:webHidden/>
              </w:rPr>
              <w:fldChar w:fldCharType="end"/>
            </w:r>
          </w:hyperlink>
        </w:p>
        <w:p w:rsidR="00B628D6" w:rsidRDefault="006132DD">
          <w:pPr>
            <w:pStyle w:val="TOC2"/>
            <w:tabs>
              <w:tab w:val="left" w:pos="880"/>
            </w:tabs>
            <w:rPr>
              <w:rFonts w:asciiTheme="minorHAnsi" w:eastAsiaTheme="minorEastAsia" w:hAnsiTheme="minorHAnsi" w:cstheme="minorBidi"/>
              <w:color w:val="auto"/>
              <w:sz w:val="22"/>
            </w:rPr>
          </w:pPr>
          <w:hyperlink w:anchor="_Toc128721593" w:history="1">
            <w:r w:rsidR="00B628D6" w:rsidRPr="006C5BA5">
              <w:rPr>
                <w:rStyle w:val="Hyperlink"/>
                <w:lang w:bidi="ur-PK"/>
              </w:rPr>
              <w:t>4.1</w:t>
            </w:r>
            <w:r w:rsidR="00B628D6">
              <w:rPr>
                <w:rFonts w:asciiTheme="minorHAnsi" w:eastAsiaTheme="minorEastAsia" w:hAnsiTheme="minorHAnsi" w:cstheme="minorBidi"/>
                <w:color w:val="auto"/>
                <w:sz w:val="22"/>
              </w:rPr>
              <w:tab/>
            </w:r>
            <w:r w:rsidR="00B628D6" w:rsidRPr="006C5BA5">
              <w:rPr>
                <w:rStyle w:val="Hyperlink"/>
                <w:lang w:bidi="ur-PK"/>
              </w:rPr>
              <w:t>Owner’s Wireframes</w:t>
            </w:r>
            <w:r w:rsidR="00B628D6">
              <w:rPr>
                <w:webHidden/>
              </w:rPr>
              <w:tab/>
            </w:r>
            <w:r w:rsidR="00B628D6">
              <w:rPr>
                <w:webHidden/>
              </w:rPr>
              <w:fldChar w:fldCharType="begin"/>
            </w:r>
            <w:r w:rsidR="00B628D6">
              <w:rPr>
                <w:webHidden/>
              </w:rPr>
              <w:instrText xml:space="preserve"> PAGEREF _Toc128721593 \h </w:instrText>
            </w:r>
            <w:r w:rsidR="00B628D6">
              <w:rPr>
                <w:webHidden/>
              </w:rPr>
            </w:r>
            <w:r w:rsidR="00B628D6">
              <w:rPr>
                <w:webHidden/>
              </w:rPr>
              <w:fldChar w:fldCharType="separate"/>
            </w:r>
            <w:r w:rsidR="00B628D6">
              <w:rPr>
                <w:webHidden/>
              </w:rPr>
              <w:t>7</w:t>
            </w:r>
            <w:r w:rsidR="00B628D6">
              <w:rPr>
                <w:webHidden/>
              </w:rPr>
              <w:fldChar w:fldCharType="end"/>
            </w:r>
          </w:hyperlink>
        </w:p>
        <w:p w:rsidR="00B628D6" w:rsidRDefault="006132DD">
          <w:pPr>
            <w:pStyle w:val="TOC2"/>
            <w:tabs>
              <w:tab w:val="left" w:pos="880"/>
            </w:tabs>
            <w:rPr>
              <w:rFonts w:asciiTheme="minorHAnsi" w:eastAsiaTheme="minorEastAsia" w:hAnsiTheme="minorHAnsi" w:cstheme="minorBidi"/>
              <w:color w:val="auto"/>
              <w:sz w:val="22"/>
            </w:rPr>
          </w:pPr>
          <w:hyperlink w:anchor="_Toc128721594" w:history="1">
            <w:r w:rsidR="00B628D6" w:rsidRPr="006C5BA5">
              <w:rPr>
                <w:rStyle w:val="Hyperlink"/>
                <w:lang w:bidi="ur-PK"/>
              </w:rPr>
              <w:t>4.3</w:t>
            </w:r>
            <w:r w:rsidR="00B628D6">
              <w:rPr>
                <w:rFonts w:asciiTheme="minorHAnsi" w:eastAsiaTheme="minorEastAsia" w:hAnsiTheme="minorHAnsi" w:cstheme="minorBidi"/>
                <w:color w:val="auto"/>
                <w:sz w:val="22"/>
              </w:rPr>
              <w:tab/>
            </w:r>
            <w:r w:rsidR="00B628D6" w:rsidRPr="006C5BA5">
              <w:rPr>
                <w:rStyle w:val="Hyperlink"/>
                <w:lang w:bidi="ur-PK"/>
              </w:rPr>
              <w:t>Employee’s Wireframes</w:t>
            </w:r>
            <w:r w:rsidR="00B628D6">
              <w:rPr>
                <w:webHidden/>
              </w:rPr>
              <w:tab/>
            </w:r>
            <w:r w:rsidR="00B628D6">
              <w:rPr>
                <w:webHidden/>
              </w:rPr>
              <w:fldChar w:fldCharType="begin"/>
            </w:r>
            <w:r w:rsidR="00B628D6">
              <w:rPr>
                <w:webHidden/>
              </w:rPr>
              <w:instrText xml:space="preserve"> PAGEREF _Toc128721594 \h </w:instrText>
            </w:r>
            <w:r w:rsidR="00B628D6">
              <w:rPr>
                <w:webHidden/>
              </w:rPr>
            </w:r>
            <w:r w:rsidR="00B628D6">
              <w:rPr>
                <w:webHidden/>
              </w:rPr>
              <w:fldChar w:fldCharType="separate"/>
            </w:r>
            <w:r w:rsidR="00B628D6">
              <w:rPr>
                <w:webHidden/>
              </w:rPr>
              <w:t>11</w:t>
            </w:r>
            <w:r w:rsidR="00B628D6">
              <w:rPr>
                <w:webHidden/>
              </w:rPr>
              <w:fldChar w:fldCharType="end"/>
            </w:r>
          </w:hyperlink>
        </w:p>
        <w:p w:rsidR="00B628D6" w:rsidRDefault="006132DD">
          <w:pPr>
            <w:pStyle w:val="TOC1"/>
            <w:tabs>
              <w:tab w:val="left" w:pos="440"/>
              <w:tab w:val="right" w:leader="dot" w:pos="9017"/>
            </w:tabs>
            <w:rPr>
              <w:rFonts w:asciiTheme="minorHAnsi" w:eastAsiaTheme="minorEastAsia" w:hAnsiTheme="minorHAnsi"/>
              <w:noProof/>
              <w:sz w:val="22"/>
            </w:rPr>
          </w:pPr>
          <w:hyperlink w:anchor="_Toc128721595" w:history="1">
            <w:r w:rsidR="00B628D6" w:rsidRPr="006C5BA5">
              <w:rPr>
                <w:rStyle w:val="Hyperlink"/>
                <w:rFonts w:cs="Times New Roman"/>
                <w:noProof/>
              </w:rPr>
              <w:t>5.</w:t>
            </w:r>
            <w:r w:rsidR="00B628D6">
              <w:rPr>
                <w:rFonts w:asciiTheme="minorHAnsi" w:eastAsiaTheme="minorEastAsia" w:hAnsiTheme="minorHAnsi"/>
                <w:noProof/>
                <w:sz w:val="22"/>
              </w:rPr>
              <w:tab/>
            </w:r>
            <w:r w:rsidR="00B628D6" w:rsidRPr="006C5BA5">
              <w:rPr>
                <w:rStyle w:val="Hyperlink"/>
                <w:rFonts w:cs="Times New Roman"/>
                <w:noProof/>
              </w:rPr>
              <w:t>DATA STRUCTURE</w:t>
            </w:r>
            <w:r w:rsidR="00B628D6">
              <w:rPr>
                <w:noProof/>
                <w:webHidden/>
              </w:rPr>
              <w:tab/>
            </w:r>
            <w:r w:rsidR="00B628D6">
              <w:rPr>
                <w:noProof/>
                <w:webHidden/>
              </w:rPr>
              <w:fldChar w:fldCharType="begin"/>
            </w:r>
            <w:r w:rsidR="00B628D6">
              <w:rPr>
                <w:noProof/>
                <w:webHidden/>
              </w:rPr>
              <w:instrText xml:space="preserve"> PAGEREF _Toc128721595 \h </w:instrText>
            </w:r>
            <w:r w:rsidR="00B628D6">
              <w:rPr>
                <w:noProof/>
                <w:webHidden/>
              </w:rPr>
            </w:r>
            <w:r w:rsidR="00B628D6">
              <w:rPr>
                <w:noProof/>
                <w:webHidden/>
              </w:rPr>
              <w:fldChar w:fldCharType="separate"/>
            </w:r>
            <w:r w:rsidR="00B628D6">
              <w:rPr>
                <w:noProof/>
                <w:webHidden/>
              </w:rPr>
              <w:t>13</w:t>
            </w:r>
            <w:r w:rsidR="00B628D6">
              <w:rPr>
                <w:noProof/>
                <w:webHidden/>
              </w:rPr>
              <w:fldChar w:fldCharType="end"/>
            </w:r>
          </w:hyperlink>
        </w:p>
        <w:p w:rsidR="00B628D6" w:rsidRDefault="006132DD">
          <w:pPr>
            <w:pStyle w:val="TOC2"/>
            <w:tabs>
              <w:tab w:val="left" w:pos="880"/>
            </w:tabs>
            <w:rPr>
              <w:rFonts w:asciiTheme="minorHAnsi" w:eastAsiaTheme="minorEastAsia" w:hAnsiTheme="minorHAnsi" w:cstheme="minorBidi"/>
              <w:color w:val="auto"/>
              <w:sz w:val="22"/>
            </w:rPr>
          </w:pPr>
          <w:hyperlink w:anchor="_Toc128721596" w:history="1">
            <w:r w:rsidR="00B628D6" w:rsidRPr="006C5BA5">
              <w:rPr>
                <w:rStyle w:val="Hyperlink"/>
              </w:rPr>
              <w:t>5.1</w:t>
            </w:r>
            <w:r w:rsidR="00B628D6">
              <w:rPr>
                <w:rFonts w:asciiTheme="minorHAnsi" w:eastAsiaTheme="minorEastAsia" w:hAnsiTheme="minorHAnsi" w:cstheme="minorBidi"/>
                <w:color w:val="auto"/>
                <w:sz w:val="22"/>
              </w:rPr>
              <w:tab/>
            </w:r>
            <w:r w:rsidR="00B628D6" w:rsidRPr="006C5BA5">
              <w:rPr>
                <w:rStyle w:val="Hyperlink"/>
              </w:rPr>
              <w:t>Parallel Arrays</w:t>
            </w:r>
            <w:r w:rsidR="00B628D6">
              <w:rPr>
                <w:webHidden/>
              </w:rPr>
              <w:tab/>
            </w:r>
            <w:r w:rsidR="00B628D6">
              <w:rPr>
                <w:webHidden/>
              </w:rPr>
              <w:fldChar w:fldCharType="begin"/>
            </w:r>
            <w:r w:rsidR="00B628D6">
              <w:rPr>
                <w:webHidden/>
              </w:rPr>
              <w:instrText xml:space="preserve"> PAGEREF _Toc128721596 \h </w:instrText>
            </w:r>
            <w:r w:rsidR="00B628D6">
              <w:rPr>
                <w:webHidden/>
              </w:rPr>
            </w:r>
            <w:r w:rsidR="00B628D6">
              <w:rPr>
                <w:webHidden/>
              </w:rPr>
              <w:fldChar w:fldCharType="separate"/>
            </w:r>
            <w:r w:rsidR="00B628D6">
              <w:rPr>
                <w:webHidden/>
              </w:rPr>
              <w:t>13</w:t>
            </w:r>
            <w:r w:rsidR="00B628D6">
              <w:rPr>
                <w:webHidden/>
              </w:rPr>
              <w:fldChar w:fldCharType="end"/>
            </w:r>
          </w:hyperlink>
        </w:p>
        <w:p w:rsidR="00B628D6" w:rsidRDefault="006132DD">
          <w:pPr>
            <w:pStyle w:val="TOC2"/>
            <w:tabs>
              <w:tab w:val="left" w:pos="880"/>
            </w:tabs>
            <w:rPr>
              <w:rFonts w:asciiTheme="minorHAnsi" w:eastAsiaTheme="minorEastAsia" w:hAnsiTheme="minorHAnsi" w:cstheme="minorBidi"/>
              <w:color w:val="auto"/>
              <w:sz w:val="22"/>
            </w:rPr>
          </w:pPr>
          <w:hyperlink w:anchor="_Toc128721597" w:history="1">
            <w:r w:rsidR="00B628D6" w:rsidRPr="006C5BA5">
              <w:rPr>
                <w:rStyle w:val="Hyperlink"/>
              </w:rPr>
              <w:t>5.2</w:t>
            </w:r>
            <w:r w:rsidR="00B628D6">
              <w:rPr>
                <w:rFonts w:asciiTheme="minorHAnsi" w:eastAsiaTheme="minorEastAsia" w:hAnsiTheme="minorHAnsi" w:cstheme="minorBidi"/>
                <w:color w:val="auto"/>
                <w:sz w:val="22"/>
              </w:rPr>
              <w:tab/>
            </w:r>
            <w:r w:rsidR="00B628D6" w:rsidRPr="006C5BA5">
              <w:rPr>
                <w:rStyle w:val="Hyperlink"/>
              </w:rPr>
              <w:t>Counter Variables</w:t>
            </w:r>
            <w:r w:rsidR="00B628D6">
              <w:rPr>
                <w:webHidden/>
              </w:rPr>
              <w:tab/>
            </w:r>
            <w:r w:rsidR="00B628D6">
              <w:rPr>
                <w:webHidden/>
              </w:rPr>
              <w:fldChar w:fldCharType="begin"/>
            </w:r>
            <w:r w:rsidR="00B628D6">
              <w:rPr>
                <w:webHidden/>
              </w:rPr>
              <w:instrText xml:space="preserve"> PAGEREF _Toc128721597 \h </w:instrText>
            </w:r>
            <w:r w:rsidR="00B628D6">
              <w:rPr>
                <w:webHidden/>
              </w:rPr>
            </w:r>
            <w:r w:rsidR="00B628D6">
              <w:rPr>
                <w:webHidden/>
              </w:rPr>
              <w:fldChar w:fldCharType="separate"/>
            </w:r>
            <w:r w:rsidR="00B628D6">
              <w:rPr>
                <w:webHidden/>
              </w:rPr>
              <w:t>15</w:t>
            </w:r>
            <w:r w:rsidR="00B628D6">
              <w:rPr>
                <w:webHidden/>
              </w:rPr>
              <w:fldChar w:fldCharType="end"/>
            </w:r>
          </w:hyperlink>
        </w:p>
        <w:p w:rsidR="00B628D6" w:rsidRDefault="006132DD">
          <w:pPr>
            <w:pStyle w:val="TOC1"/>
            <w:tabs>
              <w:tab w:val="left" w:pos="440"/>
              <w:tab w:val="right" w:leader="dot" w:pos="9017"/>
            </w:tabs>
            <w:rPr>
              <w:rFonts w:asciiTheme="minorHAnsi" w:eastAsiaTheme="minorEastAsia" w:hAnsiTheme="minorHAnsi"/>
              <w:noProof/>
              <w:sz w:val="22"/>
            </w:rPr>
          </w:pPr>
          <w:hyperlink w:anchor="_Toc128721598" w:history="1">
            <w:r w:rsidR="00B628D6" w:rsidRPr="006C5BA5">
              <w:rPr>
                <w:rStyle w:val="Hyperlink"/>
                <w:rFonts w:cs="Times New Roman"/>
                <w:noProof/>
              </w:rPr>
              <w:t>6.</w:t>
            </w:r>
            <w:r w:rsidR="00B628D6">
              <w:rPr>
                <w:rFonts w:asciiTheme="minorHAnsi" w:eastAsiaTheme="minorEastAsia" w:hAnsiTheme="minorHAnsi"/>
                <w:noProof/>
                <w:sz w:val="22"/>
              </w:rPr>
              <w:tab/>
            </w:r>
            <w:r w:rsidR="00B628D6" w:rsidRPr="006C5BA5">
              <w:rPr>
                <w:rStyle w:val="Hyperlink"/>
                <w:rFonts w:cs="Times New Roman"/>
                <w:noProof/>
              </w:rPr>
              <w:t>FUNCTION PROTOTYPES</w:t>
            </w:r>
            <w:r w:rsidR="00B628D6">
              <w:rPr>
                <w:noProof/>
                <w:webHidden/>
              </w:rPr>
              <w:tab/>
            </w:r>
            <w:r w:rsidR="00B628D6">
              <w:rPr>
                <w:noProof/>
                <w:webHidden/>
              </w:rPr>
              <w:fldChar w:fldCharType="begin"/>
            </w:r>
            <w:r w:rsidR="00B628D6">
              <w:rPr>
                <w:noProof/>
                <w:webHidden/>
              </w:rPr>
              <w:instrText xml:space="preserve"> PAGEREF _Toc128721598 \h </w:instrText>
            </w:r>
            <w:r w:rsidR="00B628D6">
              <w:rPr>
                <w:noProof/>
                <w:webHidden/>
              </w:rPr>
            </w:r>
            <w:r w:rsidR="00B628D6">
              <w:rPr>
                <w:noProof/>
                <w:webHidden/>
              </w:rPr>
              <w:fldChar w:fldCharType="separate"/>
            </w:r>
            <w:r w:rsidR="00B628D6">
              <w:rPr>
                <w:noProof/>
                <w:webHidden/>
              </w:rPr>
              <w:t>15</w:t>
            </w:r>
            <w:r w:rsidR="00B628D6">
              <w:rPr>
                <w:noProof/>
                <w:webHidden/>
              </w:rPr>
              <w:fldChar w:fldCharType="end"/>
            </w:r>
          </w:hyperlink>
        </w:p>
        <w:p w:rsidR="00B628D6" w:rsidRDefault="006132DD">
          <w:pPr>
            <w:pStyle w:val="TOC2"/>
            <w:tabs>
              <w:tab w:val="left" w:pos="880"/>
            </w:tabs>
            <w:rPr>
              <w:rFonts w:asciiTheme="minorHAnsi" w:eastAsiaTheme="minorEastAsia" w:hAnsiTheme="minorHAnsi" w:cstheme="minorBidi"/>
              <w:color w:val="auto"/>
              <w:sz w:val="22"/>
            </w:rPr>
          </w:pPr>
          <w:hyperlink w:anchor="_Toc128721599" w:history="1">
            <w:r w:rsidR="00B628D6" w:rsidRPr="006C5BA5">
              <w:rPr>
                <w:rStyle w:val="Hyperlink"/>
              </w:rPr>
              <w:t>6.1</w:t>
            </w:r>
            <w:r w:rsidR="00B628D6">
              <w:rPr>
                <w:rFonts w:asciiTheme="minorHAnsi" w:eastAsiaTheme="minorEastAsia" w:hAnsiTheme="minorHAnsi" w:cstheme="minorBidi"/>
                <w:color w:val="auto"/>
                <w:sz w:val="22"/>
              </w:rPr>
              <w:tab/>
            </w:r>
            <w:r w:rsidR="00B628D6" w:rsidRPr="006C5BA5">
              <w:rPr>
                <w:rStyle w:val="Hyperlink"/>
              </w:rPr>
              <w:t>File Handling</w:t>
            </w:r>
            <w:r w:rsidR="00B628D6">
              <w:rPr>
                <w:webHidden/>
              </w:rPr>
              <w:tab/>
            </w:r>
            <w:r w:rsidR="00B628D6">
              <w:rPr>
                <w:webHidden/>
              </w:rPr>
              <w:fldChar w:fldCharType="begin"/>
            </w:r>
            <w:r w:rsidR="00B628D6">
              <w:rPr>
                <w:webHidden/>
              </w:rPr>
              <w:instrText xml:space="preserve"> PAGEREF _Toc128721599 \h </w:instrText>
            </w:r>
            <w:r w:rsidR="00B628D6">
              <w:rPr>
                <w:webHidden/>
              </w:rPr>
            </w:r>
            <w:r w:rsidR="00B628D6">
              <w:rPr>
                <w:webHidden/>
              </w:rPr>
              <w:fldChar w:fldCharType="separate"/>
            </w:r>
            <w:r w:rsidR="00B628D6">
              <w:rPr>
                <w:webHidden/>
              </w:rPr>
              <w:t>16</w:t>
            </w:r>
            <w:r w:rsidR="00B628D6">
              <w:rPr>
                <w:webHidden/>
              </w:rPr>
              <w:fldChar w:fldCharType="end"/>
            </w:r>
          </w:hyperlink>
        </w:p>
        <w:p w:rsidR="00B628D6" w:rsidRDefault="006132DD">
          <w:pPr>
            <w:pStyle w:val="TOC2"/>
            <w:tabs>
              <w:tab w:val="left" w:pos="880"/>
            </w:tabs>
            <w:rPr>
              <w:rFonts w:asciiTheme="minorHAnsi" w:eastAsiaTheme="minorEastAsia" w:hAnsiTheme="minorHAnsi" w:cstheme="minorBidi"/>
              <w:color w:val="auto"/>
              <w:sz w:val="22"/>
            </w:rPr>
          </w:pPr>
          <w:hyperlink w:anchor="_Toc128721600" w:history="1">
            <w:r w:rsidR="00B628D6" w:rsidRPr="006C5BA5">
              <w:rPr>
                <w:rStyle w:val="Hyperlink"/>
              </w:rPr>
              <w:t>6.2</w:t>
            </w:r>
            <w:r w:rsidR="00B628D6">
              <w:rPr>
                <w:rFonts w:asciiTheme="minorHAnsi" w:eastAsiaTheme="minorEastAsia" w:hAnsiTheme="minorHAnsi" w:cstheme="minorBidi"/>
                <w:color w:val="auto"/>
                <w:sz w:val="22"/>
              </w:rPr>
              <w:tab/>
            </w:r>
            <w:r w:rsidR="00B628D6" w:rsidRPr="006C5BA5">
              <w:rPr>
                <w:rStyle w:val="Hyperlink"/>
              </w:rPr>
              <w:t>All Functions</w:t>
            </w:r>
            <w:r w:rsidR="00B628D6">
              <w:rPr>
                <w:webHidden/>
              </w:rPr>
              <w:tab/>
            </w:r>
            <w:r w:rsidR="00B628D6">
              <w:rPr>
                <w:webHidden/>
              </w:rPr>
              <w:fldChar w:fldCharType="begin"/>
            </w:r>
            <w:r w:rsidR="00B628D6">
              <w:rPr>
                <w:webHidden/>
              </w:rPr>
              <w:instrText xml:space="preserve"> PAGEREF _Toc128721600 \h </w:instrText>
            </w:r>
            <w:r w:rsidR="00B628D6">
              <w:rPr>
                <w:webHidden/>
              </w:rPr>
            </w:r>
            <w:r w:rsidR="00B628D6">
              <w:rPr>
                <w:webHidden/>
              </w:rPr>
              <w:fldChar w:fldCharType="separate"/>
            </w:r>
            <w:r w:rsidR="00B628D6">
              <w:rPr>
                <w:webHidden/>
              </w:rPr>
              <w:t>16</w:t>
            </w:r>
            <w:r w:rsidR="00B628D6">
              <w:rPr>
                <w:webHidden/>
              </w:rPr>
              <w:fldChar w:fldCharType="end"/>
            </w:r>
          </w:hyperlink>
        </w:p>
        <w:p w:rsidR="00B628D6" w:rsidRDefault="006132DD">
          <w:pPr>
            <w:pStyle w:val="TOC1"/>
            <w:tabs>
              <w:tab w:val="right" w:leader="dot" w:pos="9017"/>
            </w:tabs>
            <w:rPr>
              <w:rFonts w:asciiTheme="minorHAnsi" w:eastAsiaTheme="minorEastAsia" w:hAnsiTheme="minorHAnsi"/>
              <w:noProof/>
              <w:sz w:val="22"/>
            </w:rPr>
          </w:pPr>
          <w:hyperlink w:anchor="_Toc128721601" w:history="1">
            <w:r w:rsidR="00B628D6" w:rsidRPr="006C5BA5">
              <w:rPr>
                <w:rStyle w:val="Hyperlink"/>
                <w:rFonts w:cs="Times New Roman"/>
                <w:noProof/>
              </w:rPr>
              <w:t>7.</w:t>
            </w:r>
            <w:r w:rsidR="003B0770">
              <w:rPr>
                <w:rStyle w:val="Hyperlink"/>
                <w:rFonts w:cs="Times New Roman"/>
                <w:noProof/>
              </w:rPr>
              <w:t xml:space="preserve">      FUNCTIONS WORKING FLOW</w:t>
            </w:r>
            <w:r w:rsidR="00B628D6">
              <w:rPr>
                <w:noProof/>
                <w:webHidden/>
              </w:rPr>
              <w:tab/>
            </w:r>
            <w:r w:rsidR="00B628D6">
              <w:rPr>
                <w:noProof/>
                <w:webHidden/>
              </w:rPr>
              <w:fldChar w:fldCharType="begin"/>
            </w:r>
            <w:r w:rsidR="00B628D6">
              <w:rPr>
                <w:noProof/>
                <w:webHidden/>
              </w:rPr>
              <w:instrText xml:space="preserve"> PAGEREF _Toc128721601 \h </w:instrText>
            </w:r>
            <w:r w:rsidR="00B628D6">
              <w:rPr>
                <w:noProof/>
                <w:webHidden/>
              </w:rPr>
            </w:r>
            <w:r w:rsidR="00B628D6">
              <w:rPr>
                <w:noProof/>
                <w:webHidden/>
              </w:rPr>
              <w:fldChar w:fldCharType="separate"/>
            </w:r>
            <w:r w:rsidR="00B628D6">
              <w:rPr>
                <w:noProof/>
                <w:webHidden/>
              </w:rPr>
              <w:t>18</w:t>
            </w:r>
            <w:r w:rsidR="00B628D6">
              <w:rPr>
                <w:noProof/>
                <w:webHidden/>
              </w:rPr>
              <w:fldChar w:fldCharType="end"/>
            </w:r>
          </w:hyperlink>
        </w:p>
        <w:p w:rsidR="00B628D6" w:rsidRDefault="006132DD">
          <w:pPr>
            <w:pStyle w:val="TOC1"/>
            <w:tabs>
              <w:tab w:val="left" w:pos="440"/>
              <w:tab w:val="right" w:leader="dot" w:pos="9017"/>
            </w:tabs>
            <w:rPr>
              <w:rFonts w:asciiTheme="minorHAnsi" w:eastAsiaTheme="minorEastAsia" w:hAnsiTheme="minorHAnsi"/>
              <w:noProof/>
              <w:sz w:val="22"/>
            </w:rPr>
          </w:pPr>
          <w:hyperlink w:anchor="_Toc128721602" w:history="1">
            <w:r w:rsidR="00B628D6" w:rsidRPr="006C5BA5">
              <w:rPr>
                <w:rStyle w:val="Hyperlink"/>
                <w:noProof/>
              </w:rPr>
              <w:t>8.</w:t>
            </w:r>
            <w:r w:rsidR="00B628D6">
              <w:rPr>
                <w:rFonts w:asciiTheme="minorHAnsi" w:eastAsiaTheme="minorEastAsia" w:hAnsiTheme="minorHAnsi"/>
                <w:noProof/>
                <w:sz w:val="22"/>
              </w:rPr>
              <w:tab/>
            </w:r>
            <w:r w:rsidR="00B628D6" w:rsidRPr="006C5BA5">
              <w:rPr>
                <w:rStyle w:val="Hyperlink"/>
                <w:noProof/>
              </w:rPr>
              <w:t>Complete Code of Business Application</w:t>
            </w:r>
            <w:r w:rsidR="00B628D6">
              <w:rPr>
                <w:noProof/>
                <w:webHidden/>
              </w:rPr>
              <w:tab/>
            </w:r>
            <w:r w:rsidR="00B628D6">
              <w:rPr>
                <w:noProof/>
                <w:webHidden/>
              </w:rPr>
              <w:fldChar w:fldCharType="begin"/>
            </w:r>
            <w:r w:rsidR="00B628D6">
              <w:rPr>
                <w:noProof/>
                <w:webHidden/>
              </w:rPr>
              <w:instrText xml:space="preserve"> PAGEREF _Toc128721602 \h </w:instrText>
            </w:r>
            <w:r w:rsidR="00B628D6">
              <w:rPr>
                <w:noProof/>
                <w:webHidden/>
              </w:rPr>
            </w:r>
            <w:r w:rsidR="00B628D6">
              <w:rPr>
                <w:noProof/>
                <w:webHidden/>
              </w:rPr>
              <w:fldChar w:fldCharType="separate"/>
            </w:r>
            <w:r w:rsidR="00B628D6">
              <w:rPr>
                <w:noProof/>
                <w:webHidden/>
              </w:rPr>
              <w:t>20</w:t>
            </w:r>
            <w:r w:rsidR="00B628D6">
              <w:rPr>
                <w:noProof/>
                <w:webHidden/>
              </w:rPr>
              <w:fldChar w:fldCharType="end"/>
            </w:r>
          </w:hyperlink>
        </w:p>
        <w:p w:rsidR="00B628D6" w:rsidRDefault="006132DD">
          <w:pPr>
            <w:pStyle w:val="TOC1"/>
            <w:tabs>
              <w:tab w:val="left" w:pos="440"/>
              <w:tab w:val="right" w:leader="dot" w:pos="9017"/>
            </w:tabs>
            <w:rPr>
              <w:rFonts w:asciiTheme="minorHAnsi" w:eastAsiaTheme="minorEastAsia" w:hAnsiTheme="minorHAnsi"/>
              <w:noProof/>
              <w:sz w:val="22"/>
            </w:rPr>
          </w:pPr>
          <w:hyperlink w:anchor="_Toc128721603" w:history="1">
            <w:r w:rsidR="00B628D6" w:rsidRPr="006C5BA5">
              <w:rPr>
                <w:rStyle w:val="Hyperlink"/>
                <w:noProof/>
              </w:rPr>
              <w:t>9.</w:t>
            </w:r>
            <w:r w:rsidR="00B628D6">
              <w:rPr>
                <w:rFonts w:asciiTheme="minorHAnsi" w:eastAsiaTheme="minorEastAsia" w:hAnsiTheme="minorHAnsi"/>
                <w:noProof/>
                <w:sz w:val="22"/>
              </w:rPr>
              <w:tab/>
            </w:r>
            <w:r w:rsidR="00B628D6" w:rsidRPr="006C5BA5">
              <w:rPr>
                <w:rStyle w:val="Hyperlink"/>
                <w:noProof/>
              </w:rPr>
              <w:t>Weakness in Business Application</w:t>
            </w:r>
            <w:r w:rsidR="00B628D6">
              <w:rPr>
                <w:noProof/>
                <w:webHidden/>
              </w:rPr>
              <w:tab/>
            </w:r>
            <w:r w:rsidR="00B628D6">
              <w:rPr>
                <w:noProof/>
                <w:webHidden/>
              </w:rPr>
              <w:fldChar w:fldCharType="begin"/>
            </w:r>
            <w:r w:rsidR="00B628D6">
              <w:rPr>
                <w:noProof/>
                <w:webHidden/>
              </w:rPr>
              <w:instrText xml:space="preserve"> PAGEREF _Toc128721603 \h </w:instrText>
            </w:r>
            <w:r w:rsidR="00B628D6">
              <w:rPr>
                <w:noProof/>
                <w:webHidden/>
              </w:rPr>
            </w:r>
            <w:r w:rsidR="00B628D6">
              <w:rPr>
                <w:noProof/>
                <w:webHidden/>
              </w:rPr>
              <w:fldChar w:fldCharType="separate"/>
            </w:r>
            <w:r w:rsidR="00B628D6">
              <w:rPr>
                <w:noProof/>
                <w:webHidden/>
              </w:rPr>
              <w:t>103</w:t>
            </w:r>
            <w:r w:rsidR="00B628D6">
              <w:rPr>
                <w:noProof/>
                <w:webHidden/>
              </w:rPr>
              <w:fldChar w:fldCharType="end"/>
            </w:r>
          </w:hyperlink>
        </w:p>
        <w:p w:rsidR="00B628D6" w:rsidRDefault="006132DD">
          <w:pPr>
            <w:pStyle w:val="TOC1"/>
            <w:tabs>
              <w:tab w:val="left" w:pos="660"/>
              <w:tab w:val="right" w:leader="dot" w:pos="9017"/>
            </w:tabs>
            <w:rPr>
              <w:rFonts w:asciiTheme="minorHAnsi" w:eastAsiaTheme="minorEastAsia" w:hAnsiTheme="minorHAnsi"/>
              <w:noProof/>
              <w:sz w:val="22"/>
            </w:rPr>
          </w:pPr>
          <w:hyperlink w:anchor="_Toc128721604" w:history="1">
            <w:r w:rsidR="00B628D6" w:rsidRPr="006C5BA5">
              <w:rPr>
                <w:rStyle w:val="Hyperlink"/>
                <w:noProof/>
              </w:rPr>
              <w:t>10.</w:t>
            </w:r>
            <w:r w:rsidR="00B628D6">
              <w:rPr>
                <w:rFonts w:asciiTheme="minorHAnsi" w:eastAsiaTheme="minorEastAsia" w:hAnsiTheme="minorHAnsi"/>
                <w:noProof/>
                <w:sz w:val="22"/>
              </w:rPr>
              <w:tab/>
            </w:r>
            <w:r w:rsidR="00B628D6" w:rsidRPr="006C5BA5">
              <w:rPr>
                <w:rStyle w:val="Hyperlink"/>
                <w:noProof/>
              </w:rPr>
              <w:t>Future Directions</w:t>
            </w:r>
            <w:r w:rsidR="00B628D6">
              <w:rPr>
                <w:noProof/>
                <w:webHidden/>
              </w:rPr>
              <w:tab/>
            </w:r>
            <w:r w:rsidR="00B628D6">
              <w:rPr>
                <w:noProof/>
                <w:webHidden/>
              </w:rPr>
              <w:fldChar w:fldCharType="begin"/>
            </w:r>
            <w:r w:rsidR="00B628D6">
              <w:rPr>
                <w:noProof/>
                <w:webHidden/>
              </w:rPr>
              <w:instrText xml:space="preserve"> PAGEREF _Toc128721604 \h </w:instrText>
            </w:r>
            <w:r w:rsidR="00B628D6">
              <w:rPr>
                <w:noProof/>
                <w:webHidden/>
              </w:rPr>
            </w:r>
            <w:r w:rsidR="00B628D6">
              <w:rPr>
                <w:noProof/>
                <w:webHidden/>
              </w:rPr>
              <w:fldChar w:fldCharType="separate"/>
            </w:r>
            <w:r w:rsidR="00B628D6">
              <w:rPr>
                <w:noProof/>
                <w:webHidden/>
              </w:rPr>
              <w:t>103</w:t>
            </w:r>
            <w:r w:rsidR="00B628D6">
              <w:rPr>
                <w:noProof/>
                <w:webHidden/>
              </w:rPr>
              <w:fldChar w:fldCharType="end"/>
            </w:r>
          </w:hyperlink>
        </w:p>
        <w:p w:rsidR="00324434" w:rsidRPr="00025E60" w:rsidRDefault="00E43ADB" w:rsidP="003E3582">
          <w:pPr>
            <w:pStyle w:val="TOC2"/>
            <w:ind w:left="0"/>
            <w:jc w:val="both"/>
            <w:rPr>
              <w:rFonts w:eastAsiaTheme="minorEastAsia"/>
            </w:rPr>
          </w:pPr>
          <w:r w:rsidRPr="00025E60">
            <w:rPr>
              <w:bCs/>
            </w:rPr>
            <w:fldChar w:fldCharType="end"/>
          </w:r>
          <w:r w:rsidR="007B135B" w:rsidRPr="00025E60">
            <w:rPr>
              <w:bCs/>
            </w:rPr>
            <w:t xml:space="preserve">  </w:t>
          </w:r>
        </w:p>
        <w:p w:rsidR="00E43ADB" w:rsidRPr="00025E60" w:rsidRDefault="006132DD" w:rsidP="009277F4">
          <w:pPr>
            <w:jc w:val="both"/>
          </w:pPr>
        </w:p>
      </w:sdtContent>
    </w:sdt>
    <w:p w:rsidR="00E5713B" w:rsidRPr="003527BB" w:rsidRDefault="00E5713B" w:rsidP="009277F4">
      <w:pPr>
        <w:jc w:val="both"/>
        <w:rPr>
          <w:rFonts w:cs="Times New Roman"/>
          <w:bCs/>
          <w:sz w:val="32"/>
          <w:szCs w:val="32"/>
        </w:rPr>
      </w:pPr>
    </w:p>
    <w:p w:rsidR="00905407" w:rsidRDefault="00905407" w:rsidP="009277F4">
      <w:pPr>
        <w:jc w:val="both"/>
        <w:rPr>
          <w:rFonts w:cs="Times New Roman"/>
          <w:b/>
          <w:bCs/>
          <w:sz w:val="32"/>
          <w:szCs w:val="32"/>
        </w:rPr>
      </w:pPr>
    </w:p>
    <w:p w:rsidR="00205C08" w:rsidRDefault="00205C08" w:rsidP="009277F4">
      <w:pPr>
        <w:jc w:val="both"/>
        <w:rPr>
          <w:rFonts w:cs="Times New Roman"/>
          <w:b/>
          <w:bCs/>
          <w:sz w:val="32"/>
          <w:szCs w:val="32"/>
        </w:rPr>
      </w:pPr>
    </w:p>
    <w:p w:rsidR="00205C08" w:rsidRDefault="00205C08" w:rsidP="009277F4">
      <w:pPr>
        <w:jc w:val="both"/>
        <w:rPr>
          <w:rFonts w:cs="Times New Roman"/>
          <w:b/>
          <w:bCs/>
          <w:sz w:val="32"/>
          <w:szCs w:val="32"/>
        </w:rPr>
      </w:pPr>
    </w:p>
    <w:p w:rsidR="00205C08" w:rsidRDefault="00205C08" w:rsidP="009277F4">
      <w:pPr>
        <w:jc w:val="both"/>
        <w:rPr>
          <w:rFonts w:cs="Times New Roman"/>
          <w:b/>
          <w:bCs/>
          <w:sz w:val="32"/>
          <w:szCs w:val="32"/>
        </w:rPr>
      </w:pPr>
    </w:p>
    <w:p w:rsidR="00205C08" w:rsidRDefault="00205C08" w:rsidP="009277F4">
      <w:pPr>
        <w:jc w:val="both"/>
        <w:rPr>
          <w:rFonts w:cs="Times New Roman"/>
          <w:b/>
          <w:bCs/>
          <w:sz w:val="32"/>
          <w:szCs w:val="32"/>
        </w:rPr>
      </w:pPr>
    </w:p>
    <w:p w:rsidR="00205C08" w:rsidRDefault="00205C08" w:rsidP="009277F4">
      <w:pPr>
        <w:jc w:val="both"/>
        <w:rPr>
          <w:rFonts w:cs="Times New Roman"/>
          <w:b/>
          <w:bCs/>
          <w:sz w:val="32"/>
          <w:szCs w:val="32"/>
        </w:rPr>
      </w:pPr>
    </w:p>
    <w:p w:rsidR="00205C08" w:rsidRDefault="00205C08" w:rsidP="009277F4">
      <w:pPr>
        <w:jc w:val="both"/>
        <w:rPr>
          <w:rFonts w:cs="Times New Roman"/>
          <w:b/>
          <w:bCs/>
          <w:sz w:val="32"/>
          <w:szCs w:val="32"/>
        </w:rPr>
      </w:pPr>
    </w:p>
    <w:p w:rsidR="00205C08" w:rsidRDefault="00205C08" w:rsidP="009277F4">
      <w:pPr>
        <w:jc w:val="both"/>
        <w:rPr>
          <w:rFonts w:cs="Times New Roman"/>
          <w:b/>
          <w:bCs/>
          <w:sz w:val="32"/>
          <w:szCs w:val="32"/>
        </w:rPr>
      </w:pPr>
    </w:p>
    <w:p w:rsidR="00205C08" w:rsidRDefault="00205C08" w:rsidP="009277F4">
      <w:pPr>
        <w:jc w:val="both"/>
        <w:rPr>
          <w:rFonts w:cs="Times New Roman"/>
          <w:b/>
          <w:bCs/>
          <w:sz w:val="32"/>
          <w:szCs w:val="32"/>
        </w:rPr>
      </w:pPr>
    </w:p>
    <w:p w:rsidR="00205C08" w:rsidRDefault="00205C08" w:rsidP="009277F4">
      <w:pPr>
        <w:jc w:val="both"/>
        <w:rPr>
          <w:rFonts w:cs="Times New Roman"/>
          <w:b/>
          <w:bCs/>
          <w:sz w:val="32"/>
          <w:szCs w:val="32"/>
        </w:rPr>
      </w:pPr>
    </w:p>
    <w:p w:rsidR="00205C08" w:rsidRDefault="00205C08" w:rsidP="009277F4">
      <w:pPr>
        <w:jc w:val="both"/>
        <w:rPr>
          <w:rFonts w:cs="Times New Roman"/>
          <w:b/>
          <w:bCs/>
          <w:sz w:val="32"/>
          <w:szCs w:val="32"/>
        </w:rPr>
      </w:pPr>
    </w:p>
    <w:p w:rsidR="007B135B" w:rsidRDefault="007B135B" w:rsidP="009277F4">
      <w:pPr>
        <w:jc w:val="both"/>
        <w:rPr>
          <w:rFonts w:cs="Times New Roman"/>
          <w:b/>
          <w:bCs/>
          <w:sz w:val="32"/>
          <w:szCs w:val="32"/>
        </w:rPr>
      </w:pPr>
    </w:p>
    <w:p w:rsidR="00F814DF" w:rsidRDefault="00511BAE" w:rsidP="009277F4">
      <w:pPr>
        <w:pStyle w:val="Heading1"/>
        <w:numPr>
          <w:ilvl w:val="0"/>
          <w:numId w:val="1"/>
        </w:numPr>
        <w:jc w:val="both"/>
        <w:rPr>
          <w:rFonts w:cs="Times New Roman"/>
          <w:b w:val="0"/>
          <w:color w:val="auto"/>
        </w:rPr>
      </w:pPr>
      <w:bookmarkStart w:id="0" w:name="_Toc126285435"/>
      <w:bookmarkStart w:id="1" w:name="_Toc126286504"/>
      <w:bookmarkStart w:id="2" w:name="_Toc126414276"/>
      <w:bookmarkStart w:id="3" w:name="_Toc128721583"/>
      <w:r w:rsidRPr="00E43ADB">
        <w:rPr>
          <w:rFonts w:cs="Times New Roman"/>
          <w:color w:val="auto"/>
        </w:rPr>
        <w:t>DESCRIPTION</w:t>
      </w:r>
      <w:bookmarkEnd w:id="0"/>
      <w:bookmarkEnd w:id="1"/>
      <w:bookmarkEnd w:id="2"/>
      <w:bookmarkEnd w:id="3"/>
    </w:p>
    <w:p w:rsidR="00F814DF" w:rsidRPr="00F814DF" w:rsidRDefault="00F814DF" w:rsidP="009277F4">
      <w:pPr>
        <w:jc w:val="both"/>
      </w:pPr>
    </w:p>
    <w:p w:rsidR="00F814DF" w:rsidRPr="00F814DF" w:rsidRDefault="00A351E4" w:rsidP="009277F4">
      <w:pPr>
        <w:jc w:val="both"/>
      </w:pPr>
      <w:r w:rsidRPr="00A351E4">
        <w:t>This is a basic mobile shop management system developed in C++ programming language</w:t>
      </w:r>
      <w:r>
        <w:t>.</w:t>
      </w:r>
      <w:r w:rsidRPr="00A351E4">
        <w:t xml:space="preserve"> </w:t>
      </w:r>
      <w:r>
        <w:t>The system helps manage the operations of a mobile phone shop, including employee management, sales tracking, stock details, and customer reviews. With this system, the user can add, update, and delete products, view customer information, process sales .The system aims to simplify the operations of a mobile shop, making it more efficient and effective in managing its business.</w:t>
      </w:r>
    </w:p>
    <w:p w:rsidR="000868BD" w:rsidRDefault="000868BD" w:rsidP="009277F4">
      <w:pPr>
        <w:jc w:val="both"/>
        <w:rPr>
          <w:rFonts w:cs="Times New Roman"/>
          <w:bCs/>
          <w:iCs/>
          <w:color w:val="000000" w:themeColor="text1"/>
          <w:szCs w:val="24"/>
          <w:lang w:bidi="ur-PK"/>
        </w:rPr>
      </w:pPr>
      <w:r>
        <w:rPr>
          <w:rFonts w:cs="Times New Roman"/>
          <w:bCs/>
          <w:iCs/>
          <w:color w:val="000000" w:themeColor="text1"/>
          <w:szCs w:val="24"/>
          <w:lang w:bidi="ur-PK"/>
        </w:rPr>
        <w:t xml:space="preserve"> </w:t>
      </w:r>
    </w:p>
    <w:p w:rsidR="000868BD" w:rsidRPr="00592277" w:rsidRDefault="000868BD" w:rsidP="009277F4">
      <w:pPr>
        <w:pStyle w:val="Heading1"/>
        <w:numPr>
          <w:ilvl w:val="0"/>
          <w:numId w:val="1"/>
        </w:numPr>
        <w:jc w:val="both"/>
        <w:rPr>
          <w:rFonts w:cs="Times New Roman"/>
          <w:b w:val="0"/>
          <w:lang w:bidi="ur-PK"/>
        </w:rPr>
      </w:pPr>
      <w:bookmarkStart w:id="4" w:name="_Toc126285436"/>
      <w:bookmarkStart w:id="5" w:name="_Toc126286505"/>
      <w:bookmarkStart w:id="6" w:name="_Toc126414277"/>
      <w:bookmarkStart w:id="7" w:name="_Toc128721584"/>
      <w:r w:rsidRPr="00592277">
        <w:rPr>
          <w:rFonts w:cs="Times New Roman"/>
          <w:lang w:bidi="ur-PK"/>
        </w:rPr>
        <w:t>USERS OF APPLICATION</w:t>
      </w:r>
      <w:r w:rsidR="006F3352" w:rsidRPr="00592277">
        <w:rPr>
          <w:rFonts w:cs="Times New Roman"/>
          <w:lang w:bidi="ur-PK"/>
        </w:rPr>
        <w:t>:</w:t>
      </w:r>
      <w:bookmarkEnd w:id="4"/>
      <w:bookmarkEnd w:id="5"/>
      <w:bookmarkEnd w:id="6"/>
      <w:bookmarkEnd w:id="7"/>
    </w:p>
    <w:p w:rsidR="00E000E5" w:rsidRDefault="00592277" w:rsidP="009277F4">
      <w:pPr>
        <w:jc w:val="both"/>
        <w:rPr>
          <w:rFonts w:cs="Times New Roman"/>
          <w:bCs/>
          <w:iCs/>
          <w:color w:val="000000" w:themeColor="text1"/>
          <w:szCs w:val="24"/>
          <w:lang w:bidi="ur-PK"/>
        </w:rPr>
      </w:pPr>
      <w:r>
        <w:rPr>
          <w:rFonts w:cs="Times New Roman"/>
          <w:bCs/>
          <w:iCs/>
          <w:color w:val="000000" w:themeColor="text1"/>
          <w:szCs w:val="24"/>
          <w:lang w:bidi="ur-PK"/>
        </w:rPr>
        <w:tab/>
      </w:r>
      <w:r>
        <w:rPr>
          <w:rFonts w:cs="Times New Roman"/>
          <w:bCs/>
          <w:iCs/>
          <w:color w:val="000000" w:themeColor="text1"/>
          <w:szCs w:val="24"/>
          <w:lang w:bidi="ur-PK"/>
        </w:rPr>
        <w:tab/>
      </w:r>
      <w:r w:rsidR="006F3352">
        <w:rPr>
          <w:rFonts w:cs="Times New Roman"/>
          <w:bCs/>
          <w:iCs/>
          <w:color w:val="000000" w:themeColor="text1"/>
          <w:szCs w:val="24"/>
          <w:lang w:bidi="ur-PK"/>
        </w:rPr>
        <w:t>Mainly,</w:t>
      </w:r>
      <w:r w:rsidR="00E000E5">
        <w:rPr>
          <w:rFonts w:cs="Times New Roman"/>
          <w:bCs/>
          <w:iCs/>
          <w:color w:val="000000" w:themeColor="text1"/>
          <w:szCs w:val="24"/>
          <w:lang w:bidi="ur-PK"/>
        </w:rPr>
        <w:t xml:space="preserve"> these are the users of this </w:t>
      </w:r>
      <w:r w:rsidR="006F3352">
        <w:rPr>
          <w:rFonts w:cs="Times New Roman"/>
          <w:bCs/>
          <w:iCs/>
          <w:color w:val="000000" w:themeColor="text1"/>
          <w:szCs w:val="24"/>
          <w:lang w:bidi="ur-PK"/>
        </w:rPr>
        <w:t>application:</w:t>
      </w:r>
    </w:p>
    <w:p w:rsidR="00E000E5" w:rsidRPr="00E43ADB" w:rsidRDefault="00E30DE1" w:rsidP="00B6218B">
      <w:pPr>
        <w:pStyle w:val="Heading1"/>
        <w:numPr>
          <w:ilvl w:val="1"/>
          <w:numId w:val="1"/>
        </w:numPr>
      </w:pPr>
      <w:bookmarkStart w:id="8" w:name="_Toc126414278"/>
      <w:bookmarkStart w:id="9" w:name="_Toc128721585"/>
      <w:r>
        <w:t xml:space="preserve">Owner of </w:t>
      </w:r>
      <w:r w:rsidR="00E000E5" w:rsidRPr="00E43ADB">
        <w:t>shop</w:t>
      </w:r>
      <w:bookmarkEnd w:id="8"/>
      <w:bookmarkEnd w:id="9"/>
    </w:p>
    <w:p w:rsidR="006F3352" w:rsidRPr="006F3352" w:rsidRDefault="00592277" w:rsidP="009277F4">
      <w:pPr>
        <w:ind w:left="720"/>
        <w:jc w:val="both"/>
        <w:rPr>
          <w:rFonts w:cs="Times New Roman"/>
          <w:bCs/>
          <w:iCs/>
          <w:color w:val="000000" w:themeColor="text1"/>
          <w:szCs w:val="24"/>
          <w:lang w:bidi="ur-PK"/>
        </w:rPr>
      </w:pPr>
      <w:r>
        <w:rPr>
          <w:rFonts w:cs="Times New Roman"/>
          <w:bCs/>
          <w:iCs/>
          <w:color w:val="000000" w:themeColor="text1"/>
          <w:szCs w:val="24"/>
          <w:lang w:bidi="ur-PK"/>
        </w:rPr>
        <w:tab/>
      </w:r>
      <w:r w:rsidR="006F3352">
        <w:rPr>
          <w:rFonts w:cs="Times New Roman"/>
          <w:bCs/>
          <w:iCs/>
          <w:color w:val="000000" w:themeColor="text1"/>
          <w:szCs w:val="24"/>
          <w:lang w:bidi="ur-PK"/>
        </w:rPr>
        <w:t>He will k</w:t>
      </w:r>
      <w:r w:rsidR="006056E5">
        <w:rPr>
          <w:rFonts w:cs="Times New Roman"/>
          <w:bCs/>
          <w:iCs/>
          <w:color w:val="000000" w:themeColor="text1"/>
          <w:szCs w:val="24"/>
          <w:lang w:bidi="ur-PK"/>
        </w:rPr>
        <w:t>eep a</w:t>
      </w:r>
      <w:r w:rsidR="00A351E4">
        <w:rPr>
          <w:rFonts w:cs="Times New Roman"/>
          <w:bCs/>
          <w:iCs/>
          <w:color w:val="000000" w:themeColor="text1"/>
          <w:szCs w:val="24"/>
          <w:lang w:bidi="ur-PK"/>
        </w:rPr>
        <w:t xml:space="preserve">n eye on employees of his shop and their attendance. He can view customer’s feedback so that he can make this better. </w:t>
      </w:r>
    </w:p>
    <w:p w:rsidR="00E000E5" w:rsidRPr="002D79A5" w:rsidRDefault="006F3352" w:rsidP="00B6218B">
      <w:pPr>
        <w:pStyle w:val="Heading2"/>
        <w:numPr>
          <w:ilvl w:val="1"/>
          <w:numId w:val="1"/>
        </w:numPr>
        <w:jc w:val="both"/>
        <w:rPr>
          <w:rFonts w:cs="Times New Roman"/>
          <w:b w:val="0"/>
          <w:lang w:bidi="ur-PK"/>
        </w:rPr>
      </w:pPr>
      <w:bookmarkStart w:id="10" w:name="_Toc126414279"/>
      <w:bookmarkStart w:id="11" w:name="_Toc128721586"/>
      <w:r w:rsidRPr="002D79A5">
        <w:rPr>
          <w:rFonts w:cs="Times New Roman"/>
          <w:lang w:bidi="ur-PK"/>
        </w:rPr>
        <w:t>E</w:t>
      </w:r>
      <w:r w:rsidR="00E000E5" w:rsidRPr="002D79A5">
        <w:rPr>
          <w:rFonts w:cs="Times New Roman"/>
          <w:lang w:bidi="ur-PK"/>
        </w:rPr>
        <w:t>mployee</w:t>
      </w:r>
      <w:bookmarkEnd w:id="10"/>
      <w:bookmarkEnd w:id="11"/>
    </w:p>
    <w:p w:rsidR="006056E5" w:rsidRPr="006056E5" w:rsidRDefault="00592277" w:rsidP="009277F4">
      <w:pPr>
        <w:ind w:left="720"/>
        <w:jc w:val="both"/>
        <w:rPr>
          <w:rFonts w:cs="Times New Roman"/>
          <w:bCs/>
          <w:iCs/>
          <w:color w:val="000000" w:themeColor="text1"/>
          <w:szCs w:val="24"/>
          <w:lang w:bidi="ur-PK"/>
        </w:rPr>
      </w:pPr>
      <w:r>
        <w:rPr>
          <w:rFonts w:cs="Times New Roman"/>
          <w:bCs/>
          <w:iCs/>
          <w:color w:val="000000" w:themeColor="text1"/>
          <w:szCs w:val="24"/>
          <w:lang w:bidi="ur-PK"/>
        </w:rPr>
        <w:tab/>
      </w:r>
      <w:r w:rsidR="006056E5">
        <w:rPr>
          <w:rFonts w:cs="Times New Roman"/>
          <w:bCs/>
          <w:iCs/>
          <w:color w:val="000000" w:themeColor="text1"/>
          <w:szCs w:val="24"/>
          <w:lang w:bidi="ur-PK"/>
        </w:rPr>
        <w:t xml:space="preserve">He is the worker for mobile shop </w:t>
      </w:r>
      <w:r w:rsidR="00A351E4">
        <w:rPr>
          <w:rFonts w:cs="Times New Roman"/>
          <w:bCs/>
          <w:iCs/>
          <w:color w:val="000000" w:themeColor="text1"/>
          <w:szCs w:val="24"/>
          <w:lang w:bidi="ur-PK"/>
        </w:rPr>
        <w:t>who update the stock details and store the daily record.</w:t>
      </w:r>
    </w:p>
    <w:p w:rsidR="006F3352" w:rsidRPr="002D79A5" w:rsidRDefault="006F3352" w:rsidP="00B6218B">
      <w:pPr>
        <w:pStyle w:val="Heading3"/>
        <w:numPr>
          <w:ilvl w:val="1"/>
          <w:numId w:val="1"/>
        </w:numPr>
        <w:jc w:val="both"/>
        <w:rPr>
          <w:rFonts w:ascii="Times New Roman" w:hAnsi="Times New Roman" w:cs="Times New Roman"/>
          <w:b/>
          <w:color w:val="000000" w:themeColor="text1"/>
          <w:sz w:val="28"/>
          <w:lang w:bidi="ur-PK"/>
        </w:rPr>
      </w:pPr>
      <w:bookmarkStart w:id="12" w:name="_Toc126414280"/>
      <w:bookmarkStart w:id="13" w:name="_Toc128721587"/>
      <w:r w:rsidRPr="002D79A5">
        <w:rPr>
          <w:rFonts w:ascii="Times New Roman" w:hAnsi="Times New Roman" w:cs="Times New Roman"/>
          <w:b/>
          <w:color w:val="000000" w:themeColor="text1"/>
          <w:sz w:val="28"/>
          <w:lang w:bidi="ur-PK"/>
        </w:rPr>
        <w:t>Customer</w:t>
      </w:r>
      <w:bookmarkEnd w:id="12"/>
      <w:bookmarkEnd w:id="13"/>
    </w:p>
    <w:p w:rsidR="007E12CF" w:rsidRDefault="00592277" w:rsidP="009277F4">
      <w:pPr>
        <w:pStyle w:val="ListParagraph"/>
        <w:jc w:val="both"/>
        <w:rPr>
          <w:rFonts w:cs="Times New Roman"/>
          <w:bCs/>
          <w:iCs/>
          <w:color w:val="000000" w:themeColor="text1"/>
          <w:szCs w:val="24"/>
          <w:lang w:bidi="ur-PK"/>
        </w:rPr>
      </w:pPr>
      <w:r>
        <w:rPr>
          <w:rFonts w:cs="Times New Roman"/>
          <w:bCs/>
          <w:iCs/>
          <w:color w:val="000000" w:themeColor="text1"/>
          <w:szCs w:val="24"/>
          <w:lang w:bidi="ur-PK"/>
        </w:rPr>
        <w:tab/>
      </w:r>
      <w:r w:rsidR="00A351E4">
        <w:rPr>
          <w:rFonts w:cs="Times New Roman"/>
          <w:bCs/>
          <w:iCs/>
          <w:color w:val="000000" w:themeColor="text1"/>
          <w:szCs w:val="24"/>
          <w:lang w:bidi="ur-PK"/>
        </w:rPr>
        <w:t>Who purchases the product.</w:t>
      </w:r>
    </w:p>
    <w:p w:rsidR="00A351E4" w:rsidRDefault="00A351E4" w:rsidP="009277F4">
      <w:pPr>
        <w:pStyle w:val="ListParagraph"/>
        <w:jc w:val="both"/>
        <w:rPr>
          <w:rFonts w:cs="Times New Roman"/>
          <w:bCs/>
          <w:iCs/>
          <w:color w:val="000000" w:themeColor="text1"/>
          <w:szCs w:val="24"/>
          <w:lang w:bidi="ur-PK"/>
        </w:rPr>
      </w:pPr>
    </w:p>
    <w:p w:rsidR="006056E5" w:rsidRDefault="006056E5" w:rsidP="009277F4">
      <w:pPr>
        <w:pStyle w:val="ListParagraph"/>
        <w:jc w:val="both"/>
        <w:rPr>
          <w:rFonts w:cs="Times New Roman"/>
          <w:bCs/>
          <w:iCs/>
          <w:color w:val="000000" w:themeColor="text1"/>
          <w:szCs w:val="24"/>
          <w:lang w:bidi="ur-PK"/>
        </w:rPr>
      </w:pPr>
    </w:p>
    <w:p w:rsidR="006F3352" w:rsidRDefault="006F3352" w:rsidP="009277F4">
      <w:pPr>
        <w:pStyle w:val="ListParagraph"/>
        <w:jc w:val="both"/>
        <w:rPr>
          <w:rFonts w:cs="Times New Roman"/>
          <w:b/>
          <w:bCs/>
          <w:i/>
          <w:iCs/>
          <w:color w:val="000000" w:themeColor="text1"/>
          <w:sz w:val="32"/>
          <w:szCs w:val="24"/>
          <w:u w:val="single"/>
          <w:lang w:bidi="ur-PK"/>
        </w:rPr>
      </w:pPr>
    </w:p>
    <w:p w:rsidR="00A225F0" w:rsidRDefault="00A225F0" w:rsidP="009277F4">
      <w:pPr>
        <w:pStyle w:val="ListParagraph"/>
        <w:jc w:val="both"/>
        <w:rPr>
          <w:rFonts w:cs="Times New Roman"/>
          <w:b/>
          <w:bCs/>
          <w:i/>
          <w:iCs/>
          <w:color w:val="000000" w:themeColor="text1"/>
          <w:sz w:val="32"/>
          <w:szCs w:val="24"/>
          <w:u w:val="single"/>
          <w:lang w:bidi="ur-PK"/>
        </w:rPr>
      </w:pPr>
    </w:p>
    <w:p w:rsidR="00A225F0" w:rsidRDefault="00A225F0" w:rsidP="009277F4">
      <w:pPr>
        <w:pStyle w:val="ListParagraph"/>
        <w:jc w:val="both"/>
        <w:rPr>
          <w:rFonts w:cs="Times New Roman"/>
          <w:b/>
          <w:bCs/>
          <w:i/>
          <w:iCs/>
          <w:color w:val="000000" w:themeColor="text1"/>
          <w:sz w:val="32"/>
          <w:szCs w:val="24"/>
          <w:u w:val="single"/>
          <w:lang w:bidi="ur-PK"/>
        </w:rPr>
      </w:pPr>
    </w:p>
    <w:p w:rsidR="00A225F0" w:rsidRDefault="00A225F0" w:rsidP="009277F4">
      <w:pPr>
        <w:pStyle w:val="ListParagraph"/>
        <w:jc w:val="both"/>
        <w:rPr>
          <w:rFonts w:cs="Times New Roman"/>
          <w:b/>
          <w:bCs/>
          <w:i/>
          <w:iCs/>
          <w:color w:val="000000" w:themeColor="text1"/>
          <w:sz w:val="32"/>
          <w:szCs w:val="24"/>
          <w:u w:val="single"/>
          <w:lang w:bidi="ur-PK"/>
        </w:rPr>
      </w:pPr>
    </w:p>
    <w:p w:rsidR="00A225F0" w:rsidRDefault="00A225F0" w:rsidP="009277F4">
      <w:pPr>
        <w:pStyle w:val="ListParagraph"/>
        <w:jc w:val="both"/>
        <w:rPr>
          <w:rFonts w:cs="Times New Roman"/>
          <w:b/>
          <w:bCs/>
          <w:i/>
          <w:iCs/>
          <w:color w:val="000000" w:themeColor="text1"/>
          <w:sz w:val="32"/>
          <w:szCs w:val="24"/>
          <w:u w:val="single"/>
          <w:lang w:bidi="ur-PK"/>
        </w:rPr>
      </w:pPr>
    </w:p>
    <w:p w:rsidR="007B135B" w:rsidRPr="007D1F71" w:rsidRDefault="007B135B" w:rsidP="007D1F71">
      <w:pPr>
        <w:jc w:val="both"/>
        <w:rPr>
          <w:rFonts w:cs="Times New Roman"/>
          <w:bCs/>
          <w:i/>
          <w:iCs/>
          <w:color w:val="000000" w:themeColor="text1"/>
          <w:sz w:val="32"/>
          <w:szCs w:val="24"/>
          <w:lang w:bidi="ur-PK"/>
        </w:rPr>
      </w:pPr>
    </w:p>
    <w:p w:rsidR="006F3352" w:rsidRPr="007B135B" w:rsidRDefault="006F3352" w:rsidP="009277F4">
      <w:pPr>
        <w:pStyle w:val="Heading1"/>
        <w:numPr>
          <w:ilvl w:val="0"/>
          <w:numId w:val="1"/>
        </w:numPr>
        <w:jc w:val="both"/>
        <w:rPr>
          <w:rFonts w:cs="Times New Roman"/>
          <w:b w:val="0"/>
          <w:lang w:bidi="ur-PK"/>
        </w:rPr>
      </w:pPr>
      <w:bookmarkStart w:id="14" w:name="_Toc126414281"/>
      <w:bookmarkStart w:id="15" w:name="_Toc128721588"/>
      <w:r w:rsidRPr="007B135B">
        <w:rPr>
          <w:rFonts w:cs="Times New Roman"/>
          <w:lang w:bidi="ur-PK"/>
        </w:rPr>
        <w:lastRenderedPageBreak/>
        <w:t>FUNCTIONAL REQUIREMENTS:</w:t>
      </w:r>
      <w:bookmarkEnd w:id="14"/>
      <w:bookmarkEnd w:id="15"/>
    </w:p>
    <w:p w:rsidR="006F3352" w:rsidRDefault="006F3352" w:rsidP="009277F4">
      <w:pPr>
        <w:jc w:val="both"/>
        <w:rPr>
          <w:lang w:bidi="ur-PK"/>
        </w:rPr>
      </w:pPr>
    </w:p>
    <w:p w:rsidR="00E43ADB" w:rsidRPr="00E43ADB" w:rsidRDefault="00E43ADB" w:rsidP="00B6218B">
      <w:pPr>
        <w:pStyle w:val="Heading2"/>
        <w:numPr>
          <w:ilvl w:val="1"/>
          <w:numId w:val="1"/>
        </w:numPr>
        <w:jc w:val="both"/>
        <w:rPr>
          <w:rFonts w:cs="Times New Roman"/>
          <w:b w:val="0"/>
          <w:lang w:bidi="ur-PK"/>
        </w:rPr>
      </w:pPr>
      <w:bookmarkStart w:id="16" w:name="_Toc128721589"/>
      <w:r>
        <w:rPr>
          <w:rFonts w:cs="Times New Roman"/>
          <w:lang w:bidi="ur-PK"/>
        </w:rPr>
        <w:t>Admin</w:t>
      </w:r>
      <w:bookmarkEnd w:id="16"/>
    </w:p>
    <w:p w:rsidR="006F3352" w:rsidRPr="006F3352" w:rsidRDefault="006F3352" w:rsidP="009277F4">
      <w:pPr>
        <w:jc w:val="both"/>
        <w:rPr>
          <w:rFonts w:cs="Times New Roman"/>
          <w:bCs/>
          <w:iCs/>
          <w:color w:val="000000" w:themeColor="text1"/>
          <w:szCs w:val="24"/>
          <w:lang w:bidi="ur-PK"/>
        </w:rPr>
      </w:pPr>
    </w:p>
    <w:p w:rsidR="006E514D" w:rsidRPr="006F3352" w:rsidRDefault="00E000E5" w:rsidP="009277F4">
      <w:pPr>
        <w:jc w:val="both"/>
        <w:rPr>
          <w:rFonts w:cs="Times New Roman"/>
          <w:bCs/>
          <w:iCs/>
          <w:color w:val="000000" w:themeColor="text1"/>
          <w:sz w:val="32"/>
          <w:szCs w:val="24"/>
          <w:lang w:bidi="ur-PK"/>
        </w:rPr>
      </w:pPr>
      <w:r w:rsidRPr="00E000E5">
        <w:rPr>
          <w:rFonts w:cs="Times New Roman"/>
          <w:bCs/>
          <w:iCs/>
          <w:color w:val="000000" w:themeColor="text1"/>
          <w:szCs w:val="24"/>
          <w:lang w:bidi="ur-PK"/>
        </w:rPr>
        <w:t xml:space="preserve"> </w:t>
      </w:r>
    </w:p>
    <w:tbl>
      <w:tblPr>
        <w:tblStyle w:val="TableGrid"/>
        <w:tblW w:w="9014" w:type="dxa"/>
        <w:tblLook w:val="04A0" w:firstRow="1" w:lastRow="0" w:firstColumn="1" w:lastColumn="0" w:noHBand="0" w:noVBand="1"/>
      </w:tblPr>
      <w:tblGrid>
        <w:gridCol w:w="1413"/>
        <w:gridCol w:w="2549"/>
        <w:gridCol w:w="5052"/>
      </w:tblGrid>
      <w:tr w:rsidR="006E514D" w:rsidTr="008932B8">
        <w:trPr>
          <w:trHeight w:val="1250"/>
        </w:trPr>
        <w:tc>
          <w:tcPr>
            <w:tcW w:w="1413" w:type="dxa"/>
            <w:tcBorders>
              <w:bottom w:val="single" w:sz="4" w:space="0" w:color="auto"/>
            </w:tcBorders>
            <w:vAlign w:val="center"/>
          </w:tcPr>
          <w:p w:rsidR="006E514D" w:rsidRPr="00592277" w:rsidRDefault="006E514D" w:rsidP="009277F4">
            <w:pPr>
              <w:jc w:val="both"/>
              <w:rPr>
                <w:rFonts w:cs="Times New Roman"/>
                <w:b/>
                <w:bCs/>
                <w:iCs/>
                <w:color w:val="000000" w:themeColor="text1"/>
                <w:sz w:val="28"/>
                <w:szCs w:val="24"/>
                <w:lang w:bidi="ur-PK"/>
              </w:rPr>
            </w:pPr>
            <w:r w:rsidRPr="00592277">
              <w:rPr>
                <w:rFonts w:cs="Times New Roman"/>
                <w:b/>
                <w:bCs/>
                <w:iCs/>
                <w:color w:val="000000" w:themeColor="text1"/>
                <w:sz w:val="28"/>
                <w:szCs w:val="24"/>
                <w:lang w:bidi="ur-PK"/>
              </w:rPr>
              <w:t>User Id</w:t>
            </w:r>
          </w:p>
        </w:tc>
        <w:tc>
          <w:tcPr>
            <w:tcW w:w="2549" w:type="dxa"/>
            <w:tcBorders>
              <w:bottom w:val="single" w:sz="4" w:space="0" w:color="auto"/>
            </w:tcBorders>
            <w:vAlign w:val="center"/>
          </w:tcPr>
          <w:p w:rsidR="006E514D" w:rsidRPr="00592277" w:rsidRDefault="006E514D" w:rsidP="009277F4">
            <w:pPr>
              <w:jc w:val="both"/>
              <w:rPr>
                <w:rFonts w:cs="Times New Roman"/>
                <w:b/>
                <w:bCs/>
                <w:iCs/>
                <w:color w:val="000000" w:themeColor="text1"/>
                <w:sz w:val="28"/>
                <w:szCs w:val="24"/>
                <w:lang w:bidi="ur-PK"/>
              </w:rPr>
            </w:pPr>
            <w:r w:rsidRPr="00592277">
              <w:rPr>
                <w:rFonts w:cs="Times New Roman"/>
                <w:b/>
                <w:bCs/>
                <w:iCs/>
                <w:color w:val="000000" w:themeColor="text1"/>
                <w:sz w:val="28"/>
                <w:szCs w:val="24"/>
                <w:lang w:bidi="ur-PK"/>
              </w:rPr>
              <w:t>As a</w:t>
            </w:r>
          </w:p>
        </w:tc>
        <w:tc>
          <w:tcPr>
            <w:tcW w:w="5052" w:type="dxa"/>
            <w:vAlign w:val="center"/>
          </w:tcPr>
          <w:p w:rsidR="006E514D" w:rsidRPr="00592277" w:rsidRDefault="006E514D" w:rsidP="009277F4">
            <w:pPr>
              <w:jc w:val="both"/>
              <w:rPr>
                <w:rFonts w:cs="Times New Roman"/>
                <w:b/>
                <w:bCs/>
                <w:iCs/>
                <w:color w:val="000000" w:themeColor="text1"/>
                <w:sz w:val="28"/>
                <w:szCs w:val="24"/>
                <w:lang w:bidi="ur-PK"/>
              </w:rPr>
            </w:pPr>
            <w:r w:rsidRPr="00592277">
              <w:rPr>
                <w:rFonts w:cs="Times New Roman"/>
                <w:b/>
                <w:bCs/>
                <w:iCs/>
                <w:color w:val="000000" w:themeColor="text1"/>
                <w:sz w:val="28"/>
                <w:szCs w:val="24"/>
                <w:lang w:bidi="ur-PK"/>
              </w:rPr>
              <w:t>I want to perform</w:t>
            </w:r>
          </w:p>
        </w:tc>
      </w:tr>
      <w:tr w:rsidR="00A225F0" w:rsidTr="008932B8">
        <w:trPr>
          <w:trHeight w:val="1250"/>
        </w:trPr>
        <w:tc>
          <w:tcPr>
            <w:tcW w:w="1413" w:type="dxa"/>
            <w:vMerge w:val="restart"/>
            <w:tcBorders>
              <w:bottom w:val="single" w:sz="4" w:space="0" w:color="auto"/>
            </w:tcBorders>
            <w:vAlign w:val="center"/>
          </w:tcPr>
          <w:p w:rsidR="00A225F0" w:rsidRPr="00592277" w:rsidRDefault="00A225F0" w:rsidP="00CE68A1">
            <w:pPr>
              <w:jc w:val="center"/>
              <w:rPr>
                <w:rFonts w:cs="Times New Roman"/>
                <w:b/>
                <w:bCs/>
                <w:iCs/>
                <w:color w:val="000000" w:themeColor="text1"/>
                <w:sz w:val="28"/>
                <w:szCs w:val="24"/>
                <w:lang w:bidi="ur-PK"/>
              </w:rPr>
            </w:pPr>
          </w:p>
        </w:tc>
        <w:tc>
          <w:tcPr>
            <w:tcW w:w="2549" w:type="dxa"/>
            <w:vMerge w:val="restart"/>
            <w:vAlign w:val="center"/>
          </w:tcPr>
          <w:p w:rsidR="00A225F0" w:rsidRPr="00592277" w:rsidRDefault="00A225F0" w:rsidP="00CE68A1">
            <w:pPr>
              <w:jc w:val="center"/>
              <w:rPr>
                <w:rFonts w:cs="Times New Roman"/>
                <w:b/>
                <w:bCs/>
                <w:iCs/>
                <w:color w:val="000000" w:themeColor="text1"/>
                <w:sz w:val="28"/>
                <w:szCs w:val="24"/>
                <w:lang w:bidi="ur-PK"/>
              </w:rPr>
            </w:pPr>
          </w:p>
        </w:tc>
        <w:tc>
          <w:tcPr>
            <w:tcW w:w="5052" w:type="dxa"/>
            <w:vAlign w:val="center"/>
          </w:tcPr>
          <w:p w:rsidR="00A225F0" w:rsidRPr="00A225F0" w:rsidRDefault="00A225F0" w:rsidP="009277F4">
            <w:pPr>
              <w:jc w:val="both"/>
              <w:rPr>
                <w:rFonts w:cs="Times New Roman"/>
                <w:bCs/>
                <w:iCs/>
                <w:color w:val="000000" w:themeColor="text1"/>
                <w:szCs w:val="24"/>
                <w:lang w:bidi="ur-PK"/>
              </w:rPr>
            </w:pPr>
            <w:r>
              <w:rPr>
                <w:rFonts w:cs="Times New Roman"/>
                <w:bCs/>
                <w:iCs/>
                <w:color w:val="000000" w:themeColor="text1"/>
                <w:szCs w:val="24"/>
                <w:lang w:bidi="ur-PK"/>
              </w:rPr>
              <w:t>Add and remove employees.</w:t>
            </w:r>
          </w:p>
        </w:tc>
      </w:tr>
      <w:tr w:rsidR="00A225F0" w:rsidTr="008932B8">
        <w:trPr>
          <w:trHeight w:val="1250"/>
        </w:trPr>
        <w:tc>
          <w:tcPr>
            <w:tcW w:w="1413" w:type="dxa"/>
            <w:vMerge/>
            <w:tcBorders>
              <w:bottom w:val="single" w:sz="4" w:space="0" w:color="auto"/>
            </w:tcBorders>
            <w:vAlign w:val="center"/>
          </w:tcPr>
          <w:p w:rsidR="00A225F0" w:rsidRPr="00592277" w:rsidRDefault="00A225F0" w:rsidP="009277F4">
            <w:pPr>
              <w:jc w:val="both"/>
              <w:rPr>
                <w:rFonts w:cs="Times New Roman"/>
                <w:b/>
                <w:bCs/>
                <w:iCs/>
                <w:color w:val="000000" w:themeColor="text1"/>
                <w:sz w:val="32"/>
                <w:szCs w:val="24"/>
                <w:lang w:bidi="ur-PK"/>
              </w:rPr>
            </w:pPr>
          </w:p>
        </w:tc>
        <w:tc>
          <w:tcPr>
            <w:tcW w:w="2549" w:type="dxa"/>
            <w:vMerge/>
            <w:vAlign w:val="center"/>
          </w:tcPr>
          <w:p w:rsidR="00A225F0" w:rsidRPr="00592277" w:rsidRDefault="00A225F0" w:rsidP="009277F4">
            <w:pPr>
              <w:jc w:val="both"/>
              <w:rPr>
                <w:rFonts w:cs="Times New Roman"/>
                <w:b/>
                <w:bCs/>
                <w:iCs/>
                <w:color w:val="000000" w:themeColor="text1"/>
                <w:sz w:val="32"/>
                <w:szCs w:val="24"/>
                <w:lang w:bidi="ur-PK"/>
              </w:rPr>
            </w:pPr>
          </w:p>
        </w:tc>
        <w:tc>
          <w:tcPr>
            <w:tcW w:w="5052" w:type="dxa"/>
            <w:vAlign w:val="center"/>
          </w:tcPr>
          <w:p w:rsidR="00A225F0" w:rsidRPr="00C75222" w:rsidRDefault="00A225F0" w:rsidP="009277F4">
            <w:pPr>
              <w:jc w:val="both"/>
              <w:rPr>
                <w:rFonts w:cs="Times New Roman"/>
                <w:bCs/>
                <w:iCs/>
                <w:color w:val="000000" w:themeColor="text1"/>
                <w:szCs w:val="24"/>
                <w:lang w:bidi="ur-PK"/>
              </w:rPr>
            </w:pPr>
            <w:r>
              <w:rPr>
                <w:rFonts w:cs="Times New Roman"/>
                <w:bCs/>
                <w:iCs/>
                <w:color w:val="000000" w:themeColor="text1"/>
                <w:szCs w:val="24"/>
                <w:lang w:bidi="ur-PK"/>
              </w:rPr>
              <w:t>View  employee’s list</w:t>
            </w:r>
          </w:p>
        </w:tc>
      </w:tr>
      <w:tr w:rsidR="00A225F0" w:rsidTr="008932B8">
        <w:trPr>
          <w:trHeight w:val="1250"/>
        </w:trPr>
        <w:tc>
          <w:tcPr>
            <w:tcW w:w="1413" w:type="dxa"/>
            <w:vMerge/>
            <w:tcBorders>
              <w:bottom w:val="single" w:sz="4" w:space="0" w:color="auto"/>
            </w:tcBorders>
            <w:vAlign w:val="center"/>
          </w:tcPr>
          <w:p w:rsidR="00A225F0" w:rsidRDefault="00A225F0" w:rsidP="009277F4">
            <w:pPr>
              <w:jc w:val="both"/>
              <w:rPr>
                <w:rFonts w:cs="Times New Roman"/>
                <w:bCs/>
                <w:iCs/>
                <w:color w:val="000000" w:themeColor="text1"/>
                <w:sz w:val="32"/>
                <w:szCs w:val="24"/>
                <w:lang w:bidi="ur-PK"/>
              </w:rPr>
            </w:pPr>
          </w:p>
        </w:tc>
        <w:tc>
          <w:tcPr>
            <w:tcW w:w="2549" w:type="dxa"/>
            <w:vMerge/>
            <w:vAlign w:val="center"/>
          </w:tcPr>
          <w:p w:rsidR="00A225F0" w:rsidRDefault="00A225F0" w:rsidP="009277F4">
            <w:pPr>
              <w:jc w:val="both"/>
              <w:rPr>
                <w:rFonts w:cs="Times New Roman"/>
                <w:bCs/>
                <w:iCs/>
                <w:color w:val="000000" w:themeColor="text1"/>
                <w:sz w:val="32"/>
                <w:szCs w:val="24"/>
                <w:lang w:bidi="ur-PK"/>
              </w:rPr>
            </w:pPr>
          </w:p>
        </w:tc>
        <w:tc>
          <w:tcPr>
            <w:tcW w:w="5052" w:type="dxa"/>
            <w:vAlign w:val="center"/>
          </w:tcPr>
          <w:p w:rsidR="00A225F0" w:rsidRPr="00C75222" w:rsidRDefault="00A225F0" w:rsidP="009277F4">
            <w:pPr>
              <w:jc w:val="both"/>
              <w:rPr>
                <w:rFonts w:cs="Times New Roman"/>
                <w:bCs/>
                <w:iCs/>
                <w:color w:val="000000" w:themeColor="text1"/>
                <w:szCs w:val="24"/>
                <w:lang w:bidi="ur-PK"/>
              </w:rPr>
            </w:pPr>
            <w:r>
              <w:rPr>
                <w:rFonts w:cs="Times New Roman"/>
                <w:bCs/>
                <w:iCs/>
                <w:color w:val="000000" w:themeColor="text1"/>
                <w:szCs w:val="24"/>
                <w:lang w:bidi="ur-PK"/>
              </w:rPr>
              <w:t>Daily sale of the shop</w:t>
            </w:r>
          </w:p>
        </w:tc>
      </w:tr>
      <w:tr w:rsidR="00A225F0" w:rsidTr="008932B8">
        <w:trPr>
          <w:trHeight w:val="1250"/>
        </w:trPr>
        <w:tc>
          <w:tcPr>
            <w:tcW w:w="1413" w:type="dxa"/>
            <w:vMerge/>
            <w:tcBorders>
              <w:bottom w:val="single" w:sz="4" w:space="0" w:color="auto"/>
            </w:tcBorders>
            <w:vAlign w:val="center"/>
          </w:tcPr>
          <w:p w:rsidR="00A225F0" w:rsidRDefault="00A225F0" w:rsidP="009277F4">
            <w:pPr>
              <w:jc w:val="both"/>
              <w:rPr>
                <w:rFonts w:cs="Times New Roman"/>
                <w:bCs/>
                <w:iCs/>
                <w:color w:val="000000" w:themeColor="text1"/>
                <w:sz w:val="32"/>
                <w:szCs w:val="24"/>
                <w:lang w:bidi="ur-PK"/>
              </w:rPr>
            </w:pPr>
          </w:p>
        </w:tc>
        <w:tc>
          <w:tcPr>
            <w:tcW w:w="2549" w:type="dxa"/>
            <w:vMerge/>
            <w:vAlign w:val="center"/>
          </w:tcPr>
          <w:p w:rsidR="00A225F0" w:rsidRDefault="00A225F0" w:rsidP="009277F4">
            <w:pPr>
              <w:jc w:val="both"/>
              <w:rPr>
                <w:rFonts w:cs="Times New Roman"/>
                <w:bCs/>
                <w:iCs/>
                <w:color w:val="000000" w:themeColor="text1"/>
                <w:sz w:val="32"/>
                <w:szCs w:val="24"/>
                <w:lang w:bidi="ur-PK"/>
              </w:rPr>
            </w:pPr>
          </w:p>
        </w:tc>
        <w:tc>
          <w:tcPr>
            <w:tcW w:w="5052" w:type="dxa"/>
            <w:vAlign w:val="center"/>
          </w:tcPr>
          <w:p w:rsidR="00A225F0" w:rsidRDefault="00A225F0" w:rsidP="009277F4">
            <w:pPr>
              <w:jc w:val="both"/>
              <w:rPr>
                <w:rFonts w:cs="Times New Roman"/>
                <w:bCs/>
                <w:iCs/>
                <w:color w:val="000000" w:themeColor="text1"/>
                <w:szCs w:val="24"/>
                <w:lang w:bidi="ur-PK"/>
              </w:rPr>
            </w:pPr>
            <w:r>
              <w:rPr>
                <w:rFonts w:cs="Times New Roman"/>
                <w:bCs/>
                <w:iCs/>
                <w:color w:val="000000" w:themeColor="text1"/>
                <w:szCs w:val="24"/>
                <w:lang w:bidi="ur-PK"/>
              </w:rPr>
              <w:t>Know what  needs to be restock</w:t>
            </w:r>
          </w:p>
        </w:tc>
      </w:tr>
      <w:tr w:rsidR="00A225F0" w:rsidTr="008932B8">
        <w:trPr>
          <w:trHeight w:val="1250"/>
        </w:trPr>
        <w:tc>
          <w:tcPr>
            <w:tcW w:w="1413" w:type="dxa"/>
            <w:vMerge/>
            <w:tcBorders>
              <w:bottom w:val="single" w:sz="4" w:space="0" w:color="auto"/>
            </w:tcBorders>
            <w:vAlign w:val="center"/>
          </w:tcPr>
          <w:p w:rsidR="00A225F0" w:rsidRDefault="00A225F0" w:rsidP="009277F4">
            <w:pPr>
              <w:jc w:val="both"/>
              <w:rPr>
                <w:rFonts w:cs="Times New Roman"/>
                <w:bCs/>
                <w:iCs/>
                <w:color w:val="000000" w:themeColor="text1"/>
                <w:sz w:val="32"/>
                <w:szCs w:val="24"/>
                <w:lang w:bidi="ur-PK"/>
              </w:rPr>
            </w:pPr>
          </w:p>
        </w:tc>
        <w:tc>
          <w:tcPr>
            <w:tcW w:w="2549" w:type="dxa"/>
            <w:vMerge/>
            <w:vAlign w:val="center"/>
          </w:tcPr>
          <w:p w:rsidR="00A225F0" w:rsidRDefault="00A225F0" w:rsidP="009277F4">
            <w:pPr>
              <w:jc w:val="both"/>
              <w:rPr>
                <w:rFonts w:cs="Times New Roman"/>
                <w:bCs/>
                <w:iCs/>
                <w:color w:val="000000" w:themeColor="text1"/>
                <w:sz w:val="32"/>
                <w:szCs w:val="24"/>
                <w:lang w:bidi="ur-PK"/>
              </w:rPr>
            </w:pPr>
          </w:p>
        </w:tc>
        <w:tc>
          <w:tcPr>
            <w:tcW w:w="5052" w:type="dxa"/>
            <w:vAlign w:val="center"/>
          </w:tcPr>
          <w:p w:rsidR="00A225F0" w:rsidRDefault="00A225F0" w:rsidP="009277F4">
            <w:pPr>
              <w:jc w:val="both"/>
              <w:rPr>
                <w:rFonts w:cs="Times New Roman"/>
                <w:bCs/>
                <w:iCs/>
                <w:color w:val="000000" w:themeColor="text1"/>
                <w:szCs w:val="24"/>
                <w:lang w:bidi="ur-PK"/>
              </w:rPr>
            </w:pPr>
            <w:r>
              <w:rPr>
                <w:rFonts w:cs="Times New Roman"/>
                <w:bCs/>
                <w:iCs/>
                <w:color w:val="000000" w:themeColor="text1"/>
                <w:szCs w:val="24"/>
                <w:lang w:bidi="ur-PK"/>
              </w:rPr>
              <w:t>Change Password</w:t>
            </w:r>
          </w:p>
        </w:tc>
      </w:tr>
      <w:tr w:rsidR="00A225F0" w:rsidTr="008932B8">
        <w:trPr>
          <w:trHeight w:val="1250"/>
        </w:trPr>
        <w:tc>
          <w:tcPr>
            <w:tcW w:w="1413" w:type="dxa"/>
            <w:vMerge/>
            <w:tcBorders>
              <w:bottom w:val="single" w:sz="4" w:space="0" w:color="auto"/>
            </w:tcBorders>
            <w:vAlign w:val="center"/>
          </w:tcPr>
          <w:p w:rsidR="00A225F0" w:rsidRDefault="00A225F0" w:rsidP="009277F4">
            <w:pPr>
              <w:jc w:val="both"/>
              <w:rPr>
                <w:rFonts w:cs="Times New Roman"/>
                <w:bCs/>
                <w:iCs/>
                <w:color w:val="000000" w:themeColor="text1"/>
                <w:sz w:val="32"/>
                <w:szCs w:val="24"/>
                <w:lang w:bidi="ur-PK"/>
              </w:rPr>
            </w:pPr>
          </w:p>
        </w:tc>
        <w:tc>
          <w:tcPr>
            <w:tcW w:w="2549" w:type="dxa"/>
            <w:vMerge/>
            <w:vAlign w:val="center"/>
          </w:tcPr>
          <w:p w:rsidR="00A225F0" w:rsidRDefault="00A225F0" w:rsidP="009277F4">
            <w:pPr>
              <w:jc w:val="both"/>
              <w:rPr>
                <w:rFonts w:cs="Times New Roman"/>
                <w:bCs/>
                <w:iCs/>
                <w:color w:val="000000" w:themeColor="text1"/>
                <w:sz w:val="32"/>
                <w:szCs w:val="24"/>
                <w:lang w:bidi="ur-PK"/>
              </w:rPr>
            </w:pPr>
          </w:p>
        </w:tc>
        <w:tc>
          <w:tcPr>
            <w:tcW w:w="5052" w:type="dxa"/>
            <w:vAlign w:val="center"/>
          </w:tcPr>
          <w:p w:rsidR="00A225F0" w:rsidRDefault="00A225F0" w:rsidP="009277F4">
            <w:pPr>
              <w:jc w:val="both"/>
              <w:rPr>
                <w:rFonts w:cs="Times New Roman"/>
                <w:bCs/>
                <w:iCs/>
                <w:color w:val="000000" w:themeColor="text1"/>
                <w:szCs w:val="24"/>
                <w:lang w:bidi="ur-PK"/>
              </w:rPr>
            </w:pPr>
            <w:r>
              <w:rPr>
                <w:rFonts w:cs="Times New Roman"/>
                <w:bCs/>
                <w:iCs/>
                <w:color w:val="000000" w:themeColor="text1"/>
                <w:szCs w:val="24"/>
                <w:lang w:bidi="ur-PK"/>
              </w:rPr>
              <w:t>Attendance and Pay of Employees</w:t>
            </w:r>
          </w:p>
        </w:tc>
      </w:tr>
      <w:tr w:rsidR="00A225F0" w:rsidTr="008932B8">
        <w:trPr>
          <w:trHeight w:val="1250"/>
        </w:trPr>
        <w:tc>
          <w:tcPr>
            <w:tcW w:w="1413" w:type="dxa"/>
            <w:vMerge/>
            <w:tcBorders>
              <w:bottom w:val="single" w:sz="4" w:space="0" w:color="auto"/>
            </w:tcBorders>
            <w:vAlign w:val="center"/>
          </w:tcPr>
          <w:p w:rsidR="00A225F0" w:rsidRDefault="00A225F0" w:rsidP="009277F4">
            <w:pPr>
              <w:jc w:val="both"/>
              <w:rPr>
                <w:rFonts w:cs="Times New Roman"/>
                <w:bCs/>
                <w:iCs/>
                <w:color w:val="000000" w:themeColor="text1"/>
                <w:sz w:val="32"/>
                <w:szCs w:val="24"/>
                <w:lang w:bidi="ur-PK"/>
              </w:rPr>
            </w:pPr>
          </w:p>
        </w:tc>
        <w:tc>
          <w:tcPr>
            <w:tcW w:w="2549" w:type="dxa"/>
            <w:vMerge/>
            <w:vAlign w:val="center"/>
          </w:tcPr>
          <w:p w:rsidR="00A225F0" w:rsidRDefault="00A225F0" w:rsidP="009277F4">
            <w:pPr>
              <w:jc w:val="both"/>
              <w:rPr>
                <w:rFonts w:cs="Times New Roman"/>
                <w:bCs/>
                <w:iCs/>
                <w:color w:val="000000" w:themeColor="text1"/>
                <w:sz w:val="32"/>
                <w:szCs w:val="24"/>
                <w:lang w:bidi="ur-PK"/>
              </w:rPr>
            </w:pPr>
          </w:p>
        </w:tc>
        <w:tc>
          <w:tcPr>
            <w:tcW w:w="5052" w:type="dxa"/>
            <w:tcBorders>
              <w:bottom w:val="single" w:sz="4" w:space="0" w:color="auto"/>
            </w:tcBorders>
            <w:vAlign w:val="center"/>
          </w:tcPr>
          <w:p w:rsidR="00A225F0" w:rsidRPr="00C75222" w:rsidRDefault="00A225F0" w:rsidP="009277F4">
            <w:pPr>
              <w:tabs>
                <w:tab w:val="left" w:pos="2110"/>
              </w:tabs>
              <w:jc w:val="both"/>
              <w:rPr>
                <w:rFonts w:cs="Times New Roman"/>
                <w:bCs/>
                <w:iCs/>
                <w:color w:val="000000" w:themeColor="text1"/>
                <w:szCs w:val="24"/>
                <w:lang w:bidi="ur-PK"/>
              </w:rPr>
            </w:pPr>
            <w:r>
              <w:rPr>
                <w:rFonts w:cs="Times New Roman"/>
                <w:bCs/>
                <w:iCs/>
                <w:color w:val="000000" w:themeColor="text1"/>
                <w:szCs w:val="24"/>
                <w:lang w:bidi="ur-PK"/>
              </w:rPr>
              <w:t>View Categories and subcategories</w:t>
            </w:r>
          </w:p>
        </w:tc>
      </w:tr>
      <w:tr w:rsidR="00A225F0" w:rsidTr="008932B8">
        <w:trPr>
          <w:trHeight w:val="1250"/>
        </w:trPr>
        <w:tc>
          <w:tcPr>
            <w:tcW w:w="1413" w:type="dxa"/>
            <w:vMerge/>
            <w:tcBorders>
              <w:bottom w:val="single" w:sz="4" w:space="0" w:color="auto"/>
            </w:tcBorders>
            <w:vAlign w:val="center"/>
          </w:tcPr>
          <w:p w:rsidR="00A225F0" w:rsidRDefault="00A225F0" w:rsidP="009277F4">
            <w:pPr>
              <w:jc w:val="both"/>
              <w:rPr>
                <w:rFonts w:cs="Times New Roman"/>
                <w:bCs/>
                <w:iCs/>
                <w:color w:val="000000" w:themeColor="text1"/>
                <w:sz w:val="32"/>
                <w:szCs w:val="24"/>
                <w:lang w:bidi="ur-PK"/>
              </w:rPr>
            </w:pPr>
          </w:p>
        </w:tc>
        <w:tc>
          <w:tcPr>
            <w:tcW w:w="2549" w:type="dxa"/>
            <w:vMerge/>
            <w:tcBorders>
              <w:bottom w:val="single" w:sz="4" w:space="0" w:color="auto"/>
            </w:tcBorders>
            <w:vAlign w:val="center"/>
          </w:tcPr>
          <w:p w:rsidR="00A225F0" w:rsidRDefault="00A225F0" w:rsidP="009277F4">
            <w:pPr>
              <w:jc w:val="both"/>
              <w:rPr>
                <w:rFonts w:cs="Times New Roman"/>
                <w:bCs/>
                <w:iCs/>
                <w:color w:val="000000" w:themeColor="text1"/>
                <w:sz w:val="32"/>
                <w:szCs w:val="24"/>
                <w:lang w:bidi="ur-PK"/>
              </w:rPr>
            </w:pPr>
          </w:p>
        </w:tc>
        <w:tc>
          <w:tcPr>
            <w:tcW w:w="5052" w:type="dxa"/>
            <w:tcBorders>
              <w:bottom w:val="single" w:sz="4" w:space="0" w:color="auto"/>
            </w:tcBorders>
            <w:vAlign w:val="center"/>
          </w:tcPr>
          <w:p w:rsidR="00A225F0" w:rsidRDefault="00A225F0" w:rsidP="009277F4">
            <w:pPr>
              <w:tabs>
                <w:tab w:val="left" w:pos="2110"/>
              </w:tabs>
              <w:jc w:val="both"/>
              <w:rPr>
                <w:rFonts w:cs="Times New Roman"/>
                <w:bCs/>
                <w:iCs/>
                <w:color w:val="000000" w:themeColor="text1"/>
                <w:szCs w:val="24"/>
                <w:lang w:bidi="ur-PK"/>
              </w:rPr>
            </w:pPr>
            <w:r>
              <w:rPr>
                <w:rFonts w:cs="Times New Roman"/>
                <w:bCs/>
                <w:iCs/>
                <w:color w:val="000000" w:themeColor="text1"/>
                <w:szCs w:val="24"/>
                <w:lang w:bidi="ur-PK"/>
              </w:rPr>
              <w:t>View Feedback’s of Customer</w:t>
            </w:r>
          </w:p>
        </w:tc>
      </w:tr>
    </w:tbl>
    <w:p w:rsidR="006E514D" w:rsidRPr="006F3352" w:rsidRDefault="006E514D" w:rsidP="009277F4">
      <w:pPr>
        <w:jc w:val="both"/>
        <w:rPr>
          <w:rFonts w:cs="Times New Roman"/>
          <w:bCs/>
          <w:iCs/>
          <w:color w:val="000000" w:themeColor="text1"/>
          <w:sz w:val="32"/>
          <w:szCs w:val="24"/>
          <w:lang w:bidi="ur-PK"/>
        </w:rPr>
      </w:pPr>
    </w:p>
    <w:p w:rsidR="00C75222" w:rsidRPr="006F3352" w:rsidRDefault="00C75222" w:rsidP="009277F4">
      <w:pPr>
        <w:jc w:val="both"/>
        <w:rPr>
          <w:rFonts w:cs="Times New Roman"/>
          <w:bCs/>
          <w:iCs/>
          <w:color w:val="000000" w:themeColor="text1"/>
          <w:sz w:val="32"/>
          <w:szCs w:val="24"/>
          <w:lang w:bidi="ur-PK"/>
        </w:rPr>
      </w:pPr>
    </w:p>
    <w:p w:rsidR="004F3B0A" w:rsidRPr="00E43ADB" w:rsidRDefault="00E43ADB" w:rsidP="00B6218B">
      <w:pPr>
        <w:pStyle w:val="Heading2"/>
        <w:numPr>
          <w:ilvl w:val="1"/>
          <w:numId w:val="1"/>
        </w:numPr>
        <w:jc w:val="both"/>
        <w:rPr>
          <w:rFonts w:cs="Times New Roman"/>
          <w:b w:val="0"/>
          <w:lang w:bidi="ur-PK"/>
        </w:rPr>
      </w:pPr>
      <w:bookmarkStart w:id="17" w:name="_Toc128721590"/>
      <w:r w:rsidRPr="00E43ADB">
        <w:rPr>
          <w:rFonts w:cs="Times New Roman"/>
          <w:lang w:bidi="ur-PK"/>
        </w:rPr>
        <w:t>E</w:t>
      </w:r>
      <w:r>
        <w:rPr>
          <w:rFonts w:cs="Times New Roman"/>
          <w:lang w:bidi="ur-PK"/>
        </w:rPr>
        <w:t>mployee</w:t>
      </w:r>
      <w:bookmarkEnd w:id="17"/>
    </w:p>
    <w:tbl>
      <w:tblPr>
        <w:tblStyle w:val="TableGrid"/>
        <w:tblpPr w:leftFromText="180" w:rightFromText="180" w:vertAnchor="text" w:horzAnchor="margin" w:tblpY="1089"/>
        <w:tblW w:w="9062" w:type="dxa"/>
        <w:tblLook w:val="04A0" w:firstRow="1" w:lastRow="0" w:firstColumn="1" w:lastColumn="0" w:noHBand="0" w:noVBand="1"/>
      </w:tblPr>
      <w:tblGrid>
        <w:gridCol w:w="1419"/>
        <w:gridCol w:w="1566"/>
        <w:gridCol w:w="6077"/>
      </w:tblGrid>
      <w:tr w:rsidR="00145EB8" w:rsidTr="00405083">
        <w:trPr>
          <w:trHeight w:val="1121"/>
        </w:trPr>
        <w:tc>
          <w:tcPr>
            <w:tcW w:w="1419" w:type="dxa"/>
          </w:tcPr>
          <w:p w:rsidR="00145EB8" w:rsidRPr="007B135B" w:rsidRDefault="00145EB8" w:rsidP="009277F4">
            <w:pPr>
              <w:jc w:val="both"/>
              <w:rPr>
                <w:rFonts w:cs="Times New Roman"/>
                <w:b/>
                <w:bCs/>
                <w:iCs/>
                <w:color w:val="000000" w:themeColor="text1"/>
                <w:sz w:val="28"/>
                <w:szCs w:val="24"/>
                <w:lang w:bidi="ur-PK"/>
              </w:rPr>
            </w:pPr>
            <w:r w:rsidRPr="007B135B">
              <w:rPr>
                <w:rFonts w:cs="Times New Roman"/>
                <w:b/>
                <w:bCs/>
                <w:iCs/>
                <w:color w:val="000000" w:themeColor="text1"/>
                <w:sz w:val="28"/>
                <w:szCs w:val="24"/>
                <w:lang w:bidi="ur-PK"/>
              </w:rPr>
              <w:t>User Id</w:t>
            </w:r>
          </w:p>
        </w:tc>
        <w:tc>
          <w:tcPr>
            <w:tcW w:w="1566" w:type="dxa"/>
          </w:tcPr>
          <w:p w:rsidR="00145EB8" w:rsidRPr="007B135B" w:rsidRDefault="00145EB8" w:rsidP="009277F4">
            <w:pPr>
              <w:jc w:val="both"/>
              <w:rPr>
                <w:rFonts w:cs="Times New Roman"/>
                <w:b/>
                <w:bCs/>
                <w:iCs/>
                <w:color w:val="000000" w:themeColor="text1"/>
                <w:sz w:val="28"/>
                <w:szCs w:val="24"/>
                <w:lang w:bidi="ur-PK"/>
              </w:rPr>
            </w:pPr>
            <w:r w:rsidRPr="007B135B">
              <w:rPr>
                <w:rFonts w:cs="Times New Roman"/>
                <w:b/>
                <w:bCs/>
                <w:iCs/>
                <w:color w:val="000000" w:themeColor="text1"/>
                <w:sz w:val="28"/>
                <w:szCs w:val="24"/>
                <w:lang w:bidi="ur-PK"/>
              </w:rPr>
              <w:t>As a</w:t>
            </w:r>
          </w:p>
        </w:tc>
        <w:tc>
          <w:tcPr>
            <w:tcW w:w="6077" w:type="dxa"/>
          </w:tcPr>
          <w:p w:rsidR="00145EB8" w:rsidRPr="007B135B" w:rsidRDefault="00145EB8" w:rsidP="009277F4">
            <w:pPr>
              <w:jc w:val="both"/>
              <w:rPr>
                <w:rFonts w:cs="Times New Roman"/>
                <w:b/>
                <w:bCs/>
                <w:iCs/>
                <w:color w:val="000000" w:themeColor="text1"/>
                <w:sz w:val="28"/>
                <w:szCs w:val="24"/>
                <w:lang w:bidi="ur-PK"/>
              </w:rPr>
            </w:pPr>
            <w:r w:rsidRPr="007B135B">
              <w:rPr>
                <w:rFonts w:cs="Times New Roman"/>
                <w:b/>
                <w:bCs/>
                <w:iCs/>
                <w:color w:val="000000" w:themeColor="text1"/>
                <w:sz w:val="28"/>
                <w:szCs w:val="24"/>
                <w:lang w:bidi="ur-PK"/>
              </w:rPr>
              <w:t>I want to perform</w:t>
            </w:r>
          </w:p>
        </w:tc>
      </w:tr>
      <w:tr w:rsidR="00145EB8" w:rsidTr="00405083">
        <w:trPr>
          <w:trHeight w:val="944"/>
        </w:trPr>
        <w:tc>
          <w:tcPr>
            <w:tcW w:w="1419" w:type="dxa"/>
            <w:vMerge w:val="restart"/>
          </w:tcPr>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512C49" w:rsidRDefault="00512C49" w:rsidP="009277F4">
            <w:pPr>
              <w:jc w:val="both"/>
              <w:rPr>
                <w:rFonts w:cs="Times New Roman"/>
                <w:bCs/>
                <w:iCs/>
                <w:color w:val="000000" w:themeColor="text1"/>
                <w:sz w:val="32"/>
                <w:szCs w:val="24"/>
                <w:lang w:bidi="ur-PK"/>
              </w:rPr>
            </w:pPr>
          </w:p>
          <w:p w:rsidR="00145EB8" w:rsidRPr="007B135B" w:rsidRDefault="00145EB8" w:rsidP="009277F4">
            <w:pPr>
              <w:jc w:val="both"/>
              <w:rPr>
                <w:rFonts w:cs="Times New Roman"/>
                <w:b/>
                <w:bCs/>
                <w:iCs/>
                <w:color w:val="000000" w:themeColor="text1"/>
                <w:szCs w:val="24"/>
                <w:lang w:bidi="ur-PK"/>
              </w:rPr>
            </w:pPr>
            <w:r w:rsidRPr="007B135B">
              <w:rPr>
                <w:rFonts w:cs="Times New Roman"/>
                <w:b/>
                <w:bCs/>
                <w:iCs/>
                <w:color w:val="000000" w:themeColor="text1"/>
                <w:sz w:val="32"/>
                <w:szCs w:val="24"/>
                <w:lang w:bidi="ur-PK"/>
              </w:rPr>
              <w:t>2.</w:t>
            </w:r>
          </w:p>
        </w:tc>
        <w:tc>
          <w:tcPr>
            <w:tcW w:w="1566" w:type="dxa"/>
            <w:vMerge w:val="restart"/>
          </w:tcPr>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7B135B" w:rsidRDefault="007B135B" w:rsidP="009277F4">
            <w:pPr>
              <w:jc w:val="both"/>
              <w:rPr>
                <w:rFonts w:cs="Times New Roman"/>
                <w:bCs/>
                <w:iCs/>
                <w:color w:val="000000" w:themeColor="text1"/>
                <w:sz w:val="28"/>
                <w:szCs w:val="24"/>
                <w:lang w:bidi="ur-PK"/>
              </w:rPr>
            </w:pPr>
          </w:p>
          <w:p w:rsidR="00145EB8" w:rsidRPr="007B135B" w:rsidRDefault="00145EB8" w:rsidP="009277F4">
            <w:pPr>
              <w:jc w:val="both"/>
              <w:rPr>
                <w:rFonts w:cs="Times New Roman"/>
                <w:b/>
                <w:bCs/>
                <w:iCs/>
                <w:color w:val="000000" w:themeColor="text1"/>
                <w:sz w:val="28"/>
                <w:szCs w:val="24"/>
                <w:lang w:bidi="ur-PK"/>
              </w:rPr>
            </w:pPr>
            <w:r w:rsidRPr="007B135B">
              <w:rPr>
                <w:rFonts w:cs="Times New Roman"/>
                <w:b/>
                <w:bCs/>
                <w:iCs/>
                <w:color w:val="000000" w:themeColor="text1"/>
                <w:sz w:val="28"/>
                <w:szCs w:val="24"/>
                <w:lang w:bidi="ur-PK"/>
              </w:rPr>
              <w:t>Employee</w:t>
            </w:r>
          </w:p>
          <w:p w:rsidR="00145EB8" w:rsidRPr="004F3B0A" w:rsidRDefault="00145EB8" w:rsidP="009277F4">
            <w:pPr>
              <w:jc w:val="both"/>
              <w:rPr>
                <w:rFonts w:cs="Times New Roman"/>
                <w:bCs/>
                <w:iCs/>
                <w:color w:val="000000" w:themeColor="text1"/>
                <w:szCs w:val="24"/>
                <w:lang w:bidi="ur-PK"/>
              </w:rPr>
            </w:pPr>
          </w:p>
        </w:tc>
        <w:tc>
          <w:tcPr>
            <w:tcW w:w="6077" w:type="dxa"/>
          </w:tcPr>
          <w:p w:rsidR="00145EB8" w:rsidRPr="004F3B0A" w:rsidRDefault="00145EB8" w:rsidP="009277F4">
            <w:pPr>
              <w:jc w:val="both"/>
              <w:rPr>
                <w:rFonts w:cs="Times New Roman"/>
                <w:bCs/>
                <w:iCs/>
                <w:color w:val="000000" w:themeColor="text1"/>
                <w:szCs w:val="24"/>
                <w:lang w:bidi="ur-PK"/>
              </w:rPr>
            </w:pPr>
            <w:r w:rsidRPr="004F3B0A">
              <w:rPr>
                <w:rFonts w:cs="Times New Roman"/>
                <w:bCs/>
                <w:iCs/>
                <w:color w:val="000000" w:themeColor="text1"/>
                <w:szCs w:val="24"/>
                <w:lang w:bidi="ur-PK"/>
              </w:rPr>
              <w:t>Change Password</w:t>
            </w:r>
          </w:p>
        </w:tc>
      </w:tr>
      <w:tr w:rsidR="00145EB8" w:rsidTr="00405083">
        <w:trPr>
          <w:trHeight w:val="1003"/>
        </w:trPr>
        <w:tc>
          <w:tcPr>
            <w:tcW w:w="1419" w:type="dxa"/>
            <w:vMerge/>
          </w:tcPr>
          <w:p w:rsidR="00145EB8" w:rsidRDefault="00145EB8" w:rsidP="009277F4">
            <w:pPr>
              <w:jc w:val="both"/>
              <w:rPr>
                <w:rFonts w:cs="Times New Roman"/>
                <w:bCs/>
                <w:iCs/>
                <w:color w:val="000000" w:themeColor="text1"/>
                <w:sz w:val="32"/>
                <w:szCs w:val="24"/>
                <w:lang w:bidi="ur-PK"/>
              </w:rPr>
            </w:pPr>
          </w:p>
        </w:tc>
        <w:tc>
          <w:tcPr>
            <w:tcW w:w="1566" w:type="dxa"/>
            <w:vMerge/>
          </w:tcPr>
          <w:p w:rsidR="00145EB8" w:rsidRDefault="00145EB8" w:rsidP="009277F4">
            <w:pPr>
              <w:jc w:val="both"/>
              <w:rPr>
                <w:rFonts w:cs="Times New Roman"/>
                <w:bCs/>
                <w:iCs/>
                <w:color w:val="000000" w:themeColor="text1"/>
                <w:sz w:val="32"/>
                <w:szCs w:val="24"/>
                <w:lang w:bidi="ur-PK"/>
              </w:rPr>
            </w:pPr>
          </w:p>
        </w:tc>
        <w:tc>
          <w:tcPr>
            <w:tcW w:w="6077" w:type="dxa"/>
          </w:tcPr>
          <w:p w:rsidR="00145EB8" w:rsidRPr="004F3B0A" w:rsidRDefault="008932B8" w:rsidP="009277F4">
            <w:pPr>
              <w:jc w:val="both"/>
              <w:rPr>
                <w:rFonts w:cs="Times New Roman"/>
                <w:bCs/>
                <w:iCs/>
                <w:color w:val="000000" w:themeColor="text1"/>
                <w:szCs w:val="24"/>
                <w:lang w:bidi="ur-PK"/>
              </w:rPr>
            </w:pPr>
            <w:r>
              <w:rPr>
                <w:rFonts w:cs="Times New Roman"/>
                <w:bCs/>
                <w:iCs/>
                <w:color w:val="000000" w:themeColor="text1"/>
                <w:szCs w:val="24"/>
                <w:lang w:bidi="ur-PK"/>
              </w:rPr>
              <w:t>View total</w:t>
            </w:r>
            <w:r w:rsidR="00145EB8">
              <w:rPr>
                <w:rFonts w:cs="Times New Roman"/>
                <w:bCs/>
                <w:iCs/>
                <w:color w:val="000000" w:themeColor="text1"/>
                <w:szCs w:val="24"/>
                <w:lang w:bidi="ur-PK"/>
              </w:rPr>
              <w:t xml:space="preserve"> sale</w:t>
            </w:r>
          </w:p>
        </w:tc>
      </w:tr>
      <w:tr w:rsidR="00145EB8" w:rsidTr="00405083">
        <w:trPr>
          <w:trHeight w:val="1003"/>
        </w:trPr>
        <w:tc>
          <w:tcPr>
            <w:tcW w:w="1419" w:type="dxa"/>
            <w:vMerge/>
          </w:tcPr>
          <w:p w:rsidR="00145EB8" w:rsidRDefault="00145EB8" w:rsidP="009277F4">
            <w:pPr>
              <w:jc w:val="both"/>
              <w:rPr>
                <w:rFonts w:cs="Times New Roman"/>
                <w:bCs/>
                <w:iCs/>
                <w:color w:val="000000" w:themeColor="text1"/>
                <w:sz w:val="32"/>
                <w:szCs w:val="24"/>
                <w:lang w:bidi="ur-PK"/>
              </w:rPr>
            </w:pPr>
          </w:p>
        </w:tc>
        <w:tc>
          <w:tcPr>
            <w:tcW w:w="1566" w:type="dxa"/>
            <w:vMerge/>
          </w:tcPr>
          <w:p w:rsidR="00145EB8" w:rsidRDefault="00145EB8" w:rsidP="009277F4">
            <w:pPr>
              <w:jc w:val="both"/>
              <w:rPr>
                <w:rFonts w:cs="Times New Roman"/>
                <w:bCs/>
                <w:iCs/>
                <w:color w:val="000000" w:themeColor="text1"/>
                <w:sz w:val="32"/>
                <w:szCs w:val="24"/>
                <w:lang w:bidi="ur-PK"/>
              </w:rPr>
            </w:pPr>
          </w:p>
        </w:tc>
        <w:tc>
          <w:tcPr>
            <w:tcW w:w="6077" w:type="dxa"/>
          </w:tcPr>
          <w:p w:rsidR="00145EB8" w:rsidRPr="004F3B0A" w:rsidRDefault="00145EB8" w:rsidP="009277F4">
            <w:pPr>
              <w:jc w:val="both"/>
              <w:rPr>
                <w:rFonts w:cs="Times New Roman"/>
                <w:bCs/>
                <w:iCs/>
                <w:color w:val="000000" w:themeColor="text1"/>
                <w:szCs w:val="24"/>
                <w:lang w:bidi="ur-PK"/>
              </w:rPr>
            </w:pPr>
            <w:r>
              <w:rPr>
                <w:rFonts w:cs="Times New Roman"/>
                <w:bCs/>
                <w:iCs/>
                <w:color w:val="000000" w:themeColor="text1"/>
                <w:szCs w:val="24"/>
                <w:lang w:bidi="ur-PK"/>
              </w:rPr>
              <w:t xml:space="preserve">View categories </w:t>
            </w:r>
          </w:p>
        </w:tc>
      </w:tr>
      <w:tr w:rsidR="00145EB8" w:rsidTr="00405083">
        <w:trPr>
          <w:trHeight w:val="1003"/>
        </w:trPr>
        <w:tc>
          <w:tcPr>
            <w:tcW w:w="1419" w:type="dxa"/>
            <w:vMerge/>
          </w:tcPr>
          <w:p w:rsidR="00145EB8" w:rsidRDefault="00145EB8" w:rsidP="009277F4">
            <w:pPr>
              <w:jc w:val="both"/>
              <w:rPr>
                <w:rFonts w:cs="Times New Roman"/>
                <w:bCs/>
                <w:iCs/>
                <w:color w:val="000000" w:themeColor="text1"/>
                <w:sz w:val="32"/>
                <w:szCs w:val="24"/>
                <w:lang w:bidi="ur-PK"/>
              </w:rPr>
            </w:pPr>
          </w:p>
        </w:tc>
        <w:tc>
          <w:tcPr>
            <w:tcW w:w="1566" w:type="dxa"/>
            <w:vMerge/>
          </w:tcPr>
          <w:p w:rsidR="00145EB8" w:rsidRDefault="00145EB8" w:rsidP="009277F4">
            <w:pPr>
              <w:jc w:val="both"/>
              <w:rPr>
                <w:rFonts w:cs="Times New Roman"/>
                <w:bCs/>
                <w:iCs/>
                <w:color w:val="000000" w:themeColor="text1"/>
                <w:sz w:val="32"/>
                <w:szCs w:val="24"/>
                <w:lang w:bidi="ur-PK"/>
              </w:rPr>
            </w:pPr>
          </w:p>
        </w:tc>
        <w:tc>
          <w:tcPr>
            <w:tcW w:w="6077" w:type="dxa"/>
          </w:tcPr>
          <w:p w:rsidR="00145EB8" w:rsidRPr="004F3B0A" w:rsidRDefault="00145EB8" w:rsidP="009277F4">
            <w:pPr>
              <w:jc w:val="both"/>
              <w:rPr>
                <w:rFonts w:cs="Times New Roman"/>
                <w:bCs/>
                <w:iCs/>
                <w:color w:val="000000" w:themeColor="text1"/>
                <w:szCs w:val="24"/>
                <w:lang w:bidi="ur-PK"/>
              </w:rPr>
            </w:pPr>
            <w:r>
              <w:rPr>
                <w:rFonts w:cs="Times New Roman"/>
                <w:bCs/>
                <w:iCs/>
                <w:color w:val="000000" w:themeColor="text1"/>
                <w:szCs w:val="24"/>
                <w:lang w:bidi="ur-PK"/>
              </w:rPr>
              <w:t xml:space="preserve">Edit  </w:t>
            </w:r>
            <w:r w:rsidR="008932B8">
              <w:rPr>
                <w:rFonts w:cs="Times New Roman"/>
                <w:bCs/>
                <w:iCs/>
                <w:color w:val="000000" w:themeColor="text1"/>
                <w:szCs w:val="24"/>
                <w:lang w:bidi="ur-PK"/>
              </w:rPr>
              <w:t>subcategories</w:t>
            </w:r>
          </w:p>
        </w:tc>
      </w:tr>
      <w:tr w:rsidR="00145EB8" w:rsidTr="00405083">
        <w:trPr>
          <w:trHeight w:val="1003"/>
        </w:trPr>
        <w:tc>
          <w:tcPr>
            <w:tcW w:w="1419" w:type="dxa"/>
            <w:vMerge/>
          </w:tcPr>
          <w:p w:rsidR="00145EB8" w:rsidRDefault="00145EB8" w:rsidP="009277F4">
            <w:pPr>
              <w:jc w:val="both"/>
              <w:rPr>
                <w:rFonts w:cs="Times New Roman"/>
                <w:bCs/>
                <w:iCs/>
                <w:color w:val="000000" w:themeColor="text1"/>
                <w:sz w:val="32"/>
                <w:szCs w:val="24"/>
                <w:lang w:bidi="ur-PK"/>
              </w:rPr>
            </w:pPr>
          </w:p>
        </w:tc>
        <w:tc>
          <w:tcPr>
            <w:tcW w:w="1566" w:type="dxa"/>
            <w:vMerge/>
          </w:tcPr>
          <w:p w:rsidR="00145EB8" w:rsidRDefault="00145EB8" w:rsidP="009277F4">
            <w:pPr>
              <w:jc w:val="both"/>
              <w:rPr>
                <w:rFonts w:cs="Times New Roman"/>
                <w:bCs/>
                <w:iCs/>
                <w:color w:val="000000" w:themeColor="text1"/>
                <w:sz w:val="32"/>
                <w:szCs w:val="24"/>
                <w:lang w:bidi="ur-PK"/>
              </w:rPr>
            </w:pPr>
          </w:p>
        </w:tc>
        <w:tc>
          <w:tcPr>
            <w:tcW w:w="6077" w:type="dxa"/>
          </w:tcPr>
          <w:p w:rsidR="00145EB8" w:rsidRPr="004F3B0A" w:rsidRDefault="008932B8" w:rsidP="009277F4">
            <w:pPr>
              <w:jc w:val="both"/>
              <w:rPr>
                <w:rFonts w:cs="Times New Roman"/>
                <w:bCs/>
                <w:iCs/>
                <w:color w:val="000000" w:themeColor="text1"/>
                <w:szCs w:val="24"/>
                <w:lang w:bidi="ur-PK"/>
              </w:rPr>
            </w:pPr>
            <w:r>
              <w:rPr>
                <w:rFonts w:cs="Times New Roman"/>
                <w:bCs/>
                <w:iCs/>
                <w:color w:val="000000" w:themeColor="text1"/>
                <w:szCs w:val="24"/>
                <w:lang w:bidi="ur-PK"/>
              </w:rPr>
              <w:t>Add</w:t>
            </w:r>
            <w:r w:rsidR="00145EB8">
              <w:rPr>
                <w:rFonts w:cs="Times New Roman"/>
                <w:bCs/>
                <w:iCs/>
                <w:color w:val="000000" w:themeColor="text1"/>
                <w:szCs w:val="24"/>
                <w:lang w:bidi="ur-PK"/>
              </w:rPr>
              <w:t xml:space="preserve">  stock </w:t>
            </w:r>
          </w:p>
        </w:tc>
      </w:tr>
      <w:tr w:rsidR="00145EB8" w:rsidTr="00405083">
        <w:trPr>
          <w:trHeight w:val="1003"/>
        </w:trPr>
        <w:tc>
          <w:tcPr>
            <w:tcW w:w="1419" w:type="dxa"/>
            <w:vMerge/>
          </w:tcPr>
          <w:p w:rsidR="00145EB8" w:rsidRDefault="00145EB8" w:rsidP="009277F4">
            <w:pPr>
              <w:jc w:val="both"/>
              <w:rPr>
                <w:rFonts w:cs="Times New Roman"/>
                <w:bCs/>
                <w:iCs/>
                <w:color w:val="000000" w:themeColor="text1"/>
                <w:sz w:val="32"/>
                <w:szCs w:val="24"/>
                <w:lang w:bidi="ur-PK"/>
              </w:rPr>
            </w:pPr>
          </w:p>
        </w:tc>
        <w:tc>
          <w:tcPr>
            <w:tcW w:w="1566" w:type="dxa"/>
            <w:vMerge/>
          </w:tcPr>
          <w:p w:rsidR="00145EB8" w:rsidRDefault="00145EB8" w:rsidP="009277F4">
            <w:pPr>
              <w:jc w:val="both"/>
              <w:rPr>
                <w:rFonts w:cs="Times New Roman"/>
                <w:bCs/>
                <w:iCs/>
                <w:color w:val="000000" w:themeColor="text1"/>
                <w:sz w:val="32"/>
                <w:szCs w:val="24"/>
                <w:lang w:bidi="ur-PK"/>
              </w:rPr>
            </w:pPr>
          </w:p>
        </w:tc>
        <w:tc>
          <w:tcPr>
            <w:tcW w:w="6077" w:type="dxa"/>
          </w:tcPr>
          <w:p w:rsidR="00145EB8" w:rsidRPr="004F3B0A" w:rsidRDefault="008932B8" w:rsidP="009277F4">
            <w:pPr>
              <w:jc w:val="both"/>
              <w:rPr>
                <w:rFonts w:cs="Times New Roman"/>
                <w:bCs/>
                <w:iCs/>
                <w:color w:val="000000" w:themeColor="text1"/>
                <w:szCs w:val="24"/>
                <w:lang w:bidi="ur-PK"/>
              </w:rPr>
            </w:pPr>
            <w:r>
              <w:rPr>
                <w:rFonts w:cs="Times New Roman"/>
                <w:bCs/>
                <w:iCs/>
                <w:color w:val="000000" w:themeColor="text1"/>
                <w:szCs w:val="24"/>
                <w:lang w:bidi="ur-PK"/>
              </w:rPr>
              <w:t>Remove stock</w:t>
            </w:r>
          </w:p>
        </w:tc>
      </w:tr>
      <w:tr w:rsidR="00145EB8" w:rsidTr="00405083">
        <w:trPr>
          <w:trHeight w:val="1003"/>
        </w:trPr>
        <w:tc>
          <w:tcPr>
            <w:tcW w:w="1419" w:type="dxa"/>
            <w:vMerge/>
          </w:tcPr>
          <w:p w:rsidR="00145EB8" w:rsidRDefault="00145EB8" w:rsidP="009277F4">
            <w:pPr>
              <w:jc w:val="both"/>
              <w:rPr>
                <w:rFonts w:cs="Times New Roman"/>
                <w:bCs/>
                <w:iCs/>
                <w:color w:val="000000" w:themeColor="text1"/>
                <w:sz w:val="32"/>
                <w:szCs w:val="24"/>
                <w:lang w:bidi="ur-PK"/>
              </w:rPr>
            </w:pPr>
          </w:p>
        </w:tc>
        <w:tc>
          <w:tcPr>
            <w:tcW w:w="1566" w:type="dxa"/>
            <w:vMerge/>
          </w:tcPr>
          <w:p w:rsidR="00145EB8" w:rsidRDefault="00145EB8" w:rsidP="009277F4">
            <w:pPr>
              <w:jc w:val="both"/>
              <w:rPr>
                <w:rFonts w:cs="Times New Roman"/>
                <w:bCs/>
                <w:iCs/>
                <w:color w:val="000000" w:themeColor="text1"/>
                <w:sz w:val="32"/>
                <w:szCs w:val="24"/>
                <w:lang w:bidi="ur-PK"/>
              </w:rPr>
            </w:pPr>
          </w:p>
        </w:tc>
        <w:tc>
          <w:tcPr>
            <w:tcW w:w="6077" w:type="dxa"/>
          </w:tcPr>
          <w:p w:rsidR="00145EB8" w:rsidRPr="00145EB8" w:rsidRDefault="00512C49" w:rsidP="009277F4">
            <w:pPr>
              <w:jc w:val="both"/>
              <w:rPr>
                <w:rFonts w:cs="Times New Roman"/>
                <w:bCs/>
                <w:iCs/>
                <w:color w:val="000000" w:themeColor="text1"/>
                <w:szCs w:val="24"/>
                <w:lang w:bidi="ur-PK"/>
              </w:rPr>
            </w:pPr>
            <w:r>
              <w:rPr>
                <w:rFonts w:cs="Times New Roman"/>
                <w:bCs/>
                <w:iCs/>
                <w:color w:val="000000" w:themeColor="text1"/>
                <w:szCs w:val="24"/>
                <w:lang w:bidi="ur-PK"/>
              </w:rPr>
              <w:t>V</w:t>
            </w:r>
            <w:r w:rsidR="00501D82">
              <w:rPr>
                <w:rFonts w:cs="Times New Roman"/>
                <w:bCs/>
                <w:iCs/>
                <w:color w:val="000000" w:themeColor="text1"/>
                <w:szCs w:val="24"/>
                <w:lang w:bidi="ur-PK"/>
              </w:rPr>
              <w:t>iew</w:t>
            </w:r>
            <w:r>
              <w:rPr>
                <w:rFonts w:cs="Times New Roman"/>
                <w:bCs/>
                <w:iCs/>
                <w:color w:val="000000" w:themeColor="text1"/>
                <w:szCs w:val="24"/>
                <w:lang w:bidi="ur-PK"/>
              </w:rPr>
              <w:t xml:space="preserve"> attendance</w:t>
            </w:r>
            <w:r w:rsidR="00501D82">
              <w:rPr>
                <w:rFonts w:cs="Times New Roman"/>
                <w:bCs/>
                <w:iCs/>
                <w:color w:val="000000" w:themeColor="text1"/>
                <w:szCs w:val="24"/>
                <w:lang w:bidi="ur-PK"/>
              </w:rPr>
              <w:t xml:space="preserve"> </w:t>
            </w:r>
          </w:p>
        </w:tc>
      </w:tr>
      <w:tr w:rsidR="00145EB8" w:rsidTr="00405083">
        <w:trPr>
          <w:trHeight w:val="1003"/>
        </w:trPr>
        <w:tc>
          <w:tcPr>
            <w:tcW w:w="1419" w:type="dxa"/>
            <w:vMerge/>
          </w:tcPr>
          <w:p w:rsidR="00145EB8" w:rsidRDefault="00145EB8" w:rsidP="009277F4">
            <w:pPr>
              <w:jc w:val="both"/>
              <w:rPr>
                <w:rFonts w:cs="Times New Roman"/>
                <w:bCs/>
                <w:iCs/>
                <w:color w:val="000000" w:themeColor="text1"/>
                <w:sz w:val="32"/>
                <w:szCs w:val="24"/>
                <w:lang w:bidi="ur-PK"/>
              </w:rPr>
            </w:pPr>
          </w:p>
        </w:tc>
        <w:tc>
          <w:tcPr>
            <w:tcW w:w="1566" w:type="dxa"/>
            <w:vMerge/>
          </w:tcPr>
          <w:p w:rsidR="00145EB8" w:rsidRDefault="00145EB8" w:rsidP="009277F4">
            <w:pPr>
              <w:jc w:val="both"/>
              <w:rPr>
                <w:rFonts w:cs="Times New Roman"/>
                <w:bCs/>
                <w:iCs/>
                <w:color w:val="000000" w:themeColor="text1"/>
                <w:sz w:val="32"/>
                <w:szCs w:val="24"/>
                <w:lang w:bidi="ur-PK"/>
              </w:rPr>
            </w:pPr>
          </w:p>
        </w:tc>
        <w:tc>
          <w:tcPr>
            <w:tcW w:w="6077" w:type="dxa"/>
          </w:tcPr>
          <w:p w:rsidR="00145EB8" w:rsidRPr="004F3B0A" w:rsidRDefault="00145EB8" w:rsidP="009277F4">
            <w:pPr>
              <w:jc w:val="both"/>
              <w:rPr>
                <w:rFonts w:cs="Times New Roman"/>
                <w:bCs/>
                <w:iCs/>
                <w:color w:val="000000" w:themeColor="text1"/>
                <w:szCs w:val="24"/>
                <w:lang w:bidi="ur-PK"/>
              </w:rPr>
            </w:pPr>
            <w:r>
              <w:rPr>
                <w:rFonts w:cs="Times New Roman"/>
                <w:bCs/>
                <w:iCs/>
                <w:color w:val="000000" w:themeColor="text1"/>
                <w:szCs w:val="24"/>
                <w:lang w:bidi="ur-PK"/>
              </w:rPr>
              <w:t>Update price  of items</w:t>
            </w:r>
          </w:p>
        </w:tc>
      </w:tr>
      <w:tr w:rsidR="00145EB8" w:rsidTr="00405083">
        <w:trPr>
          <w:trHeight w:val="1003"/>
        </w:trPr>
        <w:tc>
          <w:tcPr>
            <w:tcW w:w="1419" w:type="dxa"/>
            <w:vMerge/>
          </w:tcPr>
          <w:p w:rsidR="00145EB8" w:rsidRDefault="00145EB8" w:rsidP="009277F4">
            <w:pPr>
              <w:jc w:val="both"/>
              <w:rPr>
                <w:rFonts w:cs="Times New Roman"/>
                <w:bCs/>
                <w:iCs/>
                <w:color w:val="000000" w:themeColor="text1"/>
                <w:sz w:val="32"/>
                <w:szCs w:val="24"/>
                <w:lang w:bidi="ur-PK"/>
              </w:rPr>
            </w:pPr>
          </w:p>
        </w:tc>
        <w:tc>
          <w:tcPr>
            <w:tcW w:w="1566" w:type="dxa"/>
            <w:vMerge/>
          </w:tcPr>
          <w:p w:rsidR="00145EB8" w:rsidRDefault="00145EB8" w:rsidP="009277F4">
            <w:pPr>
              <w:jc w:val="both"/>
              <w:rPr>
                <w:rFonts w:cs="Times New Roman"/>
                <w:bCs/>
                <w:iCs/>
                <w:color w:val="000000" w:themeColor="text1"/>
                <w:sz w:val="32"/>
                <w:szCs w:val="24"/>
                <w:lang w:bidi="ur-PK"/>
              </w:rPr>
            </w:pPr>
          </w:p>
        </w:tc>
        <w:tc>
          <w:tcPr>
            <w:tcW w:w="6077" w:type="dxa"/>
          </w:tcPr>
          <w:p w:rsidR="00145EB8" w:rsidRDefault="00145EB8" w:rsidP="009277F4">
            <w:pPr>
              <w:jc w:val="both"/>
              <w:rPr>
                <w:rFonts w:cs="Times New Roman"/>
                <w:bCs/>
                <w:iCs/>
                <w:color w:val="000000" w:themeColor="text1"/>
                <w:szCs w:val="24"/>
                <w:lang w:bidi="ur-PK"/>
              </w:rPr>
            </w:pPr>
            <w:r>
              <w:rPr>
                <w:rFonts w:cs="Times New Roman"/>
                <w:bCs/>
                <w:iCs/>
                <w:color w:val="000000" w:themeColor="text1"/>
                <w:szCs w:val="24"/>
                <w:lang w:bidi="ur-PK"/>
              </w:rPr>
              <w:t>Update attendance</w:t>
            </w:r>
          </w:p>
          <w:p w:rsidR="00145EB8" w:rsidRDefault="00145EB8" w:rsidP="009277F4">
            <w:pPr>
              <w:jc w:val="both"/>
              <w:rPr>
                <w:rFonts w:cs="Times New Roman"/>
                <w:bCs/>
                <w:iCs/>
                <w:color w:val="000000" w:themeColor="text1"/>
                <w:szCs w:val="24"/>
                <w:lang w:bidi="ur-PK"/>
              </w:rPr>
            </w:pPr>
          </w:p>
        </w:tc>
      </w:tr>
      <w:tr w:rsidR="00145EB8" w:rsidTr="00405083">
        <w:trPr>
          <w:trHeight w:val="1003"/>
        </w:trPr>
        <w:tc>
          <w:tcPr>
            <w:tcW w:w="1419" w:type="dxa"/>
            <w:vMerge/>
          </w:tcPr>
          <w:p w:rsidR="00145EB8" w:rsidRDefault="00145EB8" w:rsidP="009277F4">
            <w:pPr>
              <w:jc w:val="both"/>
              <w:rPr>
                <w:rFonts w:cs="Times New Roman"/>
                <w:bCs/>
                <w:iCs/>
                <w:color w:val="000000" w:themeColor="text1"/>
                <w:sz w:val="32"/>
                <w:szCs w:val="24"/>
                <w:lang w:bidi="ur-PK"/>
              </w:rPr>
            </w:pPr>
          </w:p>
        </w:tc>
        <w:tc>
          <w:tcPr>
            <w:tcW w:w="1566" w:type="dxa"/>
            <w:vMerge/>
          </w:tcPr>
          <w:p w:rsidR="00145EB8" w:rsidRDefault="00145EB8" w:rsidP="009277F4">
            <w:pPr>
              <w:jc w:val="both"/>
              <w:rPr>
                <w:rFonts w:cs="Times New Roman"/>
                <w:bCs/>
                <w:iCs/>
                <w:color w:val="000000" w:themeColor="text1"/>
                <w:sz w:val="32"/>
                <w:szCs w:val="24"/>
                <w:lang w:bidi="ur-PK"/>
              </w:rPr>
            </w:pPr>
          </w:p>
        </w:tc>
        <w:tc>
          <w:tcPr>
            <w:tcW w:w="6077" w:type="dxa"/>
          </w:tcPr>
          <w:p w:rsidR="00145EB8" w:rsidRDefault="006246D5" w:rsidP="009277F4">
            <w:pPr>
              <w:jc w:val="both"/>
              <w:rPr>
                <w:rFonts w:cs="Times New Roman"/>
                <w:bCs/>
                <w:iCs/>
                <w:color w:val="000000" w:themeColor="text1"/>
                <w:szCs w:val="24"/>
                <w:lang w:bidi="ur-PK"/>
              </w:rPr>
            </w:pPr>
            <w:r>
              <w:rPr>
                <w:rFonts w:cs="Times New Roman"/>
                <w:bCs/>
                <w:iCs/>
                <w:color w:val="000000" w:themeColor="text1"/>
                <w:szCs w:val="24"/>
                <w:lang w:bidi="ur-PK"/>
              </w:rPr>
              <w:t xml:space="preserve">View </w:t>
            </w:r>
            <w:r w:rsidR="00145EB8">
              <w:rPr>
                <w:rFonts w:cs="Times New Roman"/>
                <w:bCs/>
                <w:iCs/>
                <w:color w:val="000000" w:themeColor="text1"/>
                <w:szCs w:val="24"/>
                <w:lang w:bidi="ur-PK"/>
              </w:rPr>
              <w:t xml:space="preserve">pay </w:t>
            </w:r>
          </w:p>
        </w:tc>
      </w:tr>
    </w:tbl>
    <w:p w:rsidR="004F3B0A" w:rsidRDefault="004F3B0A" w:rsidP="009277F4">
      <w:pPr>
        <w:jc w:val="both"/>
        <w:rPr>
          <w:rFonts w:cs="Times New Roman"/>
          <w:bCs/>
          <w:iCs/>
          <w:color w:val="000000" w:themeColor="text1"/>
          <w:sz w:val="32"/>
          <w:szCs w:val="24"/>
          <w:lang w:bidi="ur-PK"/>
        </w:rPr>
      </w:pPr>
    </w:p>
    <w:p w:rsidR="008932B8" w:rsidRDefault="008932B8" w:rsidP="009277F4">
      <w:pPr>
        <w:jc w:val="both"/>
        <w:rPr>
          <w:rFonts w:cs="Times New Roman"/>
          <w:bCs/>
          <w:iCs/>
          <w:color w:val="000000" w:themeColor="text1"/>
          <w:sz w:val="32"/>
          <w:szCs w:val="24"/>
          <w:lang w:bidi="ur-PK"/>
        </w:rPr>
      </w:pPr>
    </w:p>
    <w:p w:rsidR="008932B8" w:rsidRDefault="008932B8" w:rsidP="00B6218B">
      <w:pPr>
        <w:pStyle w:val="Heading2"/>
        <w:numPr>
          <w:ilvl w:val="0"/>
          <w:numId w:val="0"/>
        </w:numPr>
        <w:ind w:left="576"/>
        <w:jc w:val="both"/>
        <w:rPr>
          <w:rFonts w:cs="Times New Roman"/>
          <w:b w:val="0"/>
          <w:lang w:bidi="ur-PK"/>
        </w:rPr>
      </w:pPr>
    </w:p>
    <w:p w:rsidR="004F3B0A" w:rsidRDefault="00E43ADB" w:rsidP="00B6218B">
      <w:pPr>
        <w:pStyle w:val="Heading2"/>
        <w:numPr>
          <w:ilvl w:val="1"/>
          <w:numId w:val="1"/>
        </w:numPr>
        <w:jc w:val="both"/>
        <w:rPr>
          <w:rFonts w:cs="Times New Roman"/>
          <w:b w:val="0"/>
          <w:lang w:bidi="ur-PK"/>
        </w:rPr>
      </w:pPr>
      <w:bookmarkStart w:id="18" w:name="_Toc128721591"/>
      <w:r w:rsidRPr="00E43ADB">
        <w:rPr>
          <w:rFonts w:cs="Times New Roman"/>
          <w:lang w:bidi="ur-PK"/>
        </w:rPr>
        <w:t>C</w:t>
      </w:r>
      <w:r>
        <w:rPr>
          <w:rFonts w:cs="Times New Roman"/>
          <w:lang w:bidi="ur-PK"/>
        </w:rPr>
        <w:t>ustomer</w:t>
      </w:r>
      <w:bookmarkEnd w:id="18"/>
    </w:p>
    <w:p w:rsidR="008932B8" w:rsidRDefault="008932B8" w:rsidP="009277F4">
      <w:pPr>
        <w:jc w:val="both"/>
        <w:rPr>
          <w:lang w:bidi="ur-PK"/>
        </w:rPr>
      </w:pPr>
    </w:p>
    <w:p w:rsidR="008932B8" w:rsidRPr="008932B8" w:rsidRDefault="008932B8" w:rsidP="009277F4">
      <w:pPr>
        <w:jc w:val="both"/>
        <w:rPr>
          <w:lang w:bidi="ur-PK"/>
        </w:rPr>
      </w:pPr>
    </w:p>
    <w:tbl>
      <w:tblPr>
        <w:tblStyle w:val="TableGrid"/>
        <w:tblpPr w:leftFromText="180" w:rightFromText="180" w:vertAnchor="text" w:horzAnchor="margin" w:tblpY="657"/>
        <w:tblW w:w="9067" w:type="dxa"/>
        <w:tblLook w:val="04A0" w:firstRow="1" w:lastRow="0" w:firstColumn="1" w:lastColumn="0" w:noHBand="0" w:noVBand="1"/>
      </w:tblPr>
      <w:tblGrid>
        <w:gridCol w:w="1343"/>
        <w:gridCol w:w="2090"/>
        <w:gridCol w:w="5634"/>
      </w:tblGrid>
      <w:tr w:rsidR="004F3B0A" w:rsidTr="00592277">
        <w:trPr>
          <w:trHeight w:val="1058"/>
        </w:trPr>
        <w:tc>
          <w:tcPr>
            <w:tcW w:w="1343" w:type="dxa"/>
            <w:vAlign w:val="center"/>
          </w:tcPr>
          <w:p w:rsidR="004F3B0A" w:rsidRPr="00592277" w:rsidRDefault="004F3B0A" w:rsidP="009277F4">
            <w:pPr>
              <w:jc w:val="both"/>
              <w:rPr>
                <w:rFonts w:cs="Times New Roman"/>
                <w:b/>
                <w:bCs/>
                <w:iCs/>
                <w:color w:val="000000" w:themeColor="text1"/>
                <w:sz w:val="28"/>
                <w:szCs w:val="24"/>
                <w:lang w:bidi="ur-PK"/>
              </w:rPr>
            </w:pPr>
            <w:r w:rsidRPr="00592277">
              <w:rPr>
                <w:rFonts w:cs="Times New Roman"/>
                <w:b/>
                <w:bCs/>
                <w:iCs/>
                <w:color w:val="000000" w:themeColor="text1"/>
                <w:sz w:val="28"/>
                <w:szCs w:val="24"/>
                <w:lang w:bidi="ur-PK"/>
              </w:rPr>
              <w:t>User Id</w:t>
            </w:r>
          </w:p>
        </w:tc>
        <w:tc>
          <w:tcPr>
            <w:tcW w:w="2090" w:type="dxa"/>
            <w:vAlign w:val="center"/>
          </w:tcPr>
          <w:p w:rsidR="004F3B0A" w:rsidRPr="00592277" w:rsidRDefault="004F3B0A" w:rsidP="009277F4">
            <w:pPr>
              <w:jc w:val="both"/>
              <w:rPr>
                <w:rFonts w:cs="Times New Roman"/>
                <w:b/>
                <w:bCs/>
                <w:iCs/>
                <w:color w:val="000000" w:themeColor="text1"/>
                <w:sz w:val="28"/>
                <w:szCs w:val="24"/>
                <w:lang w:bidi="ur-PK"/>
              </w:rPr>
            </w:pPr>
            <w:r w:rsidRPr="00592277">
              <w:rPr>
                <w:rFonts w:cs="Times New Roman"/>
                <w:b/>
                <w:bCs/>
                <w:iCs/>
                <w:color w:val="000000" w:themeColor="text1"/>
                <w:sz w:val="28"/>
                <w:szCs w:val="24"/>
                <w:lang w:bidi="ur-PK"/>
              </w:rPr>
              <w:t>As a</w:t>
            </w:r>
          </w:p>
        </w:tc>
        <w:tc>
          <w:tcPr>
            <w:tcW w:w="5634" w:type="dxa"/>
            <w:vAlign w:val="center"/>
          </w:tcPr>
          <w:p w:rsidR="004F3B0A" w:rsidRPr="00592277" w:rsidRDefault="004F3B0A" w:rsidP="009277F4">
            <w:pPr>
              <w:jc w:val="both"/>
              <w:rPr>
                <w:rFonts w:cs="Times New Roman"/>
                <w:b/>
                <w:bCs/>
                <w:iCs/>
                <w:color w:val="000000" w:themeColor="text1"/>
                <w:sz w:val="28"/>
                <w:szCs w:val="24"/>
                <w:lang w:bidi="ur-PK"/>
              </w:rPr>
            </w:pPr>
            <w:r w:rsidRPr="00592277">
              <w:rPr>
                <w:rFonts w:cs="Times New Roman"/>
                <w:b/>
                <w:bCs/>
                <w:iCs/>
                <w:color w:val="000000" w:themeColor="text1"/>
                <w:sz w:val="28"/>
                <w:szCs w:val="24"/>
                <w:lang w:bidi="ur-PK"/>
              </w:rPr>
              <w:t>I want to perform</w:t>
            </w:r>
          </w:p>
        </w:tc>
      </w:tr>
      <w:tr w:rsidR="00145EB8" w:rsidTr="00592277">
        <w:trPr>
          <w:trHeight w:val="1058"/>
        </w:trPr>
        <w:tc>
          <w:tcPr>
            <w:tcW w:w="1343" w:type="dxa"/>
            <w:vMerge w:val="restart"/>
            <w:vAlign w:val="center"/>
          </w:tcPr>
          <w:p w:rsidR="00145EB8" w:rsidRPr="00592277" w:rsidRDefault="00145EB8" w:rsidP="009277F4">
            <w:pPr>
              <w:jc w:val="both"/>
              <w:rPr>
                <w:rFonts w:cs="Times New Roman"/>
                <w:b/>
                <w:bCs/>
                <w:iCs/>
                <w:color w:val="000000" w:themeColor="text1"/>
                <w:sz w:val="32"/>
                <w:szCs w:val="24"/>
                <w:lang w:bidi="ur-PK"/>
              </w:rPr>
            </w:pPr>
            <w:r w:rsidRPr="00592277">
              <w:rPr>
                <w:rFonts w:cs="Times New Roman"/>
                <w:b/>
                <w:bCs/>
                <w:iCs/>
                <w:color w:val="000000" w:themeColor="text1"/>
                <w:sz w:val="32"/>
                <w:szCs w:val="24"/>
                <w:lang w:bidi="ur-PK"/>
              </w:rPr>
              <w:t>3.</w:t>
            </w:r>
          </w:p>
        </w:tc>
        <w:tc>
          <w:tcPr>
            <w:tcW w:w="2090" w:type="dxa"/>
            <w:vMerge w:val="restart"/>
            <w:vAlign w:val="center"/>
          </w:tcPr>
          <w:p w:rsidR="00145EB8" w:rsidRPr="00592277" w:rsidRDefault="00145EB8" w:rsidP="009277F4">
            <w:pPr>
              <w:jc w:val="both"/>
              <w:rPr>
                <w:rFonts w:cs="Times New Roman"/>
                <w:b/>
                <w:bCs/>
                <w:iCs/>
                <w:color w:val="000000" w:themeColor="text1"/>
                <w:szCs w:val="24"/>
                <w:lang w:bidi="ur-PK"/>
              </w:rPr>
            </w:pPr>
            <w:r w:rsidRPr="00592277">
              <w:rPr>
                <w:rFonts w:cs="Times New Roman"/>
                <w:b/>
                <w:bCs/>
                <w:iCs/>
                <w:color w:val="000000" w:themeColor="text1"/>
                <w:sz w:val="28"/>
                <w:szCs w:val="24"/>
                <w:lang w:bidi="ur-PK"/>
              </w:rPr>
              <w:t>Customer</w:t>
            </w:r>
          </w:p>
        </w:tc>
        <w:tc>
          <w:tcPr>
            <w:tcW w:w="5634" w:type="dxa"/>
            <w:vAlign w:val="center"/>
          </w:tcPr>
          <w:p w:rsidR="00145EB8" w:rsidRPr="00145EB8" w:rsidRDefault="00145EB8" w:rsidP="009277F4">
            <w:pPr>
              <w:jc w:val="both"/>
              <w:rPr>
                <w:rFonts w:cs="Times New Roman"/>
                <w:bCs/>
                <w:iCs/>
                <w:color w:val="000000" w:themeColor="text1"/>
                <w:szCs w:val="24"/>
                <w:lang w:bidi="ur-PK"/>
              </w:rPr>
            </w:pPr>
            <w:r>
              <w:rPr>
                <w:rFonts w:cs="Times New Roman"/>
                <w:bCs/>
                <w:iCs/>
                <w:color w:val="000000" w:themeColor="text1"/>
                <w:szCs w:val="24"/>
                <w:lang w:bidi="ur-PK"/>
              </w:rPr>
              <w:t>View categories of items</w:t>
            </w:r>
          </w:p>
        </w:tc>
      </w:tr>
      <w:tr w:rsidR="00145EB8" w:rsidTr="00592277">
        <w:trPr>
          <w:trHeight w:val="1058"/>
        </w:trPr>
        <w:tc>
          <w:tcPr>
            <w:tcW w:w="1343" w:type="dxa"/>
            <w:vMerge/>
            <w:vAlign w:val="center"/>
          </w:tcPr>
          <w:p w:rsidR="00145EB8" w:rsidRDefault="00145EB8" w:rsidP="009277F4">
            <w:pPr>
              <w:jc w:val="both"/>
              <w:rPr>
                <w:rFonts w:cs="Times New Roman"/>
                <w:bCs/>
                <w:iCs/>
                <w:color w:val="000000" w:themeColor="text1"/>
                <w:sz w:val="32"/>
                <w:szCs w:val="24"/>
                <w:lang w:bidi="ur-PK"/>
              </w:rPr>
            </w:pPr>
          </w:p>
        </w:tc>
        <w:tc>
          <w:tcPr>
            <w:tcW w:w="2090" w:type="dxa"/>
            <w:vMerge/>
            <w:vAlign w:val="center"/>
          </w:tcPr>
          <w:p w:rsidR="00145EB8" w:rsidRDefault="00145EB8" w:rsidP="009277F4">
            <w:pPr>
              <w:jc w:val="both"/>
              <w:rPr>
                <w:rFonts w:cs="Times New Roman"/>
                <w:bCs/>
                <w:iCs/>
                <w:color w:val="000000" w:themeColor="text1"/>
                <w:sz w:val="32"/>
                <w:szCs w:val="24"/>
                <w:lang w:bidi="ur-PK"/>
              </w:rPr>
            </w:pPr>
          </w:p>
        </w:tc>
        <w:tc>
          <w:tcPr>
            <w:tcW w:w="5634" w:type="dxa"/>
            <w:vAlign w:val="center"/>
          </w:tcPr>
          <w:p w:rsidR="00145EB8" w:rsidRPr="00145EB8" w:rsidRDefault="00145EB8" w:rsidP="009277F4">
            <w:pPr>
              <w:jc w:val="both"/>
              <w:rPr>
                <w:rFonts w:cs="Times New Roman"/>
                <w:bCs/>
                <w:iCs/>
                <w:color w:val="000000" w:themeColor="text1"/>
                <w:szCs w:val="24"/>
                <w:lang w:bidi="ur-PK"/>
              </w:rPr>
            </w:pPr>
            <w:r>
              <w:rPr>
                <w:rFonts w:cs="Times New Roman"/>
                <w:bCs/>
                <w:iCs/>
                <w:color w:val="000000" w:themeColor="text1"/>
                <w:szCs w:val="24"/>
                <w:lang w:bidi="ur-PK"/>
              </w:rPr>
              <w:t>Enter</w:t>
            </w:r>
            <w:r w:rsidR="00405083">
              <w:rPr>
                <w:rFonts w:cs="Times New Roman"/>
                <w:bCs/>
                <w:iCs/>
                <w:color w:val="000000" w:themeColor="text1"/>
                <w:szCs w:val="24"/>
                <w:lang w:bidi="ur-PK"/>
              </w:rPr>
              <w:t xml:space="preserve"> his</w:t>
            </w:r>
            <w:r>
              <w:rPr>
                <w:rFonts w:cs="Times New Roman"/>
                <w:bCs/>
                <w:iCs/>
                <w:color w:val="000000" w:themeColor="text1"/>
                <w:szCs w:val="24"/>
                <w:lang w:bidi="ur-PK"/>
              </w:rPr>
              <w:t xml:space="preserve"> Budget</w:t>
            </w:r>
          </w:p>
        </w:tc>
      </w:tr>
      <w:tr w:rsidR="00145EB8" w:rsidTr="00592277">
        <w:trPr>
          <w:trHeight w:val="1058"/>
        </w:trPr>
        <w:tc>
          <w:tcPr>
            <w:tcW w:w="1343" w:type="dxa"/>
            <w:vMerge/>
            <w:vAlign w:val="center"/>
          </w:tcPr>
          <w:p w:rsidR="00145EB8" w:rsidRDefault="00145EB8" w:rsidP="009277F4">
            <w:pPr>
              <w:jc w:val="both"/>
              <w:rPr>
                <w:rFonts w:cs="Times New Roman"/>
                <w:bCs/>
                <w:iCs/>
                <w:color w:val="000000" w:themeColor="text1"/>
                <w:sz w:val="32"/>
                <w:szCs w:val="24"/>
                <w:lang w:bidi="ur-PK"/>
              </w:rPr>
            </w:pPr>
          </w:p>
        </w:tc>
        <w:tc>
          <w:tcPr>
            <w:tcW w:w="2090" w:type="dxa"/>
            <w:vMerge/>
            <w:vAlign w:val="center"/>
          </w:tcPr>
          <w:p w:rsidR="00145EB8" w:rsidRDefault="00145EB8" w:rsidP="009277F4">
            <w:pPr>
              <w:jc w:val="both"/>
              <w:rPr>
                <w:rFonts w:cs="Times New Roman"/>
                <w:bCs/>
                <w:iCs/>
                <w:color w:val="000000" w:themeColor="text1"/>
                <w:sz w:val="32"/>
                <w:szCs w:val="24"/>
                <w:lang w:bidi="ur-PK"/>
              </w:rPr>
            </w:pPr>
          </w:p>
        </w:tc>
        <w:tc>
          <w:tcPr>
            <w:tcW w:w="5634" w:type="dxa"/>
            <w:vAlign w:val="center"/>
          </w:tcPr>
          <w:p w:rsidR="00145EB8" w:rsidRPr="00145EB8" w:rsidRDefault="00405083" w:rsidP="009277F4">
            <w:pPr>
              <w:jc w:val="both"/>
              <w:rPr>
                <w:rFonts w:cs="Times New Roman"/>
                <w:bCs/>
                <w:iCs/>
                <w:color w:val="000000" w:themeColor="text1"/>
                <w:szCs w:val="24"/>
                <w:lang w:bidi="ur-PK"/>
              </w:rPr>
            </w:pPr>
            <w:r>
              <w:rPr>
                <w:rFonts w:cs="Times New Roman"/>
                <w:bCs/>
                <w:iCs/>
                <w:color w:val="000000" w:themeColor="text1"/>
                <w:szCs w:val="24"/>
                <w:lang w:bidi="ur-PK"/>
              </w:rPr>
              <w:t>Search items</w:t>
            </w:r>
            <w:r w:rsidR="008932B8">
              <w:rPr>
                <w:rFonts w:cs="Times New Roman"/>
                <w:bCs/>
                <w:iCs/>
                <w:color w:val="000000" w:themeColor="text1"/>
                <w:szCs w:val="24"/>
                <w:lang w:bidi="ur-PK"/>
              </w:rPr>
              <w:t xml:space="preserve"> according to budget</w:t>
            </w:r>
          </w:p>
        </w:tc>
      </w:tr>
      <w:tr w:rsidR="00145EB8" w:rsidTr="00592277">
        <w:trPr>
          <w:trHeight w:val="1058"/>
        </w:trPr>
        <w:tc>
          <w:tcPr>
            <w:tcW w:w="1343" w:type="dxa"/>
            <w:vMerge/>
            <w:vAlign w:val="center"/>
          </w:tcPr>
          <w:p w:rsidR="00145EB8" w:rsidRDefault="00145EB8" w:rsidP="009277F4">
            <w:pPr>
              <w:jc w:val="both"/>
              <w:rPr>
                <w:rFonts w:cs="Times New Roman"/>
                <w:bCs/>
                <w:iCs/>
                <w:color w:val="000000" w:themeColor="text1"/>
                <w:sz w:val="32"/>
                <w:szCs w:val="24"/>
                <w:lang w:bidi="ur-PK"/>
              </w:rPr>
            </w:pPr>
          </w:p>
        </w:tc>
        <w:tc>
          <w:tcPr>
            <w:tcW w:w="2090" w:type="dxa"/>
            <w:vMerge/>
            <w:vAlign w:val="center"/>
          </w:tcPr>
          <w:p w:rsidR="00145EB8" w:rsidRDefault="00145EB8" w:rsidP="009277F4">
            <w:pPr>
              <w:jc w:val="both"/>
              <w:rPr>
                <w:rFonts w:cs="Times New Roman"/>
                <w:bCs/>
                <w:iCs/>
                <w:color w:val="000000" w:themeColor="text1"/>
                <w:sz w:val="32"/>
                <w:szCs w:val="24"/>
                <w:lang w:bidi="ur-PK"/>
              </w:rPr>
            </w:pPr>
          </w:p>
        </w:tc>
        <w:tc>
          <w:tcPr>
            <w:tcW w:w="5634" w:type="dxa"/>
            <w:vAlign w:val="center"/>
          </w:tcPr>
          <w:p w:rsidR="00145EB8" w:rsidRPr="00145EB8" w:rsidRDefault="00405083" w:rsidP="009277F4">
            <w:pPr>
              <w:jc w:val="both"/>
              <w:rPr>
                <w:rFonts w:cs="Times New Roman"/>
                <w:bCs/>
                <w:iCs/>
                <w:color w:val="000000" w:themeColor="text1"/>
                <w:szCs w:val="24"/>
                <w:lang w:bidi="ur-PK"/>
              </w:rPr>
            </w:pPr>
            <w:r>
              <w:rPr>
                <w:rFonts w:cs="Times New Roman"/>
                <w:bCs/>
                <w:iCs/>
                <w:color w:val="000000" w:themeColor="text1"/>
                <w:szCs w:val="24"/>
                <w:lang w:bidi="ur-PK"/>
              </w:rPr>
              <w:t xml:space="preserve">View </w:t>
            </w:r>
            <w:r w:rsidR="008932B8">
              <w:rPr>
                <w:rFonts w:cs="Times New Roman"/>
                <w:bCs/>
                <w:iCs/>
                <w:color w:val="000000" w:themeColor="text1"/>
                <w:szCs w:val="24"/>
                <w:lang w:bidi="ur-PK"/>
              </w:rPr>
              <w:t>Wallet</w:t>
            </w:r>
          </w:p>
        </w:tc>
      </w:tr>
      <w:tr w:rsidR="008932B8" w:rsidTr="008932B8">
        <w:trPr>
          <w:trHeight w:val="1031"/>
        </w:trPr>
        <w:tc>
          <w:tcPr>
            <w:tcW w:w="1343" w:type="dxa"/>
            <w:vMerge/>
            <w:vAlign w:val="center"/>
          </w:tcPr>
          <w:p w:rsidR="008932B8" w:rsidRDefault="008932B8" w:rsidP="009277F4">
            <w:pPr>
              <w:jc w:val="both"/>
              <w:rPr>
                <w:rFonts w:cs="Times New Roman"/>
                <w:bCs/>
                <w:iCs/>
                <w:color w:val="000000" w:themeColor="text1"/>
                <w:sz w:val="32"/>
                <w:szCs w:val="24"/>
                <w:lang w:bidi="ur-PK"/>
              </w:rPr>
            </w:pPr>
          </w:p>
        </w:tc>
        <w:tc>
          <w:tcPr>
            <w:tcW w:w="2090" w:type="dxa"/>
            <w:vMerge/>
            <w:vAlign w:val="center"/>
          </w:tcPr>
          <w:p w:rsidR="008932B8" w:rsidRDefault="008932B8" w:rsidP="009277F4">
            <w:pPr>
              <w:jc w:val="both"/>
              <w:rPr>
                <w:rFonts w:cs="Times New Roman"/>
                <w:bCs/>
                <w:iCs/>
                <w:color w:val="000000" w:themeColor="text1"/>
                <w:sz w:val="32"/>
                <w:szCs w:val="24"/>
                <w:lang w:bidi="ur-PK"/>
              </w:rPr>
            </w:pPr>
          </w:p>
        </w:tc>
        <w:tc>
          <w:tcPr>
            <w:tcW w:w="5634" w:type="dxa"/>
            <w:vAlign w:val="center"/>
          </w:tcPr>
          <w:p w:rsidR="008932B8" w:rsidRDefault="008932B8" w:rsidP="009277F4">
            <w:pPr>
              <w:jc w:val="both"/>
              <w:rPr>
                <w:rFonts w:cs="Times New Roman"/>
                <w:bCs/>
                <w:iCs/>
                <w:color w:val="000000" w:themeColor="text1"/>
                <w:sz w:val="32"/>
                <w:szCs w:val="24"/>
                <w:lang w:bidi="ur-PK"/>
              </w:rPr>
            </w:pPr>
            <w:r w:rsidRPr="00405083">
              <w:rPr>
                <w:rFonts w:cs="Times New Roman"/>
                <w:bCs/>
                <w:iCs/>
                <w:color w:val="000000" w:themeColor="text1"/>
                <w:szCs w:val="24"/>
                <w:lang w:bidi="ur-PK"/>
              </w:rPr>
              <w:t>View car</w:t>
            </w:r>
            <w:r>
              <w:rPr>
                <w:rFonts w:cs="Times New Roman"/>
                <w:bCs/>
                <w:iCs/>
                <w:color w:val="000000" w:themeColor="text1"/>
                <w:szCs w:val="24"/>
                <w:lang w:bidi="ur-PK"/>
              </w:rPr>
              <w:t>t</w:t>
            </w:r>
          </w:p>
        </w:tc>
      </w:tr>
      <w:tr w:rsidR="008932B8" w:rsidTr="008932B8">
        <w:trPr>
          <w:trHeight w:val="1160"/>
        </w:trPr>
        <w:tc>
          <w:tcPr>
            <w:tcW w:w="1343" w:type="dxa"/>
            <w:vMerge/>
            <w:vAlign w:val="center"/>
          </w:tcPr>
          <w:p w:rsidR="008932B8" w:rsidRDefault="008932B8" w:rsidP="009277F4">
            <w:pPr>
              <w:jc w:val="both"/>
              <w:rPr>
                <w:rFonts w:cs="Times New Roman"/>
                <w:bCs/>
                <w:iCs/>
                <w:color w:val="000000" w:themeColor="text1"/>
                <w:sz w:val="32"/>
                <w:szCs w:val="24"/>
                <w:lang w:bidi="ur-PK"/>
              </w:rPr>
            </w:pPr>
          </w:p>
        </w:tc>
        <w:tc>
          <w:tcPr>
            <w:tcW w:w="2090" w:type="dxa"/>
            <w:vMerge/>
            <w:vAlign w:val="center"/>
          </w:tcPr>
          <w:p w:rsidR="008932B8" w:rsidRDefault="008932B8" w:rsidP="009277F4">
            <w:pPr>
              <w:jc w:val="both"/>
              <w:rPr>
                <w:rFonts w:cs="Times New Roman"/>
                <w:bCs/>
                <w:iCs/>
                <w:color w:val="000000" w:themeColor="text1"/>
                <w:sz w:val="32"/>
                <w:szCs w:val="24"/>
                <w:lang w:bidi="ur-PK"/>
              </w:rPr>
            </w:pPr>
          </w:p>
        </w:tc>
        <w:tc>
          <w:tcPr>
            <w:tcW w:w="5634" w:type="dxa"/>
            <w:vAlign w:val="center"/>
          </w:tcPr>
          <w:p w:rsidR="008932B8" w:rsidRPr="00405083" w:rsidRDefault="008932B8" w:rsidP="009277F4">
            <w:pPr>
              <w:jc w:val="both"/>
              <w:rPr>
                <w:rFonts w:cs="Times New Roman"/>
                <w:bCs/>
                <w:iCs/>
                <w:color w:val="000000" w:themeColor="text1"/>
                <w:szCs w:val="24"/>
                <w:lang w:bidi="ur-PK"/>
              </w:rPr>
            </w:pPr>
            <w:r>
              <w:rPr>
                <w:rFonts w:cs="Times New Roman"/>
                <w:bCs/>
                <w:iCs/>
                <w:color w:val="000000" w:themeColor="text1"/>
                <w:szCs w:val="24"/>
                <w:lang w:bidi="ur-PK"/>
              </w:rPr>
              <w:t>Calculate bill</w:t>
            </w:r>
          </w:p>
        </w:tc>
      </w:tr>
      <w:tr w:rsidR="008932B8" w:rsidTr="008932B8">
        <w:trPr>
          <w:trHeight w:val="1219"/>
        </w:trPr>
        <w:tc>
          <w:tcPr>
            <w:tcW w:w="1343" w:type="dxa"/>
            <w:vMerge/>
            <w:vAlign w:val="center"/>
          </w:tcPr>
          <w:p w:rsidR="008932B8" w:rsidRDefault="008932B8" w:rsidP="009277F4">
            <w:pPr>
              <w:jc w:val="both"/>
              <w:rPr>
                <w:rFonts w:cs="Times New Roman"/>
                <w:bCs/>
                <w:iCs/>
                <w:color w:val="000000" w:themeColor="text1"/>
                <w:sz w:val="32"/>
                <w:szCs w:val="24"/>
                <w:lang w:bidi="ur-PK"/>
              </w:rPr>
            </w:pPr>
          </w:p>
        </w:tc>
        <w:tc>
          <w:tcPr>
            <w:tcW w:w="2090" w:type="dxa"/>
            <w:vMerge/>
            <w:vAlign w:val="center"/>
          </w:tcPr>
          <w:p w:rsidR="008932B8" w:rsidRDefault="008932B8" w:rsidP="009277F4">
            <w:pPr>
              <w:jc w:val="both"/>
              <w:rPr>
                <w:rFonts w:cs="Times New Roman"/>
                <w:bCs/>
                <w:iCs/>
                <w:color w:val="000000" w:themeColor="text1"/>
                <w:sz w:val="32"/>
                <w:szCs w:val="24"/>
                <w:lang w:bidi="ur-PK"/>
              </w:rPr>
            </w:pPr>
          </w:p>
        </w:tc>
        <w:tc>
          <w:tcPr>
            <w:tcW w:w="5634" w:type="dxa"/>
            <w:vAlign w:val="center"/>
          </w:tcPr>
          <w:p w:rsidR="008932B8" w:rsidRDefault="008932B8" w:rsidP="009277F4">
            <w:pPr>
              <w:jc w:val="both"/>
              <w:rPr>
                <w:rFonts w:cs="Times New Roman"/>
                <w:bCs/>
                <w:iCs/>
                <w:color w:val="000000" w:themeColor="text1"/>
                <w:sz w:val="32"/>
                <w:szCs w:val="24"/>
                <w:lang w:bidi="ur-PK"/>
              </w:rPr>
            </w:pPr>
            <w:r>
              <w:rPr>
                <w:rFonts w:cs="Times New Roman"/>
                <w:bCs/>
                <w:iCs/>
                <w:color w:val="000000" w:themeColor="text1"/>
                <w:szCs w:val="24"/>
                <w:lang w:bidi="ur-PK"/>
              </w:rPr>
              <w:t>Give feedback</w:t>
            </w:r>
          </w:p>
        </w:tc>
      </w:tr>
    </w:tbl>
    <w:p w:rsidR="004F3B0A" w:rsidRDefault="004F3B0A" w:rsidP="009277F4">
      <w:pPr>
        <w:jc w:val="both"/>
        <w:rPr>
          <w:rFonts w:cs="Times New Roman"/>
          <w:bCs/>
          <w:iCs/>
          <w:color w:val="000000" w:themeColor="text1"/>
          <w:sz w:val="32"/>
          <w:szCs w:val="24"/>
          <w:lang w:bidi="ur-PK"/>
        </w:rPr>
      </w:pPr>
    </w:p>
    <w:p w:rsidR="00E000E5" w:rsidRDefault="00E000E5" w:rsidP="009277F4">
      <w:pPr>
        <w:jc w:val="both"/>
        <w:rPr>
          <w:rFonts w:cs="Times New Roman"/>
          <w:bCs/>
          <w:iCs/>
          <w:color w:val="000000" w:themeColor="text1"/>
          <w:sz w:val="32"/>
          <w:szCs w:val="24"/>
          <w:lang w:bidi="ur-PK"/>
        </w:rPr>
      </w:pPr>
    </w:p>
    <w:p w:rsidR="008932B8" w:rsidRDefault="008932B8" w:rsidP="009277F4">
      <w:pPr>
        <w:jc w:val="both"/>
        <w:rPr>
          <w:rFonts w:cs="Times New Roman"/>
          <w:bCs/>
          <w:iCs/>
          <w:color w:val="000000" w:themeColor="text1"/>
          <w:sz w:val="32"/>
          <w:szCs w:val="24"/>
          <w:lang w:bidi="ur-PK"/>
        </w:rPr>
      </w:pPr>
    </w:p>
    <w:p w:rsidR="008932B8" w:rsidRDefault="008932B8" w:rsidP="009277F4">
      <w:pPr>
        <w:jc w:val="both"/>
        <w:rPr>
          <w:rFonts w:cs="Times New Roman"/>
          <w:bCs/>
          <w:iCs/>
          <w:color w:val="000000" w:themeColor="text1"/>
          <w:sz w:val="32"/>
          <w:szCs w:val="24"/>
          <w:lang w:bidi="ur-PK"/>
        </w:rPr>
      </w:pPr>
    </w:p>
    <w:p w:rsidR="008932B8" w:rsidRDefault="008932B8" w:rsidP="009277F4">
      <w:pPr>
        <w:jc w:val="both"/>
        <w:rPr>
          <w:rFonts w:cs="Times New Roman"/>
          <w:bCs/>
          <w:iCs/>
          <w:color w:val="000000" w:themeColor="text1"/>
          <w:sz w:val="32"/>
          <w:szCs w:val="24"/>
          <w:lang w:bidi="ur-PK"/>
        </w:rPr>
      </w:pPr>
    </w:p>
    <w:p w:rsidR="003756E2" w:rsidRDefault="003756E2" w:rsidP="009277F4">
      <w:pPr>
        <w:jc w:val="both"/>
        <w:rPr>
          <w:rFonts w:cs="Times New Roman"/>
          <w:bCs/>
          <w:iCs/>
          <w:color w:val="000000" w:themeColor="text1"/>
          <w:szCs w:val="24"/>
          <w:lang w:bidi="ur-PK"/>
        </w:rPr>
      </w:pPr>
    </w:p>
    <w:p w:rsidR="003756E2" w:rsidRDefault="002B1370" w:rsidP="00B6218B">
      <w:pPr>
        <w:pStyle w:val="Heading1"/>
        <w:numPr>
          <w:ilvl w:val="0"/>
          <w:numId w:val="1"/>
        </w:numPr>
        <w:rPr>
          <w:lang w:bidi="ur-PK"/>
        </w:rPr>
      </w:pPr>
      <w:bookmarkStart w:id="19" w:name="_Toc128721592"/>
      <w:r>
        <w:rPr>
          <w:lang w:bidi="ur-PK"/>
        </w:rPr>
        <w:lastRenderedPageBreak/>
        <w:t>WireFrames</w:t>
      </w:r>
      <w:bookmarkEnd w:id="19"/>
    </w:p>
    <w:p w:rsidR="00121C9C" w:rsidRDefault="00121C9C" w:rsidP="00121C9C">
      <w:pPr>
        <w:ind w:left="720"/>
        <w:rPr>
          <w:lang w:bidi="ur-PK"/>
        </w:rPr>
      </w:pPr>
      <w:bookmarkStart w:id="20" w:name="_GoBack"/>
      <w:bookmarkEnd w:id="20"/>
    </w:p>
    <w:p w:rsidR="00121C9C" w:rsidRDefault="00121C9C" w:rsidP="00121C9C">
      <w:pPr>
        <w:ind w:left="720"/>
        <w:rPr>
          <w:lang w:bidi="ur-PK"/>
        </w:rPr>
      </w:pPr>
      <w:r>
        <w:rPr>
          <w:noProof/>
        </w:rPr>
        <w:drawing>
          <wp:anchor distT="0" distB="0" distL="114300" distR="114300" simplePos="0" relativeHeight="251660288" behindDoc="1" locked="0" layoutInCell="1" allowOverlap="1">
            <wp:simplePos x="0" y="0"/>
            <wp:positionH relativeFrom="margin">
              <wp:align>right</wp:align>
            </wp:positionH>
            <wp:positionV relativeFrom="paragraph">
              <wp:posOffset>200025</wp:posOffset>
            </wp:positionV>
            <wp:extent cx="5734050" cy="1384300"/>
            <wp:effectExtent l="0" t="0" r="0" b="6350"/>
            <wp:wrapTight wrapText="bothSides">
              <wp:wrapPolygon edited="0">
                <wp:start x="0" y="0"/>
                <wp:lineTo x="0" y="21402"/>
                <wp:lineTo x="21528" y="21402"/>
                <wp:lineTo x="2152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63).png"/>
                    <pic:cNvPicPr/>
                  </pic:nvPicPr>
                  <pic:blipFill rotWithShape="1">
                    <a:blip r:embed="rId9">
                      <a:extLst>
                        <a:ext uri="{28A0092B-C50C-407E-A947-70E740481C1C}">
                          <a14:useLocalDpi xmlns:a14="http://schemas.microsoft.com/office/drawing/2010/main" val="0"/>
                        </a:ext>
                      </a:extLst>
                    </a:blip>
                    <a:srcRect l="333" t="3547" r="62114" b="62462"/>
                    <a:stretch/>
                  </pic:blipFill>
                  <pic:spPr bwMode="auto">
                    <a:xfrm>
                      <a:off x="0" y="0"/>
                      <a:ext cx="5734050" cy="1384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21C9C" w:rsidRPr="00121C9C" w:rsidRDefault="00121C9C" w:rsidP="00121C9C">
      <w:pPr>
        <w:rPr>
          <w:lang w:bidi="ur-PK"/>
        </w:rPr>
      </w:pPr>
    </w:p>
    <w:p w:rsidR="00121C9C" w:rsidRPr="00121C9C" w:rsidRDefault="00121C9C" w:rsidP="00121C9C">
      <w:pPr>
        <w:rPr>
          <w:lang w:bidi="ur-PK"/>
        </w:rPr>
      </w:pPr>
    </w:p>
    <w:p w:rsidR="00121C9C" w:rsidRDefault="00CE68A1" w:rsidP="00B6218B">
      <w:pPr>
        <w:pStyle w:val="Heading2"/>
        <w:numPr>
          <w:ilvl w:val="1"/>
          <w:numId w:val="1"/>
        </w:numPr>
        <w:rPr>
          <w:lang w:bidi="ur-PK"/>
        </w:rPr>
      </w:pPr>
      <w:bookmarkStart w:id="21" w:name="_Toc128721593"/>
      <w:r>
        <w:rPr>
          <w:lang w:bidi="ur-PK"/>
        </w:rPr>
        <w:t>Owner</w:t>
      </w:r>
      <w:r w:rsidR="00121C9C">
        <w:rPr>
          <w:lang w:bidi="ur-PK"/>
        </w:rPr>
        <w:t>’s Wireframes</w:t>
      </w:r>
      <w:bookmarkEnd w:id="21"/>
    </w:p>
    <w:p w:rsidR="00121C9C" w:rsidRPr="00121C9C" w:rsidRDefault="00121C9C" w:rsidP="00121C9C">
      <w:pPr>
        <w:rPr>
          <w:lang w:bidi="ur-PK"/>
        </w:rPr>
      </w:pPr>
    </w:p>
    <w:p w:rsidR="00121C9C" w:rsidRPr="00121C9C" w:rsidRDefault="006D16A0" w:rsidP="00121C9C">
      <w:pPr>
        <w:jc w:val="center"/>
        <w:rPr>
          <w:lang w:bidi="ur-PK"/>
        </w:rPr>
      </w:pPr>
      <w:r>
        <w:rPr>
          <w:noProof/>
        </w:rPr>
        <w:drawing>
          <wp:anchor distT="0" distB="0" distL="114300" distR="114300" simplePos="0" relativeHeight="251664384" behindDoc="1" locked="0" layoutInCell="1" allowOverlap="1">
            <wp:simplePos x="0" y="0"/>
            <wp:positionH relativeFrom="margin">
              <wp:align>right</wp:align>
            </wp:positionH>
            <wp:positionV relativeFrom="paragraph">
              <wp:posOffset>331470</wp:posOffset>
            </wp:positionV>
            <wp:extent cx="5727700" cy="1549400"/>
            <wp:effectExtent l="0" t="0" r="6350" b="0"/>
            <wp:wrapTight wrapText="bothSides">
              <wp:wrapPolygon edited="0">
                <wp:start x="0" y="0"/>
                <wp:lineTo x="0" y="21246"/>
                <wp:lineTo x="21552" y="21246"/>
                <wp:lineTo x="2155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76).png"/>
                    <pic:cNvPicPr/>
                  </pic:nvPicPr>
                  <pic:blipFill rotWithShape="1">
                    <a:blip r:embed="rId10">
                      <a:extLst>
                        <a:ext uri="{28A0092B-C50C-407E-A947-70E740481C1C}">
                          <a14:useLocalDpi xmlns:a14="http://schemas.microsoft.com/office/drawing/2010/main" val="0"/>
                        </a:ext>
                      </a:extLst>
                    </a:blip>
                    <a:srcRect t="4533" r="54914" b="59211"/>
                    <a:stretch/>
                  </pic:blipFill>
                  <pic:spPr bwMode="auto">
                    <a:xfrm>
                      <a:off x="0" y="0"/>
                      <a:ext cx="5727700" cy="1549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21C9C" w:rsidRDefault="00121C9C" w:rsidP="00121C9C">
      <w:pPr>
        <w:rPr>
          <w:noProof/>
        </w:rPr>
      </w:pPr>
    </w:p>
    <w:p w:rsidR="00121C9C" w:rsidRPr="00121C9C" w:rsidRDefault="00121C9C" w:rsidP="00121C9C">
      <w:pPr>
        <w:rPr>
          <w:lang w:bidi="ur-PK"/>
        </w:rPr>
      </w:pPr>
    </w:p>
    <w:p w:rsidR="00121C9C" w:rsidRPr="00121C9C" w:rsidRDefault="006D16A0" w:rsidP="00121C9C">
      <w:pPr>
        <w:rPr>
          <w:lang w:bidi="ur-PK"/>
        </w:rPr>
      </w:pPr>
      <w:r>
        <w:rPr>
          <w:noProof/>
        </w:rPr>
        <w:drawing>
          <wp:anchor distT="0" distB="0" distL="114300" distR="114300" simplePos="0" relativeHeight="251661312" behindDoc="1" locked="0" layoutInCell="1" allowOverlap="1">
            <wp:simplePos x="0" y="0"/>
            <wp:positionH relativeFrom="margin">
              <wp:align>right</wp:align>
            </wp:positionH>
            <wp:positionV relativeFrom="paragraph">
              <wp:posOffset>349885</wp:posOffset>
            </wp:positionV>
            <wp:extent cx="5734050" cy="2120900"/>
            <wp:effectExtent l="0" t="0" r="0" b="0"/>
            <wp:wrapTight wrapText="bothSides">
              <wp:wrapPolygon edited="0">
                <wp:start x="0" y="0"/>
                <wp:lineTo x="0" y="21341"/>
                <wp:lineTo x="21528" y="21341"/>
                <wp:lineTo x="2152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64).png"/>
                    <pic:cNvPicPr/>
                  </pic:nvPicPr>
                  <pic:blipFill rotWithShape="1">
                    <a:blip r:embed="rId11">
                      <a:extLst>
                        <a:ext uri="{28A0092B-C50C-407E-A947-70E740481C1C}">
                          <a14:useLocalDpi xmlns:a14="http://schemas.microsoft.com/office/drawing/2010/main" val="0"/>
                        </a:ext>
                      </a:extLst>
                    </a:blip>
                    <a:srcRect t="4137" r="62335" b="57045"/>
                    <a:stretch/>
                  </pic:blipFill>
                  <pic:spPr bwMode="auto">
                    <a:xfrm>
                      <a:off x="0" y="0"/>
                      <a:ext cx="5734050" cy="2120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21C9C" w:rsidRPr="00121C9C" w:rsidRDefault="00121C9C" w:rsidP="00121C9C">
      <w:pPr>
        <w:rPr>
          <w:lang w:bidi="ur-PK"/>
        </w:rPr>
      </w:pPr>
    </w:p>
    <w:p w:rsidR="00121C9C" w:rsidRDefault="00121C9C" w:rsidP="00121C9C">
      <w:pPr>
        <w:rPr>
          <w:noProof/>
        </w:rPr>
      </w:pPr>
    </w:p>
    <w:p w:rsidR="00121C9C" w:rsidRPr="00121C9C" w:rsidRDefault="006D16A0" w:rsidP="00121C9C">
      <w:pPr>
        <w:rPr>
          <w:lang w:bidi="ur-PK"/>
        </w:rPr>
      </w:pPr>
      <w:r>
        <w:rPr>
          <w:noProof/>
        </w:rPr>
        <w:lastRenderedPageBreak/>
        <w:drawing>
          <wp:anchor distT="0" distB="0" distL="114300" distR="114300" simplePos="0" relativeHeight="251662336" behindDoc="1" locked="0" layoutInCell="1" allowOverlap="1">
            <wp:simplePos x="0" y="0"/>
            <wp:positionH relativeFrom="margin">
              <wp:posOffset>74295</wp:posOffset>
            </wp:positionH>
            <wp:positionV relativeFrom="paragraph">
              <wp:posOffset>374650</wp:posOffset>
            </wp:positionV>
            <wp:extent cx="5727700" cy="1479550"/>
            <wp:effectExtent l="0" t="0" r="6350" b="6350"/>
            <wp:wrapTight wrapText="bothSides">
              <wp:wrapPolygon edited="0">
                <wp:start x="0" y="0"/>
                <wp:lineTo x="0" y="21415"/>
                <wp:lineTo x="21552" y="21415"/>
                <wp:lineTo x="2155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65).png"/>
                    <pic:cNvPicPr/>
                  </pic:nvPicPr>
                  <pic:blipFill rotWithShape="1">
                    <a:blip r:embed="rId12">
                      <a:extLst>
                        <a:ext uri="{28A0092B-C50C-407E-A947-70E740481C1C}">
                          <a14:useLocalDpi xmlns:a14="http://schemas.microsoft.com/office/drawing/2010/main" val="0"/>
                        </a:ext>
                      </a:extLst>
                    </a:blip>
                    <a:srcRect l="-111" t="4138" r="62003" b="60789"/>
                    <a:stretch/>
                  </pic:blipFill>
                  <pic:spPr bwMode="auto">
                    <a:xfrm>
                      <a:off x="0" y="0"/>
                      <a:ext cx="5727700" cy="1479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A02EB" w:rsidRDefault="001A02EB" w:rsidP="001A02EB">
      <w:pPr>
        <w:ind w:left="420"/>
        <w:rPr>
          <w:lang w:bidi="ur-PK"/>
        </w:rPr>
      </w:pPr>
    </w:p>
    <w:p w:rsidR="001A02EB" w:rsidRPr="002B1370" w:rsidRDefault="006D16A0" w:rsidP="001A02EB">
      <w:pPr>
        <w:ind w:left="780"/>
        <w:rPr>
          <w:lang w:bidi="ur-PK"/>
        </w:rPr>
      </w:pPr>
      <w:r>
        <w:rPr>
          <w:noProof/>
        </w:rPr>
        <w:drawing>
          <wp:anchor distT="0" distB="0" distL="114300" distR="114300" simplePos="0" relativeHeight="251663360" behindDoc="1" locked="0" layoutInCell="1" allowOverlap="1">
            <wp:simplePos x="0" y="0"/>
            <wp:positionH relativeFrom="margin">
              <wp:align>right</wp:align>
            </wp:positionH>
            <wp:positionV relativeFrom="paragraph">
              <wp:posOffset>412115</wp:posOffset>
            </wp:positionV>
            <wp:extent cx="5727700" cy="1746250"/>
            <wp:effectExtent l="0" t="0" r="6350" b="6350"/>
            <wp:wrapTight wrapText="bothSides">
              <wp:wrapPolygon edited="0">
                <wp:start x="0" y="0"/>
                <wp:lineTo x="0" y="21443"/>
                <wp:lineTo x="21552" y="21443"/>
                <wp:lineTo x="21552"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66).png"/>
                    <pic:cNvPicPr/>
                  </pic:nvPicPr>
                  <pic:blipFill rotWithShape="1">
                    <a:blip r:embed="rId13">
                      <a:extLst>
                        <a:ext uri="{28A0092B-C50C-407E-A947-70E740481C1C}">
                          <a14:useLocalDpi xmlns:a14="http://schemas.microsoft.com/office/drawing/2010/main" val="0"/>
                        </a:ext>
                      </a:extLst>
                    </a:blip>
                    <a:srcRect l="78" t="4335" r="62479" b="66700"/>
                    <a:stretch/>
                  </pic:blipFill>
                  <pic:spPr bwMode="auto">
                    <a:xfrm>
                      <a:off x="0" y="0"/>
                      <a:ext cx="5727700" cy="1746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B1370" w:rsidRPr="002B1370" w:rsidRDefault="000063ED" w:rsidP="002B1370">
      <w:pPr>
        <w:rPr>
          <w:lang w:bidi="ur-PK"/>
        </w:rPr>
      </w:pPr>
      <w:r>
        <w:rPr>
          <w:rFonts w:cs="Times New Roman"/>
          <w:bCs/>
          <w:iCs/>
          <w:noProof/>
          <w:color w:val="000000" w:themeColor="text1"/>
          <w:szCs w:val="24"/>
        </w:rPr>
        <w:drawing>
          <wp:anchor distT="0" distB="0" distL="114300" distR="114300" simplePos="0" relativeHeight="251665408" behindDoc="1" locked="0" layoutInCell="1" allowOverlap="1">
            <wp:simplePos x="0" y="0"/>
            <wp:positionH relativeFrom="margin">
              <wp:align>right</wp:align>
            </wp:positionH>
            <wp:positionV relativeFrom="paragraph">
              <wp:posOffset>2319655</wp:posOffset>
            </wp:positionV>
            <wp:extent cx="5727700" cy="1797050"/>
            <wp:effectExtent l="0" t="0" r="6350" b="0"/>
            <wp:wrapTight wrapText="bothSides">
              <wp:wrapPolygon edited="0">
                <wp:start x="0" y="0"/>
                <wp:lineTo x="0" y="21295"/>
                <wp:lineTo x="21552" y="21295"/>
                <wp:lineTo x="21552"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69).png"/>
                    <pic:cNvPicPr/>
                  </pic:nvPicPr>
                  <pic:blipFill rotWithShape="1">
                    <a:blip r:embed="rId14">
                      <a:extLst>
                        <a:ext uri="{28A0092B-C50C-407E-A947-70E740481C1C}">
                          <a14:useLocalDpi xmlns:a14="http://schemas.microsoft.com/office/drawing/2010/main" val="0"/>
                        </a:ext>
                      </a:extLst>
                    </a:blip>
                    <a:srcRect t="3547" r="57683" b="62562"/>
                    <a:stretch/>
                  </pic:blipFill>
                  <pic:spPr bwMode="auto">
                    <a:xfrm>
                      <a:off x="0" y="0"/>
                      <a:ext cx="5727700" cy="1797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7E68" w:rsidRDefault="000063ED" w:rsidP="009277F4">
      <w:pPr>
        <w:jc w:val="both"/>
        <w:rPr>
          <w:rFonts w:cs="Times New Roman"/>
          <w:bCs/>
          <w:iCs/>
          <w:color w:val="000000" w:themeColor="text1"/>
          <w:szCs w:val="24"/>
          <w:lang w:bidi="ur-PK"/>
        </w:rPr>
      </w:pPr>
      <w:r>
        <w:rPr>
          <w:rFonts w:cs="Times New Roman"/>
          <w:bCs/>
          <w:iCs/>
          <w:noProof/>
          <w:color w:val="000000" w:themeColor="text1"/>
          <w:szCs w:val="24"/>
        </w:rPr>
        <w:drawing>
          <wp:anchor distT="0" distB="0" distL="114300" distR="114300" simplePos="0" relativeHeight="251666432" behindDoc="1" locked="0" layoutInCell="1" allowOverlap="1">
            <wp:simplePos x="0" y="0"/>
            <wp:positionH relativeFrom="margin">
              <wp:align>right</wp:align>
            </wp:positionH>
            <wp:positionV relativeFrom="paragraph">
              <wp:posOffset>2329815</wp:posOffset>
            </wp:positionV>
            <wp:extent cx="5727700" cy="1720850"/>
            <wp:effectExtent l="0" t="0" r="6350" b="0"/>
            <wp:wrapTight wrapText="bothSides">
              <wp:wrapPolygon edited="0">
                <wp:start x="0" y="0"/>
                <wp:lineTo x="0" y="21281"/>
                <wp:lineTo x="21552" y="21281"/>
                <wp:lineTo x="21552"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68).png"/>
                    <pic:cNvPicPr/>
                  </pic:nvPicPr>
                  <pic:blipFill rotWithShape="1">
                    <a:blip r:embed="rId15">
                      <a:extLst>
                        <a:ext uri="{28A0092B-C50C-407E-A947-70E740481C1C}">
                          <a14:useLocalDpi xmlns:a14="http://schemas.microsoft.com/office/drawing/2010/main" val="0"/>
                        </a:ext>
                      </a:extLst>
                    </a:blip>
                    <a:srcRect t="4138" r="59233" b="60789"/>
                    <a:stretch/>
                  </pic:blipFill>
                  <pic:spPr bwMode="auto">
                    <a:xfrm>
                      <a:off x="0" y="0"/>
                      <a:ext cx="5727700" cy="1720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7E68" w:rsidRDefault="000063ED" w:rsidP="009277F4">
      <w:pPr>
        <w:jc w:val="both"/>
        <w:rPr>
          <w:rFonts w:cs="Times New Roman"/>
          <w:bCs/>
          <w:iCs/>
          <w:color w:val="000000" w:themeColor="text1"/>
          <w:szCs w:val="24"/>
          <w:lang w:bidi="ur-PK"/>
        </w:rPr>
      </w:pPr>
      <w:r>
        <w:rPr>
          <w:rFonts w:cs="Times New Roman"/>
          <w:bCs/>
          <w:iCs/>
          <w:noProof/>
          <w:color w:val="000000" w:themeColor="text1"/>
          <w:szCs w:val="24"/>
        </w:rPr>
        <w:lastRenderedPageBreak/>
        <w:drawing>
          <wp:anchor distT="0" distB="0" distL="114300" distR="114300" simplePos="0" relativeHeight="251667456" behindDoc="1" locked="0" layoutInCell="1" allowOverlap="1">
            <wp:simplePos x="0" y="0"/>
            <wp:positionH relativeFrom="margin">
              <wp:align>right</wp:align>
            </wp:positionH>
            <wp:positionV relativeFrom="paragraph">
              <wp:posOffset>139700</wp:posOffset>
            </wp:positionV>
            <wp:extent cx="5727700" cy="1930400"/>
            <wp:effectExtent l="0" t="0" r="6350" b="0"/>
            <wp:wrapTight wrapText="bothSides">
              <wp:wrapPolygon edited="0">
                <wp:start x="0" y="0"/>
                <wp:lineTo x="0" y="21316"/>
                <wp:lineTo x="21552" y="21316"/>
                <wp:lineTo x="2155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70).png"/>
                    <pic:cNvPicPr/>
                  </pic:nvPicPr>
                  <pic:blipFill rotWithShape="1">
                    <a:blip r:embed="rId16">
                      <a:extLst>
                        <a:ext uri="{28A0092B-C50C-407E-A947-70E740481C1C}">
                          <a14:useLocalDpi xmlns:a14="http://schemas.microsoft.com/office/drawing/2010/main" val="0"/>
                        </a:ext>
                      </a:extLst>
                    </a:blip>
                    <a:srcRect t="3744" r="58347" b="58620"/>
                    <a:stretch/>
                  </pic:blipFill>
                  <pic:spPr bwMode="auto">
                    <a:xfrm>
                      <a:off x="0" y="0"/>
                      <a:ext cx="5727700" cy="193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7E68" w:rsidRDefault="000063ED" w:rsidP="009277F4">
      <w:pPr>
        <w:jc w:val="both"/>
        <w:rPr>
          <w:rFonts w:cs="Times New Roman"/>
          <w:bCs/>
          <w:iCs/>
          <w:color w:val="000000" w:themeColor="text1"/>
          <w:szCs w:val="24"/>
          <w:lang w:bidi="ur-PK"/>
        </w:rPr>
      </w:pPr>
      <w:r>
        <w:rPr>
          <w:rFonts w:cs="Times New Roman"/>
          <w:bCs/>
          <w:iCs/>
          <w:noProof/>
          <w:color w:val="000000" w:themeColor="text1"/>
          <w:szCs w:val="24"/>
        </w:rPr>
        <w:drawing>
          <wp:anchor distT="0" distB="0" distL="114300" distR="114300" simplePos="0" relativeHeight="251668480" behindDoc="1" locked="0" layoutInCell="1" allowOverlap="1">
            <wp:simplePos x="0" y="0"/>
            <wp:positionH relativeFrom="margin">
              <wp:align>right</wp:align>
            </wp:positionH>
            <wp:positionV relativeFrom="paragraph">
              <wp:posOffset>184150</wp:posOffset>
            </wp:positionV>
            <wp:extent cx="5734050" cy="1898650"/>
            <wp:effectExtent l="0" t="0" r="0" b="6350"/>
            <wp:wrapTight wrapText="bothSides">
              <wp:wrapPolygon edited="0">
                <wp:start x="0" y="0"/>
                <wp:lineTo x="0" y="21456"/>
                <wp:lineTo x="21528" y="21456"/>
                <wp:lineTo x="2152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71).png"/>
                    <pic:cNvPicPr/>
                  </pic:nvPicPr>
                  <pic:blipFill rotWithShape="1">
                    <a:blip r:embed="rId17">
                      <a:extLst>
                        <a:ext uri="{28A0092B-C50C-407E-A947-70E740481C1C}">
                          <a14:useLocalDpi xmlns:a14="http://schemas.microsoft.com/office/drawing/2010/main" val="0"/>
                        </a:ext>
                      </a:extLst>
                    </a:blip>
                    <a:srcRect t="3349" r="60120" b="62562"/>
                    <a:stretch/>
                  </pic:blipFill>
                  <pic:spPr bwMode="auto">
                    <a:xfrm>
                      <a:off x="0" y="0"/>
                      <a:ext cx="5734050" cy="189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0063ED" w:rsidRPr="000063ED" w:rsidRDefault="000063ED" w:rsidP="000063ED">
      <w:pPr>
        <w:rPr>
          <w:lang w:bidi="ur-PK"/>
        </w:rPr>
      </w:pPr>
    </w:p>
    <w:p w:rsidR="000063ED" w:rsidRPr="000063ED" w:rsidRDefault="000063ED" w:rsidP="000063ED">
      <w:pPr>
        <w:pStyle w:val="ListParagraph"/>
        <w:ind w:left="1080"/>
        <w:rPr>
          <w:lang w:bidi="ur-PK"/>
        </w:rPr>
      </w:pPr>
    </w:p>
    <w:p w:rsidR="00B628D6" w:rsidRPr="000063ED" w:rsidRDefault="00B628D6" w:rsidP="00B628D6">
      <w:pPr>
        <w:rPr>
          <w:lang w:bidi="ur-PK"/>
        </w:rPr>
      </w:pPr>
    </w:p>
    <w:p w:rsidR="00B628D6" w:rsidRPr="000063ED" w:rsidRDefault="00B628D6" w:rsidP="00B628D6">
      <w:pPr>
        <w:pStyle w:val="ListParagraph"/>
        <w:numPr>
          <w:ilvl w:val="1"/>
          <w:numId w:val="1"/>
        </w:numPr>
        <w:rPr>
          <w:b/>
          <w:lang w:bidi="ur-PK"/>
        </w:rPr>
      </w:pPr>
      <w:r>
        <w:rPr>
          <w:b/>
          <w:lang w:bidi="ur-PK"/>
        </w:rPr>
        <w:t>Employee</w:t>
      </w:r>
      <w:r w:rsidRPr="000063ED">
        <w:rPr>
          <w:b/>
          <w:lang w:bidi="ur-PK"/>
        </w:rPr>
        <w:t>’</w:t>
      </w:r>
      <w:r>
        <w:rPr>
          <w:b/>
          <w:lang w:bidi="ur-PK"/>
        </w:rPr>
        <w:t>s Wireframes</w:t>
      </w:r>
    </w:p>
    <w:p w:rsidR="00B628D6" w:rsidRDefault="00B628D6" w:rsidP="009277F4">
      <w:pPr>
        <w:jc w:val="both"/>
        <w:rPr>
          <w:rFonts w:cs="Times New Roman"/>
          <w:bCs/>
          <w:iCs/>
          <w:color w:val="000000" w:themeColor="text1"/>
          <w:szCs w:val="24"/>
          <w:lang w:bidi="ur-PK"/>
        </w:rPr>
      </w:pPr>
    </w:p>
    <w:p w:rsidR="00E47E68" w:rsidRDefault="000063ED" w:rsidP="009277F4">
      <w:pPr>
        <w:jc w:val="both"/>
        <w:rPr>
          <w:rFonts w:cs="Times New Roman"/>
          <w:bCs/>
          <w:iCs/>
          <w:color w:val="000000" w:themeColor="text1"/>
          <w:szCs w:val="24"/>
          <w:lang w:bidi="ur-PK"/>
        </w:rPr>
      </w:pPr>
      <w:r>
        <w:rPr>
          <w:rFonts w:cs="Times New Roman"/>
          <w:bCs/>
          <w:iCs/>
          <w:noProof/>
          <w:color w:val="000000" w:themeColor="text1"/>
          <w:szCs w:val="24"/>
        </w:rPr>
        <w:drawing>
          <wp:anchor distT="0" distB="0" distL="114300" distR="114300" simplePos="0" relativeHeight="251669504" behindDoc="1" locked="0" layoutInCell="1" allowOverlap="1">
            <wp:simplePos x="0" y="0"/>
            <wp:positionH relativeFrom="margin">
              <wp:align>right</wp:align>
            </wp:positionH>
            <wp:positionV relativeFrom="paragraph">
              <wp:posOffset>440690</wp:posOffset>
            </wp:positionV>
            <wp:extent cx="5727700" cy="1981200"/>
            <wp:effectExtent l="0" t="0" r="6350" b="0"/>
            <wp:wrapTight wrapText="bothSides">
              <wp:wrapPolygon edited="0">
                <wp:start x="0" y="0"/>
                <wp:lineTo x="0" y="21392"/>
                <wp:lineTo x="21552" y="21392"/>
                <wp:lineTo x="21552"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79).png"/>
                    <pic:cNvPicPr/>
                  </pic:nvPicPr>
                  <pic:blipFill rotWithShape="1">
                    <a:blip r:embed="rId18">
                      <a:extLst>
                        <a:ext uri="{28A0092B-C50C-407E-A947-70E740481C1C}">
                          <a14:useLocalDpi xmlns:a14="http://schemas.microsoft.com/office/drawing/2010/main" val="0"/>
                        </a:ext>
                      </a:extLst>
                    </a:blip>
                    <a:srcRect t="4138" r="59787" b="54089"/>
                    <a:stretch/>
                  </pic:blipFill>
                  <pic:spPr bwMode="auto">
                    <a:xfrm>
                      <a:off x="0" y="0"/>
                      <a:ext cx="5727700" cy="1981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7E68" w:rsidRDefault="00E47E68" w:rsidP="009277F4">
      <w:pPr>
        <w:jc w:val="both"/>
        <w:rPr>
          <w:rFonts w:cs="Times New Roman"/>
          <w:bCs/>
          <w:iCs/>
          <w:color w:val="000000" w:themeColor="text1"/>
          <w:szCs w:val="24"/>
          <w:lang w:bidi="ur-PK"/>
        </w:rPr>
      </w:pPr>
    </w:p>
    <w:p w:rsidR="00E47E68" w:rsidRDefault="00E47E68" w:rsidP="009277F4">
      <w:pPr>
        <w:jc w:val="both"/>
        <w:rPr>
          <w:rFonts w:cs="Times New Roman"/>
          <w:bCs/>
          <w:iCs/>
          <w:color w:val="000000" w:themeColor="text1"/>
          <w:szCs w:val="24"/>
          <w:lang w:bidi="ur-PK"/>
        </w:rPr>
      </w:pPr>
    </w:p>
    <w:p w:rsidR="00E47E68" w:rsidRDefault="00F53EAC" w:rsidP="009277F4">
      <w:pPr>
        <w:jc w:val="both"/>
        <w:rPr>
          <w:rFonts w:cs="Times New Roman"/>
          <w:bCs/>
          <w:iCs/>
          <w:color w:val="000000" w:themeColor="text1"/>
          <w:szCs w:val="24"/>
          <w:lang w:bidi="ur-PK"/>
        </w:rPr>
      </w:pPr>
      <w:r>
        <w:rPr>
          <w:rFonts w:cs="Times New Roman"/>
          <w:bCs/>
          <w:iCs/>
          <w:noProof/>
          <w:color w:val="000000" w:themeColor="text1"/>
          <w:szCs w:val="24"/>
        </w:rPr>
        <w:drawing>
          <wp:anchor distT="0" distB="0" distL="114300" distR="114300" simplePos="0" relativeHeight="251671552" behindDoc="1" locked="0" layoutInCell="1" allowOverlap="1">
            <wp:simplePos x="0" y="0"/>
            <wp:positionH relativeFrom="margin">
              <wp:align>right</wp:align>
            </wp:positionH>
            <wp:positionV relativeFrom="paragraph">
              <wp:posOffset>2216150</wp:posOffset>
            </wp:positionV>
            <wp:extent cx="5734050" cy="1733550"/>
            <wp:effectExtent l="0" t="0" r="0" b="0"/>
            <wp:wrapTight wrapText="bothSides">
              <wp:wrapPolygon edited="0">
                <wp:start x="0" y="0"/>
                <wp:lineTo x="0" y="21363"/>
                <wp:lineTo x="21528" y="21363"/>
                <wp:lineTo x="21528"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88).png"/>
                    <pic:cNvPicPr/>
                  </pic:nvPicPr>
                  <pic:blipFill rotWithShape="1">
                    <a:blip r:embed="rId19">
                      <a:extLst>
                        <a:ext uri="{28A0092B-C50C-407E-A947-70E740481C1C}">
                          <a14:useLocalDpi xmlns:a14="http://schemas.microsoft.com/office/drawing/2010/main" val="0"/>
                        </a:ext>
                      </a:extLst>
                    </a:blip>
                    <a:srcRect t="4138" r="59344" b="61970"/>
                    <a:stretch/>
                  </pic:blipFill>
                  <pic:spPr bwMode="auto">
                    <a:xfrm>
                      <a:off x="0" y="0"/>
                      <a:ext cx="5734050" cy="1733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cs="Times New Roman"/>
          <w:bCs/>
          <w:iCs/>
          <w:noProof/>
          <w:color w:val="000000" w:themeColor="text1"/>
          <w:szCs w:val="24"/>
        </w:rPr>
        <w:drawing>
          <wp:anchor distT="0" distB="0" distL="114300" distR="114300" simplePos="0" relativeHeight="251670528" behindDoc="1" locked="0" layoutInCell="1" allowOverlap="1">
            <wp:simplePos x="0" y="0"/>
            <wp:positionH relativeFrom="margin">
              <wp:align>right</wp:align>
            </wp:positionH>
            <wp:positionV relativeFrom="paragraph">
              <wp:posOffset>171450</wp:posOffset>
            </wp:positionV>
            <wp:extent cx="5734050" cy="1638300"/>
            <wp:effectExtent l="0" t="0" r="0" b="0"/>
            <wp:wrapTight wrapText="bothSides">
              <wp:wrapPolygon edited="0">
                <wp:start x="0" y="0"/>
                <wp:lineTo x="0" y="21349"/>
                <wp:lineTo x="21528" y="21349"/>
                <wp:lineTo x="21528"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 (87).png"/>
                    <pic:cNvPicPr/>
                  </pic:nvPicPr>
                  <pic:blipFill rotWithShape="1">
                    <a:blip r:embed="rId20">
                      <a:extLst>
                        <a:ext uri="{28A0092B-C50C-407E-A947-70E740481C1C}">
                          <a14:useLocalDpi xmlns:a14="http://schemas.microsoft.com/office/drawing/2010/main" val="0"/>
                        </a:ext>
                      </a:extLst>
                    </a:blip>
                    <a:srcRect t="3744" r="56685" b="62364"/>
                    <a:stretch/>
                  </pic:blipFill>
                  <pic:spPr bwMode="auto">
                    <a:xfrm>
                      <a:off x="0" y="0"/>
                      <a:ext cx="5734050" cy="163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7E68" w:rsidRDefault="00E47E68" w:rsidP="009277F4">
      <w:pPr>
        <w:jc w:val="both"/>
        <w:rPr>
          <w:rFonts w:cs="Times New Roman"/>
          <w:bCs/>
          <w:iCs/>
          <w:color w:val="000000" w:themeColor="text1"/>
          <w:szCs w:val="24"/>
          <w:lang w:bidi="ur-PK"/>
        </w:rPr>
      </w:pPr>
    </w:p>
    <w:p w:rsidR="00E47E68" w:rsidRDefault="00F53EAC" w:rsidP="009277F4">
      <w:pPr>
        <w:jc w:val="both"/>
        <w:rPr>
          <w:rFonts w:cs="Times New Roman"/>
          <w:bCs/>
          <w:iCs/>
          <w:color w:val="000000" w:themeColor="text1"/>
          <w:szCs w:val="24"/>
          <w:lang w:bidi="ur-PK"/>
        </w:rPr>
      </w:pPr>
      <w:r>
        <w:rPr>
          <w:rFonts w:cs="Times New Roman"/>
          <w:bCs/>
          <w:iCs/>
          <w:noProof/>
          <w:color w:val="000000" w:themeColor="text1"/>
          <w:szCs w:val="24"/>
        </w:rPr>
        <w:drawing>
          <wp:anchor distT="0" distB="0" distL="114300" distR="114300" simplePos="0" relativeHeight="251672576" behindDoc="1" locked="0" layoutInCell="1" allowOverlap="1">
            <wp:simplePos x="0" y="0"/>
            <wp:positionH relativeFrom="margin">
              <wp:align>right</wp:align>
            </wp:positionH>
            <wp:positionV relativeFrom="paragraph">
              <wp:posOffset>462915</wp:posOffset>
            </wp:positionV>
            <wp:extent cx="5727700" cy="1778000"/>
            <wp:effectExtent l="0" t="0" r="6350" b="0"/>
            <wp:wrapTight wrapText="bothSides">
              <wp:wrapPolygon edited="0">
                <wp:start x="0" y="0"/>
                <wp:lineTo x="0" y="21291"/>
                <wp:lineTo x="21552" y="21291"/>
                <wp:lineTo x="21552"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89).png"/>
                    <pic:cNvPicPr/>
                  </pic:nvPicPr>
                  <pic:blipFill rotWithShape="1">
                    <a:blip r:embed="rId21">
                      <a:extLst>
                        <a:ext uri="{28A0092B-C50C-407E-A947-70E740481C1C}">
                          <a14:useLocalDpi xmlns:a14="http://schemas.microsoft.com/office/drawing/2010/main" val="0"/>
                        </a:ext>
                      </a:extLst>
                    </a:blip>
                    <a:srcRect l="1" t="3942" r="61670" b="59408"/>
                    <a:stretch/>
                  </pic:blipFill>
                  <pic:spPr bwMode="auto">
                    <a:xfrm>
                      <a:off x="0" y="0"/>
                      <a:ext cx="5727700" cy="177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D1F71" w:rsidRDefault="007D1F71" w:rsidP="009277F4">
      <w:pPr>
        <w:jc w:val="both"/>
        <w:rPr>
          <w:rFonts w:cs="Times New Roman"/>
          <w:bCs/>
          <w:iCs/>
          <w:color w:val="000000" w:themeColor="text1"/>
          <w:szCs w:val="24"/>
          <w:lang w:bidi="ur-PK"/>
        </w:rPr>
      </w:pPr>
    </w:p>
    <w:p w:rsidR="007D1F71" w:rsidRDefault="00F53EAC" w:rsidP="009277F4">
      <w:pPr>
        <w:jc w:val="both"/>
        <w:rPr>
          <w:rFonts w:cs="Times New Roman"/>
          <w:bCs/>
          <w:iCs/>
          <w:color w:val="000000" w:themeColor="text1"/>
          <w:szCs w:val="24"/>
          <w:lang w:bidi="ur-PK"/>
        </w:rPr>
      </w:pPr>
      <w:r>
        <w:rPr>
          <w:rFonts w:cs="Times New Roman"/>
          <w:bCs/>
          <w:iCs/>
          <w:noProof/>
          <w:color w:val="000000" w:themeColor="text1"/>
          <w:szCs w:val="24"/>
        </w:rPr>
        <w:lastRenderedPageBreak/>
        <w:drawing>
          <wp:anchor distT="0" distB="0" distL="114300" distR="114300" simplePos="0" relativeHeight="251673600" behindDoc="1" locked="0" layoutInCell="1" allowOverlap="1">
            <wp:simplePos x="0" y="0"/>
            <wp:positionH relativeFrom="margin">
              <wp:align>right</wp:align>
            </wp:positionH>
            <wp:positionV relativeFrom="paragraph">
              <wp:posOffset>296545</wp:posOffset>
            </wp:positionV>
            <wp:extent cx="5740400" cy="1619250"/>
            <wp:effectExtent l="0" t="0" r="0" b="0"/>
            <wp:wrapTight wrapText="bothSides">
              <wp:wrapPolygon edited="0">
                <wp:start x="0" y="0"/>
                <wp:lineTo x="0" y="21346"/>
                <wp:lineTo x="21504" y="21346"/>
                <wp:lineTo x="21504"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92).png"/>
                    <pic:cNvPicPr/>
                  </pic:nvPicPr>
                  <pic:blipFill rotWithShape="1">
                    <a:blip r:embed="rId22">
                      <a:extLst>
                        <a:ext uri="{28A0092B-C50C-407E-A947-70E740481C1C}">
                          <a14:useLocalDpi xmlns:a14="http://schemas.microsoft.com/office/drawing/2010/main" val="0"/>
                        </a:ext>
                      </a:extLst>
                    </a:blip>
                    <a:srcRect l="-1" t="3744" r="60120" b="65320"/>
                    <a:stretch/>
                  </pic:blipFill>
                  <pic:spPr bwMode="auto">
                    <a:xfrm>
                      <a:off x="0" y="0"/>
                      <a:ext cx="5740400" cy="1619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D1F71" w:rsidRDefault="00D446F1" w:rsidP="009277F4">
      <w:pPr>
        <w:jc w:val="both"/>
        <w:rPr>
          <w:rFonts w:cs="Times New Roman"/>
          <w:bCs/>
          <w:iCs/>
          <w:color w:val="000000" w:themeColor="text1"/>
          <w:szCs w:val="24"/>
          <w:lang w:bidi="ur-PK"/>
        </w:rPr>
      </w:pPr>
      <w:r>
        <w:rPr>
          <w:rFonts w:cs="Times New Roman"/>
          <w:bCs/>
          <w:iCs/>
          <w:noProof/>
          <w:color w:val="000000" w:themeColor="text1"/>
          <w:szCs w:val="24"/>
        </w:rPr>
        <w:drawing>
          <wp:anchor distT="0" distB="0" distL="114300" distR="114300" simplePos="0" relativeHeight="251674624" behindDoc="1" locked="0" layoutInCell="1" allowOverlap="1">
            <wp:simplePos x="0" y="0"/>
            <wp:positionH relativeFrom="margin">
              <wp:align>right</wp:align>
            </wp:positionH>
            <wp:positionV relativeFrom="paragraph">
              <wp:posOffset>304800</wp:posOffset>
            </wp:positionV>
            <wp:extent cx="5734050" cy="1955800"/>
            <wp:effectExtent l="0" t="0" r="0" b="6350"/>
            <wp:wrapTight wrapText="bothSides">
              <wp:wrapPolygon edited="0">
                <wp:start x="0" y="0"/>
                <wp:lineTo x="0" y="21460"/>
                <wp:lineTo x="21528" y="21460"/>
                <wp:lineTo x="21528"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94).png"/>
                    <pic:cNvPicPr/>
                  </pic:nvPicPr>
                  <pic:blipFill rotWithShape="1">
                    <a:blip r:embed="rId23">
                      <a:extLst>
                        <a:ext uri="{28A0092B-C50C-407E-A947-70E740481C1C}">
                          <a14:useLocalDpi xmlns:a14="http://schemas.microsoft.com/office/drawing/2010/main" val="0"/>
                        </a:ext>
                      </a:extLst>
                    </a:blip>
                    <a:srcRect l="10191" t="13201" r="24118" b="35961"/>
                    <a:stretch/>
                  </pic:blipFill>
                  <pic:spPr bwMode="auto">
                    <a:xfrm>
                      <a:off x="0" y="0"/>
                      <a:ext cx="5734050" cy="1955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7E68" w:rsidRDefault="00E47E68" w:rsidP="009277F4">
      <w:pPr>
        <w:jc w:val="both"/>
        <w:rPr>
          <w:rFonts w:cs="Times New Roman"/>
          <w:bCs/>
          <w:iCs/>
          <w:color w:val="000000" w:themeColor="text1"/>
          <w:szCs w:val="24"/>
          <w:lang w:bidi="ur-PK"/>
        </w:rPr>
      </w:pPr>
    </w:p>
    <w:p w:rsidR="00E47E68" w:rsidRDefault="00B628D6" w:rsidP="00B6218B">
      <w:pPr>
        <w:pStyle w:val="Heading2"/>
        <w:numPr>
          <w:ilvl w:val="1"/>
          <w:numId w:val="1"/>
        </w:numPr>
        <w:rPr>
          <w:lang w:bidi="ur-PK"/>
        </w:rPr>
      </w:pPr>
      <w:bookmarkStart w:id="22" w:name="_Toc128721594"/>
      <w:r>
        <w:rPr>
          <w:lang w:bidi="ur-PK"/>
        </w:rPr>
        <w:t>Customer</w:t>
      </w:r>
      <w:r w:rsidR="00CE68A1">
        <w:rPr>
          <w:lang w:bidi="ur-PK"/>
        </w:rPr>
        <w:t>’s Wireframes</w:t>
      </w:r>
      <w:bookmarkEnd w:id="22"/>
    </w:p>
    <w:p w:rsidR="0098673C" w:rsidRPr="0098673C" w:rsidRDefault="0098673C" w:rsidP="0098673C">
      <w:pPr>
        <w:ind w:left="1080"/>
        <w:rPr>
          <w:lang w:bidi="ur-PK"/>
        </w:rPr>
      </w:pPr>
      <w:r>
        <w:rPr>
          <w:noProof/>
        </w:rPr>
        <w:drawing>
          <wp:anchor distT="0" distB="0" distL="114300" distR="114300" simplePos="0" relativeHeight="251675648" behindDoc="1" locked="0" layoutInCell="1" allowOverlap="1">
            <wp:simplePos x="0" y="0"/>
            <wp:positionH relativeFrom="margin">
              <wp:align>right</wp:align>
            </wp:positionH>
            <wp:positionV relativeFrom="paragraph">
              <wp:posOffset>225425</wp:posOffset>
            </wp:positionV>
            <wp:extent cx="5734050" cy="1670050"/>
            <wp:effectExtent l="0" t="0" r="0" b="6350"/>
            <wp:wrapTight wrapText="bothSides">
              <wp:wrapPolygon edited="0">
                <wp:start x="0" y="0"/>
                <wp:lineTo x="0" y="21436"/>
                <wp:lineTo x="21528" y="21436"/>
                <wp:lineTo x="21528"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95).png"/>
                    <pic:cNvPicPr/>
                  </pic:nvPicPr>
                  <pic:blipFill rotWithShape="1">
                    <a:blip r:embed="rId24">
                      <a:extLst>
                        <a:ext uri="{28A0092B-C50C-407E-A947-70E740481C1C}">
                          <a14:useLocalDpi xmlns:a14="http://schemas.microsoft.com/office/drawing/2010/main" val="0"/>
                        </a:ext>
                      </a:extLst>
                    </a:blip>
                    <a:srcRect l="10081" t="12612" r="30874" b="39704"/>
                    <a:stretch/>
                  </pic:blipFill>
                  <pic:spPr bwMode="auto">
                    <a:xfrm>
                      <a:off x="0" y="0"/>
                      <a:ext cx="5734050" cy="16700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7E68" w:rsidRDefault="00E47E68" w:rsidP="009277F4">
      <w:pPr>
        <w:jc w:val="both"/>
        <w:rPr>
          <w:rFonts w:cs="Times New Roman"/>
          <w:bCs/>
          <w:iCs/>
          <w:color w:val="000000" w:themeColor="text1"/>
          <w:szCs w:val="24"/>
          <w:lang w:bidi="ur-PK"/>
        </w:rPr>
      </w:pPr>
    </w:p>
    <w:p w:rsidR="00E47E68" w:rsidRDefault="0098673C" w:rsidP="009277F4">
      <w:pPr>
        <w:jc w:val="both"/>
        <w:rPr>
          <w:rFonts w:cs="Times New Roman"/>
          <w:bCs/>
          <w:iCs/>
          <w:color w:val="000000" w:themeColor="text1"/>
          <w:szCs w:val="24"/>
          <w:lang w:bidi="ur-PK"/>
        </w:rPr>
      </w:pPr>
      <w:r>
        <w:rPr>
          <w:noProof/>
        </w:rPr>
        <w:drawing>
          <wp:anchor distT="0" distB="0" distL="114300" distR="114300" simplePos="0" relativeHeight="251676672" behindDoc="1" locked="0" layoutInCell="1" allowOverlap="1">
            <wp:simplePos x="0" y="0"/>
            <wp:positionH relativeFrom="margin">
              <wp:posOffset>0</wp:posOffset>
            </wp:positionH>
            <wp:positionV relativeFrom="paragraph">
              <wp:posOffset>450850</wp:posOffset>
            </wp:positionV>
            <wp:extent cx="5715000" cy="2298700"/>
            <wp:effectExtent l="0" t="0" r="0" b="6350"/>
            <wp:wrapTight wrapText="bothSides">
              <wp:wrapPolygon edited="0">
                <wp:start x="0" y="0"/>
                <wp:lineTo x="0" y="21481"/>
                <wp:lineTo x="21528" y="21481"/>
                <wp:lineTo x="21528"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97).png"/>
                    <pic:cNvPicPr/>
                  </pic:nvPicPr>
                  <pic:blipFill rotWithShape="1">
                    <a:blip r:embed="rId25">
                      <a:extLst>
                        <a:ext uri="{28A0092B-C50C-407E-A947-70E740481C1C}">
                          <a14:useLocalDpi xmlns:a14="http://schemas.microsoft.com/office/drawing/2010/main" val="0"/>
                        </a:ext>
                      </a:extLst>
                    </a:blip>
                    <a:srcRect l="10081" t="13202" r="27107" b="15468"/>
                    <a:stretch/>
                  </pic:blipFill>
                  <pic:spPr bwMode="auto">
                    <a:xfrm>
                      <a:off x="0" y="0"/>
                      <a:ext cx="5715000" cy="2298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rsidR="00E47E68" w:rsidRDefault="00E47E68" w:rsidP="009277F4">
      <w:pPr>
        <w:jc w:val="both"/>
        <w:rPr>
          <w:rFonts w:cs="Times New Roman"/>
          <w:bCs/>
          <w:iCs/>
          <w:color w:val="000000" w:themeColor="text1"/>
          <w:szCs w:val="24"/>
          <w:lang w:bidi="ur-PK"/>
        </w:rPr>
      </w:pPr>
    </w:p>
    <w:p w:rsidR="00E47E68" w:rsidRDefault="00E47E68" w:rsidP="009277F4">
      <w:pPr>
        <w:jc w:val="both"/>
        <w:rPr>
          <w:rFonts w:cs="Times New Roman"/>
          <w:bCs/>
          <w:iCs/>
          <w:color w:val="000000" w:themeColor="text1"/>
          <w:szCs w:val="24"/>
          <w:lang w:bidi="ur-PK"/>
        </w:rPr>
      </w:pPr>
    </w:p>
    <w:p w:rsidR="00E47E68" w:rsidRDefault="00E47E68" w:rsidP="009277F4">
      <w:pPr>
        <w:jc w:val="both"/>
        <w:rPr>
          <w:rFonts w:cs="Times New Roman"/>
          <w:bCs/>
          <w:iCs/>
          <w:color w:val="000000" w:themeColor="text1"/>
          <w:szCs w:val="24"/>
          <w:lang w:bidi="ur-PK"/>
        </w:rPr>
      </w:pPr>
    </w:p>
    <w:p w:rsidR="00E47E68" w:rsidRDefault="00CE68A1" w:rsidP="009277F4">
      <w:pPr>
        <w:jc w:val="both"/>
        <w:rPr>
          <w:rFonts w:cs="Times New Roman"/>
          <w:bCs/>
          <w:iCs/>
          <w:color w:val="000000" w:themeColor="text1"/>
          <w:szCs w:val="24"/>
          <w:lang w:bidi="ur-PK"/>
        </w:rPr>
      </w:pPr>
      <w:r>
        <w:rPr>
          <w:rFonts w:cs="Times New Roman"/>
          <w:bCs/>
          <w:iCs/>
          <w:noProof/>
          <w:color w:val="000000" w:themeColor="text1"/>
          <w:szCs w:val="24"/>
        </w:rPr>
        <w:drawing>
          <wp:anchor distT="0" distB="0" distL="114300" distR="114300" simplePos="0" relativeHeight="251678720" behindDoc="1" locked="0" layoutInCell="1" allowOverlap="1">
            <wp:simplePos x="0" y="0"/>
            <wp:positionH relativeFrom="margin">
              <wp:align>right</wp:align>
            </wp:positionH>
            <wp:positionV relativeFrom="paragraph">
              <wp:posOffset>2381250</wp:posOffset>
            </wp:positionV>
            <wp:extent cx="5727700" cy="1689100"/>
            <wp:effectExtent l="0" t="0" r="6350" b="6350"/>
            <wp:wrapTight wrapText="bothSides">
              <wp:wrapPolygon edited="0">
                <wp:start x="0" y="0"/>
                <wp:lineTo x="0" y="21438"/>
                <wp:lineTo x="21552" y="21438"/>
                <wp:lineTo x="21552"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100).png"/>
                    <pic:cNvPicPr/>
                  </pic:nvPicPr>
                  <pic:blipFill rotWithShape="1">
                    <a:blip r:embed="rId26">
                      <a:extLst>
                        <a:ext uri="{28A0092B-C50C-407E-A947-70E740481C1C}">
                          <a14:useLocalDpi xmlns:a14="http://schemas.microsoft.com/office/drawing/2010/main" val="0"/>
                        </a:ext>
                      </a:extLst>
                    </a:blip>
                    <a:srcRect l="10524" t="13202" r="29656" b="44039"/>
                    <a:stretch/>
                  </pic:blipFill>
                  <pic:spPr bwMode="auto">
                    <a:xfrm>
                      <a:off x="0" y="0"/>
                      <a:ext cx="5727700" cy="168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8673C">
        <w:rPr>
          <w:rFonts w:cs="Times New Roman"/>
          <w:bCs/>
          <w:iCs/>
          <w:noProof/>
          <w:color w:val="000000" w:themeColor="text1"/>
          <w:szCs w:val="24"/>
        </w:rPr>
        <w:drawing>
          <wp:anchor distT="0" distB="0" distL="114300" distR="114300" simplePos="0" relativeHeight="251677696" behindDoc="1" locked="0" layoutInCell="1" allowOverlap="1">
            <wp:simplePos x="0" y="0"/>
            <wp:positionH relativeFrom="margin">
              <wp:posOffset>-1905</wp:posOffset>
            </wp:positionH>
            <wp:positionV relativeFrom="paragraph">
              <wp:posOffset>31750</wp:posOffset>
            </wp:positionV>
            <wp:extent cx="5727700" cy="1828800"/>
            <wp:effectExtent l="0" t="0" r="6350" b="0"/>
            <wp:wrapTight wrapText="bothSides">
              <wp:wrapPolygon edited="0">
                <wp:start x="0" y="0"/>
                <wp:lineTo x="0" y="21375"/>
                <wp:lineTo x="21552" y="21375"/>
                <wp:lineTo x="2155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99).png"/>
                    <pic:cNvPicPr/>
                  </pic:nvPicPr>
                  <pic:blipFill rotWithShape="1">
                    <a:blip r:embed="rId27">
                      <a:extLst>
                        <a:ext uri="{28A0092B-C50C-407E-A947-70E740481C1C}">
                          <a14:useLocalDpi xmlns:a14="http://schemas.microsoft.com/office/drawing/2010/main" val="0"/>
                        </a:ext>
                      </a:extLst>
                    </a:blip>
                    <a:srcRect l="10413" t="15764" r="30542" b="40098"/>
                    <a:stretch/>
                  </pic:blipFill>
                  <pic:spPr bwMode="auto">
                    <a:xfrm>
                      <a:off x="0" y="0"/>
                      <a:ext cx="5727700" cy="182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47E68" w:rsidRDefault="00E47E68" w:rsidP="009277F4">
      <w:pPr>
        <w:jc w:val="both"/>
        <w:rPr>
          <w:rFonts w:cs="Times New Roman"/>
          <w:bCs/>
          <w:iCs/>
          <w:color w:val="000000" w:themeColor="text1"/>
          <w:szCs w:val="24"/>
          <w:lang w:bidi="ur-PK"/>
        </w:rPr>
      </w:pPr>
    </w:p>
    <w:p w:rsidR="002B1370" w:rsidRDefault="00CE68A1" w:rsidP="009277F4">
      <w:pPr>
        <w:jc w:val="both"/>
        <w:rPr>
          <w:rFonts w:cs="Times New Roman"/>
          <w:bCs/>
          <w:iCs/>
          <w:color w:val="000000" w:themeColor="text1"/>
          <w:szCs w:val="24"/>
          <w:lang w:bidi="ur-PK"/>
        </w:rPr>
      </w:pPr>
      <w:r>
        <w:rPr>
          <w:rFonts w:cs="Times New Roman"/>
          <w:bCs/>
          <w:iCs/>
          <w:noProof/>
          <w:color w:val="000000" w:themeColor="text1"/>
          <w:szCs w:val="24"/>
        </w:rPr>
        <w:drawing>
          <wp:anchor distT="0" distB="0" distL="114300" distR="114300" simplePos="0" relativeHeight="251679744" behindDoc="1" locked="0" layoutInCell="1" allowOverlap="1">
            <wp:simplePos x="0" y="0"/>
            <wp:positionH relativeFrom="margin">
              <wp:align>right</wp:align>
            </wp:positionH>
            <wp:positionV relativeFrom="paragraph">
              <wp:posOffset>351155</wp:posOffset>
            </wp:positionV>
            <wp:extent cx="5734050" cy="1346200"/>
            <wp:effectExtent l="0" t="0" r="0" b="6350"/>
            <wp:wrapTight wrapText="bothSides">
              <wp:wrapPolygon edited="0">
                <wp:start x="0" y="0"/>
                <wp:lineTo x="0" y="21396"/>
                <wp:lineTo x="21528" y="21396"/>
                <wp:lineTo x="21528"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101).png"/>
                    <pic:cNvPicPr/>
                  </pic:nvPicPr>
                  <pic:blipFill rotWithShape="1">
                    <a:blip r:embed="rId28">
                      <a:extLst>
                        <a:ext uri="{28A0092B-C50C-407E-A947-70E740481C1C}">
                          <a14:useLocalDpi xmlns:a14="http://schemas.microsoft.com/office/drawing/2010/main" val="0"/>
                        </a:ext>
                      </a:extLst>
                    </a:blip>
                    <a:srcRect l="10081" t="12217" r="30431" b="50344"/>
                    <a:stretch/>
                  </pic:blipFill>
                  <pic:spPr bwMode="auto">
                    <a:xfrm>
                      <a:off x="0" y="0"/>
                      <a:ext cx="5734050" cy="1346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B1370" w:rsidRDefault="002B1370" w:rsidP="009277F4">
      <w:pPr>
        <w:jc w:val="both"/>
        <w:rPr>
          <w:rFonts w:cs="Times New Roman"/>
          <w:bCs/>
          <w:iCs/>
          <w:color w:val="000000" w:themeColor="text1"/>
          <w:szCs w:val="24"/>
          <w:lang w:bidi="ur-PK"/>
        </w:rPr>
      </w:pPr>
    </w:p>
    <w:p w:rsidR="002B1370" w:rsidRDefault="00CE68A1" w:rsidP="009277F4">
      <w:pPr>
        <w:jc w:val="both"/>
        <w:rPr>
          <w:rFonts w:cs="Times New Roman"/>
          <w:bCs/>
          <w:iCs/>
          <w:color w:val="000000" w:themeColor="text1"/>
          <w:szCs w:val="24"/>
          <w:lang w:bidi="ur-PK"/>
        </w:rPr>
      </w:pPr>
      <w:r>
        <w:rPr>
          <w:rFonts w:cs="Times New Roman"/>
          <w:bCs/>
          <w:iCs/>
          <w:noProof/>
          <w:color w:val="000000" w:themeColor="text1"/>
          <w:szCs w:val="24"/>
        </w:rPr>
        <w:lastRenderedPageBreak/>
        <w:drawing>
          <wp:anchor distT="0" distB="0" distL="114300" distR="114300" simplePos="0" relativeHeight="251680768" behindDoc="1" locked="0" layoutInCell="1" allowOverlap="1">
            <wp:simplePos x="0" y="0"/>
            <wp:positionH relativeFrom="margin">
              <wp:align>right</wp:align>
            </wp:positionH>
            <wp:positionV relativeFrom="paragraph">
              <wp:posOffset>462915</wp:posOffset>
            </wp:positionV>
            <wp:extent cx="5727700" cy="1581150"/>
            <wp:effectExtent l="0" t="0" r="6350" b="0"/>
            <wp:wrapTight wrapText="bothSides">
              <wp:wrapPolygon edited="0">
                <wp:start x="0" y="0"/>
                <wp:lineTo x="0" y="21340"/>
                <wp:lineTo x="21552" y="21340"/>
                <wp:lineTo x="2155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102).png"/>
                    <pic:cNvPicPr/>
                  </pic:nvPicPr>
                  <pic:blipFill rotWithShape="1">
                    <a:blip r:embed="rId29">
                      <a:extLst>
                        <a:ext uri="{28A0092B-C50C-407E-A947-70E740481C1C}">
                          <a14:useLocalDpi xmlns:a14="http://schemas.microsoft.com/office/drawing/2010/main" val="0"/>
                        </a:ext>
                      </a:extLst>
                    </a:blip>
                    <a:srcRect l="10192" t="12611" r="30431" b="43054"/>
                    <a:stretch/>
                  </pic:blipFill>
                  <pic:spPr bwMode="auto">
                    <a:xfrm>
                      <a:off x="0" y="0"/>
                      <a:ext cx="5727700" cy="1581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8673C" w:rsidRDefault="0098673C" w:rsidP="009277F4">
      <w:pPr>
        <w:jc w:val="both"/>
        <w:rPr>
          <w:rFonts w:cs="Times New Roman"/>
          <w:bCs/>
          <w:iCs/>
          <w:color w:val="000000" w:themeColor="text1"/>
          <w:szCs w:val="24"/>
          <w:lang w:bidi="ur-PK"/>
        </w:rPr>
      </w:pPr>
    </w:p>
    <w:p w:rsidR="002B1370" w:rsidRDefault="002B1370" w:rsidP="009277F4">
      <w:pPr>
        <w:jc w:val="both"/>
        <w:rPr>
          <w:rFonts w:cs="Times New Roman"/>
          <w:bCs/>
          <w:iCs/>
          <w:color w:val="000000" w:themeColor="text1"/>
          <w:szCs w:val="24"/>
          <w:lang w:bidi="ur-PK"/>
        </w:rPr>
      </w:pPr>
    </w:p>
    <w:p w:rsidR="002D47FB" w:rsidRPr="003E3582" w:rsidRDefault="002D47FB" w:rsidP="009277F4">
      <w:pPr>
        <w:pStyle w:val="Heading1"/>
        <w:numPr>
          <w:ilvl w:val="0"/>
          <w:numId w:val="1"/>
        </w:numPr>
        <w:jc w:val="both"/>
        <w:rPr>
          <w:rFonts w:cs="Times New Roman"/>
          <w:color w:val="auto"/>
        </w:rPr>
      </w:pPr>
      <w:bookmarkStart w:id="23" w:name="_Toc128721595"/>
      <w:r w:rsidRPr="003E3582">
        <w:rPr>
          <w:rFonts w:cs="Times New Roman"/>
          <w:color w:val="auto"/>
        </w:rPr>
        <w:t>DATA STRUCTURE</w:t>
      </w:r>
      <w:bookmarkEnd w:id="23"/>
    </w:p>
    <w:p w:rsidR="002D47FB" w:rsidRDefault="002D47FB" w:rsidP="00B6218B">
      <w:pPr>
        <w:pStyle w:val="Heading2"/>
        <w:numPr>
          <w:ilvl w:val="1"/>
          <w:numId w:val="1"/>
        </w:numPr>
        <w:jc w:val="both"/>
      </w:pPr>
      <w:bookmarkStart w:id="24" w:name="_Toc128721596"/>
      <w:r>
        <w:t>Parallel Arrays</w:t>
      </w:r>
      <w:bookmarkEnd w:id="24"/>
    </w:p>
    <w:p w:rsidR="002D47FB" w:rsidRDefault="002D47FB" w:rsidP="009277F4">
      <w:pPr>
        <w:ind w:left="1080"/>
        <w:jc w:val="both"/>
      </w:pPr>
      <w:r>
        <w:t>/*User name and password*/</w:t>
      </w:r>
    </w:p>
    <w:p w:rsidR="002D47FB" w:rsidRDefault="002D47FB" w:rsidP="009277F4">
      <w:pPr>
        <w:ind w:left="1080"/>
        <w:jc w:val="both"/>
      </w:pPr>
      <w:r>
        <w:t>string users[arraysize];     // username</w:t>
      </w:r>
    </w:p>
    <w:p w:rsidR="002D47FB" w:rsidRDefault="002D47FB" w:rsidP="009277F4">
      <w:pPr>
        <w:ind w:left="1080"/>
        <w:jc w:val="both"/>
      </w:pPr>
      <w:r>
        <w:t>string Passwords[arraysize]; // password</w:t>
      </w:r>
    </w:p>
    <w:p w:rsidR="002D47FB" w:rsidRDefault="002D47FB" w:rsidP="009277F4">
      <w:pPr>
        <w:ind w:left="1080"/>
        <w:jc w:val="both"/>
      </w:pPr>
      <w:r>
        <w:t>int count = 0;               // it stores total number of users</w:t>
      </w:r>
    </w:p>
    <w:p w:rsidR="002D47FB" w:rsidRDefault="002D47FB" w:rsidP="009277F4">
      <w:pPr>
        <w:ind w:left="1080"/>
        <w:jc w:val="both"/>
      </w:pPr>
      <w:r>
        <w:t>/*CATEGORIES*/</w:t>
      </w:r>
    </w:p>
    <w:p w:rsidR="002D47FB" w:rsidRDefault="002D47FB" w:rsidP="009277F4">
      <w:pPr>
        <w:ind w:left="1080"/>
        <w:jc w:val="both"/>
      </w:pPr>
      <w:r>
        <w:t>string categories[7] = {"MobilePhones", "MobileCovers", "Adopter", "DataCables", "USB's", "HeadPhones", "Powerbank"};</w:t>
      </w:r>
    </w:p>
    <w:p w:rsidR="002D47FB" w:rsidRDefault="002D47FB" w:rsidP="009277F4">
      <w:pPr>
        <w:ind w:left="1080"/>
        <w:jc w:val="both"/>
      </w:pPr>
      <w:r>
        <w:t>///////////////////////////*Sub Categories*/////////////////////////</w:t>
      </w:r>
    </w:p>
    <w:p w:rsidR="002D47FB" w:rsidRDefault="002D47FB" w:rsidP="009277F4">
      <w:pPr>
        <w:ind w:left="1080"/>
        <w:jc w:val="both"/>
      </w:pPr>
      <w:r>
        <w:t>/*MOBILES*/</w:t>
      </w:r>
    </w:p>
    <w:p w:rsidR="002D47FB" w:rsidRDefault="002D47FB" w:rsidP="009277F4">
      <w:pPr>
        <w:ind w:left="1080"/>
        <w:jc w:val="both"/>
      </w:pPr>
      <w:r>
        <w:t>string categories_Mobiles[arraysize];</w:t>
      </w:r>
    </w:p>
    <w:p w:rsidR="002D47FB" w:rsidRDefault="002D47FB" w:rsidP="009277F4">
      <w:pPr>
        <w:ind w:left="1080"/>
        <w:jc w:val="both"/>
      </w:pPr>
      <w:r>
        <w:t>int stock Mobiles[arraysize];</w:t>
      </w:r>
    </w:p>
    <w:p w:rsidR="002D47FB" w:rsidRDefault="002D47FB" w:rsidP="009277F4">
      <w:pPr>
        <w:ind w:left="1080"/>
        <w:jc w:val="both"/>
      </w:pPr>
      <w:r>
        <w:t>int price_Mobiles[arraysize];</w:t>
      </w:r>
    </w:p>
    <w:p w:rsidR="002D47FB" w:rsidRDefault="002D47FB" w:rsidP="009277F4">
      <w:pPr>
        <w:ind w:left="1080"/>
        <w:jc w:val="both"/>
      </w:pPr>
      <w:r>
        <w:t>/*COVERS*/</w:t>
      </w:r>
    </w:p>
    <w:p w:rsidR="002D47FB" w:rsidRDefault="002D47FB" w:rsidP="009277F4">
      <w:pPr>
        <w:ind w:left="1080"/>
        <w:jc w:val="both"/>
      </w:pPr>
      <w:r>
        <w:t>string categories_Covers[arraysize];</w:t>
      </w:r>
    </w:p>
    <w:p w:rsidR="002D47FB" w:rsidRDefault="002D47FB" w:rsidP="009277F4">
      <w:pPr>
        <w:ind w:left="1080"/>
        <w:jc w:val="both"/>
      </w:pPr>
      <w:r>
        <w:t>int stock_Covers[arraysize];</w:t>
      </w:r>
    </w:p>
    <w:p w:rsidR="002D47FB" w:rsidRDefault="002D47FB" w:rsidP="009277F4">
      <w:pPr>
        <w:ind w:left="1080"/>
        <w:jc w:val="both"/>
      </w:pPr>
      <w:r>
        <w:t>int price_Covers[arraysize];</w:t>
      </w:r>
    </w:p>
    <w:p w:rsidR="002D47FB" w:rsidRDefault="002D47FB" w:rsidP="009277F4">
      <w:pPr>
        <w:ind w:left="1080"/>
        <w:jc w:val="both"/>
      </w:pPr>
      <w:r>
        <w:t>/*ADOPTERS*/</w:t>
      </w:r>
    </w:p>
    <w:p w:rsidR="002D47FB" w:rsidRDefault="002D47FB" w:rsidP="009277F4">
      <w:pPr>
        <w:ind w:left="1080"/>
        <w:jc w:val="both"/>
      </w:pPr>
      <w:r>
        <w:t>string categories_Adopters[arraysize];</w:t>
      </w:r>
    </w:p>
    <w:p w:rsidR="002D47FB" w:rsidRDefault="002D47FB" w:rsidP="009277F4">
      <w:pPr>
        <w:ind w:left="1080"/>
        <w:jc w:val="both"/>
      </w:pPr>
      <w:r>
        <w:t>int stock_Adopters[arraysize];</w:t>
      </w:r>
    </w:p>
    <w:p w:rsidR="002D47FB" w:rsidRDefault="002D47FB" w:rsidP="009277F4">
      <w:pPr>
        <w:ind w:left="1080"/>
        <w:jc w:val="both"/>
      </w:pPr>
      <w:r>
        <w:t>int price_Adopters[arraysize];</w:t>
      </w:r>
    </w:p>
    <w:p w:rsidR="002D47FB" w:rsidRDefault="002D47FB" w:rsidP="009277F4">
      <w:pPr>
        <w:ind w:left="1080"/>
        <w:jc w:val="both"/>
      </w:pPr>
      <w:r>
        <w:lastRenderedPageBreak/>
        <w:t>/*CABLES*/</w:t>
      </w:r>
    </w:p>
    <w:p w:rsidR="002D47FB" w:rsidRDefault="002D47FB" w:rsidP="009277F4">
      <w:pPr>
        <w:ind w:left="1080"/>
        <w:jc w:val="both"/>
      </w:pPr>
      <w:r>
        <w:t>int cables_idx = 0; // total types of cables</w:t>
      </w:r>
    </w:p>
    <w:p w:rsidR="002D47FB" w:rsidRDefault="002D47FB" w:rsidP="009277F4">
      <w:pPr>
        <w:ind w:left="1080"/>
        <w:jc w:val="both"/>
      </w:pPr>
      <w:r>
        <w:t>string categories_Cables[arraysize];</w:t>
      </w:r>
    </w:p>
    <w:p w:rsidR="002D47FB" w:rsidRDefault="002D47FB" w:rsidP="009277F4">
      <w:pPr>
        <w:ind w:left="1080"/>
        <w:jc w:val="both"/>
      </w:pPr>
      <w:r>
        <w:t>int stock_Cables[arraysize];</w:t>
      </w:r>
    </w:p>
    <w:p w:rsidR="002D47FB" w:rsidRDefault="002D47FB" w:rsidP="009277F4">
      <w:pPr>
        <w:ind w:left="1080"/>
        <w:jc w:val="both"/>
      </w:pPr>
      <w:r>
        <w:t>int price_Cables[arraysize];</w:t>
      </w:r>
    </w:p>
    <w:p w:rsidR="002D47FB" w:rsidRDefault="002D47FB" w:rsidP="009277F4">
      <w:pPr>
        <w:ind w:left="1080"/>
        <w:jc w:val="both"/>
      </w:pPr>
      <w:r>
        <w:t>/*USB'S*/</w:t>
      </w:r>
    </w:p>
    <w:p w:rsidR="002D47FB" w:rsidRDefault="002D47FB" w:rsidP="009277F4">
      <w:pPr>
        <w:ind w:left="1080"/>
        <w:jc w:val="both"/>
      </w:pPr>
      <w:r>
        <w:t>string categories_USB[arraysize];</w:t>
      </w:r>
    </w:p>
    <w:p w:rsidR="002D47FB" w:rsidRDefault="002D47FB" w:rsidP="009277F4">
      <w:pPr>
        <w:ind w:left="1080"/>
        <w:jc w:val="both"/>
      </w:pPr>
      <w:r>
        <w:t>int stock_USB[arraysize];</w:t>
      </w:r>
    </w:p>
    <w:p w:rsidR="002D47FB" w:rsidRDefault="002D47FB" w:rsidP="009277F4">
      <w:pPr>
        <w:ind w:left="1080"/>
        <w:jc w:val="both"/>
      </w:pPr>
      <w:r>
        <w:t>int price_USB[arraysize];</w:t>
      </w:r>
    </w:p>
    <w:p w:rsidR="002D47FB" w:rsidRDefault="002D47FB" w:rsidP="009277F4">
      <w:pPr>
        <w:ind w:left="1080"/>
        <w:jc w:val="both"/>
      </w:pPr>
      <w:r>
        <w:t>/*HEADPHONES*/</w:t>
      </w:r>
    </w:p>
    <w:p w:rsidR="002D47FB" w:rsidRDefault="002D47FB" w:rsidP="009277F4">
      <w:pPr>
        <w:ind w:left="1080"/>
        <w:jc w:val="both"/>
      </w:pPr>
      <w:r>
        <w:t>string categories_Headphones[arraysize];</w:t>
      </w:r>
    </w:p>
    <w:p w:rsidR="002D47FB" w:rsidRDefault="002D47FB" w:rsidP="009277F4">
      <w:pPr>
        <w:ind w:left="1080"/>
        <w:jc w:val="both"/>
      </w:pPr>
      <w:r>
        <w:t>int stock_Headphones[arraysize];</w:t>
      </w:r>
    </w:p>
    <w:p w:rsidR="002D47FB" w:rsidRDefault="002D47FB" w:rsidP="009277F4">
      <w:pPr>
        <w:ind w:left="1080"/>
        <w:jc w:val="both"/>
      </w:pPr>
      <w:r>
        <w:t>int price_Headphones[arraysize];</w:t>
      </w:r>
    </w:p>
    <w:p w:rsidR="002D47FB" w:rsidRDefault="002D47FB" w:rsidP="009277F4">
      <w:pPr>
        <w:ind w:left="1080"/>
        <w:jc w:val="both"/>
      </w:pPr>
      <w:r>
        <w:t>/*POWERBANK*/</w:t>
      </w:r>
    </w:p>
    <w:p w:rsidR="002D47FB" w:rsidRDefault="002D47FB" w:rsidP="009277F4">
      <w:pPr>
        <w:ind w:left="1080"/>
        <w:jc w:val="both"/>
      </w:pPr>
      <w:r>
        <w:t>string categories_Powerbank[arraysize];</w:t>
      </w:r>
    </w:p>
    <w:p w:rsidR="002D47FB" w:rsidRDefault="002D47FB" w:rsidP="009277F4">
      <w:pPr>
        <w:ind w:left="1080"/>
        <w:jc w:val="both"/>
      </w:pPr>
      <w:r>
        <w:t>int stock_Powerbank[arraysize];</w:t>
      </w:r>
    </w:p>
    <w:p w:rsidR="002D47FB" w:rsidRDefault="002D47FB" w:rsidP="009277F4">
      <w:pPr>
        <w:ind w:left="1080"/>
        <w:jc w:val="both"/>
      </w:pPr>
      <w:r>
        <w:t>int price_Powerbank[arraysize];</w:t>
      </w:r>
    </w:p>
    <w:p w:rsidR="002D47FB" w:rsidRDefault="002D47FB" w:rsidP="009277F4">
      <w:pPr>
        <w:ind w:left="1080"/>
        <w:jc w:val="both"/>
      </w:pPr>
      <w:r>
        <w:t>/*Attendance*/</w:t>
      </w:r>
    </w:p>
    <w:p w:rsidR="002D47FB" w:rsidRDefault="002D47FB" w:rsidP="009277F4">
      <w:pPr>
        <w:ind w:left="1080"/>
        <w:jc w:val="both"/>
      </w:pPr>
      <w:r>
        <w:t>int attendance_update[arraysize];</w:t>
      </w:r>
    </w:p>
    <w:p w:rsidR="002D47FB" w:rsidRDefault="002D47FB" w:rsidP="009277F4">
      <w:pPr>
        <w:ind w:left="1080"/>
        <w:jc w:val="both"/>
      </w:pPr>
      <w:r>
        <w:t>/*Customer*/</w:t>
      </w:r>
    </w:p>
    <w:p w:rsidR="002D47FB" w:rsidRDefault="002D47FB" w:rsidP="009277F4">
      <w:pPr>
        <w:ind w:left="1080"/>
        <w:jc w:val="both"/>
      </w:pPr>
      <w:r>
        <w:t>/*CART VARIABLES*/</w:t>
      </w:r>
    </w:p>
    <w:p w:rsidR="002D47FB" w:rsidRDefault="002D47FB" w:rsidP="009277F4">
      <w:pPr>
        <w:ind w:left="1080"/>
        <w:jc w:val="both"/>
      </w:pPr>
      <w:r>
        <w:t>string C_Name[arraysize];    // customer's name</w:t>
      </w:r>
    </w:p>
    <w:p w:rsidR="002D47FB" w:rsidRDefault="002D47FB" w:rsidP="009277F4">
      <w:pPr>
        <w:ind w:left="1080"/>
        <w:jc w:val="both"/>
      </w:pPr>
      <w:r>
        <w:t>int C_Budget[arraysize];     // customer's budget</w:t>
      </w:r>
    </w:p>
    <w:p w:rsidR="002D47FB" w:rsidRDefault="002D47FB" w:rsidP="009277F4">
      <w:pPr>
        <w:ind w:left="1080"/>
        <w:jc w:val="both"/>
      </w:pPr>
      <w:r>
        <w:t>string C_Number[arraysize];  // customer's number</w:t>
      </w:r>
    </w:p>
    <w:p w:rsidR="002D47FB" w:rsidRDefault="002D47FB" w:rsidP="009277F4">
      <w:pPr>
        <w:ind w:left="1080"/>
        <w:jc w:val="both"/>
      </w:pPr>
      <w:r>
        <w:t>string C_Comment[arraysize]; // customer's comment</w:t>
      </w:r>
    </w:p>
    <w:p w:rsidR="002D47FB" w:rsidRDefault="002D47FB" w:rsidP="009277F4">
      <w:pPr>
        <w:ind w:left="1080"/>
        <w:jc w:val="both"/>
      </w:pPr>
      <w:r>
        <w:t>string cartItem[arraysize][cart_value];   // arraysize is same as customeridx and cartvalue store total items in cart</w:t>
      </w:r>
    </w:p>
    <w:p w:rsidR="002D47FB" w:rsidRDefault="002D47FB" w:rsidP="009277F4">
      <w:pPr>
        <w:ind w:left="1080"/>
        <w:jc w:val="both"/>
      </w:pPr>
      <w:r>
        <w:t xml:space="preserve">int cartItemPrice[arraysize][cart_value]; </w:t>
      </w:r>
    </w:p>
    <w:p w:rsidR="002D47FB" w:rsidRDefault="002D47FB" w:rsidP="009277F4">
      <w:pPr>
        <w:ind w:left="1080"/>
        <w:jc w:val="both"/>
      </w:pPr>
      <w:r>
        <w:t>int cart_idx[arraysize];</w:t>
      </w:r>
    </w:p>
    <w:p w:rsidR="002D47FB" w:rsidRDefault="002D47FB" w:rsidP="009277F4">
      <w:pPr>
        <w:ind w:left="1080"/>
        <w:jc w:val="both"/>
      </w:pPr>
      <w:r>
        <w:t>int bill[arraysize];</w:t>
      </w:r>
    </w:p>
    <w:p w:rsidR="002D47FB" w:rsidRDefault="00BD5729" w:rsidP="00B6218B">
      <w:pPr>
        <w:pStyle w:val="Heading2"/>
        <w:numPr>
          <w:ilvl w:val="1"/>
          <w:numId w:val="1"/>
        </w:numPr>
        <w:jc w:val="both"/>
      </w:pPr>
      <w:bookmarkStart w:id="25" w:name="_Toc128721597"/>
      <w:r>
        <w:lastRenderedPageBreak/>
        <w:t>Counter Variables</w:t>
      </w:r>
      <w:bookmarkEnd w:id="25"/>
    </w:p>
    <w:p w:rsidR="00BD5729" w:rsidRDefault="00BD5729" w:rsidP="009277F4">
      <w:pPr>
        <w:ind w:left="1080"/>
        <w:jc w:val="both"/>
      </w:pPr>
      <w:r>
        <w:t>const int arraysize = 50;    // Array size</w:t>
      </w:r>
    </w:p>
    <w:p w:rsidR="00BD5729" w:rsidRDefault="00BD5729" w:rsidP="009277F4">
      <w:pPr>
        <w:ind w:left="1080"/>
        <w:jc w:val="both"/>
      </w:pPr>
      <w:r>
        <w:t>int count = 0;               // it stores total number of users</w:t>
      </w:r>
    </w:p>
    <w:p w:rsidR="00BD5729" w:rsidRDefault="00BD5729" w:rsidP="009277F4">
      <w:pPr>
        <w:ind w:left="1080"/>
        <w:jc w:val="both"/>
      </w:pPr>
      <w:r>
        <w:t>int categories_idx = 7; // categories idx</w:t>
      </w:r>
    </w:p>
    <w:p w:rsidR="00BD5729" w:rsidRDefault="00BD5729" w:rsidP="009277F4">
      <w:pPr>
        <w:ind w:left="1080"/>
        <w:jc w:val="both"/>
      </w:pPr>
      <w:r>
        <w:t>int mobiles_idx = 0; // total types of mobile</w:t>
      </w:r>
    </w:p>
    <w:p w:rsidR="00BD5729" w:rsidRDefault="00BD5729" w:rsidP="009277F4">
      <w:pPr>
        <w:ind w:left="1080"/>
        <w:jc w:val="both"/>
      </w:pPr>
      <w:r>
        <w:t>int covers_idx = 0; // total kinds of covers</w:t>
      </w:r>
    </w:p>
    <w:p w:rsidR="00BD5729" w:rsidRDefault="00BD5729" w:rsidP="009277F4">
      <w:pPr>
        <w:ind w:left="1080"/>
        <w:jc w:val="both"/>
      </w:pPr>
      <w:r>
        <w:t>int adopters_idx = 0; // total types of adopters</w:t>
      </w:r>
    </w:p>
    <w:p w:rsidR="00BD5729" w:rsidRDefault="00BD5729" w:rsidP="009277F4">
      <w:pPr>
        <w:ind w:left="1080"/>
        <w:jc w:val="both"/>
      </w:pPr>
      <w:r>
        <w:t>int cables_idx = 0; // total types of cables</w:t>
      </w:r>
    </w:p>
    <w:p w:rsidR="00BD5729" w:rsidRDefault="00BD5729" w:rsidP="009277F4">
      <w:pPr>
        <w:ind w:left="1080"/>
        <w:jc w:val="both"/>
      </w:pPr>
      <w:r>
        <w:t>int USB_idx = 0; // total types of USB</w:t>
      </w:r>
    </w:p>
    <w:p w:rsidR="00BD5729" w:rsidRDefault="00BD5729" w:rsidP="009277F4">
      <w:pPr>
        <w:ind w:left="1080"/>
        <w:jc w:val="both"/>
      </w:pPr>
      <w:r>
        <w:t>int headphone_idx = 0; // total types of headphone</w:t>
      </w:r>
    </w:p>
    <w:p w:rsidR="00BD5729" w:rsidRDefault="00BD5729" w:rsidP="009277F4">
      <w:pPr>
        <w:ind w:left="1080"/>
        <w:jc w:val="both"/>
      </w:pPr>
      <w:r>
        <w:t>int powerbank_idx = 0; // total types of powerbank</w:t>
      </w:r>
    </w:p>
    <w:p w:rsidR="00BD5729" w:rsidRDefault="00BD5729" w:rsidP="009277F4">
      <w:pPr>
        <w:ind w:left="1080"/>
        <w:jc w:val="both"/>
      </w:pPr>
      <w:r>
        <w:t>int attendanceonlyonce = 0; // that allow employee to mark attendance only once</w:t>
      </w:r>
    </w:p>
    <w:p w:rsidR="00BD5729" w:rsidRDefault="00BD5729" w:rsidP="009277F4">
      <w:pPr>
        <w:ind w:left="1080"/>
        <w:jc w:val="both"/>
      </w:pPr>
      <w:r>
        <w:t>int employee = -10;         // tempory variable that store idx of employee during employees menu to change values according to this idx</w:t>
      </w:r>
    </w:p>
    <w:p w:rsidR="00BD5729" w:rsidRDefault="00BD5729" w:rsidP="009277F4">
      <w:pPr>
        <w:ind w:left="1080"/>
        <w:jc w:val="both"/>
      </w:pPr>
      <w:r>
        <w:t>string attendance = " ";</w:t>
      </w:r>
    </w:p>
    <w:p w:rsidR="00BD5729" w:rsidRDefault="00BD5729" w:rsidP="009277F4">
      <w:pPr>
        <w:ind w:left="1080"/>
        <w:jc w:val="both"/>
      </w:pPr>
      <w:r>
        <w:t>int attendance_idx = 10000;</w:t>
      </w:r>
    </w:p>
    <w:p w:rsidR="00BD5729" w:rsidRDefault="00BD5729" w:rsidP="009277F4">
      <w:pPr>
        <w:ind w:left="1080"/>
        <w:jc w:val="both"/>
      </w:pPr>
      <w:r>
        <w:t>int customer_idx = 0;        // customer count</w:t>
      </w:r>
    </w:p>
    <w:p w:rsidR="00BD5729" w:rsidRDefault="00BD5729" w:rsidP="009277F4">
      <w:pPr>
        <w:ind w:left="1080"/>
        <w:jc w:val="both"/>
      </w:pPr>
      <w:r>
        <w:t>int customer = 10000;        // tempory variable that store idx of customer during employees menu to commit changes in his profile</w:t>
      </w:r>
    </w:p>
    <w:p w:rsidR="00BD5729" w:rsidRDefault="00BD5729" w:rsidP="009277F4">
      <w:pPr>
        <w:ind w:left="1080"/>
        <w:jc w:val="both"/>
      </w:pPr>
      <w:r>
        <w:t>const int cart_value = 50;</w:t>
      </w:r>
    </w:p>
    <w:p w:rsidR="00AC16CA" w:rsidRPr="00AC16CA" w:rsidRDefault="00AC16CA" w:rsidP="009277F4">
      <w:pPr>
        <w:jc w:val="both"/>
      </w:pPr>
    </w:p>
    <w:p w:rsidR="002A6B0C" w:rsidRPr="002D47FB" w:rsidRDefault="002A6B0C" w:rsidP="009277F4">
      <w:pPr>
        <w:spacing w:line="256" w:lineRule="auto"/>
        <w:jc w:val="both"/>
        <w:rPr>
          <w:rFonts w:asciiTheme="majorBidi" w:hAnsiTheme="majorBidi" w:cstheme="majorBidi"/>
          <w:b/>
          <w:bCs/>
          <w:szCs w:val="24"/>
        </w:rPr>
      </w:pPr>
    </w:p>
    <w:p w:rsidR="00CE5B86" w:rsidRDefault="00BD5729" w:rsidP="009277F4">
      <w:pPr>
        <w:pStyle w:val="Heading1"/>
        <w:numPr>
          <w:ilvl w:val="0"/>
          <w:numId w:val="1"/>
        </w:numPr>
        <w:jc w:val="both"/>
        <w:rPr>
          <w:rFonts w:cs="Times New Roman"/>
          <w:color w:val="auto"/>
        </w:rPr>
      </w:pPr>
      <w:bookmarkStart w:id="26" w:name="_Toc128721598"/>
      <w:r w:rsidRPr="00281267">
        <w:rPr>
          <w:rFonts w:cs="Times New Roman"/>
          <w:color w:val="auto"/>
        </w:rPr>
        <w:t>FUNCTION PROTOTYPES</w:t>
      </w:r>
      <w:bookmarkEnd w:id="26"/>
    </w:p>
    <w:p w:rsidR="00281267" w:rsidRPr="00281267" w:rsidRDefault="00281267" w:rsidP="009277F4">
      <w:pPr>
        <w:jc w:val="both"/>
      </w:pPr>
    </w:p>
    <w:p w:rsidR="00BD5729" w:rsidRDefault="00BD5729" w:rsidP="00B6218B">
      <w:pPr>
        <w:pStyle w:val="Heading2"/>
        <w:numPr>
          <w:ilvl w:val="1"/>
          <w:numId w:val="1"/>
        </w:numPr>
        <w:jc w:val="both"/>
      </w:pPr>
      <w:bookmarkStart w:id="27" w:name="_Toc128721599"/>
      <w:r>
        <w:t>File Handling</w:t>
      </w:r>
      <w:bookmarkEnd w:id="27"/>
    </w:p>
    <w:p w:rsidR="00EA208F" w:rsidRPr="00EA208F" w:rsidRDefault="00EA208F" w:rsidP="009277F4">
      <w:pPr>
        <w:jc w:val="both"/>
      </w:pPr>
    </w:p>
    <w:p w:rsidR="00BD5729" w:rsidRDefault="00BD5729" w:rsidP="009277F4">
      <w:pPr>
        <w:ind w:left="1080"/>
        <w:jc w:val="both"/>
      </w:pPr>
      <w:r>
        <w:t>/string getfield(string line, int field); // returns string to load functions accoriding to demand</w:t>
      </w:r>
    </w:p>
    <w:p w:rsidR="00BD5729" w:rsidRDefault="00BD5729" w:rsidP="009277F4">
      <w:pPr>
        <w:ind w:left="1080"/>
        <w:jc w:val="both"/>
      </w:pPr>
      <w:r>
        <w:t>void loadData();             // calls all the load functions</w:t>
      </w:r>
    </w:p>
    <w:p w:rsidR="00BD5729" w:rsidRDefault="00BD5729" w:rsidP="009277F4">
      <w:pPr>
        <w:ind w:left="1080"/>
        <w:jc w:val="both"/>
      </w:pPr>
      <w:r>
        <w:t>void storeData();            // calls all the store functions</w:t>
      </w:r>
    </w:p>
    <w:p w:rsidR="00BD5729" w:rsidRDefault="00BD5729" w:rsidP="009277F4">
      <w:pPr>
        <w:ind w:left="1080"/>
        <w:jc w:val="both"/>
      </w:pPr>
      <w:r>
        <w:t>void loadusers();            // load user's data(name,password,employee's attendance) from txt files</w:t>
      </w:r>
    </w:p>
    <w:p w:rsidR="00BD5729" w:rsidRDefault="00BD5729" w:rsidP="009277F4">
      <w:pPr>
        <w:ind w:left="1080"/>
        <w:jc w:val="both"/>
      </w:pPr>
      <w:r>
        <w:lastRenderedPageBreak/>
        <w:t>void storeusers();           // store user's data to txt files</w:t>
      </w:r>
    </w:p>
    <w:p w:rsidR="00BD5729" w:rsidRDefault="00BD5729" w:rsidP="009277F4">
      <w:pPr>
        <w:ind w:left="1080"/>
        <w:jc w:val="both"/>
      </w:pPr>
      <w:r>
        <w:t>void loadMobiles();          // load mobile's data(namr,stock,price) from txt files</w:t>
      </w:r>
    </w:p>
    <w:p w:rsidR="00BD5729" w:rsidRDefault="00BD5729" w:rsidP="009277F4">
      <w:pPr>
        <w:ind w:left="1080"/>
        <w:jc w:val="both"/>
      </w:pPr>
      <w:r>
        <w:t>void storeMobiles();         // stores mobile's data(namr,stock,price) to txt files</w:t>
      </w:r>
    </w:p>
    <w:p w:rsidR="00BD5729" w:rsidRDefault="00BD5729" w:rsidP="009277F4">
      <w:pPr>
        <w:ind w:left="1080"/>
        <w:jc w:val="both"/>
      </w:pPr>
      <w:r>
        <w:t>void loadCovers();           //...............</w:t>
      </w:r>
    </w:p>
    <w:p w:rsidR="00BD5729" w:rsidRDefault="00BD5729" w:rsidP="009277F4">
      <w:pPr>
        <w:ind w:left="1080"/>
        <w:jc w:val="both"/>
      </w:pPr>
      <w:r>
        <w:t>void storeCovers();          //...............</w:t>
      </w:r>
    </w:p>
    <w:p w:rsidR="00BD5729" w:rsidRDefault="00BD5729" w:rsidP="009277F4">
      <w:pPr>
        <w:ind w:left="1080"/>
        <w:jc w:val="both"/>
      </w:pPr>
      <w:r>
        <w:t>void loadAdopters();         //...............</w:t>
      </w:r>
    </w:p>
    <w:p w:rsidR="00BD5729" w:rsidRDefault="00BD5729" w:rsidP="009277F4">
      <w:pPr>
        <w:ind w:left="1080"/>
        <w:jc w:val="both"/>
      </w:pPr>
      <w:r>
        <w:t>void storeAdopters();        //...............</w:t>
      </w:r>
    </w:p>
    <w:p w:rsidR="00BD5729" w:rsidRDefault="00BD5729" w:rsidP="009277F4">
      <w:pPr>
        <w:ind w:left="1080"/>
        <w:jc w:val="both"/>
      </w:pPr>
      <w:r>
        <w:t>void loadCables();           //...............</w:t>
      </w:r>
    </w:p>
    <w:p w:rsidR="00BD5729" w:rsidRDefault="00BD5729" w:rsidP="009277F4">
      <w:pPr>
        <w:ind w:left="1080"/>
        <w:jc w:val="both"/>
      </w:pPr>
      <w:r>
        <w:t>void storeCables();          //...............</w:t>
      </w:r>
    </w:p>
    <w:p w:rsidR="00BD5729" w:rsidRDefault="00BD5729" w:rsidP="009277F4">
      <w:pPr>
        <w:ind w:left="1080"/>
        <w:jc w:val="both"/>
      </w:pPr>
      <w:r>
        <w:t>void loadUSB();              //...............</w:t>
      </w:r>
    </w:p>
    <w:p w:rsidR="00BD5729" w:rsidRDefault="00BD5729" w:rsidP="009277F4">
      <w:pPr>
        <w:ind w:left="1080"/>
        <w:jc w:val="both"/>
      </w:pPr>
      <w:r>
        <w:t>void storeUSB();             //...............</w:t>
      </w:r>
    </w:p>
    <w:p w:rsidR="00BD5729" w:rsidRDefault="00BD5729" w:rsidP="009277F4">
      <w:pPr>
        <w:ind w:left="1080"/>
        <w:jc w:val="both"/>
      </w:pPr>
      <w:r>
        <w:t>void loadHeadphones();       //...............</w:t>
      </w:r>
    </w:p>
    <w:p w:rsidR="00BD5729" w:rsidRDefault="00BD5729" w:rsidP="009277F4">
      <w:pPr>
        <w:ind w:left="1080"/>
        <w:jc w:val="both"/>
      </w:pPr>
      <w:r>
        <w:t>void storeHeadphones();      //...............</w:t>
      </w:r>
    </w:p>
    <w:p w:rsidR="00BD5729" w:rsidRDefault="00BD5729" w:rsidP="009277F4">
      <w:pPr>
        <w:ind w:left="1080"/>
        <w:jc w:val="both"/>
      </w:pPr>
      <w:r>
        <w:t>void loadPowerbank();        //...............</w:t>
      </w:r>
    </w:p>
    <w:p w:rsidR="00BD5729" w:rsidRDefault="00BD5729" w:rsidP="009277F4">
      <w:pPr>
        <w:ind w:left="1080"/>
        <w:jc w:val="both"/>
      </w:pPr>
      <w:r>
        <w:t>void storePowerbank();       //...............</w:t>
      </w:r>
    </w:p>
    <w:p w:rsidR="00BD5729" w:rsidRDefault="00BD5729" w:rsidP="009277F4">
      <w:pPr>
        <w:ind w:left="1080"/>
        <w:jc w:val="both"/>
      </w:pPr>
      <w:r>
        <w:t>int commaCount(string line); // count's commma's to tell us how many words are stored in line</w:t>
      </w:r>
    </w:p>
    <w:p w:rsidR="00BD5729" w:rsidRDefault="00BD5729" w:rsidP="009277F4">
      <w:pPr>
        <w:ind w:left="1080"/>
        <w:jc w:val="both"/>
      </w:pPr>
      <w:r>
        <w:t>void storeCart();            // store customer's information</w:t>
      </w:r>
    </w:p>
    <w:p w:rsidR="00B6218B" w:rsidRDefault="00BD5729" w:rsidP="00B6218B">
      <w:pPr>
        <w:ind w:left="1080"/>
        <w:jc w:val="both"/>
      </w:pPr>
      <w:r>
        <w:t>void loadcart();              //load customer’s information</w:t>
      </w:r>
    </w:p>
    <w:p w:rsidR="00281267" w:rsidRDefault="00281267" w:rsidP="00B6218B">
      <w:pPr>
        <w:pStyle w:val="Heading2"/>
        <w:numPr>
          <w:ilvl w:val="1"/>
          <w:numId w:val="1"/>
        </w:numPr>
      </w:pPr>
      <w:bookmarkStart w:id="28" w:name="_Toc128721600"/>
      <w:r>
        <w:t>All Functions</w:t>
      </w:r>
      <w:bookmarkEnd w:id="28"/>
    </w:p>
    <w:p w:rsidR="00EA208F" w:rsidRPr="00EA208F" w:rsidRDefault="00EA208F" w:rsidP="009277F4">
      <w:pPr>
        <w:jc w:val="both"/>
      </w:pPr>
    </w:p>
    <w:p w:rsidR="00281267" w:rsidRDefault="00281267" w:rsidP="009277F4">
      <w:pPr>
        <w:ind w:left="1080"/>
        <w:jc w:val="both"/>
      </w:pPr>
      <w:r>
        <w:t>bool intCheck(string numeric);        // checks whether the input value is integer</w:t>
      </w:r>
    </w:p>
    <w:p w:rsidR="00281267" w:rsidRDefault="00281267" w:rsidP="009277F4">
      <w:pPr>
        <w:ind w:left="1080"/>
        <w:jc w:val="both"/>
      </w:pPr>
      <w:r>
        <w:t>bool validnumber(string number);      // checks whether the input value is 12 digitnumber</w:t>
      </w:r>
    </w:p>
    <w:p w:rsidR="00281267" w:rsidRDefault="00281267" w:rsidP="009277F4">
      <w:pPr>
        <w:ind w:left="1080"/>
        <w:jc w:val="both"/>
      </w:pPr>
      <w:r>
        <w:t>bool password_Check(string Password); // checks whether the input value is valid for password</w:t>
      </w:r>
    </w:p>
    <w:p w:rsidR="00281267" w:rsidRDefault="00281267" w:rsidP="009277F4">
      <w:pPr>
        <w:ind w:left="1080"/>
        <w:jc w:val="both"/>
      </w:pPr>
      <w:r>
        <w:t>bool O_identityCheck();               // Owner's identity Check function</w:t>
      </w:r>
    </w:p>
    <w:p w:rsidR="00281267" w:rsidRDefault="00281267" w:rsidP="009277F4">
      <w:pPr>
        <w:ind w:left="1080"/>
        <w:jc w:val="both"/>
      </w:pPr>
      <w:r>
        <w:t>bool nameCheck(string word);          // checks whether name is valid</w:t>
      </w:r>
    </w:p>
    <w:p w:rsidR="00281267" w:rsidRDefault="00281267" w:rsidP="009277F4">
      <w:pPr>
        <w:ind w:left="1080"/>
        <w:jc w:val="both"/>
      </w:pPr>
      <w:r>
        <w:t>bool nameExists(string name);         // whether user exists before</w:t>
      </w:r>
    </w:p>
    <w:p w:rsidR="00281267" w:rsidRDefault="00281267" w:rsidP="009277F4">
      <w:pPr>
        <w:ind w:left="1080"/>
        <w:jc w:val="both"/>
      </w:pPr>
      <w:r>
        <w:t>bool checkEmployees(string username, string password);</w:t>
      </w:r>
    </w:p>
    <w:p w:rsidR="00281267" w:rsidRDefault="00281267" w:rsidP="009277F4">
      <w:pPr>
        <w:ind w:left="1080"/>
        <w:jc w:val="both"/>
      </w:pPr>
      <w:r>
        <w:t>bool E_identityCheck(); // checks employees identity</w:t>
      </w:r>
    </w:p>
    <w:p w:rsidR="00281267" w:rsidRDefault="00281267" w:rsidP="009277F4">
      <w:pPr>
        <w:ind w:left="1080"/>
        <w:jc w:val="both"/>
      </w:pPr>
      <w:r>
        <w:t>void mainHeader();</w:t>
      </w:r>
    </w:p>
    <w:p w:rsidR="00281267" w:rsidRDefault="00281267" w:rsidP="009277F4">
      <w:pPr>
        <w:ind w:left="1080"/>
        <w:jc w:val="both"/>
      </w:pPr>
      <w:r>
        <w:lastRenderedPageBreak/>
        <w:t>void topHeader();</w:t>
      </w:r>
    </w:p>
    <w:p w:rsidR="00281267" w:rsidRDefault="00281267" w:rsidP="009277F4">
      <w:pPr>
        <w:ind w:left="1080"/>
        <w:jc w:val="both"/>
      </w:pPr>
      <w:r>
        <w:t>void clearScreen();              // clears screen and calls topheader and mainheader</w:t>
      </w:r>
    </w:p>
    <w:p w:rsidR="00281267" w:rsidRDefault="00281267" w:rsidP="009277F4">
      <w:pPr>
        <w:ind w:left="1080"/>
        <w:jc w:val="both"/>
      </w:pPr>
      <w:r>
        <w:t>string mainMenu();               // shows main menu ans returns option entered by user to main</w:t>
      </w:r>
    </w:p>
    <w:p w:rsidR="00281267" w:rsidRDefault="00281267" w:rsidP="009277F4">
      <w:pPr>
        <w:ind w:left="1080"/>
        <w:jc w:val="both"/>
      </w:pPr>
      <w:r>
        <w:t>string ownersMenu();             // shows owner's menu and returns option entered by user</w:t>
      </w:r>
    </w:p>
    <w:p w:rsidR="00281267" w:rsidRDefault="00281267" w:rsidP="009277F4">
      <w:pPr>
        <w:ind w:left="1080"/>
        <w:jc w:val="both"/>
      </w:pPr>
      <w:r>
        <w:t>void O_changePassword();         // to change owner's password</w:t>
      </w:r>
    </w:p>
    <w:p w:rsidR="00281267" w:rsidRDefault="00281267" w:rsidP="009277F4">
      <w:pPr>
        <w:ind w:left="1080"/>
        <w:jc w:val="both"/>
      </w:pPr>
      <w:r>
        <w:t>void addEmployees();             // allows owner to add employees</w:t>
      </w:r>
    </w:p>
    <w:p w:rsidR="00281267" w:rsidRDefault="00281267" w:rsidP="009277F4">
      <w:pPr>
        <w:ind w:left="1080"/>
        <w:jc w:val="both"/>
      </w:pPr>
      <w:r>
        <w:t>void viewEmployees();            // allows owner to view employees</w:t>
      </w:r>
    </w:p>
    <w:p w:rsidR="00281267" w:rsidRDefault="00281267" w:rsidP="009277F4">
      <w:pPr>
        <w:ind w:left="1080"/>
        <w:jc w:val="both"/>
      </w:pPr>
      <w:r>
        <w:t>void employeesPay();             // Show's Employees pay</w:t>
      </w:r>
    </w:p>
    <w:p w:rsidR="00281267" w:rsidRDefault="00281267" w:rsidP="009277F4">
      <w:pPr>
        <w:ind w:left="1080"/>
        <w:jc w:val="both"/>
      </w:pPr>
      <w:r>
        <w:t>void removeEmployees();          // allows owner to remove employees</w:t>
      </w:r>
    </w:p>
    <w:p w:rsidR="00281267" w:rsidRDefault="00281267" w:rsidP="009277F4">
      <w:pPr>
        <w:ind w:left="1080"/>
        <w:jc w:val="both"/>
      </w:pPr>
      <w:r>
        <w:t>string employeesMenu();          // shows employees's menu and returns option entered by user to main</w:t>
      </w:r>
    </w:p>
    <w:p w:rsidR="00281267" w:rsidRDefault="00281267" w:rsidP="009277F4">
      <w:pPr>
        <w:ind w:left="1080"/>
        <w:jc w:val="both"/>
      </w:pPr>
      <w:r>
        <w:t>void E_changePassword();         // to change employee's password</w:t>
      </w:r>
    </w:p>
    <w:p w:rsidR="00281267" w:rsidRDefault="00281267" w:rsidP="009277F4">
      <w:pPr>
        <w:ind w:left="1080"/>
        <w:jc w:val="both"/>
      </w:pPr>
      <w:r>
        <w:t>void StockMobiles();             // show's stock of mobiles</w:t>
      </w:r>
    </w:p>
    <w:p w:rsidR="00281267" w:rsidRDefault="00281267" w:rsidP="009277F4">
      <w:pPr>
        <w:ind w:left="1080"/>
        <w:jc w:val="both"/>
      </w:pPr>
      <w:r>
        <w:t>void StockHeadphone();           // show's stock of headphones</w:t>
      </w:r>
    </w:p>
    <w:p w:rsidR="00281267" w:rsidRDefault="00281267" w:rsidP="009277F4">
      <w:pPr>
        <w:ind w:left="1080"/>
        <w:jc w:val="both"/>
      </w:pPr>
      <w:r>
        <w:t>void StockPowerbank();           // show's stock of powerbank</w:t>
      </w:r>
    </w:p>
    <w:p w:rsidR="00281267" w:rsidRDefault="00281267" w:rsidP="009277F4">
      <w:pPr>
        <w:ind w:left="1080"/>
        <w:jc w:val="both"/>
      </w:pPr>
      <w:r>
        <w:t>void StockUSB();                 // show's stock of USB's</w:t>
      </w:r>
    </w:p>
    <w:p w:rsidR="00281267" w:rsidRDefault="00281267" w:rsidP="009277F4">
      <w:pPr>
        <w:ind w:left="1080"/>
        <w:jc w:val="both"/>
      </w:pPr>
      <w:r>
        <w:t>void StockCables();              // show's stock of Cables</w:t>
      </w:r>
    </w:p>
    <w:p w:rsidR="00281267" w:rsidRDefault="00281267" w:rsidP="009277F4">
      <w:pPr>
        <w:ind w:left="1080"/>
        <w:jc w:val="both"/>
      </w:pPr>
      <w:r>
        <w:t>void StockAdopters();            // show's stock of Adopters</w:t>
      </w:r>
    </w:p>
    <w:p w:rsidR="00281267" w:rsidRDefault="00281267" w:rsidP="009277F4">
      <w:pPr>
        <w:ind w:left="1080"/>
        <w:jc w:val="both"/>
      </w:pPr>
      <w:r>
        <w:t>void StockCovers();              // show's stock of Covers</w:t>
      </w:r>
    </w:p>
    <w:p w:rsidR="00281267" w:rsidRDefault="00281267" w:rsidP="009277F4">
      <w:pPr>
        <w:ind w:left="1080"/>
        <w:jc w:val="both"/>
      </w:pPr>
      <w:r>
        <w:t>void productCategories();        // shows all the categories shop have</w:t>
      </w:r>
    </w:p>
    <w:p w:rsidR="00281267" w:rsidRDefault="00281267" w:rsidP="009277F4">
      <w:pPr>
        <w:ind w:left="1080"/>
        <w:jc w:val="both"/>
      </w:pPr>
      <w:r>
        <w:t>void O_employeesPay();           // shows all employee's pay and attendance to owner</w:t>
      </w:r>
    </w:p>
    <w:p w:rsidR="00281267" w:rsidRDefault="00281267" w:rsidP="009277F4">
      <w:pPr>
        <w:ind w:left="1080"/>
        <w:jc w:val="both"/>
      </w:pPr>
      <w:r>
        <w:t>void editStock();                // allows to edit stock details of subcategories</w:t>
      </w:r>
    </w:p>
    <w:p w:rsidR="00281267" w:rsidRDefault="00281267" w:rsidP="009277F4">
      <w:pPr>
        <w:ind w:left="1080"/>
        <w:jc w:val="both"/>
      </w:pPr>
      <w:r>
        <w:t>void addStock();                 // allows to add stock in defined categories</w:t>
      </w:r>
    </w:p>
    <w:p w:rsidR="00281267" w:rsidRDefault="00281267" w:rsidP="009277F4">
      <w:pPr>
        <w:ind w:left="1080"/>
        <w:jc w:val="both"/>
      </w:pPr>
      <w:r>
        <w:t>void removeStock();              // allows to remove stock in defined categories</w:t>
      </w:r>
    </w:p>
    <w:p w:rsidR="00281267" w:rsidRDefault="00281267" w:rsidP="009277F4">
      <w:pPr>
        <w:ind w:left="1080"/>
        <w:jc w:val="both"/>
      </w:pPr>
      <w:r>
        <w:t>void updateAttendance();         // allow's employee to update attendance</w:t>
      </w:r>
    </w:p>
    <w:p w:rsidR="00281267" w:rsidRDefault="00281267" w:rsidP="009277F4">
      <w:pPr>
        <w:ind w:left="1080"/>
        <w:jc w:val="both"/>
      </w:pPr>
      <w:r>
        <w:t>void restock_items();            // shows whether there is any need to restock items or not</w:t>
      </w:r>
    </w:p>
    <w:p w:rsidR="00281267" w:rsidRDefault="00281267" w:rsidP="009277F4">
      <w:pPr>
        <w:ind w:left="1080"/>
        <w:jc w:val="both"/>
      </w:pPr>
      <w:r>
        <w:t>void O_feedback();               // shows all the customer's feedback</w:t>
      </w:r>
    </w:p>
    <w:p w:rsidR="00281267" w:rsidRDefault="00281267" w:rsidP="009277F4">
      <w:pPr>
        <w:ind w:left="1080"/>
        <w:jc w:val="both"/>
      </w:pPr>
      <w:r>
        <w:t>void C_feedback();               // shows menu to customer to add feedbank and store's it in arrays accoring to customer's idx</w:t>
      </w:r>
    </w:p>
    <w:p w:rsidR="00281267" w:rsidRDefault="00281267" w:rsidP="009277F4">
      <w:pPr>
        <w:ind w:left="1080"/>
        <w:jc w:val="both"/>
      </w:pPr>
      <w:r>
        <w:lastRenderedPageBreak/>
        <w:t>string customersMenu();          // shows employees's menu and returns option entered by user to main</w:t>
      </w:r>
    </w:p>
    <w:p w:rsidR="00281267" w:rsidRDefault="00281267" w:rsidP="009277F4">
      <w:pPr>
        <w:ind w:left="1080"/>
        <w:jc w:val="both"/>
      </w:pPr>
      <w:r>
        <w:t>string customerCategoriesMenu(); // shows categories menu to customer and returns category number to view and add items in cart</w:t>
      </w:r>
    </w:p>
    <w:p w:rsidR="00281267" w:rsidRDefault="00281267" w:rsidP="009277F4">
      <w:pPr>
        <w:ind w:left="1080"/>
        <w:jc w:val="both"/>
      </w:pPr>
      <w:r>
        <w:t>void searchItems();              // search items according to budget</w:t>
      </w:r>
    </w:p>
    <w:p w:rsidR="00281267" w:rsidRDefault="00281267" w:rsidP="009277F4">
      <w:pPr>
        <w:ind w:left="1080"/>
        <w:jc w:val="both"/>
      </w:pPr>
      <w:r>
        <w:t>void customersBudget();          // add budget by customer to view whether he can buy items or not</w:t>
      </w:r>
    </w:p>
    <w:p w:rsidR="00281267" w:rsidRDefault="00281267" w:rsidP="009277F4">
      <w:pPr>
        <w:ind w:left="1080"/>
        <w:jc w:val="both"/>
      </w:pPr>
      <w:r>
        <w:t>void billStatus();               // compares price of items and budget of user</w:t>
      </w:r>
    </w:p>
    <w:p w:rsidR="00281267" w:rsidRDefault="00281267" w:rsidP="009277F4">
      <w:pPr>
        <w:ind w:left="1080"/>
        <w:jc w:val="both"/>
      </w:pPr>
      <w:r>
        <w:t>void viewCart();                 // view customer's cart</w:t>
      </w:r>
    </w:p>
    <w:p w:rsidR="00281267" w:rsidRDefault="00281267" w:rsidP="009277F4">
      <w:pPr>
        <w:ind w:left="1080"/>
        <w:jc w:val="both"/>
      </w:pPr>
      <w:r>
        <w:t>void viewBill();                 // view total bill to customer</w:t>
      </w:r>
    </w:p>
    <w:p w:rsidR="00281267" w:rsidRDefault="00281267" w:rsidP="009277F4">
      <w:pPr>
        <w:ind w:left="1080"/>
        <w:jc w:val="both"/>
      </w:pPr>
      <w:r>
        <w:t>void totalSale();                // show's total sale of the shop to employee</w:t>
      </w:r>
    </w:p>
    <w:p w:rsidR="00281267" w:rsidRDefault="00281267" w:rsidP="009277F4">
      <w:pPr>
        <w:ind w:left="1080"/>
        <w:jc w:val="both"/>
      </w:pPr>
      <w:r>
        <w:t>void calculatebill();            // this function calculates bill</w:t>
      </w:r>
    </w:p>
    <w:p w:rsidR="00281267" w:rsidRDefault="00281267" w:rsidP="009277F4">
      <w:pPr>
        <w:ind w:left="1080"/>
        <w:jc w:val="both"/>
      </w:pPr>
      <w:r>
        <w:t>void addtoCart(int option);      // allows employee to add items in cart</w:t>
      </w:r>
    </w:p>
    <w:p w:rsidR="00281267" w:rsidRDefault="00281267" w:rsidP="009277F4">
      <w:pPr>
        <w:ind w:left="1080"/>
        <w:jc w:val="both"/>
      </w:pPr>
      <w:r>
        <w:t>bool C_identityCheck();          // check's customer identity if he is new or not</w:t>
      </w:r>
    </w:p>
    <w:p w:rsidR="00281267" w:rsidRDefault="00281267" w:rsidP="009277F4">
      <w:pPr>
        <w:ind w:left="1080"/>
        <w:jc w:val="both"/>
      </w:pPr>
      <w:r>
        <w:t>void Employeeslist();            // shows employees name</w:t>
      </w:r>
    </w:p>
    <w:p w:rsidR="00281267" w:rsidRDefault="00281267" w:rsidP="009277F4">
      <w:pPr>
        <w:ind w:left="1080"/>
        <w:jc w:val="both"/>
      </w:pPr>
      <w:r>
        <w:t>void viewcategories();           // view all the categories</w:t>
      </w:r>
    </w:p>
    <w:p w:rsidR="00281267" w:rsidRDefault="00281267" w:rsidP="00B628D6">
      <w:pPr>
        <w:pStyle w:val="Heading1"/>
        <w:numPr>
          <w:ilvl w:val="0"/>
          <w:numId w:val="0"/>
        </w:numPr>
        <w:ind w:left="360"/>
        <w:jc w:val="both"/>
        <w:rPr>
          <w:rFonts w:cs="Times New Roman"/>
        </w:rPr>
      </w:pPr>
      <w:bookmarkStart w:id="29" w:name="_Toc128721601"/>
      <w:bookmarkEnd w:id="29"/>
    </w:p>
    <w:p w:rsidR="00281267" w:rsidRPr="00281267" w:rsidRDefault="00281267" w:rsidP="009277F4">
      <w:pPr>
        <w:jc w:val="both"/>
      </w:pPr>
    </w:p>
    <w:p w:rsidR="00281267" w:rsidRPr="00281267" w:rsidRDefault="00281267" w:rsidP="009277F4">
      <w:pPr>
        <w:ind w:left="1080"/>
        <w:jc w:val="both"/>
      </w:pPr>
    </w:p>
    <w:p w:rsidR="00264731" w:rsidRDefault="00264731" w:rsidP="009277F4">
      <w:pPr>
        <w:jc w:val="both"/>
      </w:pPr>
    </w:p>
    <w:p w:rsidR="00264731" w:rsidRDefault="00264731" w:rsidP="009277F4">
      <w:pPr>
        <w:jc w:val="both"/>
      </w:pPr>
      <w:r>
        <w:br w:type="page"/>
      </w:r>
    </w:p>
    <w:p w:rsidR="00EA208F" w:rsidRDefault="003B0770" w:rsidP="003B0770">
      <w:pPr>
        <w:pStyle w:val="Heading1"/>
        <w:numPr>
          <w:ilvl w:val="0"/>
          <w:numId w:val="1"/>
        </w:numPr>
      </w:pPr>
      <w:r>
        <w:lastRenderedPageBreak/>
        <w:t>Funtions Working Flow</w:t>
      </w:r>
      <w:r w:rsidRPr="00B628D6">
        <w:rPr>
          <w:rFonts w:cs="Times New Roman"/>
          <w:noProof/>
        </w:rPr>
        <w:t xml:space="preserve"> </w:t>
      </w:r>
    </w:p>
    <w:p w:rsidR="00EA208F" w:rsidRDefault="00EA208F" w:rsidP="009277F4">
      <w:pPr>
        <w:jc w:val="both"/>
      </w:pPr>
      <w:r>
        <w:rPr>
          <w:noProof/>
        </w:rPr>
        <w:drawing>
          <wp:inline distT="0" distB="0" distL="0" distR="0" wp14:anchorId="4E04F1C8" wp14:editId="2EBC5588">
            <wp:extent cx="5732145" cy="7869564"/>
            <wp:effectExtent l="0" t="0" r="0" b="36195"/>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r>
        <w:br w:type="page"/>
      </w:r>
    </w:p>
    <w:p w:rsidR="00BD5729" w:rsidRDefault="00C20F7B" w:rsidP="003B0770">
      <w:pPr>
        <w:pStyle w:val="Heading1"/>
        <w:numPr>
          <w:ilvl w:val="0"/>
          <w:numId w:val="1"/>
        </w:numPr>
        <w:jc w:val="both"/>
      </w:pPr>
      <w:bookmarkStart w:id="30" w:name="_Toc128721602"/>
      <w:r>
        <w:lastRenderedPageBreak/>
        <w:t>Complete Code of Business Application</w:t>
      </w:r>
      <w:bookmarkEnd w:id="30"/>
    </w:p>
    <w:p w:rsidR="003E3582" w:rsidRPr="003E3582" w:rsidRDefault="003E3582" w:rsidP="003E3582"/>
    <w:p w:rsidR="00C20F7B" w:rsidRDefault="00C20F7B" w:rsidP="009277F4">
      <w:pPr>
        <w:jc w:val="both"/>
      </w:pPr>
      <w:r>
        <w:t>#include &lt;iostream&gt;</w:t>
      </w:r>
    </w:p>
    <w:p w:rsidR="00C20F7B" w:rsidRDefault="00C20F7B" w:rsidP="009277F4">
      <w:pPr>
        <w:jc w:val="both"/>
      </w:pPr>
      <w:r>
        <w:t>#include &lt;fstream&gt;</w:t>
      </w:r>
    </w:p>
    <w:p w:rsidR="00C20F7B" w:rsidRDefault="00C20F7B" w:rsidP="009277F4">
      <w:pPr>
        <w:jc w:val="both"/>
      </w:pPr>
      <w:r>
        <w:t>#include &lt;conio.h&gt;</w:t>
      </w:r>
    </w:p>
    <w:p w:rsidR="00C20F7B" w:rsidRDefault="00C20F7B" w:rsidP="009277F4">
      <w:pPr>
        <w:jc w:val="both"/>
      </w:pPr>
      <w:r>
        <w:t>#include &lt;windows.h&gt;</w:t>
      </w:r>
    </w:p>
    <w:p w:rsidR="00C20F7B" w:rsidRDefault="00C20F7B" w:rsidP="009277F4">
      <w:pPr>
        <w:jc w:val="both"/>
      </w:pPr>
      <w:r>
        <w:t>#include &lt;string&gt;</w:t>
      </w:r>
    </w:p>
    <w:p w:rsidR="00C20F7B" w:rsidRDefault="00C20F7B" w:rsidP="009277F4">
      <w:pPr>
        <w:jc w:val="both"/>
      </w:pPr>
      <w:r>
        <w:t>using namespace std;</w:t>
      </w:r>
    </w:p>
    <w:p w:rsidR="00C20F7B" w:rsidRDefault="00C20F7B" w:rsidP="009277F4">
      <w:pPr>
        <w:jc w:val="both"/>
      </w:pPr>
      <w:r>
        <w:t>/*User name and password*/</w:t>
      </w:r>
    </w:p>
    <w:p w:rsidR="00C20F7B" w:rsidRDefault="00C20F7B" w:rsidP="009277F4">
      <w:pPr>
        <w:jc w:val="both"/>
      </w:pPr>
      <w:r>
        <w:t>const int arraysize = 50;    // Array size</w:t>
      </w:r>
    </w:p>
    <w:p w:rsidR="00C20F7B" w:rsidRDefault="00C20F7B" w:rsidP="009277F4">
      <w:pPr>
        <w:jc w:val="both"/>
      </w:pPr>
      <w:r>
        <w:t>string users[arraysize];     // username</w:t>
      </w:r>
    </w:p>
    <w:p w:rsidR="00C20F7B" w:rsidRDefault="00C20F7B" w:rsidP="009277F4">
      <w:pPr>
        <w:jc w:val="both"/>
      </w:pPr>
      <w:r>
        <w:t>string Passwords[arraysize]; // password</w:t>
      </w:r>
    </w:p>
    <w:p w:rsidR="00C20F7B" w:rsidRDefault="00C20F7B" w:rsidP="009277F4">
      <w:pPr>
        <w:jc w:val="both"/>
      </w:pPr>
      <w:r>
        <w:t>int count = 0;               // it stores total number of users</w:t>
      </w:r>
    </w:p>
    <w:p w:rsidR="00C20F7B" w:rsidRDefault="00C20F7B" w:rsidP="009277F4">
      <w:pPr>
        <w:jc w:val="both"/>
      </w:pPr>
      <w:r>
        <w:t>/*CATEGORIES*/</w:t>
      </w:r>
    </w:p>
    <w:p w:rsidR="00C20F7B" w:rsidRDefault="00C20F7B" w:rsidP="009277F4">
      <w:pPr>
        <w:jc w:val="both"/>
      </w:pPr>
      <w:r>
        <w:t>int categories_idx = 7;</w:t>
      </w:r>
    </w:p>
    <w:p w:rsidR="00C20F7B" w:rsidRDefault="00C20F7B" w:rsidP="009277F4">
      <w:pPr>
        <w:jc w:val="both"/>
      </w:pPr>
      <w:r>
        <w:t>string categories[7] = {"MobilePhones", "MobileCovers", "Adopter", "DataCables", "USB's", "HeadPhones", "Powerbank"};</w:t>
      </w:r>
    </w:p>
    <w:p w:rsidR="00C20F7B" w:rsidRDefault="00C20F7B" w:rsidP="009277F4">
      <w:pPr>
        <w:jc w:val="both"/>
      </w:pPr>
      <w:r>
        <w:t>///////////////////////////*Sub Categories*/////////////////////////</w:t>
      </w:r>
    </w:p>
    <w:p w:rsidR="00C20F7B" w:rsidRDefault="00C20F7B" w:rsidP="009277F4">
      <w:pPr>
        <w:jc w:val="both"/>
      </w:pPr>
      <w:r>
        <w:t>/*MOBILES*/</w:t>
      </w:r>
    </w:p>
    <w:p w:rsidR="00C20F7B" w:rsidRDefault="00C20F7B" w:rsidP="009277F4">
      <w:pPr>
        <w:jc w:val="both"/>
      </w:pPr>
      <w:r>
        <w:t>int mobiles_idx = 0; // total types of mobile</w:t>
      </w:r>
    </w:p>
    <w:p w:rsidR="00C20F7B" w:rsidRDefault="00C20F7B" w:rsidP="009277F4">
      <w:pPr>
        <w:jc w:val="both"/>
      </w:pPr>
      <w:r>
        <w:t>string categories_Mobiles[arraysize];</w:t>
      </w:r>
    </w:p>
    <w:p w:rsidR="00C20F7B" w:rsidRDefault="00C20F7B" w:rsidP="009277F4">
      <w:pPr>
        <w:jc w:val="both"/>
      </w:pPr>
      <w:r>
        <w:t>int stock_Mobiles[arraysize];</w:t>
      </w:r>
    </w:p>
    <w:p w:rsidR="00C20F7B" w:rsidRDefault="00C20F7B" w:rsidP="009277F4">
      <w:pPr>
        <w:jc w:val="both"/>
      </w:pPr>
      <w:r>
        <w:t>int price_Mobiles[arraysize];</w:t>
      </w:r>
    </w:p>
    <w:p w:rsidR="00C20F7B" w:rsidRDefault="00C20F7B" w:rsidP="009277F4">
      <w:pPr>
        <w:jc w:val="both"/>
      </w:pPr>
      <w:r>
        <w:t>/*COVERS*/</w:t>
      </w:r>
    </w:p>
    <w:p w:rsidR="00C20F7B" w:rsidRDefault="00C20F7B" w:rsidP="009277F4">
      <w:pPr>
        <w:jc w:val="both"/>
      </w:pPr>
      <w:r>
        <w:t>int covers_idx = 0; // total kinds of covers</w:t>
      </w:r>
    </w:p>
    <w:p w:rsidR="00C20F7B" w:rsidRDefault="00C20F7B" w:rsidP="009277F4">
      <w:pPr>
        <w:jc w:val="both"/>
      </w:pPr>
      <w:r>
        <w:t>string categories_Covers[arraysize];</w:t>
      </w:r>
    </w:p>
    <w:p w:rsidR="00C20F7B" w:rsidRDefault="00C20F7B" w:rsidP="009277F4">
      <w:pPr>
        <w:jc w:val="both"/>
      </w:pPr>
      <w:r>
        <w:t>int stock_Covers[arraysize];</w:t>
      </w:r>
    </w:p>
    <w:p w:rsidR="00C20F7B" w:rsidRDefault="00C20F7B" w:rsidP="009277F4">
      <w:pPr>
        <w:jc w:val="both"/>
      </w:pPr>
      <w:r>
        <w:t>int price_Covers[arraysize];</w:t>
      </w:r>
    </w:p>
    <w:p w:rsidR="00C20F7B" w:rsidRDefault="00C20F7B" w:rsidP="009277F4">
      <w:pPr>
        <w:jc w:val="both"/>
      </w:pPr>
      <w:r>
        <w:t>/*ADOPTERS*/</w:t>
      </w:r>
    </w:p>
    <w:p w:rsidR="00C20F7B" w:rsidRDefault="00C20F7B" w:rsidP="009277F4">
      <w:pPr>
        <w:jc w:val="both"/>
      </w:pPr>
      <w:r>
        <w:t>int adopters_idx = 0; // total types of adopters</w:t>
      </w:r>
    </w:p>
    <w:p w:rsidR="00C20F7B" w:rsidRDefault="00C20F7B" w:rsidP="009277F4">
      <w:pPr>
        <w:jc w:val="both"/>
      </w:pPr>
      <w:r>
        <w:t>string categories_Adopters[arraysize];</w:t>
      </w:r>
    </w:p>
    <w:p w:rsidR="00C20F7B" w:rsidRDefault="00C20F7B" w:rsidP="009277F4">
      <w:pPr>
        <w:jc w:val="both"/>
      </w:pPr>
      <w:r>
        <w:lastRenderedPageBreak/>
        <w:t>int stock_Adopters[arraysize];</w:t>
      </w:r>
    </w:p>
    <w:p w:rsidR="00C20F7B" w:rsidRDefault="00C20F7B" w:rsidP="009277F4">
      <w:pPr>
        <w:jc w:val="both"/>
      </w:pPr>
      <w:r>
        <w:t>int price_Adopters[arraysize];</w:t>
      </w:r>
    </w:p>
    <w:p w:rsidR="00C20F7B" w:rsidRDefault="00C20F7B" w:rsidP="009277F4">
      <w:pPr>
        <w:jc w:val="both"/>
      </w:pPr>
      <w:r>
        <w:t>/*CABLES*/</w:t>
      </w:r>
    </w:p>
    <w:p w:rsidR="00C20F7B" w:rsidRDefault="00C20F7B" w:rsidP="009277F4">
      <w:pPr>
        <w:jc w:val="both"/>
      </w:pPr>
      <w:r>
        <w:t>int cables_idx = 0; // total types of cables</w:t>
      </w:r>
    </w:p>
    <w:p w:rsidR="00C20F7B" w:rsidRDefault="00C20F7B" w:rsidP="009277F4">
      <w:pPr>
        <w:jc w:val="both"/>
      </w:pPr>
      <w:r>
        <w:t>string categories_Cables[arraysize];</w:t>
      </w:r>
    </w:p>
    <w:p w:rsidR="00C20F7B" w:rsidRDefault="00C20F7B" w:rsidP="009277F4">
      <w:pPr>
        <w:jc w:val="both"/>
      </w:pPr>
      <w:r>
        <w:t>int stock_Cables[arraysize];</w:t>
      </w:r>
    </w:p>
    <w:p w:rsidR="00C20F7B" w:rsidRDefault="00C20F7B" w:rsidP="009277F4">
      <w:pPr>
        <w:jc w:val="both"/>
      </w:pPr>
      <w:r>
        <w:t>int price_Cables[arraysize];</w:t>
      </w:r>
    </w:p>
    <w:p w:rsidR="00C20F7B" w:rsidRDefault="00C20F7B" w:rsidP="009277F4">
      <w:pPr>
        <w:jc w:val="both"/>
      </w:pPr>
      <w:r>
        <w:t>/*USB'S*/</w:t>
      </w:r>
    </w:p>
    <w:p w:rsidR="00C20F7B" w:rsidRDefault="00C20F7B" w:rsidP="009277F4">
      <w:pPr>
        <w:jc w:val="both"/>
      </w:pPr>
      <w:r>
        <w:t>int USB_idx = 0; // total types of USB</w:t>
      </w:r>
    </w:p>
    <w:p w:rsidR="00C20F7B" w:rsidRDefault="00C20F7B" w:rsidP="009277F4">
      <w:pPr>
        <w:jc w:val="both"/>
      </w:pPr>
      <w:r>
        <w:t>string categories_USB[arraysize];</w:t>
      </w:r>
    </w:p>
    <w:p w:rsidR="00C20F7B" w:rsidRDefault="00C20F7B" w:rsidP="009277F4">
      <w:pPr>
        <w:jc w:val="both"/>
      </w:pPr>
      <w:r>
        <w:t>int stock_USB[arraysize];</w:t>
      </w:r>
    </w:p>
    <w:p w:rsidR="00C20F7B" w:rsidRDefault="00C20F7B" w:rsidP="009277F4">
      <w:pPr>
        <w:jc w:val="both"/>
      </w:pPr>
      <w:r>
        <w:t>int price_USB[arraysize];</w:t>
      </w:r>
    </w:p>
    <w:p w:rsidR="00C20F7B" w:rsidRDefault="00C20F7B" w:rsidP="009277F4">
      <w:pPr>
        <w:jc w:val="both"/>
      </w:pPr>
      <w:r>
        <w:t>/*HEADPHONES*/</w:t>
      </w:r>
    </w:p>
    <w:p w:rsidR="00C20F7B" w:rsidRDefault="00C20F7B" w:rsidP="009277F4">
      <w:pPr>
        <w:jc w:val="both"/>
      </w:pPr>
      <w:r>
        <w:t>int headphone_idx = 0; // total types of headphone</w:t>
      </w:r>
    </w:p>
    <w:p w:rsidR="00C20F7B" w:rsidRDefault="00C20F7B" w:rsidP="009277F4">
      <w:pPr>
        <w:jc w:val="both"/>
      </w:pPr>
      <w:r>
        <w:t>string categories_Headphones[arraysize];</w:t>
      </w:r>
    </w:p>
    <w:p w:rsidR="00C20F7B" w:rsidRDefault="00C20F7B" w:rsidP="009277F4">
      <w:pPr>
        <w:jc w:val="both"/>
      </w:pPr>
      <w:r>
        <w:t>int stock_Headphones[arraysize];</w:t>
      </w:r>
    </w:p>
    <w:p w:rsidR="00C20F7B" w:rsidRDefault="00C20F7B" w:rsidP="009277F4">
      <w:pPr>
        <w:jc w:val="both"/>
      </w:pPr>
      <w:r>
        <w:t>int price_Headphones[arraysize];</w:t>
      </w:r>
    </w:p>
    <w:p w:rsidR="00C20F7B" w:rsidRDefault="00C20F7B" w:rsidP="009277F4">
      <w:pPr>
        <w:jc w:val="both"/>
      </w:pPr>
      <w:r>
        <w:t>/*POWERBANK*/</w:t>
      </w:r>
    </w:p>
    <w:p w:rsidR="00C20F7B" w:rsidRDefault="00C20F7B" w:rsidP="009277F4">
      <w:pPr>
        <w:jc w:val="both"/>
      </w:pPr>
      <w:r>
        <w:t>int powerbank_idx = 0; // total types of powerbank</w:t>
      </w:r>
    </w:p>
    <w:p w:rsidR="00C20F7B" w:rsidRDefault="00C20F7B" w:rsidP="009277F4">
      <w:pPr>
        <w:jc w:val="both"/>
      </w:pPr>
      <w:r>
        <w:t>string categories_Powerbank[arraysize];</w:t>
      </w:r>
    </w:p>
    <w:p w:rsidR="00C20F7B" w:rsidRDefault="00C20F7B" w:rsidP="009277F4">
      <w:pPr>
        <w:jc w:val="both"/>
      </w:pPr>
      <w:r>
        <w:t>int stock_Powerbank[arraysize];</w:t>
      </w:r>
    </w:p>
    <w:p w:rsidR="00C20F7B" w:rsidRDefault="00C20F7B" w:rsidP="009277F4">
      <w:pPr>
        <w:jc w:val="both"/>
      </w:pPr>
      <w:r>
        <w:t>int price_Powerbank[arraysize];</w:t>
      </w:r>
    </w:p>
    <w:p w:rsidR="00C20F7B" w:rsidRDefault="00C20F7B" w:rsidP="009277F4">
      <w:pPr>
        <w:jc w:val="both"/>
      </w:pPr>
      <w:r>
        <w:t>/*Attendance*/</w:t>
      </w:r>
    </w:p>
    <w:p w:rsidR="00C20F7B" w:rsidRDefault="00C20F7B" w:rsidP="009277F4">
      <w:pPr>
        <w:jc w:val="both"/>
      </w:pPr>
      <w:r>
        <w:t>int attendanceonlyonce = 0; // that allow employee to mark attendance only once</w:t>
      </w:r>
    </w:p>
    <w:p w:rsidR="00C20F7B" w:rsidRDefault="00C20F7B" w:rsidP="009277F4">
      <w:pPr>
        <w:jc w:val="both"/>
      </w:pPr>
      <w:r>
        <w:t>int employee = -10;         // tempory variable that store idx of employee during employees menu to change values according to this idx</w:t>
      </w:r>
    </w:p>
    <w:p w:rsidR="00C20F7B" w:rsidRDefault="00C20F7B" w:rsidP="009277F4">
      <w:pPr>
        <w:jc w:val="both"/>
      </w:pPr>
      <w:r>
        <w:t>string attendance = " ";</w:t>
      </w:r>
    </w:p>
    <w:p w:rsidR="00C20F7B" w:rsidRDefault="00C20F7B" w:rsidP="009277F4">
      <w:pPr>
        <w:jc w:val="both"/>
      </w:pPr>
      <w:r>
        <w:t>int attendance_idx = 10000;</w:t>
      </w:r>
    </w:p>
    <w:p w:rsidR="00C20F7B" w:rsidRDefault="00C20F7B" w:rsidP="009277F4">
      <w:pPr>
        <w:jc w:val="both"/>
      </w:pPr>
      <w:r>
        <w:t>int attendance_update[arraysize];</w:t>
      </w:r>
    </w:p>
    <w:p w:rsidR="00C20F7B" w:rsidRDefault="00C20F7B" w:rsidP="009277F4">
      <w:pPr>
        <w:jc w:val="both"/>
      </w:pPr>
      <w:r>
        <w:t>/*Customer*/</w:t>
      </w:r>
    </w:p>
    <w:p w:rsidR="00C20F7B" w:rsidRDefault="00C20F7B" w:rsidP="009277F4">
      <w:pPr>
        <w:jc w:val="both"/>
      </w:pPr>
      <w:r>
        <w:t>/*CART VARIABLES*/</w:t>
      </w:r>
    </w:p>
    <w:p w:rsidR="00C20F7B" w:rsidRDefault="00C20F7B" w:rsidP="009277F4">
      <w:pPr>
        <w:jc w:val="both"/>
      </w:pPr>
      <w:r>
        <w:lastRenderedPageBreak/>
        <w:t>string C_Name[arraysize];    // customer's name</w:t>
      </w:r>
    </w:p>
    <w:p w:rsidR="00C20F7B" w:rsidRDefault="00C20F7B" w:rsidP="009277F4">
      <w:pPr>
        <w:jc w:val="both"/>
      </w:pPr>
      <w:r>
        <w:t>int C_Budget[arraysize];     // customer's budget</w:t>
      </w:r>
    </w:p>
    <w:p w:rsidR="00C20F7B" w:rsidRDefault="00C20F7B" w:rsidP="009277F4">
      <w:pPr>
        <w:jc w:val="both"/>
      </w:pPr>
      <w:r>
        <w:t>string C_Number[arraysize];  // customer's number</w:t>
      </w:r>
    </w:p>
    <w:p w:rsidR="00C20F7B" w:rsidRDefault="00C20F7B" w:rsidP="009277F4">
      <w:pPr>
        <w:jc w:val="both"/>
      </w:pPr>
      <w:r>
        <w:t>string C_Comment[arraysize]; // customer's comment</w:t>
      </w:r>
    </w:p>
    <w:p w:rsidR="00C20F7B" w:rsidRDefault="00C20F7B" w:rsidP="009277F4">
      <w:pPr>
        <w:jc w:val="both"/>
      </w:pPr>
      <w:r>
        <w:t>int customer_idx = 0;        // customer count</w:t>
      </w:r>
    </w:p>
    <w:p w:rsidR="00C20F7B" w:rsidRDefault="00C20F7B" w:rsidP="009277F4">
      <w:pPr>
        <w:jc w:val="both"/>
      </w:pPr>
      <w:r>
        <w:t>int customer = 10000;        // tempory variable that store idx of customer during employees menu to commit changes in his profile</w:t>
      </w:r>
    </w:p>
    <w:p w:rsidR="00C20F7B" w:rsidRDefault="00C20F7B" w:rsidP="009277F4">
      <w:pPr>
        <w:jc w:val="both"/>
      </w:pPr>
      <w:r>
        <w:t>const int cart_value = 50;</w:t>
      </w:r>
    </w:p>
    <w:p w:rsidR="00C20F7B" w:rsidRDefault="00C20F7B" w:rsidP="009277F4">
      <w:pPr>
        <w:jc w:val="both"/>
      </w:pPr>
      <w:r>
        <w:t>string cartItem[arraysize][cart_value]; // arraysize is same as customeridx and cartvalue store total items in cart</w:t>
      </w:r>
    </w:p>
    <w:p w:rsidR="00C20F7B" w:rsidRDefault="00C20F7B" w:rsidP="009277F4">
      <w:pPr>
        <w:jc w:val="both"/>
      </w:pPr>
      <w:r>
        <w:t>int cartItemPrice[arraysize][cart_value];</w:t>
      </w:r>
    </w:p>
    <w:p w:rsidR="00C20F7B" w:rsidRDefault="00C20F7B" w:rsidP="009277F4">
      <w:pPr>
        <w:jc w:val="both"/>
      </w:pPr>
      <w:r>
        <w:t>int cart_idx[arraysize];</w:t>
      </w:r>
    </w:p>
    <w:p w:rsidR="00C20F7B" w:rsidRDefault="00C20F7B" w:rsidP="009277F4">
      <w:pPr>
        <w:jc w:val="both"/>
      </w:pPr>
      <w:r>
        <w:t>int bill[arraysize];</w:t>
      </w:r>
    </w:p>
    <w:p w:rsidR="00C20F7B" w:rsidRDefault="00C20F7B" w:rsidP="009277F4">
      <w:pPr>
        <w:jc w:val="both"/>
      </w:pPr>
      <w:r>
        <w:t>/*Functions*/</w:t>
      </w:r>
    </w:p>
    <w:p w:rsidR="00C20F7B" w:rsidRDefault="00C20F7B" w:rsidP="009277F4">
      <w:pPr>
        <w:jc w:val="both"/>
      </w:pPr>
      <w:r>
        <w:t>bool intCheck(string numeric);        // checks whether the input value is integer</w:t>
      </w:r>
    </w:p>
    <w:p w:rsidR="00C20F7B" w:rsidRDefault="00C20F7B" w:rsidP="009277F4">
      <w:pPr>
        <w:jc w:val="both"/>
      </w:pPr>
      <w:r>
        <w:t>bool validnumber(string number);      // checks whether the input value is 12 digitnumber</w:t>
      </w:r>
    </w:p>
    <w:p w:rsidR="00C20F7B" w:rsidRDefault="00C20F7B" w:rsidP="009277F4">
      <w:pPr>
        <w:jc w:val="both"/>
      </w:pPr>
      <w:r>
        <w:t>bool password_Check(string Password); // checks whether the input value is valid for password</w:t>
      </w:r>
    </w:p>
    <w:p w:rsidR="00C20F7B" w:rsidRDefault="00C20F7B" w:rsidP="009277F4">
      <w:pPr>
        <w:jc w:val="both"/>
      </w:pPr>
      <w:r>
        <w:t>bool O_identityCheck();               // Owner's identity Check function</w:t>
      </w:r>
    </w:p>
    <w:p w:rsidR="00C20F7B" w:rsidRDefault="00C20F7B" w:rsidP="009277F4">
      <w:pPr>
        <w:jc w:val="both"/>
      </w:pPr>
      <w:r>
        <w:t>bool nameCheck(string word);          // checks whether name is valid</w:t>
      </w:r>
    </w:p>
    <w:p w:rsidR="00C20F7B" w:rsidRDefault="00C20F7B" w:rsidP="009277F4">
      <w:pPr>
        <w:jc w:val="both"/>
      </w:pPr>
      <w:r>
        <w:t>bool nameExists(string name);         // whether user exists before</w:t>
      </w:r>
    </w:p>
    <w:p w:rsidR="00C20F7B" w:rsidRDefault="00C20F7B" w:rsidP="009277F4">
      <w:pPr>
        <w:jc w:val="both"/>
      </w:pPr>
      <w:r>
        <w:t>bool checkEmployees(string username, string password);</w:t>
      </w:r>
    </w:p>
    <w:p w:rsidR="00C20F7B" w:rsidRDefault="00C20F7B" w:rsidP="009277F4">
      <w:pPr>
        <w:jc w:val="both"/>
      </w:pPr>
      <w:r>
        <w:t>bool E_identityCheck(); // checks employees identity</w:t>
      </w:r>
    </w:p>
    <w:p w:rsidR="00C20F7B" w:rsidRDefault="00C20F7B" w:rsidP="009277F4">
      <w:pPr>
        <w:jc w:val="both"/>
      </w:pPr>
      <w:r>
        <w:t>void mainHeader();</w:t>
      </w:r>
    </w:p>
    <w:p w:rsidR="00C20F7B" w:rsidRDefault="00C20F7B" w:rsidP="009277F4">
      <w:pPr>
        <w:jc w:val="both"/>
      </w:pPr>
      <w:r>
        <w:t>void topHeader();</w:t>
      </w:r>
    </w:p>
    <w:p w:rsidR="00C20F7B" w:rsidRDefault="00C20F7B" w:rsidP="009277F4">
      <w:pPr>
        <w:jc w:val="both"/>
      </w:pPr>
      <w:r>
        <w:t>void clearScreen();              // clears screen and calls topheader and mainheader</w:t>
      </w:r>
    </w:p>
    <w:p w:rsidR="00C20F7B" w:rsidRDefault="00C20F7B" w:rsidP="009277F4">
      <w:pPr>
        <w:jc w:val="both"/>
      </w:pPr>
      <w:r>
        <w:t>string mainMenu();               // shows main menu ans returns option entered by user to main</w:t>
      </w:r>
    </w:p>
    <w:p w:rsidR="00C20F7B" w:rsidRDefault="00C20F7B" w:rsidP="009277F4">
      <w:pPr>
        <w:jc w:val="both"/>
      </w:pPr>
      <w:r>
        <w:t>string ownersMenu();             // shows owner's menu and returns option entered by user</w:t>
      </w:r>
    </w:p>
    <w:p w:rsidR="00C20F7B" w:rsidRDefault="00C20F7B" w:rsidP="009277F4">
      <w:pPr>
        <w:jc w:val="both"/>
      </w:pPr>
      <w:r>
        <w:t>void O_changePassword();         // to change owner's password</w:t>
      </w:r>
    </w:p>
    <w:p w:rsidR="00C20F7B" w:rsidRDefault="00C20F7B" w:rsidP="009277F4">
      <w:pPr>
        <w:jc w:val="both"/>
      </w:pPr>
      <w:r>
        <w:t>void addEmployees();             // allows owner to add employees</w:t>
      </w:r>
    </w:p>
    <w:p w:rsidR="00C20F7B" w:rsidRDefault="00C20F7B" w:rsidP="009277F4">
      <w:pPr>
        <w:jc w:val="both"/>
      </w:pPr>
      <w:r>
        <w:t>void viewEmployees();            // allows owner to view employees</w:t>
      </w:r>
    </w:p>
    <w:p w:rsidR="00C20F7B" w:rsidRDefault="00C20F7B" w:rsidP="009277F4">
      <w:pPr>
        <w:jc w:val="both"/>
      </w:pPr>
      <w:r>
        <w:t>void employeesPay();             // Show's Employees pay</w:t>
      </w:r>
    </w:p>
    <w:p w:rsidR="00C20F7B" w:rsidRDefault="00C20F7B" w:rsidP="009277F4">
      <w:pPr>
        <w:jc w:val="both"/>
      </w:pPr>
      <w:r>
        <w:lastRenderedPageBreak/>
        <w:t>void removeEmployees();          // allows owner to remove employees</w:t>
      </w:r>
    </w:p>
    <w:p w:rsidR="00C20F7B" w:rsidRDefault="00C20F7B" w:rsidP="009277F4">
      <w:pPr>
        <w:jc w:val="both"/>
      </w:pPr>
      <w:r>
        <w:t>string employeesMenu();          // shows employees's menu and returns option entered by user to main</w:t>
      </w:r>
    </w:p>
    <w:p w:rsidR="00C20F7B" w:rsidRDefault="00C20F7B" w:rsidP="009277F4">
      <w:pPr>
        <w:jc w:val="both"/>
      </w:pPr>
      <w:r>
        <w:t>void E_changePassword();         // to change employee's password</w:t>
      </w:r>
    </w:p>
    <w:p w:rsidR="00C20F7B" w:rsidRDefault="00C20F7B" w:rsidP="009277F4">
      <w:pPr>
        <w:jc w:val="both"/>
      </w:pPr>
      <w:r>
        <w:t>void StockMobiles();             // show's stock of mobiles</w:t>
      </w:r>
    </w:p>
    <w:p w:rsidR="00C20F7B" w:rsidRDefault="00C20F7B" w:rsidP="009277F4">
      <w:pPr>
        <w:jc w:val="both"/>
      </w:pPr>
      <w:r>
        <w:t>void StockHeadphone();           // show's stock of headphones</w:t>
      </w:r>
    </w:p>
    <w:p w:rsidR="00C20F7B" w:rsidRDefault="00C20F7B" w:rsidP="009277F4">
      <w:pPr>
        <w:jc w:val="both"/>
      </w:pPr>
      <w:r>
        <w:t>void StockPowerbank();           // show's stock of powerbank</w:t>
      </w:r>
    </w:p>
    <w:p w:rsidR="00C20F7B" w:rsidRDefault="00C20F7B" w:rsidP="009277F4">
      <w:pPr>
        <w:jc w:val="both"/>
      </w:pPr>
      <w:r>
        <w:t>void StockUSB();                 // show's stock of USB's</w:t>
      </w:r>
    </w:p>
    <w:p w:rsidR="00C20F7B" w:rsidRDefault="00C20F7B" w:rsidP="009277F4">
      <w:pPr>
        <w:jc w:val="both"/>
      </w:pPr>
      <w:r>
        <w:t>void StockCables();              // show's stock of Cables</w:t>
      </w:r>
    </w:p>
    <w:p w:rsidR="00C20F7B" w:rsidRDefault="00C20F7B" w:rsidP="009277F4">
      <w:pPr>
        <w:jc w:val="both"/>
      </w:pPr>
      <w:r>
        <w:t>void StockAdopters();            // show's stock of Adopters</w:t>
      </w:r>
    </w:p>
    <w:p w:rsidR="00C20F7B" w:rsidRDefault="00C20F7B" w:rsidP="009277F4">
      <w:pPr>
        <w:jc w:val="both"/>
      </w:pPr>
      <w:r>
        <w:t>void StockCovers();              // show's stock of Covers</w:t>
      </w:r>
    </w:p>
    <w:p w:rsidR="00C20F7B" w:rsidRDefault="00C20F7B" w:rsidP="009277F4">
      <w:pPr>
        <w:jc w:val="both"/>
      </w:pPr>
      <w:r>
        <w:t>void productCategories();        // shows all the categories shop have</w:t>
      </w:r>
    </w:p>
    <w:p w:rsidR="00C20F7B" w:rsidRDefault="00C20F7B" w:rsidP="009277F4">
      <w:pPr>
        <w:jc w:val="both"/>
      </w:pPr>
      <w:r>
        <w:t>void O_employeesPay();           // shows all employee's pay and attendance to owner</w:t>
      </w:r>
    </w:p>
    <w:p w:rsidR="00C20F7B" w:rsidRDefault="00C20F7B" w:rsidP="009277F4">
      <w:pPr>
        <w:jc w:val="both"/>
      </w:pPr>
      <w:r>
        <w:t>void editStock();                // allows to edit stock details of subcategories</w:t>
      </w:r>
    </w:p>
    <w:p w:rsidR="00C20F7B" w:rsidRDefault="00C20F7B" w:rsidP="009277F4">
      <w:pPr>
        <w:jc w:val="both"/>
      </w:pPr>
      <w:r>
        <w:t>void addStock();                 // allows to add stock in defined categories</w:t>
      </w:r>
    </w:p>
    <w:p w:rsidR="00C20F7B" w:rsidRDefault="00C20F7B" w:rsidP="009277F4">
      <w:pPr>
        <w:jc w:val="both"/>
      </w:pPr>
      <w:r>
        <w:t>void removeStock();              // allows to remove stock in defined categories</w:t>
      </w:r>
    </w:p>
    <w:p w:rsidR="00C20F7B" w:rsidRDefault="00C20F7B" w:rsidP="009277F4">
      <w:pPr>
        <w:jc w:val="both"/>
      </w:pPr>
      <w:r>
        <w:t>void updateAttendance();         // allow's employee to update attendance</w:t>
      </w:r>
    </w:p>
    <w:p w:rsidR="00C20F7B" w:rsidRDefault="00C20F7B" w:rsidP="009277F4">
      <w:pPr>
        <w:jc w:val="both"/>
      </w:pPr>
      <w:r>
        <w:t>void restock_items();            // shows whether there is any need to restock items or not</w:t>
      </w:r>
    </w:p>
    <w:p w:rsidR="00C20F7B" w:rsidRDefault="00C20F7B" w:rsidP="009277F4">
      <w:pPr>
        <w:jc w:val="both"/>
      </w:pPr>
      <w:r>
        <w:t>void O_feedback();               // shows all the customer's feedback</w:t>
      </w:r>
    </w:p>
    <w:p w:rsidR="00C20F7B" w:rsidRDefault="00C20F7B" w:rsidP="009277F4">
      <w:pPr>
        <w:jc w:val="both"/>
      </w:pPr>
      <w:r>
        <w:t>void C_feedback();               // shows menu to customer to add feedbank and store's it in arrays accoring to customer's idx</w:t>
      </w:r>
    </w:p>
    <w:p w:rsidR="00C20F7B" w:rsidRDefault="00C20F7B" w:rsidP="009277F4">
      <w:pPr>
        <w:jc w:val="both"/>
      </w:pPr>
      <w:r>
        <w:t>string customersMenu();          // shows employees's menu and returns option entered by user to main</w:t>
      </w:r>
    </w:p>
    <w:p w:rsidR="00C20F7B" w:rsidRDefault="00C20F7B" w:rsidP="009277F4">
      <w:pPr>
        <w:jc w:val="both"/>
      </w:pPr>
      <w:r>
        <w:t>string customerCategoriesMenu(); // shows categories menu to customer and returns category number to view and add items in cart</w:t>
      </w:r>
    </w:p>
    <w:p w:rsidR="00C20F7B" w:rsidRDefault="00C20F7B" w:rsidP="009277F4">
      <w:pPr>
        <w:jc w:val="both"/>
      </w:pPr>
      <w:r>
        <w:t>void searchItems();              // search items according to budget</w:t>
      </w:r>
    </w:p>
    <w:p w:rsidR="00C20F7B" w:rsidRDefault="00C20F7B" w:rsidP="009277F4">
      <w:pPr>
        <w:jc w:val="both"/>
      </w:pPr>
      <w:r>
        <w:t>void customersBudget();          // add budget by customer to view whether he can buy items or not</w:t>
      </w:r>
    </w:p>
    <w:p w:rsidR="00C20F7B" w:rsidRDefault="00C20F7B" w:rsidP="009277F4">
      <w:pPr>
        <w:jc w:val="both"/>
      </w:pPr>
      <w:r>
        <w:t>void billStatus();               // compares price of items and budget of user</w:t>
      </w:r>
    </w:p>
    <w:p w:rsidR="00C20F7B" w:rsidRDefault="00C20F7B" w:rsidP="009277F4">
      <w:pPr>
        <w:jc w:val="both"/>
      </w:pPr>
      <w:r>
        <w:t>void viewCart();                 // view customer's cart</w:t>
      </w:r>
    </w:p>
    <w:p w:rsidR="00C20F7B" w:rsidRDefault="00C20F7B" w:rsidP="009277F4">
      <w:pPr>
        <w:jc w:val="both"/>
      </w:pPr>
      <w:r>
        <w:t>void viewBill();                 // view total bill to customer</w:t>
      </w:r>
    </w:p>
    <w:p w:rsidR="00C20F7B" w:rsidRDefault="00C20F7B" w:rsidP="009277F4">
      <w:pPr>
        <w:jc w:val="both"/>
      </w:pPr>
      <w:r>
        <w:t>void totalSale();                // show's total sale of the shop to employee</w:t>
      </w:r>
    </w:p>
    <w:p w:rsidR="00C20F7B" w:rsidRDefault="00C20F7B" w:rsidP="009277F4">
      <w:pPr>
        <w:jc w:val="both"/>
      </w:pPr>
      <w:r>
        <w:lastRenderedPageBreak/>
        <w:t>void calculatebill();            // this function calculates bill</w:t>
      </w:r>
    </w:p>
    <w:p w:rsidR="00C20F7B" w:rsidRDefault="00C20F7B" w:rsidP="009277F4">
      <w:pPr>
        <w:jc w:val="both"/>
      </w:pPr>
      <w:r>
        <w:t>void addtoCart(int option);      // allows employee to add items in cart</w:t>
      </w:r>
    </w:p>
    <w:p w:rsidR="00C20F7B" w:rsidRDefault="00C20F7B" w:rsidP="009277F4">
      <w:pPr>
        <w:jc w:val="both"/>
      </w:pPr>
      <w:r>
        <w:t>bool C_identityCheck();          // check's customer identity if he is new or not</w:t>
      </w:r>
    </w:p>
    <w:p w:rsidR="00C20F7B" w:rsidRDefault="00C20F7B" w:rsidP="009277F4">
      <w:pPr>
        <w:jc w:val="both"/>
      </w:pPr>
      <w:r>
        <w:t>void Employeeslist();            // shows employees name</w:t>
      </w:r>
    </w:p>
    <w:p w:rsidR="00C20F7B" w:rsidRDefault="00C20F7B" w:rsidP="009277F4">
      <w:pPr>
        <w:jc w:val="both"/>
      </w:pPr>
      <w:r>
        <w:t>void viewcategories();           // view all the categores</w:t>
      </w:r>
    </w:p>
    <w:p w:rsidR="00C20F7B" w:rsidRDefault="00C20F7B" w:rsidP="009277F4">
      <w:pPr>
        <w:jc w:val="both"/>
      </w:pPr>
      <w:r>
        <w:t>/*File Handling*/</w:t>
      </w:r>
    </w:p>
    <w:p w:rsidR="00C20F7B" w:rsidRDefault="00C20F7B" w:rsidP="009277F4">
      <w:pPr>
        <w:jc w:val="both"/>
      </w:pPr>
      <w:r>
        <w:t>string getfield(string line, int field); // returns string to load functions accoriding to demand</w:t>
      </w:r>
    </w:p>
    <w:p w:rsidR="00C20F7B" w:rsidRDefault="00C20F7B" w:rsidP="009277F4">
      <w:pPr>
        <w:jc w:val="both"/>
      </w:pPr>
      <w:r>
        <w:t>void loadData();                         // calls all the load functions</w:t>
      </w:r>
    </w:p>
    <w:p w:rsidR="00C20F7B" w:rsidRDefault="00C20F7B" w:rsidP="009277F4">
      <w:pPr>
        <w:jc w:val="both"/>
      </w:pPr>
      <w:r>
        <w:t>void storeData();                        // calls all the store functions</w:t>
      </w:r>
    </w:p>
    <w:p w:rsidR="00C20F7B" w:rsidRDefault="00C20F7B" w:rsidP="009277F4">
      <w:pPr>
        <w:jc w:val="both"/>
      </w:pPr>
      <w:r>
        <w:t>void loadusers();                        // load user's data(name,password,employee's attendance) from txt files</w:t>
      </w:r>
    </w:p>
    <w:p w:rsidR="00C20F7B" w:rsidRDefault="00C20F7B" w:rsidP="009277F4">
      <w:pPr>
        <w:jc w:val="both"/>
      </w:pPr>
      <w:r>
        <w:t>void storeusers();                       // store user's data to txt files</w:t>
      </w:r>
    </w:p>
    <w:p w:rsidR="00C20F7B" w:rsidRDefault="00C20F7B" w:rsidP="009277F4">
      <w:pPr>
        <w:jc w:val="both"/>
      </w:pPr>
      <w:r>
        <w:t>void loadMobiles();                      // load mobile's data(namr,stock,price) from txt files</w:t>
      </w:r>
    </w:p>
    <w:p w:rsidR="00C20F7B" w:rsidRDefault="00C20F7B" w:rsidP="009277F4">
      <w:pPr>
        <w:jc w:val="both"/>
      </w:pPr>
      <w:r>
        <w:t>void storeMobiles();                     // stores mobile's data(namr,stock,price) to txt files</w:t>
      </w:r>
    </w:p>
    <w:p w:rsidR="00C20F7B" w:rsidRDefault="00C20F7B" w:rsidP="009277F4">
      <w:pPr>
        <w:jc w:val="both"/>
      </w:pPr>
      <w:r>
        <w:t>void loadCovers();                       //...............</w:t>
      </w:r>
    </w:p>
    <w:p w:rsidR="00C20F7B" w:rsidRDefault="00C20F7B" w:rsidP="009277F4">
      <w:pPr>
        <w:jc w:val="both"/>
      </w:pPr>
      <w:r>
        <w:t>void storeCovers();                      //...............</w:t>
      </w:r>
    </w:p>
    <w:p w:rsidR="00C20F7B" w:rsidRDefault="00C20F7B" w:rsidP="009277F4">
      <w:pPr>
        <w:jc w:val="both"/>
      </w:pPr>
      <w:r>
        <w:t>void loadAdopters();                     //...............</w:t>
      </w:r>
    </w:p>
    <w:p w:rsidR="00C20F7B" w:rsidRDefault="00C20F7B" w:rsidP="009277F4">
      <w:pPr>
        <w:jc w:val="both"/>
      </w:pPr>
      <w:r>
        <w:t>void storeAdopters();                    //...............</w:t>
      </w:r>
    </w:p>
    <w:p w:rsidR="00C20F7B" w:rsidRDefault="00C20F7B" w:rsidP="009277F4">
      <w:pPr>
        <w:jc w:val="both"/>
      </w:pPr>
      <w:r>
        <w:t>void loadCables();                       //...............</w:t>
      </w:r>
    </w:p>
    <w:p w:rsidR="00C20F7B" w:rsidRDefault="00C20F7B" w:rsidP="009277F4">
      <w:pPr>
        <w:jc w:val="both"/>
      </w:pPr>
      <w:r>
        <w:t>void storeCables();                      //...............</w:t>
      </w:r>
    </w:p>
    <w:p w:rsidR="00C20F7B" w:rsidRDefault="00C20F7B" w:rsidP="009277F4">
      <w:pPr>
        <w:jc w:val="both"/>
      </w:pPr>
      <w:r>
        <w:t>void loadUSB();                          //...............</w:t>
      </w:r>
    </w:p>
    <w:p w:rsidR="00C20F7B" w:rsidRDefault="00C20F7B" w:rsidP="009277F4">
      <w:pPr>
        <w:jc w:val="both"/>
      </w:pPr>
      <w:r>
        <w:t>void storeUSB();                         //...............</w:t>
      </w:r>
    </w:p>
    <w:p w:rsidR="00C20F7B" w:rsidRDefault="00C20F7B" w:rsidP="009277F4">
      <w:pPr>
        <w:jc w:val="both"/>
      </w:pPr>
      <w:r>
        <w:t>void loadHeadphones();                   //...............</w:t>
      </w:r>
    </w:p>
    <w:p w:rsidR="00C20F7B" w:rsidRDefault="00C20F7B" w:rsidP="009277F4">
      <w:pPr>
        <w:jc w:val="both"/>
      </w:pPr>
      <w:r>
        <w:t>void storeHeadphones();                  //...............</w:t>
      </w:r>
    </w:p>
    <w:p w:rsidR="00C20F7B" w:rsidRDefault="00C20F7B" w:rsidP="009277F4">
      <w:pPr>
        <w:jc w:val="both"/>
      </w:pPr>
      <w:r>
        <w:t>void loadPowerbank();                    //...............</w:t>
      </w:r>
    </w:p>
    <w:p w:rsidR="00C20F7B" w:rsidRDefault="00C20F7B" w:rsidP="009277F4">
      <w:pPr>
        <w:jc w:val="both"/>
      </w:pPr>
      <w:r>
        <w:t>void storePowerbank();                   //...............</w:t>
      </w:r>
    </w:p>
    <w:p w:rsidR="00C20F7B" w:rsidRDefault="00C20F7B" w:rsidP="009277F4">
      <w:pPr>
        <w:jc w:val="both"/>
      </w:pPr>
      <w:r>
        <w:t>int commaCount(string line);             // count's commma's to tell us how many words are stored in line</w:t>
      </w:r>
    </w:p>
    <w:p w:rsidR="00C20F7B" w:rsidRDefault="00C20F7B" w:rsidP="009277F4">
      <w:pPr>
        <w:jc w:val="both"/>
      </w:pPr>
      <w:r>
        <w:t>void storeCart();                        // store customer's information</w:t>
      </w:r>
    </w:p>
    <w:p w:rsidR="00C20F7B" w:rsidRDefault="00C20F7B" w:rsidP="009277F4">
      <w:pPr>
        <w:jc w:val="both"/>
      </w:pPr>
      <w:r>
        <w:t>void loadcart();                         // load customer's information</w:t>
      </w:r>
    </w:p>
    <w:p w:rsidR="00C20F7B" w:rsidRDefault="00C20F7B" w:rsidP="009277F4">
      <w:pPr>
        <w:jc w:val="both"/>
      </w:pPr>
      <w:r>
        <w:t>main()</w:t>
      </w:r>
    </w:p>
    <w:p w:rsidR="00C20F7B" w:rsidRDefault="00C20F7B" w:rsidP="009277F4">
      <w:pPr>
        <w:jc w:val="both"/>
      </w:pPr>
      <w:r>
        <w:lastRenderedPageBreak/>
        <w:t>{</w:t>
      </w:r>
    </w:p>
    <w:p w:rsidR="00C20F7B" w:rsidRDefault="00C20F7B" w:rsidP="009277F4">
      <w:pPr>
        <w:jc w:val="both"/>
      </w:pPr>
      <w:r>
        <w:t xml:space="preserve">    loadData();</w:t>
      </w:r>
    </w:p>
    <w:p w:rsidR="00C20F7B" w:rsidRDefault="00C20F7B" w:rsidP="009277F4">
      <w:pPr>
        <w:jc w:val="both"/>
      </w:pPr>
      <w:r>
        <w:t xml:space="preserve">    while (true)</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int option = -1;</w:t>
      </w:r>
    </w:p>
    <w:p w:rsidR="00C20F7B" w:rsidRDefault="00C20F7B" w:rsidP="009277F4">
      <w:pPr>
        <w:jc w:val="both"/>
      </w:pPr>
      <w:r>
        <w:t xml:space="preserve">        string opt = mainMenu();</w:t>
      </w:r>
    </w:p>
    <w:p w:rsidR="00C20F7B" w:rsidRDefault="00C20F7B" w:rsidP="009277F4">
      <w:pPr>
        <w:jc w:val="both"/>
      </w:pPr>
      <w:r>
        <w:t xml:space="preserve">        bool intoption = intCheck(opt); // checks whether the input is int</w:t>
      </w:r>
    </w:p>
    <w:p w:rsidR="00C20F7B" w:rsidRDefault="00C20F7B" w:rsidP="009277F4">
      <w:pPr>
        <w:jc w:val="both"/>
      </w:pPr>
      <w:r>
        <w:t xml:space="preserve">        if (intoption)</w:t>
      </w:r>
    </w:p>
    <w:p w:rsidR="00C20F7B" w:rsidRDefault="00C20F7B" w:rsidP="009277F4">
      <w:pPr>
        <w:jc w:val="both"/>
      </w:pPr>
      <w:r>
        <w:t xml:space="preserve">        {</w:t>
      </w:r>
    </w:p>
    <w:p w:rsidR="00C20F7B" w:rsidRDefault="00C20F7B" w:rsidP="009277F4">
      <w:pPr>
        <w:jc w:val="both"/>
      </w:pPr>
      <w:r>
        <w:t xml:space="preserve">            option = stoi(opt); // changes string to int</w:t>
      </w:r>
    </w:p>
    <w:p w:rsidR="00C20F7B" w:rsidRDefault="00C20F7B" w:rsidP="009277F4">
      <w:pPr>
        <w:jc w:val="both"/>
      </w:pPr>
      <w:r>
        <w:t xml:space="preserve">        }</w:t>
      </w:r>
    </w:p>
    <w:p w:rsidR="00C20F7B" w:rsidRDefault="00C20F7B" w:rsidP="009277F4">
      <w:pPr>
        <w:jc w:val="both"/>
      </w:pPr>
      <w:r>
        <w:t xml:space="preserve">        if (option == 1)</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clearScreen();</w:t>
      </w:r>
    </w:p>
    <w:p w:rsidR="00C20F7B" w:rsidRDefault="00C20F7B" w:rsidP="009277F4">
      <w:pPr>
        <w:jc w:val="both"/>
      </w:pPr>
      <w:r>
        <w:t xml:space="preserve">            bool check = O_identityCheck(); // owner's identity Check</w:t>
      </w:r>
    </w:p>
    <w:p w:rsidR="00C20F7B" w:rsidRDefault="00C20F7B" w:rsidP="009277F4">
      <w:pPr>
        <w:jc w:val="both"/>
      </w:pPr>
    </w:p>
    <w:p w:rsidR="00C20F7B" w:rsidRDefault="00C20F7B" w:rsidP="009277F4">
      <w:pPr>
        <w:jc w:val="both"/>
      </w:pPr>
      <w:r>
        <w:t xml:space="preserve">            if (check == true)</w:t>
      </w:r>
    </w:p>
    <w:p w:rsidR="00C20F7B" w:rsidRDefault="00C20F7B" w:rsidP="009277F4">
      <w:pPr>
        <w:jc w:val="both"/>
      </w:pPr>
      <w:r>
        <w:t xml:space="preserve">            {</w:t>
      </w:r>
    </w:p>
    <w:p w:rsidR="00C20F7B" w:rsidRDefault="00C20F7B" w:rsidP="009277F4">
      <w:pPr>
        <w:jc w:val="both"/>
      </w:pPr>
      <w:r>
        <w:t xml:space="preserve">                while (true)</w:t>
      </w:r>
    </w:p>
    <w:p w:rsidR="00C20F7B" w:rsidRDefault="00C20F7B" w:rsidP="009277F4">
      <w:pPr>
        <w:jc w:val="both"/>
      </w:pPr>
      <w:r>
        <w:t xml:space="preserve">                {</w:t>
      </w:r>
    </w:p>
    <w:p w:rsidR="00C20F7B" w:rsidRDefault="00C20F7B" w:rsidP="009277F4">
      <w:pPr>
        <w:jc w:val="both"/>
      </w:pPr>
      <w:r>
        <w:t xml:space="preserve">                    int option = 0;</w:t>
      </w:r>
    </w:p>
    <w:p w:rsidR="00C20F7B" w:rsidRDefault="00C20F7B" w:rsidP="009277F4">
      <w:pPr>
        <w:jc w:val="both"/>
      </w:pPr>
      <w:r>
        <w:t xml:space="preserve">                    clearScreen();</w:t>
      </w:r>
    </w:p>
    <w:p w:rsidR="00C20F7B" w:rsidRDefault="00C20F7B" w:rsidP="009277F4">
      <w:pPr>
        <w:jc w:val="both"/>
      </w:pPr>
      <w:r>
        <w:t xml:space="preserve">                    string opt = ownersMenu();</w:t>
      </w:r>
    </w:p>
    <w:p w:rsidR="00C20F7B" w:rsidRDefault="00C20F7B" w:rsidP="009277F4">
      <w:pPr>
        <w:jc w:val="both"/>
      </w:pPr>
      <w:r>
        <w:t xml:space="preserve">                    bool intoption = intCheck(opt); // checks whether the input is int</w:t>
      </w:r>
    </w:p>
    <w:p w:rsidR="00C20F7B" w:rsidRDefault="00C20F7B" w:rsidP="009277F4">
      <w:pPr>
        <w:jc w:val="both"/>
      </w:pPr>
      <w:r>
        <w:t xml:space="preserve">                    if (intoption)</w:t>
      </w:r>
    </w:p>
    <w:p w:rsidR="00C20F7B" w:rsidRDefault="00C20F7B" w:rsidP="009277F4">
      <w:pPr>
        <w:jc w:val="both"/>
      </w:pPr>
      <w:r>
        <w:t xml:space="preserve">                    {</w:t>
      </w:r>
    </w:p>
    <w:p w:rsidR="00C20F7B" w:rsidRDefault="00C20F7B" w:rsidP="009277F4">
      <w:pPr>
        <w:jc w:val="both"/>
      </w:pPr>
      <w:r>
        <w:t xml:space="preserve">                        option = stoi(opt); // changes string to int</w:t>
      </w:r>
    </w:p>
    <w:p w:rsidR="00C20F7B" w:rsidRDefault="00C20F7B" w:rsidP="009277F4">
      <w:pPr>
        <w:jc w:val="both"/>
      </w:pPr>
      <w:r>
        <w:t xml:space="preserve">                    }</w:t>
      </w:r>
    </w:p>
    <w:p w:rsidR="00C20F7B" w:rsidRDefault="00C20F7B" w:rsidP="009277F4">
      <w:pPr>
        <w:jc w:val="both"/>
      </w:pPr>
      <w:r>
        <w:lastRenderedPageBreak/>
        <w:t xml:space="preserve">                    if (option == 1)</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O_changePassword(); // change password</w:t>
      </w:r>
    </w:p>
    <w:p w:rsidR="00C20F7B" w:rsidRDefault="00C20F7B" w:rsidP="009277F4">
      <w:pPr>
        <w:jc w:val="both"/>
      </w:pPr>
      <w:r>
        <w:t xml:space="preserve">                    }</w:t>
      </w:r>
    </w:p>
    <w:p w:rsidR="00C20F7B" w:rsidRDefault="00C20F7B" w:rsidP="009277F4">
      <w:pPr>
        <w:jc w:val="both"/>
      </w:pPr>
      <w:r>
        <w:t xml:space="preserve">                    else if (option == 2)</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addEmployees(); // add employees</w:t>
      </w:r>
    </w:p>
    <w:p w:rsidR="00C20F7B" w:rsidRDefault="00C20F7B" w:rsidP="009277F4">
      <w:pPr>
        <w:jc w:val="both"/>
      </w:pPr>
      <w:r>
        <w:t xml:space="preserve">                    }</w:t>
      </w:r>
    </w:p>
    <w:p w:rsidR="00C20F7B" w:rsidRDefault="00C20F7B" w:rsidP="009277F4">
      <w:pPr>
        <w:jc w:val="both"/>
      </w:pPr>
      <w:r>
        <w:t xml:space="preserve">                    else if (option == 3)</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viewEmployees(); // view employees</w:t>
      </w:r>
    </w:p>
    <w:p w:rsidR="00C20F7B" w:rsidRDefault="00C20F7B" w:rsidP="009277F4">
      <w:pPr>
        <w:jc w:val="both"/>
      </w:pPr>
      <w:r>
        <w:t xml:space="preserve">                    }</w:t>
      </w:r>
    </w:p>
    <w:p w:rsidR="00C20F7B" w:rsidRDefault="00C20F7B" w:rsidP="009277F4">
      <w:pPr>
        <w:jc w:val="both"/>
      </w:pPr>
      <w:r>
        <w:t xml:space="preserve">                    else if (option == 4)</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removeEmployees(); // remove employees</w:t>
      </w:r>
    </w:p>
    <w:p w:rsidR="00C20F7B" w:rsidRDefault="00C20F7B" w:rsidP="009277F4">
      <w:pPr>
        <w:jc w:val="both"/>
      </w:pPr>
      <w:r>
        <w:t xml:space="preserve">                    }</w:t>
      </w:r>
    </w:p>
    <w:p w:rsidR="00C20F7B" w:rsidRDefault="00C20F7B" w:rsidP="009277F4">
      <w:pPr>
        <w:jc w:val="both"/>
      </w:pPr>
      <w:r>
        <w:t xml:space="preserve">                    else if (option == 5)</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restock_items(); // shows items that's stock is less that or equal to zero</w:t>
      </w:r>
    </w:p>
    <w:p w:rsidR="00C20F7B" w:rsidRDefault="00C20F7B" w:rsidP="009277F4">
      <w:pPr>
        <w:jc w:val="both"/>
      </w:pPr>
      <w:r>
        <w:t xml:space="preserve">                    }</w:t>
      </w:r>
    </w:p>
    <w:p w:rsidR="00C20F7B" w:rsidRDefault="00C20F7B" w:rsidP="009277F4">
      <w:pPr>
        <w:jc w:val="both"/>
      </w:pPr>
      <w:r>
        <w:t xml:space="preserve">                    else if (option == 6)</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productCategories(); // total categories (fixed)</w:t>
      </w:r>
    </w:p>
    <w:p w:rsidR="00C20F7B" w:rsidRDefault="00C20F7B" w:rsidP="009277F4">
      <w:pPr>
        <w:jc w:val="both"/>
      </w:pPr>
      <w:r>
        <w:t xml:space="preserve">                    }</w:t>
      </w:r>
    </w:p>
    <w:p w:rsidR="00C20F7B" w:rsidRDefault="00C20F7B" w:rsidP="009277F4">
      <w:pPr>
        <w:jc w:val="both"/>
      </w:pPr>
      <w:r>
        <w:lastRenderedPageBreak/>
        <w:t xml:space="preserve">                    else if (option == 7)</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O_employeesPay(); // shows pay to the employee</w:t>
      </w:r>
    </w:p>
    <w:p w:rsidR="00C20F7B" w:rsidRDefault="00C20F7B" w:rsidP="009277F4">
      <w:pPr>
        <w:jc w:val="both"/>
      </w:pPr>
      <w:r>
        <w:t xml:space="preserve">                    }</w:t>
      </w:r>
    </w:p>
    <w:p w:rsidR="00C20F7B" w:rsidRDefault="00C20F7B" w:rsidP="009277F4">
      <w:pPr>
        <w:jc w:val="both"/>
      </w:pPr>
      <w:r>
        <w:t xml:space="preserve">                    else if (option == 8)</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O_feedback(); // view feedback's of customer's in owner's menu</w:t>
      </w:r>
    </w:p>
    <w:p w:rsidR="00C20F7B" w:rsidRDefault="00C20F7B" w:rsidP="009277F4">
      <w:pPr>
        <w:jc w:val="both"/>
      </w:pPr>
      <w:r>
        <w:t xml:space="preserve">                    }</w:t>
      </w:r>
    </w:p>
    <w:p w:rsidR="00C20F7B" w:rsidRDefault="00C20F7B" w:rsidP="009277F4">
      <w:pPr>
        <w:jc w:val="both"/>
      </w:pPr>
      <w:r>
        <w:t xml:space="preserve">                    else if (option == 9)</w:t>
      </w:r>
    </w:p>
    <w:p w:rsidR="00C20F7B" w:rsidRDefault="00C20F7B" w:rsidP="009277F4">
      <w:pPr>
        <w:jc w:val="both"/>
      </w:pPr>
      <w:r>
        <w:t xml:space="preserve">                    {</w:t>
      </w:r>
    </w:p>
    <w:p w:rsidR="00C20F7B" w:rsidRDefault="00C20F7B" w:rsidP="009277F4">
      <w:pPr>
        <w:jc w:val="both"/>
      </w:pPr>
      <w:r>
        <w:t xml:space="preserve">                        break; // back to main menu</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option == 2)</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bool check = E_identityCheck(); // Emplyees identity check</w:t>
      </w:r>
    </w:p>
    <w:p w:rsidR="00C20F7B" w:rsidRDefault="00C20F7B" w:rsidP="009277F4">
      <w:pPr>
        <w:jc w:val="both"/>
      </w:pPr>
      <w:r>
        <w:t xml:space="preserve">            if (check == true)</w:t>
      </w:r>
    </w:p>
    <w:p w:rsidR="00C20F7B" w:rsidRDefault="00C20F7B" w:rsidP="009277F4">
      <w:pPr>
        <w:jc w:val="both"/>
      </w:pPr>
      <w:r>
        <w:t xml:space="preserve">            {</w:t>
      </w:r>
    </w:p>
    <w:p w:rsidR="00C20F7B" w:rsidRDefault="00C20F7B" w:rsidP="009277F4">
      <w:pPr>
        <w:jc w:val="both"/>
      </w:pPr>
      <w:r>
        <w:t xml:space="preserve">                while (true)</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int option = -10;</w:t>
      </w:r>
    </w:p>
    <w:p w:rsidR="00C20F7B" w:rsidRDefault="00C20F7B" w:rsidP="009277F4">
      <w:pPr>
        <w:jc w:val="both"/>
      </w:pPr>
      <w:r>
        <w:t xml:space="preserve">                    string opt = employeesMenu();</w:t>
      </w:r>
    </w:p>
    <w:p w:rsidR="00C20F7B" w:rsidRDefault="00C20F7B" w:rsidP="009277F4">
      <w:pPr>
        <w:jc w:val="both"/>
      </w:pPr>
      <w:r>
        <w:t xml:space="preserve">                    bool intoption = intCheck(opt); // checks input is integer or not</w:t>
      </w:r>
    </w:p>
    <w:p w:rsidR="00C20F7B" w:rsidRDefault="00C20F7B" w:rsidP="009277F4">
      <w:pPr>
        <w:jc w:val="both"/>
      </w:pPr>
      <w:r>
        <w:t xml:space="preserve">                    if (intoption)</w:t>
      </w:r>
    </w:p>
    <w:p w:rsidR="00C20F7B" w:rsidRDefault="00C20F7B" w:rsidP="009277F4">
      <w:pPr>
        <w:jc w:val="both"/>
      </w:pPr>
      <w:r>
        <w:lastRenderedPageBreak/>
        <w:t xml:space="preserve">                    {</w:t>
      </w:r>
    </w:p>
    <w:p w:rsidR="00C20F7B" w:rsidRDefault="00C20F7B" w:rsidP="009277F4">
      <w:pPr>
        <w:jc w:val="both"/>
      </w:pPr>
      <w:r>
        <w:t xml:space="preserve">                        option = stoi(opt); // changes string to int</w:t>
      </w:r>
    </w:p>
    <w:p w:rsidR="00C20F7B" w:rsidRDefault="00C20F7B" w:rsidP="009277F4">
      <w:pPr>
        <w:jc w:val="both"/>
      </w:pPr>
      <w:r>
        <w:t xml:space="preserve">                    }</w:t>
      </w:r>
    </w:p>
    <w:p w:rsidR="00C20F7B" w:rsidRDefault="00C20F7B" w:rsidP="009277F4">
      <w:pPr>
        <w:jc w:val="both"/>
      </w:pPr>
      <w:r>
        <w:t xml:space="preserve">                    if (option == 1)</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E_changePassword(); // Employee's change password</w:t>
      </w:r>
    </w:p>
    <w:p w:rsidR="00C20F7B" w:rsidRDefault="00C20F7B" w:rsidP="009277F4">
      <w:pPr>
        <w:jc w:val="both"/>
      </w:pPr>
      <w:r>
        <w:t xml:space="preserve">                    }</w:t>
      </w:r>
    </w:p>
    <w:p w:rsidR="00C20F7B" w:rsidRDefault="00C20F7B" w:rsidP="009277F4">
      <w:pPr>
        <w:jc w:val="both"/>
      </w:pPr>
      <w:r>
        <w:t xml:space="preserve">                    if (option == 2)</w:t>
      </w:r>
    </w:p>
    <w:p w:rsidR="00C20F7B" w:rsidRDefault="00C20F7B" w:rsidP="009277F4">
      <w:pPr>
        <w:jc w:val="both"/>
      </w:pPr>
      <w:r>
        <w:t xml:space="preserve">                    { // SetConsoleTextAttribute(a,)</w:t>
      </w:r>
    </w:p>
    <w:p w:rsidR="00C20F7B" w:rsidRDefault="00C20F7B" w:rsidP="009277F4">
      <w:pPr>
        <w:jc w:val="both"/>
      </w:pPr>
      <w:r>
        <w:t xml:space="preserve">                        clearScreen();</w:t>
      </w:r>
    </w:p>
    <w:p w:rsidR="00C20F7B" w:rsidRDefault="00C20F7B" w:rsidP="009277F4">
      <w:pPr>
        <w:jc w:val="both"/>
      </w:pPr>
      <w:r>
        <w:t xml:space="preserve">                        productCategories(); // view categories</w:t>
      </w:r>
    </w:p>
    <w:p w:rsidR="00C20F7B" w:rsidRDefault="00C20F7B" w:rsidP="009277F4">
      <w:pPr>
        <w:jc w:val="both"/>
      </w:pPr>
      <w:r>
        <w:t xml:space="preserve">                    }</w:t>
      </w:r>
    </w:p>
    <w:p w:rsidR="00C20F7B" w:rsidRDefault="00C20F7B" w:rsidP="009277F4">
      <w:pPr>
        <w:jc w:val="both"/>
      </w:pPr>
      <w:r>
        <w:t xml:space="preserve">                    if (option == 3)</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editStock(); // edit stock details by entering category name and subcategory name</w:t>
      </w:r>
    </w:p>
    <w:p w:rsidR="00C20F7B" w:rsidRDefault="00C20F7B" w:rsidP="009277F4">
      <w:pPr>
        <w:jc w:val="both"/>
      </w:pPr>
      <w:r>
        <w:t xml:space="preserve">                    }</w:t>
      </w:r>
    </w:p>
    <w:p w:rsidR="00C20F7B" w:rsidRDefault="00C20F7B" w:rsidP="009277F4">
      <w:pPr>
        <w:jc w:val="both"/>
      </w:pPr>
      <w:r>
        <w:t xml:space="preserve">                    if (option == 4)</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addStock(); // add subcategory</w:t>
      </w:r>
    </w:p>
    <w:p w:rsidR="00C20F7B" w:rsidRDefault="00C20F7B" w:rsidP="009277F4">
      <w:pPr>
        <w:jc w:val="both"/>
      </w:pPr>
      <w:r>
        <w:t xml:space="preserve">                    }</w:t>
      </w:r>
    </w:p>
    <w:p w:rsidR="00C20F7B" w:rsidRDefault="00C20F7B" w:rsidP="009277F4">
      <w:pPr>
        <w:jc w:val="both"/>
      </w:pPr>
      <w:r>
        <w:t xml:space="preserve">                    if (option == 5)</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removeStock(); // remove subcatgory</w:t>
      </w:r>
    </w:p>
    <w:p w:rsidR="00C20F7B" w:rsidRDefault="00C20F7B" w:rsidP="009277F4">
      <w:pPr>
        <w:jc w:val="both"/>
      </w:pPr>
      <w:r>
        <w:t xml:space="preserve">                    }</w:t>
      </w:r>
    </w:p>
    <w:p w:rsidR="00C20F7B" w:rsidRDefault="00C20F7B" w:rsidP="009277F4">
      <w:pPr>
        <w:jc w:val="both"/>
      </w:pPr>
      <w:r>
        <w:t xml:space="preserve">                    if (option == 6)</w:t>
      </w:r>
    </w:p>
    <w:p w:rsidR="00C20F7B" w:rsidRDefault="00C20F7B" w:rsidP="009277F4">
      <w:pPr>
        <w:jc w:val="both"/>
      </w:pPr>
      <w:r>
        <w:t xml:space="preserve">                    {</w:t>
      </w:r>
    </w:p>
    <w:p w:rsidR="00C20F7B" w:rsidRDefault="00C20F7B" w:rsidP="009277F4">
      <w:pPr>
        <w:jc w:val="both"/>
      </w:pPr>
      <w:r>
        <w:lastRenderedPageBreak/>
        <w:t xml:space="preserve">                        clearScreen();</w:t>
      </w:r>
    </w:p>
    <w:p w:rsidR="00C20F7B" w:rsidRDefault="00C20F7B" w:rsidP="009277F4">
      <w:pPr>
        <w:jc w:val="both"/>
      </w:pPr>
      <w:r>
        <w:t xml:space="preserve">                        totalSale(); // total items added by customers to their cart</w:t>
      </w:r>
    </w:p>
    <w:p w:rsidR="00C20F7B" w:rsidRDefault="00C20F7B" w:rsidP="009277F4">
      <w:pPr>
        <w:jc w:val="both"/>
      </w:pPr>
      <w:r>
        <w:t xml:space="preserve">                    }</w:t>
      </w:r>
    </w:p>
    <w:p w:rsidR="00C20F7B" w:rsidRDefault="00C20F7B" w:rsidP="009277F4">
      <w:pPr>
        <w:jc w:val="both"/>
      </w:pPr>
      <w:r>
        <w:t xml:space="preserve">                    if (option == 7)</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cout &lt;&lt; "Employee" &lt;&lt; employee &lt;&lt; endl;</w:t>
      </w:r>
    </w:p>
    <w:p w:rsidR="00C20F7B" w:rsidRDefault="00C20F7B" w:rsidP="009277F4">
      <w:pPr>
        <w:jc w:val="both"/>
      </w:pPr>
      <w:r>
        <w:t xml:space="preserve">                        updateAttendance();</w:t>
      </w:r>
    </w:p>
    <w:p w:rsidR="00C20F7B" w:rsidRDefault="00C20F7B" w:rsidP="009277F4">
      <w:pPr>
        <w:jc w:val="both"/>
      </w:pPr>
      <w:r>
        <w:t xml:space="preserve">                    }</w:t>
      </w:r>
    </w:p>
    <w:p w:rsidR="00C20F7B" w:rsidRDefault="00C20F7B" w:rsidP="009277F4">
      <w:pPr>
        <w:jc w:val="both"/>
      </w:pPr>
      <w:r>
        <w:t xml:space="preserve">                    if (option == 8)</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employeesPay(); // pay of that employee whose usernamr and password was entered</w:t>
      </w:r>
    </w:p>
    <w:p w:rsidR="00C20F7B" w:rsidRDefault="00C20F7B" w:rsidP="009277F4">
      <w:pPr>
        <w:jc w:val="both"/>
      </w:pPr>
      <w:r>
        <w:t xml:space="preserve">                    }</w:t>
      </w:r>
    </w:p>
    <w:p w:rsidR="00C20F7B" w:rsidRDefault="00C20F7B" w:rsidP="009277F4">
      <w:pPr>
        <w:jc w:val="both"/>
      </w:pPr>
      <w:r>
        <w:t xml:space="preserve">                    if (option == 9)</w:t>
      </w:r>
    </w:p>
    <w:p w:rsidR="00C20F7B" w:rsidRDefault="00C20F7B" w:rsidP="009277F4">
      <w:pPr>
        <w:jc w:val="both"/>
      </w:pPr>
      <w:r>
        <w:t xml:space="preserve">                    {</w:t>
      </w:r>
    </w:p>
    <w:p w:rsidR="00C20F7B" w:rsidRDefault="00C20F7B" w:rsidP="009277F4">
      <w:pPr>
        <w:jc w:val="both"/>
      </w:pPr>
      <w:r>
        <w:t xml:space="preserve">                        break; // back to main menu</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option == 3)</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bool run = C_identityCheck();</w:t>
      </w:r>
    </w:p>
    <w:p w:rsidR="00C20F7B" w:rsidRDefault="00C20F7B" w:rsidP="009277F4">
      <w:pPr>
        <w:jc w:val="both"/>
      </w:pPr>
      <w:r>
        <w:t xml:space="preserve">            while (run)</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int option = -10;</w:t>
      </w:r>
    </w:p>
    <w:p w:rsidR="00C20F7B" w:rsidRDefault="00C20F7B" w:rsidP="009277F4">
      <w:pPr>
        <w:jc w:val="both"/>
      </w:pPr>
      <w:r>
        <w:lastRenderedPageBreak/>
        <w:t xml:space="preserve">                string opt = customersMenu();   // goto customer's  menu return's option entered by user in string</w:t>
      </w:r>
    </w:p>
    <w:p w:rsidR="00C20F7B" w:rsidRDefault="00C20F7B" w:rsidP="009277F4">
      <w:pPr>
        <w:jc w:val="both"/>
      </w:pPr>
      <w:r>
        <w:t xml:space="preserve">                bool intoption = intCheck(opt); // checks input is integer or not</w:t>
      </w:r>
    </w:p>
    <w:p w:rsidR="00C20F7B" w:rsidRDefault="00C20F7B" w:rsidP="009277F4">
      <w:pPr>
        <w:jc w:val="both"/>
      </w:pPr>
      <w:r>
        <w:t xml:space="preserve">                if (intoption)</w:t>
      </w:r>
    </w:p>
    <w:p w:rsidR="00C20F7B" w:rsidRDefault="00C20F7B" w:rsidP="009277F4">
      <w:pPr>
        <w:jc w:val="both"/>
      </w:pPr>
      <w:r>
        <w:t xml:space="preserve">                {</w:t>
      </w:r>
    </w:p>
    <w:p w:rsidR="00C20F7B" w:rsidRDefault="00C20F7B" w:rsidP="009277F4">
      <w:pPr>
        <w:jc w:val="both"/>
      </w:pPr>
      <w:r>
        <w:t xml:space="preserve">                    option = stoi(opt); // changes string to int</w:t>
      </w:r>
    </w:p>
    <w:p w:rsidR="00C20F7B" w:rsidRDefault="00C20F7B" w:rsidP="009277F4">
      <w:pPr>
        <w:jc w:val="both"/>
      </w:pPr>
      <w:r>
        <w:t xml:space="preserve">                }</w:t>
      </w:r>
    </w:p>
    <w:p w:rsidR="00C20F7B" w:rsidRDefault="00C20F7B" w:rsidP="009277F4">
      <w:pPr>
        <w:jc w:val="both"/>
      </w:pPr>
      <w:r>
        <w:t xml:space="preserve">                if (option == 1)</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customersBudget(); // Enter Budget</w:t>
      </w:r>
    </w:p>
    <w:p w:rsidR="00C20F7B" w:rsidRDefault="00C20F7B" w:rsidP="009277F4">
      <w:pPr>
        <w:jc w:val="both"/>
      </w:pPr>
      <w:r>
        <w:t xml:space="preserve">                }</w:t>
      </w:r>
    </w:p>
    <w:p w:rsidR="00C20F7B" w:rsidRDefault="00C20F7B" w:rsidP="009277F4">
      <w:pPr>
        <w:jc w:val="both"/>
      </w:pPr>
      <w:r>
        <w:t xml:space="preserve">                else if (option == 2)</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clearScreen();</w:t>
      </w:r>
    </w:p>
    <w:p w:rsidR="00C20F7B" w:rsidRDefault="00C20F7B" w:rsidP="009277F4">
      <w:pPr>
        <w:jc w:val="both"/>
      </w:pPr>
      <w:r>
        <w:t xml:space="preserve">                    int option;</w:t>
      </w:r>
    </w:p>
    <w:p w:rsidR="00C20F7B" w:rsidRDefault="00C20F7B" w:rsidP="009277F4">
      <w:pPr>
        <w:jc w:val="both"/>
      </w:pPr>
      <w:r>
        <w:t xml:space="preserve">                    string opt = customerCategoriesMenu();</w:t>
      </w:r>
    </w:p>
    <w:p w:rsidR="00C20F7B" w:rsidRDefault="00C20F7B" w:rsidP="009277F4">
      <w:pPr>
        <w:jc w:val="both"/>
      </w:pPr>
      <w:r>
        <w:t xml:space="preserve">                    bool checkint = intCheck(opt); // checks input is integer or not</w:t>
      </w:r>
    </w:p>
    <w:p w:rsidR="00C20F7B" w:rsidRDefault="00C20F7B" w:rsidP="009277F4">
      <w:pPr>
        <w:jc w:val="both"/>
      </w:pPr>
      <w:r>
        <w:t xml:space="preserve">                    if (checkint)</w:t>
      </w:r>
    </w:p>
    <w:p w:rsidR="00C20F7B" w:rsidRDefault="00C20F7B" w:rsidP="009277F4">
      <w:pPr>
        <w:jc w:val="both"/>
      </w:pPr>
      <w:r>
        <w:t xml:space="preserve">                    {</w:t>
      </w:r>
    </w:p>
    <w:p w:rsidR="00C20F7B" w:rsidRDefault="00C20F7B" w:rsidP="009277F4">
      <w:pPr>
        <w:jc w:val="both"/>
      </w:pPr>
      <w:r>
        <w:t xml:space="preserve">                        option = stoi(opt); // changes string to int</w:t>
      </w:r>
    </w:p>
    <w:p w:rsidR="00C20F7B" w:rsidRDefault="00C20F7B" w:rsidP="009277F4">
      <w:pPr>
        <w:jc w:val="both"/>
      </w:pPr>
      <w:r>
        <w:t xml:space="preserve">                    }</w:t>
      </w:r>
    </w:p>
    <w:p w:rsidR="00C20F7B" w:rsidRDefault="00C20F7B" w:rsidP="009277F4">
      <w:pPr>
        <w:jc w:val="both"/>
      </w:pPr>
      <w:r>
        <w:t xml:space="preserve">                    addtoCart(option);</w:t>
      </w:r>
    </w:p>
    <w:p w:rsidR="00C20F7B" w:rsidRDefault="00C20F7B" w:rsidP="009277F4">
      <w:pPr>
        <w:jc w:val="both"/>
      </w:pPr>
      <w:r>
        <w:t xml:space="preserve">                    calculatebill();</w:t>
      </w:r>
    </w:p>
    <w:p w:rsidR="00C20F7B" w:rsidRDefault="00C20F7B" w:rsidP="009277F4">
      <w:pPr>
        <w:jc w:val="both"/>
      </w:pPr>
      <w:r>
        <w:t xml:space="preserve">                    cout &lt;&lt; " Press any key to go back... ";</w:t>
      </w:r>
    </w:p>
    <w:p w:rsidR="00C20F7B" w:rsidRDefault="00C20F7B" w:rsidP="009277F4">
      <w:pPr>
        <w:jc w:val="both"/>
      </w:pPr>
      <w:r>
        <w:t xml:space="preserve">                    getch();</w:t>
      </w:r>
    </w:p>
    <w:p w:rsidR="00C20F7B" w:rsidRDefault="00C20F7B" w:rsidP="009277F4">
      <w:pPr>
        <w:jc w:val="both"/>
      </w:pPr>
      <w:r>
        <w:t xml:space="preserve">                }</w:t>
      </w:r>
    </w:p>
    <w:p w:rsidR="00C20F7B" w:rsidRDefault="00C20F7B" w:rsidP="009277F4">
      <w:pPr>
        <w:jc w:val="both"/>
      </w:pPr>
      <w:r>
        <w:t xml:space="preserve">                else if (option == 3)</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lastRenderedPageBreak/>
        <w:t xml:space="preserve">                    searchItems(); // shows item according to budget(just view not add)</w:t>
      </w:r>
    </w:p>
    <w:p w:rsidR="00C20F7B" w:rsidRDefault="00C20F7B" w:rsidP="009277F4">
      <w:pPr>
        <w:jc w:val="both"/>
      </w:pPr>
      <w:r>
        <w:t xml:space="preserve">                }</w:t>
      </w:r>
    </w:p>
    <w:p w:rsidR="00C20F7B" w:rsidRDefault="00C20F7B" w:rsidP="009277F4">
      <w:pPr>
        <w:jc w:val="both"/>
      </w:pPr>
      <w:r>
        <w:t xml:space="preserve">                else if (option == 4)</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viewCart(); // view cart of customer</w:t>
      </w:r>
    </w:p>
    <w:p w:rsidR="00C20F7B" w:rsidRDefault="00C20F7B" w:rsidP="009277F4">
      <w:pPr>
        <w:jc w:val="both"/>
      </w:pPr>
      <w:r>
        <w:t xml:space="preserve">                }</w:t>
      </w:r>
    </w:p>
    <w:p w:rsidR="00C20F7B" w:rsidRDefault="00C20F7B" w:rsidP="009277F4">
      <w:pPr>
        <w:jc w:val="both"/>
      </w:pPr>
      <w:r>
        <w:t xml:space="preserve">                else if (option == 5)</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viewBill(); // total bill of customer</w:t>
      </w:r>
    </w:p>
    <w:p w:rsidR="00C20F7B" w:rsidRDefault="00C20F7B" w:rsidP="009277F4">
      <w:pPr>
        <w:jc w:val="both"/>
      </w:pPr>
      <w:r>
        <w:t xml:space="preserve">                }</w:t>
      </w:r>
    </w:p>
    <w:p w:rsidR="00C20F7B" w:rsidRDefault="00C20F7B" w:rsidP="009277F4">
      <w:pPr>
        <w:jc w:val="both"/>
      </w:pPr>
      <w:r>
        <w:t xml:space="preserve">                else if (option == 6)</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billStatus(); // total bill exceeds budget or not</w:t>
      </w:r>
    </w:p>
    <w:p w:rsidR="00C20F7B" w:rsidRDefault="00C20F7B" w:rsidP="009277F4">
      <w:pPr>
        <w:jc w:val="both"/>
      </w:pPr>
      <w:r>
        <w:t xml:space="preserve">                }</w:t>
      </w:r>
    </w:p>
    <w:p w:rsidR="00C20F7B" w:rsidRDefault="00C20F7B" w:rsidP="009277F4">
      <w:pPr>
        <w:jc w:val="both"/>
      </w:pPr>
      <w:r>
        <w:t xml:space="preserve">                else if (option == 7)</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C_feedback(); // give feedback</w:t>
      </w:r>
    </w:p>
    <w:p w:rsidR="00C20F7B" w:rsidRDefault="00C20F7B" w:rsidP="009277F4">
      <w:pPr>
        <w:jc w:val="both"/>
      </w:pPr>
      <w:r>
        <w:t xml:space="preserve">                }</w:t>
      </w:r>
    </w:p>
    <w:p w:rsidR="00C20F7B" w:rsidRDefault="00C20F7B" w:rsidP="009277F4">
      <w:pPr>
        <w:jc w:val="both"/>
      </w:pPr>
      <w:r>
        <w:t xml:space="preserve">                else if (option == 8)</w:t>
      </w:r>
    </w:p>
    <w:p w:rsidR="00C20F7B" w:rsidRDefault="00C20F7B" w:rsidP="009277F4">
      <w:pPr>
        <w:jc w:val="both"/>
      </w:pPr>
      <w:r>
        <w:t xml:space="preserve">                {</w:t>
      </w:r>
    </w:p>
    <w:p w:rsidR="00C20F7B" w:rsidRDefault="00C20F7B" w:rsidP="009277F4">
      <w:pPr>
        <w:jc w:val="both"/>
      </w:pPr>
      <w:r>
        <w:t xml:space="preserve">                    break; // back to main menu</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option == 4)</w:t>
      </w:r>
    </w:p>
    <w:p w:rsidR="00C20F7B" w:rsidRDefault="00C20F7B" w:rsidP="009277F4">
      <w:pPr>
        <w:jc w:val="both"/>
      </w:pPr>
      <w:r>
        <w:t xml:space="preserve">        {</w:t>
      </w:r>
    </w:p>
    <w:p w:rsidR="00C20F7B" w:rsidRDefault="00C20F7B" w:rsidP="009277F4">
      <w:pPr>
        <w:jc w:val="both"/>
      </w:pPr>
      <w:r>
        <w:lastRenderedPageBreak/>
        <w:t xml:space="preserve">            break; // exit programms</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storeData();</w:t>
      </w:r>
    </w:p>
    <w:p w:rsidR="00C20F7B" w:rsidRDefault="00C20F7B" w:rsidP="009277F4">
      <w:pPr>
        <w:jc w:val="both"/>
      </w:pPr>
      <w:r>
        <w:t>}</w:t>
      </w:r>
    </w:p>
    <w:p w:rsidR="00C20F7B" w:rsidRDefault="00C20F7B" w:rsidP="009277F4">
      <w:pPr>
        <w:jc w:val="both"/>
      </w:pPr>
      <w:r>
        <w:t>string getfield(string line, int field) // line read by load function and field is word separated by comma's</w:t>
      </w:r>
    </w:p>
    <w:p w:rsidR="00C20F7B" w:rsidRDefault="00C20F7B" w:rsidP="009277F4">
      <w:pPr>
        <w:jc w:val="both"/>
      </w:pPr>
      <w:r>
        <w:t>{</w:t>
      </w:r>
    </w:p>
    <w:p w:rsidR="00C20F7B" w:rsidRDefault="00C20F7B" w:rsidP="009277F4">
      <w:pPr>
        <w:jc w:val="both"/>
      </w:pPr>
      <w:r>
        <w:t xml:space="preserve">    int commacount = 1;</w:t>
      </w:r>
    </w:p>
    <w:p w:rsidR="00C20F7B" w:rsidRDefault="00C20F7B" w:rsidP="009277F4">
      <w:pPr>
        <w:jc w:val="both"/>
      </w:pPr>
      <w:r>
        <w:t xml:space="preserve">    string item = "";</w:t>
      </w:r>
    </w:p>
    <w:p w:rsidR="00C20F7B" w:rsidRDefault="00C20F7B" w:rsidP="009277F4">
      <w:pPr>
        <w:jc w:val="both"/>
      </w:pPr>
      <w:r>
        <w:t xml:space="preserve">    for (int i = 0; i &lt; line.length(); i++)</w:t>
      </w:r>
    </w:p>
    <w:p w:rsidR="00C20F7B" w:rsidRDefault="00C20F7B" w:rsidP="009277F4">
      <w:pPr>
        <w:jc w:val="both"/>
      </w:pPr>
      <w:r>
        <w:t xml:space="preserve">    {</w:t>
      </w:r>
    </w:p>
    <w:p w:rsidR="00C20F7B" w:rsidRDefault="00C20F7B" w:rsidP="009277F4">
      <w:pPr>
        <w:jc w:val="both"/>
      </w:pPr>
      <w:r>
        <w:t xml:space="preserve">        if (line[i] == ',')</w:t>
      </w:r>
    </w:p>
    <w:p w:rsidR="00C20F7B" w:rsidRDefault="00C20F7B" w:rsidP="009277F4">
      <w:pPr>
        <w:jc w:val="both"/>
      </w:pPr>
      <w:r>
        <w:t xml:space="preserve">        {</w:t>
      </w:r>
    </w:p>
    <w:p w:rsidR="00C20F7B" w:rsidRDefault="00C20F7B" w:rsidP="009277F4">
      <w:pPr>
        <w:jc w:val="both"/>
      </w:pPr>
      <w:r>
        <w:t xml:space="preserve">            commacount++;</w:t>
      </w:r>
    </w:p>
    <w:p w:rsidR="00C20F7B" w:rsidRDefault="00C20F7B" w:rsidP="009277F4">
      <w:pPr>
        <w:jc w:val="both"/>
      </w:pPr>
      <w:r>
        <w:t xml:space="preserve">        }</w:t>
      </w:r>
    </w:p>
    <w:p w:rsidR="00C20F7B" w:rsidRDefault="00C20F7B" w:rsidP="009277F4">
      <w:pPr>
        <w:jc w:val="both"/>
      </w:pPr>
      <w:r>
        <w:t xml:space="preserve">        else if (commacount == field)</w:t>
      </w:r>
    </w:p>
    <w:p w:rsidR="00C20F7B" w:rsidRDefault="00C20F7B" w:rsidP="009277F4">
      <w:pPr>
        <w:jc w:val="both"/>
      </w:pPr>
      <w:r>
        <w:t xml:space="preserve">        {</w:t>
      </w:r>
    </w:p>
    <w:p w:rsidR="00C20F7B" w:rsidRDefault="00C20F7B" w:rsidP="009277F4">
      <w:pPr>
        <w:jc w:val="both"/>
      </w:pPr>
      <w:r>
        <w:t xml:space="preserve">            item = item + line[i];</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return item;</w:t>
      </w:r>
    </w:p>
    <w:p w:rsidR="00C20F7B" w:rsidRDefault="00C20F7B" w:rsidP="009277F4">
      <w:pPr>
        <w:jc w:val="both"/>
      </w:pPr>
      <w:r>
        <w:t>}</w:t>
      </w:r>
    </w:p>
    <w:p w:rsidR="00C20F7B" w:rsidRDefault="00C20F7B" w:rsidP="009277F4">
      <w:pPr>
        <w:jc w:val="both"/>
      </w:pPr>
      <w:r>
        <w:t>void loadData() // load all the data from files when programm starts to the desired arrays</w:t>
      </w:r>
    </w:p>
    <w:p w:rsidR="00C20F7B" w:rsidRDefault="00C20F7B" w:rsidP="009277F4">
      <w:pPr>
        <w:jc w:val="both"/>
      </w:pPr>
      <w:r>
        <w:t>{</w:t>
      </w:r>
    </w:p>
    <w:p w:rsidR="00C20F7B" w:rsidRDefault="00C20F7B" w:rsidP="009277F4">
      <w:pPr>
        <w:jc w:val="both"/>
      </w:pPr>
      <w:r>
        <w:t xml:space="preserve">    loadusers();</w:t>
      </w:r>
    </w:p>
    <w:p w:rsidR="00C20F7B" w:rsidRDefault="00C20F7B" w:rsidP="009277F4">
      <w:pPr>
        <w:jc w:val="both"/>
      </w:pPr>
      <w:r>
        <w:t xml:space="preserve">    loadMobiles();</w:t>
      </w:r>
    </w:p>
    <w:p w:rsidR="00C20F7B" w:rsidRDefault="00C20F7B" w:rsidP="009277F4">
      <w:pPr>
        <w:jc w:val="both"/>
      </w:pPr>
      <w:r>
        <w:t xml:space="preserve">    loadCables();</w:t>
      </w:r>
    </w:p>
    <w:p w:rsidR="00C20F7B" w:rsidRDefault="00C20F7B" w:rsidP="009277F4">
      <w:pPr>
        <w:jc w:val="both"/>
      </w:pPr>
      <w:r>
        <w:t xml:space="preserve">    loadCovers();</w:t>
      </w:r>
    </w:p>
    <w:p w:rsidR="00C20F7B" w:rsidRDefault="00C20F7B" w:rsidP="009277F4">
      <w:pPr>
        <w:jc w:val="both"/>
      </w:pPr>
      <w:r>
        <w:t xml:space="preserve">    loadAdopters();</w:t>
      </w:r>
    </w:p>
    <w:p w:rsidR="00C20F7B" w:rsidRDefault="00C20F7B" w:rsidP="009277F4">
      <w:pPr>
        <w:jc w:val="both"/>
      </w:pPr>
      <w:r>
        <w:t xml:space="preserve">    loadUSB();</w:t>
      </w:r>
    </w:p>
    <w:p w:rsidR="00C20F7B" w:rsidRDefault="00C20F7B" w:rsidP="009277F4">
      <w:pPr>
        <w:jc w:val="both"/>
      </w:pPr>
      <w:r>
        <w:lastRenderedPageBreak/>
        <w:t xml:space="preserve">    loadHeadphones();</w:t>
      </w:r>
    </w:p>
    <w:p w:rsidR="00C20F7B" w:rsidRDefault="00C20F7B" w:rsidP="009277F4">
      <w:pPr>
        <w:jc w:val="both"/>
      </w:pPr>
      <w:r>
        <w:t xml:space="preserve">    loadPowerbank();</w:t>
      </w:r>
    </w:p>
    <w:p w:rsidR="00C20F7B" w:rsidRDefault="00C20F7B" w:rsidP="009277F4">
      <w:pPr>
        <w:jc w:val="both"/>
      </w:pPr>
      <w:r>
        <w:t xml:space="preserve">    loadcart();</w:t>
      </w:r>
    </w:p>
    <w:p w:rsidR="00C20F7B" w:rsidRDefault="00C20F7B" w:rsidP="009277F4">
      <w:pPr>
        <w:jc w:val="both"/>
      </w:pPr>
      <w:r>
        <w:t>}</w:t>
      </w:r>
    </w:p>
    <w:p w:rsidR="00C20F7B" w:rsidRDefault="00C20F7B" w:rsidP="009277F4">
      <w:pPr>
        <w:jc w:val="both"/>
      </w:pPr>
      <w:r>
        <w:t>void storeData() // stores all the data from arrays to files</w:t>
      </w:r>
    </w:p>
    <w:p w:rsidR="00C20F7B" w:rsidRDefault="00C20F7B" w:rsidP="009277F4">
      <w:pPr>
        <w:jc w:val="both"/>
      </w:pPr>
      <w:r>
        <w:t>{</w:t>
      </w:r>
    </w:p>
    <w:p w:rsidR="00C20F7B" w:rsidRDefault="00C20F7B" w:rsidP="009277F4">
      <w:pPr>
        <w:jc w:val="both"/>
      </w:pPr>
      <w:r>
        <w:t xml:space="preserve">    storeusers();</w:t>
      </w:r>
    </w:p>
    <w:p w:rsidR="00C20F7B" w:rsidRDefault="00C20F7B" w:rsidP="009277F4">
      <w:pPr>
        <w:jc w:val="both"/>
      </w:pPr>
      <w:r>
        <w:t xml:space="preserve">    storeMobiles();</w:t>
      </w:r>
    </w:p>
    <w:p w:rsidR="00C20F7B" w:rsidRDefault="00C20F7B" w:rsidP="009277F4">
      <w:pPr>
        <w:jc w:val="both"/>
      </w:pPr>
      <w:r>
        <w:t xml:space="preserve">    storeCovers();</w:t>
      </w:r>
    </w:p>
    <w:p w:rsidR="00C20F7B" w:rsidRDefault="00C20F7B" w:rsidP="009277F4">
      <w:pPr>
        <w:jc w:val="both"/>
      </w:pPr>
      <w:r>
        <w:t xml:space="preserve">    storeCables();</w:t>
      </w:r>
    </w:p>
    <w:p w:rsidR="00C20F7B" w:rsidRDefault="00C20F7B" w:rsidP="009277F4">
      <w:pPr>
        <w:jc w:val="both"/>
      </w:pPr>
      <w:r>
        <w:t xml:space="preserve">    storeAdopters();</w:t>
      </w:r>
    </w:p>
    <w:p w:rsidR="00C20F7B" w:rsidRDefault="00C20F7B" w:rsidP="009277F4">
      <w:pPr>
        <w:jc w:val="both"/>
      </w:pPr>
      <w:r>
        <w:t xml:space="preserve">    storeUSB();</w:t>
      </w:r>
    </w:p>
    <w:p w:rsidR="00C20F7B" w:rsidRDefault="00C20F7B" w:rsidP="009277F4">
      <w:pPr>
        <w:jc w:val="both"/>
      </w:pPr>
      <w:r>
        <w:t xml:space="preserve">    storeHeadphones();</w:t>
      </w:r>
    </w:p>
    <w:p w:rsidR="00C20F7B" w:rsidRDefault="00C20F7B" w:rsidP="009277F4">
      <w:pPr>
        <w:jc w:val="both"/>
      </w:pPr>
      <w:r>
        <w:t xml:space="preserve">    storePowerbank();</w:t>
      </w:r>
    </w:p>
    <w:p w:rsidR="00C20F7B" w:rsidRDefault="00C20F7B" w:rsidP="009277F4">
      <w:pPr>
        <w:jc w:val="both"/>
      </w:pPr>
      <w:r>
        <w:t xml:space="preserve">    storeCart();</w:t>
      </w:r>
    </w:p>
    <w:p w:rsidR="00C20F7B" w:rsidRDefault="00C20F7B" w:rsidP="009277F4">
      <w:pPr>
        <w:jc w:val="both"/>
      </w:pPr>
      <w:r>
        <w:t>}</w:t>
      </w:r>
    </w:p>
    <w:p w:rsidR="00C20F7B" w:rsidRDefault="00C20F7B" w:rsidP="009277F4">
      <w:pPr>
        <w:jc w:val="both"/>
      </w:pPr>
      <w:r>
        <w:t>void loadusers()</w:t>
      </w:r>
    </w:p>
    <w:p w:rsidR="00C20F7B" w:rsidRDefault="00C20F7B" w:rsidP="009277F4">
      <w:pPr>
        <w:jc w:val="both"/>
      </w:pPr>
      <w:r>
        <w:t>{ // load users data</w:t>
      </w:r>
    </w:p>
    <w:p w:rsidR="00C20F7B" w:rsidRDefault="00C20F7B" w:rsidP="009277F4">
      <w:pPr>
        <w:jc w:val="both"/>
      </w:pPr>
      <w:r>
        <w:t xml:space="preserve">    string line;</w:t>
      </w:r>
    </w:p>
    <w:p w:rsidR="00C20F7B" w:rsidRDefault="00C20F7B" w:rsidP="009277F4">
      <w:pPr>
        <w:jc w:val="both"/>
      </w:pPr>
      <w:r>
        <w:t xml:space="preserve">    fstream file;</w:t>
      </w:r>
    </w:p>
    <w:p w:rsidR="00C20F7B" w:rsidRDefault="00C20F7B" w:rsidP="009277F4">
      <w:pPr>
        <w:jc w:val="both"/>
      </w:pPr>
      <w:r>
        <w:t xml:space="preserve">    file.open("users.txt", ios::in);</w:t>
      </w:r>
    </w:p>
    <w:p w:rsidR="00C20F7B" w:rsidRDefault="00C20F7B" w:rsidP="009277F4">
      <w:pPr>
        <w:jc w:val="both"/>
      </w:pPr>
      <w:r>
        <w:t xml:space="preserve">    while (getline(file, line))</w:t>
      </w:r>
    </w:p>
    <w:p w:rsidR="00C20F7B" w:rsidRDefault="00C20F7B" w:rsidP="009277F4">
      <w:pPr>
        <w:jc w:val="both"/>
      </w:pPr>
      <w:r>
        <w:t xml:space="preserve">    {</w:t>
      </w:r>
    </w:p>
    <w:p w:rsidR="00C20F7B" w:rsidRDefault="00C20F7B" w:rsidP="009277F4">
      <w:pPr>
        <w:jc w:val="both"/>
      </w:pPr>
      <w:r>
        <w:t xml:space="preserve">        users[count] = getfield(line, 1);</w:t>
      </w:r>
    </w:p>
    <w:p w:rsidR="00C20F7B" w:rsidRDefault="00C20F7B" w:rsidP="009277F4">
      <w:pPr>
        <w:jc w:val="both"/>
      </w:pPr>
      <w:r>
        <w:t xml:space="preserve">        Passwords[count] = getfield(line, 2);</w:t>
      </w:r>
    </w:p>
    <w:p w:rsidR="00C20F7B" w:rsidRDefault="00C20F7B" w:rsidP="009277F4">
      <w:pPr>
        <w:jc w:val="both"/>
      </w:pPr>
      <w:r>
        <w:t xml:space="preserve">        attendance_update[count] = stoi(getfield(line, 3));</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lastRenderedPageBreak/>
        <w:t>void storeusers()</w:t>
      </w:r>
    </w:p>
    <w:p w:rsidR="00C20F7B" w:rsidRDefault="00C20F7B" w:rsidP="009277F4">
      <w:pPr>
        <w:jc w:val="both"/>
      </w:pPr>
      <w:r>
        <w:t>{</w:t>
      </w:r>
    </w:p>
    <w:p w:rsidR="00C20F7B" w:rsidRDefault="00C20F7B" w:rsidP="009277F4">
      <w:pPr>
        <w:jc w:val="both"/>
      </w:pPr>
      <w:r>
        <w:t xml:space="preserve">    fstream file;</w:t>
      </w:r>
    </w:p>
    <w:p w:rsidR="00C20F7B" w:rsidRDefault="00C20F7B" w:rsidP="009277F4">
      <w:pPr>
        <w:jc w:val="both"/>
      </w:pPr>
      <w:r>
        <w:t xml:space="preserve">    int i = 0;</w:t>
      </w:r>
    </w:p>
    <w:p w:rsidR="00C20F7B" w:rsidRDefault="00C20F7B" w:rsidP="009277F4">
      <w:pPr>
        <w:jc w:val="both"/>
      </w:pPr>
      <w:r>
        <w:t xml:space="preserve">    file.open("users.txt", ios::out);</w:t>
      </w:r>
    </w:p>
    <w:p w:rsidR="00C20F7B" w:rsidRDefault="00C20F7B" w:rsidP="009277F4">
      <w:pPr>
        <w:jc w:val="both"/>
      </w:pPr>
      <w:r>
        <w:t xml:space="preserve">    while (i &lt; count)</w:t>
      </w:r>
    </w:p>
    <w:p w:rsidR="00C20F7B" w:rsidRDefault="00C20F7B" w:rsidP="009277F4">
      <w:pPr>
        <w:jc w:val="both"/>
      </w:pPr>
      <w:r>
        <w:t xml:space="preserve">    {</w:t>
      </w:r>
    </w:p>
    <w:p w:rsidR="00C20F7B" w:rsidRDefault="00C20F7B" w:rsidP="009277F4">
      <w:pPr>
        <w:jc w:val="both"/>
      </w:pPr>
      <w:r>
        <w:t xml:space="preserve">        file &lt;&lt; users[i] &lt;&lt; ",";</w:t>
      </w:r>
    </w:p>
    <w:p w:rsidR="00C20F7B" w:rsidRDefault="00C20F7B" w:rsidP="009277F4">
      <w:pPr>
        <w:jc w:val="both"/>
      </w:pPr>
      <w:r>
        <w:t xml:space="preserve">        file &lt;&lt; Passwords[i] &lt;&lt; ",";</w:t>
      </w:r>
    </w:p>
    <w:p w:rsidR="00C20F7B" w:rsidRDefault="00C20F7B" w:rsidP="009277F4">
      <w:pPr>
        <w:jc w:val="both"/>
      </w:pPr>
      <w:r>
        <w:t xml:space="preserve">        file &lt;&lt; attendance_update[i] &lt;&lt; endl;</w:t>
      </w: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loadMobiles()</w:t>
      </w:r>
    </w:p>
    <w:p w:rsidR="00C20F7B" w:rsidRDefault="00C20F7B" w:rsidP="009277F4">
      <w:pPr>
        <w:jc w:val="both"/>
      </w:pPr>
      <w:r>
        <w:t>{ // load Mobiles</w:t>
      </w:r>
    </w:p>
    <w:p w:rsidR="00C20F7B" w:rsidRDefault="00C20F7B" w:rsidP="009277F4">
      <w:pPr>
        <w:jc w:val="both"/>
      </w:pPr>
      <w:r>
        <w:t xml:space="preserve">    string line;</w:t>
      </w:r>
    </w:p>
    <w:p w:rsidR="00C20F7B" w:rsidRDefault="00C20F7B" w:rsidP="009277F4">
      <w:pPr>
        <w:jc w:val="both"/>
      </w:pPr>
      <w:r>
        <w:t xml:space="preserve">    fstream file;</w:t>
      </w:r>
    </w:p>
    <w:p w:rsidR="00C20F7B" w:rsidRDefault="00C20F7B" w:rsidP="009277F4">
      <w:pPr>
        <w:jc w:val="both"/>
      </w:pPr>
      <w:r>
        <w:t xml:space="preserve">    file.open("mobiles.txt", ios::in);</w:t>
      </w:r>
    </w:p>
    <w:p w:rsidR="00C20F7B" w:rsidRDefault="00C20F7B" w:rsidP="009277F4">
      <w:pPr>
        <w:jc w:val="both"/>
      </w:pPr>
      <w:r>
        <w:t xml:space="preserve">    while (getline(file, line))</w:t>
      </w:r>
    </w:p>
    <w:p w:rsidR="00C20F7B" w:rsidRDefault="00C20F7B" w:rsidP="009277F4">
      <w:pPr>
        <w:jc w:val="both"/>
      </w:pPr>
      <w:r>
        <w:t xml:space="preserve">    {</w:t>
      </w:r>
    </w:p>
    <w:p w:rsidR="00C20F7B" w:rsidRDefault="00C20F7B" w:rsidP="009277F4">
      <w:pPr>
        <w:jc w:val="both"/>
      </w:pPr>
      <w:r>
        <w:t xml:space="preserve">        categories_Mobiles[mobiles_idx] = getfield(line, 1);</w:t>
      </w:r>
    </w:p>
    <w:p w:rsidR="00C20F7B" w:rsidRDefault="00C20F7B" w:rsidP="009277F4">
      <w:pPr>
        <w:jc w:val="both"/>
      </w:pPr>
      <w:r>
        <w:t xml:space="preserve">        stock_Mobiles[mobiles_idx] = stoi(getfield(line, 2));</w:t>
      </w:r>
    </w:p>
    <w:p w:rsidR="00C20F7B" w:rsidRDefault="00C20F7B" w:rsidP="009277F4">
      <w:pPr>
        <w:jc w:val="both"/>
      </w:pPr>
      <w:r>
        <w:t xml:space="preserve">        price_Mobiles[mobiles_idx] = stoi(getfield(line, 3));</w:t>
      </w:r>
    </w:p>
    <w:p w:rsidR="00C20F7B" w:rsidRDefault="00C20F7B" w:rsidP="009277F4">
      <w:pPr>
        <w:jc w:val="both"/>
      </w:pPr>
      <w:r>
        <w:t xml:space="preserve">        mobiles_idx++;</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storeMobiles()</w:t>
      </w:r>
    </w:p>
    <w:p w:rsidR="00C20F7B" w:rsidRDefault="00C20F7B" w:rsidP="009277F4">
      <w:pPr>
        <w:jc w:val="both"/>
      </w:pPr>
      <w:r>
        <w:t>{</w:t>
      </w:r>
    </w:p>
    <w:p w:rsidR="00C20F7B" w:rsidRDefault="00C20F7B" w:rsidP="009277F4">
      <w:pPr>
        <w:jc w:val="both"/>
      </w:pPr>
      <w:r>
        <w:lastRenderedPageBreak/>
        <w:t xml:space="preserve">    fstream file;</w:t>
      </w:r>
    </w:p>
    <w:p w:rsidR="00C20F7B" w:rsidRDefault="00C20F7B" w:rsidP="009277F4">
      <w:pPr>
        <w:jc w:val="both"/>
      </w:pPr>
      <w:r>
        <w:t xml:space="preserve">    int i = 0;</w:t>
      </w:r>
    </w:p>
    <w:p w:rsidR="00C20F7B" w:rsidRDefault="00C20F7B" w:rsidP="009277F4">
      <w:pPr>
        <w:jc w:val="both"/>
      </w:pPr>
      <w:r>
        <w:t xml:space="preserve">    file.open("mobiles.txt", ios::out);</w:t>
      </w:r>
    </w:p>
    <w:p w:rsidR="00C20F7B" w:rsidRDefault="00C20F7B" w:rsidP="009277F4">
      <w:pPr>
        <w:jc w:val="both"/>
      </w:pPr>
      <w:r>
        <w:t xml:space="preserve">    while (i &lt; mobiles_idx)</w:t>
      </w:r>
    </w:p>
    <w:p w:rsidR="00C20F7B" w:rsidRDefault="00C20F7B" w:rsidP="009277F4">
      <w:pPr>
        <w:jc w:val="both"/>
      </w:pPr>
      <w:r>
        <w:t xml:space="preserve">    {</w:t>
      </w:r>
    </w:p>
    <w:p w:rsidR="00C20F7B" w:rsidRDefault="00C20F7B" w:rsidP="009277F4">
      <w:pPr>
        <w:jc w:val="both"/>
      </w:pPr>
      <w:r>
        <w:t xml:space="preserve">        file &lt;&lt; categories_Mobiles[i] &lt;&lt; ",";</w:t>
      </w:r>
    </w:p>
    <w:p w:rsidR="00C20F7B" w:rsidRDefault="00C20F7B" w:rsidP="009277F4">
      <w:pPr>
        <w:jc w:val="both"/>
      </w:pPr>
      <w:r>
        <w:t xml:space="preserve">        file &lt;&lt; stock_Mobiles[i] &lt;&lt; ",";</w:t>
      </w:r>
    </w:p>
    <w:p w:rsidR="00C20F7B" w:rsidRDefault="00C20F7B" w:rsidP="009277F4">
      <w:pPr>
        <w:jc w:val="both"/>
      </w:pPr>
      <w:r>
        <w:t xml:space="preserve">        file &lt;&lt; price_Mobiles[i] &lt;&lt; endl;</w:t>
      </w: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loadCovers()</w:t>
      </w:r>
    </w:p>
    <w:p w:rsidR="00C20F7B" w:rsidRDefault="00C20F7B" w:rsidP="009277F4">
      <w:pPr>
        <w:jc w:val="both"/>
      </w:pPr>
      <w:r>
        <w:t>{ // load covers</w:t>
      </w:r>
    </w:p>
    <w:p w:rsidR="00C20F7B" w:rsidRDefault="00C20F7B" w:rsidP="009277F4">
      <w:pPr>
        <w:jc w:val="both"/>
      </w:pPr>
      <w:r>
        <w:t xml:space="preserve">    string line;</w:t>
      </w:r>
    </w:p>
    <w:p w:rsidR="00C20F7B" w:rsidRDefault="00C20F7B" w:rsidP="009277F4">
      <w:pPr>
        <w:jc w:val="both"/>
      </w:pPr>
      <w:r>
        <w:t xml:space="preserve">    fstream file;</w:t>
      </w:r>
    </w:p>
    <w:p w:rsidR="00C20F7B" w:rsidRDefault="00C20F7B" w:rsidP="009277F4">
      <w:pPr>
        <w:jc w:val="both"/>
      </w:pPr>
      <w:r>
        <w:t xml:space="preserve">    file.open("covers.txt", ios::in);</w:t>
      </w:r>
    </w:p>
    <w:p w:rsidR="00C20F7B" w:rsidRDefault="00C20F7B" w:rsidP="009277F4">
      <w:pPr>
        <w:jc w:val="both"/>
      </w:pPr>
      <w:r>
        <w:t xml:space="preserve">    while (getline(file, line))</w:t>
      </w:r>
    </w:p>
    <w:p w:rsidR="00C20F7B" w:rsidRDefault="00C20F7B" w:rsidP="009277F4">
      <w:pPr>
        <w:jc w:val="both"/>
      </w:pPr>
      <w:r>
        <w:t xml:space="preserve">    {</w:t>
      </w:r>
    </w:p>
    <w:p w:rsidR="00C20F7B" w:rsidRDefault="00C20F7B" w:rsidP="009277F4">
      <w:pPr>
        <w:jc w:val="both"/>
      </w:pPr>
      <w:r>
        <w:t xml:space="preserve">        categories_Covers[covers_idx] = getfield(line, 1);</w:t>
      </w:r>
    </w:p>
    <w:p w:rsidR="00C20F7B" w:rsidRDefault="00C20F7B" w:rsidP="009277F4">
      <w:pPr>
        <w:jc w:val="both"/>
      </w:pPr>
      <w:r>
        <w:t xml:space="preserve">        stock_Covers[covers_idx] = stoi(getfield(line, 2));</w:t>
      </w:r>
    </w:p>
    <w:p w:rsidR="00C20F7B" w:rsidRDefault="00C20F7B" w:rsidP="009277F4">
      <w:pPr>
        <w:jc w:val="both"/>
      </w:pPr>
      <w:r>
        <w:t xml:space="preserve">        price_Covers[covers_idx] = stoi(getfield(line, 3));</w:t>
      </w:r>
    </w:p>
    <w:p w:rsidR="00C20F7B" w:rsidRDefault="00C20F7B" w:rsidP="009277F4">
      <w:pPr>
        <w:jc w:val="both"/>
      </w:pPr>
      <w:r>
        <w:t xml:space="preserve">        covers_idx++;</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storeCovers()</w:t>
      </w:r>
    </w:p>
    <w:p w:rsidR="00C20F7B" w:rsidRDefault="00C20F7B" w:rsidP="009277F4">
      <w:pPr>
        <w:jc w:val="both"/>
      </w:pPr>
      <w:r>
        <w:t>{</w:t>
      </w:r>
    </w:p>
    <w:p w:rsidR="00C20F7B" w:rsidRDefault="00C20F7B" w:rsidP="009277F4">
      <w:pPr>
        <w:jc w:val="both"/>
      </w:pPr>
      <w:r>
        <w:t xml:space="preserve">    fstream file;</w:t>
      </w:r>
    </w:p>
    <w:p w:rsidR="00C20F7B" w:rsidRDefault="00C20F7B" w:rsidP="009277F4">
      <w:pPr>
        <w:jc w:val="both"/>
      </w:pPr>
      <w:r>
        <w:t xml:space="preserve">    int i = 0;</w:t>
      </w:r>
    </w:p>
    <w:p w:rsidR="00C20F7B" w:rsidRDefault="00C20F7B" w:rsidP="009277F4">
      <w:pPr>
        <w:jc w:val="both"/>
      </w:pPr>
      <w:r>
        <w:lastRenderedPageBreak/>
        <w:t xml:space="preserve">    file.open("covers.txt", ios::out);</w:t>
      </w:r>
    </w:p>
    <w:p w:rsidR="00C20F7B" w:rsidRDefault="00C20F7B" w:rsidP="009277F4">
      <w:pPr>
        <w:jc w:val="both"/>
      </w:pPr>
      <w:r>
        <w:t xml:space="preserve">    while (i &lt; covers_idx)</w:t>
      </w:r>
    </w:p>
    <w:p w:rsidR="00C20F7B" w:rsidRDefault="00C20F7B" w:rsidP="009277F4">
      <w:pPr>
        <w:jc w:val="both"/>
      </w:pPr>
      <w:r>
        <w:t xml:space="preserve">    {</w:t>
      </w:r>
    </w:p>
    <w:p w:rsidR="00C20F7B" w:rsidRDefault="00C20F7B" w:rsidP="009277F4">
      <w:pPr>
        <w:jc w:val="both"/>
      </w:pPr>
      <w:r>
        <w:t xml:space="preserve">        file &lt;&lt; categories_Covers[i] &lt;&lt; ",";</w:t>
      </w:r>
    </w:p>
    <w:p w:rsidR="00C20F7B" w:rsidRDefault="00C20F7B" w:rsidP="009277F4">
      <w:pPr>
        <w:jc w:val="both"/>
      </w:pPr>
      <w:r>
        <w:t xml:space="preserve">        file &lt;&lt; stock_Covers[i] &lt;&lt; ",";</w:t>
      </w:r>
    </w:p>
    <w:p w:rsidR="00C20F7B" w:rsidRDefault="00C20F7B" w:rsidP="009277F4">
      <w:pPr>
        <w:jc w:val="both"/>
      </w:pPr>
      <w:r>
        <w:t xml:space="preserve">        file &lt;&lt; price_Covers[i] &lt;&lt; endl;</w:t>
      </w: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loadAdopters()</w:t>
      </w:r>
    </w:p>
    <w:p w:rsidR="00C20F7B" w:rsidRDefault="00C20F7B" w:rsidP="009277F4">
      <w:pPr>
        <w:jc w:val="both"/>
      </w:pPr>
      <w:r>
        <w:t>{ // load adopters</w:t>
      </w:r>
    </w:p>
    <w:p w:rsidR="00C20F7B" w:rsidRDefault="00C20F7B" w:rsidP="009277F4">
      <w:pPr>
        <w:jc w:val="both"/>
      </w:pPr>
      <w:r>
        <w:t xml:space="preserve">    string line;</w:t>
      </w:r>
    </w:p>
    <w:p w:rsidR="00C20F7B" w:rsidRDefault="00C20F7B" w:rsidP="009277F4">
      <w:pPr>
        <w:jc w:val="both"/>
      </w:pPr>
      <w:r>
        <w:t xml:space="preserve">    fstream file;</w:t>
      </w:r>
    </w:p>
    <w:p w:rsidR="00C20F7B" w:rsidRDefault="00C20F7B" w:rsidP="009277F4">
      <w:pPr>
        <w:jc w:val="both"/>
      </w:pPr>
      <w:r>
        <w:t xml:space="preserve">    file.open("adopters.txt", ios::in);</w:t>
      </w:r>
    </w:p>
    <w:p w:rsidR="00C20F7B" w:rsidRDefault="00C20F7B" w:rsidP="009277F4">
      <w:pPr>
        <w:jc w:val="both"/>
      </w:pPr>
      <w:r>
        <w:t xml:space="preserve">    while (getline(file, line))</w:t>
      </w:r>
    </w:p>
    <w:p w:rsidR="00C20F7B" w:rsidRDefault="00C20F7B" w:rsidP="009277F4">
      <w:pPr>
        <w:jc w:val="both"/>
      </w:pPr>
      <w:r>
        <w:t xml:space="preserve">    {</w:t>
      </w:r>
    </w:p>
    <w:p w:rsidR="00C20F7B" w:rsidRDefault="00C20F7B" w:rsidP="009277F4">
      <w:pPr>
        <w:jc w:val="both"/>
      </w:pPr>
      <w:r>
        <w:t xml:space="preserve">        categories_Adopters[adopters_idx] = getfield(line, 1);</w:t>
      </w:r>
    </w:p>
    <w:p w:rsidR="00C20F7B" w:rsidRDefault="00C20F7B" w:rsidP="009277F4">
      <w:pPr>
        <w:jc w:val="both"/>
      </w:pPr>
      <w:r>
        <w:t xml:space="preserve">        stock_Adopters[adopters_idx] = stoi(getfield(line, 2));</w:t>
      </w:r>
    </w:p>
    <w:p w:rsidR="00C20F7B" w:rsidRDefault="00C20F7B" w:rsidP="009277F4">
      <w:pPr>
        <w:jc w:val="both"/>
      </w:pPr>
      <w:r>
        <w:t xml:space="preserve">        price_Adopters[adopters_idx] = stoi(getfield(line, 3));</w:t>
      </w:r>
    </w:p>
    <w:p w:rsidR="00C20F7B" w:rsidRDefault="00C20F7B" w:rsidP="009277F4">
      <w:pPr>
        <w:jc w:val="both"/>
      </w:pPr>
      <w:r>
        <w:t xml:space="preserve">        adopters_idx++;</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storeAdopters()</w:t>
      </w:r>
    </w:p>
    <w:p w:rsidR="00C20F7B" w:rsidRDefault="00C20F7B" w:rsidP="009277F4">
      <w:pPr>
        <w:jc w:val="both"/>
      </w:pPr>
      <w:r>
        <w:t>{</w:t>
      </w:r>
    </w:p>
    <w:p w:rsidR="00C20F7B" w:rsidRDefault="00C20F7B" w:rsidP="009277F4">
      <w:pPr>
        <w:jc w:val="both"/>
      </w:pPr>
      <w:r>
        <w:t xml:space="preserve">    fstream file;</w:t>
      </w:r>
    </w:p>
    <w:p w:rsidR="00C20F7B" w:rsidRDefault="00C20F7B" w:rsidP="009277F4">
      <w:pPr>
        <w:jc w:val="both"/>
      </w:pPr>
      <w:r>
        <w:t xml:space="preserve">    int i = 0;</w:t>
      </w:r>
    </w:p>
    <w:p w:rsidR="00C20F7B" w:rsidRDefault="00C20F7B" w:rsidP="009277F4">
      <w:pPr>
        <w:jc w:val="both"/>
      </w:pPr>
      <w:r>
        <w:t xml:space="preserve">    file.open("adopters.txt", ios::out);</w:t>
      </w:r>
    </w:p>
    <w:p w:rsidR="00C20F7B" w:rsidRDefault="00C20F7B" w:rsidP="009277F4">
      <w:pPr>
        <w:jc w:val="both"/>
      </w:pPr>
      <w:r>
        <w:t xml:space="preserve">    while (i &lt; adopters_idx)</w:t>
      </w:r>
    </w:p>
    <w:p w:rsidR="00C20F7B" w:rsidRDefault="00C20F7B" w:rsidP="009277F4">
      <w:pPr>
        <w:jc w:val="both"/>
      </w:pPr>
      <w:r>
        <w:lastRenderedPageBreak/>
        <w:t xml:space="preserve">    {</w:t>
      </w:r>
    </w:p>
    <w:p w:rsidR="00C20F7B" w:rsidRDefault="00C20F7B" w:rsidP="009277F4">
      <w:pPr>
        <w:jc w:val="both"/>
      </w:pPr>
      <w:r>
        <w:t xml:space="preserve">        file &lt;&lt; categories_Adopters[i] &lt;&lt; ",";</w:t>
      </w:r>
    </w:p>
    <w:p w:rsidR="00C20F7B" w:rsidRDefault="00C20F7B" w:rsidP="009277F4">
      <w:pPr>
        <w:jc w:val="both"/>
      </w:pPr>
      <w:r>
        <w:t xml:space="preserve">        file &lt;&lt; stock_Adopters[i] &lt;&lt; ",";</w:t>
      </w:r>
    </w:p>
    <w:p w:rsidR="00C20F7B" w:rsidRDefault="00C20F7B" w:rsidP="009277F4">
      <w:pPr>
        <w:jc w:val="both"/>
      </w:pPr>
      <w:r>
        <w:t xml:space="preserve">        file &lt;&lt; price_Adopters[i] &lt;&lt; endl;</w:t>
      </w: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loadCables()</w:t>
      </w:r>
    </w:p>
    <w:p w:rsidR="00C20F7B" w:rsidRDefault="00C20F7B" w:rsidP="009277F4">
      <w:pPr>
        <w:jc w:val="both"/>
      </w:pPr>
      <w:r>
        <w:t>{</w:t>
      </w:r>
    </w:p>
    <w:p w:rsidR="00C20F7B" w:rsidRDefault="00C20F7B" w:rsidP="009277F4">
      <w:pPr>
        <w:jc w:val="both"/>
      </w:pPr>
      <w:r>
        <w:t xml:space="preserve">    string line;</w:t>
      </w:r>
    </w:p>
    <w:p w:rsidR="00C20F7B" w:rsidRDefault="00C20F7B" w:rsidP="009277F4">
      <w:pPr>
        <w:jc w:val="both"/>
      </w:pPr>
      <w:r>
        <w:t xml:space="preserve">    fstream file;</w:t>
      </w:r>
    </w:p>
    <w:p w:rsidR="00C20F7B" w:rsidRDefault="00C20F7B" w:rsidP="009277F4">
      <w:pPr>
        <w:jc w:val="both"/>
      </w:pPr>
      <w:r>
        <w:t xml:space="preserve">    file.open("cables.txt", ios::in);</w:t>
      </w:r>
    </w:p>
    <w:p w:rsidR="00C20F7B" w:rsidRDefault="00C20F7B" w:rsidP="009277F4">
      <w:pPr>
        <w:jc w:val="both"/>
      </w:pPr>
      <w:r>
        <w:t xml:space="preserve">    while (getline(file, line))</w:t>
      </w:r>
    </w:p>
    <w:p w:rsidR="00C20F7B" w:rsidRDefault="00C20F7B" w:rsidP="009277F4">
      <w:pPr>
        <w:jc w:val="both"/>
      </w:pPr>
      <w:r>
        <w:t xml:space="preserve">    {</w:t>
      </w:r>
    </w:p>
    <w:p w:rsidR="00C20F7B" w:rsidRDefault="00C20F7B" w:rsidP="009277F4">
      <w:pPr>
        <w:jc w:val="both"/>
      </w:pPr>
      <w:r>
        <w:t xml:space="preserve">        categories_Cables[cables_idx] = getfield(line, 1);</w:t>
      </w:r>
    </w:p>
    <w:p w:rsidR="00C20F7B" w:rsidRDefault="00C20F7B" w:rsidP="009277F4">
      <w:pPr>
        <w:jc w:val="both"/>
      </w:pPr>
      <w:r>
        <w:t xml:space="preserve">        stock_Cables[cables_idx] = stoi(getfield(line, 2));</w:t>
      </w:r>
    </w:p>
    <w:p w:rsidR="00C20F7B" w:rsidRDefault="00C20F7B" w:rsidP="009277F4">
      <w:pPr>
        <w:jc w:val="both"/>
      </w:pPr>
      <w:r>
        <w:t xml:space="preserve">        price_Cables[cables_idx] = stoi(getfield(line, 3));</w:t>
      </w:r>
    </w:p>
    <w:p w:rsidR="00C20F7B" w:rsidRDefault="00C20F7B" w:rsidP="009277F4">
      <w:pPr>
        <w:jc w:val="both"/>
      </w:pPr>
      <w:r>
        <w:t xml:space="preserve">        cables_idx++;</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storeCables()</w:t>
      </w:r>
    </w:p>
    <w:p w:rsidR="00C20F7B" w:rsidRDefault="00C20F7B" w:rsidP="009277F4">
      <w:pPr>
        <w:jc w:val="both"/>
      </w:pPr>
      <w:r>
        <w:t>{</w:t>
      </w:r>
    </w:p>
    <w:p w:rsidR="00C20F7B" w:rsidRDefault="00C20F7B" w:rsidP="009277F4">
      <w:pPr>
        <w:jc w:val="both"/>
      </w:pPr>
      <w:r>
        <w:t xml:space="preserve">    fstream file;</w:t>
      </w:r>
    </w:p>
    <w:p w:rsidR="00C20F7B" w:rsidRDefault="00C20F7B" w:rsidP="009277F4">
      <w:pPr>
        <w:jc w:val="both"/>
      </w:pPr>
      <w:r>
        <w:t xml:space="preserve">    int i = 0;</w:t>
      </w:r>
    </w:p>
    <w:p w:rsidR="00C20F7B" w:rsidRDefault="00C20F7B" w:rsidP="009277F4">
      <w:pPr>
        <w:jc w:val="both"/>
      </w:pPr>
      <w:r>
        <w:t xml:space="preserve">    file.open("cables.txt", ios::out);</w:t>
      </w:r>
    </w:p>
    <w:p w:rsidR="00C20F7B" w:rsidRDefault="00C20F7B" w:rsidP="009277F4">
      <w:pPr>
        <w:jc w:val="both"/>
      </w:pPr>
      <w:r>
        <w:t xml:space="preserve">    while (i &lt; cables_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lastRenderedPageBreak/>
        <w:t xml:space="preserve">        file &lt;&lt; categories_Cables[i] &lt;&lt; ",";</w:t>
      </w:r>
    </w:p>
    <w:p w:rsidR="00C20F7B" w:rsidRDefault="00C20F7B" w:rsidP="009277F4">
      <w:pPr>
        <w:jc w:val="both"/>
      </w:pPr>
      <w:r>
        <w:t xml:space="preserve">        file &lt;&lt; stock_Cables[i] &lt;&lt; ",";</w:t>
      </w:r>
    </w:p>
    <w:p w:rsidR="00C20F7B" w:rsidRDefault="00C20F7B" w:rsidP="009277F4">
      <w:pPr>
        <w:jc w:val="both"/>
      </w:pPr>
      <w:r>
        <w:t xml:space="preserve">        file &lt;&lt; price_Cables[i] &lt;&lt; endl;</w:t>
      </w:r>
    </w:p>
    <w:p w:rsidR="00C20F7B" w:rsidRDefault="00C20F7B" w:rsidP="009277F4">
      <w:pPr>
        <w:jc w:val="both"/>
      </w:pP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loadUSB()</w:t>
      </w:r>
    </w:p>
    <w:p w:rsidR="00C20F7B" w:rsidRDefault="00C20F7B" w:rsidP="009277F4">
      <w:pPr>
        <w:jc w:val="both"/>
      </w:pPr>
      <w:r>
        <w:t>{</w:t>
      </w:r>
    </w:p>
    <w:p w:rsidR="00C20F7B" w:rsidRDefault="00C20F7B" w:rsidP="009277F4">
      <w:pPr>
        <w:jc w:val="both"/>
      </w:pPr>
      <w:r>
        <w:t xml:space="preserve">    string line;</w:t>
      </w:r>
    </w:p>
    <w:p w:rsidR="00C20F7B" w:rsidRDefault="00C20F7B" w:rsidP="009277F4">
      <w:pPr>
        <w:jc w:val="both"/>
      </w:pPr>
      <w:r>
        <w:t xml:space="preserve">    fstream file;</w:t>
      </w:r>
    </w:p>
    <w:p w:rsidR="00C20F7B" w:rsidRDefault="00C20F7B" w:rsidP="009277F4">
      <w:pPr>
        <w:jc w:val="both"/>
      </w:pPr>
      <w:r>
        <w:t xml:space="preserve">    file.open("USB.txt", ios::in);</w:t>
      </w:r>
    </w:p>
    <w:p w:rsidR="00C20F7B" w:rsidRDefault="00C20F7B" w:rsidP="009277F4">
      <w:pPr>
        <w:jc w:val="both"/>
      </w:pPr>
      <w:r>
        <w:t xml:space="preserve">    while (getline(file, line))</w:t>
      </w:r>
    </w:p>
    <w:p w:rsidR="00C20F7B" w:rsidRDefault="00C20F7B" w:rsidP="009277F4">
      <w:pPr>
        <w:jc w:val="both"/>
      </w:pPr>
      <w:r>
        <w:t xml:space="preserve">    {</w:t>
      </w:r>
    </w:p>
    <w:p w:rsidR="00C20F7B" w:rsidRDefault="00C20F7B" w:rsidP="009277F4">
      <w:pPr>
        <w:jc w:val="both"/>
      </w:pPr>
      <w:r>
        <w:t xml:space="preserve">        categories_USB[USB_idx] = getfield(line, 1);</w:t>
      </w:r>
    </w:p>
    <w:p w:rsidR="00C20F7B" w:rsidRDefault="00C20F7B" w:rsidP="009277F4">
      <w:pPr>
        <w:jc w:val="both"/>
      </w:pPr>
      <w:r>
        <w:t xml:space="preserve">        stock_USB[USB_idx] = stoi(getfield(line, 2));</w:t>
      </w:r>
    </w:p>
    <w:p w:rsidR="00C20F7B" w:rsidRDefault="00C20F7B" w:rsidP="009277F4">
      <w:pPr>
        <w:jc w:val="both"/>
      </w:pPr>
      <w:r>
        <w:t xml:space="preserve">        price_USB[USB_idx] = stoi(getfield(line, 3));</w:t>
      </w:r>
    </w:p>
    <w:p w:rsidR="00C20F7B" w:rsidRDefault="00C20F7B" w:rsidP="009277F4">
      <w:pPr>
        <w:jc w:val="both"/>
      </w:pPr>
      <w:r>
        <w:t xml:space="preserve">        USB_idx++;</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storeUSB()</w:t>
      </w:r>
    </w:p>
    <w:p w:rsidR="00C20F7B" w:rsidRDefault="00C20F7B" w:rsidP="009277F4">
      <w:pPr>
        <w:jc w:val="both"/>
      </w:pPr>
      <w:r>
        <w:t>{</w:t>
      </w:r>
    </w:p>
    <w:p w:rsidR="00C20F7B" w:rsidRDefault="00C20F7B" w:rsidP="009277F4">
      <w:pPr>
        <w:jc w:val="both"/>
      </w:pPr>
      <w:r>
        <w:t xml:space="preserve">    fstream file;</w:t>
      </w:r>
    </w:p>
    <w:p w:rsidR="00C20F7B" w:rsidRDefault="00C20F7B" w:rsidP="009277F4">
      <w:pPr>
        <w:jc w:val="both"/>
      </w:pPr>
      <w:r>
        <w:t xml:space="preserve">    int i = 0;</w:t>
      </w:r>
    </w:p>
    <w:p w:rsidR="00C20F7B" w:rsidRDefault="00C20F7B" w:rsidP="009277F4">
      <w:pPr>
        <w:jc w:val="both"/>
      </w:pPr>
      <w:r>
        <w:t xml:space="preserve">    file.open("USB.txt", ios::out);</w:t>
      </w:r>
    </w:p>
    <w:p w:rsidR="00C20F7B" w:rsidRDefault="00C20F7B" w:rsidP="009277F4">
      <w:pPr>
        <w:jc w:val="both"/>
      </w:pPr>
      <w:r>
        <w:t xml:space="preserve">    while (i &lt; USB_idx)</w:t>
      </w:r>
    </w:p>
    <w:p w:rsidR="00C20F7B" w:rsidRDefault="00C20F7B" w:rsidP="009277F4">
      <w:pPr>
        <w:jc w:val="both"/>
      </w:pPr>
      <w:r>
        <w:t xml:space="preserve">    {</w:t>
      </w:r>
    </w:p>
    <w:p w:rsidR="00C20F7B" w:rsidRDefault="00C20F7B" w:rsidP="009277F4">
      <w:pPr>
        <w:jc w:val="both"/>
      </w:pPr>
      <w:r>
        <w:t xml:space="preserve">        file &lt;&lt; categories_USB[i] &lt;&lt; ",";</w:t>
      </w:r>
    </w:p>
    <w:p w:rsidR="00C20F7B" w:rsidRDefault="00C20F7B" w:rsidP="009277F4">
      <w:pPr>
        <w:jc w:val="both"/>
      </w:pPr>
      <w:r>
        <w:lastRenderedPageBreak/>
        <w:t xml:space="preserve">        file &lt;&lt; stock_USB[i] &lt;&lt; ",";</w:t>
      </w:r>
    </w:p>
    <w:p w:rsidR="00C20F7B" w:rsidRDefault="00C20F7B" w:rsidP="009277F4">
      <w:pPr>
        <w:jc w:val="both"/>
      </w:pPr>
      <w:r>
        <w:t xml:space="preserve">        file &lt;&lt; price_USB[i] &lt;&lt; endl;</w:t>
      </w: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storeCart()</w:t>
      </w:r>
    </w:p>
    <w:p w:rsidR="00C20F7B" w:rsidRDefault="00C20F7B" w:rsidP="009277F4">
      <w:pPr>
        <w:jc w:val="both"/>
      </w:pPr>
      <w:r>
        <w:t>{</w:t>
      </w:r>
    </w:p>
    <w:p w:rsidR="00C20F7B" w:rsidRDefault="00C20F7B" w:rsidP="009277F4">
      <w:pPr>
        <w:jc w:val="both"/>
      </w:pPr>
      <w:r>
        <w:t xml:space="preserve">    fstream file;</w:t>
      </w:r>
    </w:p>
    <w:p w:rsidR="00C20F7B" w:rsidRDefault="00C20F7B" w:rsidP="009277F4">
      <w:pPr>
        <w:jc w:val="both"/>
      </w:pPr>
      <w:r>
        <w:t xml:space="preserve">    int i = 0;</w:t>
      </w:r>
    </w:p>
    <w:p w:rsidR="00C20F7B" w:rsidRDefault="00C20F7B" w:rsidP="009277F4">
      <w:pPr>
        <w:jc w:val="both"/>
      </w:pPr>
      <w:r>
        <w:t xml:space="preserve">    file.open("cart.txt", ios::out);</w:t>
      </w:r>
    </w:p>
    <w:p w:rsidR="00C20F7B" w:rsidRDefault="00C20F7B" w:rsidP="009277F4">
      <w:pPr>
        <w:jc w:val="both"/>
      </w:pPr>
      <w:r>
        <w:t xml:space="preserve">    while (i &lt; customer_idx)</w:t>
      </w:r>
    </w:p>
    <w:p w:rsidR="00C20F7B" w:rsidRDefault="00C20F7B" w:rsidP="009277F4">
      <w:pPr>
        <w:jc w:val="both"/>
      </w:pPr>
      <w:r>
        <w:t xml:space="preserve">    {</w:t>
      </w:r>
    </w:p>
    <w:p w:rsidR="00C20F7B" w:rsidRDefault="00C20F7B" w:rsidP="009277F4">
      <w:pPr>
        <w:jc w:val="both"/>
      </w:pPr>
      <w:r>
        <w:t xml:space="preserve">        file &lt;&lt; C_Name[i] &lt;&lt; ",";</w:t>
      </w:r>
    </w:p>
    <w:p w:rsidR="00C20F7B" w:rsidRDefault="00C20F7B" w:rsidP="009277F4">
      <w:pPr>
        <w:jc w:val="both"/>
      </w:pPr>
      <w:r>
        <w:t xml:space="preserve">        file &lt;&lt; C_Budget[i] &lt;&lt; ",";</w:t>
      </w:r>
    </w:p>
    <w:p w:rsidR="00C20F7B" w:rsidRDefault="00C20F7B" w:rsidP="009277F4">
      <w:pPr>
        <w:jc w:val="both"/>
      </w:pPr>
      <w:r>
        <w:t xml:space="preserve">        file &lt;&lt; C_Number[i] &lt;&lt; ",";</w:t>
      </w:r>
    </w:p>
    <w:p w:rsidR="00C20F7B" w:rsidRDefault="00C20F7B" w:rsidP="009277F4">
      <w:pPr>
        <w:jc w:val="both"/>
      </w:pPr>
      <w:r>
        <w:t xml:space="preserve">        file &lt;&lt; C_Comment[i] &lt;&lt; ",";</w:t>
      </w:r>
    </w:p>
    <w:p w:rsidR="00C20F7B" w:rsidRDefault="00C20F7B" w:rsidP="009277F4">
      <w:pPr>
        <w:jc w:val="both"/>
      </w:pPr>
      <w:r>
        <w:t xml:space="preserve">        for (int j = 0; j &lt; cart_idx[i]; j++)</w:t>
      </w:r>
    </w:p>
    <w:p w:rsidR="00C20F7B" w:rsidRDefault="00C20F7B" w:rsidP="009277F4">
      <w:pPr>
        <w:jc w:val="both"/>
      </w:pPr>
      <w:r>
        <w:t xml:space="preserve">        {</w:t>
      </w:r>
    </w:p>
    <w:p w:rsidR="00C20F7B" w:rsidRDefault="00C20F7B" w:rsidP="009277F4">
      <w:pPr>
        <w:jc w:val="both"/>
      </w:pPr>
      <w:r>
        <w:t xml:space="preserve">            file &lt;&lt; cartItem[i][j] &lt;&lt; ",";</w:t>
      </w:r>
    </w:p>
    <w:p w:rsidR="00C20F7B" w:rsidRDefault="00C20F7B" w:rsidP="009277F4">
      <w:pPr>
        <w:jc w:val="both"/>
      </w:pPr>
      <w:r>
        <w:t xml:space="preserve">            file &lt;&lt; cartItemPrice[i][j] &lt;&lt; ",";</w:t>
      </w:r>
    </w:p>
    <w:p w:rsidR="00C20F7B" w:rsidRDefault="00C20F7B" w:rsidP="009277F4">
      <w:pPr>
        <w:jc w:val="both"/>
      </w:pPr>
      <w:r>
        <w:t xml:space="preserve">        }</w:t>
      </w:r>
    </w:p>
    <w:p w:rsidR="00C20F7B" w:rsidRDefault="00C20F7B" w:rsidP="009277F4">
      <w:pPr>
        <w:jc w:val="both"/>
      </w:pPr>
      <w:r>
        <w:t xml:space="preserve">        file &lt;&lt; endl;</w:t>
      </w: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loadcart()</w:t>
      </w:r>
    </w:p>
    <w:p w:rsidR="00C20F7B" w:rsidRDefault="00C20F7B" w:rsidP="009277F4">
      <w:pPr>
        <w:jc w:val="both"/>
      </w:pPr>
      <w:r>
        <w:t>{</w:t>
      </w:r>
    </w:p>
    <w:p w:rsidR="00C20F7B" w:rsidRDefault="00C20F7B" w:rsidP="009277F4">
      <w:pPr>
        <w:jc w:val="both"/>
      </w:pPr>
      <w:r>
        <w:t xml:space="preserve">    string line;</w:t>
      </w:r>
    </w:p>
    <w:p w:rsidR="00C20F7B" w:rsidRDefault="00C20F7B" w:rsidP="009277F4">
      <w:pPr>
        <w:jc w:val="both"/>
      </w:pPr>
      <w:r>
        <w:lastRenderedPageBreak/>
        <w:t xml:space="preserve">    fstream file;</w:t>
      </w:r>
    </w:p>
    <w:p w:rsidR="00C20F7B" w:rsidRDefault="00C20F7B" w:rsidP="009277F4">
      <w:pPr>
        <w:jc w:val="both"/>
      </w:pPr>
      <w:r>
        <w:t xml:space="preserve">    file.open("cart.txt", ios::in);</w:t>
      </w:r>
    </w:p>
    <w:p w:rsidR="00C20F7B" w:rsidRDefault="00C20F7B" w:rsidP="009277F4">
      <w:pPr>
        <w:jc w:val="both"/>
      </w:pPr>
      <w:r>
        <w:t xml:space="preserve">    while (getline(file, line))</w:t>
      </w:r>
    </w:p>
    <w:p w:rsidR="00C20F7B" w:rsidRDefault="00C20F7B" w:rsidP="009277F4">
      <w:pPr>
        <w:jc w:val="both"/>
      </w:pPr>
      <w:r>
        <w:t xml:space="preserve">    {</w:t>
      </w:r>
    </w:p>
    <w:p w:rsidR="00C20F7B" w:rsidRDefault="00C20F7B" w:rsidP="009277F4">
      <w:pPr>
        <w:jc w:val="both"/>
      </w:pPr>
      <w:r>
        <w:t xml:space="preserve">        C_Name[customer_idx] = getfield(line, 1);</w:t>
      </w:r>
    </w:p>
    <w:p w:rsidR="00C20F7B" w:rsidRDefault="00C20F7B" w:rsidP="009277F4">
      <w:pPr>
        <w:jc w:val="both"/>
      </w:pPr>
      <w:r>
        <w:t xml:space="preserve">        C_Budget[customer_idx] = stoi(getfield(line, 2));</w:t>
      </w:r>
    </w:p>
    <w:p w:rsidR="00C20F7B" w:rsidRDefault="00C20F7B" w:rsidP="009277F4">
      <w:pPr>
        <w:jc w:val="both"/>
      </w:pPr>
      <w:r>
        <w:t xml:space="preserve">        C_Number[customer_idx] = getfield(line, 3);</w:t>
      </w:r>
    </w:p>
    <w:p w:rsidR="00C20F7B" w:rsidRDefault="00C20F7B" w:rsidP="009277F4">
      <w:pPr>
        <w:jc w:val="both"/>
      </w:pPr>
      <w:r>
        <w:t xml:space="preserve">        C_Comment[customer_idx] = getfield(line, 4);</w:t>
      </w:r>
    </w:p>
    <w:p w:rsidR="00C20F7B" w:rsidRDefault="00C20F7B" w:rsidP="009277F4">
      <w:pPr>
        <w:jc w:val="both"/>
      </w:pPr>
      <w:r>
        <w:t xml:space="preserve">        int comma = commaCount(line);</w:t>
      </w:r>
    </w:p>
    <w:p w:rsidR="00C20F7B" w:rsidRDefault="00C20F7B" w:rsidP="009277F4">
      <w:pPr>
        <w:jc w:val="both"/>
      </w:pPr>
      <w:r>
        <w:t xml:space="preserve">        comma = comma - 4;</w:t>
      </w:r>
    </w:p>
    <w:p w:rsidR="00C20F7B" w:rsidRDefault="00C20F7B" w:rsidP="009277F4">
      <w:pPr>
        <w:jc w:val="both"/>
      </w:pPr>
      <w:r>
        <w:t xml:space="preserve">        comma = comma / 2;</w:t>
      </w:r>
    </w:p>
    <w:p w:rsidR="00C20F7B" w:rsidRDefault="00C20F7B" w:rsidP="009277F4">
      <w:pPr>
        <w:jc w:val="both"/>
      </w:pPr>
      <w:r>
        <w:t xml:space="preserve">        int a = 5;</w:t>
      </w:r>
    </w:p>
    <w:p w:rsidR="00C20F7B" w:rsidRDefault="00C20F7B" w:rsidP="009277F4">
      <w:pPr>
        <w:jc w:val="both"/>
      </w:pPr>
      <w:r>
        <w:t xml:space="preserve">        int b = 6;</w:t>
      </w:r>
    </w:p>
    <w:p w:rsidR="00C20F7B" w:rsidRDefault="00C20F7B" w:rsidP="009277F4">
      <w:pPr>
        <w:jc w:val="both"/>
      </w:pPr>
      <w:r>
        <w:t xml:space="preserve">        for (int i = 0; i &lt; comma; i++)</w:t>
      </w:r>
    </w:p>
    <w:p w:rsidR="00C20F7B" w:rsidRDefault="00C20F7B" w:rsidP="009277F4">
      <w:pPr>
        <w:jc w:val="both"/>
      </w:pPr>
      <w:r>
        <w:t xml:space="preserve">        {</w:t>
      </w:r>
    </w:p>
    <w:p w:rsidR="00C20F7B" w:rsidRDefault="00C20F7B" w:rsidP="009277F4">
      <w:pPr>
        <w:jc w:val="both"/>
      </w:pPr>
      <w:r>
        <w:t xml:space="preserve">            cartItem[customer_idx][cart_idx[customer_idx]] = getfield(line, a);</w:t>
      </w:r>
    </w:p>
    <w:p w:rsidR="00C20F7B" w:rsidRDefault="00C20F7B" w:rsidP="009277F4">
      <w:pPr>
        <w:jc w:val="both"/>
      </w:pPr>
      <w:r>
        <w:t xml:space="preserve">            cartItemPrice[customer_idx][cart_idx[customer_idx]] = stoi(getfield(line, b));</w:t>
      </w:r>
    </w:p>
    <w:p w:rsidR="00C20F7B" w:rsidRDefault="00C20F7B" w:rsidP="009277F4">
      <w:pPr>
        <w:jc w:val="both"/>
      </w:pPr>
      <w:r>
        <w:t xml:space="preserve">            a = a + 2;</w:t>
      </w:r>
    </w:p>
    <w:p w:rsidR="00C20F7B" w:rsidRDefault="00C20F7B" w:rsidP="009277F4">
      <w:pPr>
        <w:jc w:val="both"/>
      </w:pPr>
      <w:r>
        <w:t xml:space="preserve">            b = b + 2;</w:t>
      </w:r>
    </w:p>
    <w:p w:rsidR="00C20F7B" w:rsidRDefault="00C20F7B" w:rsidP="009277F4">
      <w:pPr>
        <w:jc w:val="both"/>
      </w:pPr>
      <w:r>
        <w:t xml:space="preserve">            cart_idx[customer_idx]++;</w:t>
      </w:r>
    </w:p>
    <w:p w:rsidR="00C20F7B" w:rsidRDefault="00C20F7B" w:rsidP="009277F4">
      <w:pPr>
        <w:jc w:val="both"/>
      </w:pPr>
      <w:r>
        <w:t xml:space="preserve">        }</w:t>
      </w:r>
    </w:p>
    <w:p w:rsidR="00C20F7B" w:rsidRDefault="00C20F7B" w:rsidP="009277F4">
      <w:pPr>
        <w:jc w:val="both"/>
      </w:pPr>
      <w:r>
        <w:t xml:space="preserve">        customer_idx++;</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loadHeadphones()</w:t>
      </w:r>
    </w:p>
    <w:p w:rsidR="00C20F7B" w:rsidRDefault="00C20F7B" w:rsidP="009277F4">
      <w:pPr>
        <w:jc w:val="both"/>
      </w:pPr>
      <w:r>
        <w:t>{</w:t>
      </w:r>
    </w:p>
    <w:p w:rsidR="00C20F7B" w:rsidRDefault="00C20F7B" w:rsidP="009277F4">
      <w:pPr>
        <w:jc w:val="both"/>
      </w:pPr>
      <w:r>
        <w:t xml:space="preserve">    string line;</w:t>
      </w:r>
    </w:p>
    <w:p w:rsidR="00C20F7B" w:rsidRDefault="00C20F7B" w:rsidP="009277F4">
      <w:pPr>
        <w:jc w:val="both"/>
      </w:pPr>
      <w:r>
        <w:t xml:space="preserve">    fstream file;</w:t>
      </w:r>
    </w:p>
    <w:p w:rsidR="00C20F7B" w:rsidRDefault="00C20F7B" w:rsidP="009277F4">
      <w:pPr>
        <w:jc w:val="both"/>
      </w:pPr>
      <w:r>
        <w:t xml:space="preserve">    file.open("headphones.txt", ios::in);</w:t>
      </w:r>
    </w:p>
    <w:p w:rsidR="00C20F7B" w:rsidRDefault="00C20F7B" w:rsidP="009277F4">
      <w:pPr>
        <w:jc w:val="both"/>
      </w:pPr>
      <w:r>
        <w:lastRenderedPageBreak/>
        <w:t xml:space="preserve">    while (getline(file, line))</w:t>
      </w:r>
    </w:p>
    <w:p w:rsidR="00C20F7B" w:rsidRDefault="00C20F7B" w:rsidP="009277F4">
      <w:pPr>
        <w:jc w:val="both"/>
      </w:pPr>
      <w:r>
        <w:t xml:space="preserve">    {</w:t>
      </w:r>
    </w:p>
    <w:p w:rsidR="00C20F7B" w:rsidRDefault="00C20F7B" w:rsidP="009277F4">
      <w:pPr>
        <w:jc w:val="both"/>
      </w:pPr>
      <w:r>
        <w:t xml:space="preserve">        categories_Headphones[headphone_idx] = getfield(line, 1);</w:t>
      </w:r>
    </w:p>
    <w:p w:rsidR="00C20F7B" w:rsidRDefault="00C20F7B" w:rsidP="009277F4">
      <w:pPr>
        <w:jc w:val="both"/>
      </w:pPr>
      <w:r>
        <w:t xml:space="preserve">        stock_Headphones[headphone_idx] = stoi(getfield(line, 2));</w:t>
      </w:r>
    </w:p>
    <w:p w:rsidR="00C20F7B" w:rsidRDefault="00C20F7B" w:rsidP="009277F4">
      <w:pPr>
        <w:jc w:val="both"/>
      </w:pPr>
      <w:r>
        <w:t xml:space="preserve">        price_Headphones[headphone_idx] = stoi(getfield(line, 3));</w:t>
      </w:r>
    </w:p>
    <w:p w:rsidR="00C20F7B" w:rsidRDefault="00C20F7B" w:rsidP="009277F4">
      <w:pPr>
        <w:jc w:val="both"/>
      </w:pPr>
      <w:r>
        <w:t xml:space="preserve">        headphone_idx++;</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storeHeadphones()</w:t>
      </w:r>
    </w:p>
    <w:p w:rsidR="00C20F7B" w:rsidRDefault="00C20F7B" w:rsidP="009277F4">
      <w:pPr>
        <w:jc w:val="both"/>
      </w:pPr>
      <w:r>
        <w:t>{</w:t>
      </w:r>
    </w:p>
    <w:p w:rsidR="00C20F7B" w:rsidRDefault="00C20F7B" w:rsidP="009277F4">
      <w:pPr>
        <w:jc w:val="both"/>
      </w:pPr>
      <w:r>
        <w:t xml:space="preserve">    fstream file;</w:t>
      </w:r>
    </w:p>
    <w:p w:rsidR="00C20F7B" w:rsidRDefault="00C20F7B" w:rsidP="009277F4">
      <w:pPr>
        <w:jc w:val="both"/>
      </w:pPr>
      <w:r>
        <w:t xml:space="preserve">    int i = 0;</w:t>
      </w:r>
    </w:p>
    <w:p w:rsidR="00C20F7B" w:rsidRDefault="00C20F7B" w:rsidP="009277F4">
      <w:pPr>
        <w:jc w:val="both"/>
      </w:pPr>
      <w:r>
        <w:t xml:space="preserve">    file.open("headphones.txt", ios::out);</w:t>
      </w:r>
    </w:p>
    <w:p w:rsidR="00C20F7B" w:rsidRDefault="00C20F7B" w:rsidP="009277F4">
      <w:pPr>
        <w:jc w:val="both"/>
      </w:pPr>
      <w:r>
        <w:t xml:space="preserve">    while (i &lt; headphone_idx)</w:t>
      </w:r>
    </w:p>
    <w:p w:rsidR="00C20F7B" w:rsidRDefault="00C20F7B" w:rsidP="009277F4">
      <w:pPr>
        <w:jc w:val="both"/>
      </w:pPr>
      <w:r>
        <w:t xml:space="preserve">    {</w:t>
      </w:r>
    </w:p>
    <w:p w:rsidR="00C20F7B" w:rsidRDefault="00C20F7B" w:rsidP="009277F4">
      <w:pPr>
        <w:jc w:val="both"/>
      </w:pPr>
      <w:r>
        <w:t xml:space="preserve">        file &lt;&lt; categories_Headphones[i] &lt;&lt; ",";</w:t>
      </w:r>
    </w:p>
    <w:p w:rsidR="00C20F7B" w:rsidRDefault="00C20F7B" w:rsidP="009277F4">
      <w:pPr>
        <w:jc w:val="both"/>
      </w:pPr>
      <w:r>
        <w:t xml:space="preserve">        file &lt;&lt; stock_Headphones[i] &lt;&lt; ",";</w:t>
      </w:r>
    </w:p>
    <w:p w:rsidR="00C20F7B" w:rsidRDefault="00C20F7B" w:rsidP="009277F4">
      <w:pPr>
        <w:jc w:val="both"/>
      </w:pPr>
      <w:r>
        <w:t xml:space="preserve">        file &lt;&lt; price_Headphones[i] &lt;&lt; endl;</w:t>
      </w: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loadPowerbank()</w:t>
      </w:r>
    </w:p>
    <w:p w:rsidR="00C20F7B" w:rsidRDefault="00C20F7B" w:rsidP="009277F4">
      <w:pPr>
        <w:jc w:val="both"/>
      </w:pPr>
      <w:r>
        <w:t>{</w:t>
      </w:r>
    </w:p>
    <w:p w:rsidR="00C20F7B" w:rsidRDefault="00C20F7B" w:rsidP="009277F4">
      <w:pPr>
        <w:jc w:val="both"/>
      </w:pPr>
      <w:r>
        <w:t xml:space="preserve">    string line;</w:t>
      </w:r>
    </w:p>
    <w:p w:rsidR="00C20F7B" w:rsidRDefault="00C20F7B" w:rsidP="009277F4">
      <w:pPr>
        <w:jc w:val="both"/>
      </w:pPr>
      <w:r>
        <w:t xml:space="preserve">    fstream file;</w:t>
      </w:r>
    </w:p>
    <w:p w:rsidR="00C20F7B" w:rsidRDefault="00C20F7B" w:rsidP="009277F4">
      <w:pPr>
        <w:jc w:val="both"/>
      </w:pPr>
      <w:r>
        <w:t xml:space="preserve">    file.open("powerbank.txt", ios::in);</w:t>
      </w:r>
    </w:p>
    <w:p w:rsidR="00C20F7B" w:rsidRDefault="00C20F7B" w:rsidP="009277F4">
      <w:pPr>
        <w:jc w:val="both"/>
      </w:pPr>
      <w:r>
        <w:t xml:space="preserve">    while (getline(file, line))</w:t>
      </w:r>
    </w:p>
    <w:p w:rsidR="00C20F7B" w:rsidRDefault="00C20F7B" w:rsidP="009277F4">
      <w:pPr>
        <w:jc w:val="both"/>
      </w:pPr>
      <w:r>
        <w:t xml:space="preserve">    {</w:t>
      </w:r>
    </w:p>
    <w:p w:rsidR="00C20F7B" w:rsidRDefault="00C20F7B" w:rsidP="009277F4">
      <w:pPr>
        <w:jc w:val="both"/>
      </w:pPr>
      <w:r>
        <w:lastRenderedPageBreak/>
        <w:t xml:space="preserve">        categories_Powerbank[powerbank_idx] = getfield(line, 1);</w:t>
      </w:r>
    </w:p>
    <w:p w:rsidR="00C20F7B" w:rsidRDefault="00C20F7B" w:rsidP="009277F4">
      <w:pPr>
        <w:jc w:val="both"/>
      </w:pPr>
      <w:r>
        <w:t xml:space="preserve">        stock_Powerbank[powerbank_idx] = stoi(getfield(line, 2));</w:t>
      </w:r>
    </w:p>
    <w:p w:rsidR="00C20F7B" w:rsidRDefault="00C20F7B" w:rsidP="009277F4">
      <w:pPr>
        <w:jc w:val="both"/>
      </w:pPr>
      <w:r>
        <w:t xml:space="preserve">        price_Powerbank[powerbank_idx] = stoi(getfield(line, 3));</w:t>
      </w:r>
    </w:p>
    <w:p w:rsidR="00C20F7B" w:rsidRDefault="00C20F7B" w:rsidP="009277F4">
      <w:pPr>
        <w:jc w:val="both"/>
      </w:pPr>
      <w:r>
        <w:t xml:space="preserve">        powerbank_idx++;</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storePowerbank()</w:t>
      </w:r>
    </w:p>
    <w:p w:rsidR="00C20F7B" w:rsidRDefault="00C20F7B" w:rsidP="009277F4">
      <w:pPr>
        <w:jc w:val="both"/>
      </w:pPr>
      <w:r>
        <w:t>{</w:t>
      </w:r>
    </w:p>
    <w:p w:rsidR="00C20F7B" w:rsidRDefault="00C20F7B" w:rsidP="009277F4">
      <w:pPr>
        <w:jc w:val="both"/>
      </w:pPr>
      <w:r>
        <w:t xml:space="preserve">    fstream file;</w:t>
      </w:r>
    </w:p>
    <w:p w:rsidR="00C20F7B" w:rsidRDefault="00C20F7B" w:rsidP="009277F4">
      <w:pPr>
        <w:jc w:val="both"/>
      </w:pPr>
      <w:r>
        <w:t xml:space="preserve">    int i = 0;</w:t>
      </w:r>
    </w:p>
    <w:p w:rsidR="00C20F7B" w:rsidRDefault="00C20F7B" w:rsidP="009277F4">
      <w:pPr>
        <w:jc w:val="both"/>
      </w:pPr>
      <w:r>
        <w:t xml:space="preserve">    file.open("powerbank.txt", ios::out);</w:t>
      </w:r>
    </w:p>
    <w:p w:rsidR="00C20F7B" w:rsidRDefault="00C20F7B" w:rsidP="009277F4">
      <w:pPr>
        <w:jc w:val="both"/>
      </w:pPr>
      <w:r>
        <w:t xml:space="preserve">    while (i &lt; powerbank_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file &lt;&lt; categories_Powerbank[i] &lt;&lt; ",";</w:t>
      </w:r>
    </w:p>
    <w:p w:rsidR="00C20F7B" w:rsidRDefault="00C20F7B" w:rsidP="009277F4">
      <w:pPr>
        <w:jc w:val="both"/>
      </w:pPr>
      <w:r>
        <w:t xml:space="preserve">        file &lt;&lt; stock_Powerbank[i] &lt;&lt; ",";</w:t>
      </w:r>
    </w:p>
    <w:p w:rsidR="00C20F7B" w:rsidRDefault="00C20F7B" w:rsidP="009277F4">
      <w:pPr>
        <w:jc w:val="both"/>
      </w:pPr>
      <w:r>
        <w:t xml:space="preserve">        file &lt;&lt; price_Powerbank[i] &lt;&lt; endl;</w:t>
      </w:r>
    </w:p>
    <w:p w:rsidR="00C20F7B" w:rsidRDefault="00C20F7B" w:rsidP="009277F4">
      <w:pPr>
        <w:jc w:val="both"/>
      </w:pP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file.close();</w:t>
      </w:r>
    </w:p>
    <w:p w:rsidR="00C20F7B" w:rsidRDefault="00C20F7B" w:rsidP="009277F4">
      <w:pPr>
        <w:jc w:val="both"/>
      </w:pPr>
      <w:r>
        <w:t>}</w:t>
      </w:r>
    </w:p>
    <w:p w:rsidR="00C20F7B" w:rsidRDefault="00C20F7B" w:rsidP="009277F4">
      <w:pPr>
        <w:jc w:val="both"/>
      </w:pPr>
      <w:r>
        <w:t>void clearScreen()</w:t>
      </w:r>
    </w:p>
    <w:p w:rsidR="00C20F7B" w:rsidRDefault="00C20F7B" w:rsidP="009277F4">
      <w:pPr>
        <w:jc w:val="both"/>
      </w:pPr>
      <w:r>
        <w:t>{</w:t>
      </w:r>
    </w:p>
    <w:p w:rsidR="00C20F7B" w:rsidRDefault="00C20F7B" w:rsidP="009277F4">
      <w:pPr>
        <w:jc w:val="both"/>
      </w:pPr>
      <w:r>
        <w:t xml:space="preserve">    system("cls");</w:t>
      </w:r>
    </w:p>
    <w:p w:rsidR="00C20F7B" w:rsidRDefault="00C20F7B" w:rsidP="009277F4">
      <w:pPr>
        <w:jc w:val="both"/>
      </w:pPr>
      <w:r>
        <w:t xml:space="preserve">    cout &lt;&lt; "\33[34m";</w:t>
      </w:r>
    </w:p>
    <w:p w:rsidR="00C20F7B" w:rsidRDefault="00C20F7B" w:rsidP="009277F4">
      <w:pPr>
        <w:jc w:val="both"/>
      </w:pPr>
      <w:r>
        <w:t xml:space="preserve">    mainHeader();</w:t>
      </w:r>
    </w:p>
    <w:p w:rsidR="00C20F7B" w:rsidRDefault="00C20F7B" w:rsidP="009277F4">
      <w:pPr>
        <w:jc w:val="both"/>
      </w:pPr>
      <w:r>
        <w:t xml:space="preserve">    topHeader();</w:t>
      </w:r>
    </w:p>
    <w:p w:rsidR="00C20F7B" w:rsidRDefault="00C20F7B" w:rsidP="009277F4">
      <w:pPr>
        <w:jc w:val="both"/>
      </w:pPr>
      <w:r>
        <w:t xml:space="preserve">    Sleep(90);</w:t>
      </w:r>
    </w:p>
    <w:p w:rsidR="00C20F7B" w:rsidRDefault="00C20F7B" w:rsidP="009277F4">
      <w:pPr>
        <w:jc w:val="both"/>
      </w:pPr>
      <w:r>
        <w:lastRenderedPageBreak/>
        <w:t>}</w:t>
      </w:r>
    </w:p>
    <w:p w:rsidR="00C20F7B" w:rsidRDefault="00C20F7B" w:rsidP="009277F4">
      <w:pPr>
        <w:jc w:val="both"/>
      </w:pPr>
      <w:r>
        <w:t>string mainMenu()</w:t>
      </w:r>
    </w:p>
    <w:p w:rsidR="00C20F7B" w:rsidRDefault="00C20F7B" w:rsidP="009277F4">
      <w:pPr>
        <w:jc w:val="both"/>
      </w:pPr>
      <w:r>
        <w:t>{</w:t>
      </w:r>
    </w:p>
    <w:p w:rsidR="00C20F7B" w:rsidRDefault="00C20F7B" w:rsidP="009277F4">
      <w:pPr>
        <w:jc w:val="both"/>
      </w:pPr>
      <w:r>
        <w:t xml:space="preserve">    cout &lt;&lt; "\t\t\t\t\t\tMAIN MENU " &lt;&lt; endl</w:t>
      </w:r>
    </w:p>
    <w:p w:rsidR="00C20F7B" w:rsidRDefault="00C20F7B" w:rsidP="009277F4">
      <w:pPr>
        <w:jc w:val="both"/>
      </w:pPr>
      <w:r>
        <w:t xml:space="preserve">         &lt;&lt; endl;</w:t>
      </w:r>
    </w:p>
    <w:p w:rsidR="00C20F7B" w:rsidRDefault="00C20F7B" w:rsidP="009277F4">
      <w:pPr>
        <w:jc w:val="both"/>
      </w:pPr>
      <w:r>
        <w:t xml:space="preserve">    string choice;</w:t>
      </w:r>
    </w:p>
    <w:p w:rsidR="00C20F7B" w:rsidRDefault="00C20F7B" w:rsidP="009277F4">
      <w:pPr>
        <w:jc w:val="both"/>
      </w:pPr>
      <w:r>
        <w:t xml:space="preserve">    cout &lt;&lt; " Choose one of the following : " &lt;&lt; endl;</w:t>
      </w:r>
    </w:p>
    <w:p w:rsidR="00C20F7B" w:rsidRDefault="00C20F7B" w:rsidP="009277F4">
      <w:pPr>
        <w:jc w:val="both"/>
      </w:pPr>
      <w:r>
        <w:t xml:space="preserve">    cout &lt;&lt; endl;</w:t>
      </w:r>
    </w:p>
    <w:p w:rsidR="00C20F7B" w:rsidRDefault="00C20F7B" w:rsidP="009277F4">
      <w:pPr>
        <w:jc w:val="both"/>
      </w:pPr>
      <w:r>
        <w:t xml:space="preserve">    cout &lt;&lt; " 1. Owner " &lt;&lt; endl;</w:t>
      </w:r>
    </w:p>
    <w:p w:rsidR="00C20F7B" w:rsidRDefault="00C20F7B" w:rsidP="009277F4">
      <w:pPr>
        <w:jc w:val="both"/>
      </w:pPr>
      <w:r>
        <w:t xml:space="preserve">    cout &lt;&lt; " 2. Employee" &lt;&lt; endl;</w:t>
      </w:r>
    </w:p>
    <w:p w:rsidR="00C20F7B" w:rsidRDefault="00C20F7B" w:rsidP="009277F4">
      <w:pPr>
        <w:jc w:val="both"/>
      </w:pPr>
      <w:r>
        <w:t xml:space="preserve">    cout &lt;&lt; " 3. Customer " &lt;&lt; endl;</w:t>
      </w:r>
    </w:p>
    <w:p w:rsidR="00C20F7B" w:rsidRDefault="00C20F7B" w:rsidP="009277F4">
      <w:pPr>
        <w:jc w:val="both"/>
      </w:pPr>
      <w:r>
        <w:t xml:space="preserve">    cout &lt;&lt; " 4. Exit " &lt;&lt; endl;</w:t>
      </w:r>
    </w:p>
    <w:p w:rsidR="00C20F7B" w:rsidRDefault="00C20F7B" w:rsidP="009277F4">
      <w:pPr>
        <w:jc w:val="both"/>
      </w:pPr>
      <w:r>
        <w:t xml:space="preserve">    cout &lt;&lt; endl;</w:t>
      </w:r>
    </w:p>
    <w:p w:rsidR="00C20F7B" w:rsidRDefault="00C20F7B" w:rsidP="009277F4">
      <w:pPr>
        <w:jc w:val="both"/>
      </w:pPr>
      <w:r>
        <w:t xml:space="preserve">    cout &lt;&lt; " Enter your choice : ";</w:t>
      </w:r>
    </w:p>
    <w:p w:rsidR="00C20F7B" w:rsidRDefault="00C20F7B" w:rsidP="009277F4">
      <w:pPr>
        <w:jc w:val="both"/>
      </w:pPr>
      <w:r>
        <w:t xml:space="preserve">    cin &gt;&gt; choice;</w:t>
      </w:r>
    </w:p>
    <w:p w:rsidR="00C20F7B" w:rsidRDefault="00C20F7B" w:rsidP="009277F4">
      <w:pPr>
        <w:jc w:val="both"/>
      </w:pPr>
      <w:r>
        <w:t xml:space="preserve">    return choice;</w:t>
      </w:r>
    </w:p>
    <w:p w:rsidR="00C20F7B" w:rsidRDefault="00C20F7B" w:rsidP="009277F4">
      <w:pPr>
        <w:jc w:val="both"/>
      </w:pPr>
      <w:r>
        <w:t>}</w:t>
      </w:r>
    </w:p>
    <w:p w:rsidR="00C20F7B" w:rsidRDefault="00C20F7B" w:rsidP="009277F4">
      <w:pPr>
        <w:jc w:val="both"/>
      </w:pPr>
      <w:r>
        <w:t>string ownersMenu()</w:t>
      </w:r>
    </w:p>
    <w:p w:rsidR="00C20F7B" w:rsidRDefault="00C20F7B" w:rsidP="009277F4">
      <w:pPr>
        <w:jc w:val="both"/>
      </w:pPr>
      <w:r>
        <w:t>{</w:t>
      </w:r>
    </w:p>
    <w:p w:rsidR="00C20F7B" w:rsidRDefault="00C20F7B" w:rsidP="009277F4">
      <w:pPr>
        <w:jc w:val="both"/>
      </w:pPr>
      <w:r>
        <w:t xml:space="preserve">    Sleep(90);</w:t>
      </w:r>
    </w:p>
    <w:p w:rsidR="00C20F7B" w:rsidRDefault="00C20F7B" w:rsidP="009277F4">
      <w:pPr>
        <w:jc w:val="both"/>
      </w:pPr>
    </w:p>
    <w:p w:rsidR="00C20F7B" w:rsidRDefault="00C20F7B" w:rsidP="009277F4">
      <w:pPr>
        <w:jc w:val="both"/>
      </w:pPr>
      <w:r>
        <w:t xml:space="preserve">    cout &lt;&lt; "\t\t\t\t\tOWNER'S MENU " &lt;&lt; endl;</w:t>
      </w:r>
    </w:p>
    <w:p w:rsidR="00C20F7B" w:rsidRDefault="00C20F7B" w:rsidP="009277F4">
      <w:pPr>
        <w:jc w:val="both"/>
      </w:pPr>
      <w:r>
        <w:t xml:space="preserve">    string choice;</w:t>
      </w:r>
    </w:p>
    <w:p w:rsidR="00C20F7B" w:rsidRDefault="00C20F7B" w:rsidP="009277F4">
      <w:pPr>
        <w:jc w:val="both"/>
      </w:pPr>
      <w:r>
        <w:t xml:space="preserve">    cout &lt;&lt; "Choose one of the following : " &lt;&lt; endl;</w:t>
      </w:r>
    </w:p>
    <w:p w:rsidR="00C20F7B" w:rsidRDefault="00C20F7B" w:rsidP="009277F4">
      <w:pPr>
        <w:jc w:val="both"/>
      </w:pPr>
      <w:r>
        <w:t xml:space="preserve">    cout &lt;&lt; endl;</w:t>
      </w:r>
    </w:p>
    <w:p w:rsidR="00C20F7B" w:rsidRDefault="00C20F7B" w:rsidP="009277F4">
      <w:pPr>
        <w:jc w:val="both"/>
      </w:pPr>
      <w:r>
        <w:t xml:space="preserve">    cout &lt;&lt; " 1. Change Password " &lt;&lt; endl;</w:t>
      </w:r>
    </w:p>
    <w:p w:rsidR="00C20F7B" w:rsidRDefault="00C20F7B" w:rsidP="009277F4">
      <w:pPr>
        <w:jc w:val="both"/>
      </w:pPr>
      <w:r>
        <w:t xml:space="preserve">    cout &lt;&lt; " 2. Add Employees" &lt;&lt; endl;</w:t>
      </w:r>
    </w:p>
    <w:p w:rsidR="00C20F7B" w:rsidRDefault="00C20F7B" w:rsidP="009277F4">
      <w:pPr>
        <w:jc w:val="both"/>
      </w:pPr>
      <w:r>
        <w:t xml:space="preserve">    cout &lt;&lt; " 3. View Employees" &lt;&lt; endl;</w:t>
      </w:r>
    </w:p>
    <w:p w:rsidR="00C20F7B" w:rsidRDefault="00C20F7B" w:rsidP="009277F4">
      <w:pPr>
        <w:jc w:val="both"/>
      </w:pPr>
      <w:r>
        <w:t xml:space="preserve">    cout &lt;&lt; " 4. Remove Employees" &lt;&lt; endl;</w:t>
      </w:r>
    </w:p>
    <w:p w:rsidR="00C20F7B" w:rsidRDefault="00C20F7B" w:rsidP="009277F4">
      <w:pPr>
        <w:jc w:val="both"/>
      </w:pPr>
      <w:r>
        <w:t xml:space="preserve">    cout &lt;&lt; " 5. Restock Items" &lt;&lt; endl;</w:t>
      </w:r>
    </w:p>
    <w:p w:rsidR="00C20F7B" w:rsidRDefault="00C20F7B" w:rsidP="009277F4">
      <w:pPr>
        <w:jc w:val="both"/>
      </w:pPr>
      <w:r>
        <w:lastRenderedPageBreak/>
        <w:t xml:space="preserve">    cout &lt;&lt; " 6. Stock  details  " &lt;&lt; endl;</w:t>
      </w:r>
    </w:p>
    <w:p w:rsidR="00C20F7B" w:rsidRDefault="00C20F7B" w:rsidP="009277F4">
      <w:pPr>
        <w:jc w:val="both"/>
      </w:pPr>
      <w:r>
        <w:t xml:space="preserve">    cout &lt;&lt; " 7. Pay of Employees" &lt;&lt; endl;</w:t>
      </w:r>
    </w:p>
    <w:p w:rsidR="00C20F7B" w:rsidRDefault="00C20F7B" w:rsidP="009277F4">
      <w:pPr>
        <w:jc w:val="both"/>
      </w:pPr>
      <w:r>
        <w:t xml:space="preserve">    cout &lt;&lt; " 8. View Feedbacks" &lt;&lt; endl;</w:t>
      </w:r>
    </w:p>
    <w:p w:rsidR="00C20F7B" w:rsidRDefault="00C20F7B" w:rsidP="009277F4">
      <w:pPr>
        <w:jc w:val="both"/>
      </w:pPr>
      <w:r>
        <w:t xml:space="preserve">    cout &lt;&lt; " 9. Logout" &lt;&lt; endl;</w:t>
      </w:r>
    </w:p>
    <w:p w:rsidR="00C20F7B" w:rsidRDefault="00C20F7B" w:rsidP="009277F4">
      <w:pPr>
        <w:jc w:val="both"/>
      </w:pPr>
      <w:r>
        <w:t xml:space="preserve">    cout &lt;&lt; endl;</w:t>
      </w:r>
    </w:p>
    <w:p w:rsidR="00C20F7B" w:rsidRDefault="00C20F7B" w:rsidP="009277F4">
      <w:pPr>
        <w:jc w:val="both"/>
      </w:pPr>
      <w:r>
        <w:t xml:space="preserve">    cout &lt;&lt; " Enter your choice : ";</w:t>
      </w:r>
    </w:p>
    <w:p w:rsidR="00C20F7B" w:rsidRDefault="00C20F7B" w:rsidP="009277F4">
      <w:pPr>
        <w:jc w:val="both"/>
      </w:pPr>
      <w:r>
        <w:t xml:space="preserve">    cin &gt;&gt; choice;</w:t>
      </w:r>
    </w:p>
    <w:p w:rsidR="00C20F7B" w:rsidRDefault="00C20F7B" w:rsidP="009277F4">
      <w:pPr>
        <w:jc w:val="both"/>
      </w:pPr>
      <w:r>
        <w:t xml:space="preserve">    return choice;</w:t>
      </w:r>
    </w:p>
    <w:p w:rsidR="00C20F7B" w:rsidRDefault="00C20F7B" w:rsidP="009277F4">
      <w:pPr>
        <w:jc w:val="both"/>
      </w:pPr>
      <w:r>
        <w:t>}</w:t>
      </w:r>
    </w:p>
    <w:p w:rsidR="00C20F7B" w:rsidRDefault="00C20F7B" w:rsidP="009277F4">
      <w:pPr>
        <w:jc w:val="both"/>
      </w:pPr>
      <w:r>
        <w:t>bool O_identityCheck() // checks owners identity</w:t>
      </w:r>
    </w:p>
    <w:p w:rsidR="00C20F7B" w:rsidRDefault="00C20F7B" w:rsidP="009277F4">
      <w:pPr>
        <w:jc w:val="both"/>
      </w:pPr>
      <w:r>
        <w:t>{</w:t>
      </w:r>
    </w:p>
    <w:p w:rsidR="00C20F7B" w:rsidRDefault="00C20F7B" w:rsidP="009277F4">
      <w:pPr>
        <w:jc w:val="both"/>
      </w:pPr>
      <w:r>
        <w:t xml:space="preserve">    string username;</w:t>
      </w:r>
    </w:p>
    <w:p w:rsidR="00C20F7B" w:rsidRDefault="00C20F7B" w:rsidP="009277F4">
      <w:pPr>
        <w:jc w:val="both"/>
      </w:pPr>
      <w:r>
        <w:t xml:space="preserve">    string Password;</w:t>
      </w:r>
    </w:p>
    <w:p w:rsidR="00C20F7B" w:rsidRDefault="00C20F7B" w:rsidP="009277F4">
      <w:pPr>
        <w:jc w:val="both"/>
      </w:pPr>
      <w:r>
        <w:t xml:space="preserve">    cout &lt;&lt; "\t\t\t\t\tPROVE YOUR IDENTITY " &lt;&lt; endl</w:t>
      </w:r>
    </w:p>
    <w:p w:rsidR="00C20F7B" w:rsidRDefault="00C20F7B" w:rsidP="009277F4">
      <w:pPr>
        <w:jc w:val="both"/>
      </w:pPr>
      <w:r>
        <w:t xml:space="preserve">         &lt;&lt; endl;</w:t>
      </w:r>
    </w:p>
    <w:p w:rsidR="00C20F7B" w:rsidRDefault="00C20F7B" w:rsidP="009277F4">
      <w:pPr>
        <w:jc w:val="both"/>
      </w:pPr>
      <w:r>
        <w:t xml:space="preserve">    cout &lt;&lt; " Enter Username : ";</w:t>
      </w:r>
    </w:p>
    <w:p w:rsidR="00C20F7B" w:rsidRDefault="00C20F7B" w:rsidP="009277F4">
      <w:pPr>
        <w:jc w:val="both"/>
      </w:pPr>
      <w:r>
        <w:t xml:space="preserve">    cin &gt;&gt; username;</w:t>
      </w:r>
    </w:p>
    <w:p w:rsidR="00C20F7B" w:rsidRDefault="00C20F7B" w:rsidP="009277F4">
      <w:pPr>
        <w:jc w:val="both"/>
      </w:pPr>
      <w:r>
        <w:t xml:space="preserve">    cout &lt;&lt; " Enter Password : ";</w:t>
      </w:r>
    </w:p>
    <w:p w:rsidR="00C20F7B" w:rsidRDefault="00C20F7B" w:rsidP="009277F4">
      <w:pPr>
        <w:jc w:val="both"/>
      </w:pPr>
      <w:r>
        <w:t xml:space="preserve">    cin &gt;&gt; Password;</w:t>
      </w:r>
    </w:p>
    <w:p w:rsidR="00C20F7B" w:rsidRDefault="00C20F7B" w:rsidP="009277F4">
      <w:pPr>
        <w:jc w:val="both"/>
      </w:pPr>
      <w:r>
        <w:t xml:space="preserve">    cout &lt;&lt; endl;</w:t>
      </w:r>
    </w:p>
    <w:p w:rsidR="00C20F7B" w:rsidRDefault="00C20F7B" w:rsidP="009277F4">
      <w:pPr>
        <w:jc w:val="both"/>
      </w:pPr>
      <w:r>
        <w:t xml:space="preserve">    if (username == users[0] &amp;&amp; Password == Passwords[0])</w:t>
      </w:r>
    </w:p>
    <w:p w:rsidR="00C20F7B" w:rsidRDefault="00C20F7B" w:rsidP="009277F4">
      <w:pPr>
        <w:jc w:val="both"/>
      </w:pPr>
      <w:r>
        <w:t xml:space="preserve">    {</w:t>
      </w:r>
    </w:p>
    <w:p w:rsidR="00C20F7B" w:rsidRDefault="00C20F7B" w:rsidP="009277F4">
      <w:pPr>
        <w:jc w:val="both"/>
      </w:pPr>
      <w:r>
        <w:t xml:space="preserve">        cout &lt;&lt; " Access Granted!!!" &lt;&lt; endl;</w:t>
      </w:r>
    </w:p>
    <w:p w:rsidR="00C20F7B" w:rsidRDefault="00C20F7B" w:rsidP="009277F4">
      <w:pPr>
        <w:jc w:val="both"/>
      </w:pPr>
      <w:r>
        <w:t xml:space="preserve">        cout &lt;&lt; endl;</w:t>
      </w:r>
    </w:p>
    <w:p w:rsidR="00C20F7B" w:rsidRDefault="00C20F7B" w:rsidP="009277F4">
      <w:pPr>
        <w:jc w:val="both"/>
      </w:pPr>
      <w:r>
        <w:t xml:space="preserve">        cout &lt;&lt; " Press any key to continue!!!" &lt;&lt; endl;</w:t>
      </w:r>
    </w:p>
    <w:p w:rsidR="00C20F7B" w:rsidRDefault="00C20F7B" w:rsidP="009277F4">
      <w:pPr>
        <w:jc w:val="both"/>
      </w:pPr>
      <w:r>
        <w:t xml:space="preserve">        getch();</w:t>
      </w:r>
    </w:p>
    <w:p w:rsidR="00C20F7B" w:rsidRDefault="00C20F7B" w:rsidP="009277F4">
      <w:pPr>
        <w:jc w:val="both"/>
      </w:pPr>
      <w:r>
        <w:t xml:space="preserve">        return true;</w:t>
      </w:r>
    </w:p>
    <w:p w:rsidR="00C20F7B" w:rsidRDefault="00C20F7B" w:rsidP="009277F4">
      <w:pPr>
        <w:jc w:val="both"/>
      </w:pPr>
      <w:r>
        <w:t xml:space="preserve">    }</w:t>
      </w:r>
    </w:p>
    <w:p w:rsidR="00C20F7B" w:rsidRDefault="00C20F7B" w:rsidP="009277F4">
      <w:pPr>
        <w:jc w:val="both"/>
      </w:pPr>
      <w:r>
        <w:t xml:space="preserve">    cout &lt;&lt; " Incorrect Username or Password !!!" &lt;&lt; endl;</w:t>
      </w:r>
    </w:p>
    <w:p w:rsidR="00C20F7B" w:rsidRDefault="00C20F7B" w:rsidP="009277F4">
      <w:pPr>
        <w:jc w:val="both"/>
      </w:pPr>
      <w:r>
        <w:t xml:space="preserve">    cout &lt;&lt; endl;</w:t>
      </w:r>
    </w:p>
    <w:p w:rsidR="00C20F7B" w:rsidRDefault="00C20F7B" w:rsidP="009277F4">
      <w:pPr>
        <w:jc w:val="both"/>
      </w:pPr>
      <w:r>
        <w:lastRenderedPageBreak/>
        <w:t xml:space="preserve">    cout &lt;&lt; " Press any key to continue!!!" &lt;&lt; endl;</w:t>
      </w:r>
    </w:p>
    <w:p w:rsidR="00C20F7B" w:rsidRDefault="00C20F7B" w:rsidP="009277F4">
      <w:pPr>
        <w:jc w:val="both"/>
      </w:pPr>
      <w:r>
        <w:t xml:space="preserve">    getch();</w:t>
      </w:r>
    </w:p>
    <w:p w:rsidR="00C20F7B" w:rsidRDefault="00C20F7B" w:rsidP="009277F4">
      <w:pPr>
        <w:jc w:val="both"/>
      </w:pPr>
      <w:r>
        <w:t xml:space="preserve">    return false;</w:t>
      </w:r>
    </w:p>
    <w:p w:rsidR="00C20F7B" w:rsidRDefault="00C20F7B" w:rsidP="009277F4">
      <w:pPr>
        <w:jc w:val="both"/>
      </w:pPr>
      <w:r>
        <w:t>}</w:t>
      </w:r>
    </w:p>
    <w:p w:rsidR="00C20F7B" w:rsidRDefault="00C20F7B" w:rsidP="009277F4">
      <w:pPr>
        <w:jc w:val="both"/>
      </w:pPr>
      <w:r>
        <w:t>void O_changePassword() // change owner password</w:t>
      </w:r>
    </w:p>
    <w:p w:rsidR="00C20F7B" w:rsidRDefault="00C20F7B" w:rsidP="009277F4">
      <w:pPr>
        <w:jc w:val="both"/>
      </w:pPr>
      <w:r>
        <w:t>{</w:t>
      </w:r>
    </w:p>
    <w:p w:rsidR="00C20F7B" w:rsidRDefault="00C20F7B" w:rsidP="009277F4">
      <w:pPr>
        <w:jc w:val="both"/>
      </w:pPr>
      <w:r>
        <w:t xml:space="preserve">    cout &lt;&lt; "\t\t\t\t\tCHANGE PASSWORD " &lt;&lt; endl</w:t>
      </w:r>
    </w:p>
    <w:p w:rsidR="00C20F7B" w:rsidRDefault="00C20F7B" w:rsidP="009277F4">
      <w:pPr>
        <w:jc w:val="both"/>
      </w:pPr>
      <w:r>
        <w:t xml:space="preserve">         &lt;&lt; endl;</w:t>
      </w:r>
    </w:p>
    <w:p w:rsidR="00C20F7B" w:rsidRDefault="00C20F7B" w:rsidP="009277F4">
      <w:pPr>
        <w:jc w:val="both"/>
      </w:pPr>
      <w:r>
        <w:t xml:space="preserve">    string Password;</w:t>
      </w:r>
    </w:p>
    <w:p w:rsidR="00C20F7B" w:rsidRDefault="00C20F7B" w:rsidP="009277F4">
      <w:pPr>
        <w:jc w:val="both"/>
      </w:pPr>
      <w:r>
        <w:t xml:space="preserve">    cout &lt;&lt; " Enter your Password : ";</w:t>
      </w:r>
    </w:p>
    <w:p w:rsidR="00C20F7B" w:rsidRDefault="00C20F7B" w:rsidP="009277F4">
      <w:pPr>
        <w:jc w:val="both"/>
      </w:pPr>
      <w:r>
        <w:t xml:space="preserve">    cin &gt;&gt; Password;</w:t>
      </w:r>
    </w:p>
    <w:p w:rsidR="00C20F7B" w:rsidRDefault="00C20F7B" w:rsidP="009277F4">
      <w:pPr>
        <w:jc w:val="both"/>
      </w:pPr>
      <w:r>
        <w:t xml:space="preserve">    if (Password == Passwords[0])</w:t>
      </w:r>
    </w:p>
    <w:p w:rsidR="00C20F7B" w:rsidRDefault="00C20F7B" w:rsidP="009277F4">
      <w:pPr>
        <w:jc w:val="both"/>
      </w:pPr>
      <w:r>
        <w:t xml:space="preserve">    {</w:t>
      </w:r>
    </w:p>
    <w:p w:rsidR="00C20F7B" w:rsidRDefault="00C20F7B" w:rsidP="009277F4">
      <w:pPr>
        <w:jc w:val="both"/>
      </w:pPr>
      <w:r>
        <w:t xml:space="preserve">        cout &lt;&lt; " \n Password Matched!!!" &lt;&lt; endl;</w:t>
      </w:r>
    </w:p>
    <w:p w:rsidR="00C20F7B" w:rsidRDefault="00C20F7B" w:rsidP="009277F4">
      <w:pPr>
        <w:jc w:val="both"/>
      </w:pPr>
      <w:r>
        <w:t xml:space="preserve">        cout &lt;&lt; " \n\n Enter New Password : ";</w:t>
      </w:r>
    </w:p>
    <w:p w:rsidR="00C20F7B" w:rsidRDefault="00C20F7B" w:rsidP="009277F4">
      <w:pPr>
        <w:jc w:val="both"/>
      </w:pPr>
      <w:r>
        <w:t xml:space="preserve">        cin &gt;&gt; Password;</w:t>
      </w:r>
    </w:p>
    <w:p w:rsidR="00C20F7B" w:rsidRDefault="00C20F7B" w:rsidP="009277F4">
      <w:pPr>
        <w:jc w:val="both"/>
      </w:pPr>
      <w:r>
        <w:t xml:space="preserve">        bool valid = password_Check(Password);</w:t>
      </w:r>
    </w:p>
    <w:p w:rsidR="00C20F7B" w:rsidRDefault="00C20F7B" w:rsidP="009277F4">
      <w:pPr>
        <w:jc w:val="both"/>
      </w:pPr>
      <w:r>
        <w:t xml:space="preserve">        if (valid)</w:t>
      </w:r>
    </w:p>
    <w:p w:rsidR="00C20F7B" w:rsidRDefault="00C20F7B" w:rsidP="009277F4">
      <w:pPr>
        <w:jc w:val="both"/>
      </w:pPr>
      <w:r>
        <w:t xml:space="preserve">        {</w:t>
      </w:r>
    </w:p>
    <w:p w:rsidR="00C20F7B" w:rsidRDefault="00C20F7B" w:rsidP="009277F4">
      <w:pPr>
        <w:jc w:val="both"/>
      </w:pPr>
      <w:r>
        <w:t xml:space="preserve">            Passwords[0] = Password;</w:t>
      </w:r>
    </w:p>
    <w:p w:rsidR="00C20F7B" w:rsidRDefault="00C20F7B" w:rsidP="009277F4">
      <w:pPr>
        <w:jc w:val="both"/>
      </w:pPr>
      <w:r>
        <w:t xml:space="preserve">            cout &lt;&lt; "\n Password Changed Successfully!!!"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correct Password!!!" &lt;&lt; endl;</w:t>
      </w:r>
    </w:p>
    <w:p w:rsidR="00C20F7B" w:rsidRDefault="00C20F7B" w:rsidP="009277F4">
      <w:pPr>
        <w:jc w:val="both"/>
      </w:pPr>
      <w:r>
        <w:t xml:space="preserve">    }</w:t>
      </w:r>
    </w:p>
    <w:p w:rsidR="00C20F7B" w:rsidRDefault="00C20F7B" w:rsidP="009277F4">
      <w:pPr>
        <w:jc w:val="both"/>
      </w:pPr>
      <w:r>
        <w:t xml:space="preserve">    cout &lt;&lt; " \nPress any Key to go back!!!";</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lastRenderedPageBreak/>
        <w:t>bool password_Check(string Password)</w:t>
      </w:r>
    </w:p>
    <w:p w:rsidR="00C20F7B" w:rsidRDefault="00C20F7B" w:rsidP="009277F4">
      <w:pPr>
        <w:jc w:val="both"/>
      </w:pPr>
      <w:r>
        <w:t>{</w:t>
      </w:r>
    </w:p>
    <w:p w:rsidR="00C20F7B" w:rsidRDefault="00C20F7B" w:rsidP="009277F4">
      <w:pPr>
        <w:jc w:val="both"/>
      </w:pPr>
      <w:r>
        <w:t xml:space="preserve">    int i = 0;</w:t>
      </w:r>
    </w:p>
    <w:p w:rsidR="00C20F7B" w:rsidRDefault="00C20F7B" w:rsidP="009277F4">
      <w:pPr>
        <w:jc w:val="both"/>
      </w:pPr>
      <w:r>
        <w:t xml:space="preserve">    if (Password.length() &gt; 7)</w:t>
      </w:r>
    </w:p>
    <w:p w:rsidR="00C20F7B" w:rsidRDefault="00C20F7B" w:rsidP="009277F4">
      <w:pPr>
        <w:jc w:val="both"/>
      </w:pPr>
      <w:r>
        <w:t xml:space="preserve">    {</w:t>
      </w:r>
    </w:p>
    <w:p w:rsidR="00C20F7B" w:rsidRDefault="00C20F7B" w:rsidP="009277F4">
      <w:pPr>
        <w:jc w:val="both"/>
      </w:pPr>
      <w:r>
        <w:t xml:space="preserve">        for (int idx = 0; idx &lt; count; idx++)</w:t>
      </w:r>
    </w:p>
    <w:p w:rsidR="00C20F7B" w:rsidRDefault="00C20F7B" w:rsidP="009277F4">
      <w:pPr>
        <w:jc w:val="both"/>
      </w:pPr>
      <w:r>
        <w:t xml:space="preserve">        {</w:t>
      </w:r>
    </w:p>
    <w:p w:rsidR="00C20F7B" w:rsidRDefault="00C20F7B" w:rsidP="009277F4">
      <w:pPr>
        <w:jc w:val="both"/>
      </w:pPr>
      <w:r>
        <w:t xml:space="preserve">            if (Password == Passwords[idx])</w:t>
      </w:r>
    </w:p>
    <w:p w:rsidR="00C20F7B" w:rsidRDefault="00C20F7B" w:rsidP="009277F4">
      <w:pPr>
        <w:jc w:val="both"/>
      </w:pPr>
      <w:r>
        <w:t xml:space="preserve">            {</w:t>
      </w:r>
    </w:p>
    <w:p w:rsidR="00C20F7B" w:rsidRDefault="00C20F7B" w:rsidP="009277F4">
      <w:pPr>
        <w:jc w:val="both"/>
      </w:pPr>
      <w:r>
        <w:t xml:space="preserve">                cout &lt;&lt; "\n Please Choose a strong Password...!!!\n ";</w:t>
      </w:r>
    </w:p>
    <w:p w:rsidR="00C20F7B" w:rsidRDefault="00C20F7B" w:rsidP="009277F4">
      <w:pPr>
        <w:jc w:val="both"/>
      </w:pPr>
      <w:r>
        <w:t xml:space="preserve">                return false;</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hile (i &lt; Password.length())</w:t>
      </w:r>
    </w:p>
    <w:p w:rsidR="00C20F7B" w:rsidRDefault="00C20F7B" w:rsidP="009277F4">
      <w:pPr>
        <w:jc w:val="both"/>
      </w:pPr>
      <w:r>
        <w:t xml:space="preserve">        {</w:t>
      </w:r>
    </w:p>
    <w:p w:rsidR="00C20F7B" w:rsidRDefault="00C20F7B" w:rsidP="009277F4">
      <w:pPr>
        <w:jc w:val="both"/>
      </w:pPr>
      <w:r>
        <w:t xml:space="preserve">            if ((Password[i] &gt; 63 &amp;&amp; Password[i] &lt; 91) || (Password[i] &gt; 96 &amp;&amp; Password[i] &lt; 123) || (Password[i] &gt; 47 &amp;&amp; Password[i] &lt; 58))</w:t>
      </w:r>
    </w:p>
    <w:p w:rsidR="00C20F7B" w:rsidRDefault="00C20F7B" w:rsidP="009277F4">
      <w:pPr>
        <w:jc w:val="both"/>
      </w:pPr>
      <w:r>
        <w:t xml:space="preserve">            {</w:t>
      </w:r>
    </w:p>
    <w:p w:rsidR="00C20F7B" w:rsidRDefault="00C20F7B" w:rsidP="009277F4">
      <w:pPr>
        <w:jc w:val="both"/>
      </w:pPr>
      <w:r>
        <w:t xml:space="preserve">                i++;</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n Invalid Input!!!\n Password only consists of numeric values and Alphabets...\n";</w:t>
      </w:r>
    </w:p>
    <w:p w:rsidR="00C20F7B" w:rsidRDefault="00C20F7B" w:rsidP="009277F4">
      <w:pPr>
        <w:jc w:val="both"/>
      </w:pPr>
      <w:r>
        <w:t xml:space="preserve">                return false;</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n Invalid Input!!!\n Password must be consist of atleast 8 characters.\n ";</w:t>
      </w:r>
    </w:p>
    <w:p w:rsidR="00C20F7B" w:rsidRDefault="00C20F7B" w:rsidP="009277F4">
      <w:pPr>
        <w:jc w:val="both"/>
      </w:pPr>
      <w:r>
        <w:lastRenderedPageBreak/>
        <w:t xml:space="preserve">        return false;</w:t>
      </w:r>
    </w:p>
    <w:p w:rsidR="00C20F7B" w:rsidRDefault="00C20F7B" w:rsidP="009277F4">
      <w:pPr>
        <w:jc w:val="both"/>
      </w:pPr>
      <w:r>
        <w:t xml:space="preserve">    }</w:t>
      </w:r>
    </w:p>
    <w:p w:rsidR="00C20F7B" w:rsidRDefault="00C20F7B" w:rsidP="009277F4">
      <w:pPr>
        <w:jc w:val="both"/>
      </w:pPr>
      <w:r>
        <w:t xml:space="preserve">    return true;</w:t>
      </w:r>
    </w:p>
    <w:p w:rsidR="00C20F7B" w:rsidRDefault="00C20F7B" w:rsidP="009277F4">
      <w:pPr>
        <w:jc w:val="both"/>
      </w:pPr>
      <w:r>
        <w:t>}</w:t>
      </w:r>
    </w:p>
    <w:p w:rsidR="00C20F7B" w:rsidRDefault="00C20F7B" w:rsidP="009277F4">
      <w:pPr>
        <w:jc w:val="both"/>
      </w:pPr>
      <w:r>
        <w:t>void addEmployees()</w:t>
      </w:r>
    </w:p>
    <w:p w:rsidR="00C20F7B" w:rsidRDefault="00C20F7B" w:rsidP="009277F4">
      <w:pPr>
        <w:jc w:val="both"/>
      </w:pPr>
      <w:r>
        <w:t>{</w:t>
      </w:r>
    </w:p>
    <w:p w:rsidR="00C20F7B" w:rsidRDefault="00C20F7B" w:rsidP="009277F4">
      <w:pPr>
        <w:jc w:val="both"/>
      </w:pPr>
      <w:r>
        <w:t xml:space="preserve">    string password; // temporary variable</w:t>
      </w:r>
    </w:p>
    <w:p w:rsidR="00C20F7B" w:rsidRDefault="00C20F7B" w:rsidP="009277F4">
      <w:pPr>
        <w:jc w:val="both"/>
      </w:pPr>
      <w:r>
        <w:t xml:space="preserve">    string name;     // temporary variable</w:t>
      </w:r>
    </w:p>
    <w:p w:rsidR="00C20F7B" w:rsidRDefault="00C20F7B" w:rsidP="009277F4">
      <w:pPr>
        <w:jc w:val="both"/>
      </w:pPr>
      <w:r>
        <w:t xml:space="preserve">    cout &lt;&lt; "\t\t\t\t\tADD EMPLOYEE       " &lt;&lt; endl</w:t>
      </w:r>
    </w:p>
    <w:p w:rsidR="00C20F7B" w:rsidRDefault="00C20F7B" w:rsidP="009277F4">
      <w:pPr>
        <w:jc w:val="both"/>
      </w:pPr>
      <w:r>
        <w:t xml:space="preserve">         &lt;&lt; endl;</w:t>
      </w:r>
    </w:p>
    <w:p w:rsidR="00C20F7B" w:rsidRDefault="00C20F7B" w:rsidP="009277F4">
      <w:pPr>
        <w:jc w:val="both"/>
      </w:pPr>
      <w:r>
        <w:t xml:space="preserve">    cout &lt;&lt; " Enter the username for Employee : ";</w:t>
      </w:r>
    </w:p>
    <w:p w:rsidR="00C20F7B" w:rsidRDefault="00C20F7B" w:rsidP="009277F4">
      <w:pPr>
        <w:jc w:val="both"/>
      </w:pPr>
      <w:r>
        <w:t xml:space="preserve">    cin &gt;&gt; name; // temporary variable</w:t>
      </w:r>
    </w:p>
    <w:p w:rsidR="00C20F7B" w:rsidRDefault="00C20F7B" w:rsidP="009277F4">
      <w:pPr>
        <w:jc w:val="both"/>
      </w:pPr>
      <w:r>
        <w:t xml:space="preserve">    bool exist = nameExists(name);</w:t>
      </w:r>
    </w:p>
    <w:p w:rsidR="00C20F7B" w:rsidRDefault="00C20F7B" w:rsidP="009277F4">
      <w:pPr>
        <w:jc w:val="both"/>
      </w:pPr>
      <w:r>
        <w:t xml:space="preserve">    if (exist == false)</w:t>
      </w:r>
    </w:p>
    <w:p w:rsidR="00C20F7B" w:rsidRDefault="00C20F7B" w:rsidP="009277F4">
      <w:pPr>
        <w:jc w:val="both"/>
      </w:pPr>
      <w:r>
        <w:t xml:space="preserve">    {</w:t>
      </w:r>
    </w:p>
    <w:p w:rsidR="00C20F7B" w:rsidRDefault="00C20F7B" w:rsidP="009277F4">
      <w:pPr>
        <w:jc w:val="both"/>
      </w:pPr>
      <w:r>
        <w:t xml:space="preserve">        bool validname = nameCheck(name);</w:t>
      </w:r>
    </w:p>
    <w:p w:rsidR="00C20F7B" w:rsidRDefault="00C20F7B" w:rsidP="009277F4">
      <w:pPr>
        <w:jc w:val="both"/>
      </w:pPr>
      <w:r>
        <w:t xml:space="preserve">        if (validname == true)</w:t>
      </w:r>
    </w:p>
    <w:p w:rsidR="00C20F7B" w:rsidRDefault="00C20F7B" w:rsidP="009277F4">
      <w:pPr>
        <w:jc w:val="both"/>
      </w:pPr>
      <w:r>
        <w:t xml:space="preserve">        {</w:t>
      </w:r>
    </w:p>
    <w:p w:rsidR="00C20F7B" w:rsidRDefault="00C20F7B" w:rsidP="009277F4">
      <w:pPr>
        <w:jc w:val="both"/>
      </w:pPr>
      <w:r>
        <w:t xml:space="preserve">            cout &lt;&lt; " Enter Password for Employee : ";</w:t>
      </w:r>
    </w:p>
    <w:p w:rsidR="00C20F7B" w:rsidRDefault="00C20F7B" w:rsidP="009277F4">
      <w:pPr>
        <w:jc w:val="both"/>
      </w:pPr>
      <w:r>
        <w:t xml:space="preserve">            cin &gt;&gt; password;</w:t>
      </w:r>
    </w:p>
    <w:p w:rsidR="00C20F7B" w:rsidRDefault="00C20F7B" w:rsidP="009277F4">
      <w:pPr>
        <w:jc w:val="both"/>
      </w:pPr>
      <w:r>
        <w:t xml:space="preserve">            bool check = password_Check(password);</w:t>
      </w:r>
    </w:p>
    <w:p w:rsidR="00C20F7B" w:rsidRDefault="00C20F7B" w:rsidP="009277F4">
      <w:pPr>
        <w:jc w:val="both"/>
      </w:pPr>
      <w:r>
        <w:t xml:space="preserve">            if (check == true)</w:t>
      </w:r>
    </w:p>
    <w:p w:rsidR="00C20F7B" w:rsidRDefault="00C20F7B" w:rsidP="009277F4">
      <w:pPr>
        <w:jc w:val="both"/>
      </w:pPr>
      <w:r>
        <w:t xml:space="preserve">            {</w:t>
      </w:r>
    </w:p>
    <w:p w:rsidR="00C20F7B" w:rsidRDefault="00C20F7B" w:rsidP="009277F4">
      <w:pPr>
        <w:jc w:val="both"/>
      </w:pPr>
      <w:r>
        <w:t xml:space="preserve">                users[count] = name;</w:t>
      </w:r>
    </w:p>
    <w:p w:rsidR="00C20F7B" w:rsidRDefault="00C20F7B" w:rsidP="009277F4">
      <w:pPr>
        <w:jc w:val="both"/>
      </w:pPr>
      <w:r>
        <w:t xml:space="preserve">                Passwords[count] = password;</w:t>
      </w:r>
    </w:p>
    <w:p w:rsidR="00C20F7B" w:rsidRDefault="00C20F7B" w:rsidP="009277F4">
      <w:pPr>
        <w:jc w:val="both"/>
      </w:pPr>
      <w:r>
        <w:t xml:space="preserve">                attendance_update[count] = 0;</w:t>
      </w:r>
    </w:p>
    <w:p w:rsidR="00C20F7B" w:rsidRDefault="00C20F7B" w:rsidP="009277F4">
      <w:pPr>
        <w:jc w:val="both"/>
      </w:pPr>
      <w:r>
        <w:t xml:space="preserve">                count++;</w:t>
      </w:r>
    </w:p>
    <w:p w:rsidR="00C20F7B" w:rsidRDefault="00C20F7B" w:rsidP="009277F4">
      <w:pPr>
        <w:jc w:val="both"/>
      </w:pPr>
      <w:r>
        <w:t xml:space="preserve">                cout &lt;&lt; " New Employee added Successfully!!!" &lt;&lt; endl;</w:t>
      </w:r>
    </w:p>
    <w:p w:rsidR="00C20F7B" w:rsidRDefault="00C20F7B" w:rsidP="009277F4">
      <w:pPr>
        <w:jc w:val="both"/>
      </w:pPr>
      <w:r>
        <w:t xml:space="preserve">                cout &lt;&lt; endl;</w:t>
      </w:r>
    </w:p>
    <w:p w:rsidR="00C20F7B" w:rsidRDefault="00C20F7B" w:rsidP="009277F4">
      <w:pPr>
        <w:jc w:val="both"/>
      </w:pPr>
      <w:r>
        <w:t xml:space="preserve">            }</w:t>
      </w:r>
    </w:p>
    <w:p w:rsidR="00C20F7B" w:rsidRDefault="00C20F7B" w:rsidP="009277F4">
      <w:pPr>
        <w:jc w:val="both"/>
      </w:pPr>
      <w:r>
        <w:lastRenderedPageBreak/>
        <w:t xml:space="preserve">            else</w:t>
      </w:r>
    </w:p>
    <w:p w:rsidR="00C20F7B" w:rsidRDefault="00C20F7B" w:rsidP="009277F4">
      <w:pPr>
        <w:jc w:val="both"/>
      </w:pPr>
      <w:r>
        <w:t xml:space="preserve">            {</w:t>
      </w:r>
    </w:p>
    <w:p w:rsidR="00C20F7B" w:rsidRDefault="00C20F7B" w:rsidP="009277F4">
      <w:pPr>
        <w:jc w:val="both"/>
      </w:pPr>
      <w:r>
        <w:t xml:space="preserve">                cout &lt;&lt; " Invalid Password "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n User ALready Exists" &lt;&lt; endl;</w:t>
      </w:r>
    </w:p>
    <w:p w:rsidR="00C20F7B" w:rsidRDefault="00C20F7B" w:rsidP="009277F4">
      <w:pPr>
        <w:jc w:val="both"/>
      </w:pPr>
      <w:r>
        <w:t xml:space="preserve">    }</w:t>
      </w:r>
    </w:p>
    <w:p w:rsidR="00C20F7B" w:rsidRDefault="00C20F7B" w:rsidP="009277F4">
      <w:pPr>
        <w:jc w:val="both"/>
      </w:pPr>
      <w:r>
        <w:t xml:space="preserve">    cout &lt;&lt; " \npress any key to continue!!! ";</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Employeeslist()</w:t>
      </w:r>
    </w:p>
    <w:p w:rsidR="00C20F7B" w:rsidRDefault="00C20F7B" w:rsidP="009277F4">
      <w:pPr>
        <w:jc w:val="both"/>
      </w:pPr>
      <w:r>
        <w:t>{</w:t>
      </w:r>
    </w:p>
    <w:p w:rsidR="00C20F7B" w:rsidRDefault="00C20F7B" w:rsidP="009277F4">
      <w:pPr>
        <w:jc w:val="both"/>
      </w:pPr>
      <w:r>
        <w:t xml:space="preserve">    cout &lt;&lt; " Employee's list is as follow : " &lt;&lt; endl;</w:t>
      </w:r>
    </w:p>
    <w:p w:rsidR="00C20F7B" w:rsidRDefault="00C20F7B" w:rsidP="009277F4">
      <w:pPr>
        <w:jc w:val="both"/>
      </w:pPr>
      <w:r>
        <w:t xml:space="preserve">    for (int idx = 1; idx &lt; count; idx++)</w:t>
      </w:r>
    </w:p>
    <w:p w:rsidR="00C20F7B" w:rsidRDefault="00C20F7B" w:rsidP="009277F4">
      <w:pPr>
        <w:jc w:val="both"/>
      </w:pPr>
      <w:r>
        <w:t xml:space="preserve">    {</w:t>
      </w:r>
    </w:p>
    <w:p w:rsidR="00C20F7B" w:rsidRDefault="00C20F7B" w:rsidP="009277F4">
      <w:pPr>
        <w:jc w:val="both"/>
      </w:pPr>
      <w:r>
        <w:t xml:space="preserve">        cout &lt;&lt; " Employee " &lt;&lt; idx &lt;&lt; " : " &lt;&lt; users[idx] &lt;&lt; endl;</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viewEmployees()</w:t>
      </w:r>
    </w:p>
    <w:p w:rsidR="00C20F7B" w:rsidRDefault="00C20F7B" w:rsidP="009277F4">
      <w:pPr>
        <w:jc w:val="both"/>
      </w:pPr>
      <w:r>
        <w:t>{</w:t>
      </w:r>
    </w:p>
    <w:p w:rsidR="00C20F7B" w:rsidRDefault="00C20F7B" w:rsidP="009277F4">
      <w:pPr>
        <w:jc w:val="both"/>
      </w:pPr>
      <w:r>
        <w:t xml:space="preserve">    cout &lt;&lt; "\t\t\t\t\t\tEMPLOYEE'S LIST       " &lt;&lt; endl</w:t>
      </w:r>
    </w:p>
    <w:p w:rsidR="00C20F7B" w:rsidRDefault="00C20F7B" w:rsidP="009277F4">
      <w:pPr>
        <w:jc w:val="both"/>
      </w:pPr>
      <w:r>
        <w:t xml:space="preserve">         &lt;&lt; endl;</w:t>
      </w:r>
    </w:p>
    <w:p w:rsidR="00C20F7B" w:rsidRDefault="00C20F7B" w:rsidP="009277F4">
      <w:pPr>
        <w:jc w:val="both"/>
      </w:pPr>
      <w:r>
        <w:t xml:space="preserve">    if (count &gt; 1)</w:t>
      </w:r>
    </w:p>
    <w:p w:rsidR="00C20F7B" w:rsidRDefault="00C20F7B" w:rsidP="009277F4">
      <w:pPr>
        <w:jc w:val="both"/>
      </w:pPr>
      <w:r>
        <w:t xml:space="preserve">    {</w:t>
      </w:r>
    </w:p>
    <w:p w:rsidR="00C20F7B" w:rsidRDefault="00C20F7B" w:rsidP="009277F4">
      <w:pPr>
        <w:jc w:val="both"/>
      </w:pPr>
      <w:r>
        <w:t xml:space="preserve">        cout &lt;&lt; " Total Employees : " &lt;&lt; count - 1 &lt;&lt; endl;</w:t>
      </w:r>
    </w:p>
    <w:p w:rsidR="00C20F7B" w:rsidRDefault="00C20F7B" w:rsidP="009277F4">
      <w:pPr>
        <w:jc w:val="both"/>
      </w:pPr>
      <w:r>
        <w:t xml:space="preserve">        cout &lt;&lt; endl;</w:t>
      </w:r>
    </w:p>
    <w:p w:rsidR="00C20F7B" w:rsidRDefault="00C20F7B" w:rsidP="009277F4">
      <w:pPr>
        <w:jc w:val="both"/>
      </w:pPr>
    </w:p>
    <w:p w:rsidR="00C20F7B" w:rsidRDefault="00C20F7B" w:rsidP="009277F4">
      <w:pPr>
        <w:jc w:val="both"/>
      </w:pPr>
      <w:r>
        <w:lastRenderedPageBreak/>
        <w:t xml:space="preserve">        Employeeslist();</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n\n No Employees Added yet!!!\n";</w:t>
      </w:r>
    </w:p>
    <w:p w:rsidR="00C20F7B" w:rsidRDefault="00C20F7B" w:rsidP="009277F4">
      <w:pPr>
        <w:jc w:val="both"/>
      </w:pPr>
      <w:r>
        <w:t xml:space="preserve">    }</w:t>
      </w:r>
    </w:p>
    <w:p w:rsidR="00C20F7B" w:rsidRDefault="00C20F7B" w:rsidP="009277F4">
      <w:pPr>
        <w:jc w:val="both"/>
      </w:pPr>
      <w:r>
        <w:t xml:space="preserve">    cout &lt;&lt; endl;</w:t>
      </w:r>
    </w:p>
    <w:p w:rsidR="00C20F7B" w:rsidRDefault="00C20F7B" w:rsidP="009277F4">
      <w:pPr>
        <w:jc w:val="both"/>
      </w:pPr>
      <w:r>
        <w:t xml:space="preserve">    cout &lt;&lt; " Press any key to continue....";</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bool nameExists(string name)</w:t>
      </w:r>
    </w:p>
    <w:p w:rsidR="00C20F7B" w:rsidRDefault="00C20F7B" w:rsidP="009277F4">
      <w:pPr>
        <w:jc w:val="both"/>
      </w:pPr>
      <w:r>
        <w:t>{</w:t>
      </w:r>
    </w:p>
    <w:p w:rsidR="00C20F7B" w:rsidRDefault="00C20F7B" w:rsidP="009277F4">
      <w:pPr>
        <w:jc w:val="both"/>
      </w:pPr>
      <w:r>
        <w:t xml:space="preserve">    for (int i = 0; i &lt; count; i++)</w:t>
      </w:r>
    </w:p>
    <w:p w:rsidR="00C20F7B" w:rsidRDefault="00C20F7B" w:rsidP="009277F4">
      <w:pPr>
        <w:jc w:val="both"/>
      </w:pPr>
      <w:r>
        <w:t xml:space="preserve">    {</w:t>
      </w:r>
    </w:p>
    <w:p w:rsidR="00C20F7B" w:rsidRDefault="00C20F7B" w:rsidP="009277F4">
      <w:pPr>
        <w:jc w:val="both"/>
      </w:pPr>
      <w:r>
        <w:t xml:space="preserve">        if (name == users[i])</w:t>
      </w:r>
    </w:p>
    <w:p w:rsidR="00C20F7B" w:rsidRDefault="00C20F7B" w:rsidP="009277F4">
      <w:pPr>
        <w:jc w:val="both"/>
      </w:pPr>
      <w:r>
        <w:t xml:space="preserve">        {</w:t>
      </w:r>
    </w:p>
    <w:p w:rsidR="00C20F7B" w:rsidRDefault="00C20F7B" w:rsidP="009277F4">
      <w:pPr>
        <w:jc w:val="both"/>
      </w:pPr>
      <w:r>
        <w:t xml:space="preserve">            return true;</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return false;</w:t>
      </w:r>
    </w:p>
    <w:p w:rsidR="00C20F7B" w:rsidRDefault="00C20F7B" w:rsidP="009277F4">
      <w:pPr>
        <w:jc w:val="both"/>
      </w:pPr>
      <w:r>
        <w:t>}</w:t>
      </w:r>
    </w:p>
    <w:p w:rsidR="00C20F7B" w:rsidRDefault="00C20F7B" w:rsidP="009277F4">
      <w:pPr>
        <w:jc w:val="both"/>
      </w:pPr>
      <w:r>
        <w:t>bool nameCheck(string word)</w:t>
      </w:r>
    </w:p>
    <w:p w:rsidR="00C20F7B" w:rsidRDefault="00C20F7B" w:rsidP="009277F4">
      <w:pPr>
        <w:jc w:val="both"/>
      </w:pPr>
      <w:r>
        <w:t>{</w:t>
      </w:r>
    </w:p>
    <w:p w:rsidR="00C20F7B" w:rsidRDefault="00C20F7B" w:rsidP="009277F4">
      <w:pPr>
        <w:jc w:val="both"/>
      </w:pPr>
      <w:r>
        <w:t xml:space="preserve">    int i = 0;</w:t>
      </w:r>
    </w:p>
    <w:p w:rsidR="00C20F7B" w:rsidRDefault="00C20F7B" w:rsidP="009277F4">
      <w:pPr>
        <w:jc w:val="both"/>
      </w:pPr>
      <w:r>
        <w:t xml:space="preserve">    while (i &lt; word.length())</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if ((word[i] &gt; 64 &amp;&amp; word[i] &lt; 91) || (word[i] &gt; 96 &amp;&amp; word[i] &lt; 123))</w:t>
      </w:r>
    </w:p>
    <w:p w:rsidR="00C20F7B" w:rsidRDefault="00C20F7B" w:rsidP="009277F4">
      <w:pPr>
        <w:jc w:val="both"/>
      </w:pPr>
      <w:r>
        <w:t xml:space="preserve">        {</w:t>
      </w:r>
    </w:p>
    <w:p w:rsidR="00C20F7B" w:rsidRDefault="00C20F7B" w:rsidP="009277F4">
      <w:pPr>
        <w:jc w:val="both"/>
      </w:pPr>
      <w:r>
        <w:t xml:space="preserve">            i++;</w:t>
      </w:r>
    </w:p>
    <w:p w:rsidR="00C20F7B" w:rsidRDefault="00C20F7B" w:rsidP="009277F4">
      <w:pPr>
        <w:jc w:val="both"/>
      </w:pPr>
      <w:r>
        <w:lastRenderedPageBreak/>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n Invalid Input!!!";</w:t>
      </w:r>
    </w:p>
    <w:p w:rsidR="00C20F7B" w:rsidRDefault="00C20F7B" w:rsidP="009277F4">
      <w:pPr>
        <w:jc w:val="both"/>
      </w:pPr>
      <w:r>
        <w:t xml:space="preserve">            cout &lt;&lt; "\n\n Name only contains aphabets..!!!\n ";</w:t>
      </w:r>
    </w:p>
    <w:p w:rsidR="00C20F7B" w:rsidRDefault="00C20F7B" w:rsidP="009277F4">
      <w:pPr>
        <w:jc w:val="both"/>
      </w:pPr>
      <w:r>
        <w:t xml:space="preserve">            return false;</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return true;</w:t>
      </w:r>
    </w:p>
    <w:p w:rsidR="00C20F7B" w:rsidRDefault="00C20F7B" w:rsidP="009277F4">
      <w:pPr>
        <w:jc w:val="both"/>
      </w:pPr>
      <w:r>
        <w:t>}</w:t>
      </w:r>
    </w:p>
    <w:p w:rsidR="00C20F7B" w:rsidRDefault="00C20F7B" w:rsidP="009277F4">
      <w:pPr>
        <w:jc w:val="both"/>
      </w:pPr>
      <w:r>
        <w:t>void removeEmployees()</w:t>
      </w:r>
    </w:p>
    <w:p w:rsidR="00C20F7B" w:rsidRDefault="00C20F7B" w:rsidP="009277F4">
      <w:pPr>
        <w:jc w:val="both"/>
      </w:pPr>
      <w:r>
        <w:t>{</w:t>
      </w:r>
    </w:p>
    <w:p w:rsidR="00C20F7B" w:rsidRDefault="00C20F7B" w:rsidP="009277F4">
      <w:pPr>
        <w:jc w:val="both"/>
      </w:pPr>
      <w:r>
        <w:t xml:space="preserve">    int idx = -1;</w:t>
      </w:r>
    </w:p>
    <w:p w:rsidR="00C20F7B" w:rsidRDefault="00C20F7B" w:rsidP="009277F4">
      <w:pPr>
        <w:jc w:val="both"/>
      </w:pPr>
      <w:r>
        <w:t xml:space="preserve">    cout &lt;&lt; "\t\t\t\tREMOVE EMPLOYEES" &lt;&lt; endl</w:t>
      </w:r>
    </w:p>
    <w:p w:rsidR="00C20F7B" w:rsidRDefault="00C20F7B" w:rsidP="009277F4">
      <w:pPr>
        <w:jc w:val="both"/>
      </w:pPr>
      <w:r>
        <w:t xml:space="preserve">         &lt;&lt; endl;</w:t>
      </w:r>
    </w:p>
    <w:p w:rsidR="00C20F7B" w:rsidRDefault="00C20F7B" w:rsidP="009277F4">
      <w:pPr>
        <w:jc w:val="both"/>
      </w:pPr>
      <w:r>
        <w:t xml:space="preserve">    if (count &gt; 1)</w:t>
      </w:r>
    </w:p>
    <w:p w:rsidR="00C20F7B" w:rsidRDefault="00C20F7B" w:rsidP="009277F4">
      <w:pPr>
        <w:jc w:val="both"/>
      </w:pPr>
      <w:r>
        <w:t xml:space="preserve">    {</w:t>
      </w:r>
    </w:p>
    <w:p w:rsidR="00C20F7B" w:rsidRDefault="00C20F7B" w:rsidP="009277F4">
      <w:pPr>
        <w:jc w:val="both"/>
      </w:pPr>
      <w:r>
        <w:t xml:space="preserve">        Employeeslist();</w:t>
      </w:r>
    </w:p>
    <w:p w:rsidR="00C20F7B" w:rsidRDefault="00C20F7B" w:rsidP="009277F4">
      <w:pPr>
        <w:jc w:val="both"/>
      </w:pPr>
      <w:r>
        <w:t xml:space="preserve">        string name;</w:t>
      </w:r>
    </w:p>
    <w:p w:rsidR="00C20F7B" w:rsidRDefault="00C20F7B" w:rsidP="009277F4">
      <w:pPr>
        <w:jc w:val="both"/>
      </w:pPr>
      <w:r>
        <w:t xml:space="preserve">        cout &lt;&lt; "\n Enter Name of Employee you want to remove : ";</w:t>
      </w:r>
    </w:p>
    <w:p w:rsidR="00C20F7B" w:rsidRDefault="00C20F7B" w:rsidP="009277F4">
      <w:pPr>
        <w:jc w:val="both"/>
      </w:pPr>
      <w:r>
        <w:t xml:space="preserve">        cin &gt;&gt; name;</w:t>
      </w:r>
    </w:p>
    <w:p w:rsidR="00C20F7B" w:rsidRDefault="00C20F7B" w:rsidP="009277F4">
      <w:pPr>
        <w:jc w:val="both"/>
      </w:pPr>
      <w:r>
        <w:t xml:space="preserve">        for (int i = 1; i &lt; count; i++)</w:t>
      </w:r>
    </w:p>
    <w:p w:rsidR="00C20F7B" w:rsidRDefault="00C20F7B" w:rsidP="009277F4">
      <w:pPr>
        <w:jc w:val="both"/>
      </w:pPr>
      <w:r>
        <w:t xml:space="preserve">        {</w:t>
      </w:r>
    </w:p>
    <w:p w:rsidR="00C20F7B" w:rsidRDefault="00C20F7B" w:rsidP="009277F4">
      <w:pPr>
        <w:jc w:val="both"/>
      </w:pPr>
      <w:r>
        <w:t xml:space="preserve">            if (name == users[i])</w:t>
      </w:r>
    </w:p>
    <w:p w:rsidR="00C20F7B" w:rsidRDefault="00C20F7B" w:rsidP="009277F4">
      <w:pPr>
        <w:jc w:val="both"/>
      </w:pPr>
      <w:r>
        <w:t xml:space="preserve">            {</w:t>
      </w:r>
    </w:p>
    <w:p w:rsidR="00C20F7B" w:rsidRDefault="00C20F7B" w:rsidP="009277F4">
      <w:pPr>
        <w:jc w:val="both"/>
      </w:pPr>
      <w:r>
        <w:t xml:space="preserve">                idx = i;</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idx != -1)</w:t>
      </w:r>
    </w:p>
    <w:p w:rsidR="00C20F7B" w:rsidRDefault="00C20F7B" w:rsidP="009277F4">
      <w:pPr>
        <w:jc w:val="both"/>
      </w:pPr>
      <w:r>
        <w:t xml:space="preserve">        {</w:t>
      </w:r>
    </w:p>
    <w:p w:rsidR="00C20F7B" w:rsidRDefault="00C20F7B" w:rsidP="009277F4">
      <w:pPr>
        <w:jc w:val="both"/>
      </w:pPr>
      <w:r>
        <w:lastRenderedPageBreak/>
        <w:t xml:space="preserve">            count--;</w:t>
      </w:r>
    </w:p>
    <w:p w:rsidR="00C20F7B" w:rsidRDefault="00C20F7B" w:rsidP="009277F4">
      <w:pPr>
        <w:jc w:val="both"/>
      </w:pPr>
      <w:r>
        <w:t xml:space="preserve">            users[idx] = users[count]; // replace last user with that user you want to remove</w:t>
      </w:r>
    </w:p>
    <w:p w:rsidR="00C20F7B" w:rsidRDefault="00C20F7B" w:rsidP="009277F4">
      <w:pPr>
        <w:jc w:val="both"/>
      </w:pPr>
      <w:r>
        <w:t xml:space="preserve">            Passwords[idx] = Passwords[count];</w:t>
      </w:r>
    </w:p>
    <w:p w:rsidR="00C20F7B" w:rsidRDefault="00C20F7B" w:rsidP="009277F4">
      <w:pPr>
        <w:jc w:val="both"/>
      </w:pPr>
      <w:r>
        <w:t xml:space="preserve">            cout &lt;&lt; " Employee removed Successfully!!!";</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User not found!!!"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nPress any key to continue...";</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bool E_identityCheck() // E symbolizes Employee</w:t>
      </w:r>
    </w:p>
    <w:p w:rsidR="00C20F7B" w:rsidRDefault="00C20F7B" w:rsidP="009277F4">
      <w:pPr>
        <w:jc w:val="both"/>
      </w:pPr>
      <w:r>
        <w:t>{</w:t>
      </w:r>
    </w:p>
    <w:p w:rsidR="00C20F7B" w:rsidRDefault="00C20F7B" w:rsidP="009277F4">
      <w:pPr>
        <w:jc w:val="both"/>
      </w:pPr>
      <w:r>
        <w:t xml:space="preserve">    bool flag;</w:t>
      </w:r>
    </w:p>
    <w:p w:rsidR="00C20F7B" w:rsidRDefault="00C20F7B" w:rsidP="009277F4">
      <w:pPr>
        <w:jc w:val="both"/>
      </w:pPr>
      <w:r>
        <w:t xml:space="preserve">    string username;</w:t>
      </w:r>
    </w:p>
    <w:p w:rsidR="00C20F7B" w:rsidRDefault="00C20F7B" w:rsidP="009277F4">
      <w:pPr>
        <w:jc w:val="both"/>
      </w:pPr>
      <w:r>
        <w:t xml:space="preserve">    string Password;</w:t>
      </w:r>
    </w:p>
    <w:p w:rsidR="00C20F7B" w:rsidRDefault="00C20F7B" w:rsidP="009277F4">
      <w:pPr>
        <w:jc w:val="both"/>
      </w:pPr>
      <w:r>
        <w:t xml:space="preserve">    cout &lt;&lt; "\t\t\t\t\tPROVE YOUR IDENTITY " &lt;&lt; endl</w:t>
      </w:r>
    </w:p>
    <w:p w:rsidR="00C20F7B" w:rsidRDefault="00C20F7B" w:rsidP="009277F4">
      <w:pPr>
        <w:jc w:val="both"/>
      </w:pPr>
      <w:r>
        <w:t xml:space="preserve">         &lt;&lt; endl;</w:t>
      </w:r>
    </w:p>
    <w:p w:rsidR="00C20F7B" w:rsidRDefault="00C20F7B" w:rsidP="009277F4">
      <w:pPr>
        <w:jc w:val="both"/>
      </w:pPr>
      <w:r>
        <w:t xml:space="preserve">    cout &lt;&lt; " Enter Username : ";</w:t>
      </w:r>
    </w:p>
    <w:p w:rsidR="00C20F7B" w:rsidRDefault="00C20F7B" w:rsidP="009277F4">
      <w:pPr>
        <w:jc w:val="both"/>
      </w:pPr>
      <w:r>
        <w:t xml:space="preserve">    cin &gt;&gt; username;</w:t>
      </w:r>
    </w:p>
    <w:p w:rsidR="00C20F7B" w:rsidRDefault="00C20F7B" w:rsidP="009277F4">
      <w:pPr>
        <w:jc w:val="both"/>
      </w:pPr>
      <w:r>
        <w:t xml:space="preserve">    cout &lt;&lt; " Enter Password : ";</w:t>
      </w:r>
    </w:p>
    <w:p w:rsidR="00C20F7B" w:rsidRDefault="00C20F7B" w:rsidP="009277F4">
      <w:pPr>
        <w:jc w:val="both"/>
      </w:pPr>
      <w:r>
        <w:t xml:space="preserve">    cin &gt;&gt; Password;</w:t>
      </w:r>
    </w:p>
    <w:p w:rsidR="00C20F7B" w:rsidRDefault="00C20F7B" w:rsidP="009277F4">
      <w:pPr>
        <w:jc w:val="both"/>
      </w:pPr>
      <w:r>
        <w:t xml:space="preserve">    cout &lt;&lt; endl;</w:t>
      </w:r>
    </w:p>
    <w:p w:rsidR="00C20F7B" w:rsidRDefault="00C20F7B" w:rsidP="009277F4">
      <w:pPr>
        <w:jc w:val="both"/>
      </w:pPr>
      <w:r>
        <w:t xml:space="preserve">    bool Check = checkEmployees(username, Password);</w:t>
      </w:r>
    </w:p>
    <w:p w:rsidR="00C20F7B" w:rsidRDefault="00C20F7B" w:rsidP="009277F4">
      <w:pPr>
        <w:jc w:val="both"/>
      </w:pPr>
      <w:r>
        <w:t xml:space="preserve">    if (Check == true)</w:t>
      </w:r>
    </w:p>
    <w:p w:rsidR="00C20F7B" w:rsidRDefault="00C20F7B" w:rsidP="009277F4">
      <w:pPr>
        <w:jc w:val="both"/>
      </w:pPr>
      <w:r>
        <w:t xml:space="preserve">    {</w:t>
      </w:r>
    </w:p>
    <w:p w:rsidR="00C20F7B" w:rsidRDefault="00C20F7B" w:rsidP="009277F4">
      <w:pPr>
        <w:jc w:val="both"/>
      </w:pPr>
      <w:r>
        <w:t xml:space="preserve">        flag = true;</w:t>
      </w:r>
    </w:p>
    <w:p w:rsidR="00C20F7B" w:rsidRDefault="00C20F7B" w:rsidP="009277F4">
      <w:pPr>
        <w:jc w:val="both"/>
      </w:pPr>
      <w:r>
        <w:t xml:space="preserve">        cout &lt;&lt; " Access Granted!!!" &lt;&lt; endl;</w:t>
      </w:r>
    </w:p>
    <w:p w:rsidR="00C20F7B" w:rsidRDefault="00C20F7B" w:rsidP="009277F4">
      <w:pPr>
        <w:jc w:val="both"/>
      </w:pPr>
      <w:r>
        <w:lastRenderedPageBreak/>
        <w:t xml:space="preserve">        cout &lt;&lt; endl;</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flag = false;</w:t>
      </w:r>
    </w:p>
    <w:p w:rsidR="00C20F7B" w:rsidRDefault="00C20F7B" w:rsidP="009277F4">
      <w:pPr>
        <w:jc w:val="both"/>
      </w:pPr>
      <w:r>
        <w:t xml:space="preserve">        cout &lt;&lt; " Incorrect Password !!!"</w:t>
      </w:r>
    </w:p>
    <w:p w:rsidR="00C20F7B" w:rsidRDefault="00C20F7B" w:rsidP="009277F4">
      <w:pPr>
        <w:jc w:val="both"/>
      </w:pPr>
      <w:r>
        <w:t xml:space="preserve">             &lt;&lt; endl;</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Sleep(90);</w:t>
      </w:r>
    </w:p>
    <w:p w:rsidR="00C20F7B" w:rsidRDefault="00C20F7B" w:rsidP="009277F4">
      <w:pPr>
        <w:jc w:val="both"/>
      </w:pPr>
    </w:p>
    <w:p w:rsidR="00C20F7B" w:rsidRDefault="00C20F7B" w:rsidP="009277F4">
      <w:pPr>
        <w:jc w:val="both"/>
      </w:pPr>
      <w:r>
        <w:t xml:space="preserve">    cout &lt;&lt; " Press any key to continue!!!";</w:t>
      </w:r>
    </w:p>
    <w:p w:rsidR="00C20F7B" w:rsidRDefault="00C20F7B" w:rsidP="009277F4">
      <w:pPr>
        <w:jc w:val="both"/>
      </w:pPr>
      <w:r>
        <w:t xml:space="preserve">    getch();</w:t>
      </w:r>
    </w:p>
    <w:p w:rsidR="00C20F7B" w:rsidRDefault="00C20F7B" w:rsidP="009277F4">
      <w:pPr>
        <w:jc w:val="both"/>
      </w:pPr>
      <w:r>
        <w:t xml:space="preserve">    return flag;</w:t>
      </w:r>
    </w:p>
    <w:p w:rsidR="00C20F7B" w:rsidRDefault="00C20F7B" w:rsidP="009277F4">
      <w:pPr>
        <w:jc w:val="both"/>
      </w:pPr>
      <w:r>
        <w:t>}</w:t>
      </w:r>
    </w:p>
    <w:p w:rsidR="00C20F7B" w:rsidRDefault="00C20F7B" w:rsidP="009277F4">
      <w:pPr>
        <w:jc w:val="both"/>
      </w:pPr>
      <w:r>
        <w:t>void E_changePassword()</w:t>
      </w:r>
    </w:p>
    <w:p w:rsidR="00C20F7B" w:rsidRDefault="00C20F7B" w:rsidP="009277F4">
      <w:pPr>
        <w:jc w:val="both"/>
      </w:pPr>
      <w:r>
        <w:t>{</w:t>
      </w:r>
    </w:p>
    <w:p w:rsidR="00C20F7B" w:rsidRDefault="00C20F7B" w:rsidP="009277F4">
      <w:pPr>
        <w:jc w:val="both"/>
      </w:pPr>
      <w:r>
        <w:t xml:space="preserve">    bool flag = false;</w:t>
      </w:r>
    </w:p>
    <w:p w:rsidR="00C20F7B" w:rsidRDefault="00C20F7B" w:rsidP="009277F4">
      <w:pPr>
        <w:jc w:val="both"/>
      </w:pPr>
      <w:r>
        <w:t xml:space="preserve">    string username;</w:t>
      </w:r>
    </w:p>
    <w:p w:rsidR="00C20F7B" w:rsidRDefault="00C20F7B" w:rsidP="009277F4">
      <w:pPr>
        <w:jc w:val="both"/>
      </w:pPr>
      <w:r>
        <w:t xml:space="preserve">    string Password;</w:t>
      </w:r>
    </w:p>
    <w:p w:rsidR="00C20F7B" w:rsidRDefault="00C20F7B" w:rsidP="009277F4">
      <w:pPr>
        <w:jc w:val="both"/>
      </w:pPr>
      <w:r>
        <w:t xml:space="preserve">    cout &lt;&lt; " Enter your username : ";</w:t>
      </w:r>
    </w:p>
    <w:p w:rsidR="00C20F7B" w:rsidRDefault="00C20F7B" w:rsidP="009277F4">
      <w:pPr>
        <w:jc w:val="both"/>
      </w:pPr>
      <w:r>
        <w:t xml:space="preserve">    cin &gt;&gt; username;</w:t>
      </w:r>
    </w:p>
    <w:p w:rsidR="00C20F7B" w:rsidRDefault="00C20F7B" w:rsidP="009277F4">
      <w:pPr>
        <w:jc w:val="both"/>
      </w:pPr>
      <w:r>
        <w:t xml:space="preserve">    cout &lt;&lt; " Enter your Password : ";</w:t>
      </w:r>
    </w:p>
    <w:p w:rsidR="00C20F7B" w:rsidRDefault="00C20F7B" w:rsidP="009277F4">
      <w:pPr>
        <w:jc w:val="both"/>
      </w:pPr>
      <w:r>
        <w:t xml:space="preserve">    cin &gt;&gt; Password;</w:t>
      </w:r>
    </w:p>
    <w:p w:rsidR="00C20F7B" w:rsidRDefault="00C20F7B" w:rsidP="009277F4">
      <w:pPr>
        <w:jc w:val="both"/>
      </w:pPr>
      <w:r>
        <w:t xml:space="preserve">    bool check = checkEmployees(username, Password);</w:t>
      </w:r>
    </w:p>
    <w:p w:rsidR="00C20F7B" w:rsidRDefault="00C20F7B" w:rsidP="009277F4">
      <w:pPr>
        <w:jc w:val="both"/>
      </w:pPr>
    </w:p>
    <w:p w:rsidR="00C20F7B" w:rsidRDefault="00C20F7B" w:rsidP="009277F4">
      <w:pPr>
        <w:jc w:val="both"/>
      </w:pPr>
      <w:r>
        <w:t xml:space="preserve">    if (check == true)</w:t>
      </w:r>
    </w:p>
    <w:p w:rsidR="00C20F7B" w:rsidRDefault="00C20F7B" w:rsidP="009277F4">
      <w:pPr>
        <w:jc w:val="both"/>
      </w:pPr>
      <w:r>
        <w:t xml:space="preserve">    {</w:t>
      </w:r>
    </w:p>
    <w:p w:rsidR="00C20F7B" w:rsidRDefault="00C20F7B" w:rsidP="009277F4">
      <w:pPr>
        <w:jc w:val="both"/>
      </w:pPr>
      <w:r>
        <w:t xml:space="preserve">        cout &lt;&lt; " Password Matched!!!" &lt;&lt; endl;</w:t>
      </w:r>
    </w:p>
    <w:p w:rsidR="00C20F7B" w:rsidRDefault="00C20F7B" w:rsidP="009277F4">
      <w:pPr>
        <w:jc w:val="both"/>
      </w:pPr>
      <w:r>
        <w:t xml:space="preserve">        cout &lt;&lt; " Enter New Password : ";</w:t>
      </w:r>
    </w:p>
    <w:p w:rsidR="00C20F7B" w:rsidRDefault="00C20F7B" w:rsidP="009277F4">
      <w:pPr>
        <w:jc w:val="both"/>
      </w:pPr>
      <w:r>
        <w:lastRenderedPageBreak/>
        <w:t xml:space="preserve">        cin &gt;&gt; Password;</w:t>
      </w:r>
    </w:p>
    <w:p w:rsidR="00C20F7B" w:rsidRDefault="00C20F7B" w:rsidP="009277F4">
      <w:pPr>
        <w:jc w:val="both"/>
      </w:pPr>
      <w:r>
        <w:t xml:space="preserve">        bool valid = password_Check(Password);</w:t>
      </w:r>
    </w:p>
    <w:p w:rsidR="00C20F7B" w:rsidRDefault="00C20F7B" w:rsidP="009277F4">
      <w:pPr>
        <w:jc w:val="both"/>
      </w:pPr>
      <w:r>
        <w:t xml:space="preserve">        if (valid)</w:t>
      </w:r>
    </w:p>
    <w:p w:rsidR="00C20F7B" w:rsidRDefault="00C20F7B" w:rsidP="009277F4">
      <w:pPr>
        <w:jc w:val="both"/>
      </w:pPr>
      <w:r>
        <w:t xml:space="preserve">        {</w:t>
      </w:r>
    </w:p>
    <w:p w:rsidR="00C20F7B" w:rsidRDefault="00C20F7B" w:rsidP="009277F4">
      <w:pPr>
        <w:jc w:val="both"/>
      </w:pPr>
      <w:r>
        <w:t xml:space="preserve">            cout &lt;&lt; " Password Changed Successfully!!!" &lt;&lt; endl;</w:t>
      </w:r>
    </w:p>
    <w:p w:rsidR="00C20F7B" w:rsidRDefault="00C20F7B" w:rsidP="009277F4">
      <w:pPr>
        <w:jc w:val="both"/>
      </w:pPr>
      <w:r>
        <w:t xml:space="preserve">        }</w:t>
      </w:r>
    </w:p>
    <w:p w:rsidR="00C20F7B" w:rsidRDefault="00C20F7B" w:rsidP="009277F4">
      <w:pPr>
        <w:jc w:val="both"/>
      </w:pPr>
      <w:r>
        <w:t xml:space="preserve">        else if (!valid)</w:t>
      </w:r>
    </w:p>
    <w:p w:rsidR="00C20F7B" w:rsidRDefault="00C20F7B" w:rsidP="009277F4">
      <w:pPr>
        <w:jc w:val="both"/>
      </w:pPr>
      <w:r>
        <w:t xml:space="preserve">        {</w:t>
      </w:r>
    </w:p>
    <w:p w:rsidR="00C20F7B" w:rsidRDefault="00C20F7B" w:rsidP="009277F4">
      <w:pPr>
        <w:jc w:val="both"/>
      </w:pPr>
      <w:r>
        <w:t xml:space="preserve">            cout &lt;&lt; " Invalid Input!!!"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correct Username or Password!!!" &lt;&lt; endl;</w:t>
      </w:r>
    </w:p>
    <w:p w:rsidR="00C20F7B" w:rsidRDefault="00C20F7B" w:rsidP="009277F4">
      <w:pPr>
        <w:jc w:val="both"/>
      </w:pPr>
      <w:r>
        <w:t xml:space="preserve">    }</w:t>
      </w:r>
    </w:p>
    <w:p w:rsidR="00C20F7B" w:rsidRDefault="00C20F7B" w:rsidP="009277F4">
      <w:pPr>
        <w:jc w:val="both"/>
      </w:pPr>
      <w:r>
        <w:t xml:space="preserve">    cout &lt;&lt; " Press any key to continue!!!";</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bool checkEmployees(string username, string password)</w:t>
      </w:r>
    </w:p>
    <w:p w:rsidR="00C20F7B" w:rsidRDefault="00C20F7B" w:rsidP="009277F4">
      <w:pPr>
        <w:jc w:val="both"/>
      </w:pPr>
      <w:r>
        <w:t>{</w:t>
      </w:r>
    </w:p>
    <w:p w:rsidR="00C20F7B" w:rsidRDefault="00C20F7B" w:rsidP="009277F4">
      <w:pPr>
        <w:jc w:val="both"/>
      </w:pPr>
      <w:r>
        <w:t xml:space="preserve">    bool flag = false;</w:t>
      </w:r>
    </w:p>
    <w:p w:rsidR="00C20F7B" w:rsidRDefault="00C20F7B" w:rsidP="009277F4">
      <w:pPr>
        <w:jc w:val="both"/>
      </w:pPr>
      <w:r>
        <w:t xml:space="preserve">    for (int idx = 1; idx &lt; count; idx++)</w:t>
      </w:r>
    </w:p>
    <w:p w:rsidR="00C20F7B" w:rsidRDefault="00C20F7B" w:rsidP="009277F4">
      <w:pPr>
        <w:jc w:val="both"/>
      </w:pPr>
      <w:r>
        <w:t xml:space="preserve">    {</w:t>
      </w:r>
    </w:p>
    <w:p w:rsidR="00C20F7B" w:rsidRDefault="00C20F7B" w:rsidP="009277F4">
      <w:pPr>
        <w:jc w:val="both"/>
      </w:pPr>
      <w:r>
        <w:t xml:space="preserve">        if (username == users[idx] &amp;&amp; password == Passwords[idx])</w:t>
      </w:r>
    </w:p>
    <w:p w:rsidR="00C20F7B" w:rsidRDefault="00C20F7B" w:rsidP="009277F4">
      <w:pPr>
        <w:jc w:val="both"/>
      </w:pPr>
      <w:r>
        <w:t xml:space="preserve">        {</w:t>
      </w:r>
    </w:p>
    <w:p w:rsidR="00C20F7B" w:rsidRDefault="00C20F7B" w:rsidP="009277F4">
      <w:pPr>
        <w:jc w:val="both"/>
      </w:pPr>
      <w:r>
        <w:t xml:space="preserve">            employee = idx;</w:t>
      </w:r>
    </w:p>
    <w:p w:rsidR="00C20F7B" w:rsidRDefault="00C20F7B" w:rsidP="009277F4">
      <w:pPr>
        <w:jc w:val="both"/>
      </w:pPr>
      <w:r>
        <w:t xml:space="preserve">            attendanceonlyonce = employee;</w:t>
      </w:r>
    </w:p>
    <w:p w:rsidR="00C20F7B" w:rsidRDefault="00C20F7B" w:rsidP="009277F4">
      <w:pPr>
        <w:jc w:val="both"/>
      </w:pPr>
    </w:p>
    <w:p w:rsidR="00C20F7B" w:rsidRDefault="00C20F7B" w:rsidP="009277F4">
      <w:pPr>
        <w:jc w:val="both"/>
      </w:pPr>
      <w:r>
        <w:t xml:space="preserve">            flag = true;</w:t>
      </w:r>
    </w:p>
    <w:p w:rsidR="00C20F7B" w:rsidRDefault="00C20F7B" w:rsidP="009277F4">
      <w:pPr>
        <w:jc w:val="both"/>
      </w:pPr>
      <w:r>
        <w:t xml:space="preserve">        }</w:t>
      </w:r>
    </w:p>
    <w:p w:rsidR="00C20F7B" w:rsidRDefault="00C20F7B" w:rsidP="009277F4">
      <w:pPr>
        <w:jc w:val="both"/>
      </w:pPr>
      <w:r>
        <w:lastRenderedPageBreak/>
        <w:t xml:space="preserve">    }</w:t>
      </w:r>
    </w:p>
    <w:p w:rsidR="00C20F7B" w:rsidRDefault="00C20F7B" w:rsidP="009277F4">
      <w:pPr>
        <w:jc w:val="both"/>
      </w:pPr>
      <w:r>
        <w:t xml:space="preserve">    return flag;</w:t>
      </w:r>
    </w:p>
    <w:p w:rsidR="00C20F7B" w:rsidRDefault="00C20F7B" w:rsidP="009277F4">
      <w:pPr>
        <w:jc w:val="both"/>
      </w:pPr>
      <w:r>
        <w:t>}</w:t>
      </w:r>
    </w:p>
    <w:p w:rsidR="00C20F7B" w:rsidRDefault="00C20F7B" w:rsidP="009277F4">
      <w:pPr>
        <w:jc w:val="both"/>
      </w:pPr>
      <w:r>
        <w:t>string employeesMenu()</w:t>
      </w:r>
    </w:p>
    <w:p w:rsidR="00C20F7B" w:rsidRDefault="00C20F7B" w:rsidP="009277F4">
      <w:pPr>
        <w:jc w:val="both"/>
      </w:pPr>
      <w:r>
        <w:t>{</w:t>
      </w:r>
    </w:p>
    <w:p w:rsidR="00C20F7B" w:rsidRDefault="00C20F7B" w:rsidP="009277F4">
      <w:pPr>
        <w:jc w:val="both"/>
      </w:pPr>
      <w:r>
        <w:t xml:space="preserve">    string choice;</w:t>
      </w:r>
    </w:p>
    <w:p w:rsidR="00C20F7B" w:rsidRDefault="00C20F7B" w:rsidP="009277F4">
      <w:pPr>
        <w:jc w:val="both"/>
      </w:pPr>
      <w:r>
        <w:t xml:space="preserve">    cout &lt;&lt; "\t\t\t\tEMPLOYEES'S MENU " &lt;&lt; endl;</w:t>
      </w:r>
    </w:p>
    <w:p w:rsidR="00C20F7B" w:rsidRDefault="00C20F7B" w:rsidP="009277F4">
      <w:pPr>
        <w:jc w:val="both"/>
      </w:pPr>
      <w:r>
        <w:t xml:space="preserve">    cout &lt;&lt; "Choose one of the following : " &lt;&lt; endl;</w:t>
      </w:r>
    </w:p>
    <w:p w:rsidR="00C20F7B" w:rsidRDefault="00C20F7B" w:rsidP="009277F4">
      <w:pPr>
        <w:jc w:val="both"/>
      </w:pPr>
      <w:r>
        <w:t xml:space="preserve">    cout &lt;&lt; endl;</w:t>
      </w:r>
    </w:p>
    <w:p w:rsidR="00C20F7B" w:rsidRDefault="00C20F7B" w:rsidP="009277F4">
      <w:pPr>
        <w:jc w:val="both"/>
      </w:pPr>
      <w:r>
        <w:t xml:space="preserve">    cout &lt;&lt; " 1. Change Password " &lt;&lt; endl;</w:t>
      </w:r>
    </w:p>
    <w:p w:rsidR="00C20F7B" w:rsidRDefault="00C20F7B" w:rsidP="009277F4">
      <w:pPr>
        <w:jc w:val="both"/>
      </w:pPr>
      <w:r>
        <w:t xml:space="preserve">    cout &lt;&lt; " 2. View Categories " &lt;&lt; endl;</w:t>
      </w:r>
    </w:p>
    <w:p w:rsidR="00C20F7B" w:rsidRDefault="00C20F7B" w:rsidP="009277F4">
      <w:pPr>
        <w:jc w:val="both"/>
      </w:pPr>
      <w:r>
        <w:t xml:space="preserve">    cout &lt;&lt; " 3. Edit Stock " &lt;&lt; endl;</w:t>
      </w:r>
    </w:p>
    <w:p w:rsidR="00C20F7B" w:rsidRDefault="00C20F7B" w:rsidP="009277F4">
      <w:pPr>
        <w:jc w:val="both"/>
      </w:pPr>
      <w:r>
        <w:t xml:space="preserve">    cout &lt;&lt; " 4. Add Subcategory " &lt;&lt; endl;</w:t>
      </w:r>
    </w:p>
    <w:p w:rsidR="00C20F7B" w:rsidRDefault="00C20F7B" w:rsidP="009277F4">
      <w:pPr>
        <w:jc w:val="both"/>
      </w:pPr>
      <w:r>
        <w:t xml:space="preserve">    cout &lt;&lt; " 5. Remove Stock " &lt;&lt; endl;</w:t>
      </w:r>
    </w:p>
    <w:p w:rsidR="00C20F7B" w:rsidRDefault="00C20F7B" w:rsidP="009277F4">
      <w:pPr>
        <w:jc w:val="both"/>
      </w:pPr>
      <w:r>
        <w:t xml:space="preserve">    cout &lt;&lt; " 6. View Daily Sale " &lt;&lt; endl;</w:t>
      </w:r>
    </w:p>
    <w:p w:rsidR="00C20F7B" w:rsidRDefault="00C20F7B" w:rsidP="009277F4">
      <w:pPr>
        <w:jc w:val="both"/>
      </w:pPr>
      <w:r>
        <w:t xml:space="preserve">    cout &lt;&lt; " 7. Update Attendance " &lt;&lt; endl;</w:t>
      </w:r>
    </w:p>
    <w:p w:rsidR="00C20F7B" w:rsidRDefault="00C20F7B" w:rsidP="009277F4">
      <w:pPr>
        <w:jc w:val="both"/>
      </w:pPr>
      <w:r>
        <w:t xml:space="preserve">    cout &lt;&lt; " 8. Pay    " &lt;&lt; endl;</w:t>
      </w:r>
    </w:p>
    <w:p w:rsidR="00C20F7B" w:rsidRDefault="00C20F7B" w:rsidP="009277F4">
      <w:pPr>
        <w:jc w:val="both"/>
      </w:pPr>
      <w:r>
        <w:t xml:space="preserve">    cout &lt;&lt; " 9. Logout   " &lt;&lt; endl;</w:t>
      </w:r>
    </w:p>
    <w:p w:rsidR="00C20F7B" w:rsidRDefault="00C20F7B" w:rsidP="009277F4">
      <w:pPr>
        <w:jc w:val="both"/>
      </w:pPr>
      <w:r>
        <w:t xml:space="preserve">    cout &lt;&lt; endl;</w:t>
      </w:r>
    </w:p>
    <w:p w:rsidR="00C20F7B" w:rsidRDefault="00C20F7B" w:rsidP="009277F4">
      <w:pPr>
        <w:jc w:val="both"/>
      </w:pPr>
      <w:r>
        <w:t xml:space="preserve">    cout &lt;&lt; " Enter your choice : ";</w:t>
      </w:r>
    </w:p>
    <w:p w:rsidR="00C20F7B" w:rsidRDefault="00C20F7B" w:rsidP="009277F4">
      <w:pPr>
        <w:jc w:val="both"/>
      </w:pPr>
      <w:r>
        <w:t xml:space="preserve">    cin &gt;&gt; choice;</w:t>
      </w:r>
    </w:p>
    <w:p w:rsidR="00C20F7B" w:rsidRDefault="00C20F7B" w:rsidP="009277F4">
      <w:pPr>
        <w:jc w:val="both"/>
      </w:pPr>
      <w:r>
        <w:t xml:space="preserve">    return choice;</w:t>
      </w:r>
    </w:p>
    <w:p w:rsidR="00C20F7B" w:rsidRDefault="00C20F7B" w:rsidP="009277F4">
      <w:pPr>
        <w:jc w:val="both"/>
      </w:pPr>
      <w:r>
        <w:t>}</w:t>
      </w:r>
    </w:p>
    <w:p w:rsidR="00C20F7B" w:rsidRDefault="00C20F7B" w:rsidP="009277F4">
      <w:pPr>
        <w:jc w:val="both"/>
      </w:pPr>
      <w:r>
        <w:t>void viewcategories()</w:t>
      </w:r>
    </w:p>
    <w:p w:rsidR="00C20F7B" w:rsidRDefault="00C20F7B" w:rsidP="009277F4">
      <w:pPr>
        <w:jc w:val="both"/>
      </w:pPr>
      <w:r>
        <w:t>{</w:t>
      </w:r>
    </w:p>
    <w:p w:rsidR="00C20F7B" w:rsidRDefault="00C20F7B" w:rsidP="009277F4">
      <w:pPr>
        <w:jc w:val="both"/>
      </w:pPr>
      <w:r>
        <w:t xml:space="preserve">    for (int idx = 0; idx &lt; categories_idx; idx++)</w:t>
      </w:r>
    </w:p>
    <w:p w:rsidR="00C20F7B" w:rsidRDefault="00C20F7B" w:rsidP="009277F4">
      <w:pPr>
        <w:jc w:val="both"/>
      </w:pPr>
      <w:r>
        <w:t xml:space="preserve">    {</w:t>
      </w:r>
    </w:p>
    <w:p w:rsidR="00C20F7B" w:rsidRDefault="00C20F7B" w:rsidP="009277F4">
      <w:pPr>
        <w:jc w:val="both"/>
      </w:pPr>
      <w:r>
        <w:t xml:space="preserve">        cout &lt;&lt; idx + 1 &lt;&lt; ". " &lt;&lt; categories[idx] &lt;&lt; endl;</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lastRenderedPageBreak/>
        <w:t>void productCategories() // cout all the categories</w:t>
      </w:r>
    </w:p>
    <w:p w:rsidR="00C20F7B" w:rsidRDefault="00C20F7B" w:rsidP="009277F4">
      <w:pPr>
        <w:jc w:val="both"/>
      </w:pPr>
      <w:r>
        <w:t>{</w:t>
      </w:r>
    </w:p>
    <w:p w:rsidR="00C20F7B" w:rsidRDefault="00C20F7B" w:rsidP="009277F4">
      <w:pPr>
        <w:jc w:val="both"/>
      </w:pPr>
      <w:r>
        <w:t>a:</w:t>
      </w:r>
    </w:p>
    <w:p w:rsidR="00C20F7B" w:rsidRDefault="00C20F7B" w:rsidP="009277F4">
      <w:pPr>
        <w:jc w:val="both"/>
      </w:pPr>
      <w:r>
        <w:t xml:space="preserve">    clearScreen();</w:t>
      </w:r>
    </w:p>
    <w:p w:rsidR="00C20F7B" w:rsidRDefault="00C20F7B" w:rsidP="009277F4">
      <w:pPr>
        <w:jc w:val="both"/>
      </w:pPr>
      <w:r>
        <w:t xml:space="preserve">    cout &lt;&lt; "\t\t\t\t\t PRODUCT CATEGORIES MENU " &lt;&lt; endl;</w:t>
      </w:r>
    </w:p>
    <w:p w:rsidR="00C20F7B" w:rsidRDefault="00C20F7B" w:rsidP="009277F4">
      <w:pPr>
        <w:jc w:val="both"/>
      </w:pPr>
      <w:r>
        <w:t xml:space="preserve">    cout &lt;&lt; endl;</w:t>
      </w:r>
    </w:p>
    <w:p w:rsidR="00C20F7B" w:rsidRDefault="00C20F7B" w:rsidP="009277F4">
      <w:pPr>
        <w:jc w:val="both"/>
      </w:pPr>
      <w:r>
        <w:t xml:space="preserve">    viewcategories();</w:t>
      </w:r>
    </w:p>
    <w:p w:rsidR="00C20F7B" w:rsidRDefault="00C20F7B" w:rsidP="009277F4">
      <w:pPr>
        <w:jc w:val="both"/>
      </w:pPr>
      <w:r>
        <w:t xml:space="preserve">    cout &lt;&lt; "8. Exit" &lt;&lt; endl;</w:t>
      </w:r>
    </w:p>
    <w:p w:rsidR="00C20F7B" w:rsidRDefault="00C20F7B" w:rsidP="009277F4">
      <w:pPr>
        <w:jc w:val="both"/>
      </w:pPr>
      <w:r>
        <w:t xml:space="preserve">    string option;</w:t>
      </w:r>
    </w:p>
    <w:p w:rsidR="00C20F7B" w:rsidRDefault="00C20F7B" w:rsidP="009277F4">
      <w:pPr>
        <w:jc w:val="both"/>
      </w:pPr>
      <w:r>
        <w:t xml:space="preserve">    cout &lt;&lt; " Enter serial number if you want to view items in that category : ";</w:t>
      </w:r>
    </w:p>
    <w:p w:rsidR="00C20F7B" w:rsidRDefault="00C20F7B" w:rsidP="009277F4">
      <w:pPr>
        <w:jc w:val="both"/>
      </w:pPr>
      <w:r>
        <w:t xml:space="preserve">    cin &gt;&gt; option;</w:t>
      </w:r>
    </w:p>
    <w:p w:rsidR="00C20F7B" w:rsidRDefault="00C20F7B" w:rsidP="009277F4">
      <w:pPr>
        <w:jc w:val="both"/>
      </w:pPr>
      <w:r>
        <w:t xml:space="preserve">    if (option[0] &gt; 48 &amp;&amp; option[0] &lt; 56)</w:t>
      </w:r>
    </w:p>
    <w:p w:rsidR="00C20F7B" w:rsidRDefault="00C20F7B" w:rsidP="009277F4">
      <w:pPr>
        <w:jc w:val="both"/>
      </w:pPr>
      <w:r>
        <w:t xml:space="preserve">    {</w:t>
      </w:r>
    </w:p>
    <w:p w:rsidR="00C20F7B" w:rsidRDefault="00C20F7B" w:rsidP="009277F4">
      <w:pPr>
        <w:jc w:val="both"/>
      </w:pPr>
      <w:r>
        <w:t xml:space="preserve">        if (option == "1")</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StockMobiles();</w:t>
      </w:r>
    </w:p>
    <w:p w:rsidR="00C20F7B" w:rsidRDefault="00C20F7B" w:rsidP="009277F4">
      <w:pPr>
        <w:jc w:val="both"/>
      </w:pPr>
      <w:r>
        <w:t xml:space="preserve">        }</w:t>
      </w:r>
    </w:p>
    <w:p w:rsidR="00C20F7B" w:rsidRDefault="00C20F7B" w:rsidP="009277F4">
      <w:pPr>
        <w:jc w:val="both"/>
      </w:pPr>
      <w:r>
        <w:t xml:space="preserve">        else if (option == "2")</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StockCovers();</w:t>
      </w:r>
    </w:p>
    <w:p w:rsidR="00C20F7B" w:rsidRDefault="00C20F7B" w:rsidP="009277F4">
      <w:pPr>
        <w:jc w:val="both"/>
      </w:pPr>
      <w:r>
        <w:t xml:space="preserve">        }</w:t>
      </w:r>
    </w:p>
    <w:p w:rsidR="00C20F7B" w:rsidRDefault="00C20F7B" w:rsidP="009277F4">
      <w:pPr>
        <w:jc w:val="both"/>
      </w:pPr>
      <w:r>
        <w:t xml:space="preserve">        else if (option == "3")</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StockAdopters();</w:t>
      </w:r>
    </w:p>
    <w:p w:rsidR="00C20F7B" w:rsidRDefault="00C20F7B" w:rsidP="009277F4">
      <w:pPr>
        <w:jc w:val="both"/>
      </w:pPr>
      <w:r>
        <w:t xml:space="preserve">        }</w:t>
      </w:r>
    </w:p>
    <w:p w:rsidR="00C20F7B" w:rsidRDefault="00C20F7B" w:rsidP="009277F4">
      <w:pPr>
        <w:jc w:val="both"/>
      </w:pPr>
      <w:r>
        <w:t xml:space="preserve">        else if (option == "4")</w:t>
      </w:r>
    </w:p>
    <w:p w:rsidR="00C20F7B" w:rsidRDefault="00C20F7B" w:rsidP="009277F4">
      <w:pPr>
        <w:jc w:val="both"/>
      </w:pPr>
      <w:r>
        <w:t xml:space="preserve">        {</w:t>
      </w:r>
    </w:p>
    <w:p w:rsidR="00C20F7B" w:rsidRDefault="00C20F7B" w:rsidP="009277F4">
      <w:pPr>
        <w:jc w:val="both"/>
      </w:pPr>
      <w:r>
        <w:lastRenderedPageBreak/>
        <w:t xml:space="preserve">            clearScreen();</w:t>
      </w:r>
    </w:p>
    <w:p w:rsidR="00C20F7B" w:rsidRDefault="00C20F7B" w:rsidP="009277F4">
      <w:pPr>
        <w:jc w:val="both"/>
      </w:pPr>
      <w:r>
        <w:t xml:space="preserve">            StockCables();</w:t>
      </w:r>
    </w:p>
    <w:p w:rsidR="00C20F7B" w:rsidRDefault="00C20F7B" w:rsidP="009277F4">
      <w:pPr>
        <w:jc w:val="both"/>
      </w:pPr>
      <w:r>
        <w:t xml:space="preserve">        }</w:t>
      </w:r>
    </w:p>
    <w:p w:rsidR="00C20F7B" w:rsidRDefault="00C20F7B" w:rsidP="009277F4">
      <w:pPr>
        <w:jc w:val="both"/>
      </w:pPr>
      <w:r>
        <w:t xml:space="preserve">        else if (option == "5")</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StockUSB();</w:t>
      </w:r>
    </w:p>
    <w:p w:rsidR="00C20F7B" w:rsidRDefault="00C20F7B" w:rsidP="009277F4">
      <w:pPr>
        <w:jc w:val="both"/>
      </w:pPr>
      <w:r>
        <w:t xml:space="preserve">        }</w:t>
      </w:r>
    </w:p>
    <w:p w:rsidR="00C20F7B" w:rsidRDefault="00C20F7B" w:rsidP="009277F4">
      <w:pPr>
        <w:jc w:val="both"/>
      </w:pPr>
      <w:r>
        <w:t xml:space="preserve">        else if (option == "6")</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StockHeadphone();</w:t>
      </w:r>
    </w:p>
    <w:p w:rsidR="00C20F7B" w:rsidRDefault="00C20F7B" w:rsidP="009277F4">
      <w:pPr>
        <w:jc w:val="both"/>
      </w:pPr>
      <w:r>
        <w:t xml:space="preserve">        }</w:t>
      </w:r>
    </w:p>
    <w:p w:rsidR="00C20F7B" w:rsidRDefault="00C20F7B" w:rsidP="009277F4">
      <w:pPr>
        <w:jc w:val="both"/>
      </w:pPr>
      <w:r>
        <w:t xml:space="preserve">        else if (option == "7")</w:t>
      </w:r>
    </w:p>
    <w:p w:rsidR="00C20F7B" w:rsidRDefault="00C20F7B" w:rsidP="009277F4">
      <w:pPr>
        <w:jc w:val="both"/>
      </w:pPr>
      <w:r>
        <w:t xml:space="preserve">        {</w:t>
      </w:r>
    </w:p>
    <w:p w:rsidR="00C20F7B" w:rsidRDefault="00C20F7B" w:rsidP="009277F4">
      <w:pPr>
        <w:jc w:val="both"/>
      </w:pPr>
      <w:r>
        <w:t xml:space="preserve">            clearScreen();</w:t>
      </w:r>
    </w:p>
    <w:p w:rsidR="00C20F7B" w:rsidRDefault="00C20F7B" w:rsidP="009277F4">
      <w:pPr>
        <w:jc w:val="both"/>
      </w:pPr>
      <w:r>
        <w:t xml:space="preserve">            StockPowerbank();</w:t>
      </w:r>
    </w:p>
    <w:p w:rsidR="00C20F7B" w:rsidRDefault="00C20F7B" w:rsidP="009277F4">
      <w:pPr>
        <w:jc w:val="both"/>
      </w:pPr>
      <w:r>
        <w:t xml:space="preserve">        }</w:t>
      </w:r>
    </w:p>
    <w:p w:rsidR="00C20F7B" w:rsidRDefault="00C20F7B" w:rsidP="009277F4">
      <w:pPr>
        <w:jc w:val="both"/>
      </w:pPr>
      <w:r>
        <w:t xml:space="preserve">        string option;</w:t>
      </w:r>
    </w:p>
    <w:p w:rsidR="00C20F7B" w:rsidRDefault="00C20F7B" w:rsidP="009277F4">
      <w:pPr>
        <w:jc w:val="both"/>
      </w:pPr>
      <w:r>
        <w:t xml:space="preserve">        cout &lt;&lt; endl;</w:t>
      </w:r>
    </w:p>
    <w:p w:rsidR="00C20F7B" w:rsidRDefault="00C20F7B" w:rsidP="009277F4">
      <w:pPr>
        <w:jc w:val="both"/>
      </w:pPr>
      <w:r>
        <w:t xml:space="preserve">        cout &lt;&lt; " Press 1 to view Categories again or any other key to go to main Menu : ";</w:t>
      </w:r>
    </w:p>
    <w:p w:rsidR="00C20F7B" w:rsidRDefault="00C20F7B" w:rsidP="009277F4">
      <w:pPr>
        <w:jc w:val="both"/>
      </w:pPr>
      <w:r>
        <w:t xml:space="preserve">        cin &gt;&gt; option;</w:t>
      </w:r>
    </w:p>
    <w:p w:rsidR="00C20F7B" w:rsidRDefault="00C20F7B" w:rsidP="009277F4">
      <w:pPr>
        <w:jc w:val="both"/>
      </w:pPr>
      <w:r>
        <w:t xml:space="preserve">        if (option == "1")</w:t>
      </w:r>
    </w:p>
    <w:p w:rsidR="00C20F7B" w:rsidRDefault="00C20F7B" w:rsidP="009277F4">
      <w:pPr>
        <w:jc w:val="both"/>
      </w:pPr>
      <w:r>
        <w:t xml:space="preserve">        {</w:t>
      </w:r>
    </w:p>
    <w:p w:rsidR="00C20F7B" w:rsidRDefault="00C20F7B" w:rsidP="009277F4">
      <w:pPr>
        <w:jc w:val="both"/>
      </w:pPr>
      <w:r>
        <w:t xml:space="preserve">            goto a;</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StockMobiles() // cout all covers</w:t>
      </w:r>
    </w:p>
    <w:p w:rsidR="00C20F7B" w:rsidRDefault="00C20F7B" w:rsidP="009277F4">
      <w:pPr>
        <w:jc w:val="both"/>
      </w:pPr>
      <w:r>
        <w:t>{</w:t>
      </w:r>
    </w:p>
    <w:p w:rsidR="00C20F7B" w:rsidRDefault="00C20F7B" w:rsidP="009277F4">
      <w:pPr>
        <w:jc w:val="both"/>
      </w:pPr>
      <w:r>
        <w:lastRenderedPageBreak/>
        <w:t xml:space="preserve">    cout &lt;&lt; "\t\t\t\t\t\tMOBILE PHONES " &lt;&lt; endl</w:t>
      </w:r>
    </w:p>
    <w:p w:rsidR="00C20F7B" w:rsidRDefault="00C20F7B" w:rsidP="009277F4">
      <w:pPr>
        <w:jc w:val="both"/>
      </w:pPr>
      <w:r>
        <w:t xml:space="preserve">         &lt;&lt; endl;</w:t>
      </w:r>
    </w:p>
    <w:p w:rsidR="00C20F7B" w:rsidRDefault="00C20F7B" w:rsidP="009277F4">
      <w:pPr>
        <w:jc w:val="both"/>
      </w:pPr>
      <w:r>
        <w:t xml:space="preserve">    cout &lt;&lt; "ITEM\t\tSTOCK\t\tPRICE" &lt;&lt; endl;</w:t>
      </w:r>
    </w:p>
    <w:p w:rsidR="00C20F7B" w:rsidRDefault="00C20F7B" w:rsidP="009277F4">
      <w:pPr>
        <w:jc w:val="both"/>
      </w:pPr>
      <w:r>
        <w:t xml:space="preserve">    for (int j = 0; j &lt; mobiles_idx; j++)</w:t>
      </w:r>
    </w:p>
    <w:p w:rsidR="00C20F7B" w:rsidRDefault="00C20F7B" w:rsidP="009277F4">
      <w:pPr>
        <w:jc w:val="both"/>
      </w:pPr>
      <w:r>
        <w:t xml:space="preserve">    {</w:t>
      </w:r>
    </w:p>
    <w:p w:rsidR="00C20F7B" w:rsidRDefault="00C20F7B" w:rsidP="009277F4">
      <w:pPr>
        <w:jc w:val="both"/>
      </w:pPr>
      <w:r>
        <w:t xml:space="preserve">        cout &lt;&lt; categories_Mobiles[j] &lt;&lt; "\t\t " &lt;&lt; stock_Mobiles[j] &lt;&lt; "\t\t" &lt;&lt; price_Mobiles[j] &lt;&lt; "Rs." &lt;&lt; endl;</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StockCovers()</w:t>
      </w:r>
    </w:p>
    <w:p w:rsidR="00C20F7B" w:rsidRDefault="00C20F7B" w:rsidP="009277F4">
      <w:pPr>
        <w:jc w:val="both"/>
      </w:pPr>
      <w:r>
        <w:t>{</w:t>
      </w:r>
    </w:p>
    <w:p w:rsidR="00C20F7B" w:rsidRDefault="00C20F7B" w:rsidP="009277F4">
      <w:pPr>
        <w:jc w:val="both"/>
      </w:pPr>
      <w:r>
        <w:t xml:space="preserve">    cout &lt;&lt; "\t\t\t\t\t\tMOBILE COVERS" &lt;&lt; endl</w:t>
      </w:r>
    </w:p>
    <w:p w:rsidR="00C20F7B" w:rsidRDefault="00C20F7B" w:rsidP="009277F4">
      <w:pPr>
        <w:jc w:val="both"/>
      </w:pPr>
      <w:r>
        <w:t xml:space="preserve">         &lt;&lt; endl;</w:t>
      </w:r>
    </w:p>
    <w:p w:rsidR="00C20F7B" w:rsidRDefault="00C20F7B" w:rsidP="009277F4">
      <w:pPr>
        <w:jc w:val="both"/>
      </w:pPr>
      <w:r>
        <w:t xml:space="preserve">    cout &lt;&lt; "ITEM\t\t\tSTOCK\t\tPRICE" &lt;&lt; endl;</w:t>
      </w:r>
    </w:p>
    <w:p w:rsidR="00C20F7B" w:rsidRDefault="00C20F7B" w:rsidP="009277F4">
      <w:pPr>
        <w:jc w:val="both"/>
      </w:pPr>
      <w:r>
        <w:t xml:space="preserve">    for (int j = 0; j &lt; covers_idx; j++)</w:t>
      </w:r>
    </w:p>
    <w:p w:rsidR="00C20F7B" w:rsidRDefault="00C20F7B" w:rsidP="009277F4">
      <w:pPr>
        <w:jc w:val="both"/>
      </w:pPr>
      <w:r>
        <w:t xml:space="preserve">    {</w:t>
      </w:r>
    </w:p>
    <w:p w:rsidR="00C20F7B" w:rsidRDefault="00C20F7B" w:rsidP="009277F4">
      <w:pPr>
        <w:jc w:val="both"/>
      </w:pPr>
      <w:r>
        <w:t xml:space="preserve">        cout &lt;&lt; categories_Covers[j] &lt;&lt; "\t\t" &lt;&lt; stock_Covers[j] &lt;&lt; "\t\t" &lt;&lt; price_Covers[j] &lt;&lt; "Rs." &lt;&lt; endl;</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StockAdopters()</w:t>
      </w:r>
    </w:p>
    <w:p w:rsidR="00C20F7B" w:rsidRDefault="00C20F7B" w:rsidP="009277F4">
      <w:pPr>
        <w:jc w:val="both"/>
      </w:pPr>
      <w:r>
        <w:t>{</w:t>
      </w:r>
    </w:p>
    <w:p w:rsidR="00C20F7B" w:rsidRDefault="00C20F7B" w:rsidP="009277F4">
      <w:pPr>
        <w:jc w:val="both"/>
      </w:pPr>
      <w:r>
        <w:t xml:space="preserve">    cout &lt;&lt; "\t\t\t\t\t\tADOPTERS " &lt;&lt; endl</w:t>
      </w:r>
    </w:p>
    <w:p w:rsidR="00C20F7B" w:rsidRDefault="00C20F7B" w:rsidP="009277F4">
      <w:pPr>
        <w:jc w:val="both"/>
      </w:pPr>
      <w:r>
        <w:t xml:space="preserve">         &lt;&lt; endl;</w:t>
      </w:r>
    </w:p>
    <w:p w:rsidR="00C20F7B" w:rsidRDefault="00C20F7B" w:rsidP="009277F4">
      <w:pPr>
        <w:jc w:val="both"/>
      </w:pPr>
      <w:r>
        <w:t xml:space="preserve">    cout &lt;&lt; "ITEM\t\t\tSTOCK\t\tPRICE" &lt;&lt; endl;</w:t>
      </w:r>
    </w:p>
    <w:p w:rsidR="00C20F7B" w:rsidRDefault="00C20F7B" w:rsidP="009277F4">
      <w:pPr>
        <w:jc w:val="both"/>
      </w:pPr>
      <w:r>
        <w:t xml:space="preserve">    for (int j = 0; j &lt; adopters_idx; j++)</w:t>
      </w:r>
    </w:p>
    <w:p w:rsidR="00C20F7B" w:rsidRDefault="00C20F7B" w:rsidP="009277F4">
      <w:pPr>
        <w:jc w:val="both"/>
      </w:pPr>
      <w:r>
        <w:t xml:space="preserve">    {</w:t>
      </w:r>
    </w:p>
    <w:p w:rsidR="00C20F7B" w:rsidRDefault="00C20F7B" w:rsidP="009277F4">
      <w:pPr>
        <w:jc w:val="both"/>
      </w:pPr>
      <w:r>
        <w:t xml:space="preserve">        cout &lt;&lt; categories_Adopters[j] &lt;&lt; "\t\t" &lt;&lt; stock_Adopters[j] &lt;&lt; "\t\t" &lt;&lt; price_Adopters[j] &lt;&lt; "Rs." &lt;&lt; endl;</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lastRenderedPageBreak/>
        <w:t>void StockCables()</w:t>
      </w:r>
    </w:p>
    <w:p w:rsidR="00C20F7B" w:rsidRDefault="00C20F7B" w:rsidP="009277F4">
      <w:pPr>
        <w:jc w:val="both"/>
      </w:pPr>
      <w:r>
        <w:t>{</w:t>
      </w:r>
    </w:p>
    <w:p w:rsidR="00C20F7B" w:rsidRDefault="00C20F7B" w:rsidP="009277F4">
      <w:pPr>
        <w:jc w:val="both"/>
      </w:pPr>
      <w:r>
        <w:t xml:space="preserve">    cout &lt;&lt; "\t\t\t\t\t\tDATA CABLES " &lt;&lt; endl</w:t>
      </w:r>
    </w:p>
    <w:p w:rsidR="00C20F7B" w:rsidRDefault="00C20F7B" w:rsidP="009277F4">
      <w:pPr>
        <w:jc w:val="both"/>
      </w:pPr>
      <w:r>
        <w:t xml:space="preserve">         &lt;&lt; endl;</w:t>
      </w:r>
    </w:p>
    <w:p w:rsidR="00C20F7B" w:rsidRDefault="00C20F7B" w:rsidP="009277F4">
      <w:pPr>
        <w:jc w:val="both"/>
      </w:pPr>
      <w:r>
        <w:t xml:space="preserve">    cout &lt;&lt; "ITEM\t\t\t\tSTOCK\t\tPRICE" &lt;&lt; endl;</w:t>
      </w:r>
    </w:p>
    <w:p w:rsidR="00C20F7B" w:rsidRDefault="00C20F7B" w:rsidP="009277F4">
      <w:pPr>
        <w:jc w:val="both"/>
      </w:pPr>
      <w:r>
        <w:t xml:space="preserve">    for (int j = 0; j &lt; cables_idx; j++)</w:t>
      </w:r>
    </w:p>
    <w:p w:rsidR="00C20F7B" w:rsidRDefault="00C20F7B" w:rsidP="009277F4">
      <w:pPr>
        <w:jc w:val="both"/>
      </w:pPr>
      <w:r>
        <w:t xml:space="preserve">    {</w:t>
      </w:r>
    </w:p>
    <w:p w:rsidR="00C20F7B" w:rsidRDefault="00C20F7B" w:rsidP="009277F4">
      <w:pPr>
        <w:jc w:val="both"/>
      </w:pPr>
      <w:r>
        <w:t xml:space="preserve">        cout &lt;&lt; categories_Cables[j] &lt;&lt; "\t\t" &lt;&lt; stock_Cables[j] &lt;&lt; "\t\t" &lt;&lt; price_Cables[j] &lt;&lt; "Rs." &lt;&lt; endl;</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StockUSB()</w:t>
      </w:r>
    </w:p>
    <w:p w:rsidR="00C20F7B" w:rsidRDefault="00C20F7B" w:rsidP="009277F4">
      <w:pPr>
        <w:jc w:val="both"/>
      </w:pPr>
      <w:r>
        <w:t>{</w:t>
      </w:r>
    </w:p>
    <w:p w:rsidR="00C20F7B" w:rsidRDefault="00C20F7B" w:rsidP="009277F4">
      <w:pPr>
        <w:jc w:val="both"/>
      </w:pPr>
      <w:r>
        <w:t xml:space="preserve">    cout &lt;&lt; "\t\t\t\t\t\tUSB'S " &lt;&lt; endl</w:t>
      </w:r>
    </w:p>
    <w:p w:rsidR="00C20F7B" w:rsidRDefault="00C20F7B" w:rsidP="009277F4">
      <w:pPr>
        <w:jc w:val="both"/>
      </w:pPr>
      <w:r>
        <w:t xml:space="preserve">         &lt;&lt; endl;</w:t>
      </w:r>
    </w:p>
    <w:p w:rsidR="00C20F7B" w:rsidRDefault="00C20F7B" w:rsidP="009277F4">
      <w:pPr>
        <w:jc w:val="both"/>
      </w:pPr>
      <w:r>
        <w:t xml:space="preserve">    cout &lt;&lt; "ITEM\t\t\tSTOCK\t\tPRICE" &lt;&lt; endl;</w:t>
      </w:r>
    </w:p>
    <w:p w:rsidR="00C20F7B" w:rsidRDefault="00C20F7B" w:rsidP="009277F4">
      <w:pPr>
        <w:jc w:val="both"/>
      </w:pPr>
      <w:r>
        <w:t xml:space="preserve">    for (int j = 0; j &lt; USB_idx; j++)</w:t>
      </w:r>
    </w:p>
    <w:p w:rsidR="00C20F7B" w:rsidRDefault="00C20F7B" w:rsidP="009277F4">
      <w:pPr>
        <w:jc w:val="both"/>
      </w:pPr>
      <w:r>
        <w:t xml:space="preserve">    {</w:t>
      </w:r>
    </w:p>
    <w:p w:rsidR="00C20F7B" w:rsidRDefault="00C20F7B" w:rsidP="009277F4">
      <w:pPr>
        <w:jc w:val="both"/>
      </w:pPr>
      <w:r>
        <w:t xml:space="preserve">        cout &lt;&lt; categories_USB[j] &lt;&lt; "\t\t" &lt;&lt; stock_USB[j] &lt;&lt; "\t\t" &lt;&lt; price_USB[j] &lt;&lt; "Rs." &lt;&lt; endl;</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StockHeadphone()</w:t>
      </w:r>
    </w:p>
    <w:p w:rsidR="00C20F7B" w:rsidRDefault="00C20F7B" w:rsidP="009277F4">
      <w:pPr>
        <w:jc w:val="both"/>
      </w:pPr>
      <w:r>
        <w:t>{</w:t>
      </w:r>
    </w:p>
    <w:p w:rsidR="00C20F7B" w:rsidRDefault="00C20F7B" w:rsidP="009277F4">
      <w:pPr>
        <w:jc w:val="both"/>
      </w:pPr>
      <w:r>
        <w:t xml:space="preserve">    cout &lt;&lt; "\t\t\t\t\t\tHEADPHONES" &lt;&lt; endl</w:t>
      </w:r>
    </w:p>
    <w:p w:rsidR="00C20F7B" w:rsidRDefault="00C20F7B" w:rsidP="009277F4">
      <w:pPr>
        <w:jc w:val="both"/>
      </w:pPr>
      <w:r>
        <w:t xml:space="preserve">         &lt;&lt; endl;</w:t>
      </w:r>
    </w:p>
    <w:p w:rsidR="00C20F7B" w:rsidRDefault="00C20F7B" w:rsidP="009277F4">
      <w:pPr>
        <w:jc w:val="both"/>
      </w:pPr>
      <w:r>
        <w:t xml:space="preserve">    cout &lt;&lt; "ITEM\t\t\tSTOCK\t\tPRICE" &lt;&lt; endl;</w:t>
      </w:r>
    </w:p>
    <w:p w:rsidR="00C20F7B" w:rsidRDefault="00C20F7B" w:rsidP="009277F4">
      <w:pPr>
        <w:jc w:val="both"/>
      </w:pPr>
      <w:r>
        <w:t xml:space="preserve">    for (int j = 0; j &lt; headphone_idx; j++)</w:t>
      </w:r>
    </w:p>
    <w:p w:rsidR="00C20F7B" w:rsidRDefault="00C20F7B" w:rsidP="009277F4">
      <w:pPr>
        <w:jc w:val="both"/>
      </w:pPr>
      <w:r>
        <w:t xml:space="preserve">    {</w:t>
      </w:r>
    </w:p>
    <w:p w:rsidR="00C20F7B" w:rsidRDefault="00C20F7B" w:rsidP="009277F4">
      <w:pPr>
        <w:jc w:val="both"/>
      </w:pPr>
      <w:r>
        <w:t xml:space="preserve">        cout &lt;&lt; categories_Headphones[j] &lt;&lt; "\t\t" &lt;&lt; stock_Headphones[j] &lt;&lt; "\t\t" &lt;&lt; price_Headphones[j] &lt;&lt; "Rs." &lt;&lt; endl;</w:t>
      </w:r>
    </w:p>
    <w:p w:rsidR="00C20F7B" w:rsidRDefault="00C20F7B" w:rsidP="009277F4">
      <w:pPr>
        <w:jc w:val="both"/>
      </w:pPr>
      <w:r>
        <w:lastRenderedPageBreak/>
        <w:t xml:space="preserve">    }</w:t>
      </w:r>
    </w:p>
    <w:p w:rsidR="00C20F7B" w:rsidRDefault="00C20F7B" w:rsidP="009277F4">
      <w:pPr>
        <w:jc w:val="both"/>
      </w:pPr>
      <w:r>
        <w:t>}</w:t>
      </w:r>
    </w:p>
    <w:p w:rsidR="00C20F7B" w:rsidRDefault="00C20F7B" w:rsidP="009277F4">
      <w:pPr>
        <w:jc w:val="both"/>
      </w:pPr>
      <w:r>
        <w:t>void StockPowerbank()</w:t>
      </w:r>
    </w:p>
    <w:p w:rsidR="00C20F7B" w:rsidRDefault="00C20F7B" w:rsidP="009277F4">
      <w:pPr>
        <w:jc w:val="both"/>
      </w:pPr>
      <w:r>
        <w:t>{</w:t>
      </w:r>
    </w:p>
    <w:p w:rsidR="00C20F7B" w:rsidRDefault="00C20F7B" w:rsidP="009277F4">
      <w:pPr>
        <w:jc w:val="both"/>
      </w:pPr>
      <w:r>
        <w:t xml:space="preserve">    cout &lt;&lt; "\t\t\t\t\t\tPOWERBANK" &lt;&lt; endl;</w:t>
      </w:r>
    </w:p>
    <w:p w:rsidR="00C20F7B" w:rsidRDefault="00C20F7B" w:rsidP="009277F4">
      <w:pPr>
        <w:jc w:val="both"/>
      </w:pPr>
      <w:r>
        <w:t xml:space="preserve">    cout &lt;&lt; "ITEM\t\t\tSTOCK\t\tPRICE" &lt;&lt; endl;</w:t>
      </w:r>
    </w:p>
    <w:p w:rsidR="00C20F7B" w:rsidRDefault="00C20F7B" w:rsidP="009277F4">
      <w:pPr>
        <w:jc w:val="both"/>
      </w:pPr>
      <w:r>
        <w:t xml:space="preserve">    for (int j = 0; j &lt; powerbank_idx; j++)</w:t>
      </w:r>
    </w:p>
    <w:p w:rsidR="00C20F7B" w:rsidRDefault="00C20F7B" w:rsidP="009277F4">
      <w:pPr>
        <w:jc w:val="both"/>
      </w:pPr>
      <w:r>
        <w:t xml:space="preserve">    {</w:t>
      </w:r>
    </w:p>
    <w:p w:rsidR="00C20F7B" w:rsidRDefault="00C20F7B" w:rsidP="009277F4">
      <w:pPr>
        <w:jc w:val="both"/>
      </w:pPr>
      <w:r>
        <w:t xml:space="preserve">        cout &lt;&lt; categories_Powerbank[j] &lt;&lt; "\t\t" &lt;&lt; stock_Powerbank[j] &lt;&lt; "\t\t" &lt;&lt; price_Powerbank[j] &lt;&lt; "Rs." &lt;&lt; endl;</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editStock()</w:t>
      </w:r>
    </w:p>
    <w:p w:rsidR="00C20F7B" w:rsidRDefault="00C20F7B" w:rsidP="009277F4">
      <w:pPr>
        <w:jc w:val="both"/>
      </w:pPr>
      <w:r>
        <w:t>{</w:t>
      </w:r>
    </w:p>
    <w:p w:rsidR="00C20F7B" w:rsidRDefault="00C20F7B" w:rsidP="009277F4">
      <w:pPr>
        <w:jc w:val="both"/>
      </w:pPr>
      <w:r>
        <w:t xml:space="preserve">    int i = -10;</w:t>
      </w:r>
    </w:p>
    <w:p w:rsidR="00C20F7B" w:rsidRDefault="00C20F7B" w:rsidP="009277F4">
      <w:pPr>
        <w:jc w:val="both"/>
      </w:pPr>
      <w:r>
        <w:t xml:space="preserve">    int j;</w:t>
      </w:r>
    </w:p>
    <w:p w:rsidR="00C20F7B" w:rsidRDefault="00C20F7B" w:rsidP="009277F4">
      <w:pPr>
        <w:jc w:val="both"/>
      </w:pPr>
      <w:r>
        <w:t xml:space="preserve">    string category;</w:t>
      </w:r>
    </w:p>
    <w:p w:rsidR="00C20F7B" w:rsidRDefault="00C20F7B" w:rsidP="009277F4">
      <w:pPr>
        <w:jc w:val="both"/>
      </w:pPr>
      <w:r>
        <w:t xml:space="preserve">    string item;</w:t>
      </w:r>
    </w:p>
    <w:p w:rsidR="00C20F7B" w:rsidRDefault="00C20F7B" w:rsidP="009277F4">
      <w:pPr>
        <w:jc w:val="both"/>
      </w:pPr>
      <w:r>
        <w:t xml:space="preserve">    cout &lt;&lt; " Enter category of item you want to change the stock of : ";</w:t>
      </w:r>
    </w:p>
    <w:p w:rsidR="00C20F7B" w:rsidRDefault="00C20F7B" w:rsidP="009277F4">
      <w:pPr>
        <w:jc w:val="both"/>
      </w:pPr>
      <w:r>
        <w:t xml:space="preserve">    cin &gt;&gt; category;</w:t>
      </w:r>
    </w:p>
    <w:p w:rsidR="00C20F7B" w:rsidRDefault="00C20F7B" w:rsidP="009277F4">
      <w:pPr>
        <w:jc w:val="both"/>
      </w:pPr>
      <w:r>
        <w:t xml:space="preserve">    for (int idx = 0; idx &lt; categories_idx; idx++)</w:t>
      </w:r>
    </w:p>
    <w:p w:rsidR="00C20F7B" w:rsidRDefault="00C20F7B" w:rsidP="009277F4">
      <w:pPr>
        <w:jc w:val="both"/>
      </w:pPr>
      <w:r>
        <w:t xml:space="preserve">    {</w:t>
      </w:r>
    </w:p>
    <w:p w:rsidR="00C20F7B" w:rsidRDefault="00C20F7B" w:rsidP="009277F4">
      <w:pPr>
        <w:jc w:val="both"/>
      </w:pPr>
      <w:r>
        <w:t xml:space="preserve">        if (category == categories[idx])</w:t>
      </w:r>
    </w:p>
    <w:p w:rsidR="00C20F7B" w:rsidRDefault="00C20F7B" w:rsidP="009277F4">
      <w:pPr>
        <w:jc w:val="both"/>
      </w:pPr>
      <w:r>
        <w:t xml:space="preserve">        {</w:t>
      </w:r>
    </w:p>
    <w:p w:rsidR="00C20F7B" w:rsidRDefault="00C20F7B" w:rsidP="009277F4">
      <w:pPr>
        <w:jc w:val="both"/>
      </w:pPr>
      <w:r>
        <w:t xml:space="preserve">            i = idx;</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i != -10)</w:t>
      </w:r>
    </w:p>
    <w:p w:rsidR="00C20F7B" w:rsidRDefault="00C20F7B" w:rsidP="009277F4">
      <w:pPr>
        <w:jc w:val="both"/>
      </w:pPr>
      <w:r>
        <w:t xml:space="preserve">    {</w:t>
      </w:r>
    </w:p>
    <w:p w:rsidR="00C20F7B" w:rsidRDefault="00C20F7B" w:rsidP="009277F4">
      <w:pPr>
        <w:jc w:val="both"/>
      </w:pPr>
      <w:r>
        <w:t xml:space="preserve">        cout &lt;&lt; " Enter name of Item ";</w:t>
      </w:r>
    </w:p>
    <w:p w:rsidR="00C20F7B" w:rsidRDefault="00C20F7B" w:rsidP="009277F4">
      <w:pPr>
        <w:jc w:val="both"/>
      </w:pPr>
      <w:r>
        <w:t xml:space="preserve">        cin &gt;&gt; item;</w:t>
      </w:r>
    </w:p>
    <w:p w:rsidR="00C20F7B" w:rsidRDefault="00C20F7B" w:rsidP="009277F4">
      <w:pPr>
        <w:jc w:val="both"/>
      </w:pPr>
    </w:p>
    <w:p w:rsidR="00C20F7B" w:rsidRDefault="00C20F7B" w:rsidP="009277F4">
      <w:pPr>
        <w:jc w:val="both"/>
      </w:pPr>
      <w:r>
        <w:t xml:space="preserve">        if (i == 0)</w:t>
      </w:r>
    </w:p>
    <w:p w:rsidR="00C20F7B" w:rsidRDefault="00C20F7B" w:rsidP="009277F4">
      <w:pPr>
        <w:jc w:val="both"/>
      </w:pPr>
      <w:r>
        <w:t xml:space="preserve">        {</w:t>
      </w:r>
    </w:p>
    <w:p w:rsidR="00C20F7B" w:rsidRDefault="00C20F7B" w:rsidP="009277F4">
      <w:pPr>
        <w:jc w:val="both"/>
      </w:pPr>
      <w:r>
        <w:t xml:space="preserve">            for (int idx = 0; idx &lt; mobiles_idx; 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if (item == categories_Mobiles[idx])</w:t>
      </w:r>
    </w:p>
    <w:p w:rsidR="00C20F7B" w:rsidRDefault="00C20F7B" w:rsidP="009277F4">
      <w:pPr>
        <w:jc w:val="both"/>
      </w:pPr>
      <w:r>
        <w:t xml:space="preserve">                {</w:t>
      </w:r>
    </w:p>
    <w:p w:rsidR="00C20F7B" w:rsidRDefault="00C20F7B" w:rsidP="009277F4">
      <w:pPr>
        <w:jc w:val="both"/>
      </w:pPr>
      <w:r>
        <w:t xml:space="preserve">                    j = idx;</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New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new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Mobiles[j] = stoi(stock);</w:t>
      </w:r>
    </w:p>
    <w:p w:rsidR="00C20F7B" w:rsidRDefault="00C20F7B" w:rsidP="009277F4">
      <w:pPr>
        <w:jc w:val="both"/>
      </w:pPr>
      <w:r>
        <w:t xml:space="preserve">                    price_Mobiles[j] = stoi(price);</w:t>
      </w:r>
    </w:p>
    <w:p w:rsidR="00C20F7B" w:rsidRDefault="00C20F7B" w:rsidP="009277F4">
      <w:pPr>
        <w:jc w:val="both"/>
      </w:pPr>
      <w:r>
        <w:t xml:space="preserve">                    cout &lt;&lt; " Updat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else if (i == 1)</w:t>
      </w:r>
    </w:p>
    <w:p w:rsidR="00C20F7B" w:rsidRDefault="00C20F7B" w:rsidP="009277F4">
      <w:pPr>
        <w:jc w:val="both"/>
      </w:pPr>
      <w:r>
        <w:t xml:space="preserve">        {</w:t>
      </w:r>
    </w:p>
    <w:p w:rsidR="00C20F7B" w:rsidRDefault="00C20F7B" w:rsidP="009277F4">
      <w:pPr>
        <w:jc w:val="both"/>
      </w:pPr>
      <w:r>
        <w:t xml:space="preserve">            for (int idx = 0; idx &lt; covers_idx; 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if (item == categories_Covers[idx])</w:t>
      </w:r>
    </w:p>
    <w:p w:rsidR="00C20F7B" w:rsidRDefault="00C20F7B" w:rsidP="009277F4">
      <w:pPr>
        <w:jc w:val="both"/>
      </w:pPr>
      <w:r>
        <w:t xml:space="preserve">                {</w:t>
      </w:r>
    </w:p>
    <w:p w:rsidR="00C20F7B" w:rsidRDefault="00C20F7B" w:rsidP="009277F4">
      <w:pPr>
        <w:jc w:val="both"/>
      </w:pPr>
      <w:r>
        <w:t xml:space="preserve">                    j = idx;</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New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new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Covers[j] = stoi(stock);</w:t>
      </w:r>
    </w:p>
    <w:p w:rsidR="00C20F7B" w:rsidRDefault="00C20F7B" w:rsidP="009277F4">
      <w:pPr>
        <w:jc w:val="both"/>
      </w:pPr>
      <w:r>
        <w:t xml:space="preserve">                    price_Covers[j] = stoi(price);</w:t>
      </w:r>
    </w:p>
    <w:p w:rsidR="00C20F7B" w:rsidRDefault="00C20F7B" w:rsidP="009277F4">
      <w:pPr>
        <w:jc w:val="both"/>
      </w:pPr>
      <w:r>
        <w:t xml:space="preserve">                    cout &lt;&lt; " Updat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lastRenderedPageBreak/>
        <w:t xml:space="preserve">        else if (i == 2)</w:t>
      </w:r>
    </w:p>
    <w:p w:rsidR="00C20F7B" w:rsidRDefault="00C20F7B" w:rsidP="009277F4">
      <w:pPr>
        <w:jc w:val="both"/>
      </w:pPr>
      <w:r>
        <w:t xml:space="preserve">        {</w:t>
      </w:r>
    </w:p>
    <w:p w:rsidR="00C20F7B" w:rsidRDefault="00C20F7B" w:rsidP="009277F4">
      <w:pPr>
        <w:jc w:val="both"/>
      </w:pPr>
      <w:r>
        <w:t xml:space="preserve">            for (int idx = 0; idx &lt; adopters_idx; idx++)</w:t>
      </w:r>
    </w:p>
    <w:p w:rsidR="00C20F7B" w:rsidRDefault="00C20F7B" w:rsidP="009277F4">
      <w:pPr>
        <w:jc w:val="both"/>
      </w:pPr>
      <w:r>
        <w:t xml:space="preserve">            {</w:t>
      </w:r>
    </w:p>
    <w:p w:rsidR="00C20F7B" w:rsidRDefault="00C20F7B" w:rsidP="009277F4">
      <w:pPr>
        <w:jc w:val="both"/>
      </w:pPr>
      <w:r>
        <w:t xml:space="preserve">                if (item == categories_Adopters[idx])</w:t>
      </w:r>
    </w:p>
    <w:p w:rsidR="00C20F7B" w:rsidRDefault="00C20F7B" w:rsidP="009277F4">
      <w:pPr>
        <w:jc w:val="both"/>
      </w:pPr>
      <w:r>
        <w:t xml:space="preserve">                {</w:t>
      </w:r>
    </w:p>
    <w:p w:rsidR="00C20F7B" w:rsidRDefault="00C20F7B" w:rsidP="009277F4">
      <w:pPr>
        <w:jc w:val="both"/>
      </w:pPr>
      <w:r>
        <w:t xml:space="preserve">                    j = idx;</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New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new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Adopters[j] = stoi(stock);</w:t>
      </w:r>
    </w:p>
    <w:p w:rsidR="00C20F7B" w:rsidRDefault="00C20F7B" w:rsidP="009277F4">
      <w:pPr>
        <w:jc w:val="both"/>
      </w:pPr>
      <w:r>
        <w:t xml:space="preserve">                    price_Adopters[j] = stoi(price);</w:t>
      </w:r>
    </w:p>
    <w:p w:rsidR="00C20F7B" w:rsidRDefault="00C20F7B" w:rsidP="009277F4">
      <w:pPr>
        <w:jc w:val="both"/>
      </w:pPr>
      <w:r>
        <w:t xml:space="preserve">                    cout &lt;&lt; " Updat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3)</w:t>
      </w:r>
    </w:p>
    <w:p w:rsidR="00C20F7B" w:rsidRDefault="00C20F7B" w:rsidP="009277F4">
      <w:pPr>
        <w:jc w:val="both"/>
      </w:pPr>
      <w:r>
        <w:t xml:space="preserve">        {</w:t>
      </w:r>
    </w:p>
    <w:p w:rsidR="00C20F7B" w:rsidRDefault="00C20F7B" w:rsidP="009277F4">
      <w:pPr>
        <w:jc w:val="both"/>
      </w:pPr>
      <w:r>
        <w:lastRenderedPageBreak/>
        <w:t xml:space="preserve">            for (int idx = 0; idx &lt; cables_idx; 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if (item == categories_Cables[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j = idx;</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New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new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Cables[j] = stoi(stock);</w:t>
      </w:r>
    </w:p>
    <w:p w:rsidR="00C20F7B" w:rsidRDefault="00C20F7B" w:rsidP="009277F4">
      <w:pPr>
        <w:jc w:val="both"/>
      </w:pPr>
      <w:r>
        <w:t xml:space="preserve">                    price_Cables[j] = stoi(price);</w:t>
      </w:r>
    </w:p>
    <w:p w:rsidR="00C20F7B" w:rsidRDefault="00C20F7B" w:rsidP="009277F4">
      <w:pPr>
        <w:jc w:val="both"/>
      </w:pPr>
      <w:r>
        <w:t xml:space="preserve">                    cout &lt;&lt; " Updat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4)</w:t>
      </w:r>
    </w:p>
    <w:p w:rsidR="00C20F7B" w:rsidRDefault="00C20F7B" w:rsidP="009277F4">
      <w:pPr>
        <w:jc w:val="both"/>
      </w:pPr>
      <w:r>
        <w:t xml:space="preserve">        {</w:t>
      </w:r>
    </w:p>
    <w:p w:rsidR="00C20F7B" w:rsidRDefault="00C20F7B" w:rsidP="009277F4">
      <w:pPr>
        <w:jc w:val="both"/>
      </w:pPr>
      <w:r>
        <w:lastRenderedPageBreak/>
        <w:t xml:space="preserve">            for (int idx = 0; idx &lt; USB_idx; 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if (item == categories_USB[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j = idx;</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New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new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USB[j] = stoi(stock);</w:t>
      </w:r>
    </w:p>
    <w:p w:rsidR="00C20F7B" w:rsidRDefault="00C20F7B" w:rsidP="009277F4">
      <w:pPr>
        <w:jc w:val="both"/>
      </w:pPr>
      <w:r>
        <w:t xml:space="preserve">                    price_USB[j] = stoi(price);</w:t>
      </w:r>
    </w:p>
    <w:p w:rsidR="00C20F7B" w:rsidRDefault="00C20F7B" w:rsidP="009277F4">
      <w:pPr>
        <w:jc w:val="both"/>
      </w:pPr>
      <w:r>
        <w:t xml:space="preserve">                    cout &lt;&lt; " Updat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5)</w:t>
      </w:r>
    </w:p>
    <w:p w:rsidR="00C20F7B" w:rsidRDefault="00C20F7B" w:rsidP="009277F4">
      <w:pPr>
        <w:jc w:val="both"/>
      </w:pPr>
      <w:r>
        <w:t xml:space="preserve">        {</w:t>
      </w:r>
    </w:p>
    <w:p w:rsidR="00C20F7B" w:rsidRDefault="00C20F7B" w:rsidP="009277F4">
      <w:pPr>
        <w:jc w:val="both"/>
      </w:pPr>
      <w:r>
        <w:lastRenderedPageBreak/>
        <w:t xml:space="preserve">            for (int idx = 0; idx &lt; headphone_idx; 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if (item == categories_Headphones[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j = idx;</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New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new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Headphones[j] = stoi(stock);</w:t>
      </w:r>
    </w:p>
    <w:p w:rsidR="00C20F7B" w:rsidRDefault="00C20F7B" w:rsidP="009277F4">
      <w:pPr>
        <w:jc w:val="both"/>
      </w:pPr>
      <w:r>
        <w:t xml:space="preserve">                    price_Headphones[j] = stoi(price);</w:t>
      </w:r>
    </w:p>
    <w:p w:rsidR="00C20F7B" w:rsidRDefault="00C20F7B" w:rsidP="009277F4">
      <w:pPr>
        <w:jc w:val="both"/>
      </w:pPr>
      <w:r>
        <w:t xml:space="preserve">                    cout &lt;&lt; " Updat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6)</w:t>
      </w:r>
    </w:p>
    <w:p w:rsidR="00C20F7B" w:rsidRDefault="00C20F7B" w:rsidP="009277F4">
      <w:pPr>
        <w:jc w:val="both"/>
      </w:pPr>
      <w:r>
        <w:t xml:space="preserve">        {</w:t>
      </w:r>
    </w:p>
    <w:p w:rsidR="00C20F7B" w:rsidRDefault="00C20F7B" w:rsidP="009277F4">
      <w:pPr>
        <w:jc w:val="both"/>
      </w:pPr>
      <w:r>
        <w:lastRenderedPageBreak/>
        <w:t xml:space="preserve">            for (int idx = 0; idx &lt; powerbank_idx; 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if (item == categories_Powerbank[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j = idx;</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New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new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Powerbank[j] = stoi(stock);</w:t>
      </w:r>
    </w:p>
    <w:p w:rsidR="00C20F7B" w:rsidRDefault="00C20F7B" w:rsidP="009277F4">
      <w:pPr>
        <w:jc w:val="both"/>
      </w:pPr>
      <w:r>
        <w:t xml:space="preserve">                    price_Powerbank[j] = stoi(price);</w:t>
      </w:r>
    </w:p>
    <w:p w:rsidR="00C20F7B" w:rsidRDefault="00C20F7B" w:rsidP="009277F4">
      <w:pPr>
        <w:jc w:val="both"/>
      </w:pPr>
      <w:r>
        <w:t xml:space="preserve">                    cout &lt;&lt; " Updat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endl;</w:t>
      </w:r>
    </w:p>
    <w:p w:rsidR="00C20F7B" w:rsidRDefault="00C20F7B" w:rsidP="009277F4">
      <w:pPr>
        <w:jc w:val="both"/>
      </w:pPr>
      <w:r>
        <w:lastRenderedPageBreak/>
        <w:t xml:space="preserve">    cout &lt;&lt; "Enter any key to go back...";</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addStock()</w:t>
      </w:r>
    </w:p>
    <w:p w:rsidR="00C20F7B" w:rsidRDefault="00C20F7B" w:rsidP="009277F4">
      <w:pPr>
        <w:jc w:val="both"/>
      </w:pPr>
      <w:r>
        <w:t>{</w:t>
      </w:r>
    </w:p>
    <w:p w:rsidR="00C20F7B" w:rsidRDefault="00C20F7B" w:rsidP="009277F4">
      <w:pPr>
        <w:jc w:val="both"/>
      </w:pPr>
      <w:r>
        <w:t xml:space="preserve">    int i = -10;</w:t>
      </w:r>
    </w:p>
    <w:p w:rsidR="00C20F7B" w:rsidRDefault="00C20F7B" w:rsidP="009277F4">
      <w:pPr>
        <w:jc w:val="both"/>
      </w:pPr>
      <w:r>
        <w:t xml:space="preserve">    string category;</w:t>
      </w:r>
    </w:p>
    <w:p w:rsidR="00C20F7B" w:rsidRDefault="00C20F7B" w:rsidP="009277F4">
      <w:pPr>
        <w:jc w:val="both"/>
      </w:pPr>
      <w:r>
        <w:t xml:space="preserve">    string item;</w:t>
      </w:r>
    </w:p>
    <w:p w:rsidR="00C20F7B" w:rsidRDefault="00C20F7B" w:rsidP="009277F4">
      <w:pPr>
        <w:jc w:val="both"/>
      </w:pPr>
      <w:r>
        <w:t xml:space="preserve">    viewcategories(); // cout all the categories</w:t>
      </w:r>
    </w:p>
    <w:p w:rsidR="00C20F7B" w:rsidRDefault="00C20F7B" w:rsidP="009277F4">
      <w:pPr>
        <w:jc w:val="both"/>
      </w:pPr>
      <w:r>
        <w:t xml:space="preserve">    cout &lt;&lt; " \n Enter category of item you want to add the stock of : ";</w:t>
      </w:r>
    </w:p>
    <w:p w:rsidR="00C20F7B" w:rsidRDefault="00C20F7B" w:rsidP="009277F4">
      <w:pPr>
        <w:jc w:val="both"/>
      </w:pPr>
      <w:r>
        <w:t xml:space="preserve">    cin &gt;&gt; category;</w:t>
      </w:r>
    </w:p>
    <w:p w:rsidR="00C20F7B" w:rsidRDefault="00C20F7B" w:rsidP="009277F4">
      <w:pPr>
        <w:jc w:val="both"/>
      </w:pPr>
      <w:r>
        <w:t xml:space="preserve">    for (int idx = 0; idx &lt; categories_idx; idx++)</w:t>
      </w:r>
    </w:p>
    <w:p w:rsidR="00C20F7B" w:rsidRDefault="00C20F7B" w:rsidP="009277F4">
      <w:pPr>
        <w:jc w:val="both"/>
      </w:pPr>
      <w:r>
        <w:t xml:space="preserve">    {</w:t>
      </w:r>
    </w:p>
    <w:p w:rsidR="00C20F7B" w:rsidRDefault="00C20F7B" w:rsidP="009277F4">
      <w:pPr>
        <w:jc w:val="both"/>
      </w:pPr>
      <w:r>
        <w:t xml:space="preserve">        if (category == categories[idx])</w:t>
      </w:r>
    </w:p>
    <w:p w:rsidR="00C20F7B" w:rsidRDefault="00C20F7B" w:rsidP="009277F4">
      <w:pPr>
        <w:jc w:val="both"/>
      </w:pPr>
      <w:r>
        <w:t xml:space="preserve">        {</w:t>
      </w:r>
    </w:p>
    <w:p w:rsidR="00C20F7B" w:rsidRDefault="00C20F7B" w:rsidP="009277F4">
      <w:pPr>
        <w:jc w:val="both"/>
      </w:pPr>
      <w:r>
        <w:t xml:space="preserve">            i = idx;</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i != -10)</w:t>
      </w:r>
    </w:p>
    <w:p w:rsidR="00C20F7B" w:rsidRDefault="00C20F7B" w:rsidP="009277F4">
      <w:pPr>
        <w:jc w:val="both"/>
      </w:pPr>
      <w:r>
        <w:t xml:space="preserve">    {</w:t>
      </w:r>
    </w:p>
    <w:p w:rsidR="00C20F7B" w:rsidRDefault="00C20F7B" w:rsidP="009277F4">
      <w:pPr>
        <w:jc w:val="both"/>
      </w:pPr>
      <w:r>
        <w:t xml:space="preserve">        if (i == 0)</w:t>
      </w:r>
    </w:p>
    <w:p w:rsidR="00C20F7B" w:rsidRDefault="00C20F7B" w:rsidP="009277F4">
      <w:pPr>
        <w:jc w:val="both"/>
      </w:pPr>
      <w:r>
        <w:t xml:space="preserve">        {</w:t>
      </w:r>
    </w:p>
    <w:p w:rsidR="00C20F7B" w:rsidRDefault="00C20F7B" w:rsidP="009277F4">
      <w:pPr>
        <w:jc w:val="both"/>
      </w:pPr>
      <w:r>
        <w:t xml:space="preserve">            StockMobiles();</w:t>
      </w:r>
    </w:p>
    <w:p w:rsidR="00C20F7B" w:rsidRDefault="00C20F7B" w:rsidP="009277F4">
      <w:pPr>
        <w:jc w:val="both"/>
      </w:pPr>
      <w:r>
        <w:t xml:space="preserve">            cout &lt;&lt; " Enter Name of New Item : ";</w:t>
      </w:r>
    </w:p>
    <w:p w:rsidR="00C20F7B" w:rsidRDefault="00C20F7B" w:rsidP="009277F4">
      <w:pPr>
        <w:jc w:val="both"/>
      </w:pPr>
      <w:r>
        <w:t xml:space="preserve">            cin &gt;&gt; categories_Mobiles[mobiles_idx];</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lastRenderedPageBreak/>
        <w:t xml:space="preserve">            if (intstock)</w:t>
      </w:r>
    </w:p>
    <w:p w:rsidR="00C20F7B" w:rsidRDefault="00C20F7B" w:rsidP="009277F4">
      <w:pPr>
        <w:jc w:val="both"/>
      </w:pPr>
      <w:r>
        <w:t xml:space="preserve">            {</w:t>
      </w:r>
    </w:p>
    <w:p w:rsidR="00C20F7B" w:rsidRDefault="00C20F7B" w:rsidP="009277F4">
      <w:pPr>
        <w:jc w:val="both"/>
      </w:pPr>
      <w:r>
        <w:t xml:space="preserve">                cout &lt;&lt; " Enter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Mobiles[mobiles_idx] = stoi(stock);</w:t>
      </w:r>
    </w:p>
    <w:p w:rsidR="00C20F7B" w:rsidRDefault="00C20F7B" w:rsidP="009277F4">
      <w:pPr>
        <w:jc w:val="both"/>
      </w:pPr>
      <w:r>
        <w:t xml:space="preserve">                    price_Mobiles[mobiles_idx] = stoi(price);</w:t>
      </w:r>
    </w:p>
    <w:p w:rsidR="00C20F7B" w:rsidRDefault="00C20F7B" w:rsidP="009277F4">
      <w:pPr>
        <w:jc w:val="both"/>
      </w:pPr>
      <w:r>
        <w:t xml:space="preserve">                    mobiles_idx++;</w:t>
      </w:r>
    </w:p>
    <w:p w:rsidR="00C20F7B" w:rsidRDefault="00C20F7B" w:rsidP="009277F4">
      <w:pPr>
        <w:jc w:val="both"/>
      </w:pPr>
      <w:r>
        <w:t xml:space="preserve">                    cout &lt;&lt; " Add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1)</w:t>
      </w:r>
    </w:p>
    <w:p w:rsidR="00C20F7B" w:rsidRDefault="00C20F7B" w:rsidP="009277F4">
      <w:pPr>
        <w:jc w:val="both"/>
      </w:pPr>
      <w:r>
        <w:t xml:space="preserve">        {</w:t>
      </w:r>
    </w:p>
    <w:p w:rsidR="00C20F7B" w:rsidRDefault="00C20F7B" w:rsidP="009277F4">
      <w:pPr>
        <w:jc w:val="both"/>
      </w:pPr>
      <w:r>
        <w:t xml:space="preserve">            StockCovers();</w:t>
      </w:r>
    </w:p>
    <w:p w:rsidR="00C20F7B" w:rsidRDefault="00C20F7B" w:rsidP="009277F4">
      <w:pPr>
        <w:jc w:val="both"/>
      </w:pPr>
      <w:r>
        <w:t xml:space="preserve">            cout &lt;&lt; " Enter Name of New Item : ";</w:t>
      </w:r>
    </w:p>
    <w:p w:rsidR="00C20F7B" w:rsidRDefault="00C20F7B" w:rsidP="009277F4">
      <w:pPr>
        <w:jc w:val="both"/>
      </w:pPr>
      <w:r>
        <w:t xml:space="preserve">            cin &gt;&gt; categories_Covers[covers_idx];</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lastRenderedPageBreak/>
        <w:t xml:space="preserve">                {</w:t>
      </w:r>
    </w:p>
    <w:p w:rsidR="00C20F7B" w:rsidRDefault="00C20F7B" w:rsidP="009277F4">
      <w:pPr>
        <w:jc w:val="both"/>
      </w:pPr>
      <w:r>
        <w:t xml:space="preserve">                    stock_Covers[covers_idx] = stoi(stock);</w:t>
      </w:r>
    </w:p>
    <w:p w:rsidR="00C20F7B" w:rsidRDefault="00C20F7B" w:rsidP="009277F4">
      <w:pPr>
        <w:jc w:val="both"/>
      </w:pPr>
      <w:r>
        <w:t xml:space="preserve">                    price_Covers[covers_idx] = stoi(price);</w:t>
      </w:r>
    </w:p>
    <w:p w:rsidR="00C20F7B" w:rsidRDefault="00C20F7B" w:rsidP="009277F4">
      <w:pPr>
        <w:jc w:val="both"/>
      </w:pPr>
    </w:p>
    <w:p w:rsidR="00C20F7B" w:rsidRDefault="00C20F7B" w:rsidP="009277F4">
      <w:pPr>
        <w:jc w:val="both"/>
      </w:pPr>
      <w:r>
        <w:t xml:space="preserve">                    covers_idx++;</w:t>
      </w:r>
    </w:p>
    <w:p w:rsidR="00C20F7B" w:rsidRDefault="00C20F7B" w:rsidP="009277F4">
      <w:pPr>
        <w:jc w:val="both"/>
      </w:pPr>
      <w:r>
        <w:t xml:space="preserve">                    cout &lt;&lt; " Add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2)</w:t>
      </w:r>
    </w:p>
    <w:p w:rsidR="00C20F7B" w:rsidRDefault="00C20F7B" w:rsidP="009277F4">
      <w:pPr>
        <w:jc w:val="both"/>
      </w:pPr>
      <w:r>
        <w:t xml:space="preserve">        {</w:t>
      </w:r>
    </w:p>
    <w:p w:rsidR="00C20F7B" w:rsidRDefault="00C20F7B" w:rsidP="009277F4">
      <w:pPr>
        <w:jc w:val="both"/>
      </w:pPr>
      <w:r>
        <w:t xml:space="preserve">            StockAdopters();</w:t>
      </w:r>
    </w:p>
    <w:p w:rsidR="00C20F7B" w:rsidRDefault="00C20F7B" w:rsidP="009277F4">
      <w:pPr>
        <w:jc w:val="both"/>
      </w:pPr>
      <w:r>
        <w:t xml:space="preserve">            cout &lt;&lt; " Enter Name of New Item : ";</w:t>
      </w:r>
    </w:p>
    <w:p w:rsidR="00C20F7B" w:rsidRDefault="00C20F7B" w:rsidP="009277F4">
      <w:pPr>
        <w:jc w:val="both"/>
      </w:pPr>
      <w:r>
        <w:t xml:space="preserve">            cin &gt;&gt; categories_Adopters[adopters_idx];</w:t>
      </w:r>
    </w:p>
    <w:p w:rsidR="00C20F7B" w:rsidRDefault="00C20F7B" w:rsidP="009277F4">
      <w:pPr>
        <w:jc w:val="both"/>
      </w:pP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Adopters[adopters_idx] = stoi(stock);</w:t>
      </w:r>
    </w:p>
    <w:p w:rsidR="00C20F7B" w:rsidRDefault="00C20F7B" w:rsidP="009277F4">
      <w:pPr>
        <w:jc w:val="both"/>
      </w:pPr>
      <w:r>
        <w:t xml:space="preserve">                    price_Adopters[adopters_idx] = stoi(price);</w:t>
      </w:r>
    </w:p>
    <w:p w:rsidR="00C20F7B" w:rsidRDefault="00C20F7B" w:rsidP="009277F4">
      <w:pPr>
        <w:jc w:val="both"/>
      </w:pPr>
      <w:r>
        <w:t xml:space="preserve">                    adopters_idx++;</w:t>
      </w:r>
    </w:p>
    <w:p w:rsidR="00C20F7B" w:rsidRDefault="00C20F7B" w:rsidP="009277F4">
      <w:pPr>
        <w:jc w:val="both"/>
      </w:pPr>
      <w:r>
        <w:lastRenderedPageBreak/>
        <w:t xml:space="preserve">                    cout &lt;&lt; " Add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3)</w:t>
      </w:r>
    </w:p>
    <w:p w:rsidR="00C20F7B" w:rsidRDefault="00C20F7B" w:rsidP="009277F4">
      <w:pPr>
        <w:jc w:val="both"/>
      </w:pPr>
      <w:r>
        <w:t xml:space="preserve">        {</w:t>
      </w:r>
    </w:p>
    <w:p w:rsidR="00C20F7B" w:rsidRDefault="00C20F7B" w:rsidP="009277F4">
      <w:pPr>
        <w:jc w:val="both"/>
      </w:pPr>
      <w:r>
        <w:t xml:space="preserve">            StockCables();</w:t>
      </w:r>
    </w:p>
    <w:p w:rsidR="00C20F7B" w:rsidRDefault="00C20F7B" w:rsidP="009277F4">
      <w:pPr>
        <w:jc w:val="both"/>
      </w:pPr>
      <w:r>
        <w:t xml:space="preserve">            cout &lt;&lt; " Enter Name of New Item : ";</w:t>
      </w:r>
    </w:p>
    <w:p w:rsidR="00C20F7B" w:rsidRDefault="00C20F7B" w:rsidP="009277F4">
      <w:pPr>
        <w:jc w:val="both"/>
      </w:pPr>
      <w:r>
        <w:t xml:space="preserve">            cin &gt;&gt; categories_Cables[cables_idx];</w:t>
      </w:r>
    </w:p>
    <w:p w:rsidR="00C20F7B" w:rsidRDefault="00C20F7B" w:rsidP="009277F4">
      <w:pPr>
        <w:jc w:val="both"/>
      </w:pP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Cables[cables_idx] = stoi(stock);</w:t>
      </w:r>
    </w:p>
    <w:p w:rsidR="00C20F7B" w:rsidRDefault="00C20F7B" w:rsidP="009277F4">
      <w:pPr>
        <w:jc w:val="both"/>
      </w:pPr>
      <w:r>
        <w:t xml:space="preserve">                    price_Cables[cables_idx] = stoi(price);</w:t>
      </w:r>
    </w:p>
    <w:p w:rsidR="00C20F7B" w:rsidRDefault="00C20F7B" w:rsidP="009277F4">
      <w:pPr>
        <w:jc w:val="both"/>
      </w:pPr>
      <w:r>
        <w:t xml:space="preserve">                    cables_idx++;</w:t>
      </w:r>
    </w:p>
    <w:p w:rsidR="00C20F7B" w:rsidRDefault="00C20F7B" w:rsidP="009277F4">
      <w:pPr>
        <w:jc w:val="both"/>
      </w:pPr>
      <w:r>
        <w:t xml:space="preserve">                    cout &lt;&lt; " Add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4)</w:t>
      </w:r>
    </w:p>
    <w:p w:rsidR="00C20F7B" w:rsidRDefault="00C20F7B" w:rsidP="009277F4">
      <w:pPr>
        <w:jc w:val="both"/>
      </w:pPr>
      <w:r>
        <w:lastRenderedPageBreak/>
        <w:t xml:space="preserve">        {</w:t>
      </w:r>
    </w:p>
    <w:p w:rsidR="00C20F7B" w:rsidRDefault="00C20F7B" w:rsidP="009277F4">
      <w:pPr>
        <w:jc w:val="both"/>
      </w:pPr>
      <w:r>
        <w:t xml:space="preserve">            StockUSB();</w:t>
      </w:r>
    </w:p>
    <w:p w:rsidR="00C20F7B" w:rsidRDefault="00C20F7B" w:rsidP="009277F4">
      <w:pPr>
        <w:jc w:val="both"/>
      </w:pPr>
      <w:r>
        <w:t xml:space="preserve">            cout &lt;&lt; " Enter Name of New Item  : ";</w:t>
      </w:r>
    </w:p>
    <w:p w:rsidR="00C20F7B" w:rsidRDefault="00C20F7B" w:rsidP="009277F4">
      <w:pPr>
        <w:jc w:val="both"/>
      </w:pPr>
      <w:r>
        <w:t xml:space="preserve">            cin &gt;&gt; categories_USB[USB_idx];</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USB[USB_idx] = stoi(stock);</w:t>
      </w:r>
    </w:p>
    <w:p w:rsidR="00C20F7B" w:rsidRDefault="00C20F7B" w:rsidP="009277F4">
      <w:pPr>
        <w:jc w:val="both"/>
      </w:pPr>
      <w:r>
        <w:t xml:space="preserve">                    price_USB[USB_idx] = stoi(price);</w:t>
      </w:r>
    </w:p>
    <w:p w:rsidR="00C20F7B" w:rsidRDefault="00C20F7B" w:rsidP="009277F4">
      <w:pPr>
        <w:jc w:val="both"/>
      </w:pPr>
      <w:r>
        <w:t xml:space="preserve">                    USB_idx++;</w:t>
      </w:r>
    </w:p>
    <w:p w:rsidR="00C20F7B" w:rsidRDefault="00C20F7B" w:rsidP="009277F4">
      <w:pPr>
        <w:jc w:val="both"/>
      </w:pPr>
      <w:r>
        <w:t xml:space="preserve">                    cout &lt;&lt; " Add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5)</w:t>
      </w:r>
    </w:p>
    <w:p w:rsidR="00C20F7B" w:rsidRDefault="00C20F7B" w:rsidP="009277F4">
      <w:pPr>
        <w:jc w:val="both"/>
      </w:pPr>
      <w:r>
        <w:t xml:space="preserve">        {</w:t>
      </w:r>
    </w:p>
    <w:p w:rsidR="00C20F7B" w:rsidRDefault="00C20F7B" w:rsidP="009277F4">
      <w:pPr>
        <w:jc w:val="both"/>
      </w:pPr>
      <w:r>
        <w:t xml:space="preserve">            StockHeadphone();</w:t>
      </w:r>
    </w:p>
    <w:p w:rsidR="00C20F7B" w:rsidRDefault="00C20F7B" w:rsidP="009277F4">
      <w:pPr>
        <w:jc w:val="both"/>
      </w:pPr>
      <w:r>
        <w:t xml:space="preserve">            cout &lt;&lt; " Enter Name : ";</w:t>
      </w:r>
    </w:p>
    <w:p w:rsidR="00C20F7B" w:rsidRDefault="00C20F7B" w:rsidP="009277F4">
      <w:pPr>
        <w:jc w:val="both"/>
      </w:pPr>
      <w:r>
        <w:t xml:space="preserve">            cin &gt;&gt; categories_Headphones[headphone_idx];</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lastRenderedPageBreak/>
        <w:t xml:space="preserve">            cout &lt;&lt; " Enter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Price : ";</w:t>
      </w:r>
    </w:p>
    <w:p w:rsidR="00C20F7B" w:rsidRDefault="00C20F7B" w:rsidP="009277F4">
      <w:pPr>
        <w:jc w:val="both"/>
      </w:pPr>
      <w:r>
        <w:t xml:space="preserve">                cin &gt;&gt; price;</w:t>
      </w:r>
    </w:p>
    <w:p w:rsidR="00C20F7B" w:rsidRDefault="00C20F7B" w:rsidP="009277F4">
      <w:pPr>
        <w:jc w:val="both"/>
      </w:pPr>
      <w:r>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Headphones[headphone_idx] = stoi(stock);</w:t>
      </w:r>
    </w:p>
    <w:p w:rsidR="00C20F7B" w:rsidRDefault="00C20F7B" w:rsidP="009277F4">
      <w:pPr>
        <w:jc w:val="both"/>
      </w:pPr>
      <w:r>
        <w:t xml:space="preserve">                    price_Headphones[headphone_idx] = stoi(price);</w:t>
      </w:r>
    </w:p>
    <w:p w:rsidR="00C20F7B" w:rsidRDefault="00C20F7B" w:rsidP="009277F4">
      <w:pPr>
        <w:jc w:val="both"/>
      </w:pPr>
      <w:r>
        <w:t xml:space="preserve">                    headphone_idx++;</w:t>
      </w:r>
    </w:p>
    <w:p w:rsidR="00C20F7B" w:rsidRDefault="00C20F7B" w:rsidP="009277F4">
      <w:pPr>
        <w:jc w:val="both"/>
      </w:pPr>
      <w:r>
        <w:t xml:space="preserve">                    cout &lt;&lt; " Add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i == 6)</w:t>
      </w:r>
    </w:p>
    <w:p w:rsidR="00C20F7B" w:rsidRDefault="00C20F7B" w:rsidP="009277F4">
      <w:pPr>
        <w:jc w:val="both"/>
      </w:pPr>
      <w:r>
        <w:t xml:space="preserve">        {</w:t>
      </w:r>
    </w:p>
    <w:p w:rsidR="00C20F7B" w:rsidRDefault="00C20F7B" w:rsidP="009277F4">
      <w:pPr>
        <w:jc w:val="both"/>
      </w:pPr>
      <w:r>
        <w:t xml:space="preserve">            cout &lt;&lt; " Enter Name : ";</w:t>
      </w:r>
    </w:p>
    <w:p w:rsidR="00C20F7B" w:rsidRDefault="00C20F7B" w:rsidP="009277F4">
      <w:pPr>
        <w:jc w:val="both"/>
      </w:pPr>
      <w:r>
        <w:t xml:space="preserve">            cin &gt;&gt; categories_Powerbank[powerbank_idx];</w:t>
      </w:r>
    </w:p>
    <w:p w:rsidR="00C20F7B" w:rsidRDefault="00C20F7B" w:rsidP="009277F4">
      <w:pPr>
        <w:jc w:val="both"/>
      </w:pPr>
      <w:r>
        <w:t xml:space="preserve">            string stock;</w:t>
      </w:r>
    </w:p>
    <w:p w:rsidR="00C20F7B" w:rsidRDefault="00C20F7B" w:rsidP="009277F4">
      <w:pPr>
        <w:jc w:val="both"/>
      </w:pPr>
      <w:r>
        <w:t xml:space="preserve">            string price;</w:t>
      </w:r>
    </w:p>
    <w:p w:rsidR="00C20F7B" w:rsidRDefault="00C20F7B" w:rsidP="009277F4">
      <w:pPr>
        <w:jc w:val="both"/>
      </w:pPr>
      <w:r>
        <w:t xml:space="preserve">            cout &lt;&lt; " Enter Stock : ";</w:t>
      </w:r>
    </w:p>
    <w:p w:rsidR="00C20F7B" w:rsidRDefault="00C20F7B" w:rsidP="009277F4">
      <w:pPr>
        <w:jc w:val="both"/>
      </w:pPr>
      <w:r>
        <w:t xml:space="preserve">            cin &gt;&gt; stock;</w:t>
      </w:r>
    </w:p>
    <w:p w:rsidR="00C20F7B" w:rsidRDefault="00C20F7B" w:rsidP="009277F4">
      <w:pPr>
        <w:jc w:val="both"/>
      </w:pPr>
      <w:r>
        <w:t xml:space="preserve">            bool intstock = intCheck(stock);</w:t>
      </w:r>
    </w:p>
    <w:p w:rsidR="00C20F7B" w:rsidRDefault="00C20F7B" w:rsidP="009277F4">
      <w:pPr>
        <w:jc w:val="both"/>
      </w:pPr>
      <w:r>
        <w:t xml:space="preserve">            if (intstock)</w:t>
      </w:r>
    </w:p>
    <w:p w:rsidR="00C20F7B" w:rsidRDefault="00C20F7B" w:rsidP="009277F4">
      <w:pPr>
        <w:jc w:val="both"/>
      </w:pPr>
      <w:r>
        <w:t xml:space="preserve">            {</w:t>
      </w:r>
    </w:p>
    <w:p w:rsidR="00C20F7B" w:rsidRDefault="00C20F7B" w:rsidP="009277F4">
      <w:pPr>
        <w:jc w:val="both"/>
      </w:pPr>
      <w:r>
        <w:t xml:space="preserve">                cout &lt;&lt; " Enter Price : ";</w:t>
      </w:r>
    </w:p>
    <w:p w:rsidR="00C20F7B" w:rsidRDefault="00C20F7B" w:rsidP="009277F4">
      <w:pPr>
        <w:jc w:val="both"/>
      </w:pPr>
      <w:r>
        <w:t xml:space="preserve">                cin &gt;&gt; price;</w:t>
      </w:r>
    </w:p>
    <w:p w:rsidR="00C20F7B" w:rsidRDefault="00C20F7B" w:rsidP="009277F4">
      <w:pPr>
        <w:jc w:val="both"/>
      </w:pPr>
      <w:r>
        <w:lastRenderedPageBreak/>
        <w:t xml:space="preserve">                bool intprice = intCheck(price);</w:t>
      </w:r>
    </w:p>
    <w:p w:rsidR="00C20F7B" w:rsidRDefault="00C20F7B" w:rsidP="009277F4">
      <w:pPr>
        <w:jc w:val="both"/>
      </w:pPr>
      <w:r>
        <w:t xml:space="preserve">                if (intprice)</w:t>
      </w:r>
    </w:p>
    <w:p w:rsidR="00C20F7B" w:rsidRDefault="00C20F7B" w:rsidP="009277F4">
      <w:pPr>
        <w:jc w:val="both"/>
      </w:pPr>
      <w:r>
        <w:t xml:space="preserve">                {</w:t>
      </w:r>
    </w:p>
    <w:p w:rsidR="00C20F7B" w:rsidRDefault="00C20F7B" w:rsidP="009277F4">
      <w:pPr>
        <w:jc w:val="both"/>
      </w:pPr>
      <w:r>
        <w:t xml:space="preserve">                    stock_Powerbank[powerbank_idx] = stoi(stock);</w:t>
      </w:r>
    </w:p>
    <w:p w:rsidR="00C20F7B" w:rsidRDefault="00C20F7B" w:rsidP="009277F4">
      <w:pPr>
        <w:jc w:val="both"/>
      </w:pPr>
      <w:r>
        <w:t xml:space="preserve">                    price_Powerbank[powerbank_idx] = stoi(price);</w:t>
      </w:r>
    </w:p>
    <w:p w:rsidR="00C20F7B" w:rsidRDefault="00C20F7B" w:rsidP="009277F4">
      <w:pPr>
        <w:jc w:val="both"/>
      </w:pPr>
      <w:r>
        <w:t xml:space="preserve">                    powerbank_idx++;</w:t>
      </w:r>
    </w:p>
    <w:p w:rsidR="00C20F7B" w:rsidRDefault="00C20F7B" w:rsidP="009277F4">
      <w:pPr>
        <w:jc w:val="both"/>
      </w:pPr>
      <w:r>
        <w:t xml:space="preserve">                    cout &lt;&lt; " Added Successfully";</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lid Input " &lt;&lt; endl;</w:t>
      </w:r>
    </w:p>
    <w:p w:rsidR="00C20F7B" w:rsidRDefault="00C20F7B" w:rsidP="009277F4">
      <w:pPr>
        <w:jc w:val="both"/>
      </w:pPr>
      <w:r>
        <w:t xml:space="preserve">    }</w:t>
      </w:r>
    </w:p>
    <w:p w:rsidR="00C20F7B" w:rsidRDefault="00C20F7B" w:rsidP="009277F4">
      <w:pPr>
        <w:jc w:val="both"/>
      </w:pPr>
      <w:r>
        <w:t xml:space="preserve">    cout &lt;&lt; endl;</w:t>
      </w:r>
    </w:p>
    <w:p w:rsidR="00C20F7B" w:rsidRDefault="00C20F7B" w:rsidP="009277F4">
      <w:pPr>
        <w:jc w:val="both"/>
      </w:pPr>
      <w:r>
        <w:t xml:space="preserve">    cout &lt;&lt; " Press any key to continue!!!";</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removeStock()</w:t>
      </w:r>
    </w:p>
    <w:p w:rsidR="00C20F7B" w:rsidRDefault="00C20F7B" w:rsidP="009277F4">
      <w:pPr>
        <w:jc w:val="both"/>
      </w:pPr>
      <w:r>
        <w:t>{</w:t>
      </w:r>
    </w:p>
    <w:p w:rsidR="00C20F7B" w:rsidRDefault="00C20F7B" w:rsidP="009277F4">
      <w:pPr>
        <w:jc w:val="both"/>
      </w:pPr>
      <w:r>
        <w:t xml:space="preserve">    int check = -10; // to save index</w:t>
      </w:r>
    </w:p>
    <w:p w:rsidR="00C20F7B" w:rsidRDefault="00C20F7B" w:rsidP="009277F4">
      <w:pPr>
        <w:jc w:val="both"/>
      </w:pPr>
      <w:r>
        <w:t xml:space="preserve">    int change = 0;  // whether the item removed or not</w:t>
      </w:r>
    </w:p>
    <w:p w:rsidR="00C20F7B" w:rsidRDefault="00C20F7B" w:rsidP="009277F4">
      <w:pPr>
        <w:jc w:val="both"/>
      </w:pPr>
      <w:r>
        <w:t xml:space="preserve">    string category;</w:t>
      </w:r>
    </w:p>
    <w:p w:rsidR="00C20F7B" w:rsidRDefault="00C20F7B" w:rsidP="009277F4">
      <w:pPr>
        <w:jc w:val="both"/>
      </w:pPr>
      <w:r>
        <w:t xml:space="preserve">    string item; //</w:t>
      </w:r>
    </w:p>
    <w:p w:rsidR="00C20F7B" w:rsidRDefault="00C20F7B" w:rsidP="009277F4">
      <w:pPr>
        <w:jc w:val="both"/>
      </w:pPr>
      <w:r>
        <w:t xml:space="preserve">    viewcategories();</w:t>
      </w:r>
    </w:p>
    <w:p w:rsidR="00C20F7B" w:rsidRDefault="00C20F7B" w:rsidP="009277F4">
      <w:pPr>
        <w:jc w:val="both"/>
      </w:pPr>
      <w:r>
        <w:t xml:space="preserve">    cout &lt;&lt; " Enter category of item you want to Remove the stock of : ";</w:t>
      </w:r>
    </w:p>
    <w:p w:rsidR="00C20F7B" w:rsidRDefault="00C20F7B" w:rsidP="009277F4">
      <w:pPr>
        <w:jc w:val="both"/>
      </w:pPr>
      <w:r>
        <w:t xml:space="preserve">    cin &gt;&gt; category;</w:t>
      </w:r>
    </w:p>
    <w:p w:rsidR="00C20F7B" w:rsidRDefault="00C20F7B" w:rsidP="009277F4">
      <w:pPr>
        <w:jc w:val="both"/>
      </w:pPr>
      <w:r>
        <w:t xml:space="preserve">    for (int idx = 0; idx &lt; categories_idx; idx++)</w:t>
      </w:r>
    </w:p>
    <w:p w:rsidR="00C20F7B" w:rsidRDefault="00C20F7B" w:rsidP="009277F4">
      <w:pPr>
        <w:jc w:val="both"/>
      </w:pPr>
      <w:r>
        <w:t xml:space="preserve">    {</w:t>
      </w:r>
    </w:p>
    <w:p w:rsidR="00C20F7B" w:rsidRDefault="00C20F7B" w:rsidP="009277F4">
      <w:pPr>
        <w:jc w:val="both"/>
      </w:pPr>
      <w:r>
        <w:lastRenderedPageBreak/>
        <w:t xml:space="preserve">        if (category == categories[idx])</w:t>
      </w:r>
    </w:p>
    <w:p w:rsidR="00C20F7B" w:rsidRDefault="00C20F7B" w:rsidP="009277F4">
      <w:pPr>
        <w:jc w:val="both"/>
      </w:pPr>
      <w:r>
        <w:t xml:space="preserve">        {</w:t>
      </w:r>
    </w:p>
    <w:p w:rsidR="00C20F7B" w:rsidRDefault="00C20F7B" w:rsidP="009277F4">
      <w:pPr>
        <w:jc w:val="both"/>
      </w:pPr>
      <w:r>
        <w:t xml:space="preserve">            check = idx;</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check != -10)</w:t>
      </w:r>
    </w:p>
    <w:p w:rsidR="00C20F7B" w:rsidRDefault="00C20F7B" w:rsidP="009277F4">
      <w:pPr>
        <w:jc w:val="both"/>
      </w:pPr>
      <w:r>
        <w:t xml:space="preserve">    {</w:t>
      </w:r>
    </w:p>
    <w:p w:rsidR="00C20F7B" w:rsidRDefault="00C20F7B" w:rsidP="009277F4">
      <w:pPr>
        <w:jc w:val="both"/>
      </w:pPr>
      <w:r>
        <w:t xml:space="preserve">        string name;</w:t>
      </w:r>
    </w:p>
    <w:p w:rsidR="00C20F7B" w:rsidRDefault="00C20F7B" w:rsidP="009277F4">
      <w:pPr>
        <w:jc w:val="both"/>
      </w:pPr>
      <w:r>
        <w:t xml:space="preserve">        if (check == 0)</w:t>
      </w:r>
    </w:p>
    <w:p w:rsidR="00C20F7B" w:rsidRDefault="00C20F7B" w:rsidP="009277F4">
      <w:pPr>
        <w:jc w:val="both"/>
      </w:pPr>
      <w:r>
        <w:t xml:space="preserve">        {</w:t>
      </w:r>
    </w:p>
    <w:p w:rsidR="00C20F7B" w:rsidRDefault="00C20F7B" w:rsidP="009277F4">
      <w:pPr>
        <w:jc w:val="both"/>
      </w:pPr>
      <w:r>
        <w:t xml:space="preserve">            StockMobiles();</w:t>
      </w:r>
    </w:p>
    <w:p w:rsidR="00C20F7B" w:rsidRDefault="00C20F7B" w:rsidP="009277F4">
      <w:pPr>
        <w:jc w:val="both"/>
      </w:pPr>
      <w:r>
        <w:t xml:space="preserve">            cout &lt;&lt; "\n Enter Name : ";</w:t>
      </w:r>
    </w:p>
    <w:p w:rsidR="00C20F7B" w:rsidRDefault="00C20F7B" w:rsidP="009277F4">
      <w:pPr>
        <w:jc w:val="both"/>
      </w:pPr>
      <w:r>
        <w:t xml:space="preserve">            cin &gt;&gt; name;</w:t>
      </w:r>
    </w:p>
    <w:p w:rsidR="00C20F7B" w:rsidRDefault="00C20F7B" w:rsidP="009277F4">
      <w:pPr>
        <w:jc w:val="both"/>
      </w:pPr>
      <w:r>
        <w:t xml:space="preserve">            for (int j = 0; j &lt; mobiles_idx; j++)</w:t>
      </w:r>
    </w:p>
    <w:p w:rsidR="00C20F7B" w:rsidRDefault="00C20F7B" w:rsidP="009277F4">
      <w:pPr>
        <w:jc w:val="both"/>
      </w:pPr>
      <w:r>
        <w:t xml:space="preserve">            {</w:t>
      </w:r>
    </w:p>
    <w:p w:rsidR="00C20F7B" w:rsidRDefault="00C20F7B" w:rsidP="009277F4">
      <w:pPr>
        <w:jc w:val="both"/>
      </w:pPr>
      <w:r>
        <w:t xml:space="preserve">                if (name == categories_Mobiles[j])</w:t>
      </w:r>
    </w:p>
    <w:p w:rsidR="00C20F7B" w:rsidRDefault="00C20F7B" w:rsidP="009277F4">
      <w:pPr>
        <w:jc w:val="both"/>
      </w:pPr>
      <w:r>
        <w:t xml:space="preserve">                {</w:t>
      </w:r>
    </w:p>
    <w:p w:rsidR="00C20F7B" w:rsidRDefault="00C20F7B" w:rsidP="009277F4">
      <w:pPr>
        <w:jc w:val="both"/>
      </w:pPr>
      <w:r>
        <w:t xml:space="preserve">                    mobiles_idx--;</w:t>
      </w:r>
    </w:p>
    <w:p w:rsidR="00C20F7B" w:rsidRDefault="00C20F7B" w:rsidP="009277F4">
      <w:pPr>
        <w:jc w:val="both"/>
      </w:pPr>
      <w:r>
        <w:t xml:space="preserve">                    change++;</w:t>
      </w:r>
    </w:p>
    <w:p w:rsidR="00C20F7B" w:rsidRDefault="00C20F7B" w:rsidP="009277F4">
      <w:pPr>
        <w:jc w:val="both"/>
      </w:pPr>
      <w:r>
        <w:t xml:space="preserve">                    categories_Mobiles[j] = categories_Mobiles[mobiles_idx];</w:t>
      </w:r>
    </w:p>
    <w:p w:rsidR="00C20F7B" w:rsidRDefault="00C20F7B" w:rsidP="009277F4">
      <w:pPr>
        <w:jc w:val="both"/>
      </w:pPr>
      <w:r>
        <w:t xml:space="preserve">                    stock_Mobiles[j] = stock_Mobiles[mobiles_idx];</w:t>
      </w:r>
    </w:p>
    <w:p w:rsidR="00C20F7B" w:rsidRDefault="00C20F7B" w:rsidP="009277F4">
      <w:pPr>
        <w:jc w:val="both"/>
      </w:pPr>
      <w:r>
        <w:t xml:space="preserve">                    price_Mobiles[j] = price_Mobiles[mobiles_idx];</w:t>
      </w:r>
    </w:p>
    <w:p w:rsidR="00C20F7B" w:rsidRDefault="00C20F7B" w:rsidP="009277F4">
      <w:pPr>
        <w:jc w:val="both"/>
      </w:pPr>
      <w:r>
        <w:t xml:space="preserve">                    cout &lt;&lt; "\n Removed Successfully!!!\n";</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check == 1)</w:t>
      </w:r>
    </w:p>
    <w:p w:rsidR="00C20F7B" w:rsidRDefault="00C20F7B" w:rsidP="009277F4">
      <w:pPr>
        <w:jc w:val="both"/>
      </w:pPr>
      <w:r>
        <w:t xml:space="preserve">        {</w:t>
      </w:r>
    </w:p>
    <w:p w:rsidR="00C20F7B" w:rsidRDefault="00C20F7B" w:rsidP="009277F4">
      <w:pPr>
        <w:jc w:val="both"/>
      </w:pPr>
      <w:r>
        <w:t xml:space="preserve">            StockCovers();</w:t>
      </w:r>
    </w:p>
    <w:p w:rsidR="00C20F7B" w:rsidRDefault="00C20F7B" w:rsidP="009277F4">
      <w:pPr>
        <w:jc w:val="both"/>
      </w:pPr>
      <w:r>
        <w:lastRenderedPageBreak/>
        <w:t xml:space="preserve">            cout &lt;&lt; "\n Enter Name : ";</w:t>
      </w:r>
    </w:p>
    <w:p w:rsidR="00C20F7B" w:rsidRDefault="00C20F7B" w:rsidP="009277F4">
      <w:pPr>
        <w:jc w:val="both"/>
      </w:pPr>
      <w:r>
        <w:t xml:space="preserve">            cin &gt;&gt; name;</w:t>
      </w:r>
    </w:p>
    <w:p w:rsidR="00C20F7B" w:rsidRDefault="00C20F7B" w:rsidP="009277F4">
      <w:pPr>
        <w:jc w:val="both"/>
      </w:pPr>
      <w:r>
        <w:t xml:space="preserve">            for (int j = 0; j &lt; covers_idx; j++)</w:t>
      </w:r>
    </w:p>
    <w:p w:rsidR="00C20F7B" w:rsidRDefault="00C20F7B" w:rsidP="009277F4">
      <w:pPr>
        <w:jc w:val="both"/>
      </w:pPr>
      <w:r>
        <w:t xml:space="preserve">            {</w:t>
      </w:r>
    </w:p>
    <w:p w:rsidR="00C20F7B" w:rsidRDefault="00C20F7B" w:rsidP="009277F4">
      <w:pPr>
        <w:jc w:val="both"/>
      </w:pPr>
      <w:r>
        <w:t xml:space="preserve">                if (name == categories_Covers[j])</w:t>
      </w:r>
    </w:p>
    <w:p w:rsidR="00C20F7B" w:rsidRDefault="00C20F7B" w:rsidP="009277F4">
      <w:pPr>
        <w:jc w:val="both"/>
      </w:pPr>
      <w:r>
        <w:t xml:space="preserve">                {</w:t>
      </w:r>
    </w:p>
    <w:p w:rsidR="00C20F7B" w:rsidRDefault="00C20F7B" w:rsidP="009277F4">
      <w:pPr>
        <w:jc w:val="both"/>
      </w:pPr>
      <w:r>
        <w:t xml:space="preserve">                    covers_idx--;</w:t>
      </w:r>
    </w:p>
    <w:p w:rsidR="00C20F7B" w:rsidRDefault="00C20F7B" w:rsidP="009277F4">
      <w:pPr>
        <w:jc w:val="both"/>
      </w:pPr>
      <w:r>
        <w:t xml:space="preserve">                    change++;</w:t>
      </w:r>
    </w:p>
    <w:p w:rsidR="00C20F7B" w:rsidRDefault="00C20F7B" w:rsidP="009277F4">
      <w:pPr>
        <w:jc w:val="both"/>
      </w:pPr>
      <w:r>
        <w:t xml:space="preserve">                    categories_Covers[j] = categories_Covers[mobiles_idx];</w:t>
      </w:r>
    </w:p>
    <w:p w:rsidR="00C20F7B" w:rsidRDefault="00C20F7B" w:rsidP="009277F4">
      <w:pPr>
        <w:jc w:val="both"/>
      </w:pPr>
      <w:r>
        <w:t xml:space="preserve">                    stock_Covers[j] = stock_Covers[mobiles_idx];</w:t>
      </w:r>
    </w:p>
    <w:p w:rsidR="00C20F7B" w:rsidRDefault="00C20F7B" w:rsidP="009277F4">
      <w:pPr>
        <w:jc w:val="both"/>
      </w:pPr>
      <w:r>
        <w:t xml:space="preserve">                    price_Covers[j] = price_Covers[mobiles_idx];</w:t>
      </w:r>
    </w:p>
    <w:p w:rsidR="00C20F7B" w:rsidRDefault="00C20F7B" w:rsidP="009277F4">
      <w:pPr>
        <w:jc w:val="both"/>
      </w:pPr>
      <w:r>
        <w:t xml:space="preserve">                    cout &lt;&lt; "\n Removed Successfully!!!\n";</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check == 2)</w:t>
      </w:r>
    </w:p>
    <w:p w:rsidR="00C20F7B" w:rsidRDefault="00C20F7B" w:rsidP="009277F4">
      <w:pPr>
        <w:jc w:val="both"/>
      </w:pPr>
      <w:r>
        <w:t xml:space="preserve">        {</w:t>
      </w:r>
    </w:p>
    <w:p w:rsidR="00C20F7B" w:rsidRDefault="00C20F7B" w:rsidP="009277F4">
      <w:pPr>
        <w:jc w:val="both"/>
      </w:pPr>
      <w:r>
        <w:t xml:space="preserve">            StockAdopters();</w:t>
      </w:r>
    </w:p>
    <w:p w:rsidR="00C20F7B" w:rsidRDefault="00C20F7B" w:rsidP="009277F4">
      <w:pPr>
        <w:jc w:val="both"/>
      </w:pPr>
      <w:r>
        <w:t xml:space="preserve">            cout &lt;&lt; " \nEnter Name : ";</w:t>
      </w:r>
    </w:p>
    <w:p w:rsidR="00C20F7B" w:rsidRDefault="00C20F7B" w:rsidP="009277F4">
      <w:pPr>
        <w:jc w:val="both"/>
      </w:pPr>
      <w:r>
        <w:t xml:space="preserve">            cin &gt;&gt; name;</w:t>
      </w:r>
    </w:p>
    <w:p w:rsidR="00C20F7B" w:rsidRDefault="00C20F7B" w:rsidP="009277F4">
      <w:pPr>
        <w:jc w:val="both"/>
      </w:pPr>
      <w:r>
        <w:t xml:space="preserve">            for (int j = 0; j &lt; adopters_idx; j++)</w:t>
      </w:r>
    </w:p>
    <w:p w:rsidR="00C20F7B" w:rsidRDefault="00C20F7B" w:rsidP="009277F4">
      <w:pPr>
        <w:jc w:val="both"/>
      </w:pPr>
      <w:r>
        <w:t xml:space="preserve">            {</w:t>
      </w:r>
    </w:p>
    <w:p w:rsidR="00C20F7B" w:rsidRDefault="00C20F7B" w:rsidP="009277F4">
      <w:pPr>
        <w:jc w:val="both"/>
      </w:pPr>
      <w:r>
        <w:t xml:space="preserve">                if (name == categories_Adopters[j])</w:t>
      </w:r>
    </w:p>
    <w:p w:rsidR="00C20F7B" w:rsidRDefault="00C20F7B" w:rsidP="009277F4">
      <w:pPr>
        <w:jc w:val="both"/>
      </w:pPr>
      <w:r>
        <w:t xml:space="preserve">                {</w:t>
      </w:r>
    </w:p>
    <w:p w:rsidR="00C20F7B" w:rsidRDefault="00C20F7B" w:rsidP="009277F4">
      <w:pPr>
        <w:jc w:val="both"/>
      </w:pPr>
      <w:r>
        <w:t xml:space="preserve">                    adopters_idx--;</w:t>
      </w:r>
    </w:p>
    <w:p w:rsidR="00C20F7B" w:rsidRDefault="00C20F7B" w:rsidP="009277F4">
      <w:pPr>
        <w:jc w:val="both"/>
      </w:pPr>
      <w:r>
        <w:t xml:space="preserve">                    change++;</w:t>
      </w:r>
    </w:p>
    <w:p w:rsidR="00C20F7B" w:rsidRDefault="00C20F7B" w:rsidP="009277F4">
      <w:pPr>
        <w:jc w:val="both"/>
      </w:pPr>
      <w:r>
        <w:t xml:space="preserve">                    categories_Adopters[j] = categories_Adopters[adopters_idx];</w:t>
      </w:r>
    </w:p>
    <w:p w:rsidR="00C20F7B" w:rsidRDefault="00C20F7B" w:rsidP="009277F4">
      <w:pPr>
        <w:jc w:val="both"/>
      </w:pPr>
      <w:r>
        <w:t xml:space="preserve">                    stock_Adopters[j] = stock_Adopters[adopters_idx];</w:t>
      </w:r>
    </w:p>
    <w:p w:rsidR="00C20F7B" w:rsidRDefault="00C20F7B" w:rsidP="009277F4">
      <w:pPr>
        <w:jc w:val="both"/>
      </w:pPr>
      <w:r>
        <w:t xml:space="preserve">                    price_Adopters[j] = price_Adopters[adopters_idx];</w:t>
      </w:r>
    </w:p>
    <w:p w:rsidR="00C20F7B" w:rsidRDefault="00C20F7B" w:rsidP="009277F4">
      <w:pPr>
        <w:jc w:val="both"/>
      </w:pPr>
      <w:r>
        <w:lastRenderedPageBreak/>
        <w:t xml:space="preserve">                    cout &lt;&lt; "\n Removed Successfully!!!\n";</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check == 3)</w:t>
      </w:r>
    </w:p>
    <w:p w:rsidR="00C20F7B" w:rsidRDefault="00C20F7B" w:rsidP="009277F4">
      <w:pPr>
        <w:jc w:val="both"/>
      </w:pPr>
      <w:r>
        <w:t xml:space="preserve">        {</w:t>
      </w:r>
    </w:p>
    <w:p w:rsidR="00C20F7B" w:rsidRDefault="00C20F7B" w:rsidP="009277F4">
      <w:pPr>
        <w:jc w:val="both"/>
      </w:pPr>
      <w:r>
        <w:t xml:space="preserve">            StockCables();</w:t>
      </w:r>
    </w:p>
    <w:p w:rsidR="00C20F7B" w:rsidRDefault="00C20F7B" w:rsidP="009277F4">
      <w:pPr>
        <w:jc w:val="both"/>
      </w:pPr>
      <w:r>
        <w:t xml:space="preserve">            cout &lt;&lt; "\n Enter Name : ";</w:t>
      </w:r>
    </w:p>
    <w:p w:rsidR="00C20F7B" w:rsidRDefault="00C20F7B" w:rsidP="009277F4">
      <w:pPr>
        <w:jc w:val="both"/>
      </w:pPr>
      <w:r>
        <w:t xml:space="preserve">            cin &gt;&gt; name;</w:t>
      </w:r>
    </w:p>
    <w:p w:rsidR="00C20F7B" w:rsidRDefault="00C20F7B" w:rsidP="009277F4">
      <w:pPr>
        <w:jc w:val="both"/>
      </w:pPr>
      <w:r>
        <w:t xml:space="preserve">            for (int j = 0; j &lt; cables_idx; j++)</w:t>
      </w:r>
    </w:p>
    <w:p w:rsidR="00C20F7B" w:rsidRDefault="00C20F7B" w:rsidP="009277F4">
      <w:pPr>
        <w:jc w:val="both"/>
      </w:pPr>
      <w:r>
        <w:t xml:space="preserve">            {</w:t>
      </w:r>
    </w:p>
    <w:p w:rsidR="00C20F7B" w:rsidRDefault="00C20F7B" w:rsidP="009277F4">
      <w:pPr>
        <w:jc w:val="both"/>
      </w:pPr>
      <w:r>
        <w:t xml:space="preserve">                if (name == categories_Cables[j])</w:t>
      </w:r>
    </w:p>
    <w:p w:rsidR="00C20F7B" w:rsidRDefault="00C20F7B" w:rsidP="009277F4">
      <w:pPr>
        <w:jc w:val="both"/>
      </w:pPr>
      <w:r>
        <w:t xml:space="preserve">                {</w:t>
      </w:r>
    </w:p>
    <w:p w:rsidR="00C20F7B" w:rsidRDefault="00C20F7B" w:rsidP="009277F4">
      <w:pPr>
        <w:jc w:val="both"/>
      </w:pPr>
      <w:r>
        <w:t xml:space="preserve">                    cables_idx--;</w:t>
      </w:r>
    </w:p>
    <w:p w:rsidR="00C20F7B" w:rsidRDefault="00C20F7B" w:rsidP="009277F4">
      <w:pPr>
        <w:jc w:val="both"/>
      </w:pPr>
      <w:r>
        <w:t xml:space="preserve">                    change++;</w:t>
      </w:r>
    </w:p>
    <w:p w:rsidR="00C20F7B" w:rsidRDefault="00C20F7B" w:rsidP="009277F4">
      <w:pPr>
        <w:jc w:val="both"/>
      </w:pPr>
      <w:r>
        <w:t xml:space="preserve">                    categories_Cables[j] = categories_Cables[cables_idx];</w:t>
      </w:r>
    </w:p>
    <w:p w:rsidR="00C20F7B" w:rsidRDefault="00C20F7B" w:rsidP="009277F4">
      <w:pPr>
        <w:jc w:val="both"/>
      </w:pPr>
      <w:r>
        <w:t xml:space="preserve">                    stock_Cables[j] = stock_Cables[cables_idx];</w:t>
      </w:r>
    </w:p>
    <w:p w:rsidR="00C20F7B" w:rsidRDefault="00C20F7B" w:rsidP="009277F4">
      <w:pPr>
        <w:jc w:val="both"/>
      </w:pPr>
      <w:r>
        <w:t xml:space="preserve">                    price_Cables[j] = price_Cables[cables_idx];</w:t>
      </w:r>
    </w:p>
    <w:p w:rsidR="00C20F7B" w:rsidRDefault="00C20F7B" w:rsidP="009277F4">
      <w:pPr>
        <w:jc w:val="both"/>
      </w:pPr>
      <w:r>
        <w:t xml:space="preserve">                    cout &lt;&lt; "\n Removed Successfully!!!\n";</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check == 4)</w:t>
      </w:r>
    </w:p>
    <w:p w:rsidR="00C20F7B" w:rsidRDefault="00C20F7B" w:rsidP="009277F4">
      <w:pPr>
        <w:jc w:val="both"/>
      </w:pPr>
      <w:r>
        <w:t xml:space="preserve">        {</w:t>
      </w:r>
    </w:p>
    <w:p w:rsidR="00C20F7B" w:rsidRDefault="00C20F7B" w:rsidP="009277F4">
      <w:pPr>
        <w:jc w:val="both"/>
      </w:pPr>
      <w:r>
        <w:t xml:space="preserve">            StockUSB();</w:t>
      </w:r>
    </w:p>
    <w:p w:rsidR="00C20F7B" w:rsidRDefault="00C20F7B" w:rsidP="009277F4">
      <w:pPr>
        <w:jc w:val="both"/>
      </w:pPr>
      <w:r>
        <w:t xml:space="preserve">            cout &lt;&lt; "\n Enter Name : ";</w:t>
      </w:r>
    </w:p>
    <w:p w:rsidR="00C20F7B" w:rsidRDefault="00C20F7B" w:rsidP="009277F4">
      <w:pPr>
        <w:jc w:val="both"/>
      </w:pPr>
      <w:r>
        <w:t xml:space="preserve">            cin &gt;&gt; name;</w:t>
      </w:r>
    </w:p>
    <w:p w:rsidR="00C20F7B" w:rsidRDefault="00C20F7B" w:rsidP="009277F4">
      <w:pPr>
        <w:jc w:val="both"/>
      </w:pPr>
      <w:r>
        <w:t xml:space="preserve">            for (int j = 0; j &lt; USB_idx; j++)</w:t>
      </w:r>
    </w:p>
    <w:p w:rsidR="00C20F7B" w:rsidRDefault="00C20F7B" w:rsidP="009277F4">
      <w:pPr>
        <w:jc w:val="both"/>
      </w:pPr>
      <w:r>
        <w:lastRenderedPageBreak/>
        <w:t xml:space="preserve">            {</w:t>
      </w:r>
    </w:p>
    <w:p w:rsidR="00C20F7B" w:rsidRDefault="00C20F7B" w:rsidP="009277F4">
      <w:pPr>
        <w:jc w:val="both"/>
      </w:pPr>
      <w:r>
        <w:t xml:space="preserve">                if (name == categories_USB[j])</w:t>
      </w:r>
    </w:p>
    <w:p w:rsidR="00C20F7B" w:rsidRDefault="00C20F7B" w:rsidP="009277F4">
      <w:pPr>
        <w:jc w:val="both"/>
      </w:pPr>
      <w:r>
        <w:t xml:space="preserve">                {</w:t>
      </w:r>
    </w:p>
    <w:p w:rsidR="00C20F7B" w:rsidRDefault="00C20F7B" w:rsidP="009277F4">
      <w:pPr>
        <w:jc w:val="both"/>
      </w:pPr>
      <w:r>
        <w:t xml:space="preserve">                    USB_idx--;</w:t>
      </w:r>
    </w:p>
    <w:p w:rsidR="00C20F7B" w:rsidRDefault="00C20F7B" w:rsidP="009277F4">
      <w:pPr>
        <w:jc w:val="both"/>
      </w:pPr>
      <w:r>
        <w:t xml:space="preserve">                    change++;</w:t>
      </w:r>
    </w:p>
    <w:p w:rsidR="00C20F7B" w:rsidRDefault="00C20F7B" w:rsidP="009277F4">
      <w:pPr>
        <w:jc w:val="both"/>
      </w:pPr>
      <w:r>
        <w:t xml:space="preserve">                    categories_USB[j] = categories_USB[cables_idx];</w:t>
      </w:r>
    </w:p>
    <w:p w:rsidR="00C20F7B" w:rsidRDefault="00C20F7B" w:rsidP="009277F4">
      <w:pPr>
        <w:jc w:val="both"/>
      </w:pPr>
      <w:r>
        <w:t xml:space="preserve">                    stock_USB[j] = stock_USB[cables_idx];</w:t>
      </w:r>
    </w:p>
    <w:p w:rsidR="00C20F7B" w:rsidRDefault="00C20F7B" w:rsidP="009277F4">
      <w:pPr>
        <w:jc w:val="both"/>
      </w:pPr>
      <w:r>
        <w:t xml:space="preserve">                    price_USB[j] = price_USB[cables_idx];</w:t>
      </w:r>
    </w:p>
    <w:p w:rsidR="00C20F7B" w:rsidRDefault="00C20F7B" w:rsidP="009277F4">
      <w:pPr>
        <w:jc w:val="both"/>
      </w:pPr>
      <w:r>
        <w:t xml:space="preserve">                    cout &lt;&lt; "\n Removed Successfully!!!\n";</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check == 5)</w:t>
      </w:r>
    </w:p>
    <w:p w:rsidR="00C20F7B" w:rsidRDefault="00C20F7B" w:rsidP="009277F4">
      <w:pPr>
        <w:jc w:val="both"/>
      </w:pPr>
      <w:r>
        <w:t xml:space="preserve">        {</w:t>
      </w:r>
    </w:p>
    <w:p w:rsidR="00C20F7B" w:rsidRDefault="00C20F7B" w:rsidP="009277F4">
      <w:pPr>
        <w:jc w:val="both"/>
      </w:pPr>
      <w:r>
        <w:t xml:space="preserve">            StockHeadphone();</w:t>
      </w:r>
    </w:p>
    <w:p w:rsidR="00C20F7B" w:rsidRDefault="00C20F7B" w:rsidP="009277F4">
      <w:pPr>
        <w:jc w:val="both"/>
      </w:pPr>
      <w:r>
        <w:t xml:space="preserve">            cout &lt;&lt; "\n Enter Name : ";</w:t>
      </w:r>
    </w:p>
    <w:p w:rsidR="00C20F7B" w:rsidRDefault="00C20F7B" w:rsidP="009277F4">
      <w:pPr>
        <w:jc w:val="both"/>
      </w:pPr>
      <w:r>
        <w:t xml:space="preserve">            cin &gt;&gt; name;</w:t>
      </w:r>
    </w:p>
    <w:p w:rsidR="00C20F7B" w:rsidRDefault="00C20F7B" w:rsidP="009277F4">
      <w:pPr>
        <w:jc w:val="both"/>
      </w:pPr>
      <w:r>
        <w:t xml:space="preserve">            for (int j = 0; j &lt; headphone_idx; j++)</w:t>
      </w:r>
    </w:p>
    <w:p w:rsidR="00C20F7B" w:rsidRDefault="00C20F7B" w:rsidP="009277F4">
      <w:pPr>
        <w:jc w:val="both"/>
      </w:pPr>
      <w:r>
        <w:t xml:space="preserve">            {</w:t>
      </w:r>
    </w:p>
    <w:p w:rsidR="00C20F7B" w:rsidRDefault="00C20F7B" w:rsidP="009277F4">
      <w:pPr>
        <w:jc w:val="both"/>
      </w:pPr>
      <w:r>
        <w:t xml:space="preserve">                if (name == categories_Headphones[j])</w:t>
      </w:r>
    </w:p>
    <w:p w:rsidR="00C20F7B" w:rsidRDefault="00C20F7B" w:rsidP="009277F4">
      <w:pPr>
        <w:jc w:val="both"/>
      </w:pPr>
      <w:r>
        <w:t xml:space="preserve">                {</w:t>
      </w:r>
    </w:p>
    <w:p w:rsidR="00C20F7B" w:rsidRDefault="00C20F7B" w:rsidP="009277F4">
      <w:pPr>
        <w:jc w:val="both"/>
      </w:pPr>
      <w:r>
        <w:t xml:space="preserve">                    headphone_idx--;</w:t>
      </w:r>
    </w:p>
    <w:p w:rsidR="00C20F7B" w:rsidRDefault="00C20F7B" w:rsidP="009277F4">
      <w:pPr>
        <w:jc w:val="both"/>
      </w:pPr>
      <w:r>
        <w:t xml:space="preserve">                    change++;</w:t>
      </w:r>
    </w:p>
    <w:p w:rsidR="00C20F7B" w:rsidRDefault="00C20F7B" w:rsidP="009277F4">
      <w:pPr>
        <w:jc w:val="both"/>
      </w:pPr>
      <w:r>
        <w:t xml:space="preserve">                    categories_Headphones[j] = categories_Headphones[headphone_idx];</w:t>
      </w:r>
    </w:p>
    <w:p w:rsidR="00C20F7B" w:rsidRDefault="00C20F7B" w:rsidP="009277F4">
      <w:pPr>
        <w:jc w:val="both"/>
      </w:pPr>
      <w:r>
        <w:t xml:space="preserve">                    stock_Headphones[j] = stock_Headphones[headphone_idx];</w:t>
      </w:r>
    </w:p>
    <w:p w:rsidR="00C20F7B" w:rsidRDefault="00C20F7B" w:rsidP="009277F4">
      <w:pPr>
        <w:jc w:val="both"/>
      </w:pPr>
      <w:r>
        <w:t xml:space="preserve">                    price_Headphones[j] = price_Headphones[headphone_idx];</w:t>
      </w:r>
    </w:p>
    <w:p w:rsidR="00C20F7B" w:rsidRDefault="00C20F7B" w:rsidP="009277F4">
      <w:pPr>
        <w:jc w:val="both"/>
      </w:pPr>
      <w:r>
        <w:t xml:space="preserve">                    cout &lt;&lt; "\n Removed Successfully!!!\n";</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lastRenderedPageBreak/>
        <w:t xml:space="preserve">            }</w:t>
      </w:r>
    </w:p>
    <w:p w:rsidR="00C20F7B" w:rsidRDefault="00C20F7B" w:rsidP="009277F4">
      <w:pPr>
        <w:jc w:val="both"/>
      </w:pPr>
      <w:r>
        <w:t xml:space="preserve">        }</w:t>
      </w:r>
    </w:p>
    <w:p w:rsidR="00C20F7B" w:rsidRDefault="00C20F7B" w:rsidP="009277F4">
      <w:pPr>
        <w:jc w:val="both"/>
      </w:pPr>
      <w:r>
        <w:t xml:space="preserve">        else if (check == 6)</w:t>
      </w:r>
    </w:p>
    <w:p w:rsidR="00C20F7B" w:rsidRDefault="00C20F7B" w:rsidP="009277F4">
      <w:pPr>
        <w:jc w:val="both"/>
      </w:pPr>
      <w:r>
        <w:t xml:space="preserve">        {</w:t>
      </w:r>
    </w:p>
    <w:p w:rsidR="00C20F7B" w:rsidRDefault="00C20F7B" w:rsidP="009277F4">
      <w:pPr>
        <w:jc w:val="both"/>
      </w:pPr>
      <w:r>
        <w:t xml:space="preserve">            StockPowerbank();</w:t>
      </w:r>
    </w:p>
    <w:p w:rsidR="00C20F7B" w:rsidRDefault="00C20F7B" w:rsidP="009277F4">
      <w:pPr>
        <w:jc w:val="both"/>
      </w:pPr>
      <w:r>
        <w:t xml:space="preserve">            cout &lt;&lt; "\n Enter Name : ";</w:t>
      </w:r>
    </w:p>
    <w:p w:rsidR="00C20F7B" w:rsidRDefault="00C20F7B" w:rsidP="009277F4">
      <w:pPr>
        <w:jc w:val="both"/>
      </w:pPr>
      <w:r>
        <w:t xml:space="preserve">            cin &gt;&gt; name;</w:t>
      </w:r>
    </w:p>
    <w:p w:rsidR="00C20F7B" w:rsidRDefault="00C20F7B" w:rsidP="009277F4">
      <w:pPr>
        <w:jc w:val="both"/>
      </w:pPr>
      <w:r>
        <w:t xml:space="preserve">            for (int j = 0; j &lt; powerbank_idx; j++)</w:t>
      </w:r>
    </w:p>
    <w:p w:rsidR="00C20F7B" w:rsidRDefault="00C20F7B" w:rsidP="009277F4">
      <w:pPr>
        <w:jc w:val="both"/>
      </w:pPr>
      <w:r>
        <w:t xml:space="preserve">            {</w:t>
      </w:r>
    </w:p>
    <w:p w:rsidR="00C20F7B" w:rsidRDefault="00C20F7B" w:rsidP="009277F4">
      <w:pPr>
        <w:jc w:val="both"/>
      </w:pPr>
      <w:r>
        <w:t xml:space="preserve">                if (name == categories_Powerbank[j])</w:t>
      </w:r>
    </w:p>
    <w:p w:rsidR="00C20F7B" w:rsidRDefault="00C20F7B" w:rsidP="009277F4">
      <w:pPr>
        <w:jc w:val="both"/>
      </w:pPr>
      <w:r>
        <w:t xml:space="preserve">                {</w:t>
      </w:r>
    </w:p>
    <w:p w:rsidR="00C20F7B" w:rsidRDefault="00C20F7B" w:rsidP="009277F4">
      <w:pPr>
        <w:jc w:val="both"/>
      </w:pPr>
      <w:r>
        <w:t xml:space="preserve">                    powerbank_idx--;</w:t>
      </w:r>
    </w:p>
    <w:p w:rsidR="00C20F7B" w:rsidRDefault="00C20F7B" w:rsidP="009277F4">
      <w:pPr>
        <w:jc w:val="both"/>
      </w:pPr>
      <w:r>
        <w:t xml:space="preserve">                    change++;</w:t>
      </w:r>
    </w:p>
    <w:p w:rsidR="00C20F7B" w:rsidRDefault="00C20F7B" w:rsidP="009277F4">
      <w:pPr>
        <w:jc w:val="both"/>
      </w:pPr>
      <w:r>
        <w:t xml:space="preserve">                    categories_Powerbank[j] = categories_Powerbank[powerbank_idx];</w:t>
      </w:r>
    </w:p>
    <w:p w:rsidR="00C20F7B" w:rsidRDefault="00C20F7B" w:rsidP="009277F4">
      <w:pPr>
        <w:jc w:val="both"/>
      </w:pPr>
      <w:r>
        <w:t xml:space="preserve">                    stock_Powerbank[j] = stock_Powerbank[powerbank_idx];</w:t>
      </w:r>
    </w:p>
    <w:p w:rsidR="00C20F7B" w:rsidRDefault="00C20F7B" w:rsidP="009277F4">
      <w:pPr>
        <w:jc w:val="both"/>
      </w:pPr>
      <w:r>
        <w:t xml:space="preserve">                    price_Powerbank[j] = price_Powerbank[powerbank_idx];</w:t>
      </w:r>
    </w:p>
    <w:p w:rsidR="00C20F7B" w:rsidRDefault="00C20F7B" w:rsidP="009277F4">
      <w:pPr>
        <w:jc w:val="both"/>
      </w:pPr>
      <w:r>
        <w:t xml:space="preserve">                    cout &lt;&lt; "\n Removed Successfully!!!\n";</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change == 0)</w:t>
      </w:r>
    </w:p>
    <w:p w:rsidR="00C20F7B" w:rsidRDefault="00C20F7B" w:rsidP="009277F4">
      <w:pPr>
        <w:jc w:val="both"/>
      </w:pPr>
      <w:r>
        <w:t xml:space="preserve">        {</w:t>
      </w:r>
    </w:p>
    <w:p w:rsidR="00C20F7B" w:rsidRDefault="00C20F7B" w:rsidP="009277F4">
      <w:pPr>
        <w:jc w:val="both"/>
      </w:pPr>
      <w:r>
        <w:t xml:space="preserve">            cout &lt;&lt; " \n Update Failed!!!\n You must enter Valid Name!!!!\n";</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id Input!!!" &lt;&lt; endl;</w:t>
      </w:r>
    </w:p>
    <w:p w:rsidR="00C20F7B" w:rsidRDefault="00C20F7B" w:rsidP="009277F4">
      <w:pPr>
        <w:jc w:val="both"/>
      </w:pPr>
      <w:r>
        <w:t xml:space="preserve">    }</w:t>
      </w:r>
    </w:p>
    <w:p w:rsidR="00C20F7B" w:rsidRDefault="00C20F7B" w:rsidP="009277F4">
      <w:pPr>
        <w:jc w:val="both"/>
      </w:pPr>
      <w:r>
        <w:lastRenderedPageBreak/>
        <w:t xml:space="preserve">    cout &lt;&lt; " Press any key to continue...";</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updateAttendance()</w:t>
      </w:r>
    </w:p>
    <w:p w:rsidR="00C20F7B" w:rsidRDefault="00C20F7B" w:rsidP="009277F4">
      <w:pPr>
        <w:jc w:val="both"/>
      </w:pPr>
      <w:r>
        <w:t>{</w:t>
      </w:r>
    </w:p>
    <w:p w:rsidR="00C20F7B" w:rsidRDefault="00C20F7B" w:rsidP="009277F4">
      <w:pPr>
        <w:jc w:val="both"/>
      </w:pPr>
      <w:r>
        <w:t xml:space="preserve">    if (attendanceonlyonce == employee) // employee is employee idx that is stored when he signin</w:t>
      </w:r>
    </w:p>
    <w:p w:rsidR="00C20F7B" w:rsidRDefault="00C20F7B" w:rsidP="009277F4">
      <w:pPr>
        <w:jc w:val="both"/>
      </w:pPr>
      <w:r>
        <w:t xml:space="preserve">    {</w:t>
      </w:r>
    </w:p>
    <w:p w:rsidR="00C20F7B" w:rsidRDefault="00C20F7B" w:rsidP="009277F4">
      <w:pPr>
        <w:jc w:val="both"/>
      </w:pPr>
      <w:r>
        <w:t xml:space="preserve">        cout &lt;&lt; "Press 'p' to mark attendance for today ";</w:t>
      </w:r>
    </w:p>
    <w:p w:rsidR="00C20F7B" w:rsidRDefault="00C20F7B" w:rsidP="009277F4">
      <w:pPr>
        <w:jc w:val="both"/>
      </w:pPr>
      <w:r>
        <w:t xml:space="preserve">        cin &gt;&gt; attendance;</w:t>
      </w:r>
    </w:p>
    <w:p w:rsidR="00C20F7B" w:rsidRDefault="00C20F7B" w:rsidP="009277F4">
      <w:pPr>
        <w:jc w:val="both"/>
      </w:pPr>
      <w:r>
        <w:t xml:space="preserve">        if (attendance == "p" || attendance == "P")</w:t>
      </w:r>
    </w:p>
    <w:p w:rsidR="00C20F7B" w:rsidRDefault="00C20F7B" w:rsidP="009277F4">
      <w:pPr>
        <w:jc w:val="both"/>
      </w:pPr>
      <w:r>
        <w:t xml:space="preserve">        {</w:t>
      </w:r>
    </w:p>
    <w:p w:rsidR="00C20F7B" w:rsidRDefault="00C20F7B" w:rsidP="009277F4">
      <w:pPr>
        <w:jc w:val="both"/>
      </w:pPr>
      <w:r>
        <w:t xml:space="preserve">            cout &lt;&lt; " Updated!!!";</w:t>
      </w:r>
    </w:p>
    <w:p w:rsidR="00C20F7B" w:rsidRDefault="00C20F7B" w:rsidP="009277F4">
      <w:pPr>
        <w:jc w:val="both"/>
      </w:pPr>
      <w:r>
        <w:t xml:space="preserve">            attendanceonlyonce++;</w:t>
      </w:r>
    </w:p>
    <w:p w:rsidR="00C20F7B" w:rsidRDefault="00C20F7B" w:rsidP="009277F4">
      <w:pPr>
        <w:jc w:val="both"/>
      </w:pPr>
      <w:r>
        <w:t xml:space="preserve">            attendance_update[employee]++;</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Update Failed!!!";</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n You already marked your attendance!!!\n ";</w:t>
      </w:r>
    </w:p>
    <w:p w:rsidR="00C20F7B" w:rsidRDefault="00C20F7B" w:rsidP="009277F4">
      <w:pPr>
        <w:jc w:val="both"/>
      </w:pPr>
      <w:r>
        <w:t xml:space="preserve">    }</w:t>
      </w:r>
    </w:p>
    <w:p w:rsidR="00C20F7B" w:rsidRDefault="00C20F7B" w:rsidP="009277F4">
      <w:pPr>
        <w:jc w:val="both"/>
      </w:pPr>
      <w:r>
        <w:t xml:space="preserve">    cout &lt;&lt; "\n Press any key to go back...";</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employeesPay()</w:t>
      </w:r>
    </w:p>
    <w:p w:rsidR="00C20F7B" w:rsidRDefault="00C20F7B" w:rsidP="009277F4">
      <w:pPr>
        <w:jc w:val="both"/>
      </w:pPr>
      <w:r>
        <w:t>{</w:t>
      </w:r>
    </w:p>
    <w:p w:rsidR="00C20F7B" w:rsidRDefault="00C20F7B" w:rsidP="009277F4">
      <w:pPr>
        <w:jc w:val="both"/>
      </w:pPr>
    </w:p>
    <w:p w:rsidR="00C20F7B" w:rsidRDefault="00C20F7B" w:rsidP="009277F4">
      <w:pPr>
        <w:jc w:val="both"/>
      </w:pPr>
      <w:r>
        <w:lastRenderedPageBreak/>
        <w:t xml:space="preserve">    cout &lt;&lt; " Total Days employee worked : " &lt;&lt; attendance_update[employee] &lt;&lt; " Days " &lt;&lt; endl;</w:t>
      </w:r>
    </w:p>
    <w:p w:rsidR="00C20F7B" w:rsidRDefault="00C20F7B" w:rsidP="009277F4">
      <w:pPr>
        <w:jc w:val="both"/>
      </w:pPr>
      <w:r>
        <w:t xml:space="preserve">    cout &lt;&lt; " Total Pay : " &lt;&lt; attendance_update[employee] * 2000 &lt;&lt; endl;</w:t>
      </w:r>
    </w:p>
    <w:p w:rsidR="00C20F7B" w:rsidRDefault="00C20F7B" w:rsidP="009277F4">
      <w:pPr>
        <w:jc w:val="both"/>
      </w:pPr>
      <w:r>
        <w:t xml:space="preserve">    cout &lt;&lt; endl</w:t>
      </w:r>
    </w:p>
    <w:p w:rsidR="00C20F7B" w:rsidRDefault="00C20F7B" w:rsidP="009277F4">
      <w:pPr>
        <w:jc w:val="both"/>
      </w:pPr>
      <w:r>
        <w:t xml:space="preserve">         &lt;&lt; " Press any Key to Continue...\n";</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O_employeesPay()</w:t>
      </w:r>
    </w:p>
    <w:p w:rsidR="00C20F7B" w:rsidRDefault="00C20F7B" w:rsidP="009277F4">
      <w:pPr>
        <w:jc w:val="both"/>
      </w:pPr>
      <w:r>
        <w:t>{</w:t>
      </w:r>
    </w:p>
    <w:p w:rsidR="00C20F7B" w:rsidRDefault="00C20F7B" w:rsidP="009277F4">
      <w:pPr>
        <w:jc w:val="both"/>
      </w:pPr>
      <w:r>
        <w:t xml:space="preserve">    for (int i = 1; i &lt; count; i++)</w:t>
      </w:r>
    </w:p>
    <w:p w:rsidR="00C20F7B" w:rsidRDefault="00C20F7B" w:rsidP="009277F4">
      <w:pPr>
        <w:jc w:val="both"/>
      </w:pPr>
      <w:r>
        <w:t xml:space="preserve">    {</w:t>
      </w:r>
    </w:p>
    <w:p w:rsidR="00C20F7B" w:rsidRDefault="00C20F7B" w:rsidP="009277F4">
      <w:pPr>
        <w:jc w:val="both"/>
      </w:pPr>
      <w:r>
        <w:t xml:space="preserve">        cout &lt;&lt; i;</w:t>
      </w:r>
    </w:p>
    <w:p w:rsidR="00C20F7B" w:rsidRDefault="00C20F7B" w:rsidP="009277F4">
      <w:pPr>
        <w:jc w:val="both"/>
      </w:pPr>
      <w:r>
        <w:t xml:space="preserve">        cout &lt;&lt; ".\n Employees's Name : " &lt;&lt; users[i] &lt;&lt; endl;</w:t>
      </w:r>
    </w:p>
    <w:p w:rsidR="00C20F7B" w:rsidRDefault="00C20F7B" w:rsidP="009277F4">
      <w:pPr>
        <w:jc w:val="both"/>
      </w:pPr>
      <w:r>
        <w:t xml:space="preserve">        cout &lt;&lt; " Total Days employee worked : " &lt;&lt; attendance_update[i] &lt;&lt; " Days " &lt;&lt; endl;</w:t>
      </w:r>
    </w:p>
    <w:p w:rsidR="00C20F7B" w:rsidRDefault="00C20F7B" w:rsidP="009277F4">
      <w:pPr>
        <w:jc w:val="both"/>
      </w:pPr>
      <w:r>
        <w:t xml:space="preserve">        cout &lt;&lt; " Total Pay : " &lt;&lt; attendance_update[i] * 2000 &lt;&lt; endl;</w:t>
      </w:r>
    </w:p>
    <w:p w:rsidR="00C20F7B" w:rsidRDefault="00C20F7B" w:rsidP="009277F4">
      <w:pPr>
        <w:jc w:val="both"/>
      </w:pPr>
      <w:r>
        <w:t xml:space="preserve">        cout &lt;&lt; endl;</w:t>
      </w:r>
    </w:p>
    <w:p w:rsidR="00C20F7B" w:rsidRDefault="00C20F7B" w:rsidP="009277F4">
      <w:pPr>
        <w:jc w:val="both"/>
      </w:pPr>
    </w:p>
    <w:p w:rsidR="00C20F7B" w:rsidRDefault="00C20F7B" w:rsidP="009277F4">
      <w:pPr>
        <w:jc w:val="both"/>
      </w:pPr>
      <w:r>
        <w:t xml:space="preserve">        getch();</w:t>
      </w:r>
    </w:p>
    <w:p w:rsidR="00C20F7B" w:rsidRDefault="00C20F7B" w:rsidP="009277F4">
      <w:pPr>
        <w:jc w:val="both"/>
      </w:pPr>
      <w:r>
        <w:t xml:space="preserve">    }</w:t>
      </w:r>
    </w:p>
    <w:p w:rsidR="00C20F7B" w:rsidRDefault="00C20F7B" w:rsidP="009277F4">
      <w:pPr>
        <w:jc w:val="both"/>
      </w:pPr>
      <w:r>
        <w:t xml:space="preserve">    cout &lt;&lt; " Press any Key to go back..";</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restock_items()</w:t>
      </w:r>
    </w:p>
    <w:p w:rsidR="00C20F7B" w:rsidRDefault="00C20F7B" w:rsidP="009277F4">
      <w:pPr>
        <w:jc w:val="both"/>
      </w:pPr>
      <w:r>
        <w:t>{</w:t>
      </w:r>
    </w:p>
    <w:p w:rsidR="00C20F7B" w:rsidRDefault="00C20F7B" w:rsidP="009277F4">
      <w:pPr>
        <w:jc w:val="both"/>
      </w:pPr>
      <w:r>
        <w:t xml:space="preserve">    cout &lt;&lt; "\t\t\t\t\tRESTOCK ITEMS" &lt;&lt; endl</w:t>
      </w:r>
    </w:p>
    <w:p w:rsidR="00C20F7B" w:rsidRDefault="00C20F7B" w:rsidP="009277F4">
      <w:pPr>
        <w:jc w:val="both"/>
      </w:pPr>
      <w:r>
        <w:t xml:space="preserve">         &lt;&lt; endl;</w:t>
      </w:r>
    </w:p>
    <w:p w:rsidR="00C20F7B" w:rsidRDefault="00C20F7B" w:rsidP="009277F4">
      <w:pPr>
        <w:jc w:val="both"/>
      </w:pPr>
      <w:r>
        <w:t xml:space="preserve">    int count = 0;</w:t>
      </w:r>
    </w:p>
    <w:p w:rsidR="00C20F7B" w:rsidRDefault="00C20F7B" w:rsidP="009277F4">
      <w:pPr>
        <w:jc w:val="both"/>
      </w:pPr>
      <w:r>
        <w:t xml:space="preserve">    for (int idx = 0; idx &lt; categories_idx; idx++)</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if (idx == 0)</w:t>
      </w:r>
    </w:p>
    <w:p w:rsidR="00C20F7B" w:rsidRDefault="00C20F7B" w:rsidP="009277F4">
      <w:pPr>
        <w:jc w:val="both"/>
      </w:pPr>
      <w:r>
        <w:lastRenderedPageBreak/>
        <w:t xml:space="preserve">        {</w:t>
      </w:r>
    </w:p>
    <w:p w:rsidR="00C20F7B" w:rsidRDefault="00C20F7B" w:rsidP="009277F4">
      <w:pPr>
        <w:jc w:val="both"/>
      </w:pPr>
      <w:r>
        <w:t xml:space="preserve">            for (int i = 0; i &lt; mobiles_idx; i++)</w:t>
      </w:r>
    </w:p>
    <w:p w:rsidR="00C20F7B" w:rsidRDefault="00C20F7B" w:rsidP="009277F4">
      <w:pPr>
        <w:jc w:val="both"/>
      </w:pPr>
      <w:r>
        <w:t xml:space="preserve">            {</w:t>
      </w:r>
    </w:p>
    <w:p w:rsidR="00C20F7B" w:rsidRDefault="00C20F7B" w:rsidP="009277F4">
      <w:pPr>
        <w:jc w:val="both"/>
      </w:pPr>
      <w:r>
        <w:t xml:space="preserve">                if (stock_Mobiles[i] == 0)</w:t>
      </w:r>
    </w:p>
    <w:p w:rsidR="00C20F7B" w:rsidRDefault="00C20F7B" w:rsidP="009277F4">
      <w:pPr>
        <w:jc w:val="both"/>
      </w:pPr>
      <w:r>
        <w:t xml:space="preserve">                {</w:t>
      </w:r>
    </w:p>
    <w:p w:rsidR="00C20F7B" w:rsidRDefault="00C20F7B" w:rsidP="009277F4">
      <w:pPr>
        <w:jc w:val="both"/>
      </w:pPr>
      <w:r>
        <w:t xml:space="preserve">                    cout &lt;&lt; categories_Mobiles[i]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idx == 1)</w:t>
      </w:r>
    </w:p>
    <w:p w:rsidR="00C20F7B" w:rsidRDefault="00C20F7B" w:rsidP="009277F4">
      <w:pPr>
        <w:jc w:val="both"/>
      </w:pPr>
      <w:r>
        <w:t xml:space="preserve">        {</w:t>
      </w:r>
    </w:p>
    <w:p w:rsidR="00C20F7B" w:rsidRDefault="00C20F7B" w:rsidP="009277F4">
      <w:pPr>
        <w:jc w:val="both"/>
      </w:pPr>
      <w:r>
        <w:t xml:space="preserve">            for (int i = 0; i &lt; covers_idx; i++)</w:t>
      </w:r>
    </w:p>
    <w:p w:rsidR="00C20F7B" w:rsidRDefault="00C20F7B" w:rsidP="009277F4">
      <w:pPr>
        <w:jc w:val="both"/>
      </w:pPr>
      <w:r>
        <w:t xml:space="preserve">            {</w:t>
      </w:r>
    </w:p>
    <w:p w:rsidR="00C20F7B" w:rsidRDefault="00C20F7B" w:rsidP="009277F4">
      <w:pPr>
        <w:jc w:val="both"/>
      </w:pPr>
      <w:r>
        <w:t xml:space="preserve">                if (stock_Covers[i] &lt;= 0)</w:t>
      </w:r>
    </w:p>
    <w:p w:rsidR="00C20F7B" w:rsidRDefault="00C20F7B" w:rsidP="009277F4">
      <w:pPr>
        <w:jc w:val="both"/>
      </w:pPr>
      <w:r>
        <w:t xml:space="preserve">                {</w:t>
      </w:r>
    </w:p>
    <w:p w:rsidR="00C20F7B" w:rsidRDefault="00C20F7B" w:rsidP="009277F4">
      <w:pPr>
        <w:jc w:val="both"/>
      </w:pPr>
      <w:r>
        <w:t xml:space="preserve">                    cout &lt;&lt; categories_Covers[i]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idx == 2)</w:t>
      </w:r>
    </w:p>
    <w:p w:rsidR="00C20F7B" w:rsidRDefault="00C20F7B" w:rsidP="009277F4">
      <w:pPr>
        <w:jc w:val="both"/>
      </w:pPr>
      <w:r>
        <w:t xml:space="preserve">        {</w:t>
      </w:r>
    </w:p>
    <w:p w:rsidR="00C20F7B" w:rsidRDefault="00C20F7B" w:rsidP="009277F4">
      <w:pPr>
        <w:jc w:val="both"/>
      </w:pPr>
      <w:r>
        <w:t xml:space="preserve">            for (int i = 0; i &lt; adopters_idx; i++)</w:t>
      </w:r>
    </w:p>
    <w:p w:rsidR="00C20F7B" w:rsidRDefault="00C20F7B" w:rsidP="009277F4">
      <w:pPr>
        <w:jc w:val="both"/>
      </w:pPr>
      <w:r>
        <w:t xml:space="preserve">            {</w:t>
      </w:r>
    </w:p>
    <w:p w:rsidR="00C20F7B" w:rsidRDefault="00C20F7B" w:rsidP="009277F4">
      <w:pPr>
        <w:jc w:val="both"/>
      </w:pPr>
      <w:r>
        <w:t xml:space="preserve">                if (stock_Adopters[i] &lt;= 0)</w:t>
      </w:r>
    </w:p>
    <w:p w:rsidR="00C20F7B" w:rsidRDefault="00C20F7B" w:rsidP="009277F4">
      <w:pPr>
        <w:jc w:val="both"/>
      </w:pPr>
      <w:r>
        <w:t xml:space="preserve">                {</w:t>
      </w:r>
    </w:p>
    <w:p w:rsidR="00C20F7B" w:rsidRDefault="00C20F7B" w:rsidP="009277F4">
      <w:pPr>
        <w:jc w:val="both"/>
      </w:pPr>
      <w:r>
        <w:t xml:space="preserve">                    cout &lt;&lt; categories_Adopters[i]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lastRenderedPageBreak/>
        <w:t xml:space="preserve">            }</w:t>
      </w:r>
    </w:p>
    <w:p w:rsidR="00C20F7B" w:rsidRDefault="00C20F7B" w:rsidP="009277F4">
      <w:pPr>
        <w:jc w:val="both"/>
      </w:pPr>
      <w:r>
        <w:t xml:space="preserve">        }</w:t>
      </w:r>
    </w:p>
    <w:p w:rsidR="00C20F7B" w:rsidRDefault="00C20F7B" w:rsidP="009277F4">
      <w:pPr>
        <w:jc w:val="both"/>
      </w:pPr>
      <w:r>
        <w:t xml:space="preserve">        if (idx == 3)</w:t>
      </w:r>
    </w:p>
    <w:p w:rsidR="00C20F7B" w:rsidRDefault="00C20F7B" w:rsidP="009277F4">
      <w:pPr>
        <w:jc w:val="both"/>
      </w:pPr>
      <w:r>
        <w:t xml:space="preserve">        {</w:t>
      </w:r>
    </w:p>
    <w:p w:rsidR="00C20F7B" w:rsidRDefault="00C20F7B" w:rsidP="009277F4">
      <w:pPr>
        <w:jc w:val="both"/>
      </w:pPr>
      <w:r>
        <w:t xml:space="preserve">            for (int i = 0; i &lt; cables_idx; i++)</w:t>
      </w:r>
    </w:p>
    <w:p w:rsidR="00C20F7B" w:rsidRDefault="00C20F7B" w:rsidP="009277F4">
      <w:pPr>
        <w:jc w:val="both"/>
      </w:pPr>
      <w:r>
        <w:t xml:space="preserve">            {</w:t>
      </w:r>
    </w:p>
    <w:p w:rsidR="00C20F7B" w:rsidRDefault="00C20F7B" w:rsidP="009277F4">
      <w:pPr>
        <w:jc w:val="both"/>
      </w:pPr>
      <w:r>
        <w:t xml:space="preserve">                if (stock_Cables[i] &lt;= 0)</w:t>
      </w:r>
    </w:p>
    <w:p w:rsidR="00C20F7B" w:rsidRDefault="00C20F7B" w:rsidP="009277F4">
      <w:pPr>
        <w:jc w:val="both"/>
      </w:pPr>
      <w:r>
        <w:t xml:space="preserve">                {</w:t>
      </w:r>
    </w:p>
    <w:p w:rsidR="00C20F7B" w:rsidRDefault="00C20F7B" w:rsidP="009277F4">
      <w:pPr>
        <w:jc w:val="both"/>
      </w:pPr>
      <w:r>
        <w:t xml:space="preserve">                    cout &lt;&lt; categories_Cables[i]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idx == 4)</w:t>
      </w:r>
    </w:p>
    <w:p w:rsidR="00C20F7B" w:rsidRDefault="00C20F7B" w:rsidP="009277F4">
      <w:pPr>
        <w:jc w:val="both"/>
      </w:pPr>
      <w:r>
        <w:t xml:space="preserve">        {</w:t>
      </w:r>
    </w:p>
    <w:p w:rsidR="00C20F7B" w:rsidRDefault="00C20F7B" w:rsidP="009277F4">
      <w:pPr>
        <w:jc w:val="both"/>
      </w:pPr>
      <w:r>
        <w:t xml:space="preserve">            for (int i = 0; i &lt; USB_idx; i++)</w:t>
      </w:r>
    </w:p>
    <w:p w:rsidR="00C20F7B" w:rsidRDefault="00C20F7B" w:rsidP="009277F4">
      <w:pPr>
        <w:jc w:val="both"/>
      </w:pPr>
      <w:r>
        <w:t xml:space="preserve">            {</w:t>
      </w:r>
    </w:p>
    <w:p w:rsidR="00C20F7B" w:rsidRDefault="00C20F7B" w:rsidP="009277F4">
      <w:pPr>
        <w:jc w:val="both"/>
      </w:pPr>
      <w:r>
        <w:t xml:space="preserve">                if (stock_USB[i] &lt;= 0)</w:t>
      </w:r>
    </w:p>
    <w:p w:rsidR="00C20F7B" w:rsidRDefault="00C20F7B" w:rsidP="009277F4">
      <w:pPr>
        <w:jc w:val="both"/>
      </w:pPr>
      <w:r>
        <w:t xml:space="preserve">                {</w:t>
      </w:r>
    </w:p>
    <w:p w:rsidR="00C20F7B" w:rsidRDefault="00C20F7B" w:rsidP="009277F4">
      <w:pPr>
        <w:jc w:val="both"/>
      </w:pPr>
      <w:r>
        <w:t xml:space="preserve">                    cout &lt;&lt; categories_USB[i]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idx == 5)</w:t>
      </w:r>
    </w:p>
    <w:p w:rsidR="00C20F7B" w:rsidRDefault="00C20F7B" w:rsidP="009277F4">
      <w:pPr>
        <w:jc w:val="both"/>
      </w:pPr>
      <w:r>
        <w:t xml:space="preserve">        {</w:t>
      </w:r>
    </w:p>
    <w:p w:rsidR="00C20F7B" w:rsidRDefault="00C20F7B" w:rsidP="009277F4">
      <w:pPr>
        <w:jc w:val="both"/>
      </w:pPr>
      <w:r>
        <w:t xml:space="preserve">            for (int i = 0; i &lt; headphone_idx; i++)</w:t>
      </w:r>
    </w:p>
    <w:p w:rsidR="00C20F7B" w:rsidRDefault="00C20F7B" w:rsidP="009277F4">
      <w:pPr>
        <w:jc w:val="both"/>
      </w:pPr>
      <w:r>
        <w:t xml:space="preserve">            {</w:t>
      </w:r>
    </w:p>
    <w:p w:rsidR="00C20F7B" w:rsidRDefault="00C20F7B" w:rsidP="009277F4">
      <w:pPr>
        <w:jc w:val="both"/>
      </w:pPr>
      <w:r>
        <w:t xml:space="preserve">                if (stock_Headphones[i] &lt;= 0)</w:t>
      </w:r>
    </w:p>
    <w:p w:rsidR="00C20F7B" w:rsidRDefault="00C20F7B" w:rsidP="009277F4">
      <w:pPr>
        <w:jc w:val="both"/>
      </w:pPr>
      <w:r>
        <w:t xml:space="preserve">                {</w:t>
      </w:r>
    </w:p>
    <w:p w:rsidR="00C20F7B" w:rsidRDefault="00C20F7B" w:rsidP="009277F4">
      <w:pPr>
        <w:jc w:val="both"/>
      </w:pPr>
      <w:r>
        <w:lastRenderedPageBreak/>
        <w:t xml:space="preserve">                    cout &lt;&lt; categories_Headphones[i]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idx == 6)</w:t>
      </w:r>
    </w:p>
    <w:p w:rsidR="00C20F7B" w:rsidRDefault="00C20F7B" w:rsidP="009277F4">
      <w:pPr>
        <w:jc w:val="both"/>
      </w:pPr>
      <w:r>
        <w:t xml:space="preserve">        {</w:t>
      </w:r>
    </w:p>
    <w:p w:rsidR="00C20F7B" w:rsidRDefault="00C20F7B" w:rsidP="009277F4">
      <w:pPr>
        <w:jc w:val="both"/>
      </w:pPr>
      <w:r>
        <w:t xml:space="preserve">            for (int i = 0; i &lt; powerbank_idx; i++)</w:t>
      </w:r>
    </w:p>
    <w:p w:rsidR="00C20F7B" w:rsidRDefault="00C20F7B" w:rsidP="009277F4">
      <w:pPr>
        <w:jc w:val="both"/>
      </w:pPr>
      <w:r>
        <w:t xml:space="preserve">            {</w:t>
      </w:r>
    </w:p>
    <w:p w:rsidR="00C20F7B" w:rsidRDefault="00C20F7B" w:rsidP="009277F4">
      <w:pPr>
        <w:jc w:val="both"/>
      </w:pPr>
      <w:r>
        <w:t xml:space="preserve">                if (stock_Powerbank[i] &lt;= 0)</w:t>
      </w:r>
    </w:p>
    <w:p w:rsidR="00C20F7B" w:rsidRDefault="00C20F7B" w:rsidP="009277F4">
      <w:pPr>
        <w:jc w:val="both"/>
      </w:pPr>
      <w:r>
        <w:t xml:space="preserve">                {</w:t>
      </w:r>
    </w:p>
    <w:p w:rsidR="00C20F7B" w:rsidRDefault="00C20F7B" w:rsidP="009277F4">
      <w:pPr>
        <w:jc w:val="both"/>
      </w:pPr>
      <w:r>
        <w:t xml:space="preserve">                    cout &lt;&lt; categories_Powerbank[i]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count == 0)</w:t>
      </w:r>
    </w:p>
    <w:p w:rsidR="00C20F7B" w:rsidRDefault="00C20F7B" w:rsidP="009277F4">
      <w:pPr>
        <w:jc w:val="both"/>
      </w:pPr>
      <w:r>
        <w:t xml:space="preserve">    {</w:t>
      </w:r>
    </w:p>
    <w:p w:rsidR="00C20F7B" w:rsidRDefault="00C20F7B" w:rsidP="009277F4">
      <w:pPr>
        <w:jc w:val="both"/>
      </w:pPr>
      <w:r>
        <w:t xml:space="preserve">        cout &lt;&lt; " No need to restock any item..." &lt;&lt; endl</w:t>
      </w:r>
    </w:p>
    <w:p w:rsidR="00C20F7B" w:rsidRDefault="00C20F7B" w:rsidP="009277F4">
      <w:pPr>
        <w:jc w:val="both"/>
      </w:pPr>
      <w:r>
        <w:t xml:space="preserve">             &lt;&lt; endl;</w:t>
      </w:r>
    </w:p>
    <w:p w:rsidR="00C20F7B" w:rsidRDefault="00C20F7B" w:rsidP="009277F4">
      <w:pPr>
        <w:jc w:val="both"/>
      </w:pPr>
      <w:r>
        <w:t xml:space="preserve">    }</w:t>
      </w:r>
    </w:p>
    <w:p w:rsidR="00C20F7B" w:rsidRDefault="00C20F7B" w:rsidP="009277F4">
      <w:pPr>
        <w:jc w:val="both"/>
      </w:pPr>
      <w:r>
        <w:t xml:space="preserve">    cout &lt;&lt; " Press any key to go back!!!";</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bool validnumber(string number)</w:t>
      </w:r>
    </w:p>
    <w:p w:rsidR="00C20F7B" w:rsidRDefault="00C20F7B" w:rsidP="009277F4">
      <w:pPr>
        <w:jc w:val="both"/>
      </w:pPr>
      <w:r>
        <w:t>{</w:t>
      </w:r>
    </w:p>
    <w:p w:rsidR="00C20F7B" w:rsidRDefault="00C20F7B" w:rsidP="009277F4">
      <w:pPr>
        <w:jc w:val="both"/>
      </w:pPr>
      <w:r>
        <w:t xml:space="preserve">    int length = number.length();</w:t>
      </w:r>
    </w:p>
    <w:p w:rsidR="00C20F7B" w:rsidRDefault="00C20F7B" w:rsidP="009277F4">
      <w:pPr>
        <w:jc w:val="both"/>
      </w:pPr>
      <w:r>
        <w:t xml:space="preserve">    if (length == 11)</w:t>
      </w:r>
    </w:p>
    <w:p w:rsidR="00C20F7B" w:rsidRDefault="00C20F7B" w:rsidP="009277F4">
      <w:pPr>
        <w:jc w:val="both"/>
      </w:pPr>
      <w:r>
        <w:t xml:space="preserve">    {</w:t>
      </w:r>
    </w:p>
    <w:p w:rsidR="00C20F7B" w:rsidRDefault="00C20F7B" w:rsidP="009277F4">
      <w:pPr>
        <w:jc w:val="both"/>
      </w:pPr>
      <w:r>
        <w:lastRenderedPageBreak/>
        <w:t xml:space="preserve">        for (int i = 0; i &lt; number.length(); i++)</w:t>
      </w:r>
    </w:p>
    <w:p w:rsidR="00C20F7B" w:rsidRDefault="00C20F7B" w:rsidP="009277F4">
      <w:pPr>
        <w:jc w:val="both"/>
      </w:pPr>
      <w:r>
        <w:t xml:space="preserve">        {</w:t>
      </w:r>
    </w:p>
    <w:p w:rsidR="00C20F7B" w:rsidRDefault="00C20F7B" w:rsidP="009277F4">
      <w:pPr>
        <w:jc w:val="both"/>
      </w:pPr>
      <w:r>
        <w:t xml:space="preserve">            if (!(number[i] &gt; 47 &amp;&amp; number[i] &lt; 58))</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cout &lt;&lt; "\n Invalid Input!!!!\n Entered value is not numeric...;)\n ";</w:t>
      </w:r>
    </w:p>
    <w:p w:rsidR="00C20F7B" w:rsidRDefault="00C20F7B" w:rsidP="009277F4">
      <w:pPr>
        <w:jc w:val="both"/>
      </w:pPr>
      <w:r>
        <w:t xml:space="preserve">                getch();</w:t>
      </w:r>
    </w:p>
    <w:p w:rsidR="00C20F7B" w:rsidRDefault="00C20F7B" w:rsidP="009277F4">
      <w:pPr>
        <w:jc w:val="both"/>
      </w:pPr>
      <w:r>
        <w:t xml:space="preserve">                return false;</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n Number only consist of 11 characters and numeric values.\n Please enter a valid number!!!\n";</w:t>
      </w:r>
    </w:p>
    <w:p w:rsidR="00C20F7B" w:rsidRDefault="00C20F7B" w:rsidP="009277F4">
      <w:pPr>
        <w:jc w:val="both"/>
      </w:pPr>
      <w:r>
        <w:t xml:space="preserve">        return false;</w:t>
      </w:r>
    </w:p>
    <w:p w:rsidR="00C20F7B" w:rsidRDefault="00C20F7B" w:rsidP="009277F4">
      <w:pPr>
        <w:jc w:val="both"/>
      </w:pPr>
      <w:r>
        <w:t xml:space="preserve">    }</w:t>
      </w:r>
    </w:p>
    <w:p w:rsidR="00C20F7B" w:rsidRDefault="00C20F7B" w:rsidP="009277F4">
      <w:pPr>
        <w:jc w:val="both"/>
      </w:pPr>
      <w:r>
        <w:t xml:space="preserve">    return true;</w:t>
      </w:r>
    </w:p>
    <w:p w:rsidR="00C20F7B" w:rsidRDefault="00C20F7B" w:rsidP="009277F4">
      <w:pPr>
        <w:jc w:val="both"/>
      </w:pPr>
      <w:r>
        <w:t>}</w:t>
      </w:r>
    </w:p>
    <w:p w:rsidR="00C20F7B" w:rsidRDefault="00C20F7B" w:rsidP="009277F4">
      <w:pPr>
        <w:jc w:val="both"/>
      </w:pPr>
      <w:r>
        <w:t>string customersMenu()</w:t>
      </w:r>
    </w:p>
    <w:p w:rsidR="00C20F7B" w:rsidRDefault="00C20F7B" w:rsidP="009277F4">
      <w:pPr>
        <w:jc w:val="both"/>
      </w:pPr>
      <w:r>
        <w:t>{</w:t>
      </w:r>
    </w:p>
    <w:p w:rsidR="00C20F7B" w:rsidRDefault="00C20F7B" w:rsidP="009277F4">
      <w:pPr>
        <w:jc w:val="both"/>
      </w:pPr>
      <w:r>
        <w:t xml:space="preserve">    cout &lt;&lt; "\t\t\t\t\tWELCOME TO THE SHOP " &lt;&lt; endl;</w:t>
      </w:r>
    </w:p>
    <w:p w:rsidR="00C20F7B" w:rsidRDefault="00C20F7B" w:rsidP="009277F4">
      <w:pPr>
        <w:jc w:val="both"/>
      </w:pPr>
      <w:r>
        <w:t xml:space="preserve">    string choice;</w:t>
      </w:r>
    </w:p>
    <w:p w:rsidR="00C20F7B" w:rsidRDefault="00C20F7B" w:rsidP="009277F4">
      <w:pPr>
        <w:jc w:val="both"/>
      </w:pPr>
      <w:r>
        <w:t xml:space="preserve">    cout &lt;&lt; " \n Choose one of the following : " &lt;&lt; endl;</w:t>
      </w:r>
    </w:p>
    <w:p w:rsidR="00C20F7B" w:rsidRDefault="00C20F7B" w:rsidP="009277F4">
      <w:pPr>
        <w:jc w:val="both"/>
      </w:pPr>
      <w:r>
        <w:t xml:space="preserve">    cout &lt;&lt; endl;</w:t>
      </w:r>
    </w:p>
    <w:p w:rsidR="00C20F7B" w:rsidRDefault="00C20F7B" w:rsidP="009277F4">
      <w:pPr>
        <w:jc w:val="both"/>
      </w:pPr>
      <w:r>
        <w:t xml:space="preserve">    cout &lt;&lt; " 1. Enter Budget " &lt;&lt; endl;</w:t>
      </w:r>
    </w:p>
    <w:p w:rsidR="00C20F7B" w:rsidRDefault="00C20F7B" w:rsidP="009277F4">
      <w:pPr>
        <w:jc w:val="both"/>
      </w:pPr>
      <w:r>
        <w:t xml:space="preserve">    cout &lt;&lt; " 2. Add items in Cart " &lt;&lt; endl;</w:t>
      </w:r>
    </w:p>
    <w:p w:rsidR="00C20F7B" w:rsidRDefault="00C20F7B" w:rsidP="009277F4">
      <w:pPr>
        <w:jc w:val="both"/>
      </w:pPr>
      <w:r>
        <w:t xml:space="preserve">    cout &lt;&lt; " 3. Search Items according to Budget " &lt;&lt; endl;</w:t>
      </w:r>
    </w:p>
    <w:p w:rsidR="00C20F7B" w:rsidRDefault="00C20F7B" w:rsidP="009277F4">
      <w:pPr>
        <w:jc w:val="both"/>
      </w:pPr>
      <w:r>
        <w:t xml:space="preserve">    cout &lt;&lt; " 4. View cart " &lt;&lt; endl;</w:t>
      </w:r>
    </w:p>
    <w:p w:rsidR="00C20F7B" w:rsidRDefault="00C20F7B" w:rsidP="009277F4">
      <w:pPr>
        <w:jc w:val="both"/>
      </w:pPr>
      <w:r>
        <w:t xml:space="preserve">    cout &lt;&lt; " 5. Caculate Bill " &lt;&lt; endl;</w:t>
      </w:r>
    </w:p>
    <w:p w:rsidR="00C20F7B" w:rsidRDefault="00C20F7B" w:rsidP="009277F4">
      <w:pPr>
        <w:jc w:val="both"/>
      </w:pPr>
      <w:r>
        <w:t xml:space="preserve">    cout &lt;&lt; " 6. View Wallet" &lt;&lt; endl;</w:t>
      </w:r>
    </w:p>
    <w:p w:rsidR="00C20F7B" w:rsidRDefault="00C20F7B" w:rsidP="009277F4">
      <w:pPr>
        <w:jc w:val="both"/>
      </w:pPr>
      <w:r>
        <w:lastRenderedPageBreak/>
        <w:t xml:space="preserve">    cout &lt;&lt; " 7. Give Feedback " &lt;&lt; endl;</w:t>
      </w:r>
    </w:p>
    <w:p w:rsidR="00C20F7B" w:rsidRDefault="00C20F7B" w:rsidP="009277F4">
      <w:pPr>
        <w:jc w:val="both"/>
      </w:pPr>
      <w:r>
        <w:t xml:space="preserve">    cout &lt;&lt; " 8. Exit " &lt;&lt; endl;</w:t>
      </w:r>
    </w:p>
    <w:p w:rsidR="00C20F7B" w:rsidRDefault="00C20F7B" w:rsidP="009277F4">
      <w:pPr>
        <w:jc w:val="both"/>
      </w:pPr>
      <w:r>
        <w:t xml:space="preserve">    cout &lt;&lt; endl;</w:t>
      </w:r>
    </w:p>
    <w:p w:rsidR="00C20F7B" w:rsidRDefault="00C20F7B" w:rsidP="009277F4">
      <w:pPr>
        <w:jc w:val="both"/>
      </w:pPr>
      <w:r>
        <w:t xml:space="preserve">    cout &lt;&lt; " Enter your choice : ";</w:t>
      </w:r>
    </w:p>
    <w:p w:rsidR="00C20F7B" w:rsidRDefault="00C20F7B" w:rsidP="009277F4">
      <w:pPr>
        <w:jc w:val="both"/>
      </w:pPr>
      <w:r>
        <w:t xml:space="preserve">    cin &gt;&gt; choice;</w:t>
      </w:r>
    </w:p>
    <w:p w:rsidR="00C20F7B" w:rsidRDefault="00C20F7B" w:rsidP="009277F4">
      <w:pPr>
        <w:jc w:val="both"/>
      </w:pPr>
      <w:r>
        <w:t xml:space="preserve">    return choice;</w:t>
      </w:r>
    </w:p>
    <w:p w:rsidR="00C20F7B" w:rsidRDefault="00C20F7B" w:rsidP="009277F4">
      <w:pPr>
        <w:jc w:val="both"/>
      </w:pPr>
      <w:r>
        <w:t>}</w:t>
      </w:r>
    </w:p>
    <w:p w:rsidR="00C20F7B" w:rsidRDefault="00C20F7B" w:rsidP="009277F4">
      <w:pPr>
        <w:jc w:val="both"/>
      </w:pPr>
      <w:r>
        <w:t>void C_feedback()</w:t>
      </w:r>
    </w:p>
    <w:p w:rsidR="00C20F7B" w:rsidRDefault="00C20F7B" w:rsidP="009277F4">
      <w:pPr>
        <w:jc w:val="both"/>
      </w:pPr>
      <w:r>
        <w:t>{</w:t>
      </w:r>
    </w:p>
    <w:p w:rsidR="00C20F7B" w:rsidRDefault="00C20F7B" w:rsidP="009277F4">
      <w:pPr>
        <w:jc w:val="both"/>
      </w:pPr>
    </w:p>
    <w:p w:rsidR="00C20F7B" w:rsidRDefault="00C20F7B" w:rsidP="009277F4">
      <w:pPr>
        <w:jc w:val="both"/>
      </w:pPr>
      <w:r>
        <w:t xml:space="preserve">    string number;</w:t>
      </w:r>
    </w:p>
    <w:p w:rsidR="00C20F7B" w:rsidRDefault="00C20F7B" w:rsidP="009277F4">
      <w:pPr>
        <w:jc w:val="both"/>
      </w:pPr>
      <w:r>
        <w:t xml:space="preserve">    string option;</w:t>
      </w:r>
    </w:p>
    <w:p w:rsidR="00C20F7B" w:rsidRDefault="00C20F7B" w:rsidP="009277F4">
      <w:pPr>
        <w:jc w:val="both"/>
      </w:pPr>
      <w:r>
        <w:t xml:space="preserve">    cout &lt;&lt; " \t\t\t\t\t\tGIVE YOUR FEEDBACK";</w:t>
      </w:r>
    </w:p>
    <w:p w:rsidR="00C20F7B" w:rsidRDefault="00C20F7B" w:rsidP="009277F4">
      <w:pPr>
        <w:jc w:val="both"/>
      </w:pPr>
      <w:r>
        <w:t xml:space="preserve">    if (C_Number[customer] == "1")</w:t>
      </w:r>
    </w:p>
    <w:p w:rsidR="00C20F7B" w:rsidRDefault="00C20F7B" w:rsidP="009277F4">
      <w:pPr>
        <w:jc w:val="both"/>
      </w:pPr>
      <w:r>
        <w:t xml:space="preserve">    {</w:t>
      </w:r>
    </w:p>
    <w:p w:rsidR="00C20F7B" w:rsidRDefault="00C20F7B" w:rsidP="009277F4">
      <w:pPr>
        <w:jc w:val="both"/>
      </w:pPr>
      <w:r>
        <w:t xml:space="preserve">        cin.ignore();</w:t>
      </w:r>
    </w:p>
    <w:p w:rsidR="00C20F7B" w:rsidRDefault="00C20F7B" w:rsidP="009277F4">
      <w:pPr>
        <w:jc w:val="both"/>
      </w:pPr>
      <w:r>
        <w:t xml:space="preserve">        cout &lt;&lt; "\n\n Enter Your Phone Number : ";</w:t>
      </w:r>
    </w:p>
    <w:p w:rsidR="00C20F7B" w:rsidRDefault="00C20F7B" w:rsidP="009277F4">
      <w:pPr>
        <w:jc w:val="both"/>
      </w:pPr>
      <w:r>
        <w:t xml:space="preserve">        getline(cin, number);</w:t>
      </w:r>
    </w:p>
    <w:p w:rsidR="00C20F7B" w:rsidRDefault="00C20F7B" w:rsidP="009277F4">
      <w:pPr>
        <w:jc w:val="both"/>
      </w:pPr>
      <w:r>
        <w:t xml:space="preserve">        bool numbercheck = validnumber(number);</w:t>
      </w:r>
    </w:p>
    <w:p w:rsidR="00C20F7B" w:rsidRDefault="00C20F7B" w:rsidP="009277F4">
      <w:pPr>
        <w:jc w:val="both"/>
      </w:pPr>
      <w:r>
        <w:t xml:space="preserve">        cout &lt;&lt; numbercheck;</w:t>
      </w:r>
    </w:p>
    <w:p w:rsidR="00C20F7B" w:rsidRDefault="00C20F7B" w:rsidP="009277F4">
      <w:pPr>
        <w:jc w:val="both"/>
      </w:pPr>
      <w:r>
        <w:t xml:space="preserve">        if (numbercheck)</w:t>
      </w:r>
    </w:p>
    <w:p w:rsidR="00C20F7B" w:rsidRDefault="00C20F7B" w:rsidP="009277F4">
      <w:pPr>
        <w:jc w:val="both"/>
      </w:pPr>
      <w:r>
        <w:t xml:space="preserve">        {</w:t>
      </w:r>
    </w:p>
    <w:p w:rsidR="00C20F7B" w:rsidRDefault="00C20F7B" w:rsidP="009277F4">
      <w:pPr>
        <w:jc w:val="both"/>
      </w:pPr>
      <w:r>
        <w:t xml:space="preserve">            cout &lt;&lt; "fgh";</w:t>
      </w:r>
    </w:p>
    <w:p w:rsidR="00C20F7B" w:rsidRDefault="00C20F7B" w:rsidP="009277F4">
      <w:pPr>
        <w:jc w:val="both"/>
      </w:pPr>
      <w:r>
        <w:t xml:space="preserve">            C_Number[customer] = number;</w:t>
      </w:r>
    </w:p>
    <w:p w:rsidR="00C20F7B" w:rsidRDefault="00C20F7B" w:rsidP="009277F4">
      <w:pPr>
        <w:jc w:val="both"/>
      </w:pPr>
      <w:r>
        <w:t xml:space="preserve">            cout &lt;&lt; " Give Feedback : ";</w:t>
      </w:r>
    </w:p>
    <w:p w:rsidR="00C20F7B" w:rsidRDefault="00C20F7B" w:rsidP="009277F4">
      <w:pPr>
        <w:jc w:val="both"/>
      </w:pPr>
      <w:r>
        <w:t xml:space="preserve">            getline(cin, C_Comment[customer]);</w:t>
      </w:r>
    </w:p>
    <w:p w:rsidR="00C20F7B" w:rsidRDefault="00C20F7B" w:rsidP="009277F4">
      <w:pPr>
        <w:jc w:val="both"/>
      </w:pPr>
      <w:r>
        <w:t xml:space="preserve">            cout &lt;&lt; endl;</w:t>
      </w:r>
    </w:p>
    <w:p w:rsidR="00C20F7B" w:rsidRDefault="00C20F7B" w:rsidP="009277F4">
      <w:pPr>
        <w:jc w:val="both"/>
      </w:pPr>
      <w:r>
        <w:t xml:space="preserve">            cout &lt;&lt; " Response added successfully!!!" &lt;&lt; endl;</w:t>
      </w:r>
    </w:p>
    <w:p w:rsidR="00C20F7B" w:rsidRDefault="00C20F7B" w:rsidP="009277F4">
      <w:pPr>
        <w:jc w:val="both"/>
      </w:pPr>
      <w:r>
        <w:t xml:space="preserve">            cout &lt;&lt; endl;</w:t>
      </w:r>
    </w:p>
    <w:p w:rsidR="00C20F7B" w:rsidRDefault="00C20F7B" w:rsidP="009277F4">
      <w:pPr>
        <w:jc w:val="both"/>
      </w:pPr>
      <w:r>
        <w:t xml:space="preserve">        }</w:t>
      </w:r>
    </w:p>
    <w:p w:rsidR="00C20F7B" w:rsidRDefault="00C20F7B" w:rsidP="009277F4">
      <w:pPr>
        <w:jc w:val="both"/>
      </w:pPr>
      <w:r>
        <w:lastRenderedPageBreak/>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n You have added your response before...";</w:t>
      </w:r>
    </w:p>
    <w:p w:rsidR="00C20F7B" w:rsidRDefault="00C20F7B" w:rsidP="009277F4">
      <w:pPr>
        <w:jc w:val="both"/>
      </w:pPr>
      <w:r>
        <w:t xml:space="preserve">    }</w:t>
      </w:r>
    </w:p>
    <w:p w:rsidR="00C20F7B" w:rsidRDefault="00C20F7B" w:rsidP="009277F4">
      <w:pPr>
        <w:jc w:val="both"/>
      </w:pPr>
      <w:r>
        <w:t xml:space="preserve">    cout &lt;&lt; "\n Press any key to go back...\n";</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O_feedback()</w:t>
      </w:r>
    </w:p>
    <w:p w:rsidR="00C20F7B" w:rsidRDefault="00C20F7B" w:rsidP="009277F4">
      <w:pPr>
        <w:jc w:val="both"/>
      </w:pPr>
      <w:r>
        <w:t>{</w:t>
      </w:r>
    </w:p>
    <w:p w:rsidR="00C20F7B" w:rsidRDefault="00C20F7B" w:rsidP="009277F4">
      <w:pPr>
        <w:jc w:val="both"/>
      </w:pPr>
      <w:r>
        <w:t xml:space="preserve">    int count = 0;</w:t>
      </w:r>
    </w:p>
    <w:p w:rsidR="00C20F7B" w:rsidRDefault="00C20F7B" w:rsidP="009277F4">
      <w:pPr>
        <w:jc w:val="both"/>
      </w:pPr>
      <w:r>
        <w:t xml:space="preserve">    cout &lt;&lt; "\t\t\t\t\t\tFEEDBACKS\n\n";</w:t>
      </w:r>
    </w:p>
    <w:p w:rsidR="00C20F7B" w:rsidRDefault="00C20F7B" w:rsidP="009277F4">
      <w:pPr>
        <w:jc w:val="both"/>
      </w:pPr>
      <w:r>
        <w:t xml:space="preserve">    for (int idx = 0; idx &lt; customer_idx; idx++)</w:t>
      </w:r>
    </w:p>
    <w:p w:rsidR="00C20F7B" w:rsidRDefault="00C20F7B" w:rsidP="009277F4">
      <w:pPr>
        <w:jc w:val="both"/>
      </w:pPr>
      <w:r>
        <w:t xml:space="preserve">    {</w:t>
      </w:r>
    </w:p>
    <w:p w:rsidR="00C20F7B" w:rsidRDefault="00C20F7B" w:rsidP="009277F4">
      <w:pPr>
        <w:jc w:val="both"/>
      </w:pPr>
      <w:r>
        <w:t xml:space="preserve">        if (C_Number[idx] == "1")</w:t>
      </w:r>
    </w:p>
    <w:p w:rsidR="00C20F7B" w:rsidRDefault="00C20F7B" w:rsidP="009277F4">
      <w:pPr>
        <w:jc w:val="both"/>
      </w:pPr>
      <w:r>
        <w:t xml:space="preserve">        {</w:t>
      </w:r>
    </w:p>
    <w:p w:rsidR="00C20F7B" w:rsidRDefault="00C20F7B" w:rsidP="009277F4">
      <w:pPr>
        <w:jc w:val="both"/>
      </w:pPr>
      <w:r>
        <w:t xml:space="preserve">            continue;</w:t>
      </w:r>
    </w:p>
    <w:p w:rsidR="00C20F7B" w:rsidRDefault="00C20F7B" w:rsidP="009277F4">
      <w:pPr>
        <w:jc w:val="both"/>
      </w:pPr>
      <w:r>
        <w:t xml:space="preserve">        }</w:t>
      </w:r>
    </w:p>
    <w:p w:rsidR="00C20F7B" w:rsidRDefault="00C20F7B" w:rsidP="009277F4">
      <w:pPr>
        <w:jc w:val="both"/>
      </w:pPr>
      <w:r>
        <w:t xml:space="preserve">        cout &lt;&lt; "   " &lt;&lt; C_Name[idx] &lt;&lt; "(" &lt;&lt; C_Number[idx] &lt;&lt; ") : " &lt;&lt; endl;</w:t>
      </w:r>
    </w:p>
    <w:p w:rsidR="00C20F7B" w:rsidRDefault="00C20F7B" w:rsidP="009277F4">
      <w:pPr>
        <w:jc w:val="both"/>
      </w:pPr>
      <w:r>
        <w:t xml:space="preserve">        cout &lt;&lt; "     " &lt;&lt; C_Comment[idx] &lt;&lt; endl;</w:t>
      </w:r>
    </w:p>
    <w:p w:rsidR="00C20F7B" w:rsidRDefault="00C20F7B" w:rsidP="009277F4">
      <w:pPr>
        <w:jc w:val="both"/>
      </w:pPr>
      <w:r>
        <w:t xml:space="preserve">        cout &lt;&lt; endl;</w:t>
      </w:r>
    </w:p>
    <w:p w:rsidR="00C20F7B" w:rsidRDefault="00C20F7B" w:rsidP="009277F4">
      <w:pPr>
        <w:jc w:val="both"/>
      </w:pPr>
      <w:r>
        <w:t xml:space="preserve">        getch();</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if (count == 0)</w:t>
      </w:r>
    </w:p>
    <w:p w:rsidR="00C20F7B" w:rsidRDefault="00C20F7B" w:rsidP="009277F4">
      <w:pPr>
        <w:jc w:val="both"/>
      </w:pPr>
      <w:r>
        <w:t xml:space="preserve">    {</w:t>
      </w:r>
    </w:p>
    <w:p w:rsidR="00C20F7B" w:rsidRDefault="00C20F7B" w:rsidP="009277F4">
      <w:pPr>
        <w:jc w:val="both"/>
      </w:pPr>
      <w:r>
        <w:t xml:space="preserve">        cout &lt;&lt; "\n\n There are no Feedbacks!!!...";</w:t>
      </w:r>
    </w:p>
    <w:p w:rsidR="00C20F7B" w:rsidRDefault="00C20F7B" w:rsidP="009277F4">
      <w:pPr>
        <w:jc w:val="both"/>
      </w:pPr>
      <w:r>
        <w:t xml:space="preserve">    }</w:t>
      </w:r>
    </w:p>
    <w:p w:rsidR="00C20F7B" w:rsidRDefault="00C20F7B" w:rsidP="009277F4">
      <w:pPr>
        <w:jc w:val="both"/>
      </w:pPr>
      <w:r>
        <w:t xml:space="preserve">    cout &lt;&lt; endl;</w:t>
      </w:r>
    </w:p>
    <w:p w:rsidR="00C20F7B" w:rsidRDefault="00C20F7B" w:rsidP="009277F4">
      <w:pPr>
        <w:jc w:val="both"/>
      </w:pPr>
      <w:r>
        <w:t xml:space="preserve">    cout &lt;&lt; "\n\n Press any key to go back...";</w:t>
      </w:r>
    </w:p>
    <w:p w:rsidR="00C20F7B" w:rsidRDefault="00C20F7B" w:rsidP="009277F4">
      <w:pPr>
        <w:jc w:val="both"/>
      </w:pPr>
      <w:r>
        <w:lastRenderedPageBreak/>
        <w:t xml:space="preserve">    getch();</w:t>
      </w:r>
    </w:p>
    <w:p w:rsidR="00C20F7B" w:rsidRDefault="00C20F7B" w:rsidP="009277F4">
      <w:pPr>
        <w:jc w:val="both"/>
      </w:pPr>
      <w:r>
        <w:t>}</w:t>
      </w:r>
    </w:p>
    <w:p w:rsidR="00C20F7B" w:rsidRDefault="00C20F7B" w:rsidP="009277F4">
      <w:pPr>
        <w:jc w:val="both"/>
      </w:pPr>
      <w:r>
        <w:t>string customerCategoriesMenu()</w:t>
      </w:r>
    </w:p>
    <w:p w:rsidR="00C20F7B" w:rsidRDefault="00C20F7B" w:rsidP="009277F4">
      <w:pPr>
        <w:jc w:val="both"/>
      </w:pPr>
      <w:r>
        <w:t>{</w:t>
      </w:r>
    </w:p>
    <w:p w:rsidR="00C20F7B" w:rsidRDefault="00C20F7B" w:rsidP="009277F4">
      <w:pPr>
        <w:jc w:val="both"/>
      </w:pPr>
      <w:r>
        <w:t xml:space="preserve">    cout &lt;&lt; "t\t\t\t\tCategories" &lt;&lt; endl;</w:t>
      </w:r>
    </w:p>
    <w:p w:rsidR="00C20F7B" w:rsidRDefault="00C20F7B" w:rsidP="009277F4">
      <w:pPr>
        <w:jc w:val="both"/>
      </w:pPr>
      <w:r>
        <w:t xml:space="preserve">    string choice;</w:t>
      </w:r>
    </w:p>
    <w:p w:rsidR="00C20F7B" w:rsidRDefault="00C20F7B" w:rsidP="009277F4">
      <w:pPr>
        <w:jc w:val="both"/>
      </w:pPr>
      <w:r>
        <w:t xml:space="preserve">    for (int idx = 0; idx &lt; categories_idx; idx++)</w:t>
      </w:r>
    </w:p>
    <w:p w:rsidR="00C20F7B" w:rsidRDefault="00C20F7B" w:rsidP="009277F4">
      <w:pPr>
        <w:jc w:val="both"/>
      </w:pPr>
      <w:r>
        <w:t xml:space="preserve">    {</w:t>
      </w:r>
    </w:p>
    <w:p w:rsidR="00C20F7B" w:rsidRDefault="00C20F7B" w:rsidP="009277F4">
      <w:pPr>
        <w:jc w:val="both"/>
      </w:pPr>
      <w:r>
        <w:t xml:space="preserve">        cout &lt;&lt; idx + 1 &lt;&lt; ". " &lt;&lt; categories[idx] &lt;&lt; endl;</w:t>
      </w:r>
    </w:p>
    <w:p w:rsidR="00C20F7B" w:rsidRDefault="00C20F7B" w:rsidP="009277F4">
      <w:pPr>
        <w:jc w:val="both"/>
      </w:pPr>
      <w:r>
        <w:t xml:space="preserve">    }</w:t>
      </w:r>
    </w:p>
    <w:p w:rsidR="00C20F7B" w:rsidRDefault="00C20F7B" w:rsidP="009277F4">
      <w:pPr>
        <w:jc w:val="both"/>
      </w:pPr>
      <w:r>
        <w:t xml:space="preserve">    cout &lt;&lt; " Enter your Choice :";</w:t>
      </w:r>
    </w:p>
    <w:p w:rsidR="00C20F7B" w:rsidRDefault="00C20F7B" w:rsidP="009277F4">
      <w:pPr>
        <w:jc w:val="both"/>
      </w:pPr>
      <w:r>
        <w:t xml:space="preserve">    cin &gt;&gt; choice;</w:t>
      </w:r>
    </w:p>
    <w:p w:rsidR="00C20F7B" w:rsidRDefault="00C20F7B" w:rsidP="009277F4">
      <w:pPr>
        <w:jc w:val="both"/>
      </w:pPr>
    </w:p>
    <w:p w:rsidR="00C20F7B" w:rsidRDefault="00C20F7B" w:rsidP="009277F4">
      <w:pPr>
        <w:jc w:val="both"/>
      </w:pPr>
      <w:r>
        <w:t xml:space="preserve">    return choice;</w:t>
      </w:r>
    </w:p>
    <w:p w:rsidR="00C20F7B" w:rsidRDefault="00C20F7B" w:rsidP="009277F4">
      <w:pPr>
        <w:jc w:val="both"/>
      </w:pPr>
      <w:r>
        <w:t>}</w:t>
      </w:r>
    </w:p>
    <w:p w:rsidR="00C20F7B" w:rsidRDefault="00C20F7B" w:rsidP="009277F4">
      <w:pPr>
        <w:jc w:val="both"/>
      </w:pPr>
      <w:r>
        <w:t>void searchItems() //</w:t>
      </w:r>
    </w:p>
    <w:p w:rsidR="00C20F7B" w:rsidRDefault="00C20F7B" w:rsidP="009277F4">
      <w:pPr>
        <w:jc w:val="both"/>
      </w:pPr>
      <w:r>
        <w:t>{</w:t>
      </w:r>
    </w:p>
    <w:p w:rsidR="00C20F7B" w:rsidRDefault="00C20F7B" w:rsidP="009277F4">
      <w:pPr>
        <w:jc w:val="both"/>
      </w:pPr>
      <w:r>
        <w:t xml:space="preserve">    cout &lt;&lt; "\t\t\tItems According to Budget" &lt;&lt; endl;</w:t>
      </w:r>
    </w:p>
    <w:p w:rsidR="00C20F7B" w:rsidRDefault="00C20F7B" w:rsidP="009277F4">
      <w:pPr>
        <w:jc w:val="both"/>
      </w:pPr>
      <w:r>
        <w:t xml:space="preserve">    int count = 1;</w:t>
      </w:r>
    </w:p>
    <w:p w:rsidR="00C20F7B" w:rsidRDefault="00C20F7B" w:rsidP="009277F4">
      <w:pPr>
        <w:jc w:val="both"/>
      </w:pPr>
      <w:r>
        <w:t xml:space="preserve">    cout &lt;&lt; "\nMobile Phones" &lt;&lt; endl;</w:t>
      </w:r>
    </w:p>
    <w:p w:rsidR="00C20F7B" w:rsidRDefault="00C20F7B" w:rsidP="009277F4">
      <w:pPr>
        <w:jc w:val="both"/>
      </w:pPr>
      <w:r>
        <w:t xml:space="preserve">    for (int idx = 0; idx &lt; mobiles_idx; idx++)</w:t>
      </w:r>
    </w:p>
    <w:p w:rsidR="00C20F7B" w:rsidRDefault="00C20F7B" w:rsidP="009277F4">
      <w:pPr>
        <w:jc w:val="both"/>
      </w:pPr>
      <w:r>
        <w:t xml:space="preserve">    {</w:t>
      </w:r>
    </w:p>
    <w:p w:rsidR="00C20F7B" w:rsidRDefault="00C20F7B" w:rsidP="009277F4">
      <w:pPr>
        <w:jc w:val="both"/>
      </w:pPr>
      <w:r>
        <w:t xml:space="preserve">        if (price_Mobiles[idx] &lt; C_Budget[customer])</w:t>
      </w:r>
    </w:p>
    <w:p w:rsidR="00C20F7B" w:rsidRDefault="00C20F7B" w:rsidP="009277F4">
      <w:pPr>
        <w:jc w:val="both"/>
      </w:pPr>
      <w:r>
        <w:t xml:space="preserve">        {</w:t>
      </w:r>
    </w:p>
    <w:p w:rsidR="00C20F7B" w:rsidRDefault="00C20F7B" w:rsidP="009277F4">
      <w:pPr>
        <w:jc w:val="both"/>
      </w:pPr>
      <w:r>
        <w:t xml:space="preserve">            cout &lt;&lt; count &lt;&lt; ".\t" &lt;&lt; categories_Mobiles[idx] &lt;&lt; "\t" &lt;&lt; price_Mobiles[idx]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 You are all Caught Up for Mobile Phones...";</w:t>
      </w:r>
    </w:p>
    <w:p w:rsidR="00C20F7B" w:rsidRDefault="00C20F7B" w:rsidP="009277F4">
      <w:pPr>
        <w:jc w:val="both"/>
      </w:pPr>
      <w:r>
        <w:t xml:space="preserve">    cout &lt;&lt; "\n Press any key to continue...";</w:t>
      </w:r>
    </w:p>
    <w:p w:rsidR="00C20F7B" w:rsidRDefault="00C20F7B" w:rsidP="009277F4">
      <w:pPr>
        <w:jc w:val="both"/>
      </w:pPr>
      <w:r>
        <w:lastRenderedPageBreak/>
        <w:t xml:space="preserve">    getch();</w:t>
      </w:r>
    </w:p>
    <w:p w:rsidR="00C20F7B" w:rsidRDefault="00C20F7B" w:rsidP="009277F4">
      <w:pPr>
        <w:jc w:val="both"/>
      </w:pPr>
      <w:r>
        <w:t xml:space="preserve">    cout &lt;&lt; "\nMobile Covers" &lt;&lt; endl;</w:t>
      </w:r>
    </w:p>
    <w:p w:rsidR="00C20F7B" w:rsidRDefault="00C20F7B" w:rsidP="009277F4">
      <w:pPr>
        <w:jc w:val="both"/>
      </w:pPr>
      <w:r>
        <w:t xml:space="preserve">    for (int idx = 0; idx &lt; covers_idx; idx++)</w:t>
      </w:r>
    </w:p>
    <w:p w:rsidR="00C20F7B" w:rsidRDefault="00C20F7B" w:rsidP="009277F4">
      <w:pPr>
        <w:jc w:val="both"/>
      </w:pPr>
      <w:r>
        <w:t xml:space="preserve">    {</w:t>
      </w:r>
    </w:p>
    <w:p w:rsidR="00C20F7B" w:rsidRDefault="00C20F7B" w:rsidP="009277F4">
      <w:pPr>
        <w:jc w:val="both"/>
      </w:pPr>
      <w:r>
        <w:t xml:space="preserve">        if (price_Covers[idx] &lt; C_Budget[customer])</w:t>
      </w:r>
    </w:p>
    <w:p w:rsidR="00C20F7B" w:rsidRDefault="00C20F7B" w:rsidP="009277F4">
      <w:pPr>
        <w:jc w:val="both"/>
      </w:pPr>
      <w:r>
        <w:t xml:space="preserve">        {</w:t>
      </w:r>
    </w:p>
    <w:p w:rsidR="00C20F7B" w:rsidRDefault="00C20F7B" w:rsidP="009277F4">
      <w:pPr>
        <w:jc w:val="both"/>
      </w:pPr>
      <w:r>
        <w:t xml:space="preserve">            cout &lt;&lt; count &lt;&lt; ".\t" &lt;&lt; categories_Covers[idx] &lt;&lt; "\t" &lt;&lt; price_Covers[idx]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 You are all Caught Up for Mobile Covers...";</w:t>
      </w:r>
    </w:p>
    <w:p w:rsidR="00C20F7B" w:rsidRDefault="00C20F7B" w:rsidP="009277F4">
      <w:pPr>
        <w:jc w:val="both"/>
      </w:pPr>
      <w:r>
        <w:t xml:space="preserve">    cout &lt;&lt; " \n Press any key to continue...";</w:t>
      </w:r>
    </w:p>
    <w:p w:rsidR="00C20F7B" w:rsidRDefault="00C20F7B" w:rsidP="009277F4">
      <w:pPr>
        <w:jc w:val="both"/>
      </w:pPr>
      <w:r>
        <w:t xml:space="preserve">    getch();</w:t>
      </w:r>
    </w:p>
    <w:p w:rsidR="00C20F7B" w:rsidRDefault="00C20F7B" w:rsidP="009277F4">
      <w:pPr>
        <w:jc w:val="both"/>
      </w:pPr>
      <w:r>
        <w:t xml:space="preserve">    cout &lt;&lt; "\nAdopters" &lt;&lt; endl;</w:t>
      </w:r>
    </w:p>
    <w:p w:rsidR="00C20F7B" w:rsidRDefault="00C20F7B" w:rsidP="009277F4">
      <w:pPr>
        <w:jc w:val="both"/>
      </w:pPr>
      <w:r>
        <w:t xml:space="preserve">    for (int idx = 0; idx &lt; adopters_idx; idx++)</w:t>
      </w:r>
    </w:p>
    <w:p w:rsidR="00C20F7B" w:rsidRDefault="00C20F7B" w:rsidP="009277F4">
      <w:pPr>
        <w:jc w:val="both"/>
      </w:pPr>
      <w:r>
        <w:t xml:space="preserve">    {</w:t>
      </w:r>
    </w:p>
    <w:p w:rsidR="00C20F7B" w:rsidRDefault="00C20F7B" w:rsidP="009277F4">
      <w:pPr>
        <w:jc w:val="both"/>
      </w:pPr>
      <w:r>
        <w:t xml:space="preserve">        if (price_Adopters[idx] &lt; C_Budget[customer])</w:t>
      </w:r>
    </w:p>
    <w:p w:rsidR="00C20F7B" w:rsidRDefault="00C20F7B" w:rsidP="009277F4">
      <w:pPr>
        <w:jc w:val="both"/>
      </w:pPr>
      <w:r>
        <w:t xml:space="preserve">        {</w:t>
      </w:r>
    </w:p>
    <w:p w:rsidR="00C20F7B" w:rsidRDefault="00C20F7B" w:rsidP="009277F4">
      <w:pPr>
        <w:jc w:val="both"/>
      </w:pPr>
      <w:r>
        <w:t xml:space="preserve">            cout &lt;&lt; count &lt;&lt; ".\t" &lt;&lt; categories_Adopters[idx] &lt;&lt; "\t" &lt;&lt; price_Adopters[idx]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 You are all Caught Up for Adopters...";</w:t>
      </w:r>
    </w:p>
    <w:p w:rsidR="00C20F7B" w:rsidRDefault="00C20F7B" w:rsidP="009277F4">
      <w:pPr>
        <w:jc w:val="both"/>
      </w:pPr>
      <w:r>
        <w:t xml:space="preserve">    cout &lt;&lt; " \n Press any key to continue...";</w:t>
      </w:r>
    </w:p>
    <w:p w:rsidR="00C20F7B" w:rsidRDefault="00C20F7B" w:rsidP="009277F4">
      <w:pPr>
        <w:jc w:val="both"/>
      </w:pPr>
      <w:r>
        <w:t xml:space="preserve">    getch();</w:t>
      </w:r>
    </w:p>
    <w:p w:rsidR="00C20F7B" w:rsidRDefault="00C20F7B" w:rsidP="009277F4">
      <w:pPr>
        <w:jc w:val="both"/>
      </w:pPr>
      <w:r>
        <w:t xml:space="preserve">    cout &lt;&lt; "\n Data Cables" &lt;&lt; endl;</w:t>
      </w:r>
    </w:p>
    <w:p w:rsidR="00C20F7B" w:rsidRDefault="00C20F7B" w:rsidP="009277F4">
      <w:pPr>
        <w:jc w:val="both"/>
      </w:pPr>
      <w:r>
        <w:t xml:space="preserve">    for (int idx = 0; idx &lt; cables_idx; idx++)</w:t>
      </w:r>
    </w:p>
    <w:p w:rsidR="00C20F7B" w:rsidRDefault="00C20F7B" w:rsidP="009277F4">
      <w:pPr>
        <w:jc w:val="both"/>
      </w:pPr>
      <w:r>
        <w:t xml:space="preserve">    {</w:t>
      </w:r>
    </w:p>
    <w:p w:rsidR="00C20F7B" w:rsidRDefault="00C20F7B" w:rsidP="009277F4">
      <w:pPr>
        <w:jc w:val="both"/>
      </w:pPr>
      <w:r>
        <w:t xml:space="preserve">        if (price_Cables[idx] &lt; C_Budget[customer])</w:t>
      </w:r>
    </w:p>
    <w:p w:rsidR="00C20F7B" w:rsidRDefault="00C20F7B" w:rsidP="009277F4">
      <w:pPr>
        <w:jc w:val="both"/>
      </w:pPr>
      <w:r>
        <w:t xml:space="preserve">        {</w:t>
      </w:r>
    </w:p>
    <w:p w:rsidR="00C20F7B" w:rsidRDefault="00C20F7B" w:rsidP="009277F4">
      <w:pPr>
        <w:jc w:val="both"/>
      </w:pPr>
      <w:r>
        <w:lastRenderedPageBreak/>
        <w:t xml:space="preserve">            cout &lt;&lt; count &lt;&lt; ".\t" &lt;&lt; categories_Cables[idx] &lt;&lt; "\t" &lt;&lt; price_Cables[idx]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 You are all Caught Up for Adopters...";</w:t>
      </w:r>
    </w:p>
    <w:p w:rsidR="00C20F7B" w:rsidRDefault="00C20F7B" w:rsidP="009277F4">
      <w:pPr>
        <w:jc w:val="both"/>
      </w:pPr>
      <w:r>
        <w:t xml:space="preserve">    cout &lt;&lt; " \n Press any key to continue...";</w:t>
      </w:r>
    </w:p>
    <w:p w:rsidR="00C20F7B" w:rsidRDefault="00C20F7B" w:rsidP="009277F4">
      <w:pPr>
        <w:jc w:val="both"/>
      </w:pPr>
      <w:r>
        <w:t xml:space="preserve">    getch();</w:t>
      </w:r>
    </w:p>
    <w:p w:rsidR="00C20F7B" w:rsidRDefault="00C20F7B" w:rsidP="009277F4">
      <w:pPr>
        <w:jc w:val="both"/>
      </w:pPr>
      <w:r>
        <w:t xml:space="preserve">    cout &lt;&lt; "\n USB's" &lt;&lt; endl;</w:t>
      </w:r>
    </w:p>
    <w:p w:rsidR="00C20F7B" w:rsidRDefault="00C20F7B" w:rsidP="009277F4">
      <w:pPr>
        <w:jc w:val="both"/>
      </w:pPr>
      <w:r>
        <w:t xml:space="preserve">    for (int idx = 0; idx &lt; USB_idx; idx++)</w:t>
      </w:r>
    </w:p>
    <w:p w:rsidR="00C20F7B" w:rsidRDefault="00C20F7B" w:rsidP="009277F4">
      <w:pPr>
        <w:jc w:val="both"/>
      </w:pPr>
      <w:r>
        <w:t xml:space="preserve">    {</w:t>
      </w:r>
    </w:p>
    <w:p w:rsidR="00C20F7B" w:rsidRDefault="00C20F7B" w:rsidP="009277F4">
      <w:pPr>
        <w:jc w:val="both"/>
      </w:pPr>
      <w:r>
        <w:t xml:space="preserve">        if (price_USB[idx] &lt; C_Budget[customer])</w:t>
      </w:r>
    </w:p>
    <w:p w:rsidR="00C20F7B" w:rsidRDefault="00C20F7B" w:rsidP="009277F4">
      <w:pPr>
        <w:jc w:val="both"/>
      </w:pPr>
      <w:r>
        <w:t xml:space="preserve">        {</w:t>
      </w:r>
    </w:p>
    <w:p w:rsidR="00C20F7B" w:rsidRDefault="00C20F7B" w:rsidP="009277F4">
      <w:pPr>
        <w:jc w:val="both"/>
      </w:pPr>
      <w:r>
        <w:t xml:space="preserve">            cout &lt;&lt; count &lt;&lt; ".\t" &lt;&lt; categories_USB[idx] &lt;&lt; "\t" &lt;&lt; price_USB[idx]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 You are all Caught Up for USB's...";</w:t>
      </w:r>
    </w:p>
    <w:p w:rsidR="00C20F7B" w:rsidRDefault="00C20F7B" w:rsidP="009277F4">
      <w:pPr>
        <w:jc w:val="both"/>
      </w:pPr>
      <w:r>
        <w:t xml:space="preserve">    cout &lt;&lt; " \n Press any key to continue...";</w:t>
      </w:r>
    </w:p>
    <w:p w:rsidR="00C20F7B" w:rsidRDefault="00C20F7B" w:rsidP="009277F4">
      <w:pPr>
        <w:jc w:val="both"/>
      </w:pPr>
      <w:r>
        <w:t xml:space="preserve">    getch();</w:t>
      </w:r>
    </w:p>
    <w:p w:rsidR="00C20F7B" w:rsidRDefault="00C20F7B" w:rsidP="009277F4">
      <w:pPr>
        <w:jc w:val="both"/>
      </w:pPr>
      <w:r>
        <w:t xml:space="preserve">    cout &lt;&lt; "\n Headphones's" &lt;&lt; endl;</w:t>
      </w:r>
    </w:p>
    <w:p w:rsidR="00C20F7B" w:rsidRDefault="00C20F7B" w:rsidP="009277F4">
      <w:pPr>
        <w:jc w:val="both"/>
      </w:pPr>
      <w:r>
        <w:t xml:space="preserve">    for (int idx = 0; idx &lt; headphone_idx; idx++)</w:t>
      </w:r>
    </w:p>
    <w:p w:rsidR="00C20F7B" w:rsidRDefault="00C20F7B" w:rsidP="009277F4">
      <w:pPr>
        <w:jc w:val="both"/>
      </w:pPr>
      <w:r>
        <w:t xml:space="preserve">    {</w:t>
      </w:r>
    </w:p>
    <w:p w:rsidR="00C20F7B" w:rsidRDefault="00C20F7B" w:rsidP="009277F4">
      <w:pPr>
        <w:jc w:val="both"/>
      </w:pPr>
      <w:r>
        <w:t xml:space="preserve">        if (price_Headphones[idx] &lt; C_Budget[customer])</w:t>
      </w:r>
    </w:p>
    <w:p w:rsidR="00C20F7B" w:rsidRDefault="00C20F7B" w:rsidP="009277F4">
      <w:pPr>
        <w:jc w:val="both"/>
      </w:pPr>
      <w:r>
        <w:t xml:space="preserve">        {</w:t>
      </w:r>
    </w:p>
    <w:p w:rsidR="00C20F7B" w:rsidRDefault="00E47E68" w:rsidP="009277F4">
      <w:pPr>
        <w:jc w:val="both"/>
      </w:pPr>
      <w:r>
        <w:t xml:space="preserve">            cout&lt;&lt;count&lt;&lt; </w:t>
      </w:r>
      <w:r w:rsidR="00C20F7B">
        <w:t>.\t" &lt;&lt; categories_Headphones[idx] &lt;&lt; "\t" &lt;&lt; price_Headphones[idx]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 You are all Caught Up for Headphones...";</w:t>
      </w:r>
    </w:p>
    <w:p w:rsidR="00C20F7B" w:rsidRDefault="00C20F7B" w:rsidP="009277F4">
      <w:pPr>
        <w:jc w:val="both"/>
      </w:pPr>
      <w:r>
        <w:t xml:space="preserve">    cout &lt;&lt; " \n Press any key to continue...";</w:t>
      </w:r>
    </w:p>
    <w:p w:rsidR="00C20F7B" w:rsidRDefault="00C20F7B" w:rsidP="009277F4">
      <w:pPr>
        <w:jc w:val="both"/>
      </w:pPr>
      <w:r>
        <w:lastRenderedPageBreak/>
        <w:t xml:space="preserve">    getch();</w:t>
      </w:r>
    </w:p>
    <w:p w:rsidR="00C20F7B" w:rsidRDefault="00C20F7B" w:rsidP="009277F4">
      <w:pPr>
        <w:jc w:val="both"/>
      </w:pPr>
      <w:r>
        <w:t xml:space="preserve">    cout &lt;&lt; "\n Powerbank" &lt;&lt; endl;</w:t>
      </w:r>
    </w:p>
    <w:p w:rsidR="00C20F7B" w:rsidRDefault="00C20F7B" w:rsidP="009277F4">
      <w:pPr>
        <w:jc w:val="both"/>
      </w:pPr>
      <w:r>
        <w:t xml:space="preserve">    for (int idx = 0; idx &lt; powerbank_idx; idx++)</w:t>
      </w:r>
    </w:p>
    <w:p w:rsidR="00C20F7B" w:rsidRDefault="00C20F7B" w:rsidP="009277F4">
      <w:pPr>
        <w:jc w:val="both"/>
      </w:pPr>
      <w:r>
        <w:t xml:space="preserve">    {</w:t>
      </w:r>
    </w:p>
    <w:p w:rsidR="00C20F7B" w:rsidRDefault="00C20F7B" w:rsidP="009277F4">
      <w:pPr>
        <w:jc w:val="both"/>
      </w:pPr>
      <w:r>
        <w:t xml:space="preserve">        if (price_Powerbank[idx] &lt; C_Budget[customer])</w:t>
      </w:r>
    </w:p>
    <w:p w:rsidR="00C20F7B" w:rsidRDefault="00C20F7B" w:rsidP="009277F4">
      <w:pPr>
        <w:jc w:val="both"/>
      </w:pPr>
      <w:r>
        <w:t xml:space="preserve">        {</w:t>
      </w:r>
    </w:p>
    <w:p w:rsidR="00C20F7B" w:rsidRDefault="00C20F7B" w:rsidP="009277F4">
      <w:pPr>
        <w:jc w:val="both"/>
      </w:pPr>
      <w:r>
        <w:t xml:space="preserve">            cout &lt;&lt; count &lt;&lt; ".\t" &lt;&lt; categories_Powerbank[idx] &lt;&lt; "\t" &lt;&lt; price_Powerbank[idx] &lt;&lt; endl;</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 You are all Caught Up for Powerbank...";</w:t>
      </w:r>
    </w:p>
    <w:p w:rsidR="00C20F7B" w:rsidRDefault="00C20F7B" w:rsidP="009277F4">
      <w:pPr>
        <w:jc w:val="both"/>
      </w:pPr>
      <w:r>
        <w:t xml:space="preserve">    cout &lt;&lt; " \n Press any key to go back....";</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customersBudget()</w:t>
      </w:r>
    </w:p>
    <w:p w:rsidR="00C20F7B" w:rsidRDefault="00C20F7B" w:rsidP="009277F4">
      <w:pPr>
        <w:jc w:val="both"/>
      </w:pPr>
      <w:r>
        <w:t>{</w:t>
      </w:r>
    </w:p>
    <w:p w:rsidR="00C20F7B" w:rsidRDefault="00C20F7B" w:rsidP="009277F4">
      <w:pPr>
        <w:jc w:val="both"/>
      </w:pPr>
      <w:r>
        <w:t xml:space="preserve">    string bud;</w:t>
      </w:r>
    </w:p>
    <w:p w:rsidR="00C20F7B" w:rsidRDefault="00C20F7B" w:rsidP="009277F4">
      <w:pPr>
        <w:jc w:val="both"/>
      </w:pPr>
      <w:r>
        <w:t xml:space="preserve">    cout &lt;&lt; "\t\t\t\t\t\t BUDGET MENU" &lt;&lt; endl</w:t>
      </w:r>
    </w:p>
    <w:p w:rsidR="00C20F7B" w:rsidRDefault="00C20F7B" w:rsidP="009277F4">
      <w:pPr>
        <w:jc w:val="both"/>
      </w:pPr>
      <w:r>
        <w:t xml:space="preserve">         &lt;&lt; endl;</w:t>
      </w:r>
    </w:p>
    <w:p w:rsidR="00C20F7B" w:rsidRDefault="00C20F7B" w:rsidP="009277F4">
      <w:pPr>
        <w:jc w:val="both"/>
      </w:pPr>
      <w:r>
        <w:t xml:space="preserve">    cout &lt;&lt; " Enter money you have in Rupees : ";</w:t>
      </w:r>
    </w:p>
    <w:p w:rsidR="00C20F7B" w:rsidRDefault="00C20F7B" w:rsidP="009277F4">
      <w:pPr>
        <w:jc w:val="both"/>
      </w:pPr>
      <w:r>
        <w:t xml:space="preserve">    cin &gt;&gt; bud; // budget</w:t>
      </w:r>
    </w:p>
    <w:p w:rsidR="00C20F7B" w:rsidRDefault="00C20F7B" w:rsidP="009277F4">
      <w:pPr>
        <w:jc w:val="both"/>
      </w:pPr>
      <w:r>
        <w:t xml:space="preserve">    bool budgetint = intCheck(bud);</w:t>
      </w:r>
    </w:p>
    <w:p w:rsidR="00C20F7B" w:rsidRDefault="00C20F7B" w:rsidP="009277F4">
      <w:pPr>
        <w:jc w:val="both"/>
      </w:pPr>
      <w:r>
        <w:t xml:space="preserve">    if (budgetint)</w:t>
      </w:r>
    </w:p>
    <w:p w:rsidR="00C20F7B" w:rsidRDefault="00C20F7B" w:rsidP="009277F4">
      <w:pPr>
        <w:jc w:val="both"/>
      </w:pPr>
      <w:r>
        <w:t xml:space="preserve">    {</w:t>
      </w:r>
    </w:p>
    <w:p w:rsidR="00C20F7B" w:rsidRDefault="00C20F7B" w:rsidP="009277F4">
      <w:pPr>
        <w:jc w:val="both"/>
      </w:pPr>
      <w:r>
        <w:t xml:space="preserve">        int budget = stoi(bud);</w:t>
      </w:r>
    </w:p>
    <w:p w:rsidR="00C20F7B" w:rsidRDefault="00C20F7B" w:rsidP="009277F4">
      <w:pPr>
        <w:jc w:val="both"/>
      </w:pPr>
    </w:p>
    <w:p w:rsidR="00C20F7B" w:rsidRDefault="00C20F7B" w:rsidP="009277F4">
      <w:pPr>
        <w:jc w:val="both"/>
      </w:pPr>
      <w:r>
        <w:t xml:space="preserve">        C_Budget[customer] = budget;</w:t>
      </w:r>
    </w:p>
    <w:p w:rsidR="00C20F7B" w:rsidRDefault="00C20F7B" w:rsidP="009277F4">
      <w:pPr>
        <w:jc w:val="both"/>
      </w:pPr>
      <w:r>
        <w:t xml:space="preserve">        cout &lt;&lt; endl;</w:t>
      </w:r>
    </w:p>
    <w:p w:rsidR="00C20F7B" w:rsidRDefault="00C20F7B" w:rsidP="009277F4">
      <w:pPr>
        <w:jc w:val="both"/>
      </w:pPr>
      <w:r>
        <w:t xml:space="preserve">        cout &lt;&lt; " UPDATED SUCCESSFULLY!!!" &lt;&lt; endl;</w:t>
      </w:r>
    </w:p>
    <w:p w:rsidR="00C20F7B" w:rsidRDefault="00C20F7B" w:rsidP="009277F4">
      <w:pPr>
        <w:jc w:val="both"/>
      </w:pPr>
      <w:r>
        <w:t xml:space="preserve">        cout &lt;&lt; endl;</w:t>
      </w:r>
    </w:p>
    <w:p w:rsidR="00C20F7B" w:rsidRDefault="00C20F7B" w:rsidP="009277F4">
      <w:pPr>
        <w:jc w:val="both"/>
      </w:pPr>
      <w:r>
        <w:lastRenderedPageBreak/>
        <w:t xml:space="preserve">    }</w:t>
      </w:r>
    </w:p>
    <w:p w:rsidR="00C20F7B" w:rsidRDefault="00C20F7B" w:rsidP="009277F4">
      <w:pPr>
        <w:jc w:val="both"/>
      </w:pPr>
      <w:r>
        <w:t xml:space="preserve">    cout &lt;&lt; " \n Press any key to continue...";</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addtoCart(int option)</w:t>
      </w:r>
    </w:p>
    <w:p w:rsidR="00C20F7B" w:rsidRDefault="00C20F7B" w:rsidP="009277F4">
      <w:pPr>
        <w:jc w:val="both"/>
      </w:pPr>
      <w:r>
        <w:t>{</w:t>
      </w:r>
    </w:p>
    <w:p w:rsidR="00C20F7B" w:rsidRDefault="00C20F7B" w:rsidP="009277F4">
      <w:pPr>
        <w:jc w:val="both"/>
      </w:pPr>
      <w:r>
        <w:t xml:space="preserve">    if (option == 1)</w:t>
      </w:r>
    </w:p>
    <w:p w:rsidR="00C20F7B" w:rsidRDefault="00C20F7B" w:rsidP="009277F4">
      <w:pPr>
        <w:jc w:val="both"/>
      </w:pPr>
      <w:r>
        <w:t xml:space="preserve">    {</w:t>
      </w:r>
    </w:p>
    <w:p w:rsidR="00C20F7B" w:rsidRDefault="00C20F7B" w:rsidP="009277F4">
      <w:pPr>
        <w:jc w:val="both"/>
      </w:pPr>
      <w:r>
        <w:t xml:space="preserve">        int cart = 0;</w:t>
      </w:r>
    </w:p>
    <w:p w:rsidR="00C20F7B" w:rsidRDefault="00C20F7B" w:rsidP="009277F4">
      <w:pPr>
        <w:jc w:val="both"/>
      </w:pPr>
      <w:r>
        <w:t xml:space="preserve">        string input; // temporary variable to add item in cart</w:t>
      </w:r>
    </w:p>
    <w:p w:rsidR="00C20F7B" w:rsidRDefault="00C20F7B" w:rsidP="009277F4">
      <w:pPr>
        <w:jc w:val="both"/>
      </w:pPr>
      <w:r>
        <w:t xml:space="preserve">        cout &lt;&lt; " \t\t\t\t\t\tMOBILES " &lt;&lt; endl;</w:t>
      </w:r>
    </w:p>
    <w:p w:rsidR="00C20F7B" w:rsidRDefault="00C20F7B" w:rsidP="009277F4">
      <w:pPr>
        <w:jc w:val="both"/>
      </w:pPr>
      <w:r>
        <w:t xml:space="preserve">        cout &lt;&lt; " Option\t\tName\t\tPrice" &lt;&lt; endl;</w:t>
      </w:r>
    </w:p>
    <w:p w:rsidR="00C20F7B" w:rsidRDefault="00C20F7B" w:rsidP="009277F4">
      <w:pPr>
        <w:jc w:val="both"/>
      </w:pPr>
      <w:r>
        <w:t xml:space="preserve">        for (int idx = 0; idx &lt; mobiles_idx; idx++)</w:t>
      </w:r>
    </w:p>
    <w:p w:rsidR="00C20F7B" w:rsidRDefault="00C20F7B" w:rsidP="009277F4">
      <w:pPr>
        <w:jc w:val="both"/>
      </w:pPr>
      <w:r>
        <w:t xml:space="preserve">        {</w:t>
      </w:r>
    </w:p>
    <w:p w:rsidR="00C20F7B" w:rsidRDefault="00C20F7B" w:rsidP="009277F4">
      <w:pPr>
        <w:jc w:val="both"/>
      </w:pPr>
      <w:r>
        <w:t xml:space="preserve">            cout &lt;&lt; idx + 1 &lt;&lt; "\t\t" &lt;&lt; categories_Mobiles[idx] &lt;&lt; "\t\t" &lt;&lt; price_Mobiles[idx] &lt;&lt; endl;</w:t>
      </w:r>
    </w:p>
    <w:p w:rsidR="00C20F7B" w:rsidRDefault="00C20F7B" w:rsidP="009277F4">
      <w:pPr>
        <w:jc w:val="both"/>
      </w:pPr>
      <w:r>
        <w:t xml:space="preserve">        }</w:t>
      </w:r>
    </w:p>
    <w:p w:rsidR="00C20F7B" w:rsidRDefault="00C20F7B" w:rsidP="009277F4">
      <w:pPr>
        <w:jc w:val="both"/>
      </w:pPr>
      <w:r>
        <w:t xml:space="preserve">        cout &lt;&lt; " Enter Option : ";</w:t>
      </w:r>
    </w:p>
    <w:p w:rsidR="00C20F7B" w:rsidRDefault="00C20F7B" w:rsidP="009277F4">
      <w:pPr>
        <w:jc w:val="both"/>
      </w:pPr>
      <w:r>
        <w:t xml:space="preserve">        cin &gt;&gt; input;</w:t>
      </w:r>
    </w:p>
    <w:p w:rsidR="00C20F7B" w:rsidRDefault="00C20F7B" w:rsidP="009277F4">
      <w:pPr>
        <w:jc w:val="both"/>
      </w:pPr>
      <w:r>
        <w:t xml:space="preserve">        bool cartint = intCheck(input);</w:t>
      </w:r>
    </w:p>
    <w:p w:rsidR="00C20F7B" w:rsidRDefault="00C20F7B" w:rsidP="009277F4">
      <w:pPr>
        <w:jc w:val="both"/>
      </w:pPr>
      <w:r>
        <w:t xml:space="preserve">        if (cartint)</w:t>
      </w:r>
    </w:p>
    <w:p w:rsidR="00C20F7B" w:rsidRDefault="00C20F7B" w:rsidP="009277F4">
      <w:pPr>
        <w:jc w:val="both"/>
      </w:pPr>
      <w:r>
        <w:t xml:space="preserve">        {</w:t>
      </w:r>
    </w:p>
    <w:p w:rsidR="00C20F7B" w:rsidRDefault="00C20F7B" w:rsidP="009277F4">
      <w:pPr>
        <w:jc w:val="both"/>
      </w:pPr>
      <w:r>
        <w:t xml:space="preserve">            cart = stoi(input);</w:t>
      </w:r>
    </w:p>
    <w:p w:rsidR="00C20F7B" w:rsidRDefault="00C20F7B" w:rsidP="009277F4">
      <w:pPr>
        <w:jc w:val="both"/>
      </w:pPr>
    </w:p>
    <w:p w:rsidR="00C20F7B" w:rsidRDefault="00C20F7B" w:rsidP="009277F4">
      <w:pPr>
        <w:jc w:val="both"/>
      </w:pPr>
      <w:r>
        <w:t xml:space="preserve">            if (cart &lt; mobiles_idx + 1)</w:t>
      </w:r>
    </w:p>
    <w:p w:rsidR="00C20F7B" w:rsidRDefault="00C20F7B" w:rsidP="009277F4">
      <w:pPr>
        <w:jc w:val="both"/>
      </w:pPr>
      <w:r>
        <w:t xml:space="preserve">            {</w:t>
      </w:r>
    </w:p>
    <w:p w:rsidR="00C20F7B" w:rsidRDefault="00C20F7B" w:rsidP="009277F4">
      <w:pPr>
        <w:jc w:val="both"/>
      </w:pPr>
      <w:r>
        <w:t xml:space="preserve">                cart = cart - 1;</w:t>
      </w:r>
    </w:p>
    <w:p w:rsidR="00C20F7B" w:rsidRDefault="00C20F7B" w:rsidP="009277F4">
      <w:pPr>
        <w:jc w:val="both"/>
      </w:pPr>
      <w:r>
        <w:t xml:space="preserve">                cartItem[customer][cart_idx[customer]] = categories_Mobiles[cart];</w:t>
      </w:r>
    </w:p>
    <w:p w:rsidR="00C20F7B" w:rsidRDefault="00C20F7B" w:rsidP="009277F4">
      <w:pPr>
        <w:jc w:val="both"/>
      </w:pPr>
      <w:r>
        <w:t xml:space="preserve">                cartItemPrice[customer][cart_idx[customer]] = price_Mobiles[cart];</w:t>
      </w:r>
    </w:p>
    <w:p w:rsidR="00C20F7B" w:rsidRDefault="00C20F7B" w:rsidP="009277F4">
      <w:pPr>
        <w:jc w:val="both"/>
      </w:pPr>
      <w:r>
        <w:t xml:space="preserve">                cart_idx[customer]++;</w:t>
      </w:r>
    </w:p>
    <w:p w:rsidR="00C20F7B" w:rsidRDefault="00C20F7B" w:rsidP="009277F4">
      <w:pPr>
        <w:jc w:val="both"/>
      </w:pPr>
      <w:r>
        <w:t xml:space="preserve">                stock_Mobiles[cart]--;</w:t>
      </w:r>
    </w:p>
    <w:p w:rsidR="00C20F7B" w:rsidRDefault="00C20F7B" w:rsidP="009277F4">
      <w:pPr>
        <w:jc w:val="both"/>
      </w:pPr>
      <w:r>
        <w:lastRenderedPageBreak/>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lid Input!!!" &lt;&lt; endl;</w:t>
      </w:r>
    </w:p>
    <w:p w:rsidR="00C20F7B" w:rsidRDefault="00C20F7B" w:rsidP="009277F4">
      <w:pPr>
        <w:jc w:val="both"/>
      </w:pPr>
      <w:r>
        <w:t xml:space="preserve">            }</w:t>
      </w:r>
    </w:p>
    <w:p w:rsidR="00C20F7B" w:rsidRDefault="00C20F7B" w:rsidP="009277F4">
      <w:pPr>
        <w:jc w:val="both"/>
      </w:pPr>
      <w:r>
        <w:t xml:space="preserve">            cout &lt;&lt; cartItem[customer][0];</w:t>
      </w:r>
    </w:p>
    <w:p w:rsidR="00C20F7B" w:rsidRDefault="00C20F7B" w:rsidP="009277F4">
      <w:pPr>
        <w:jc w:val="both"/>
      </w:pPr>
      <w:r>
        <w:t xml:space="preserve">            getch();</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option == 2)</w:t>
      </w:r>
    </w:p>
    <w:p w:rsidR="00C20F7B" w:rsidRDefault="00C20F7B" w:rsidP="009277F4">
      <w:pPr>
        <w:jc w:val="both"/>
      </w:pPr>
      <w:r>
        <w:t xml:space="preserve">    {</w:t>
      </w:r>
    </w:p>
    <w:p w:rsidR="00C20F7B" w:rsidRDefault="00C20F7B" w:rsidP="009277F4">
      <w:pPr>
        <w:jc w:val="both"/>
      </w:pPr>
      <w:r>
        <w:t xml:space="preserve">        string input;</w:t>
      </w:r>
    </w:p>
    <w:p w:rsidR="00C20F7B" w:rsidRDefault="00C20F7B" w:rsidP="009277F4">
      <w:pPr>
        <w:jc w:val="both"/>
      </w:pPr>
      <w:r>
        <w:t xml:space="preserve">        int cart; // temporary variable to add item in cart</w:t>
      </w:r>
    </w:p>
    <w:p w:rsidR="00C20F7B" w:rsidRDefault="00C20F7B" w:rsidP="009277F4">
      <w:pPr>
        <w:jc w:val="both"/>
      </w:pPr>
      <w:r>
        <w:t xml:space="preserve">        cout &lt;&lt; "\t\t\t\t\t\tMOBILE COVERS" &lt;&lt; endl;</w:t>
      </w:r>
    </w:p>
    <w:p w:rsidR="00C20F7B" w:rsidRDefault="00C20F7B" w:rsidP="009277F4">
      <w:pPr>
        <w:jc w:val="both"/>
      </w:pPr>
      <w:r>
        <w:t xml:space="preserve">        cout &lt;&lt; "Option\t\tName\t\tPrice" &lt;&lt; endl;</w:t>
      </w:r>
    </w:p>
    <w:p w:rsidR="00C20F7B" w:rsidRDefault="00C20F7B" w:rsidP="009277F4">
      <w:pPr>
        <w:jc w:val="both"/>
      </w:pPr>
      <w:r>
        <w:t xml:space="preserve">        for (int idx = 0; idx &lt; covers_idx; idx++)</w:t>
      </w:r>
    </w:p>
    <w:p w:rsidR="00C20F7B" w:rsidRDefault="00C20F7B" w:rsidP="009277F4">
      <w:pPr>
        <w:jc w:val="both"/>
      </w:pPr>
      <w:r>
        <w:t xml:space="preserve">        {</w:t>
      </w:r>
    </w:p>
    <w:p w:rsidR="00C20F7B" w:rsidRDefault="00C20F7B" w:rsidP="009277F4">
      <w:pPr>
        <w:jc w:val="both"/>
      </w:pPr>
      <w:r>
        <w:t xml:space="preserve">            cout &lt;&lt; idx + 1 &lt;&lt; "\t\t" &lt;&lt; categories_Covers[idx] &lt;&lt; "\t\t" &lt;&lt; price_Covers[idx] &lt;&lt; endl;</w:t>
      </w:r>
    </w:p>
    <w:p w:rsidR="00C20F7B" w:rsidRDefault="00C20F7B" w:rsidP="009277F4">
      <w:pPr>
        <w:jc w:val="both"/>
      </w:pPr>
      <w:r>
        <w:t xml:space="preserve">        }</w:t>
      </w:r>
    </w:p>
    <w:p w:rsidR="00C20F7B" w:rsidRDefault="00C20F7B" w:rsidP="009277F4">
      <w:pPr>
        <w:jc w:val="both"/>
      </w:pPr>
      <w:r>
        <w:t xml:space="preserve">        cout &lt;&lt; " Enter Option : ";</w:t>
      </w:r>
    </w:p>
    <w:p w:rsidR="00C20F7B" w:rsidRDefault="00C20F7B" w:rsidP="009277F4">
      <w:pPr>
        <w:jc w:val="both"/>
      </w:pPr>
      <w:r>
        <w:t xml:space="preserve">        cin &gt;&gt; input;</w:t>
      </w:r>
    </w:p>
    <w:p w:rsidR="00C20F7B" w:rsidRDefault="00C20F7B" w:rsidP="009277F4">
      <w:pPr>
        <w:jc w:val="both"/>
      </w:pPr>
      <w:r>
        <w:t xml:space="preserve">        bool cartint = intCheck(input);</w:t>
      </w:r>
    </w:p>
    <w:p w:rsidR="00C20F7B" w:rsidRDefault="00C20F7B" w:rsidP="009277F4">
      <w:pPr>
        <w:jc w:val="both"/>
      </w:pPr>
      <w:r>
        <w:t xml:space="preserve">        if (cartint)</w:t>
      </w:r>
    </w:p>
    <w:p w:rsidR="00C20F7B" w:rsidRDefault="00C20F7B" w:rsidP="009277F4">
      <w:pPr>
        <w:jc w:val="both"/>
      </w:pPr>
      <w:r>
        <w:t xml:space="preserve">        {</w:t>
      </w:r>
    </w:p>
    <w:p w:rsidR="00C20F7B" w:rsidRDefault="00C20F7B" w:rsidP="009277F4">
      <w:pPr>
        <w:jc w:val="both"/>
      </w:pPr>
      <w:r>
        <w:t xml:space="preserve">            cart = stoi(input);</w:t>
      </w:r>
    </w:p>
    <w:p w:rsidR="00C20F7B" w:rsidRDefault="00C20F7B" w:rsidP="009277F4">
      <w:pPr>
        <w:jc w:val="both"/>
      </w:pPr>
    </w:p>
    <w:p w:rsidR="00C20F7B" w:rsidRDefault="00C20F7B" w:rsidP="009277F4">
      <w:pPr>
        <w:jc w:val="both"/>
      </w:pPr>
      <w:r>
        <w:t xml:space="preserve">            if (cart &lt; covers_idx + 1)</w:t>
      </w:r>
    </w:p>
    <w:p w:rsidR="00C20F7B" w:rsidRDefault="00C20F7B" w:rsidP="009277F4">
      <w:pPr>
        <w:jc w:val="both"/>
      </w:pPr>
      <w:r>
        <w:t xml:space="preserve">            {</w:t>
      </w:r>
    </w:p>
    <w:p w:rsidR="00C20F7B" w:rsidRDefault="00C20F7B" w:rsidP="009277F4">
      <w:pPr>
        <w:jc w:val="both"/>
      </w:pPr>
      <w:r>
        <w:t xml:space="preserve">                cart = cart - 1;</w:t>
      </w:r>
    </w:p>
    <w:p w:rsidR="00C20F7B" w:rsidRDefault="00C20F7B" w:rsidP="009277F4">
      <w:pPr>
        <w:jc w:val="both"/>
      </w:pPr>
      <w:r>
        <w:t xml:space="preserve">                cartItem[customer][cart_idx[customer]] = categories_Covers[cart];</w:t>
      </w:r>
    </w:p>
    <w:p w:rsidR="00C20F7B" w:rsidRDefault="00C20F7B" w:rsidP="009277F4">
      <w:pPr>
        <w:jc w:val="both"/>
      </w:pPr>
      <w:r>
        <w:lastRenderedPageBreak/>
        <w:t xml:space="preserve">                cartItemPrice[customer][cart_idx[customer]] = price_Covers[cart];</w:t>
      </w:r>
    </w:p>
    <w:p w:rsidR="00C20F7B" w:rsidRDefault="00C20F7B" w:rsidP="009277F4">
      <w:pPr>
        <w:jc w:val="both"/>
      </w:pPr>
      <w:r>
        <w:t xml:space="preserve">                cart_idx[customer]++;</w:t>
      </w:r>
    </w:p>
    <w:p w:rsidR="00C20F7B" w:rsidRDefault="00C20F7B" w:rsidP="009277F4">
      <w:pPr>
        <w:jc w:val="both"/>
      </w:pPr>
      <w:r>
        <w:t xml:space="preserve">                stock_Covers[cart]--;</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lid Input!!!"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option == 3)</w:t>
      </w:r>
    </w:p>
    <w:p w:rsidR="00C20F7B" w:rsidRDefault="00C20F7B" w:rsidP="009277F4">
      <w:pPr>
        <w:jc w:val="both"/>
      </w:pPr>
      <w:r>
        <w:t xml:space="preserve">    {</w:t>
      </w:r>
    </w:p>
    <w:p w:rsidR="00C20F7B" w:rsidRDefault="00C20F7B" w:rsidP="009277F4">
      <w:pPr>
        <w:jc w:val="both"/>
      </w:pPr>
      <w:r>
        <w:t xml:space="preserve">        string input;</w:t>
      </w:r>
    </w:p>
    <w:p w:rsidR="00C20F7B" w:rsidRDefault="00C20F7B" w:rsidP="009277F4">
      <w:pPr>
        <w:jc w:val="both"/>
      </w:pPr>
      <w:r>
        <w:t xml:space="preserve">        int cart; // temporary variable to add item in cart</w:t>
      </w:r>
    </w:p>
    <w:p w:rsidR="00C20F7B" w:rsidRDefault="00C20F7B" w:rsidP="009277F4">
      <w:pPr>
        <w:jc w:val="both"/>
      </w:pPr>
      <w:r>
        <w:t xml:space="preserve">        cout &lt;&lt; " ADOPTER" &lt;&lt; endl;</w:t>
      </w:r>
    </w:p>
    <w:p w:rsidR="00C20F7B" w:rsidRDefault="00C20F7B" w:rsidP="009277F4">
      <w:pPr>
        <w:jc w:val="both"/>
      </w:pPr>
      <w:r>
        <w:t xml:space="preserve">        cout &lt;&lt; "Option\t\tName\t\tPrice" &lt;&lt; endl;</w:t>
      </w:r>
    </w:p>
    <w:p w:rsidR="00C20F7B" w:rsidRDefault="00C20F7B" w:rsidP="009277F4">
      <w:pPr>
        <w:jc w:val="both"/>
      </w:pPr>
      <w:r>
        <w:t xml:space="preserve">        for (int idx = 0; idx &lt; adopters_idx; idx++)</w:t>
      </w:r>
    </w:p>
    <w:p w:rsidR="00C20F7B" w:rsidRDefault="00C20F7B" w:rsidP="009277F4">
      <w:pPr>
        <w:jc w:val="both"/>
      </w:pPr>
      <w:r>
        <w:t xml:space="preserve">        {</w:t>
      </w:r>
    </w:p>
    <w:p w:rsidR="00C20F7B" w:rsidRDefault="00C20F7B" w:rsidP="009277F4">
      <w:pPr>
        <w:jc w:val="both"/>
      </w:pPr>
      <w:r>
        <w:t xml:space="preserve">            cout &lt;&lt; idx + 1 &lt;&lt; "\t\t" &lt;&lt; categories_Adopters[idx] &lt;&lt; "\t\t" &lt;&lt; price_Adopters[idx] &lt;&lt; endl;</w:t>
      </w:r>
    </w:p>
    <w:p w:rsidR="00C20F7B" w:rsidRDefault="00C20F7B" w:rsidP="009277F4">
      <w:pPr>
        <w:jc w:val="both"/>
      </w:pPr>
      <w:r>
        <w:t xml:space="preserve">        }</w:t>
      </w:r>
    </w:p>
    <w:p w:rsidR="00C20F7B" w:rsidRDefault="00C20F7B" w:rsidP="009277F4">
      <w:pPr>
        <w:jc w:val="both"/>
      </w:pPr>
      <w:r>
        <w:t xml:space="preserve">        cout &lt;&lt; " Enter Option : ";</w:t>
      </w:r>
    </w:p>
    <w:p w:rsidR="00C20F7B" w:rsidRDefault="00C20F7B" w:rsidP="009277F4">
      <w:pPr>
        <w:jc w:val="both"/>
      </w:pPr>
      <w:r>
        <w:t xml:space="preserve">        cin &gt;&gt; input;</w:t>
      </w:r>
    </w:p>
    <w:p w:rsidR="00C20F7B" w:rsidRDefault="00C20F7B" w:rsidP="009277F4">
      <w:pPr>
        <w:jc w:val="both"/>
      </w:pPr>
      <w:r>
        <w:t xml:space="preserve">        bool cartint = intCheck(input);</w:t>
      </w:r>
    </w:p>
    <w:p w:rsidR="00C20F7B" w:rsidRDefault="00C20F7B" w:rsidP="009277F4">
      <w:pPr>
        <w:jc w:val="both"/>
      </w:pPr>
      <w:r>
        <w:t xml:space="preserve">        if (cartint)</w:t>
      </w:r>
    </w:p>
    <w:p w:rsidR="00C20F7B" w:rsidRDefault="00C20F7B" w:rsidP="009277F4">
      <w:pPr>
        <w:jc w:val="both"/>
      </w:pPr>
      <w:r>
        <w:t xml:space="preserve">        {</w:t>
      </w:r>
    </w:p>
    <w:p w:rsidR="00C20F7B" w:rsidRDefault="00C20F7B" w:rsidP="009277F4">
      <w:pPr>
        <w:jc w:val="both"/>
      </w:pPr>
      <w:r>
        <w:t xml:space="preserve">            cart = stoi(input);</w:t>
      </w:r>
    </w:p>
    <w:p w:rsidR="00C20F7B" w:rsidRDefault="00C20F7B" w:rsidP="009277F4">
      <w:pPr>
        <w:jc w:val="both"/>
      </w:pPr>
      <w:r>
        <w:t xml:space="preserve">            if (cart &lt; adopters_idx + 1)</w:t>
      </w:r>
    </w:p>
    <w:p w:rsidR="00C20F7B" w:rsidRDefault="00C20F7B" w:rsidP="009277F4">
      <w:pPr>
        <w:jc w:val="both"/>
      </w:pPr>
      <w:r>
        <w:t xml:space="preserve">            {</w:t>
      </w:r>
    </w:p>
    <w:p w:rsidR="00C20F7B" w:rsidRDefault="00C20F7B" w:rsidP="009277F4">
      <w:pPr>
        <w:jc w:val="both"/>
      </w:pPr>
      <w:r>
        <w:t xml:space="preserve">                cart = cart - 1;</w:t>
      </w:r>
    </w:p>
    <w:p w:rsidR="00C20F7B" w:rsidRDefault="00C20F7B" w:rsidP="009277F4">
      <w:pPr>
        <w:jc w:val="both"/>
      </w:pPr>
      <w:r>
        <w:t xml:space="preserve">                cartItem[customer][cart_idx[customer]] = categories_Adopters[cart];</w:t>
      </w:r>
    </w:p>
    <w:p w:rsidR="00C20F7B" w:rsidRDefault="00C20F7B" w:rsidP="009277F4">
      <w:pPr>
        <w:jc w:val="both"/>
      </w:pPr>
      <w:r>
        <w:lastRenderedPageBreak/>
        <w:t xml:space="preserve">                cartItemPrice[customer][cart_idx[customer]] = price_Adopters[cart];</w:t>
      </w:r>
    </w:p>
    <w:p w:rsidR="00C20F7B" w:rsidRDefault="00C20F7B" w:rsidP="009277F4">
      <w:pPr>
        <w:jc w:val="both"/>
      </w:pPr>
      <w:r>
        <w:t xml:space="preserve">                cart_idx[customer]++;</w:t>
      </w:r>
    </w:p>
    <w:p w:rsidR="00C20F7B" w:rsidRDefault="00C20F7B" w:rsidP="009277F4">
      <w:pPr>
        <w:jc w:val="both"/>
      </w:pPr>
      <w:r>
        <w:t xml:space="preserve">                stock_Adopters[cart]--;</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lid Input!!!"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option == 4)</w:t>
      </w:r>
    </w:p>
    <w:p w:rsidR="00C20F7B" w:rsidRDefault="00C20F7B" w:rsidP="009277F4">
      <w:pPr>
        <w:jc w:val="both"/>
      </w:pPr>
      <w:r>
        <w:t xml:space="preserve">    {</w:t>
      </w:r>
    </w:p>
    <w:p w:rsidR="00C20F7B" w:rsidRDefault="00C20F7B" w:rsidP="009277F4">
      <w:pPr>
        <w:jc w:val="both"/>
      </w:pPr>
      <w:r>
        <w:t xml:space="preserve">        string input;</w:t>
      </w:r>
    </w:p>
    <w:p w:rsidR="00C20F7B" w:rsidRDefault="00C20F7B" w:rsidP="009277F4">
      <w:pPr>
        <w:jc w:val="both"/>
      </w:pPr>
      <w:r>
        <w:t xml:space="preserve">        int cart; // temporary variable to add item in cart</w:t>
      </w:r>
    </w:p>
    <w:p w:rsidR="00C20F7B" w:rsidRDefault="00C20F7B" w:rsidP="009277F4">
      <w:pPr>
        <w:jc w:val="both"/>
      </w:pPr>
      <w:r>
        <w:t xml:space="preserve">        cout &lt;&lt; " DATA CABLES" &lt;&lt; endl;</w:t>
      </w:r>
    </w:p>
    <w:p w:rsidR="00C20F7B" w:rsidRDefault="00C20F7B" w:rsidP="009277F4">
      <w:pPr>
        <w:jc w:val="both"/>
      </w:pPr>
      <w:r>
        <w:t xml:space="preserve">        cout</w:t>
      </w:r>
    </w:p>
    <w:p w:rsidR="00C20F7B" w:rsidRDefault="00C20F7B" w:rsidP="009277F4">
      <w:pPr>
        <w:jc w:val="both"/>
      </w:pPr>
      <w:r>
        <w:t xml:space="preserve">            &lt;&lt; "Option\t\tName\t\tPrice" &lt;&lt; endl;</w:t>
      </w:r>
    </w:p>
    <w:p w:rsidR="00C20F7B" w:rsidRDefault="00C20F7B" w:rsidP="009277F4">
      <w:pPr>
        <w:jc w:val="both"/>
      </w:pPr>
      <w:r>
        <w:t xml:space="preserve">        for (int idx = 0; idx &lt; cables_idx; idx++)</w:t>
      </w:r>
    </w:p>
    <w:p w:rsidR="00C20F7B" w:rsidRDefault="00C20F7B" w:rsidP="009277F4">
      <w:pPr>
        <w:jc w:val="both"/>
      </w:pPr>
      <w:r>
        <w:t xml:space="preserve">        {</w:t>
      </w:r>
    </w:p>
    <w:p w:rsidR="00C20F7B" w:rsidRDefault="00C20F7B" w:rsidP="009277F4">
      <w:pPr>
        <w:jc w:val="both"/>
      </w:pPr>
      <w:r>
        <w:t xml:space="preserve">            cout &lt;&lt; idx + 1 &lt;&lt; "\t\t" &lt;&lt; categories_Cables[idx] &lt;&lt; "\t\t" &lt;&lt; price_Cables[idx] &lt;&lt; endl;</w:t>
      </w:r>
    </w:p>
    <w:p w:rsidR="00C20F7B" w:rsidRDefault="00C20F7B" w:rsidP="009277F4">
      <w:pPr>
        <w:jc w:val="both"/>
      </w:pPr>
      <w:r>
        <w:t xml:space="preserve">        }</w:t>
      </w:r>
    </w:p>
    <w:p w:rsidR="00C20F7B" w:rsidRDefault="00C20F7B" w:rsidP="009277F4">
      <w:pPr>
        <w:jc w:val="both"/>
      </w:pPr>
      <w:r>
        <w:t xml:space="preserve">        cout &lt;&lt; " Enter Option : ";</w:t>
      </w:r>
    </w:p>
    <w:p w:rsidR="00C20F7B" w:rsidRDefault="00C20F7B" w:rsidP="009277F4">
      <w:pPr>
        <w:jc w:val="both"/>
      </w:pPr>
      <w:r>
        <w:t xml:space="preserve">        cin &gt;&gt; input;</w:t>
      </w:r>
    </w:p>
    <w:p w:rsidR="00C20F7B" w:rsidRDefault="00C20F7B" w:rsidP="009277F4">
      <w:pPr>
        <w:jc w:val="both"/>
      </w:pPr>
      <w:r>
        <w:t xml:space="preserve">        bool cartint = intCheck(input);</w:t>
      </w:r>
    </w:p>
    <w:p w:rsidR="00C20F7B" w:rsidRDefault="00C20F7B" w:rsidP="009277F4">
      <w:pPr>
        <w:jc w:val="both"/>
      </w:pPr>
      <w:r>
        <w:t xml:space="preserve">        if (cartint)</w:t>
      </w:r>
    </w:p>
    <w:p w:rsidR="00C20F7B" w:rsidRDefault="00C20F7B" w:rsidP="009277F4">
      <w:pPr>
        <w:jc w:val="both"/>
      </w:pPr>
      <w:r>
        <w:t xml:space="preserve">        {</w:t>
      </w:r>
    </w:p>
    <w:p w:rsidR="00C20F7B" w:rsidRDefault="00C20F7B" w:rsidP="009277F4">
      <w:pPr>
        <w:jc w:val="both"/>
      </w:pPr>
      <w:r>
        <w:t xml:space="preserve">            cart = stoi(input);</w:t>
      </w:r>
    </w:p>
    <w:p w:rsidR="00C20F7B" w:rsidRDefault="00C20F7B" w:rsidP="009277F4">
      <w:pPr>
        <w:jc w:val="both"/>
      </w:pPr>
      <w:r>
        <w:t xml:space="preserve">            if (cart &lt; cables_idx + 1)</w:t>
      </w:r>
    </w:p>
    <w:p w:rsidR="00C20F7B" w:rsidRDefault="00C20F7B" w:rsidP="009277F4">
      <w:pPr>
        <w:jc w:val="both"/>
      </w:pPr>
      <w:r>
        <w:t xml:space="preserve">            {</w:t>
      </w:r>
    </w:p>
    <w:p w:rsidR="00C20F7B" w:rsidRDefault="00C20F7B" w:rsidP="009277F4">
      <w:pPr>
        <w:jc w:val="both"/>
      </w:pPr>
      <w:r>
        <w:t xml:space="preserve">                cart = cart - 1;</w:t>
      </w:r>
    </w:p>
    <w:p w:rsidR="00C20F7B" w:rsidRDefault="00C20F7B" w:rsidP="009277F4">
      <w:pPr>
        <w:jc w:val="both"/>
      </w:pPr>
      <w:r>
        <w:lastRenderedPageBreak/>
        <w:t xml:space="preserve">                cartItem[customer][cart_idx[customer]] = categories_Cables[cart];</w:t>
      </w:r>
    </w:p>
    <w:p w:rsidR="00C20F7B" w:rsidRDefault="00C20F7B" w:rsidP="009277F4">
      <w:pPr>
        <w:jc w:val="both"/>
      </w:pPr>
      <w:r>
        <w:t xml:space="preserve">                cartItemPrice[customer][cart_idx[customer]] = price_Cables[cart];</w:t>
      </w:r>
    </w:p>
    <w:p w:rsidR="00C20F7B" w:rsidRDefault="00C20F7B" w:rsidP="009277F4">
      <w:pPr>
        <w:jc w:val="both"/>
      </w:pPr>
      <w:r>
        <w:t xml:space="preserve">                cart_idx[customer]++;</w:t>
      </w:r>
    </w:p>
    <w:p w:rsidR="00C20F7B" w:rsidRDefault="00C20F7B" w:rsidP="009277F4">
      <w:pPr>
        <w:jc w:val="both"/>
      </w:pPr>
      <w:r>
        <w:t xml:space="preserve">                stock_Cables[cart]--;</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lid Input!!!"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option == 5)</w:t>
      </w:r>
    </w:p>
    <w:p w:rsidR="00C20F7B" w:rsidRDefault="00C20F7B" w:rsidP="009277F4">
      <w:pPr>
        <w:jc w:val="both"/>
      </w:pPr>
      <w:r>
        <w:t xml:space="preserve">    {</w:t>
      </w:r>
    </w:p>
    <w:p w:rsidR="00C20F7B" w:rsidRDefault="00C20F7B" w:rsidP="009277F4">
      <w:pPr>
        <w:jc w:val="both"/>
      </w:pPr>
      <w:r>
        <w:t xml:space="preserve">        string input;</w:t>
      </w:r>
    </w:p>
    <w:p w:rsidR="00C20F7B" w:rsidRDefault="00C20F7B" w:rsidP="009277F4">
      <w:pPr>
        <w:jc w:val="both"/>
      </w:pPr>
      <w:r>
        <w:t xml:space="preserve">        int cart; // temporary variable to add item in cart</w:t>
      </w:r>
    </w:p>
    <w:p w:rsidR="00C20F7B" w:rsidRDefault="00C20F7B" w:rsidP="009277F4">
      <w:pPr>
        <w:jc w:val="both"/>
      </w:pPr>
      <w:r>
        <w:t xml:space="preserve">        cout &lt;&lt; " USB's" &lt;&lt; endl;</w:t>
      </w:r>
    </w:p>
    <w:p w:rsidR="00C20F7B" w:rsidRDefault="00C20F7B" w:rsidP="009277F4">
      <w:pPr>
        <w:jc w:val="both"/>
      </w:pPr>
      <w:r>
        <w:t xml:space="preserve">        cout</w:t>
      </w:r>
    </w:p>
    <w:p w:rsidR="00C20F7B" w:rsidRDefault="00C20F7B" w:rsidP="009277F4">
      <w:pPr>
        <w:jc w:val="both"/>
      </w:pPr>
      <w:r>
        <w:t xml:space="preserve">            &lt;&lt; "Option\t\tName\t\tPrice" &lt;&lt; endl;</w:t>
      </w:r>
    </w:p>
    <w:p w:rsidR="00C20F7B" w:rsidRDefault="00C20F7B" w:rsidP="009277F4">
      <w:pPr>
        <w:jc w:val="both"/>
      </w:pPr>
      <w:r>
        <w:t xml:space="preserve">        for (int idx = 0; idx &lt; USB_idx; idx++)</w:t>
      </w:r>
    </w:p>
    <w:p w:rsidR="00C20F7B" w:rsidRDefault="00C20F7B" w:rsidP="009277F4">
      <w:pPr>
        <w:jc w:val="both"/>
      </w:pPr>
      <w:r>
        <w:t xml:space="preserve">        {</w:t>
      </w:r>
    </w:p>
    <w:p w:rsidR="00C20F7B" w:rsidRDefault="00C20F7B" w:rsidP="009277F4">
      <w:pPr>
        <w:jc w:val="both"/>
      </w:pPr>
      <w:r>
        <w:t xml:space="preserve">            cout &lt;&lt; idx + 1 &lt;&lt; "\t\t" &lt;&lt; categories_USB[idx] &lt;&lt; "\t\t" &lt;&lt; price_USB[idx] &lt;&lt; endl;</w:t>
      </w:r>
    </w:p>
    <w:p w:rsidR="00C20F7B" w:rsidRDefault="00C20F7B" w:rsidP="009277F4">
      <w:pPr>
        <w:jc w:val="both"/>
      </w:pPr>
      <w:r>
        <w:t xml:space="preserve">        }</w:t>
      </w:r>
    </w:p>
    <w:p w:rsidR="00C20F7B" w:rsidRDefault="00C20F7B" w:rsidP="009277F4">
      <w:pPr>
        <w:jc w:val="both"/>
      </w:pPr>
      <w:r>
        <w:t xml:space="preserve">        cout &lt;&lt; " Enter Option to add in your cart: ";</w:t>
      </w:r>
    </w:p>
    <w:p w:rsidR="00C20F7B" w:rsidRDefault="00C20F7B" w:rsidP="009277F4">
      <w:pPr>
        <w:jc w:val="both"/>
      </w:pPr>
      <w:r>
        <w:t xml:space="preserve">        cin &gt;&gt; input;</w:t>
      </w:r>
    </w:p>
    <w:p w:rsidR="00C20F7B" w:rsidRDefault="00C20F7B" w:rsidP="009277F4">
      <w:pPr>
        <w:jc w:val="both"/>
      </w:pPr>
      <w:r>
        <w:t xml:space="preserve">        bool cartint = intCheck(input);</w:t>
      </w:r>
    </w:p>
    <w:p w:rsidR="00C20F7B" w:rsidRDefault="00C20F7B" w:rsidP="009277F4">
      <w:pPr>
        <w:jc w:val="both"/>
      </w:pPr>
      <w:r>
        <w:t xml:space="preserve">        if (cartint)</w:t>
      </w:r>
    </w:p>
    <w:p w:rsidR="00C20F7B" w:rsidRDefault="00C20F7B" w:rsidP="009277F4">
      <w:pPr>
        <w:jc w:val="both"/>
      </w:pPr>
      <w:r>
        <w:t xml:space="preserve">        {</w:t>
      </w:r>
    </w:p>
    <w:p w:rsidR="00C20F7B" w:rsidRDefault="00C20F7B" w:rsidP="009277F4">
      <w:pPr>
        <w:jc w:val="both"/>
      </w:pPr>
      <w:r>
        <w:t xml:space="preserve">            cart = stoi(input);</w:t>
      </w:r>
    </w:p>
    <w:p w:rsidR="00C20F7B" w:rsidRDefault="00C20F7B" w:rsidP="009277F4">
      <w:pPr>
        <w:jc w:val="both"/>
      </w:pPr>
    </w:p>
    <w:p w:rsidR="00C20F7B" w:rsidRDefault="00C20F7B" w:rsidP="009277F4">
      <w:pPr>
        <w:jc w:val="both"/>
      </w:pPr>
      <w:r>
        <w:t xml:space="preserve">            if (cart &lt; adopters_idx + 1)</w:t>
      </w:r>
    </w:p>
    <w:p w:rsidR="00C20F7B" w:rsidRDefault="00C20F7B" w:rsidP="009277F4">
      <w:pPr>
        <w:jc w:val="both"/>
      </w:pPr>
      <w:r>
        <w:lastRenderedPageBreak/>
        <w:t xml:space="preserve">            {</w:t>
      </w:r>
    </w:p>
    <w:p w:rsidR="00C20F7B" w:rsidRDefault="00C20F7B" w:rsidP="009277F4">
      <w:pPr>
        <w:jc w:val="both"/>
      </w:pPr>
      <w:r>
        <w:t xml:space="preserve">                cart = cart - 1;</w:t>
      </w:r>
    </w:p>
    <w:p w:rsidR="00C20F7B" w:rsidRDefault="00C20F7B" w:rsidP="009277F4">
      <w:pPr>
        <w:jc w:val="both"/>
      </w:pPr>
      <w:r>
        <w:t xml:space="preserve">                cartItem[customer][cart_idx[customer]] = categories_USB[cart];</w:t>
      </w:r>
    </w:p>
    <w:p w:rsidR="00C20F7B" w:rsidRDefault="00C20F7B" w:rsidP="009277F4">
      <w:pPr>
        <w:jc w:val="both"/>
      </w:pPr>
      <w:r>
        <w:t xml:space="preserve">                cartItemPrice[customer][cart_idx[customer]] = price_USB[cart];</w:t>
      </w:r>
    </w:p>
    <w:p w:rsidR="00C20F7B" w:rsidRDefault="00C20F7B" w:rsidP="009277F4">
      <w:pPr>
        <w:jc w:val="both"/>
      </w:pPr>
      <w:r>
        <w:t xml:space="preserve">                cart_idx[customer]++;</w:t>
      </w:r>
    </w:p>
    <w:p w:rsidR="00C20F7B" w:rsidRDefault="00C20F7B" w:rsidP="009277F4">
      <w:pPr>
        <w:jc w:val="both"/>
      </w:pPr>
      <w:r>
        <w:t xml:space="preserve">                stock_USB[cart]--;</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lid Input!!!"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else if (option == 6)</w:t>
      </w:r>
    </w:p>
    <w:p w:rsidR="00C20F7B" w:rsidRDefault="00C20F7B" w:rsidP="009277F4">
      <w:pPr>
        <w:jc w:val="both"/>
      </w:pPr>
      <w:r>
        <w:t xml:space="preserve">    {</w:t>
      </w:r>
    </w:p>
    <w:p w:rsidR="00C20F7B" w:rsidRDefault="00C20F7B" w:rsidP="009277F4">
      <w:pPr>
        <w:jc w:val="both"/>
      </w:pPr>
      <w:r>
        <w:t xml:space="preserve">        string input;</w:t>
      </w:r>
    </w:p>
    <w:p w:rsidR="00C20F7B" w:rsidRDefault="00C20F7B" w:rsidP="009277F4">
      <w:pPr>
        <w:jc w:val="both"/>
      </w:pPr>
      <w:r>
        <w:t xml:space="preserve">        int cart; // temporary variable to add item in cart</w:t>
      </w:r>
    </w:p>
    <w:p w:rsidR="00C20F7B" w:rsidRDefault="00C20F7B" w:rsidP="009277F4">
      <w:pPr>
        <w:jc w:val="both"/>
      </w:pPr>
      <w:r>
        <w:t xml:space="preserve">        cout &lt;&lt; " HEADPHONES " &lt;&lt; endl;</w:t>
      </w:r>
    </w:p>
    <w:p w:rsidR="00C20F7B" w:rsidRDefault="00C20F7B" w:rsidP="009277F4">
      <w:pPr>
        <w:jc w:val="both"/>
      </w:pPr>
      <w:r>
        <w:t xml:space="preserve">        cout</w:t>
      </w:r>
    </w:p>
    <w:p w:rsidR="00C20F7B" w:rsidRDefault="00C20F7B" w:rsidP="009277F4">
      <w:pPr>
        <w:jc w:val="both"/>
      </w:pPr>
      <w:r>
        <w:t xml:space="preserve">            &lt;&lt; "Option\t\tName\t\tPrice" &lt;&lt; endl;</w:t>
      </w:r>
    </w:p>
    <w:p w:rsidR="00C20F7B" w:rsidRDefault="00C20F7B" w:rsidP="009277F4">
      <w:pPr>
        <w:jc w:val="both"/>
      </w:pPr>
      <w:r>
        <w:t xml:space="preserve">        for (int idx = 0; idx &lt; headphone_idx; idx++)</w:t>
      </w:r>
    </w:p>
    <w:p w:rsidR="00C20F7B" w:rsidRDefault="00C20F7B" w:rsidP="009277F4">
      <w:pPr>
        <w:jc w:val="both"/>
      </w:pPr>
      <w:r>
        <w:t xml:space="preserve">        {</w:t>
      </w:r>
    </w:p>
    <w:p w:rsidR="00C20F7B" w:rsidRDefault="00C20F7B" w:rsidP="009277F4">
      <w:pPr>
        <w:jc w:val="both"/>
      </w:pPr>
      <w:r>
        <w:t xml:space="preserve">            cout &lt;&lt; idx + 1 &lt;&lt; "\t\t" &lt;&lt; categories_Headphones[idx] &lt;&lt; "\t\t" &lt;&lt; price_Headphones[idx] &lt;&lt; endl;</w:t>
      </w:r>
    </w:p>
    <w:p w:rsidR="00C20F7B" w:rsidRDefault="00C20F7B" w:rsidP="009277F4">
      <w:pPr>
        <w:jc w:val="both"/>
      </w:pPr>
      <w:r>
        <w:t xml:space="preserve">        }</w:t>
      </w:r>
    </w:p>
    <w:p w:rsidR="00C20F7B" w:rsidRDefault="00C20F7B" w:rsidP="009277F4">
      <w:pPr>
        <w:jc w:val="both"/>
      </w:pPr>
      <w:r>
        <w:t xml:space="preserve">        cout &lt;&lt; " Enter Option to add in your cart: ";</w:t>
      </w:r>
    </w:p>
    <w:p w:rsidR="00C20F7B" w:rsidRDefault="00C20F7B" w:rsidP="009277F4">
      <w:pPr>
        <w:jc w:val="both"/>
      </w:pPr>
      <w:r>
        <w:t xml:space="preserve">        cin &gt;&gt; input;</w:t>
      </w:r>
    </w:p>
    <w:p w:rsidR="00C20F7B" w:rsidRDefault="00C20F7B" w:rsidP="009277F4">
      <w:pPr>
        <w:jc w:val="both"/>
      </w:pPr>
      <w:r>
        <w:t xml:space="preserve">        bool cartint = intCheck(input);</w:t>
      </w:r>
    </w:p>
    <w:p w:rsidR="00C20F7B" w:rsidRDefault="00C20F7B" w:rsidP="009277F4">
      <w:pPr>
        <w:jc w:val="both"/>
      </w:pPr>
      <w:r>
        <w:t xml:space="preserve">        if (cartint)</w:t>
      </w:r>
    </w:p>
    <w:p w:rsidR="00C20F7B" w:rsidRDefault="00C20F7B" w:rsidP="009277F4">
      <w:pPr>
        <w:jc w:val="both"/>
      </w:pPr>
      <w:r>
        <w:t xml:space="preserve">        {</w:t>
      </w:r>
    </w:p>
    <w:p w:rsidR="00C20F7B" w:rsidRDefault="00C20F7B" w:rsidP="009277F4">
      <w:pPr>
        <w:jc w:val="both"/>
      </w:pPr>
      <w:r>
        <w:lastRenderedPageBreak/>
        <w:t xml:space="preserve">            cart = stoi(input);</w:t>
      </w:r>
    </w:p>
    <w:p w:rsidR="00C20F7B" w:rsidRDefault="00C20F7B" w:rsidP="009277F4">
      <w:pPr>
        <w:jc w:val="both"/>
      </w:pPr>
    </w:p>
    <w:p w:rsidR="00C20F7B" w:rsidRDefault="00C20F7B" w:rsidP="009277F4">
      <w:pPr>
        <w:jc w:val="both"/>
      </w:pPr>
      <w:r>
        <w:t xml:space="preserve">            if (cart &lt; headphone_idx + 1)</w:t>
      </w:r>
    </w:p>
    <w:p w:rsidR="00C20F7B" w:rsidRDefault="00C20F7B" w:rsidP="009277F4">
      <w:pPr>
        <w:jc w:val="both"/>
      </w:pPr>
      <w:r>
        <w:t xml:space="preserve">            {</w:t>
      </w:r>
    </w:p>
    <w:p w:rsidR="00C20F7B" w:rsidRDefault="00C20F7B" w:rsidP="009277F4">
      <w:pPr>
        <w:jc w:val="both"/>
      </w:pPr>
      <w:r>
        <w:t xml:space="preserve">                cart = cart - 1;</w:t>
      </w:r>
    </w:p>
    <w:p w:rsidR="00C20F7B" w:rsidRDefault="00C20F7B" w:rsidP="009277F4">
      <w:pPr>
        <w:jc w:val="both"/>
      </w:pPr>
      <w:r>
        <w:t xml:space="preserve">                cartItem[customer][cart_idx[customer]] = categories_Headphones[cart];</w:t>
      </w:r>
    </w:p>
    <w:p w:rsidR="00C20F7B" w:rsidRDefault="00C20F7B" w:rsidP="009277F4">
      <w:pPr>
        <w:jc w:val="both"/>
      </w:pPr>
      <w:r>
        <w:t xml:space="preserve">                cartItemPrice[customer][cart_idx[customer]] = price_Headphones[cart];</w:t>
      </w:r>
    </w:p>
    <w:p w:rsidR="00C20F7B" w:rsidRDefault="00C20F7B" w:rsidP="009277F4">
      <w:pPr>
        <w:jc w:val="both"/>
      </w:pPr>
      <w:r>
        <w:t xml:space="preserve">                cart_idx[customer]++;</w:t>
      </w:r>
    </w:p>
    <w:p w:rsidR="00C20F7B" w:rsidRDefault="00C20F7B" w:rsidP="009277F4">
      <w:pPr>
        <w:jc w:val="both"/>
      </w:pPr>
      <w:r>
        <w:t xml:space="preserve">                stock_Headphones[cart]--;</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lid Input!!!"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 if (option == 7)</w:t>
      </w:r>
    </w:p>
    <w:p w:rsidR="00C20F7B" w:rsidRDefault="00C20F7B" w:rsidP="009277F4">
      <w:pPr>
        <w:jc w:val="both"/>
      </w:pPr>
      <w:r>
        <w:t xml:space="preserve">    {</w:t>
      </w:r>
    </w:p>
    <w:p w:rsidR="00C20F7B" w:rsidRDefault="00C20F7B" w:rsidP="009277F4">
      <w:pPr>
        <w:jc w:val="both"/>
      </w:pPr>
      <w:r>
        <w:t xml:space="preserve">        string input;</w:t>
      </w:r>
    </w:p>
    <w:p w:rsidR="00C20F7B" w:rsidRDefault="00C20F7B" w:rsidP="009277F4">
      <w:pPr>
        <w:jc w:val="both"/>
      </w:pPr>
      <w:r>
        <w:t xml:space="preserve">        int cart; // temporary variable to add item in cart</w:t>
      </w:r>
    </w:p>
    <w:p w:rsidR="00C20F7B" w:rsidRDefault="00C20F7B" w:rsidP="009277F4">
      <w:pPr>
        <w:jc w:val="both"/>
      </w:pPr>
      <w:r>
        <w:t xml:space="preserve">        cout &lt;&lt; " HEADPHONES " &lt;&lt; endl;</w:t>
      </w:r>
    </w:p>
    <w:p w:rsidR="00C20F7B" w:rsidRDefault="00C20F7B" w:rsidP="009277F4">
      <w:pPr>
        <w:jc w:val="both"/>
      </w:pPr>
      <w:r>
        <w:t xml:space="preserve">        cout</w:t>
      </w:r>
    </w:p>
    <w:p w:rsidR="00C20F7B" w:rsidRDefault="00C20F7B" w:rsidP="009277F4">
      <w:pPr>
        <w:jc w:val="both"/>
      </w:pPr>
      <w:r>
        <w:t xml:space="preserve">            &lt;&lt; "Option\t\tName\t\tPrice" &lt;&lt; endl;</w:t>
      </w:r>
    </w:p>
    <w:p w:rsidR="00C20F7B" w:rsidRDefault="00C20F7B" w:rsidP="009277F4">
      <w:pPr>
        <w:jc w:val="both"/>
      </w:pPr>
      <w:r>
        <w:t xml:space="preserve">        for (int idx = 0; idx &lt; powerbank_idx; idx++)</w:t>
      </w:r>
    </w:p>
    <w:p w:rsidR="00C20F7B" w:rsidRDefault="00C20F7B" w:rsidP="009277F4">
      <w:pPr>
        <w:jc w:val="both"/>
      </w:pPr>
      <w:r>
        <w:t xml:space="preserve">        {</w:t>
      </w:r>
    </w:p>
    <w:p w:rsidR="00C20F7B" w:rsidRDefault="00C20F7B" w:rsidP="009277F4">
      <w:pPr>
        <w:jc w:val="both"/>
      </w:pPr>
      <w:r>
        <w:t xml:space="preserve">            cout &lt;&lt; idx + 1 &lt;&lt; "\t\t" &lt;&lt; categories_Powerbank[idx] &lt;&lt; "\t\t" &lt;&lt; price_Powerbank[idx] &lt;&lt; endl;</w:t>
      </w:r>
    </w:p>
    <w:p w:rsidR="00C20F7B" w:rsidRDefault="00C20F7B" w:rsidP="009277F4">
      <w:pPr>
        <w:jc w:val="both"/>
      </w:pPr>
      <w:r>
        <w:t xml:space="preserve">        }</w:t>
      </w:r>
    </w:p>
    <w:p w:rsidR="00C20F7B" w:rsidRDefault="00C20F7B" w:rsidP="009277F4">
      <w:pPr>
        <w:jc w:val="both"/>
      </w:pPr>
      <w:r>
        <w:t xml:space="preserve">        cout &lt;&lt; " Enter Option to add in your cart: ";</w:t>
      </w:r>
    </w:p>
    <w:p w:rsidR="00C20F7B" w:rsidRDefault="00C20F7B" w:rsidP="009277F4">
      <w:pPr>
        <w:jc w:val="both"/>
      </w:pPr>
      <w:r>
        <w:t xml:space="preserve">        cin &gt;&gt; input;</w:t>
      </w:r>
    </w:p>
    <w:p w:rsidR="00C20F7B" w:rsidRDefault="00C20F7B" w:rsidP="009277F4">
      <w:pPr>
        <w:jc w:val="both"/>
      </w:pPr>
      <w:r>
        <w:t xml:space="preserve">        bool cartint = intCheck(input);</w:t>
      </w:r>
    </w:p>
    <w:p w:rsidR="00C20F7B" w:rsidRDefault="00C20F7B" w:rsidP="009277F4">
      <w:pPr>
        <w:jc w:val="both"/>
      </w:pPr>
      <w:r>
        <w:lastRenderedPageBreak/>
        <w:t xml:space="preserve">        if (cartint)</w:t>
      </w:r>
    </w:p>
    <w:p w:rsidR="00C20F7B" w:rsidRDefault="00C20F7B" w:rsidP="009277F4">
      <w:pPr>
        <w:jc w:val="both"/>
      </w:pPr>
      <w:r>
        <w:t xml:space="preserve">        {</w:t>
      </w:r>
    </w:p>
    <w:p w:rsidR="00C20F7B" w:rsidRDefault="00C20F7B" w:rsidP="009277F4">
      <w:pPr>
        <w:jc w:val="both"/>
      </w:pPr>
      <w:r>
        <w:t xml:space="preserve">            cart = stoi(input);</w:t>
      </w:r>
    </w:p>
    <w:p w:rsidR="00C20F7B" w:rsidRDefault="00C20F7B" w:rsidP="009277F4">
      <w:pPr>
        <w:jc w:val="both"/>
      </w:pPr>
      <w:r>
        <w:t xml:space="preserve">            if (cart &lt; powerbank_idx + 1)</w:t>
      </w:r>
    </w:p>
    <w:p w:rsidR="00C20F7B" w:rsidRDefault="00C20F7B" w:rsidP="009277F4">
      <w:pPr>
        <w:jc w:val="both"/>
      </w:pPr>
      <w:r>
        <w:t xml:space="preserve">            {</w:t>
      </w:r>
    </w:p>
    <w:p w:rsidR="00C20F7B" w:rsidRDefault="00C20F7B" w:rsidP="009277F4">
      <w:pPr>
        <w:jc w:val="both"/>
      </w:pPr>
      <w:r>
        <w:t xml:space="preserve">                cart = cart - 1;</w:t>
      </w:r>
    </w:p>
    <w:p w:rsidR="00C20F7B" w:rsidRDefault="00C20F7B" w:rsidP="009277F4">
      <w:pPr>
        <w:jc w:val="both"/>
      </w:pPr>
      <w:r>
        <w:t xml:space="preserve">                cartItem[customer][cart_idx[customer]] = categories_Powerbank[cart];</w:t>
      </w:r>
    </w:p>
    <w:p w:rsidR="00C20F7B" w:rsidRDefault="00C20F7B" w:rsidP="009277F4">
      <w:pPr>
        <w:jc w:val="both"/>
      </w:pPr>
      <w:r>
        <w:t xml:space="preserve">                cartItemPrice[customer][cart_idx[customer]] = price_Powerbank[cart];</w:t>
      </w:r>
    </w:p>
    <w:p w:rsidR="00C20F7B" w:rsidRDefault="00C20F7B" w:rsidP="009277F4">
      <w:pPr>
        <w:jc w:val="both"/>
      </w:pPr>
      <w:r>
        <w:t xml:space="preserve">                cart_idx[customer]++;</w:t>
      </w:r>
    </w:p>
    <w:p w:rsidR="00C20F7B" w:rsidRDefault="00C20F7B" w:rsidP="009277F4">
      <w:pPr>
        <w:jc w:val="both"/>
      </w:pPr>
      <w:r>
        <w:t xml:space="preserve">                stock_Powerbank[cart]--;</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lid Input!!!"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Invalid Input!!!";</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viewCart()</w:t>
      </w:r>
    </w:p>
    <w:p w:rsidR="00C20F7B" w:rsidRDefault="00C20F7B" w:rsidP="009277F4">
      <w:pPr>
        <w:jc w:val="both"/>
      </w:pPr>
      <w:r>
        <w:t>{</w:t>
      </w:r>
    </w:p>
    <w:p w:rsidR="00C20F7B" w:rsidRDefault="00C20F7B" w:rsidP="009277F4">
      <w:pPr>
        <w:jc w:val="both"/>
      </w:pPr>
      <w:r>
        <w:t xml:space="preserve">    cout &lt;&lt; "\t\t\t\t\t\tCART" &lt;&lt; endl;</w:t>
      </w:r>
    </w:p>
    <w:p w:rsidR="00C20F7B" w:rsidRDefault="00C20F7B" w:rsidP="009277F4">
      <w:pPr>
        <w:jc w:val="both"/>
      </w:pPr>
      <w:r>
        <w:t xml:space="preserve">    if (cart_idx[customer] &gt; 0)</w:t>
      </w:r>
    </w:p>
    <w:p w:rsidR="00C20F7B" w:rsidRDefault="00C20F7B" w:rsidP="009277F4">
      <w:pPr>
        <w:jc w:val="both"/>
      </w:pPr>
      <w:r>
        <w:t xml:space="preserve">    {</w:t>
      </w:r>
    </w:p>
    <w:p w:rsidR="00C20F7B" w:rsidRDefault="00C20F7B" w:rsidP="009277F4">
      <w:pPr>
        <w:jc w:val="both"/>
      </w:pPr>
    </w:p>
    <w:p w:rsidR="00C20F7B" w:rsidRDefault="00C20F7B" w:rsidP="009277F4">
      <w:pPr>
        <w:jc w:val="both"/>
      </w:pPr>
      <w:r>
        <w:t xml:space="preserve">        cout &lt;&lt; "Serial No."</w:t>
      </w:r>
    </w:p>
    <w:p w:rsidR="00C20F7B" w:rsidRDefault="00C20F7B" w:rsidP="009277F4">
      <w:pPr>
        <w:jc w:val="both"/>
      </w:pPr>
      <w:r>
        <w:t xml:space="preserve">             &lt;&lt; "\t\t Item"</w:t>
      </w:r>
    </w:p>
    <w:p w:rsidR="00C20F7B" w:rsidRDefault="00C20F7B" w:rsidP="009277F4">
      <w:pPr>
        <w:jc w:val="both"/>
      </w:pPr>
      <w:r>
        <w:lastRenderedPageBreak/>
        <w:t xml:space="preserve">             &lt;&lt; "\t\t Price" &lt;&lt; endl;</w:t>
      </w:r>
    </w:p>
    <w:p w:rsidR="00C20F7B" w:rsidRDefault="00C20F7B" w:rsidP="009277F4">
      <w:pPr>
        <w:jc w:val="both"/>
      </w:pPr>
      <w:r>
        <w:t xml:space="preserve">        for (int idx = 0; idx &lt; cart_idx[customer]; idx++)</w:t>
      </w:r>
    </w:p>
    <w:p w:rsidR="00C20F7B" w:rsidRDefault="00C20F7B" w:rsidP="009277F4">
      <w:pPr>
        <w:jc w:val="both"/>
      </w:pPr>
      <w:r>
        <w:t xml:space="preserve">        {</w:t>
      </w:r>
    </w:p>
    <w:p w:rsidR="00C20F7B" w:rsidRDefault="00C20F7B" w:rsidP="009277F4">
      <w:pPr>
        <w:jc w:val="both"/>
      </w:pPr>
      <w:r>
        <w:t xml:space="preserve">            cout &lt;&lt; idx + 1 &lt;&lt; ".\t\t" &lt;&lt; cartItem[customer][idx] &lt;&lt; "\t\t" &lt;&lt; cartItemPrice[customer][idx] &lt;&lt; endl;</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 Cart is Empty" &lt;&lt; endl;</w:t>
      </w:r>
    </w:p>
    <w:p w:rsidR="00C20F7B" w:rsidRDefault="00C20F7B" w:rsidP="009277F4">
      <w:pPr>
        <w:jc w:val="both"/>
      </w:pPr>
      <w:r>
        <w:t xml:space="preserve">    }</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void viewBill()</w:t>
      </w:r>
    </w:p>
    <w:p w:rsidR="00C20F7B" w:rsidRDefault="00C20F7B" w:rsidP="009277F4">
      <w:pPr>
        <w:jc w:val="both"/>
      </w:pPr>
      <w:r>
        <w:t>{</w:t>
      </w:r>
    </w:p>
    <w:p w:rsidR="00C20F7B" w:rsidRDefault="00C20F7B" w:rsidP="009277F4">
      <w:pPr>
        <w:jc w:val="both"/>
      </w:pPr>
    </w:p>
    <w:p w:rsidR="00C20F7B" w:rsidRDefault="00C20F7B" w:rsidP="009277F4">
      <w:pPr>
        <w:jc w:val="both"/>
      </w:pPr>
      <w:r>
        <w:t xml:space="preserve">    calculatebill();</w:t>
      </w:r>
    </w:p>
    <w:p w:rsidR="00C20F7B" w:rsidRDefault="00C20F7B" w:rsidP="009277F4">
      <w:pPr>
        <w:jc w:val="both"/>
      </w:pPr>
      <w:r>
        <w:t xml:space="preserve">    if (cart_idx[customer] &gt; 0)</w:t>
      </w:r>
    </w:p>
    <w:p w:rsidR="00C20F7B" w:rsidRDefault="00C20F7B" w:rsidP="009277F4">
      <w:pPr>
        <w:jc w:val="both"/>
      </w:pPr>
      <w:r>
        <w:t xml:space="preserve">    {</w:t>
      </w:r>
    </w:p>
    <w:p w:rsidR="00C20F7B" w:rsidRDefault="00C20F7B" w:rsidP="009277F4">
      <w:pPr>
        <w:jc w:val="both"/>
      </w:pPr>
      <w:r>
        <w:t xml:space="preserve">        cout</w:t>
      </w:r>
    </w:p>
    <w:p w:rsidR="00C20F7B" w:rsidRDefault="00C20F7B" w:rsidP="009277F4">
      <w:pPr>
        <w:jc w:val="both"/>
      </w:pPr>
      <w:r>
        <w:t xml:space="preserve">            &lt;&lt; " Total Bill is " &lt;&lt; bill[customer] &lt;&lt; "Rs. ";</w:t>
      </w:r>
    </w:p>
    <w:p w:rsidR="00C20F7B" w:rsidRDefault="00C20F7B" w:rsidP="009277F4">
      <w:pPr>
        <w:jc w:val="both"/>
      </w:pPr>
      <w:r>
        <w:t xml:space="preserve">        getch();</w:t>
      </w:r>
    </w:p>
    <w:p w:rsidR="00C20F7B" w:rsidRDefault="00C20F7B" w:rsidP="009277F4">
      <w:pPr>
        <w:jc w:val="both"/>
      </w:pPr>
      <w:r>
        <w:t xml:space="preserve">    }</w:t>
      </w:r>
    </w:p>
    <w:p w:rsidR="00C20F7B" w:rsidRDefault="00C20F7B" w:rsidP="009277F4">
      <w:pPr>
        <w:jc w:val="both"/>
      </w:pPr>
      <w:r>
        <w:t xml:space="preserve">    else</w:t>
      </w:r>
    </w:p>
    <w:p w:rsidR="00C20F7B" w:rsidRDefault="00C20F7B" w:rsidP="009277F4">
      <w:pPr>
        <w:jc w:val="both"/>
      </w:pPr>
      <w:r>
        <w:t xml:space="preserve">    {</w:t>
      </w:r>
    </w:p>
    <w:p w:rsidR="00C20F7B" w:rsidRDefault="00C20F7B" w:rsidP="009277F4">
      <w:pPr>
        <w:jc w:val="both"/>
      </w:pPr>
      <w:r>
        <w:t xml:space="preserve">        cout &lt;&lt; "EMPTY CART" &lt;&lt; endl;</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calculatebill()</w:t>
      </w:r>
    </w:p>
    <w:p w:rsidR="00C20F7B" w:rsidRDefault="00C20F7B" w:rsidP="009277F4">
      <w:pPr>
        <w:jc w:val="both"/>
      </w:pPr>
      <w:r>
        <w:t>{</w:t>
      </w:r>
    </w:p>
    <w:p w:rsidR="00C20F7B" w:rsidRDefault="00C20F7B" w:rsidP="009277F4">
      <w:pPr>
        <w:jc w:val="both"/>
      </w:pPr>
      <w:r>
        <w:t xml:space="preserve">    bill[customer] = 0;</w:t>
      </w:r>
    </w:p>
    <w:p w:rsidR="00C20F7B" w:rsidRDefault="00C20F7B" w:rsidP="009277F4">
      <w:pPr>
        <w:jc w:val="both"/>
      </w:pPr>
      <w:r>
        <w:lastRenderedPageBreak/>
        <w:t xml:space="preserve">    for (int idx = 0; idx &lt; cart_idx[customer]; idx++)</w:t>
      </w:r>
    </w:p>
    <w:p w:rsidR="00C20F7B" w:rsidRDefault="00C20F7B" w:rsidP="009277F4">
      <w:pPr>
        <w:jc w:val="both"/>
      </w:pPr>
      <w:r>
        <w:t xml:space="preserve">    {</w:t>
      </w:r>
    </w:p>
    <w:p w:rsidR="00C20F7B" w:rsidRDefault="00C20F7B" w:rsidP="009277F4">
      <w:pPr>
        <w:jc w:val="both"/>
      </w:pPr>
      <w:r>
        <w:t xml:space="preserve">        bill[customer] = bill[customer] + cartItemPrice[customer][idx];</w:t>
      </w:r>
    </w:p>
    <w:p w:rsidR="00C20F7B" w:rsidRDefault="00C20F7B" w:rsidP="009277F4">
      <w:pPr>
        <w:jc w:val="both"/>
      </w:pPr>
      <w:r>
        <w:t xml:space="preserve">    }</w:t>
      </w:r>
    </w:p>
    <w:p w:rsidR="00C20F7B" w:rsidRDefault="00C20F7B" w:rsidP="009277F4">
      <w:pPr>
        <w:jc w:val="both"/>
      </w:pPr>
      <w:r>
        <w:t>}</w:t>
      </w:r>
    </w:p>
    <w:p w:rsidR="00C20F7B" w:rsidRDefault="00C20F7B" w:rsidP="009277F4">
      <w:pPr>
        <w:jc w:val="both"/>
      </w:pPr>
      <w:r>
        <w:t>void billStatus()</w:t>
      </w:r>
    </w:p>
    <w:p w:rsidR="00C20F7B" w:rsidRDefault="00C20F7B" w:rsidP="009277F4">
      <w:pPr>
        <w:jc w:val="both"/>
      </w:pPr>
      <w:r>
        <w:t>{</w:t>
      </w:r>
    </w:p>
    <w:p w:rsidR="00C20F7B" w:rsidRDefault="00C20F7B" w:rsidP="009277F4">
      <w:pPr>
        <w:jc w:val="both"/>
      </w:pPr>
      <w:r>
        <w:t xml:space="preserve">    calculatebill();</w:t>
      </w:r>
    </w:p>
    <w:p w:rsidR="00C20F7B" w:rsidRDefault="00C20F7B" w:rsidP="009277F4">
      <w:pPr>
        <w:jc w:val="both"/>
      </w:pPr>
      <w:r>
        <w:t xml:space="preserve">    if (bill[customer] &lt; C_Budget[customer])</w:t>
      </w:r>
    </w:p>
    <w:p w:rsidR="00C20F7B" w:rsidRDefault="00C20F7B" w:rsidP="009277F4">
      <w:pPr>
        <w:jc w:val="both"/>
      </w:pPr>
      <w:r>
        <w:t xml:space="preserve">    {</w:t>
      </w:r>
    </w:p>
    <w:p w:rsidR="00C20F7B" w:rsidRDefault="00C20F7B" w:rsidP="009277F4">
      <w:pPr>
        <w:jc w:val="both"/>
      </w:pPr>
      <w:r>
        <w:t xml:space="preserve">        cout &lt;&lt; C_Budget[customer] - bill[customer] &lt;&lt; "Rs. Left in your Wallet. " &lt;&lt; endl;</w:t>
      </w:r>
    </w:p>
    <w:p w:rsidR="00C20F7B" w:rsidRDefault="00C20F7B" w:rsidP="009277F4">
      <w:pPr>
        <w:jc w:val="both"/>
      </w:pPr>
      <w:r>
        <w:t xml:space="preserve">        cout &lt;&lt; " You Still have capacity to buy items. ";</w:t>
      </w:r>
    </w:p>
    <w:p w:rsidR="00C20F7B" w:rsidRDefault="00C20F7B" w:rsidP="009277F4">
      <w:pPr>
        <w:jc w:val="both"/>
      </w:pPr>
      <w:r>
        <w:t xml:space="preserve">    }</w:t>
      </w:r>
    </w:p>
    <w:p w:rsidR="00C20F7B" w:rsidRDefault="00C20F7B" w:rsidP="009277F4">
      <w:pPr>
        <w:jc w:val="both"/>
      </w:pPr>
      <w:r>
        <w:t xml:space="preserve">    else if (bill[customer] == C_Budget[customer])</w:t>
      </w:r>
    </w:p>
    <w:p w:rsidR="00C20F7B" w:rsidRDefault="00C20F7B" w:rsidP="009277F4">
      <w:pPr>
        <w:jc w:val="both"/>
      </w:pPr>
      <w:r>
        <w:t xml:space="preserve">    {</w:t>
      </w:r>
    </w:p>
    <w:p w:rsidR="00C20F7B" w:rsidRDefault="00C20F7B" w:rsidP="009277F4">
      <w:pPr>
        <w:jc w:val="both"/>
      </w:pPr>
      <w:r>
        <w:t xml:space="preserve">        cout &lt;&lt; " 0 Rs. Left in your Wallet.\n You don't have capacity to buy items." &lt;&lt; endl;</w:t>
      </w:r>
    </w:p>
    <w:p w:rsidR="00C20F7B" w:rsidRDefault="00C20F7B" w:rsidP="009277F4">
      <w:pPr>
        <w:jc w:val="both"/>
      </w:pPr>
      <w:r>
        <w:t xml:space="preserve">    }</w:t>
      </w:r>
    </w:p>
    <w:p w:rsidR="00C20F7B" w:rsidRDefault="00C20F7B" w:rsidP="009277F4">
      <w:pPr>
        <w:jc w:val="both"/>
      </w:pPr>
      <w:r>
        <w:t xml:space="preserve">    else if (bill[customer] &gt; C_Budget[customer])</w:t>
      </w:r>
    </w:p>
    <w:p w:rsidR="00C20F7B" w:rsidRDefault="00C20F7B" w:rsidP="009277F4">
      <w:pPr>
        <w:jc w:val="both"/>
      </w:pPr>
      <w:r>
        <w:t xml:space="preserve">    {</w:t>
      </w:r>
    </w:p>
    <w:p w:rsidR="00C20F7B" w:rsidRDefault="00C20F7B" w:rsidP="009277F4">
      <w:pPr>
        <w:jc w:val="both"/>
      </w:pPr>
      <w:r>
        <w:t xml:space="preserve">        cout &lt;&lt; bill[customer] - C_Budget[customer] &lt;&lt; "Rs. Needed to Buy items." &lt;&lt; endl;</w:t>
      </w:r>
    </w:p>
    <w:p w:rsidR="00C20F7B" w:rsidRDefault="00C20F7B" w:rsidP="009277F4">
      <w:pPr>
        <w:jc w:val="both"/>
      </w:pPr>
      <w:r>
        <w:t xml:space="preserve">        cout &lt;&lt; " You need to remove some items from your cart. " &lt;&lt; endl;</w:t>
      </w:r>
    </w:p>
    <w:p w:rsidR="00C20F7B" w:rsidRDefault="00C20F7B" w:rsidP="009277F4">
      <w:pPr>
        <w:jc w:val="both"/>
      </w:pPr>
      <w:r>
        <w:t xml:space="preserve">    }</w:t>
      </w:r>
    </w:p>
    <w:p w:rsidR="00C20F7B" w:rsidRDefault="00C20F7B" w:rsidP="009277F4">
      <w:pPr>
        <w:jc w:val="both"/>
      </w:pPr>
      <w:r>
        <w:t xml:space="preserve">    cout &lt;&lt; endl;</w:t>
      </w:r>
    </w:p>
    <w:p w:rsidR="00C20F7B" w:rsidRDefault="00C20F7B" w:rsidP="009277F4">
      <w:pPr>
        <w:jc w:val="both"/>
      </w:pPr>
      <w:r>
        <w:t xml:space="preserve">    cout &lt;&lt; " Enter any key to go back...";</w:t>
      </w:r>
    </w:p>
    <w:p w:rsidR="00C20F7B" w:rsidRDefault="00C20F7B" w:rsidP="009277F4">
      <w:pPr>
        <w:jc w:val="both"/>
      </w:pPr>
      <w:r>
        <w:t xml:space="preserve">    getch();</w:t>
      </w:r>
    </w:p>
    <w:p w:rsidR="00C20F7B" w:rsidRDefault="00C20F7B" w:rsidP="009277F4">
      <w:pPr>
        <w:jc w:val="both"/>
      </w:pPr>
      <w:r>
        <w:t>}</w:t>
      </w:r>
    </w:p>
    <w:p w:rsidR="00C20F7B" w:rsidRDefault="00C20F7B" w:rsidP="009277F4">
      <w:pPr>
        <w:jc w:val="both"/>
      </w:pPr>
      <w:r>
        <w:t>bool C_identityCheck()</w:t>
      </w:r>
    </w:p>
    <w:p w:rsidR="00C20F7B" w:rsidRDefault="00C20F7B" w:rsidP="009277F4">
      <w:pPr>
        <w:jc w:val="both"/>
      </w:pPr>
      <w:r>
        <w:t>{</w:t>
      </w:r>
    </w:p>
    <w:p w:rsidR="00C20F7B" w:rsidRDefault="00C20F7B" w:rsidP="009277F4">
      <w:pPr>
        <w:jc w:val="both"/>
      </w:pPr>
      <w:r>
        <w:t xml:space="preserve">    bool flag = false;</w:t>
      </w:r>
    </w:p>
    <w:p w:rsidR="00C20F7B" w:rsidRDefault="00C20F7B" w:rsidP="009277F4">
      <w:pPr>
        <w:jc w:val="both"/>
      </w:pPr>
      <w:r>
        <w:t xml:space="preserve">    int check = 0;</w:t>
      </w:r>
    </w:p>
    <w:p w:rsidR="00C20F7B" w:rsidRDefault="00C20F7B" w:rsidP="009277F4">
      <w:pPr>
        <w:jc w:val="both"/>
      </w:pPr>
      <w:r>
        <w:lastRenderedPageBreak/>
        <w:t xml:space="preserve">    string name;</w:t>
      </w:r>
    </w:p>
    <w:p w:rsidR="00C20F7B" w:rsidRDefault="00C20F7B" w:rsidP="009277F4">
      <w:pPr>
        <w:jc w:val="both"/>
      </w:pPr>
      <w:r>
        <w:t xml:space="preserve">    cout &lt;&lt; " Enter your name : ";</w:t>
      </w:r>
    </w:p>
    <w:p w:rsidR="00C20F7B" w:rsidRDefault="00C20F7B" w:rsidP="009277F4">
      <w:pPr>
        <w:jc w:val="both"/>
      </w:pPr>
      <w:r>
        <w:t xml:space="preserve">    getline(cin.ignore(), name);</w:t>
      </w:r>
    </w:p>
    <w:p w:rsidR="00C20F7B" w:rsidRDefault="00C20F7B" w:rsidP="009277F4">
      <w:pPr>
        <w:jc w:val="both"/>
      </w:pPr>
      <w:r>
        <w:t xml:space="preserve">    bool valname = nameCheck(name); // name valid</w:t>
      </w:r>
    </w:p>
    <w:p w:rsidR="00C20F7B" w:rsidRDefault="00C20F7B" w:rsidP="009277F4">
      <w:pPr>
        <w:jc w:val="both"/>
      </w:pPr>
      <w:r>
        <w:t xml:space="preserve">    if (valname)</w:t>
      </w:r>
    </w:p>
    <w:p w:rsidR="00C20F7B" w:rsidRDefault="00C20F7B" w:rsidP="009277F4">
      <w:pPr>
        <w:jc w:val="both"/>
      </w:pPr>
      <w:r>
        <w:t xml:space="preserve">    {</w:t>
      </w:r>
    </w:p>
    <w:p w:rsidR="00C20F7B" w:rsidRDefault="00C20F7B" w:rsidP="009277F4">
      <w:pPr>
        <w:jc w:val="both"/>
      </w:pPr>
      <w:r>
        <w:t xml:space="preserve">        for (int i = 0; i &lt; customer_idx; i++)</w:t>
      </w:r>
    </w:p>
    <w:p w:rsidR="00C20F7B" w:rsidRDefault="00C20F7B" w:rsidP="009277F4">
      <w:pPr>
        <w:jc w:val="both"/>
      </w:pPr>
      <w:r>
        <w:t xml:space="preserve">        {</w:t>
      </w:r>
    </w:p>
    <w:p w:rsidR="00C20F7B" w:rsidRDefault="00C20F7B" w:rsidP="009277F4">
      <w:pPr>
        <w:jc w:val="both"/>
      </w:pPr>
      <w:r>
        <w:t xml:space="preserve">            if (name == C_Name[i])</w:t>
      </w:r>
    </w:p>
    <w:p w:rsidR="00C20F7B" w:rsidRDefault="00C20F7B" w:rsidP="009277F4">
      <w:pPr>
        <w:jc w:val="both"/>
      </w:pPr>
      <w:r>
        <w:t xml:space="preserve">            {</w:t>
      </w:r>
    </w:p>
    <w:p w:rsidR="00C20F7B" w:rsidRDefault="00C20F7B" w:rsidP="009277F4">
      <w:pPr>
        <w:jc w:val="both"/>
      </w:pPr>
      <w:r>
        <w:t xml:space="preserve">                customer = i;</w:t>
      </w:r>
    </w:p>
    <w:p w:rsidR="00C20F7B" w:rsidRDefault="00C20F7B" w:rsidP="009277F4">
      <w:pPr>
        <w:jc w:val="both"/>
      </w:pPr>
      <w:r>
        <w:t xml:space="preserve">                cout &lt;&lt; "\n WELCOME BACK!!!" &lt;&lt; endl;</w:t>
      </w:r>
    </w:p>
    <w:p w:rsidR="00C20F7B" w:rsidRDefault="00C20F7B" w:rsidP="009277F4">
      <w:pPr>
        <w:jc w:val="both"/>
      </w:pPr>
      <w:r>
        <w:t xml:space="preserve">                check = 1;</w:t>
      </w:r>
    </w:p>
    <w:p w:rsidR="00C20F7B" w:rsidRDefault="00C20F7B" w:rsidP="009277F4">
      <w:pPr>
        <w:jc w:val="both"/>
      </w:pPr>
      <w:r>
        <w:t xml:space="preserve">                flag = true;</w:t>
      </w:r>
    </w:p>
    <w:p w:rsidR="00C20F7B" w:rsidRDefault="00C20F7B" w:rsidP="009277F4">
      <w:pPr>
        <w:jc w:val="both"/>
      </w:pPr>
      <w:r>
        <w:t xml:space="preserve">                break;</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if (check == 0)</w:t>
      </w:r>
    </w:p>
    <w:p w:rsidR="00C20F7B" w:rsidRDefault="00C20F7B" w:rsidP="009277F4">
      <w:pPr>
        <w:jc w:val="both"/>
      </w:pPr>
      <w:r>
        <w:t xml:space="preserve">        {</w:t>
      </w:r>
    </w:p>
    <w:p w:rsidR="00C20F7B" w:rsidRDefault="00C20F7B" w:rsidP="009277F4">
      <w:pPr>
        <w:jc w:val="both"/>
      </w:pPr>
      <w:r>
        <w:t xml:space="preserve">            cout &lt;&lt; " Welcome to the shop!!!\n Hope you gonna like it... !!!\n";</w:t>
      </w:r>
    </w:p>
    <w:p w:rsidR="00C20F7B" w:rsidRDefault="00C20F7B" w:rsidP="009277F4">
      <w:pPr>
        <w:jc w:val="both"/>
      </w:pPr>
      <w:r>
        <w:t xml:space="preserve">            C_Name[customer_idx] = name;</w:t>
      </w:r>
    </w:p>
    <w:p w:rsidR="00C20F7B" w:rsidRDefault="00C20F7B" w:rsidP="009277F4">
      <w:pPr>
        <w:jc w:val="both"/>
      </w:pPr>
      <w:r>
        <w:t xml:space="preserve">            C_Budget[customer_idx] = 0;</w:t>
      </w:r>
    </w:p>
    <w:p w:rsidR="00C20F7B" w:rsidRDefault="00C20F7B" w:rsidP="009277F4">
      <w:pPr>
        <w:jc w:val="both"/>
      </w:pPr>
      <w:r>
        <w:t xml:space="preserve">            C_Number[customer_idx] = "1";</w:t>
      </w:r>
    </w:p>
    <w:p w:rsidR="00C20F7B" w:rsidRDefault="00C20F7B" w:rsidP="009277F4">
      <w:pPr>
        <w:jc w:val="both"/>
      </w:pPr>
      <w:r>
        <w:t xml:space="preserve">            C_Comment[customer_idx] = "1";</w:t>
      </w:r>
    </w:p>
    <w:p w:rsidR="00C20F7B" w:rsidRDefault="00C20F7B" w:rsidP="009277F4">
      <w:pPr>
        <w:jc w:val="both"/>
      </w:pPr>
      <w:r>
        <w:t xml:space="preserve">            customer = customer_idx;</w:t>
      </w:r>
    </w:p>
    <w:p w:rsidR="00C20F7B" w:rsidRDefault="00C20F7B" w:rsidP="009277F4">
      <w:pPr>
        <w:jc w:val="both"/>
      </w:pPr>
      <w:r>
        <w:t xml:space="preserve">            customer_idx++;</w:t>
      </w:r>
    </w:p>
    <w:p w:rsidR="00C20F7B" w:rsidRDefault="00C20F7B" w:rsidP="009277F4">
      <w:pPr>
        <w:jc w:val="both"/>
      </w:pPr>
      <w:r>
        <w:t xml:space="preserve">            flag = true;</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cout &lt;&lt; " \n Press any key to continue...";</w:t>
      </w:r>
    </w:p>
    <w:p w:rsidR="00C20F7B" w:rsidRDefault="00C20F7B" w:rsidP="009277F4">
      <w:pPr>
        <w:jc w:val="both"/>
      </w:pPr>
      <w:r>
        <w:lastRenderedPageBreak/>
        <w:t xml:space="preserve">    getch();</w:t>
      </w:r>
    </w:p>
    <w:p w:rsidR="00C20F7B" w:rsidRDefault="00C20F7B" w:rsidP="009277F4">
      <w:pPr>
        <w:jc w:val="both"/>
      </w:pPr>
      <w:r>
        <w:t xml:space="preserve">    return flag;</w:t>
      </w:r>
    </w:p>
    <w:p w:rsidR="00C20F7B" w:rsidRDefault="00C20F7B" w:rsidP="009277F4">
      <w:pPr>
        <w:jc w:val="both"/>
      </w:pPr>
      <w:r>
        <w:t>}</w:t>
      </w:r>
    </w:p>
    <w:p w:rsidR="00C20F7B" w:rsidRDefault="00C20F7B" w:rsidP="009277F4">
      <w:pPr>
        <w:jc w:val="both"/>
      </w:pPr>
      <w:r>
        <w:t>int commaCount(string line)</w:t>
      </w:r>
    </w:p>
    <w:p w:rsidR="00C20F7B" w:rsidRDefault="00C20F7B" w:rsidP="009277F4">
      <w:pPr>
        <w:jc w:val="both"/>
      </w:pPr>
      <w:r>
        <w:t>{</w:t>
      </w:r>
    </w:p>
    <w:p w:rsidR="00C20F7B" w:rsidRDefault="00C20F7B" w:rsidP="009277F4">
      <w:pPr>
        <w:jc w:val="both"/>
      </w:pPr>
      <w:r>
        <w:t xml:space="preserve">    int count = 0;</w:t>
      </w:r>
    </w:p>
    <w:p w:rsidR="00C20F7B" w:rsidRDefault="00C20F7B" w:rsidP="009277F4">
      <w:pPr>
        <w:jc w:val="both"/>
      </w:pPr>
      <w:r>
        <w:t xml:space="preserve">    for (int i = 0; i &lt; line.length(); i++)</w:t>
      </w:r>
    </w:p>
    <w:p w:rsidR="00C20F7B" w:rsidRDefault="00C20F7B" w:rsidP="009277F4">
      <w:pPr>
        <w:jc w:val="both"/>
      </w:pPr>
      <w:r>
        <w:t xml:space="preserve">    {</w:t>
      </w:r>
    </w:p>
    <w:p w:rsidR="00C20F7B" w:rsidRDefault="00C20F7B" w:rsidP="009277F4">
      <w:pPr>
        <w:jc w:val="both"/>
      </w:pPr>
      <w:r>
        <w:t xml:space="preserve">        if (line[i] == ',')</w:t>
      </w:r>
    </w:p>
    <w:p w:rsidR="00C20F7B" w:rsidRDefault="00C20F7B" w:rsidP="009277F4">
      <w:pPr>
        <w:jc w:val="both"/>
      </w:pPr>
      <w:r>
        <w:t xml:space="preserve">        {</w:t>
      </w:r>
    </w:p>
    <w:p w:rsidR="00C20F7B" w:rsidRDefault="00C20F7B" w:rsidP="009277F4">
      <w:pPr>
        <w:jc w:val="both"/>
      </w:pPr>
      <w:r>
        <w:t xml:space="preserve">            count++;</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return count;</w:t>
      </w:r>
    </w:p>
    <w:p w:rsidR="00C20F7B" w:rsidRDefault="00C20F7B" w:rsidP="009277F4">
      <w:pPr>
        <w:jc w:val="both"/>
      </w:pPr>
      <w:r>
        <w:t>}</w:t>
      </w:r>
    </w:p>
    <w:p w:rsidR="00C20F7B" w:rsidRDefault="00C20F7B" w:rsidP="009277F4">
      <w:pPr>
        <w:jc w:val="both"/>
      </w:pPr>
      <w:r>
        <w:t>bool intCheck(string numeric)</w:t>
      </w:r>
    </w:p>
    <w:p w:rsidR="00C20F7B" w:rsidRDefault="00C20F7B" w:rsidP="009277F4">
      <w:pPr>
        <w:jc w:val="both"/>
      </w:pPr>
      <w:r>
        <w:t>{</w:t>
      </w:r>
    </w:p>
    <w:p w:rsidR="00C20F7B" w:rsidRDefault="00C20F7B" w:rsidP="009277F4">
      <w:pPr>
        <w:jc w:val="both"/>
      </w:pPr>
      <w:r>
        <w:t xml:space="preserve">    for (int i = 0; i &lt; numeric.length(); i++)</w:t>
      </w:r>
    </w:p>
    <w:p w:rsidR="00C20F7B" w:rsidRDefault="00C20F7B" w:rsidP="009277F4">
      <w:pPr>
        <w:jc w:val="both"/>
      </w:pPr>
      <w:r>
        <w:t xml:space="preserve">    {</w:t>
      </w:r>
    </w:p>
    <w:p w:rsidR="00C20F7B" w:rsidRDefault="00C20F7B" w:rsidP="009277F4">
      <w:pPr>
        <w:jc w:val="both"/>
      </w:pPr>
      <w:r>
        <w:t xml:space="preserve">        if (!(numeric[i] &gt; 47 &amp;&amp; numeric[i] &lt; 58))</w:t>
      </w:r>
    </w:p>
    <w:p w:rsidR="00C20F7B" w:rsidRDefault="00C20F7B" w:rsidP="009277F4">
      <w:pPr>
        <w:jc w:val="both"/>
      </w:pPr>
      <w:r>
        <w:t xml:space="preserve">        </w:t>
      </w:r>
      <w:r w:rsidR="003E3582">
        <w:t>{</w:t>
      </w:r>
    </w:p>
    <w:p w:rsidR="00C20F7B" w:rsidRDefault="00C20F7B" w:rsidP="009277F4">
      <w:pPr>
        <w:jc w:val="both"/>
      </w:pPr>
      <w:r>
        <w:t xml:space="preserve">            cout &lt;&lt; "\n Invalid Input!!!!\n Entered value is not numeric...;)\n ";</w:t>
      </w:r>
    </w:p>
    <w:p w:rsidR="00C20F7B" w:rsidRDefault="00C20F7B" w:rsidP="009277F4">
      <w:pPr>
        <w:jc w:val="both"/>
      </w:pPr>
      <w:r>
        <w:t xml:space="preserve">            getch();</w:t>
      </w:r>
    </w:p>
    <w:p w:rsidR="00C20F7B" w:rsidRDefault="00C20F7B" w:rsidP="009277F4">
      <w:pPr>
        <w:jc w:val="both"/>
      </w:pPr>
      <w:r>
        <w:t xml:space="preserve">            return false;</w:t>
      </w:r>
    </w:p>
    <w:p w:rsidR="00C20F7B" w:rsidRDefault="00C20F7B" w:rsidP="009277F4">
      <w:pPr>
        <w:jc w:val="both"/>
      </w:pPr>
      <w:r>
        <w:t xml:space="preserve">        }</w:t>
      </w:r>
    </w:p>
    <w:p w:rsidR="00C20F7B" w:rsidRDefault="00C20F7B" w:rsidP="009277F4">
      <w:pPr>
        <w:jc w:val="both"/>
      </w:pPr>
      <w:r>
        <w:t xml:space="preserve">    }</w:t>
      </w:r>
    </w:p>
    <w:p w:rsidR="00C20F7B" w:rsidRDefault="00C20F7B" w:rsidP="009277F4">
      <w:pPr>
        <w:jc w:val="both"/>
      </w:pPr>
      <w:r>
        <w:t xml:space="preserve">    return true;</w:t>
      </w:r>
    </w:p>
    <w:p w:rsidR="00C20F7B" w:rsidRDefault="00C20F7B" w:rsidP="009277F4">
      <w:pPr>
        <w:jc w:val="both"/>
      </w:pPr>
      <w:r>
        <w:t>}</w:t>
      </w:r>
    </w:p>
    <w:p w:rsidR="00C20F7B" w:rsidRDefault="00C20F7B" w:rsidP="009277F4">
      <w:pPr>
        <w:jc w:val="both"/>
      </w:pPr>
      <w:r>
        <w:t>void totalSale()</w:t>
      </w:r>
    </w:p>
    <w:p w:rsidR="00C20F7B" w:rsidRDefault="00C20F7B" w:rsidP="009277F4">
      <w:pPr>
        <w:jc w:val="both"/>
      </w:pPr>
      <w:r>
        <w:t>{</w:t>
      </w:r>
    </w:p>
    <w:p w:rsidR="00C20F7B" w:rsidRDefault="00C20F7B" w:rsidP="009277F4">
      <w:pPr>
        <w:jc w:val="both"/>
      </w:pPr>
      <w:r>
        <w:lastRenderedPageBreak/>
        <w:t xml:space="preserve">    cout &lt;&lt; "\t\t\t\t\t\tSALE" &lt;&lt; endl;</w:t>
      </w:r>
    </w:p>
    <w:p w:rsidR="00C20F7B" w:rsidRDefault="00C20F7B" w:rsidP="009277F4">
      <w:pPr>
        <w:jc w:val="both"/>
      </w:pPr>
      <w:r>
        <w:t xml:space="preserve">    for (int i = 0; i &lt; customer_idx; i++)</w:t>
      </w:r>
    </w:p>
    <w:p w:rsidR="00C20F7B" w:rsidRDefault="00C20F7B" w:rsidP="009277F4">
      <w:pPr>
        <w:jc w:val="both"/>
      </w:pPr>
      <w:r>
        <w:t xml:space="preserve">    {</w:t>
      </w:r>
    </w:p>
    <w:p w:rsidR="00C20F7B" w:rsidRDefault="00C20F7B" w:rsidP="009277F4">
      <w:pPr>
        <w:jc w:val="both"/>
      </w:pPr>
      <w:r>
        <w:t xml:space="preserve">        if (cart_idx[i] &gt; 0)</w:t>
      </w:r>
    </w:p>
    <w:p w:rsidR="00C20F7B" w:rsidRDefault="00C20F7B" w:rsidP="009277F4">
      <w:pPr>
        <w:jc w:val="both"/>
      </w:pPr>
      <w:r>
        <w:t xml:space="preserve">        {</w:t>
      </w:r>
    </w:p>
    <w:p w:rsidR="00C20F7B" w:rsidRDefault="00C20F7B" w:rsidP="009277F4">
      <w:pPr>
        <w:jc w:val="both"/>
      </w:pPr>
      <w:r>
        <w:t xml:space="preserve">            cout &lt;&lt; "NAME : " &lt;&lt; C_Name[i] &lt;&lt; endl;</w:t>
      </w:r>
    </w:p>
    <w:p w:rsidR="00C20F7B" w:rsidRDefault="00C20F7B" w:rsidP="009277F4">
      <w:pPr>
        <w:jc w:val="both"/>
      </w:pPr>
      <w:r>
        <w:t xml:space="preserve">            for (int j = 0; j &lt; cart_idx[i]; j++)</w:t>
      </w:r>
    </w:p>
    <w:p w:rsidR="00C20F7B" w:rsidRDefault="00C20F7B" w:rsidP="009277F4">
      <w:pPr>
        <w:jc w:val="both"/>
      </w:pPr>
      <w:r>
        <w:t xml:space="preserve">            {</w:t>
      </w:r>
    </w:p>
    <w:p w:rsidR="00C20F7B" w:rsidRDefault="00C20F7B" w:rsidP="009277F4">
      <w:pPr>
        <w:jc w:val="both"/>
      </w:pPr>
      <w:r>
        <w:t xml:space="preserve">                cout &lt;&lt; cartItem[i][j] &lt;&lt; "\t\t" &lt;&lt; cartItemPrice[i][j] &lt;&lt; endl;</w:t>
      </w:r>
    </w:p>
    <w:p w:rsidR="00C20F7B" w:rsidRDefault="00C20F7B" w:rsidP="009277F4">
      <w:pPr>
        <w:jc w:val="both"/>
      </w:pPr>
      <w:r>
        <w:t xml:space="preserve">            }</w:t>
      </w:r>
    </w:p>
    <w:p w:rsidR="00C20F7B" w:rsidRDefault="00C20F7B" w:rsidP="009277F4">
      <w:pPr>
        <w:jc w:val="both"/>
      </w:pPr>
      <w:r>
        <w:t xml:space="preserve">            getch();</w:t>
      </w:r>
    </w:p>
    <w:p w:rsidR="00C20F7B" w:rsidRDefault="00C20F7B" w:rsidP="009277F4">
      <w:pPr>
        <w:jc w:val="both"/>
      </w:pPr>
      <w:r>
        <w:t xml:space="preserve">        }</w:t>
      </w:r>
    </w:p>
    <w:p w:rsidR="00C20F7B" w:rsidRDefault="00C20F7B" w:rsidP="009277F4">
      <w:pPr>
        <w:jc w:val="both"/>
      </w:pPr>
      <w:r>
        <w:t xml:space="preserve">    }</w:t>
      </w:r>
    </w:p>
    <w:p w:rsidR="009277F4" w:rsidRDefault="00C20F7B" w:rsidP="009277F4">
      <w:pPr>
        <w:jc w:val="both"/>
      </w:pPr>
      <w:r>
        <w:t>}</w:t>
      </w:r>
    </w:p>
    <w:p w:rsidR="00C20F7B" w:rsidRDefault="00C20F7B" w:rsidP="009277F4">
      <w:pPr>
        <w:pStyle w:val="Heading1"/>
        <w:numPr>
          <w:ilvl w:val="0"/>
          <w:numId w:val="1"/>
        </w:numPr>
        <w:jc w:val="both"/>
      </w:pPr>
      <w:bookmarkStart w:id="31" w:name="_Toc128721603"/>
      <w:r>
        <w:t>Weakness in Business Application</w:t>
      </w:r>
      <w:bookmarkEnd w:id="31"/>
    </w:p>
    <w:p w:rsidR="00C20F7B" w:rsidRDefault="00C20F7B" w:rsidP="009277F4">
      <w:pPr>
        <w:jc w:val="both"/>
      </w:pPr>
    </w:p>
    <w:p w:rsidR="00987B25" w:rsidRDefault="00987B25" w:rsidP="009277F4">
      <w:pPr>
        <w:pStyle w:val="ListParagraph"/>
        <w:numPr>
          <w:ilvl w:val="0"/>
          <w:numId w:val="20"/>
        </w:numPr>
        <w:jc w:val="both"/>
      </w:pPr>
      <w:r>
        <w:t>No Sorting in the S</w:t>
      </w:r>
      <w:r w:rsidR="00C20F7B">
        <w:t>ystem.</w:t>
      </w:r>
    </w:p>
    <w:p w:rsidR="00987B25" w:rsidRDefault="00987B25" w:rsidP="009277F4">
      <w:pPr>
        <w:pStyle w:val="ListParagraph"/>
        <w:numPr>
          <w:ilvl w:val="0"/>
          <w:numId w:val="20"/>
        </w:numPr>
        <w:jc w:val="both"/>
      </w:pPr>
      <w:r>
        <w:t>No proper salary system for Employee.</w:t>
      </w:r>
    </w:p>
    <w:p w:rsidR="009277F4" w:rsidRDefault="00987B25" w:rsidP="009277F4">
      <w:pPr>
        <w:pStyle w:val="ListParagraph"/>
        <w:numPr>
          <w:ilvl w:val="0"/>
          <w:numId w:val="20"/>
        </w:numPr>
        <w:jc w:val="both"/>
      </w:pPr>
      <w:r>
        <w:t xml:space="preserve">No validation of spaces.  </w:t>
      </w:r>
    </w:p>
    <w:p w:rsidR="009277F4" w:rsidRDefault="009277F4" w:rsidP="009277F4">
      <w:pPr>
        <w:pStyle w:val="ListParagraph"/>
        <w:numPr>
          <w:ilvl w:val="0"/>
          <w:numId w:val="20"/>
        </w:numPr>
        <w:jc w:val="both"/>
      </w:pPr>
      <w:r>
        <w:t>Customer</w:t>
      </w:r>
      <w:r w:rsidR="00B6218B">
        <w:t>’s menu need modifications</w:t>
      </w:r>
      <w:r>
        <w:t>.</w:t>
      </w:r>
    </w:p>
    <w:p w:rsidR="00E47E68" w:rsidRDefault="00E47E68" w:rsidP="009277F4">
      <w:pPr>
        <w:pStyle w:val="ListParagraph"/>
        <w:numPr>
          <w:ilvl w:val="0"/>
          <w:numId w:val="20"/>
        </w:numPr>
        <w:jc w:val="both"/>
      </w:pPr>
      <w:r>
        <w:t>It is not that presentable.</w:t>
      </w:r>
    </w:p>
    <w:p w:rsidR="00987B25" w:rsidRDefault="00987B25" w:rsidP="009277F4">
      <w:pPr>
        <w:pStyle w:val="Heading1"/>
        <w:numPr>
          <w:ilvl w:val="0"/>
          <w:numId w:val="1"/>
        </w:numPr>
        <w:jc w:val="both"/>
      </w:pPr>
      <w:bookmarkStart w:id="32" w:name="_Toc128721604"/>
      <w:r>
        <w:t>Future Directions</w:t>
      </w:r>
      <w:bookmarkEnd w:id="32"/>
    </w:p>
    <w:p w:rsidR="00987B25" w:rsidRDefault="00987B25" w:rsidP="009277F4">
      <w:pPr>
        <w:jc w:val="both"/>
      </w:pPr>
    </w:p>
    <w:p w:rsidR="00987B25" w:rsidRDefault="00987B25" w:rsidP="009277F4">
      <w:pPr>
        <w:pStyle w:val="ListParagraph"/>
        <w:numPr>
          <w:ilvl w:val="0"/>
          <w:numId w:val="21"/>
        </w:numPr>
        <w:jc w:val="both"/>
      </w:pPr>
      <w:r>
        <w:t xml:space="preserve">Owner will be able to give bonus and deduct salary according to </w:t>
      </w:r>
      <w:r w:rsidR="009277F4">
        <w:t>employee’s</w:t>
      </w:r>
      <w:r>
        <w:t xml:space="preserve"> attendance and Proper salary system.</w:t>
      </w:r>
    </w:p>
    <w:p w:rsidR="00987B25" w:rsidRDefault="00987B25" w:rsidP="009277F4">
      <w:pPr>
        <w:pStyle w:val="ListParagraph"/>
        <w:numPr>
          <w:ilvl w:val="0"/>
          <w:numId w:val="21"/>
        </w:numPr>
        <w:jc w:val="both"/>
      </w:pPr>
      <w:r>
        <w:t>Add Recommendations according to most sold items.</w:t>
      </w:r>
    </w:p>
    <w:p w:rsidR="009277F4" w:rsidRDefault="009277F4" w:rsidP="009277F4">
      <w:pPr>
        <w:pStyle w:val="ListParagraph"/>
        <w:numPr>
          <w:ilvl w:val="0"/>
          <w:numId w:val="21"/>
        </w:numPr>
        <w:jc w:val="both"/>
      </w:pPr>
      <w:r>
        <w:t>Employee will be able to a</w:t>
      </w:r>
      <w:r w:rsidR="00987B25">
        <w:t xml:space="preserve">dd </w:t>
      </w:r>
      <w:r>
        <w:t xml:space="preserve">new </w:t>
      </w:r>
      <w:r w:rsidR="00987B25">
        <w:t>Categories</w:t>
      </w:r>
    </w:p>
    <w:p w:rsidR="009277F4" w:rsidRDefault="009277F4" w:rsidP="009277F4">
      <w:pPr>
        <w:pStyle w:val="ListParagraph"/>
        <w:numPr>
          <w:ilvl w:val="0"/>
          <w:numId w:val="21"/>
        </w:numPr>
        <w:jc w:val="both"/>
      </w:pPr>
      <w:r>
        <w:t>Proper Cart system for Customer.</w:t>
      </w:r>
    </w:p>
    <w:p w:rsidR="00987B25" w:rsidRDefault="009277F4" w:rsidP="009277F4">
      <w:pPr>
        <w:pStyle w:val="ListParagraph"/>
        <w:numPr>
          <w:ilvl w:val="0"/>
          <w:numId w:val="21"/>
        </w:numPr>
        <w:jc w:val="both"/>
      </w:pPr>
      <w:r>
        <w:t>Proper billing System for Customer.</w:t>
      </w:r>
    </w:p>
    <w:p w:rsidR="009277F4" w:rsidRPr="00987B25" w:rsidRDefault="009277F4" w:rsidP="009277F4">
      <w:pPr>
        <w:pStyle w:val="ListParagraph"/>
        <w:numPr>
          <w:ilvl w:val="0"/>
          <w:numId w:val="21"/>
        </w:numPr>
        <w:jc w:val="both"/>
      </w:pPr>
      <w:r>
        <w:t>Proper Attendance System.</w:t>
      </w:r>
    </w:p>
    <w:p w:rsidR="00987B25" w:rsidRDefault="00987B25" w:rsidP="009277F4">
      <w:pPr>
        <w:pStyle w:val="ListParagraph"/>
        <w:jc w:val="both"/>
      </w:pPr>
    </w:p>
    <w:p w:rsidR="00C20F7B" w:rsidRDefault="00C20F7B" w:rsidP="009277F4">
      <w:pPr>
        <w:pStyle w:val="ListParagraph"/>
        <w:jc w:val="both"/>
      </w:pPr>
    </w:p>
    <w:p w:rsidR="00987B25" w:rsidRPr="00C20F7B" w:rsidRDefault="00987B25" w:rsidP="009277F4">
      <w:pPr>
        <w:pStyle w:val="ListParagraph"/>
        <w:jc w:val="both"/>
      </w:pPr>
    </w:p>
    <w:sectPr w:rsidR="00987B25" w:rsidRPr="00C20F7B" w:rsidSect="004A5FE6">
      <w:headerReference w:type="default" r:id="rId35"/>
      <w:footerReference w:type="default" r:id="rId36"/>
      <w:pgSz w:w="11907" w:h="16839" w:code="9"/>
      <w:pgMar w:top="1440" w:right="1440" w:bottom="1440" w:left="1440" w:header="431" w:footer="43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32DD" w:rsidRDefault="006132DD" w:rsidP="00F70F88">
      <w:pPr>
        <w:spacing w:after="0" w:line="240" w:lineRule="auto"/>
      </w:pPr>
      <w:r>
        <w:separator/>
      </w:r>
    </w:p>
  </w:endnote>
  <w:endnote w:type="continuationSeparator" w:id="0">
    <w:p w:rsidR="006132DD" w:rsidRDefault="006132DD"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3582" w:rsidRDefault="003E3582" w:rsidP="00F70F88">
    <w:pPr>
      <w:pStyle w:val="Footer"/>
      <w:pBdr>
        <w:bottom w:val="single" w:sz="12" w:space="1" w:color="auto"/>
      </w:pBdr>
    </w:pPr>
  </w:p>
  <w:p w:rsidR="003E3582" w:rsidRDefault="003E3582" w:rsidP="00F70F88">
    <w:pPr>
      <w:pStyle w:val="Footer"/>
    </w:pPr>
  </w:p>
  <w:p w:rsidR="003E3582" w:rsidRDefault="003E3582">
    <w:pPr>
      <w:pStyle w:val="Footer"/>
    </w:pPr>
    <w:r>
      <w:t>Afeera Fatima 2022-CS-15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32DD" w:rsidRDefault="006132DD" w:rsidP="00F70F88">
      <w:pPr>
        <w:spacing w:after="0" w:line="240" w:lineRule="auto"/>
      </w:pPr>
      <w:r>
        <w:separator/>
      </w:r>
    </w:p>
  </w:footnote>
  <w:footnote w:type="continuationSeparator" w:id="0">
    <w:p w:rsidR="006132DD" w:rsidRDefault="006132DD" w:rsidP="00F70F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9007831"/>
      <w:docPartObj>
        <w:docPartGallery w:val="Page Numbers (Top of Page)"/>
        <w:docPartUnique/>
      </w:docPartObj>
    </w:sdtPr>
    <w:sdtEndPr>
      <w:rPr>
        <w:noProof/>
      </w:rPr>
    </w:sdtEndPr>
    <w:sdtContent>
      <w:p w:rsidR="003E3582" w:rsidRDefault="003E3582">
        <w:pPr>
          <w:pStyle w:val="Header"/>
          <w:jc w:val="right"/>
        </w:pPr>
        <w:r>
          <w:t xml:space="preserve">  </w:t>
        </w:r>
      </w:p>
      <w:p w:rsidR="003E3582" w:rsidRDefault="003E3582">
        <w:pPr>
          <w:pStyle w:val="Header"/>
          <w:jc w:val="right"/>
        </w:pPr>
        <w:r>
          <w:t xml:space="preserve">Mobile Shop Management System                                 </w:t>
        </w:r>
        <w:r>
          <w:tab/>
        </w:r>
        <w:r>
          <w:fldChar w:fldCharType="begin"/>
        </w:r>
        <w:r>
          <w:instrText xml:space="preserve"> PAGE   \* MERGEFORMAT </w:instrText>
        </w:r>
        <w:r>
          <w:fldChar w:fldCharType="separate"/>
        </w:r>
        <w:r w:rsidR="004A5FE6">
          <w:rPr>
            <w:noProof/>
          </w:rPr>
          <w:t>20</w:t>
        </w:r>
        <w:r>
          <w:rPr>
            <w:noProof/>
          </w:rPr>
          <w:fldChar w:fldCharType="end"/>
        </w:r>
      </w:p>
    </w:sdtContent>
  </w:sdt>
  <w:p w:rsidR="003E3582" w:rsidRDefault="004A5FE6" w:rsidP="00511BAE">
    <w:pPr>
      <w:pStyle w:val="Footer"/>
    </w:pPr>
    <w:r>
      <w:t>___________________________________________________________________________</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B5BD3"/>
    <w:multiLevelType w:val="hybridMultilevel"/>
    <w:tmpl w:val="4B2C3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253D0"/>
    <w:multiLevelType w:val="hybridMultilevel"/>
    <w:tmpl w:val="86BE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0F0677"/>
    <w:multiLevelType w:val="hybridMultilevel"/>
    <w:tmpl w:val="6EB8F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85C18"/>
    <w:multiLevelType w:val="hybridMultilevel"/>
    <w:tmpl w:val="DAB63760"/>
    <w:lvl w:ilvl="0" w:tplc="30B635A2">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4" w15:restartNumberingAfterBreak="0">
    <w:nsid w:val="23F933CA"/>
    <w:multiLevelType w:val="hybridMultilevel"/>
    <w:tmpl w:val="AC8AA414"/>
    <w:lvl w:ilvl="0" w:tplc="68F04968">
      <w:start w:val="1"/>
      <w:numFmt w:val="decimal"/>
      <w:lvlText w:val="%1."/>
      <w:lvlJc w:val="left"/>
      <w:pPr>
        <w:ind w:left="915" w:hanging="360"/>
      </w:pPr>
      <w:rPr>
        <w:rFonts w:hint="default"/>
      </w:rPr>
    </w:lvl>
    <w:lvl w:ilvl="1" w:tplc="04090019">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5" w15:restartNumberingAfterBreak="0">
    <w:nsid w:val="28BB3CBF"/>
    <w:multiLevelType w:val="hybridMultilevel"/>
    <w:tmpl w:val="51FC9286"/>
    <w:lvl w:ilvl="0" w:tplc="BA40D00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2CD8166A"/>
    <w:multiLevelType w:val="hybridMultilevel"/>
    <w:tmpl w:val="BBB0EEA6"/>
    <w:lvl w:ilvl="0" w:tplc="D2F46CAE">
      <w:start w:val="1"/>
      <w:numFmt w:val="decimal"/>
      <w:lvlText w:val="%1."/>
      <w:lvlJc w:val="left"/>
      <w:pPr>
        <w:ind w:left="915" w:hanging="360"/>
      </w:pPr>
      <w:rPr>
        <w:rFonts w:hint="default"/>
      </w:rPr>
    </w:lvl>
    <w:lvl w:ilvl="1" w:tplc="04090019" w:tentative="1">
      <w:start w:val="1"/>
      <w:numFmt w:val="lowerLetter"/>
      <w:lvlText w:val="%2."/>
      <w:lvlJc w:val="left"/>
      <w:pPr>
        <w:ind w:left="1635" w:hanging="360"/>
      </w:pPr>
    </w:lvl>
    <w:lvl w:ilvl="2" w:tplc="0409001B" w:tentative="1">
      <w:start w:val="1"/>
      <w:numFmt w:val="lowerRoman"/>
      <w:lvlText w:val="%3."/>
      <w:lvlJc w:val="right"/>
      <w:pPr>
        <w:ind w:left="2355" w:hanging="180"/>
      </w:pPr>
    </w:lvl>
    <w:lvl w:ilvl="3" w:tplc="0409000F" w:tentative="1">
      <w:start w:val="1"/>
      <w:numFmt w:val="decimal"/>
      <w:lvlText w:val="%4."/>
      <w:lvlJc w:val="left"/>
      <w:pPr>
        <w:ind w:left="3075" w:hanging="360"/>
      </w:pPr>
    </w:lvl>
    <w:lvl w:ilvl="4" w:tplc="04090019" w:tentative="1">
      <w:start w:val="1"/>
      <w:numFmt w:val="lowerLetter"/>
      <w:lvlText w:val="%5."/>
      <w:lvlJc w:val="left"/>
      <w:pPr>
        <w:ind w:left="3795" w:hanging="360"/>
      </w:pPr>
    </w:lvl>
    <w:lvl w:ilvl="5" w:tplc="0409001B" w:tentative="1">
      <w:start w:val="1"/>
      <w:numFmt w:val="lowerRoman"/>
      <w:lvlText w:val="%6."/>
      <w:lvlJc w:val="right"/>
      <w:pPr>
        <w:ind w:left="4515" w:hanging="180"/>
      </w:pPr>
    </w:lvl>
    <w:lvl w:ilvl="6" w:tplc="0409000F" w:tentative="1">
      <w:start w:val="1"/>
      <w:numFmt w:val="decimal"/>
      <w:lvlText w:val="%7."/>
      <w:lvlJc w:val="left"/>
      <w:pPr>
        <w:ind w:left="5235" w:hanging="360"/>
      </w:pPr>
    </w:lvl>
    <w:lvl w:ilvl="7" w:tplc="04090019" w:tentative="1">
      <w:start w:val="1"/>
      <w:numFmt w:val="lowerLetter"/>
      <w:lvlText w:val="%8."/>
      <w:lvlJc w:val="left"/>
      <w:pPr>
        <w:ind w:left="5955" w:hanging="360"/>
      </w:pPr>
    </w:lvl>
    <w:lvl w:ilvl="8" w:tplc="0409001B" w:tentative="1">
      <w:start w:val="1"/>
      <w:numFmt w:val="lowerRoman"/>
      <w:lvlText w:val="%9."/>
      <w:lvlJc w:val="right"/>
      <w:pPr>
        <w:ind w:left="6675" w:hanging="180"/>
      </w:pPr>
    </w:lvl>
  </w:abstractNum>
  <w:abstractNum w:abstractNumId="7" w15:restartNumberingAfterBreak="0">
    <w:nsid w:val="2EB92FF9"/>
    <w:multiLevelType w:val="hybridMultilevel"/>
    <w:tmpl w:val="E3BC2418"/>
    <w:lvl w:ilvl="0" w:tplc="B5B2029E">
      <w:start w:val="1"/>
      <w:numFmt w:val="decimal"/>
      <w:lvlText w:val="%1."/>
      <w:lvlJc w:val="left"/>
      <w:pPr>
        <w:ind w:left="1005" w:hanging="360"/>
      </w:pPr>
      <w:rPr>
        <w:rFonts w:hint="default"/>
      </w:rPr>
    </w:lvl>
    <w:lvl w:ilvl="1" w:tplc="04090019" w:tentative="1">
      <w:start w:val="1"/>
      <w:numFmt w:val="lowerLetter"/>
      <w:lvlText w:val="%2."/>
      <w:lvlJc w:val="left"/>
      <w:pPr>
        <w:ind w:left="1725" w:hanging="360"/>
      </w:pPr>
    </w:lvl>
    <w:lvl w:ilvl="2" w:tplc="0409001B" w:tentative="1">
      <w:start w:val="1"/>
      <w:numFmt w:val="lowerRoman"/>
      <w:lvlText w:val="%3."/>
      <w:lvlJc w:val="right"/>
      <w:pPr>
        <w:ind w:left="2445" w:hanging="180"/>
      </w:pPr>
    </w:lvl>
    <w:lvl w:ilvl="3" w:tplc="0409000F" w:tentative="1">
      <w:start w:val="1"/>
      <w:numFmt w:val="decimal"/>
      <w:lvlText w:val="%4."/>
      <w:lvlJc w:val="left"/>
      <w:pPr>
        <w:ind w:left="3165" w:hanging="360"/>
      </w:pPr>
    </w:lvl>
    <w:lvl w:ilvl="4" w:tplc="04090019" w:tentative="1">
      <w:start w:val="1"/>
      <w:numFmt w:val="lowerLetter"/>
      <w:lvlText w:val="%5."/>
      <w:lvlJc w:val="left"/>
      <w:pPr>
        <w:ind w:left="3885" w:hanging="360"/>
      </w:pPr>
    </w:lvl>
    <w:lvl w:ilvl="5" w:tplc="0409001B" w:tentative="1">
      <w:start w:val="1"/>
      <w:numFmt w:val="lowerRoman"/>
      <w:lvlText w:val="%6."/>
      <w:lvlJc w:val="right"/>
      <w:pPr>
        <w:ind w:left="4605" w:hanging="180"/>
      </w:pPr>
    </w:lvl>
    <w:lvl w:ilvl="6" w:tplc="0409000F" w:tentative="1">
      <w:start w:val="1"/>
      <w:numFmt w:val="decimal"/>
      <w:lvlText w:val="%7."/>
      <w:lvlJc w:val="left"/>
      <w:pPr>
        <w:ind w:left="5325" w:hanging="360"/>
      </w:pPr>
    </w:lvl>
    <w:lvl w:ilvl="7" w:tplc="04090019" w:tentative="1">
      <w:start w:val="1"/>
      <w:numFmt w:val="lowerLetter"/>
      <w:lvlText w:val="%8."/>
      <w:lvlJc w:val="left"/>
      <w:pPr>
        <w:ind w:left="6045" w:hanging="360"/>
      </w:pPr>
    </w:lvl>
    <w:lvl w:ilvl="8" w:tplc="0409001B" w:tentative="1">
      <w:start w:val="1"/>
      <w:numFmt w:val="lowerRoman"/>
      <w:lvlText w:val="%9."/>
      <w:lvlJc w:val="right"/>
      <w:pPr>
        <w:ind w:left="6765" w:hanging="180"/>
      </w:pPr>
    </w:lvl>
  </w:abstractNum>
  <w:abstractNum w:abstractNumId="8" w15:restartNumberingAfterBreak="0">
    <w:nsid w:val="2EC755E9"/>
    <w:multiLevelType w:val="hybridMultilevel"/>
    <w:tmpl w:val="D1CC18D2"/>
    <w:lvl w:ilvl="0" w:tplc="29F26F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4B839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5082E44"/>
    <w:multiLevelType w:val="hybridMultilevel"/>
    <w:tmpl w:val="6A248734"/>
    <w:lvl w:ilvl="0" w:tplc="7CBE02C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370B720A"/>
    <w:multiLevelType w:val="hybridMultilevel"/>
    <w:tmpl w:val="86AE203A"/>
    <w:lvl w:ilvl="0" w:tplc="BD6EAA1C">
      <w:start w:val="1"/>
      <w:numFmt w:val="decimal"/>
      <w:lvlText w:val="%1."/>
      <w:lvlJc w:val="left"/>
      <w:pPr>
        <w:ind w:left="78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0E21FA"/>
    <w:multiLevelType w:val="multilevel"/>
    <w:tmpl w:val="6282934E"/>
    <w:lvl w:ilvl="0">
      <w:start w:val="1"/>
      <w:numFmt w:val="decimal"/>
      <w:lvlText w:val="%1."/>
      <w:lvlJc w:val="left"/>
      <w:pPr>
        <w:ind w:left="855" w:hanging="360"/>
      </w:pPr>
      <w:rPr>
        <w:rFonts w:hint="default"/>
      </w:rPr>
    </w:lvl>
    <w:lvl w:ilvl="1" w:tentative="1">
      <w:start w:val="1"/>
      <w:numFmt w:val="lowerLetter"/>
      <w:lvlText w:val="%2."/>
      <w:lvlJc w:val="left"/>
      <w:pPr>
        <w:ind w:left="1575" w:hanging="360"/>
      </w:pPr>
    </w:lvl>
    <w:lvl w:ilvl="2" w:tentative="1">
      <w:start w:val="1"/>
      <w:numFmt w:val="lowerRoman"/>
      <w:lvlText w:val="%3."/>
      <w:lvlJc w:val="right"/>
      <w:pPr>
        <w:ind w:left="2295" w:hanging="180"/>
      </w:pPr>
    </w:lvl>
    <w:lvl w:ilvl="3" w:tentative="1">
      <w:start w:val="1"/>
      <w:numFmt w:val="decimal"/>
      <w:lvlText w:val="%4."/>
      <w:lvlJc w:val="left"/>
      <w:pPr>
        <w:ind w:left="3015" w:hanging="360"/>
      </w:pPr>
    </w:lvl>
    <w:lvl w:ilvl="4" w:tentative="1">
      <w:start w:val="1"/>
      <w:numFmt w:val="lowerLetter"/>
      <w:lvlText w:val="%5."/>
      <w:lvlJc w:val="left"/>
      <w:pPr>
        <w:ind w:left="3735" w:hanging="360"/>
      </w:pPr>
    </w:lvl>
    <w:lvl w:ilvl="5" w:tentative="1">
      <w:start w:val="1"/>
      <w:numFmt w:val="lowerRoman"/>
      <w:lvlText w:val="%6."/>
      <w:lvlJc w:val="right"/>
      <w:pPr>
        <w:ind w:left="4455" w:hanging="180"/>
      </w:pPr>
    </w:lvl>
    <w:lvl w:ilvl="6" w:tentative="1">
      <w:start w:val="1"/>
      <w:numFmt w:val="decimal"/>
      <w:lvlText w:val="%7."/>
      <w:lvlJc w:val="left"/>
      <w:pPr>
        <w:ind w:left="5175" w:hanging="360"/>
      </w:pPr>
    </w:lvl>
    <w:lvl w:ilvl="7" w:tentative="1">
      <w:start w:val="1"/>
      <w:numFmt w:val="lowerLetter"/>
      <w:lvlText w:val="%8."/>
      <w:lvlJc w:val="left"/>
      <w:pPr>
        <w:ind w:left="5895" w:hanging="360"/>
      </w:pPr>
    </w:lvl>
    <w:lvl w:ilvl="8" w:tentative="1">
      <w:start w:val="1"/>
      <w:numFmt w:val="lowerRoman"/>
      <w:lvlText w:val="%9."/>
      <w:lvlJc w:val="right"/>
      <w:pPr>
        <w:ind w:left="6615" w:hanging="180"/>
      </w:pPr>
    </w:lvl>
  </w:abstractNum>
  <w:abstractNum w:abstractNumId="13" w15:restartNumberingAfterBreak="0">
    <w:nsid w:val="46A56616"/>
    <w:multiLevelType w:val="hybridMultilevel"/>
    <w:tmpl w:val="4F24ABA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82595"/>
    <w:multiLevelType w:val="hybridMultilevel"/>
    <w:tmpl w:val="A7FE5918"/>
    <w:lvl w:ilvl="0" w:tplc="DDA48038">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5" w15:restartNumberingAfterBreak="0">
    <w:nsid w:val="4F9261F4"/>
    <w:multiLevelType w:val="multilevel"/>
    <w:tmpl w:val="6CDCAAEC"/>
    <w:lvl w:ilvl="0">
      <w:start w:val="1"/>
      <w:numFmt w:val="decimal"/>
      <w:lvlText w:val="%1."/>
      <w:lvlJc w:val="left"/>
      <w:pPr>
        <w:ind w:left="360" w:hanging="360"/>
      </w:pPr>
      <w:rPr>
        <w:b/>
      </w:rPr>
    </w:lvl>
    <w:lvl w:ilvl="1">
      <w:start w:val="1"/>
      <w:numFmt w:val="decimal"/>
      <w:isLgl/>
      <w:lvlText w:val="%1.%2"/>
      <w:lvlJc w:val="left"/>
      <w:pPr>
        <w:ind w:left="1152" w:hanging="720"/>
      </w:pPr>
      <w:rPr>
        <w:rFonts w:hint="default"/>
        <w:b/>
      </w:rPr>
    </w:lvl>
    <w:lvl w:ilvl="2">
      <w:start w:val="1"/>
      <w:numFmt w:val="decimal"/>
      <w:isLgl/>
      <w:lvlText w:val="%1.%2.%3"/>
      <w:lvlJc w:val="left"/>
      <w:pPr>
        <w:ind w:left="1584" w:hanging="720"/>
      </w:pPr>
      <w:rPr>
        <w:rFonts w:hint="default"/>
      </w:rPr>
    </w:lvl>
    <w:lvl w:ilvl="3">
      <w:start w:val="1"/>
      <w:numFmt w:val="decimal"/>
      <w:isLgl/>
      <w:lvlText w:val="%1.%2.%3.%4"/>
      <w:lvlJc w:val="left"/>
      <w:pPr>
        <w:ind w:left="2376" w:hanging="1080"/>
      </w:pPr>
      <w:rPr>
        <w:rFonts w:hint="default"/>
      </w:rPr>
    </w:lvl>
    <w:lvl w:ilvl="4">
      <w:start w:val="1"/>
      <w:numFmt w:val="decimal"/>
      <w:isLgl/>
      <w:lvlText w:val="%1.%2.%3.%4.%5"/>
      <w:lvlJc w:val="left"/>
      <w:pPr>
        <w:ind w:left="3168"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92" w:hanging="1800"/>
      </w:pPr>
      <w:rPr>
        <w:rFonts w:hint="default"/>
      </w:rPr>
    </w:lvl>
    <w:lvl w:ilvl="7">
      <w:start w:val="1"/>
      <w:numFmt w:val="decimal"/>
      <w:isLgl/>
      <w:lvlText w:val="%1.%2.%3.%4.%5.%6.%7.%8"/>
      <w:lvlJc w:val="left"/>
      <w:pPr>
        <w:ind w:left="5184" w:hanging="2160"/>
      </w:pPr>
      <w:rPr>
        <w:rFonts w:hint="default"/>
      </w:rPr>
    </w:lvl>
    <w:lvl w:ilvl="8">
      <w:start w:val="1"/>
      <w:numFmt w:val="decimal"/>
      <w:isLgl/>
      <w:lvlText w:val="%1.%2.%3.%4.%5.%6.%7.%8.%9"/>
      <w:lvlJc w:val="left"/>
      <w:pPr>
        <w:ind w:left="5616" w:hanging="2160"/>
      </w:pPr>
      <w:rPr>
        <w:rFonts w:hint="default"/>
      </w:rPr>
    </w:lvl>
  </w:abstractNum>
  <w:abstractNum w:abstractNumId="16" w15:restartNumberingAfterBreak="0">
    <w:nsid w:val="588B284C"/>
    <w:multiLevelType w:val="hybridMultilevel"/>
    <w:tmpl w:val="38AEFC1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6D9612C"/>
    <w:multiLevelType w:val="hybridMultilevel"/>
    <w:tmpl w:val="0040F02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8362B9"/>
    <w:multiLevelType w:val="hybridMultilevel"/>
    <w:tmpl w:val="39DE7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B33E86"/>
    <w:multiLevelType w:val="hybridMultilevel"/>
    <w:tmpl w:val="C00076B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A83C93"/>
    <w:multiLevelType w:val="hybridMultilevel"/>
    <w:tmpl w:val="55F6582E"/>
    <w:lvl w:ilvl="0" w:tplc="DDA48038">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21" w15:restartNumberingAfterBreak="0">
    <w:nsid w:val="7D0743FE"/>
    <w:multiLevelType w:val="hybridMultilevel"/>
    <w:tmpl w:val="AAF89550"/>
    <w:lvl w:ilvl="0" w:tplc="9A7E843E">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2" w15:restartNumberingAfterBreak="0">
    <w:nsid w:val="7EDA483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5"/>
  </w:num>
  <w:num w:numId="2">
    <w:abstractNumId w:val="9"/>
  </w:num>
  <w:num w:numId="3">
    <w:abstractNumId w:val="21"/>
  </w:num>
  <w:num w:numId="4">
    <w:abstractNumId w:val="14"/>
  </w:num>
  <w:num w:numId="5">
    <w:abstractNumId w:val="20"/>
  </w:num>
  <w:num w:numId="6">
    <w:abstractNumId w:val="4"/>
  </w:num>
  <w:num w:numId="7">
    <w:abstractNumId w:val="7"/>
  </w:num>
  <w:num w:numId="8">
    <w:abstractNumId w:val="3"/>
  </w:num>
  <w:num w:numId="9">
    <w:abstractNumId w:val="5"/>
  </w:num>
  <w:num w:numId="10">
    <w:abstractNumId w:val="10"/>
  </w:num>
  <w:num w:numId="11">
    <w:abstractNumId w:val="11"/>
  </w:num>
  <w:num w:numId="12">
    <w:abstractNumId w:val="6"/>
  </w:num>
  <w:num w:numId="13">
    <w:abstractNumId w:val="12"/>
  </w:num>
  <w:num w:numId="14">
    <w:abstractNumId w:val="13"/>
  </w:num>
  <w:num w:numId="15">
    <w:abstractNumId w:val="16"/>
  </w:num>
  <w:num w:numId="16">
    <w:abstractNumId w:val="17"/>
  </w:num>
  <w:num w:numId="17">
    <w:abstractNumId w:val="2"/>
  </w:num>
  <w:num w:numId="18">
    <w:abstractNumId w:val="18"/>
  </w:num>
  <w:num w:numId="19">
    <w:abstractNumId w:val="1"/>
  </w:num>
  <w:num w:numId="20">
    <w:abstractNumId w:val="19"/>
  </w:num>
  <w:num w:numId="21">
    <w:abstractNumId w:val="0"/>
  </w:num>
  <w:num w:numId="22">
    <w:abstractNumId w:val="8"/>
  </w:num>
  <w:num w:numId="23">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000C4"/>
    <w:rsid w:val="0000486F"/>
    <w:rsid w:val="000063ED"/>
    <w:rsid w:val="00025E60"/>
    <w:rsid w:val="0005379D"/>
    <w:rsid w:val="000868BD"/>
    <w:rsid w:val="0009617C"/>
    <w:rsid w:val="000A1831"/>
    <w:rsid w:val="000C6C9A"/>
    <w:rsid w:val="000D75EF"/>
    <w:rsid w:val="000D760B"/>
    <w:rsid w:val="00121C9C"/>
    <w:rsid w:val="00145EB8"/>
    <w:rsid w:val="00183281"/>
    <w:rsid w:val="00186AE5"/>
    <w:rsid w:val="00195C43"/>
    <w:rsid w:val="001A02EB"/>
    <w:rsid w:val="001B42C3"/>
    <w:rsid w:val="001C5A99"/>
    <w:rsid w:val="001C7384"/>
    <w:rsid w:val="001D2EBF"/>
    <w:rsid w:val="001F657A"/>
    <w:rsid w:val="00205C08"/>
    <w:rsid w:val="00230C7D"/>
    <w:rsid w:val="00247965"/>
    <w:rsid w:val="00251489"/>
    <w:rsid w:val="0026148D"/>
    <w:rsid w:val="00264731"/>
    <w:rsid w:val="00281267"/>
    <w:rsid w:val="00292F08"/>
    <w:rsid w:val="002A6B0C"/>
    <w:rsid w:val="002B1370"/>
    <w:rsid w:val="002B2AA1"/>
    <w:rsid w:val="002D3D8F"/>
    <w:rsid w:val="002D47FB"/>
    <w:rsid w:val="002D79A5"/>
    <w:rsid w:val="002E0962"/>
    <w:rsid w:val="002E30CE"/>
    <w:rsid w:val="00307933"/>
    <w:rsid w:val="00307A14"/>
    <w:rsid w:val="00311EA4"/>
    <w:rsid w:val="00324434"/>
    <w:rsid w:val="003257B2"/>
    <w:rsid w:val="00327ACE"/>
    <w:rsid w:val="00352565"/>
    <w:rsid w:val="003527BB"/>
    <w:rsid w:val="003756E2"/>
    <w:rsid w:val="003864F8"/>
    <w:rsid w:val="003967C7"/>
    <w:rsid w:val="003A1972"/>
    <w:rsid w:val="003B0770"/>
    <w:rsid w:val="003B274A"/>
    <w:rsid w:val="003B686A"/>
    <w:rsid w:val="003C4E47"/>
    <w:rsid w:val="003D277B"/>
    <w:rsid w:val="003D7037"/>
    <w:rsid w:val="003E3582"/>
    <w:rsid w:val="0040402D"/>
    <w:rsid w:val="00405083"/>
    <w:rsid w:val="004136E7"/>
    <w:rsid w:val="00423444"/>
    <w:rsid w:val="00452319"/>
    <w:rsid w:val="00456421"/>
    <w:rsid w:val="004760AE"/>
    <w:rsid w:val="00485566"/>
    <w:rsid w:val="004A50CF"/>
    <w:rsid w:val="004A5FE6"/>
    <w:rsid w:val="004C7F3B"/>
    <w:rsid w:val="004D29C4"/>
    <w:rsid w:val="004F3B0A"/>
    <w:rsid w:val="00501D82"/>
    <w:rsid w:val="00510310"/>
    <w:rsid w:val="00511BAE"/>
    <w:rsid w:val="00512C49"/>
    <w:rsid w:val="00547920"/>
    <w:rsid w:val="00550569"/>
    <w:rsid w:val="00592277"/>
    <w:rsid w:val="00595635"/>
    <w:rsid w:val="005C0E29"/>
    <w:rsid w:val="005D175B"/>
    <w:rsid w:val="005F3713"/>
    <w:rsid w:val="005F7152"/>
    <w:rsid w:val="006056E5"/>
    <w:rsid w:val="00610FB1"/>
    <w:rsid w:val="006132DD"/>
    <w:rsid w:val="00620716"/>
    <w:rsid w:val="00624533"/>
    <w:rsid w:val="006246D5"/>
    <w:rsid w:val="006334A7"/>
    <w:rsid w:val="0064589D"/>
    <w:rsid w:val="00650F77"/>
    <w:rsid w:val="00653B00"/>
    <w:rsid w:val="00666ED3"/>
    <w:rsid w:val="00697CD4"/>
    <w:rsid w:val="006A2F1C"/>
    <w:rsid w:val="006D16A0"/>
    <w:rsid w:val="006D361A"/>
    <w:rsid w:val="006D3D69"/>
    <w:rsid w:val="006E03BD"/>
    <w:rsid w:val="006E514D"/>
    <w:rsid w:val="006F3352"/>
    <w:rsid w:val="00700EAC"/>
    <w:rsid w:val="00701775"/>
    <w:rsid w:val="007067C8"/>
    <w:rsid w:val="00724DD6"/>
    <w:rsid w:val="007325FF"/>
    <w:rsid w:val="007823A7"/>
    <w:rsid w:val="007A34CC"/>
    <w:rsid w:val="007A5B00"/>
    <w:rsid w:val="007B135B"/>
    <w:rsid w:val="007C3695"/>
    <w:rsid w:val="007C5B03"/>
    <w:rsid w:val="007D1F71"/>
    <w:rsid w:val="007D7E23"/>
    <w:rsid w:val="007E12CF"/>
    <w:rsid w:val="007E3630"/>
    <w:rsid w:val="007E623A"/>
    <w:rsid w:val="007F2781"/>
    <w:rsid w:val="00824FC9"/>
    <w:rsid w:val="00844696"/>
    <w:rsid w:val="0085231D"/>
    <w:rsid w:val="00862AEF"/>
    <w:rsid w:val="00866B34"/>
    <w:rsid w:val="00885D84"/>
    <w:rsid w:val="008932B8"/>
    <w:rsid w:val="008B6AA9"/>
    <w:rsid w:val="008D37EC"/>
    <w:rsid w:val="008E1EA4"/>
    <w:rsid w:val="008E5A57"/>
    <w:rsid w:val="008E6490"/>
    <w:rsid w:val="00905407"/>
    <w:rsid w:val="0092168B"/>
    <w:rsid w:val="009277F4"/>
    <w:rsid w:val="00964C51"/>
    <w:rsid w:val="009678F9"/>
    <w:rsid w:val="0097171F"/>
    <w:rsid w:val="00982FB9"/>
    <w:rsid w:val="009849AC"/>
    <w:rsid w:val="0098673C"/>
    <w:rsid w:val="00986CF0"/>
    <w:rsid w:val="00987B25"/>
    <w:rsid w:val="00992D1C"/>
    <w:rsid w:val="00996A05"/>
    <w:rsid w:val="009A464F"/>
    <w:rsid w:val="009A48CF"/>
    <w:rsid w:val="009A587C"/>
    <w:rsid w:val="009C1E30"/>
    <w:rsid w:val="009D47D4"/>
    <w:rsid w:val="009D5851"/>
    <w:rsid w:val="009E6E5E"/>
    <w:rsid w:val="009F2EAB"/>
    <w:rsid w:val="009F59A3"/>
    <w:rsid w:val="00A03694"/>
    <w:rsid w:val="00A225F0"/>
    <w:rsid w:val="00A351E4"/>
    <w:rsid w:val="00A444D8"/>
    <w:rsid w:val="00A54CE2"/>
    <w:rsid w:val="00A61460"/>
    <w:rsid w:val="00AB5AF1"/>
    <w:rsid w:val="00AC16CA"/>
    <w:rsid w:val="00AC53EA"/>
    <w:rsid w:val="00AE144B"/>
    <w:rsid w:val="00AE3CBD"/>
    <w:rsid w:val="00AF5ED4"/>
    <w:rsid w:val="00B119BF"/>
    <w:rsid w:val="00B21C5B"/>
    <w:rsid w:val="00B248C7"/>
    <w:rsid w:val="00B24B75"/>
    <w:rsid w:val="00B34CC7"/>
    <w:rsid w:val="00B54B67"/>
    <w:rsid w:val="00B56009"/>
    <w:rsid w:val="00B6218B"/>
    <w:rsid w:val="00B628D6"/>
    <w:rsid w:val="00B64125"/>
    <w:rsid w:val="00BB5C45"/>
    <w:rsid w:val="00BD5729"/>
    <w:rsid w:val="00BF218A"/>
    <w:rsid w:val="00C00CAF"/>
    <w:rsid w:val="00C064E3"/>
    <w:rsid w:val="00C20F7B"/>
    <w:rsid w:val="00C34874"/>
    <w:rsid w:val="00C55691"/>
    <w:rsid w:val="00C730EE"/>
    <w:rsid w:val="00C75222"/>
    <w:rsid w:val="00C93E30"/>
    <w:rsid w:val="00C978F0"/>
    <w:rsid w:val="00CD7020"/>
    <w:rsid w:val="00CE5B86"/>
    <w:rsid w:val="00CE68A1"/>
    <w:rsid w:val="00CE749D"/>
    <w:rsid w:val="00CE7599"/>
    <w:rsid w:val="00D24A75"/>
    <w:rsid w:val="00D446F1"/>
    <w:rsid w:val="00D52CC8"/>
    <w:rsid w:val="00D61754"/>
    <w:rsid w:val="00D710D9"/>
    <w:rsid w:val="00D762F2"/>
    <w:rsid w:val="00D80945"/>
    <w:rsid w:val="00D87606"/>
    <w:rsid w:val="00DA6C83"/>
    <w:rsid w:val="00DA6E39"/>
    <w:rsid w:val="00DB0C17"/>
    <w:rsid w:val="00DB4BC8"/>
    <w:rsid w:val="00DD015C"/>
    <w:rsid w:val="00DF3F5E"/>
    <w:rsid w:val="00E000E5"/>
    <w:rsid w:val="00E07623"/>
    <w:rsid w:val="00E30DE1"/>
    <w:rsid w:val="00E43ADB"/>
    <w:rsid w:val="00E47E68"/>
    <w:rsid w:val="00E5713B"/>
    <w:rsid w:val="00E73D65"/>
    <w:rsid w:val="00EA208F"/>
    <w:rsid w:val="00EA49D0"/>
    <w:rsid w:val="00F0405E"/>
    <w:rsid w:val="00F154CC"/>
    <w:rsid w:val="00F174A9"/>
    <w:rsid w:val="00F179B1"/>
    <w:rsid w:val="00F53EAC"/>
    <w:rsid w:val="00F630D0"/>
    <w:rsid w:val="00F70F88"/>
    <w:rsid w:val="00F71680"/>
    <w:rsid w:val="00F733BE"/>
    <w:rsid w:val="00F814DF"/>
    <w:rsid w:val="00F83EB2"/>
    <w:rsid w:val="00F844C1"/>
    <w:rsid w:val="00F94E99"/>
    <w:rsid w:val="00FB75CA"/>
    <w:rsid w:val="00FC29E5"/>
    <w:rsid w:val="00FC62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0FC05AC-DCB3-4993-B231-DBE1C297E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4DF"/>
    <w:rPr>
      <w:rFonts w:ascii="Times New Roman" w:hAnsi="Times New Roman"/>
      <w:sz w:val="24"/>
    </w:rPr>
  </w:style>
  <w:style w:type="paragraph" w:styleId="Heading1">
    <w:name w:val="heading 1"/>
    <w:basedOn w:val="Normal"/>
    <w:next w:val="Normal"/>
    <w:link w:val="Heading1Char"/>
    <w:uiPriority w:val="9"/>
    <w:qFormat/>
    <w:rsid w:val="00C20F7B"/>
    <w:pPr>
      <w:keepNext/>
      <w:keepLines/>
      <w:numPr>
        <w:numId w:val="2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2D47FB"/>
    <w:pPr>
      <w:keepNext/>
      <w:keepLines/>
      <w:numPr>
        <w:ilvl w:val="1"/>
        <w:numId w:val="23"/>
      </w:numPr>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0D760B"/>
    <w:pPr>
      <w:keepNext/>
      <w:keepLines/>
      <w:numPr>
        <w:ilvl w:val="2"/>
        <w:numId w:val="23"/>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6218B"/>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6218B"/>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6218B"/>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6218B"/>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6218B"/>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218B"/>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eading1Char">
    <w:name w:val="Heading 1 Char"/>
    <w:basedOn w:val="DefaultParagraphFont"/>
    <w:link w:val="Heading1"/>
    <w:uiPriority w:val="9"/>
    <w:rsid w:val="00C20F7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2D47FB"/>
    <w:rPr>
      <w:rFonts w:ascii="Times New Roman" w:eastAsiaTheme="majorEastAsia" w:hAnsi="Times New Roman" w:cstheme="majorBidi"/>
      <w:b/>
      <w:color w:val="000000" w:themeColor="text1"/>
      <w:sz w:val="28"/>
      <w:szCs w:val="26"/>
    </w:rPr>
  </w:style>
  <w:style w:type="paragraph" w:styleId="Caption">
    <w:name w:val="caption"/>
    <w:basedOn w:val="Normal"/>
    <w:next w:val="Normal"/>
    <w:uiPriority w:val="35"/>
    <w:unhideWhenUsed/>
    <w:qFormat/>
    <w:rsid w:val="004A50CF"/>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A50CF"/>
    <w:pPr>
      <w:outlineLvl w:val="9"/>
    </w:pPr>
  </w:style>
  <w:style w:type="paragraph" w:styleId="TOC1">
    <w:name w:val="toc 1"/>
    <w:basedOn w:val="Normal"/>
    <w:next w:val="Normal"/>
    <w:autoRedefine/>
    <w:uiPriority w:val="39"/>
    <w:unhideWhenUsed/>
    <w:rsid w:val="004A50CF"/>
    <w:pPr>
      <w:spacing w:after="100"/>
    </w:pPr>
  </w:style>
  <w:style w:type="character" w:styleId="Hyperlink">
    <w:name w:val="Hyperlink"/>
    <w:basedOn w:val="DefaultParagraphFont"/>
    <w:uiPriority w:val="99"/>
    <w:unhideWhenUsed/>
    <w:rsid w:val="004A50CF"/>
    <w:rPr>
      <w:color w:val="0563C1" w:themeColor="hyperlink"/>
      <w:u w:val="single"/>
    </w:rPr>
  </w:style>
  <w:style w:type="paragraph" w:styleId="TableofFigures">
    <w:name w:val="table of figures"/>
    <w:basedOn w:val="Normal"/>
    <w:next w:val="Normal"/>
    <w:uiPriority w:val="99"/>
    <w:unhideWhenUsed/>
    <w:rsid w:val="00DF3F5E"/>
    <w:pPr>
      <w:spacing w:after="0"/>
    </w:pPr>
  </w:style>
  <w:style w:type="character" w:customStyle="1" w:styleId="Heading3Char">
    <w:name w:val="Heading 3 Char"/>
    <w:basedOn w:val="DefaultParagraphFont"/>
    <w:link w:val="Heading3"/>
    <w:uiPriority w:val="9"/>
    <w:rsid w:val="000D760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24434"/>
    <w:pPr>
      <w:tabs>
        <w:tab w:val="right" w:leader="dot" w:pos="9017"/>
      </w:tabs>
      <w:spacing w:after="100"/>
      <w:ind w:left="220"/>
    </w:pPr>
    <w:rPr>
      <w:rFonts w:cs="Times New Roman"/>
      <w:noProof/>
      <w:color w:val="000000" w:themeColor="text1"/>
    </w:rPr>
  </w:style>
  <w:style w:type="paragraph" w:styleId="TOC3">
    <w:name w:val="toc 3"/>
    <w:basedOn w:val="Normal"/>
    <w:next w:val="Normal"/>
    <w:autoRedefine/>
    <w:uiPriority w:val="39"/>
    <w:unhideWhenUsed/>
    <w:rsid w:val="00324434"/>
    <w:pPr>
      <w:tabs>
        <w:tab w:val="right" w:leader="dot" w:pos="9017"/>
      </w:tabs>
      <w:spacing w:after="100"/>
      <w:ind w:left="440"/>
    </w:pPr>
    <w:rPr>
      <w:rFonts w:cs="Times New Roman"/>
      <w:noProof/>
      <w:color w:val="000000" w:themeColor="text1"/>
    </w:rPr>
  </w:style>
  <w:style w:type="character" w:styleId="FollowedHyperlink">
    <w:name w:val="FollowedHyperlink"/>
    <w:basedOn w:val="DefaultParagraphFont"/>
    <w:uiPriority w:val="99"/>
    <w:semiHidden/>
    <w:unhideWhenUsed/>
    <w:rsid w:val="00BF218A"/>
    <w:rPr>
      <w:color w:val="954F72" w:themeColor="followedHyperlink"/>
      <w:u w:val="single"/>
    </w:rPr>
  </w:style>
  <w:style w:type="character" w:customStyle="1" w:styleId="Heading4Char">
    <w:name w:val="Heading 4 Char"/>
    <w:basedOn w:val="DefaultParagraphFont"/>
    <w:link w:val="Heading4"/>
    <w:uiPriority w:val="9"/>
    <w:semiHidden/>
    <w:rsid w:val="00B6218B"/>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B6218B"/>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6218B"/>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6218B"/>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621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218B"/>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425535765">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1583489516">
      <w:bodyDiv w:val="1"/>
      <w:marLeft w:val="0"/>
      <w:marRight w:val="0"/>
      <w:marTop w:val="0"/>
      <w:marBottom w:val="0"/>
      <w:divBdr>
        <w:top w:val="none" w:sz="0" w:space="0" w:color="auto"/>
        <w:left w:val="none" w:sz="0" w:space="0" w:color="auto"/>
        <w:bottom w:val="none" w:sz="0" w:space="0" w:color="auto"/>
        <w:right w:val="none" w:sz="0" w:space="0" w:color="auto"/>
      </w:divBdr>
      <w:divsChild>
        <w:div w:id="1999192408">
          <w:marLeft w:val="0"/>
          <w:marRight w:val="0"/>
          <w:marTop w:val="0"/>
          <w:marBottom w:val="0"/>
          <w:divBdr>
            <w:top w:val="none" w:sz="0" w:space="0" w:color="auto"/>
            <w:left w:val="none" w:sz="0" w:space="0" w:color="auto"/>
            <w:bottom w:val="none" w:sz="0" w:space="0" w:color="auto"/>
            <w:right w:val="none" w:sz="0" w:space="0" w:color="auto"/>
          </w:divBdr>
          <w:divsChild>
            <w:div w:id="209462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28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microsoft.com/office/2007/relationships/diagramDrawing" Target="diagrams/drawing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diagramColors" Target="diagrams/colors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diagramQuickStyle" Target="diagrams/quickStyle1.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diagramData" Target="diagrams/data1.xm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3516602-6D20-4709-A09A-62DA94B40AFA}"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en-US"/>
        </a:p>
      </dgm:t>
    </dgm:pt>
    <dgm:pt modelId="{D73434AA-802A-4D52-9DA9-6B5C6EA9D376}">
      <dgm:prSet phldrT="[Text]" custT="1"/>
      <dgm:spPr/>
      <dgm:t>
        <a:bodyPr/>
        <a:lstStyle/>
        <a:p>
          <a:r>
            <a:rPr lang="en-US" sz="900">
              <a:latin typeface="Times New Roman" panose="02020603050405020304" pitchFamily="18" charset="0"/>
              <a:cs typeface="Times New Roman" panose="02020603050405020304" pitchFamily="18" charset="0"/>
            </a:rPr>
            <a:t>mainMenu()</a:t>
          </a:r>
        </a:p>
      </dgm:t>
    </dgm:pt>
    <dgm:pt modelId="{1DC4645E-F344-4117-AAC6-4CDD99F3D7AD}" type="parTrans" cxnId="{7F428C23-7E79-4308-93D3-8B57C9781E5C}">
      <dgm:prSet/>
      <dgm:spPr/>
      <dgm:t>
        <a:bodyPr/>
        <a:lstStyle/>
        <a:p>
          <a:endParaRPr lang="en-US">
            <a:latin typeface="Times New Roman" panose="02020603050405020304" pitchFamily="18" charset="0"/>
            <a:cs typeface="Times New Roman" panose="02020603050405020304" pitchFamily="18" charset="0"/>
          </a:endParaRPr>
        </a:p>
      </dgm:t>
    </dgm:pt>
    <dgm:pt modelId="{CBD73ED3-8985-4DC8-A21D-4EE2C58D4FB2}" type="sibTrans" cxnId="{7F428C23-7E79-4308-93D3-8B57C9781E5C}">
      <dgm:prSet/>
      <dgm:spPr/>
      <dgm:t>
        <a:bodyPr/>
        <a:lstStyle/>
        <a:p>
          <a:endParaRPr lang="en-US">
            <a:latin typeface="Times New Roman" panose="02020603050405020304" pitchFamily="18" charset="0"/>
            <a:cs typeface="Times New Roman" panose="02020603050405020304" pitchFamily="18" charset="0"/>
          </a:endParaRPr>
        </a:p>
      </dgm:t>
    </dgm:pt>
    <dgm:pt modelId="{5FCAD019-2240-4963-9F5C-0B96680553C8}">
      <dgm:prSet phldrT="[Text]" custT="1"/>
      <dgm:spPr/>
      <dgm:t>
        <a:bodyPr/>
        <a:lstStyle/>
        <a:p>
          <a:r>
            <a:rPr lang="en-US" sz="900">
              <a:latin typeface="Times New Roman" panose="02020603050405020304" pitchFamily="18" charset="0"/>
              <a:cs typeface="Times New Roman" panose="02020603050405020304" pitchFamily="18" charset="0"/>
            </a:rPr>
            <a:t>owner()</a:t>
          </a:r>
        </a:p>
      </dgm:t>
    </dgm:pt>
    <dgm:pt modelId="{C5D2DE7B-F0CD-4D48-9B4F-439D64AC810F}" type="parTrans" cxnId="{95453F50-2A5C-4185-91D9-C5893B8F168B}">
      <dgm:prSet/>
      <dgm:spPr/>
      <dgm:t>
        <a:bodyPr/>
        <a:lstStyle/>
        <a:p>
          <a:endParaRPr lang="en-US" sz="900">
            <a:latin typeface="Times New Roman" panose="02020603050405020304" pitchFamily="18" charset="0"/>
            <a:cs typeface="Times New Roman" panose="02020603050405020304" pitchFamily="18" charset="0"/>
          </a:endParaRPr>
        </a:p>
      </dgm:t>
    </dgm:pt>
    <dgm:pt modelId="{10295147-1577-4ABE-966D-D4C5BE5FE422}" type="sibTrans" cxnId="{95453F50-2A5C-4185-91D9-C5893B8F168B}">
      <dgm:prSet/>
      <dgm:spPr/>
      <dgm:t>
        <a:bodyPr/>
        <a:lstStyle/>
        <a:p>
          <a:endParaRPr lang="en-US">
            <a:latin typeface="Times New Roman" panose="02020603050405020304" pitchFamily="18" charset="0"/>
            <a:cs typeface="Times New Roman" panose="02020603050405020304" pitchFamily="18" charset="0"/>
          </a:endParaRPr>
        </a:p>
      </dgm:t>
    </dgm:pt>
    <dgm:pt modelId="{72FE1FBD-E8E4-4226-96FB-E4EF3766170E}">
      <dgm:prSet phldrT="[Text]" custT="1"/>
      <dgm:spPr/>
      <dgm:t>
        <a:bodyPr/>
        <a:lstStyle/>
        <a:p>
          <a:r>
            <a:rPr lang="en-US" sz="900">
              <a:latin typeface="Times New Roman" panose="02020603050405020304" pitchFamily="18" charset="0"/>
              <a:cs typeface="Times New Roman" panose="02020603050405020304" pitchFamily="18" charset="0"/>
            </a:rPr>
            <a:t>employee()</a:t>
          </a:r>
        </a:p>
      </dgm:t>
    </dgm:pt>
    <dgm:pt modelId="{58F5F9A9-9A0A-426D-BBB3-2415891D2F18}" type="parTrans" cxnId="{184782B0-6113-432F-BCE9-27336DF2EA96}">
      <dgm:prSet/>
      <dgm:spPr/>
      <dgm:t>
        <a:bodyPr/>
        <a:lstStyle/>
        <a:p>
          <a:endParaRPr lang="en-US" sz="900">
            <a:latin typeface="Times New Roman" panose="02020603050405020304" pitchFamily="18" charset="0"/>
            <a:cs typeface="Times New Roman" panose="02020603050405020304" pitchFamily="18" charset="0"/>
          </a:endParaRPr>
        </a:p>
      </dgm:t>
    </dgm:pt>
    <dgm:pt modelId="{1283A70F-EDBC-4F78-B183-FBB15D033728}" type="sibTrans" cxnId="{184782B0-6113-432F-BCE9-27336DF2EA96}">
      <dgm:prSet/>
      <dgm:spPr/>
      <dgm:t>
        <a:bodyPr/>
        <a:lstStyle/>
        <a:p>
          <a:endParaRPr lang="en-US">
            <a:latin typeface="Times New Roman" panose="02020603050405020304" pitchFamily="18" charset="0"/>
            <a:cs typeface="Times New Roman" panose="02020603050405020304" pitchFamily="18" charset="0"/>
          </a:endParaRPr>
        </a:p>
      </dgm:t>
    </dgm:pt>
    <dgm:pt modelId="{BCFD231A-76CE-4279-A38E-D36904190935}">
      <dgm:prSet phldrT="[Text]" custT="1"/>
      <dgm:spPr/>
      <dgm:t>
        <a:bodyPr/>
        <a:lstStyle/>
        <a:p>
          <a:r>
            <a:rPr lang="en-US" sz="900">
              <a:latin typeface="Times New Roman" panose="02020603050405020304" pitchFamily="18" charset="0"/>
              <a:cs typeface="Times New Roman" panose="02020603050405020304" pitchFamily="18" charset="0"/>
            </a:rPr>
            <a:t>dailySale()</a:t>
          </a:r>
        </a:p>
      </dgm:t>
    </dgm:pt>
    <dgm:pt modelId="{7CADBA1D-5D32-49A5-BFD5-1D64BA217E36}" type="parTrans" cxnId="{145C69C6-92B3-4D1E-9710-7C5CE8D4C884}">
      <dgm:prSet/>
      <dgm:spPr/>
      <dgm:t>
        <a:bodyPr/>
        <a:lstStyle/>
        <a:p>
          <a:endParaRPr lang="en-US" sz="900">
            <a:latin typeface="Times New Roman" panose="02020603050405020304" pitchFamily="18" charset="0"/>
            <a:cs typeface="Times New Roman" panose="02020603050405020304" pitchFamily="18" charset="0"/>
          </a:endParaRPr>
        </a:p>
      </dgm:t>
    </dgm:pt>
    <dgm:pt modelId="{E8F29FB3-A6A3-4FEC-984F-990EE78DE4EC}" type="sibTrans" cxnId="{145C69C6-92B3-4D1E-9710-7C5CE8D4C884}">
      <dgm:prSet/>
      <dgm:spPr/>
      <dgm:t>
        <a:bodyPr/>
        <a:lstStyle/>
        <a:p>
          <a:endParaRPr lang="en-US">
            <a:latin typeface="Times New Roman" panose="02020603050405020304" pitchFamily="18" charset="0"/>
            <a:cs typeface="Times New Roman" panose="02020603050405020304" pitchFamily="18" charset="0"/>
          </a:endParaRPr>
        </a:p>
      </dgm:t>
    </dgm:pt>
    <dgm:pt modelId="{278648C6-785C-476B-9F70-2320D49F5C6A}">
      <dgm:prSet custT="1"/>
      <dgm:spPr/>
      <dgm:t>
        <a:bodyPr/>
        <a:lstStyle/>
        <a:p>
          <a:r>
            <a:rPr lang="en-US" sz="900">
              <a:latin typeface="Times New Roman" panose="02020603050405020304" pitchFamily="18" charset="0"/>
              <a:cs typeface="Times New Roman" panose="02020603050405020304" pitchFamily="18" charset="0"/>
            </a:rPr>
            <a:t>changePassword()</a:t>
          </a:r>
        </a:p>
      </dgm:t>
    </dgm:pt>
    <dgm:pt modelId="{01C8B596-03A0-4564-955C-781BA2521926}" type="parTrans" cxnId="{1C0F2735-89ED-47B0-B5F0-466E898E3944}">
      <dgm:prSet/>
      <dgm:spPr/>
      <dgm:t>
        <a:bodyPr/>
        <a:lstStyle/>
        <a:p>
          <a:endParaRPr lang="en-US" sz="900">
            <a:latin typeface="Times New Roman" panose="02020603050405020304" pitchFamily="18" charset="0"/>
            <a:cs typeface="Times New Roman" panose="02020603050405020304" pitchFamily="18" charset="0"/>
          </a:endParaRPr>
        </a:p>
      </dgm:t>
    </dgm:pt>
    <dgm:pt modelId="{ACA8D7CD-11E1-4EA1-A576-16EDE93D1946}" type="sibTrans" cxnId="{1C0F2735-89ED-47B0-B5F0-466E898E3944}">
      <dgm:prSet/>
      <dgm:spPr/>
      <dgm:t>
        <a:bodyPr/>
        <a:lstStyle/>
        <a:p>
          <a:endParaRPr lang="en-US">
            <a:latin typeface="Times New Roman" panose="02020603050405020304" pitchFamily="18" charset="0"/>
            <a:cs typeface="Times New Roman" panose="02020603050405020304" pitchFamily="18" charset="0"/>
          </a:endParaRPr>
        </a:p>
      </dgm:t>
    </dgm:pt>
    <dgm:pt modelId="{7CA2850F-6DD2-4AE5-8DBD-037077D4817A}">
      <dgm:prSet custT="1"/>
      <dgm:spPr/>
      <dgm:t>
        <a:bodyPr/>
        <a:lstStyle/>
        <a:p>
          <a:r>
            <a:rPr lang="en-US" sz="900">
              <a:latin typeface="Times New Roman" panose="02020603050405020304" pitchFamily="18" charset="0"/>
              <a:cs typeface="Times New Roman" panose="02020603050405020304" pitchFamily="18" charset="0"/>
            </a:rPr>
            <a:t>Stock Details()</a:t>
          </a:r>
        </a:p>
      </dgm:t>
    </dgm:pt>
    <dgm:pt modelId="{0944DF2F-3C73-4DD1-8ECD-E1FF1BCC0941}" type="parTrans" cxnId="{E2C5455B-EA91-4784-9E79-6818B54DF30C}">
      <dgm:prSet/>
      <dgm:spPr/>
      <dgm:t>
        <a:bodyPr/>
        <a:lstStyle/>
        <a:p>
          <a:endParaRPr lang="en-US" sz="900">
            <a:latin typeface="Times New Roman" panose="02020603050405020304" pitchFamily="18" charset="0"/>
            <a:cs typeface="Times New Roman" panose="02020603050405020304" pitchFamily="18" charset="0"/>
          </a:endParaRPr>
        </a:p>
      </dgm:t>
    </dgm:pt>
    <dgm:pt modelId="{3C0ED646-7673-4AB8-B942-AAF8BB25B959}" type="sibTrans" cxnId="{E2C5455B-EA91-4784-9E79-6818B54DF30C}">
      <dgm:prSet/>
      <dgm:spPr/>
      <dgm:t>
        <a:bodyPr/>
        <a:lstStyle/>
        <a:p>
          <a:endParaRPr lang="en-US">
            <a:latin typeface="Times New Roman" panose="02020603050405020304" pitchFamily="18" charset="0"/>
            <a:cs typeface="Times New Roman" panose="02020603050405020304" pitchFamily="18" charset="0"/>
          </a:endParaRPr>
        </a:p>
      </dgm:t>
    </dgm:pt>
    <dgm:pt modelId="{D7D26AF7-7DA6-4209-A5F5-02827AE5964F}">
      <dgm:prSet custT="1"/>
      <dgm:spPr/>
      <dgm:t>
        <a:bodyPr/>
        <a:lstStyle/>
        <a:p>
          <a:r>
            <a:rPr lang="en-US" sz="900">
              <a:latin typeface="Times New Roman" panose="02020603050405020304" pitchFamily="18" charset="0"/>
              <a:cs typeface="Times New Roman" panose="02020603050405020304" pitchFamily="18" charset="0"/>
            </a:rPr>
            <a:t>Employees()</a:t>
          </a:r>
        </a:p>
      </dgm:t>
    </dgm:pt>
    <dgm:pt modelId="{9B0C4B8C-B81A-4A25-81BB-9E11BCD041FF}" type="parTrans" cxnId="{068792B4-0726-4841-908F-FA192007BFF6}">
      <dgm:prSet/>
      <dgm:spPr/>
      <dgm:t>
        <a:bodyPr/>
        <a:lstStyle/>
        <a:p>
          <a:endParaRPr lang="en-US" sz="900">
            <a:latin typeface="Times New Roman" panose="02020603050405020304" pitchFamily="18" charset="0"/>
            <a:cs typeface="Times New Roman" panose="02020603050405020304" pitchFamily="18" charset="0"/>
          </a:endParaRPr>
        </a:p>
      </dgm:t>
    </dgm:pt>
    <dgm:pt modelId="{322EB378-FFB4-449A-9642-DA6D2D23E12D}" type="sibTrans" cxnId="{068792B4-0726-4841-908F-FA192007BFF6}">
      <dgm:prSet/>
      <dgm:spPr/>
      <dgm:t>
        <a:bodyPr/>
        <a:lstStyle/>
        <a:p>
          <a:endParaRPr lang="en-US">
            <a:latin typeface="Times New Roman" panose="02020603050405020304" pitchFamily="18" charset="0"/>
            <a:cs typeface="Times New Roman" panose="02020603050405020304" pitchFamily="18" charset="0"/>
          </a:endParaRPr>
        </a:p>
      </dgm:t>
    </dgm:pt>
    <dgm:pt modelId="{CD584C96-33B8-4A34-AA3B-EBA130065C49}">
      <dgm:prSet custT="1"/>
      <dgm:spPr/>
      <dgm:t>
        <a:bodyPr/>
        <a:lstStyle/>
        <a:p>
          <a:r>
            <a:rPr lang="en-US" sz="900">
              <a:latin typeface="Times New Roman" panose="02020603050405020304" pitchFamily="18" charset="0"/>
              <a:cs typeface="Times New Roman" panose="02020603050405020304" pitchFamily="18" charset="0"/>
            </a:rPr>
            <a:t>viewEmployee()</a:t>
          </a:r>
        </a:p>
      </dgm:t>
    </dgm:pt>
    <dgm:pt modelId="{CB7D1711-E44F-40B9-9EB8-7970574FE58A}" type="parTrans" cxnId="{E710136E-273C-4D4F-B84D-508150B848DA}">
      <dgm:prSet/>
      <dgm:spPr/>
      <dgm:t>
        <a:bodyPr/>
        <a:lstStyle/>
        <a:p>
          <a:endParaRPr lang="en-US" sz="900">
            <a:latin typeface="Times New Roman" panose="02020603050405020304" pitchFamily="18" charset="0"/>
            <a:cs typeface="Times New Roman" panose="02020603050405020304" pitchFamily="18" charset="0"/>
          </a:endParaRPr>
        </a:p>
      </dgm:t>
    </dgm:pt>
    <dgm:pt modelId="{209F2DF7-3A5A-43B9-93AC-828279B150D7}" type="sibTrans" cxnId="{E710136E-273C-4D4F-B84D-508150B848DA}">
      <dgm:prSet/>
      <dgm:spPr/>
      <dgm:t>
        <a:bodyPr/>
        <a:lstStyle/>
        <a:p>
          <a:endParaRPr lang="en-US">
            <a:latin typeface="Times New Roman" panose="02020603050405020304" pitchFamily="18" charset="0"/>
            <a:cs typeface="Times New Roman" panose="02020603050405020304" pitchFamily="18" charset="0"/>
          </a:endParaRPr>
        </a:p>
      </dgm:t>
    </dgm:pt>
    <dgm:pt modelId="{85B189C4-6F3D-411A-9ABA-368019F952AC}">
      <dgm:prSet custT="1"/>
      <dgm:spPr/>
      <dgm:t>
        <a:bodyPr/>
        <a:lstStyle/>
        <a:p>
          <a:r>
            <a:rPr lang="en-US" sz="900">
              <a:latin typeface="Times New Roman" panose="02020603050405020304" pitchFamily="18" charset="0"/>
              <a:cs typeface="Times New Roman" panose="02020603050405020304" pitchFamily="18" charset="0"/>
            </a:rPr>
            <a:t>removeEmployees()</a:t>
          </a:r>
        </a:p>
      </dgm:t>
    </dgm:pt>
    <dgm:pt modelId="{153D0CBB-F909-4F22-A187-2683DA8AD1B3}" type="parTrans" cxnId="{9FE445C9-5DDB-4BB6-9385-94B9ADC57841}">
      <dgm:prSet/>
      <dgm:spPr/>
      <dgm:t>
        <a:bodyPr/>
        <a:lstStyle/>
        <a:p>
          <a:endParaRPr lang="en-US" sz="900">
            <a:latin typeface="Times New Roman" panose="02020603050405020304" pitchFamily="18" charset="0"/>
            <a:cs typeface="Times New Roman" panose="02020603050405020304" pitchFamily="18" charset="0"/>
          </a:endParaRPr>
        </a:p>
      </dgm:t>
    </dgm:pt>
    <dgm:pt modelId="{452490F5-72C5-4D5D-92DD-C346EAA4A68F}" type="sibTrans" cxnId="{9FE445C9-5DDB-4BB6-9385-94B9ADC57841}">
      <dgm:prSet/>
      <dgm:spPr/>
      <dgm:t>
        <a:bodyPr/>
        <a:lstStyle/>
        <a:p>
          <a:endParaRPr lang="en-US">
            <a:latin typeface="Times New Roman" panose="02020603050405020304" pitchFamily="18" charset="0"/>
            <a:cs typeface="Times New Roman" panose="02020603050405020304" pitchFamily="18" charset="0"/>
          </a:endParaRPr>
        </a:p>
      </dgm:t>
    </dgm:pt>
    <dgm:pt modelId="{2B6CCA0D-EC65-4CE0-87C2-A83BBA5DBC4E}">
      <dgm:prSet custT="1"/>
      <dgm:spPr/>
      <dgm:t>
        <a:bodyPr/>
        <a:lstStyle/>
        <a:p>
          <a:r>
            <a:rPr lang="en-US" sz="900">
              <a:latin typeface="Times New Roman" panose="02020603050405020304" pitchFamily="18" charset="0"/>
              <a:cs typeface="Times New Roman" panose="02020603050405020304" pitchFamily="18" charset="0"/>
            </a:rPr>
            <a:t>addEmployees()</a:t>
          </a:r>
        </a:p>
      </dgm:t>
    </dgm:pt>
    <dgm:pt modelId="{854574CD-BA13-42E3-84B6-619AC4D72C75}" type="parTrans" cxnId="{EE4F1901-54AB-46CE-8E54-85C6D4F6183E}">
      <dgm:prSet/>
      <dgm:spPr/>
      <dgm:t>
        <a:bodyPr/>
        <a:lstStyle/>
        <a:p>
          <a:endParaRPr lang="en-US" sz="900">
            <a:latin typeface="Times New Roman" panose="02020603050405020304" pitchFamily="18" charset="0"/>
            <a:cs typeface="Times New Roman" panose="02020603050405020304" pitchFamily="18" charset="0"/>
          </a:endParaRPr>
        </a:p>
      </dgm:t>
    </dgm:pt>
    <dgm:pt modelId="{F539283B-57FF-4E54-9D42-1F2ED8851575}" type="sibTrans" cxnId="{EE4F1901-54AB-46CE-8E54-85C6D4F6183E}">
      <dgm:prSet/>
      <dgm:spPr/>
      <dgm:t>
        <a:bodyPr/>
        <a:lstStyle/>
        <a:p>
          <a:endParaRPr lang="en-US">
            <a:latin typeface="Times New Roman" panose="02020603050405020304" pitchFamily="18" charset="0"/>
            <a:cs typeface="Times New Roman" panose="02020603050405020304" pitchFamily="18" charset="0"/>
          </a:endParaRPr>
        </a:p>
      </dgm:t>
    </dgm:pt>
    <dgm:pt modelId="{C735A35C-5B2E-4DFA-B5BA-10BB2E0712C8}">
      <dgm:prSet custT="1"/>
      <dgm:spPr/>
      <dgm:t>
        <a:bodyPr/>
        <a:lstStyle/>
        <a:p>
          <a:r>
            <a:rPr lang="en-US" sz="900">
              <a:latin typeface="Times New Roman" panose="02020603050405020304" pitchFamily="18" charset="0"/>
              <a:cs typeface="Times New Roman" panose="02020603050405020304" pitchFamily="18" charset="0"/>
            </a:rPr>
            <a:t>productsSold()</a:t>
          </a:r>
        </a:p>
      </dgm:t>
    </dgm:pt>
    <dgm:pt modelId="{12282338-EA6D-479F-9196-5C1C9A6BF8C0}" type="parTrans" cxnId="{C254FA93-5936-474A-B742-6BFC3BCD17B5}">
      <dgm:prSet/>
      <dgm:spPr/>
      <dgm:t>
        <a:bodyPr/>
        <a:lstStyle/>
        <a:p>
          <a:endParaRPr lang="en-US" sz="900">
            <a:latin typeface="Times New Roman" panose="02020603050405020304" pitchFamily="18" charset="0"/>
            <a:cs typeface="Times New Roman" panose="02020603050405020304" pitchFamily="18" charset="0"/>
          </a:endParaRPr>
        </a:p>
      </dgm:t>
    </dgm:pt>
    <dgm:pt modelId="{4099CC19-129F-461E-8E88-9F68532DB1A8}" type="sibTrans" cxnId="{C254FA93-5936-474A-B742-6BFC3BCD17B5}">
      <dgm:prSet/>
      <dgm:spPr/>
      <dgm:t>
        <a:bodyPr/>
        <a:lstStyle/>
        <a:p>
          <a:endParaRPr lang="en-US">
            <a:latin typeface="Times New Roman" panose="02020603050405020304" pitchFamily="18" charset="0"/>
            <a:cs typeface="Times New Roman" panose="02020603050405020304" pitchFamily="18" charset="0"/>
          </a:endParaRPr>
        </a:p>
      </dgm:t>
    </dgm:pt>
    <dgm:pt modelId="{330FD5A2-834B-4AF2-B815-638BBE0A6898}">
      <dgm:prSet custT="1"/>
      <dgm:spPr/>
      <dgm:t>
        <a:bodyPr/>
        <a:lstStyle/>
        <a:p>
          <a:r>
            <a:rPr lang="en-US" sz="900">
              <a:latin typeface="Times New Roman" panose="02020603050405020304" pitchFamily="18" charset="0"/>
              <a:cs typeface="Times New Roman" panose="02020603050405020304" pitchFamily="18" charset="0"/>
            </a:rPr>
            <a:t>PriceofSoldProducts()</a:t>
          </a:r>
        </a:p>
      </dgm:t>
    </dgm:pt>
    <dgm:pt modelId="{829F9717-CEBE-4D84-9020-657FCE771E45}" type="parTrans" cxnId="{16BE3463-E5C0-4AEC-A439-EAD9E115135E}">
      <dgm:prSet/>
      <dgm:spPr/>
      <dgm:t>
        <a:bodyPr/>
        <a:lstStyle/>
        <a:p>
          <a:endParaRPr lang="en-US" sz="900">
            <a:latin typeface="Times New Roman" panose="02020603050405020304" pitchFamily="18" charset="0"/>
            <a:cs typeface="Times New Roman" panose="02020603050405020304" pitchFamily="18" charset="0"/>
          </a:endParaRPr>
        </a:p>
      </dgm:t>
    </dgm:pt>
    <dgm:pt modelId="{B98DD361-A300-4711-9948-2AE208A033AD}" type="sibTrans" cxnId="{16BE3463-E5C0-4AEC-A439-EAD9E115135E}">
      <dgm:prSet/>
      <dgm:spPr/>
      <dgm:t>
        <a:bodyPr/>
        <a:lstStyle/>
        <a:p>
          <a:endParaRPr lang="en-US">
            <a:latin typeface="Times New Roman" panose="02020603050405020304" pitchFamily="18" charset="0"/>
            <a:cs typeface="Times New Roman" panose="02020603050405020304" pitchFamily="18" charset="0"/>
          </a:endParaRPr>
        </a:p>
      </dgm:t>
    </dgm:pt>
    <dgm:pt modelId="{14759D12-B19F-4BEF-98EB-717324711294}">
      <dgm:prSet phldrT="[Text]" custT="1"/>
      <dgm:spPr/>
      <dgm:t>
        <a:bodyPr/>
        <a:lstStyle/>
        <a:p>
          <a:r>
            <a:rPr lang="en-US" sz="900">
              <a:latin typeface="Times New Roman" panose="02020603050405020304" pitchFamily="18" charset="0"/>
              <a:cs typeface="Times New Roman" panose="02020603050405020304" pitchFamily="18" charset="0"/>
            </a:rPr>
            <a:t>changePassword()</a:t>
          </a:r>
        </a:p>
      </dgm:t>
    </dgm:pt>
    <dgm:pt modelId="{6E73093B-B0E6-4BB1-BEFA-168055541CDA}" type="parTrans" cxnId="{60D5FCD0-4E35-43BE-82B0-5A52DC674CE6}">
      <dgm:prSet/>
      <dgm:spPr/>
      <dgm:t>
        <a:bodyPr/>
        <a:lstStyle/>
        <a:p>
          <a:endParaRPr lang="en-US" sz="900">
            <a:latin typeface="Times New Roman" panose="02020603050405020304" pitchFamily="18" charset="0"/>
            <a:cs typeface="Times New Roman" panose="02020603050405020304" pitchFamily="18" charset="0"/>
          </a:endParaRPr>
        </a:p>
      </dgm:t>
    </dgm:pt>
    <dgm:pt modelId="{F83323D1-4DA3-49A6-ADC3-E397D756A263}" type="sibTrans" cxnId="{60D5FCD0-4E35-43BE-82B0-5A52DC674CE6}">
      <dgm:prSet/>
      <dgm:spPr/>
      <dgm:t>
        <a:bodyPr/>
        <a:lstStyle/>
        <a:p>
          <a:endParaRPr lang="en-US">
            <a:latin typeface="Times New Roman" panose="02020603050405020304" pitchFamily="18" charset="0"/>
            <a:cs typeface="Times New Roman" panose="02020603050405020304" pitchFamily="18" charset="0"/>
          </a:endParaRPr>
        </a:p>
      </dgm:t>
    </dgm:pt>
    <dgm:pt modelId="{7D67D620-8339-41A2-92D8-261E9D795334}">
      <dgm:prSet custT="1"/>
      <dgm:spPr/>
      <dgm:t>
        <a:bodyPr/>
        <a:lstStyle/>
        <a:p>
          <a:r>
            <a:rPr lang="en-US" sz="900">
              <a:latin typeface="Times New Roman" panose="02020603050405020304" pitchFamily="18" charset="0"/>
              <a:cs typeface="Times New Roman" panose="02020603050405020304" pitchFamily="18" charset="0"/>
            </a:rPr>
            <a:t>payOfEmployees()</a:t>
          </a:r>
        </a:p>
      </dgm:t>
    </dgm:pt>
    <dgm:pt modelId="{9CD516CA-6A19-4906-A338-81531FEFB32B}" type="parTrans" cxnId="{8A8C5C50-308A-4E71-948A-56CF51DDB59D}">
      <dgm:prSet/>
      <dgm:spPr/>
      <dgm:t>
        <a:bodyPr/>
        <a:lstStyle/>
        <a:p>
          <a:endParaRPr lang="en-US" sz="900">
            <a:latin typeface="Times New Roman" panose="02020603050405020304" pitchFamily="18" charset="0"/>
            <a:cs typeface="Times New Roman" panose="02020603050405020304" pitchFamily="18" charset="0"/>
          </a:endParaRPr>
        </a:p>
      </dgm:t>
    </dgm:pt>
    <dgm:pt modelId="{24EE52AD-BB43-4A94-BB37-3751D70CD636}" type="sibTrans" cxnId="{8A8C5C50-308A-4E71-948A-56CF51DDB59D}">
      <dgm:prSet/>
      <dgm:spPr/>
      <dgm:t>
        <a:bodyPr/>
        <a:lstStyle/>
        <a:p>
          <a:endParaRPr lang="en-US">
            <a:latin typeface="Times New Roman" panose="02020603050405020304" pitchFamily="18" charset="0"/>
            <a:cs typeface="Times New Roman" panose="02020603050405020304" pitchFamily="18" charset="0"/>
          </a:endParaRPr>
        </a:p>
      </dgm:t>
    </dgm:pt>
    <dgm:pt modelId="{156878D8-1D9D-432D-8699-45C09B6BBA72}">
      <dgm:prSet custT="1"/>
      <dgm:spPr/>
      <dgm:t>
        <a:bodyPr/>
        <a:lstStyle/>
        <a:p>
          <a:r>
            <a:rPr lang="en-US" sz="900">
              <a:latin typeface="Times New Roman" panose="02020603050405020304" pitchFamily="18" charset="0"/>
              <a:cs typeface="Times New Roman" panose="02020603050405020304" pitchFamily="18" charset="0"/>
            </a:rPr>
            <a:t>Customer details()</a:t>
          </a:r>
        </a:p>
      </dgm:t>
    </dgm:pt>
    <dgm:pt modelId="{D1A3F4B8-3D56-439E-8944-E0A192EBCEF8}" type="parTrans" cxnId="{08CF2F8E-C988-4941-B0EB-10669A8BBB33}">
      <dgm:prSet/>
      <dgm:spPr/>
      <dgm:t>
        <a:bodyPr/>
        <a:lstStyle/>
        <a:p>
          <a:endParaRPr lang="en-US" sz="900">
            <a:latin typeface="Times New Roman" panose="02020603050405020304" pitchFamily="18" charset="0"/>
            <a:cs typeface="Times New Roman" panose="02020603050405020304" pitchFamily="18" charset="0"/>
          </a:endParaRPr>
        </a:p>
      </dgm:t>
    </dgm:pt>
    <dgm:pt modelId="{F61246F4-2E86-49D2-B52E-A409595235A7}" type="sibTrans" cxnId="{08CF2F8E-C988-4941-B0EB-10669A8BBB33}">
      <dgm:prSet/>
      <dgm:spPr/>
      <dgm:t>
        <a:bodyPr/>
        <a:lstStyle/>
        <a:p>
          <a:endParaRPr lang="en-US">
            <a:latin typeface="Times New Roman" panose="02020603050405020304" pitchFamily="18" charset="0"/>
            <a:cs typeface="Times New Roman" panose="02020603050405020304" pitchFamily="18" charset="0"/>
          </a:endParaRPr>
        </a:p>
      </dgm:t>
    </dgm:pt>
    <dgm:pt modelId="{CDF6C4C8-D6C7-4309-981D-8405D2E2C896}">
      <dgm:prSet custT="1"/>
      <dgm:spPr/>
      <dgm:t>
        <a:bodyPr/>
        <a:lstStyle/>
        <a:p>
          <a:r>
            <a:rPr lang="en-US" sz="900">
              <a:latin typeface="Times New Roman" panose="02020603050405020304" pitchFamily="18" charset="0"/>
              <a:cs typeface="Times New Roman" panose="02020603050405020304" pitchFamily="18" charset="0"/>
            </a:rPr>
            <a:t>viewName()</a:t>
          </a:r>
        </a:p>
      </dgm:t>
    </dgm:pt>
    <dgm:pt modelId="{2E702639-8C0A-4753-BFCF-2372801FECEE}" type="parTrans" cxnId="{0BB88DB3-FFFC-4CCE-9517-2AC1E8D3CD75}">
      <dgm:prSet/>
      <dgm:spPr/>
      <dgm:t>
        <a:bodyPr/>
        <a:lstStyle/>
        <a:p>
          <a:endParaRPr lang="en-US" sz="900">
            <a:latin typeface="Times New Roman" panose="02020603050405020304" pitchFamily="18" charset="0"/>
            <a:cs typeface="Times New Roman" panose="02020603050405020304" pitchFamily="18" charset="0"/>
          </a:endParaRPr>
        </a:p>
      </dgm:t>
    </dgm:pt>
    <dgm:pt modelId="{E41BA387-4845-45FC-88FD-BAED5D3D5F56}" type="sibTrans" cxnId="{0BB88DB3-FFFC-4CCE-9517-2AC1E8D3CD75}">
      <dgm:prSet/>
      <dgm:spPr/>
      <dgm:t>
        <a:bodyPr/>
        <a:lstStyle/>
        <a:p>
          <a:endParaRPr lang="en-US">
            <a:latin typeface="Times New Roman" panose="02020603050405020304" pitchFamily="18" charset="0"/>
            <a:cs typeface="Times New Roman" panose="02020603050405020304" pitchFamily="18" charset="0"/>
          </a:endParaRPr>
        </a:p>
      </dgm:t>
    </dgm:pt>
    <dgm:pt modelId="{95FFAD9A-54AF-4862-915B-76269C3BC542}">
      <dgm:prSet custT="1"/>
      <dgm:spPr/>
      <dgm:t>
        <a:bodyPr/>
        <a:lstStyle/>
        <a:p>
          <a:r>
            <a:rPr lang="en-US" sz="900">
              <a:latin typeface="Times New Roman" panose="02020603050405020304" pitchFamily="18" charset="0"/>
              <a:cs typeface="Times New Roman" panose="02020603050405020304" pitchFamily="18" charset="0"/>
            </a:rPr>
            <a:t>phoneNumber(</a:t>
          </a:r>
        </a:p>
      </dgm:t>
    </dgm:pt>
    <dgm:pt modelId="{0D9FA184-650B-4109-A76C-AF300923F497}" type="parTrans" cxnId="{FA5523D3-9B56-42D7-B6A9-3551A9050BF1}">
      <dgm:prSet/>
      <dgm:spPr/>
      <dgm:t>
        <a:bodyPr/>
        <a:lstStyle/>
        <a:p>
          <a:endParaRPr lang="en-US" sz="900">
            <a:latin typeface="Times New Roman" panose="02020603050405020304" pitchFamily="18" charset="0"/>
            <a:cs typeface="Times New Roman" panose="02020603050405020304" pitchFamily="18" charset="0"/>
          </a:endParaRPr>
        </a:p>
      </dgm:t>
    </dgm:pt>
    <dgm:pt modelId="{90E091F2-C50E-4B19-A677-323FADC55881}" type="sibTrans" cxnId="{FA5523D3-9B56-42D7-B6A9-3551A9050BF1}">
      <dgm:prSet/>
      <dgm:spPr/>
      <dgm:t>
        <a:bodyPr/>
        <a:lstStyle/>
        <a:p>
          <a:endParaRPr lang="en-US">
            <a:latin typeface="Times New Roman" panose="02020603050405020304" pitchFamily="18" charset="0"/>
            <a:cs typeface="Times New Roman" panose="02020603050405020304" pitchFamily="18" charset="0"/>
          </a:endParaRPr>
        </a:p>
      </dgm:t>
    </dgm:pt>
    <dgm:pt modelId="{D86157BB-7575-40B2-AAE7-9EB80C2EAD40}">
      <dgm:prSet custT="1"/>
      <dgm:spPr/>
      <dgm:t>
        <a:bodyPr/>
        <a:lstStyle/>
        <a:p>
          <a:r>
            <a:rPr lang="en-US" sz="900">
              <a:latin typeface="Times New Roman" panose="02020603050405020304" pitchFamily="18" charset="0"/>
              <a:cs typeface="Times New Roman" panose="02020603050405020304" pitchFamily="18" charset="0"/>
            </a:rPr>
            <a:t>feedbacks()</a:t>
          </a:r>
        </a:p>
      </dgm:t>
    </dgm:pt>
    <dgm:pt modelId="{B2F649CA-3978-4485-A677-7AE7AC618861}" type="parTrans" cxnId="{70871DDA-C77F-408A-8274-FF44C216FE21}">
      <dgm:prSet/>
      <dgm:spPr/>
      <dgm:t>
        <a:bodyPr/>
        <a:lstStyle/>
        <a:p>
          <a:endParaRPr lang="en-US" sz="900">
            <a:latin typeface="Times New Roman" panose="02020603050405020304" pitchFamily="18" charset="0"/>
            <a:cs typeface="Times New Roman" panose="02020603050405020304" pitchFamily="18" charset="0"/>
          </a:endParaRPr>
        </a:p>
      </dgm:t>
    </dgm:pt>
    <dgm:pt modelId="{3371049C-5600-468D-8316-08BE6198F503}" type="sibTrans" cxnId="{70871DDA-C77F-408A-8274-FF44C216FE21}">
      <dgm:prSet/>
      <dgm:spPr/>
      <dgm:t>
        <a:bodyPr/>
        <a:lstStyle/>
        <a:p>
          <a:endParaRPr lang="en-US">
            <a:latin typeface="Times New Roman" panose="02020603050405020304" pitchFamily="18" charset="0"/>
            <a:cs typeface="Times New Roman" panose="02020603050405020304" pitchFamily="18" charset="0"/>
          </a:endParaRPr>
        </a:p>
      </dgm:t>
    </dgm:pt>
    <dgm:pt modelId="{C7FB2526-A2BD-444E-89F8-7CF3980507BA}">
      <dgm:prSet custT="1"/>
      <dgm:spPr/>
      <dgm:t>
        <a:bodyPr/>
        <a:lstStyle/>
        <a:p>
          <a:r>
            <a:rPr lang="en-US" sz="900">
              <a:latin typeface="Times New Roman" panose="02020603050405020304" pitchFamily="18" charset="0"/>
              <a:cs typeface="Times New Roman" panose="02020603050405020304" pitchFamily="18" charset="0"/>
            </a:rPr>
            <a:t>itemName()</a:t>
          </a:r>
        </a:p>
      </dgm:t>
    </dgm:pt>
    <dgm:pt modelId="{5BD61BCD-6282-4C89-85A0-F6EBEF3C4025}" type="parTrans" cxnId="{F7772B88-EF8A-40F8-B7F3-092AB165F110}">
      <dgm:prSet/>
      <dgm:spPr/>
      <dgm:t>
        <a:bodyPr/>
        <a:lstStyle/>
        <a:p>
          <a:endParaRPr lang="en-US" sz="900">
            <a:latin typeface="Times New Roman" panose="02020603050405020304" pitchFamily="18" charset="0"/>
            <a:cs typeface="Times New Roman" panose="02020603050405020304" pitchFamily="18" charset="0"/>
          </a:endParaRPr>
        </a:p>
      </dgm:t>
    </dgm:pt>
    <dgm:pt modelId="{458E2D76-7C1E-4D06-8D79-564BA408EF76}" type="sibTrans" cxnId="{F7772B88-EF8A-40F8-B7F3-092AB165F110}">
      <dgm:prSet/>
      <dgm:spPr/>
      <dgm:t>
        <a:bodyPr/>
        <a:lstStyle/>
        <a:p>
          <a:endParaRPr lang="en-US">
            <a:latin typeface="Times New Roman" panose="02020603050405020304" pitchFamily="18" charset="0"/>
            <a:cs typeface="Times New Roman" panose="02020603050405020304" pitchFamily="18" charset="0"/>
          </a:endParaRPr>
        </a:p>
      </dgm:t>
    </dgm:pt>
    <dgm:pt modelId="{CF0E5C4D-1DA9-4E6E-8B72-C6B1D3804C20}">
      <dgm:prSet custT="1"/>
      <dgm:spPr/>
      <dgm:t>
        <a:bodyPr/>
        <a:lstStyle/>
        <a:p>
          <a:r>
            <a:rPr lang="en-US" sz="900">
              <a:latin typeface="Times New Roman" panose="02020603050405020304" pitchFamily="18" charset="0"/>
              <a:cs typeface="Times New Roman" panose="02020603050405020304" pitchFamily="18" charset="0"/>
            </a:rPr>
            <a:t>itemPrice()</a:t>
          </a:r>
        </a:p>
      </dgm:t>
    </dgm:pt>
    <dgm:pt modelId="{861DDC07-26CD-41AF-8DF0-6612ABC8C9D1}" type="parTrans" cxnId="{EF214262-07F1-49CD-BEBD-7EBF8FB3F7FA}">
      <dgm:prSet/>
      <dgm:spPr/>
      <dgm:t>
        <a:bodyPr/>
        <a:lstStyle/>
        <a:p>
          <a:endParaRPr lang="en-US" sz="900">
            <a:latin typeface="Times New Roman" panose="02020603050405020304" pitchFamily="18" charset="0"/>
            <a:cs typeface="Times New Roman" panose="02020603050405020304" pitchFamily="18" charset="0"/>
          </a:endParaRPr>
        </a:p>
      </dgm:t>
    </dgm:pt>
    <dgm:pt modelId="{C5C9CDFD-250B-4E57-8ED2-D65343ADC012}" type="sibTrans" cxnId="{EF214262-07F1-49CD-BEBD-7EBF8FB3F7FA}">
      <dgm:prSet/>
      <dgm:spPr/>
      <dgm:t>
        <a:bodyPr/>
        <a:lstStyle/>
        <a:p>
          <a:endParaRPr lang="en-US">
            <a:latin typeface="Times New Roman" panose="02020603050405020304" pitchFamily="18" charset="0"/>
            <a:cs typeface="Times New Roman" panose="02020603050405020304" pitchFamily="18" charset="0"/>
          </a:endParaRPr>
        </a:p>
      </dgm:t>
    </dgm:pt>
    <dgm:pt modelId="{F8EE4AE8-35E4-4D12-A281-95E415902B58}">
      <dgm:prSet custT="1"/>
      <dgm:spPr/>
      <dgm:t>
        <a:bodyPr/>
        <a:lstStyle/>
        <a:p>
          <a:r>
            <a:rPr lang="en-US" sz="900">
              <a:latin typeface="Times New Roman" panose="02020603050405020304" pitchFamily="18" charset="0"/>
              <a:cs typeface="Times New Roman" panose="02020603050405020304" pitchFamily="18" charset="0"/>
            </a:rPr>
            <a:t>itemStock()</a:t>
          </a:r>
        </a:p>
      </dgm:t>
    </dgm:pt>
    <dgm:pt modelId="{669A5398-60DA-4B88-B849-3B85832FCB5F}" type="parTrans" cxnId="{E9BABF05-77E8-4543-813E-BE17A6D9D780}">
      <dgm:prSet/>
      <dgm:spPr/>
      <dgm:t>
        <a:bodyPr/>
        <a:lstStyle/>
        <a:p>
          <a:endParaRPr lang="en-US" sz="900">
            <a:latin typeface="Times New Roman" panose="02020603050405020304" pitchFamily="18" charset="0"/>
            <a:cs typeface="Times New Roman" panose="02020603050405020304" pitchFamily="18" charset="0"/>
          </a:endParaRPr>
        </a:p>
      </dgm:t>
    </dgm:pt>
    <dgm:pt modelId="{06E205F6-3821-4B3E-9E42-9589EEDB9C6B}" type="sibTrans" cxnId="{E9BABF05-77E8-4543-813E-BE17A6D9D780}">
      <dgm:prSet/>
      <dgm:spPr/>
      <dgm:t>
        <a:bodyPr/>
        <a:lstStyle/>
        <a:p>
          <a:endParaRPr lang="en-US">
            <a:latin typeface="Times New Roman" panose="02020603050405020304" pitchFamily="18" charset="0"/>
            <a:cs typeface="Times New Roman" panose="02020603050405020304" pitchFamily="18" charset="0"/>
          </a:endParaRPr>
        </a:p>
      </dgm:t>
    </dgm:pt>
    <dgm:pt modelId="{E244513B-0CBF-4120-BA39-3C1930846BE4}">
      <dgm:prSet phldrT="[Text]" custT="1"/>
      <dgm:spPr/>
      <dgm:t>
        <a:bodyPr/>
        <a:lstStyle/>
        <a:p>
          <a:r>
            <a:rPr lang="en-US" sz="900">
              <a:latin typeface="Times New Roman" panose="02020603050405020304" pitchFamily="18" charset="0"/>
              <a:cs typeface="Times New Roman" panose="02020603050405020304" pitchFamily="18" charset="0"/>
            </a:rPr>
            <a:t>Stock()</a:t>
          </a:r>
        </a:p>
      </dgm:t>
    </dgm:pt>
    <dgm:pt modelId="{23DB77A0-DBB7-40D8-A612-C8E82152CB74}" type="parTrans" cxnId="{4A09EC0E-F98A-478E-8D30-56E416DA2AF4}">
      <dgm:prSet/>
      <dgm:spPr/>
      <dgm:t>
        <a:bodyPr/>
        <a:lstStyle/>
        <a:p>
          <a:endParaRPr lang="en-US" sz="900">
            <a:latin typeface="Times New Roman" panose="02020603050405020304" pitchFamily="18" charset="0"/>
            <a:cs typeface="Times New Roman" panose="02020603050405020304" pitchFamily="18" charset="0"/>
          </a:endParaRPr>
        </a:p>
      </dgm:t>
    </dgm:pt>
    <dgm:pt modelId="{9E67E796-8C93-4176-8A10-2E5BE02A0334}" type="sibTrans" cxnId="{4A09EC0E-F98A-478E-8D30-56E416DA2AF4}">
      <dgm:prSet/>
      <dgm:spPr/>
      <dgm:t>
        <a:bodyPr/>
        <a:lstStyle/>
        <a:p>
          <a:endParaRPr lang="en-US">
            <a:latin typeface="Times New Roman" panose="02020603050405020304" pitchFamily="18" charset="0"/>
            <a:cs typeface="Times New Roman" panose="02020603050405020304" pitchFamily="18" charset="0"/>
          </a:endParaRPr>
        </a:p>
      </dgm:t>
    </dgm:pt>
    <dgm:pt modelId="{5C9E1503-F821-436D-9361-B063BE4C2F45}">
      <dgm:prSet phldrT="[Text]" custT="1"/>
      <dgm:spPr/>
      <dgm:t>
        <a:bodyPr/>
        <a:lstStyle/>
        <a:p>
          <a:r>
            <a:rPr lang="en-US" sz="900">
              <a:latin typeface="Times New Roman" panose="02020603050405020304" pitchFamily="18" charset="0"/>
              <a:cs typeface="Times New Roman" panose="02020603050405020304" pitchFamily="18" charset="0"/>
            </a:rPr>
            <a:t>addStock()</a:t>
          </a:r>
        </a:p>
      </dgm:t>
    </dgm:pt>
    <dgm:pt modelId="{C9E478C4-932D-4A28-ABCE-D88F30ED7691}" type="parTrans" cxnId="{0B6C3A13-D09B-492F-A0FD-5D202B0A478B}">
      <dgm:prSet/>
      <dgm:spPr/>
      <dgm:t>
        <a:bodyPr/>
        <a:lstStyle/>
        <a:p>
          <a:endParaRPr lang="en-US" sz="900">
            <a:latin typeface="Times New Roman" panose="02020603050405020304" pitchFamily="18" charset="0"/>
            <a:cs typeface="Times New Roman" panose="02020603050405020304" pitchFamily="18" charset="0"/>
          </a:endParaRPr>
        </a:p>
      </dgm:t>
    </dgm:pt>
    <dgm:pt modelId="{49CEBD4C-0556-4674-AC10-A11C0AA76509}" type="sibTrans" cxnId="{0B6C3A13-D09B-492F-A0FD-5D202B0A478B}">
      <dgm:prSet/>
      <dgm:spPr/>
      <dgm:t>
        <a:bodyPr/>
        <a:lstStyle/>
        <a:p>
          <a:endParaRPr lang="en-US">
            <a:latin typeface="Times New Roman" panose="02020603050405020304" pitchFamily="18" charset="0"/>
            <a:cs typeface="Times New Roman" panose="02020603050405020304" pitchFamily="18" charset="0"/>
          </a:endParaRPr>
        </a:p>
      </dgm:t>
    </dgm:pt>
    <dgm:pt modelId="{5A4CF657-7918-4A3A-B53B-E91C52C841D4}">
      <dgm:prSet phldrT="[Text]" custT="1"/>
      <dgm:spPr/>
      <dgm:t>
        <a:bodyPr/>
        <a:lstStyle/>
        <a:p>
          <a:r>
            <a:rPr lang="en-US" sz="900">
              <a:latin typeface="Times New Roman" panose="02020603050405020304" pitchFamily="18" charset="0"/>
              <a:cs typeface="Times New Roman" panose="02020603050405020304" pitchFamily="18" charset="0"/>
            </a:rPr>
            <a:t>viewStock()</a:t>
          </a:r>
        </a:p>
      </dgm:t>
    </dgm:pt>
    <dgm:pt modelId="{58CA55FB-8D95-4B74-B9BB-FAF9796C2267}" type="parTrans" cxnId="{2603D1ED-E4F1-4FEA-A85D-A4FFCBDC53D3}">
      <dgm:prSet/>
      <dgm:spPr/>
      <dgm:t>
        <a:bodyPr/>
        <a:lstStyle/>
        <a:p>
          <a:endParaRPr lang="en-US" sz="900">
            <a:latin typeface="Times New Roman" panose="02020603050405020304" pitchFamily="18" charset="0"/>
            <a:cs typeface="Times New Roman" panose="02020603050405020304" pitchFamily="18" charset="0"/>
          </a:endParaRPr>
        </a:p>
      </dgm:t>
    </dgm:pt>
    <dgm:pt modelId="{C336A0E9-BF48-4CAE-9F63-C37A8FA9F159}" type="sibTrans" cxnId="{2603D1ED-E4F1-4FEA-A85D-A4FFCBDC53D3}">
      <dgm:prSet/>
      <dgm:spPr/>
      <dgm:t>
        <a:bodyPr/>
        <a:lstStyle/>
        <a:p>
          <a:endParaRPr lang="en-US">
            <a:latin typeface="Times New Roman" panose="02020603050405020304" pitchFamily="18" charset="0"/>
            <a:cs typeface="Times New Roman" panose="02020603050405020304" pitchFamily="18" charset="0"/>
          </a:endParaRPr>
        </a:p>
      </dgm:t>
    </dgm:pt>
    <dgm:pt modelId="{78AE7414-001B-47D1-9C4F-D94F6F76579B}">
      <dgm:prSet phldrT="[Text]" custT="1"/>
      <dgm:spPr/>
      <dgm:t>
        <a:bodyPr/>
        <a:lstStyle/>
        <a:p>
          <a:r>
            <a:rPr lang="en-US" sz="900">
              <a:latin typeface="Times New Roman" panose="02020603050405020304" pitchFamily="18" charset="0"/>
              <a:cs typeface="Times New Roman" panose="02020603050405020304" pitchFamily="18" charset="0"/>
            </a:rPr>
            <a:t>removeStock(</a:t>
          </a:r>
        </a:p>
      </dgm:t>
    </dgm:pt>
    <dgm:pt modelId="{FCDA1C11-7FA8-4979-A15A-0418CC233978}" type="parTrans" cxnId="{A6A18F8A-D7BC-443C-AF3B-C6C1E102F78A}">
      <dgm:prSet/>
      <dgm:spPr/>
      <dgm:t>
        <a:bodyPr/>
        <a:lstStyle/>
        <a:p>
          <a:endParaRPr lang="en-US" sz="900">
            <a:latin typeface="Times New Roman" panose="02020603050405020304" pitchFamily="18" charset="0"/>
            <a:cs typeface="Times New Roman" panose="02020603050405020304" pitchFamily="18" charset="0"/>
          </a:endParaRPr>
        </a:p>
      </dgm:t>
    </dgm:pt>
    <dgm:pt modelId="{47730257-178E-45D8-870B-07D6C95CF0A0}" type="sibTrans" cxnId="{A6A18F8A-D7BC-443C-AF3B-C6C1E102F78A}">
      <dgm:prSet/>
      <dgm:spPr/>
      <dgm:t>
        <a:bodyPr/>
        <a:lstStyle/>
        <a:p>
          <a:endParaRPr lang="en-US">
            <a:latin typeface="Times New Roman" panose="02020603050405020304" pitchFamily="18" charset="0"/>
            <a:cs typeface="Times New Roman" panose="02020603050405020304" pitchFamily="18" charset="0"/>
          </a:endParaRPr>
        </a:p>
      </dgm:t>
    </dgm:pt>
    <dgm:pt modelId="{D2EE87E4-305F-4C73-A49F-2F6A6B838A51}">
      <dgm:prSet custT="1"/>
      <dgm:spPr/>
      <dgm:t>
        <a:bodyPr/>
        <a:lstStyle/>
        <a:p>
          <a:r>
            <a:rPr lang="en-US" sz="900">
              <a:latin typeface="Times New Roman" panose="02020603050405020304" pitchFamily="18" charset="0"/>
              <a:cs typeface="Times New Roman" panose="02020603050405020304" pitchFamily="18" charset="0"/>
            </a:rPr>
            <a:t>whoBoughtThem()</a:t>
          </a:r>
        </a:p>
      </dgm:t>
    </dgm:pt>
    <dgm:pt modelId="{0542470D-4324-4C2F-956D-FB9E0738FD32}" type="parTrans" cxnId="{2BC04A01-13F2-4BB3-A982-A498E48C1CBD}">
      <dgm:prSet/>
      <dgm:spPr/>
      <dgm:t>
        <a:bodyPr/>
        <a:lstStyle/>
        <a:p>
          <a:endParaRPr lang="en-US" sz="900">
            <a:latin typeface="Times New Roman" panose="02020603050405020304" pitchFamily="18" charset="0"/>
            <a:cs typeface="Times New Roman" panose="02020603050405020304" pitchFamily="18" charset="0"/>
          </a:endParaRPr>
        </a:p>
      </dgm:t>
    </dgm:pt>
    <dgm:pt modelId="{5D8157F4-B9AE-43DD-A120-50CB5D234D8B}" type="sibTrans" cxnId="{2BC04A01-13F2-4BB3-A982-A498E48C1CBD}">
      <dgm:prSet/>
      <dgm:spPr/>
      <dgm:t>
        <a:bodyPr/>
        <a:lstStyle/>
        <a:p>
          <a:endParaRPr lang="en-US">
            <a:latin typeface="Times New Roman" panose="02020603050405020304" pitchFamily="18" charset="0"/>
            <a:cs typeface="Times New Roman" panose="02020603050405020304" pitchFamily="18" charset="0"/>
          </a:endParaRPr>
        </a:p>
      </dgm:t>
    </dgm:pt>
    <dgm:pt modelId="{9AAD1638-68A2-4EAC-B904-040607C2ABF0}">
      <dgm:prSet custT="1"/>
      <dgm:spPr/>
      <dgm:t>
        <a:bodyPr/>
        <a:lstStyle/>
        <a:p>
          <a:r>
            <a:rPr lang="en-US" sz="900">
              <a:latin typeface="Times New Roman" panose="02020603050405020304" pitchFamily="18" charset="0"/>
              <a:cs typeface="Times New Roman" panose="02020603050405020304" pitchFamily="18" charset="0"/>
            </a:rPr>
            <a:t>Attendance</a:t>
          </a:r>
        </a:p>
      </dgm:t>
    </dgm:pt>
    <dgm:pt modelId="{40474681-7E2F-4D2D-90FE-5AC87F107C0E}" type="parTrans" cxnId="{129E29E0-652C-4178-9FA2-98DC86C297F1}">
      <dgm:prSet/>
      <dgm:spPr/>
      <dgm:t>
        <a:bodyPr/>
        <a:lstStyle/>
        <a:p>
          <a:endParaRPr lang="en-US" sz="900">
            <a:latin typeface="Times New Roman" panose="02020603050405020304" pitchFamily="18" charset="0"/>
            <a:cs typeface="Times New Roman" panose="02020603050405020304" pitchFamily="18" charset="0"/>
          </a:endParaRPr>
        </a:p>
      </dgm:t>
    </dgm:pt>
    <dgm:pt modelId="{FC259396-C02E-407B-A345-AEDEC4171C47}" type="sibTrans" cxnId="{129E29E0-652C-4178-9FA2-98DC86C297F1}">
      <dgm:prSet/>
      <dgm:spPr/>
      <dgm:t>
        <a:bodyPr/>
        <a:lstStyle/>
        <a:p>
          <a:endParaRPr lang="en-US">
            <a:latin typeface="Times New Roman" panose="02020603050405020304" pitchFamily="18" charset="0"/>
            <a:cs typeface="Times New Roman" panose="02020603050405020304" pitchFamily="18" charset="0"/>
          </a:endParaRPr>
        </a:p>
      </dgm:t>
    </dgm:pt>
    <dgm:pt modelId="{ED4461A3-80FC-4533-8FF7-5573495DB780}">
      <dgm:prSet custT="1"/>
      <dgm:spPr/>
      <dgm:t>
        <a:bodyPr/>
        <a:lstStyle/>
        <a:p>
          <a:r>
            <a:rPr lang="en-US" sz="900">
              <a:latin typeface="Times New Roman" panose="02020603050405020304" pitchFamily="18" charset="0"/>
              <a:cs typeface="Times New Roman" panose="02020603050405020304" pitchFamily="18" charset="0"/>
            </a:rPr>
            <a:t>payAccording toAttendance</a:t>
          </a:r>
        </a:p>
      </dgm:t>
    </dgm:pt>
    <dgm:pt modelId="{5C7426DE-2C89-41D2-A6F7-822EF9F0D3AC}" type="parTrans" cxnId="{6A88ED8A-45AB-4688-842A-59DACB6E34A5}">
      <dgm:prSet/>
      <dgm:spPr/>
      <dgm:t>
        <a:bodyPr/>
        <a:lstStyle/>
        <a:p>
          <a:endParaRPr lang="en-US" sz="900">
            <a:latin typeface="Times New Roman" panose="02020603050405020304" pitchFamily="18" charset="0"/>
            <a:cs typeface="Times New Roman" panose="02020603050405020304" pitchFamily="18" charset="0"/>
          </a:endParaRPr>
        </a:p>
      </dgm:t>
    </dgm:pt>
    <dgm:pt modelId="{53742FD4-5638-444C-98DC-D969D6DE6855}" type="sibTrans" cxnId="{6A88ED8A-45AB-4688-842A-59DACB6E34A5}">
      <dgm:prSet/>
      <dgm:spPr/>
      <dgm:t>
        <a:bodyPr/>
        <a:lstStyle/>
        <a:p>
          <a:endParaRPr lang="en-US">
            <a:latin typeface="Times New Roman" panose="02020603050405020304" pitchFamily="18" charset="0"/>
            <a:cs typeface="Times New Roman" panose="02020603050405020304" pitchFamily="18" charset="0"/>
          </a:endParaRPr>
        </a:p>
      </dgm:t>
    </dgm:pt>
    <dgm:pt modelId="{51B35F04-3E1B-4027-8F18-EEB8B5F03403}">
      <dgm:prSet custT="1"/>
      <dgm:spPr/>
      <dgm:t>
        <a:bodyPr/>
        <a:lstStyle/>
        <a:p>
          <a:r>
            <a:rPr lang="en-US" sz="900">
              <a:latin typeface="Times New Roman" panose="02020603050405020304" pitchFamily="18" charset="0"/>
              <a:cs typeface="Times New Roman" panose="02020603050405020304" pitchFamily="18" charset="0"/>
            </a:rPr>
            <a:t>TotalWorkingDays</a:t>
          </a:r>
        </a:p>
      </dgm:t>
    </dgm:pt>
    <dgm:pt modelId="{C3387847-F52D-41ED-B5EF-C88795849E09}" type="parTrans" cxnId="{D7EBE60F-E1BE-4ACC-A308-16A33E002B1D}">
      <dgm:prSet/>
      <dgm:spPr/>
      <dgm:t>
        <a:bodyPr/>
        <a:lstStyle/>
        <a:p>
          <a:endParaRPr lang="en-US" sz="900">
            <a:latin typeface="Times New Roman" panose="02020603050405020304" pitchFamily="18" charset="0"/>
            <a:cs typeface="Times New Roman" panose="02020603050405020304" pitchFamily="18" charset="0"/>
          </a:endParaRPr>
        </a:p>
      </dgm:t>
    </dgm:pt>
    <dgm:pt modelId="{0FBA4B44-5A67-480C-B16C-530A078CB83E}" type="sibTrans" cxnId="{D7EBE60F-E1BE-4ACC-A308-16A33E002B1D}">
      <dgm:prSet/>
      <dgm:spPr/>
      <dgm:t>
        <a:bodyPr/>
        <a:lstStyle/>
        <a:p>
          <a:endParaRPr lang="en-US">
            <a:latin typeface="Times New Roman" panose="02020603050405020304" pitchFamily="18" charset="0"/>
            <a:cs typeface="Times New Roman" panose="02020603050405020304" pitchFamily="18" charset="0"/>
          </a:endParaRPr>
        </a:p>
      </dgm:t>
    </dgm:pt>
    <dgm:pt modelId="{26CBA287-3ADB-4F75-AC7C-CD281D3ABDE3}">
      <dgm:prSet custT="1"/>
      <dgm:spPr/>
      <dgm:t>
        <a:bodyPr/>
        <a:lstStyle/>
        <a:p>
          <a:r>
            <a:rPr lang="en-US" sz="900">
              <a:latin typeface="Times New Roman" panose="02020603050405020304" pitchFamily="18" charset="0"/>
              <a:cs typeface="Times New Roman" panose="02020603050405020304" pitchFamily="18" charset="0"/>
            </a:rPr>
            <a:t>customer()</a:t>
          </a:r>
        </a:p>
      </dgm:t>
    </dgm:pt>
    <dgm:pt modelId="{9C62A0FB-72E3-44D5-B4DC-71F52837425C}" type="parTrans" cxnId="{B747045C-43A4-468D-B963-ABCF4E1BDEFA}">
      <dgm:prSet/>
      <dgm:spPr/>
      <dgm:t>
        <a:bodyPr/>
        <a:lstStyle/>
        <a:p>
          <a:endParaRPr lang="en-US" sz="900">
            <a:latin typeface="Times New Roman" panose="02020603050405020304" pitchFamily="18" charset="0"/>
            <a:cs typeface="Times New Roman" panose="02020603050405020304" pitchFamily="18" charset="0"/>
          </a:endParaRPr>
        </a:p>
      </dgm:t>
    </dgm:pt>
    <dgm:pt modelId="{FF8AF49B-6ABD-48CF-B8C1-BAE483BE7561}" type="sibTrans" cxnId="{B747045C-43A4-468D-B963-ABCF4E1BDEFA}">
      <dgm:prSet/>
      <dgm:spPr/>
      <dgm:t>
        <a:bodyPr/>
        <a:lstStyle/>
        <a:p>
          <a:endParaRPr lang="en-US">
            <a:latin typeface="Times New Roman" panose="02020603050405020304" pitchFamily="18" charset="0"/>
            <a:cs typeface="Times New Roman" panose="02020603050405020304" pitchFamily="18" charset="0"/>
          </a:endParaRPr>
        </a:p>
      </dgm:t>
    </dgm:pt>
    <dgm:pt modelId="{2A32D051-9FF2-4A6C-94A5-ADFD24D3ED84}">
      <dgm:prSet custT="1"/>
      <dgm:spPr/>
      <dgm:t>
        <a:bodyPr/>
        <a:lstStyle/>
        <a:p>
          <a:r>
            <a:rPr lang="en-US" sz="900">
              <a:latin typeface="Times New Roman" panose="02020603050405020304" pitchFamily="18" charset="0"/>
              <a:cs typeface="Times New Roman" panose="02020603050405020304" pitchFamily="18" charset="0"/>
            </a:rPr>
            <a:t>enterBudget()</a:t>
          </a:r>
        </a:p>
      </dgm:t>
    </dgm:pt>
    <dgm:pt modelId="{40A46033-BBAE-4FBF-8FA2-3691ABD4F9A8}" type="parTrans" cxnId="{F08CAB36-1592-402B-B94A-71AE47D811BF}">
      <dgm:prSet/>
      <dgm:spPr/>
      <dgm:t>
        <a:bodyPr/>
        <a:lstStyle/>
        <a:p>
          <a:endParaRPr lang="en-US" sz="900">
            <a:latin typeface="Times New Roman" panose="02020603050405020304" pitchFamily="18" charset="0"/>
            <a:cs typeface="Times New Roman" panose="02020603050405020304" pitchFamily="18" charset="0"/>
          </a:endParaRPr>
        </a:p>
      </dgm:t>
    </dgm:pt>
    <dgm:pt modelId="{645B8AF9-C57B-4451-BDD6-3786A2E913E6}" type="sibTrans" cxnId="{F08CAB36-1592-402B-B94A-71AE47D811BF}">
      <dgm:prSet/>
      <dgm:spPr/>
      <dgm:t>
        <a:bodyPr/>
        <a:lstStyle/>
        <a:p>
          <a:endParaRPr lang="en-US">
            <a:latin typeface="Times New Roman" panose="02020603050405020304" pitchFamily="18" charset="0"/>
            <a:cs typeface="Times New Roman" panose="02020603050405020304" pitchFamily="18" charset="0"/>
          </a:endParaRPr>
        </a:p>
      </dgm:t>
    </dgm:pt>
    <dgm:pt modelId="{E66FADB3-6EDC-4D69-B1A7-4EB56183D766}">
      <dgm:prSet custT="1"/>
      <dgm:spPr/>
      <dgm:t>
        <a:bodyPr/>
        <a:lstStyle/>
        <a:p>
          <a:r>
            <a:rPr lang="en-US" sz="900">
              <a:latin typeface="Times New Roman" panose="02020603050405020304" pitchFamily="18" charset="0"/>
              <a:cs typeface="Times New Roman" panose="02020603050405020304" pitchFamily="18" charset="0"/>
            </a:rPr>
            <a:t>Cart()</a:t>
          </a:r>
        </a:p>
      </dgm:t>
    </dgm:pt>
    <dgm:pt modelId="{5DA6B41A-AF83-423F-80A6-3A091D7A7D3A}" type="parTrans" cxnId="{4C30D57A-2BD2-4757-9D4C-220527E5975E}">
      <dgm:prSet/>
      <dgm:spPr/>
      <dgm:t>
        <a:bodyPr/>
        <a:lstStyle/>
        <a:p>
          <a:endParaRPr lang="en-US" sz="900">
            <a:latin typeface="Times New Roman" panose="02020603050405020304" pitchFamily="18" charset="0"/>
            <a:cs typeface="Times New Roman" panose="02020603050405020304" pitchFamily="18" charset="0"/>
          </a:endParaRPr>
        </a:p>
      </dgm:t>
    </dgm:pt>
    <dgm:pt modelId="{D1E2DD76-39FE-4FDA-A887-1E4034799F4F}" type="sibTrans" cxnId="{4C30D57A-2BD2-4757-9D4C-220527E5975E}">
      <dgm:prSet/>
      <dgm:spPr/>
      <dgm:t>
        <a:bodyPr/>
        <a:lstStyle/>
        <a:p>
          <a:endParaRPr lang="en-US">
            <a:latin typeface="Times New Roman" panose="02020603050405020304" pitchFamily="18" charset="0"/>
            <a:cs typeface="Times New Roman" panose="02020603050405020304" pitchFamily="18" charset="0"/>
          </a:endParaRPr>
        </a:p>
      </dgm:t>
    </dgm:pt>
    <dgm:pt modelId="{06368618-C01B-4716-87DF-8D058B9CAA7F}">
      <dgm:prSet custT="1"/>
      <dgm:spPr/>
      <dgm:t>
        <a:bodyPr/>
        <a:lstStyle/>
        <a:p>
          <a:r>
            <a:rPr lang="en-US" sz="900">
              <a:latin typeface="Times New Roman" panose="02020603050405020304" pitchFamily="18" charset="0"/>
              <a:cs typeface="Times New Roman" panose="02020603050405020304" pitchFamily="18" charset="0"/>
            </a:rPr>
            <a:t>addItemstoCart()</a:t>
          </a:r>
        </a:p>
      </dgm:t>
    </dgm:pt>
    <dgm:pt modelId="{E5BF5E5E-7CF0-4A9B-A78E-3E878F7408D3}" type="parTrans" cxnId="{AD134745-AF1B-428A-B428-B9441AEA63DF}">
      <dgm:prSet/>
      <dgm:spPr/>
      <dgm:t>
        <a:bodyPr/>
        <a:lstStyle/>
        <a:p>
          <a:endParaRPr lang="en-US" sz="900">
            <a:latin typeface="Times New Roman" panose="02020603050405020304" pitchFamily="18" charset="0"/>
            <a:cs typeface="Times New Roman" panose="02020603050405020304" pitchFamily="18" charset="0"/>
          </a:endParaRPr>
        </a:p>
      </dgm:t>
    </dgm:pt>
    <dgm:pt modelId="{5B072D94-8601-48C2-8BC0-E66B81D69B3B}" type="sibTrans" cxnId="{AD134745-AF1B-428A-B428-B9441AEA63DF}">
      <dgm:prSet/>
      <dgm:spPr/>
      <dgm:t>
        <a:bodyPr/>
        <a:lstStyle/>
        <a:p>
          <a:endParaRPr lang="en-US">
            <a:latin typeface="Times New Roman" panose="02020603050405020304" pitchFamily="18" charset="0"/>
            <a:cs typeface="Times New Roman" panose="02020603050405020304" pitchFamily="18" charset="0"/>
          </a:endParaRPr>
        </a:p>
      </dgm:t>
    </dgm:pt>
    <dgm:pt modelId="{9B49D142-9F7D-4FC3-BE81-410F02DB0CAC}">
      <dgm:prSet custT="1"/>
      <dgm:spPr/>
      <dgm:t>
        <a:bodyPr/>
        <a:lstStyle/>
        <a:p>
          <a:r>
            <a:rPr lang="en-US" sz="900">
              <a:latin typeface="Times New Roman" panose="02020603050405020304" pitchFamily="18" charset="0"/>
              <a:cs typeface="Times New Roman" panose="02020603050405020304" pitchFamily="18" charset="0"/>
            </a:rPr>
            <a:t>viewCart()</a:t>
          </a:r>
        </a:p>
      </dgm:t>
    </dgm:pt>
    <dgm:pt modelId="{DD5CC738-E9D8-40AA-B828-F57613B4394D}" type="parTrans" cxnId="{6D3D5C0B-A58A-49E4-AE38-871C964EA3B1}">
      <dgm:prSet/>
      <dgm:spPr/>
      <dgm:t>
        <a:bodyPr/>
        <a:lstStyle/>
        <a:p>
          <a:endParaRPr lang="en-US" sz="900">
            <a:latin typeface="Times New Roman" panose="02020603050405020304" pitchFamily="18" charset="0"/>
            <a:cs typeface="Times New Roman" panose="02020603050405020304" pitchFamily="18" charset="0"/>
          </a:endParaRPr>
        </a:p>
      </dgm:t>
    </dgm:pt>
    <dgm:pt modelId="{B675C8CA-52EC-452D-BB74-11F8E6E652CB}" type="sibTrans" cxnId="{6D3D5C0B-A58A-49E4-AE38-871C964EA3B1}">
      <dgm:prSet/>
      <dgm:spPr/>
      <dgm:t>
        <a:bodyPr/>
        <a:lstStyle/>
        <a:p>
          <a:endParaRPr lang="en-US">
            <a:latin typeface="Times New Roman" panose="02020603050405020304" pitchFamily="18" charset="0"/>
            <a:cs typeface="Times New Roman" panose="02020603050405020304" pitchFamily="18" charset="0"/>
          </a:endParaRPr>
        </a:p>
      </dgm:t>
    </dgm:pt>
    <dgm:pt modelId="{A70C7E37-19EF-4BD9-8B47-9A7472D6E64D}">
      <dgm:prSet custT="1"/>
      <dgm:spPr/>
      <dgm:t>
        <a:bodyPr/>
        <a:lstStyle/>
        <a:p>
          <a:r>
            <a:rPr lang="en-US" sz="900">
              <a:latin typeface="Times New Roman" panose="02020603050405020304" pitchFamily="18" charset="0"/>
              <a:cs typeface="Times New Roman" panose="02020603050405020304" pitchFamily="18" charset="0"/>
            </a:rPr>
            <a:t>calculateBill()</a:t>
          </a:r>
        </a:p>
      </dgm:t>
    </dgm:pt>
    <dgm:pt modelId="{D434C6C4-2094-454F-A25E-97C9EF36FA13}" type="parTrans" cxnId="{059F6E57-2C7C-499A-8364-3E32A2F10334}">
      <dgm:prSet/>
      <dgm:spPr/>
      <dgm:t>
        <a:bodyPr/>
        <a:lstStyle/>
        <a:p>
          <a:endParaRPr lang="en-US" sz="900">
            <a:latin typeface="Times New Roman" panose="02020603050405020304" pitchFamily="18" charset="0"/>
            <a:cs typeface="Times New Roman" panose="02020603050405020304" pitchFamily="18" charset="0"/>
          </a:endParaRPr>
        </a:p>
      </dgm:t>
    </dgm:pt>
    <dgm:pt modelId="{FEE2EB5C-F935-46F3-8627-EBE99BD39EAD}" type="sibTrans" cxnId="{059F6E57-2C7C-499A-8364-3E32A2F10334}">
      <dgm:prSet/>
      <dgm:spPr/>
      <dgm:t>
        <a:bodyPr/>
        <a:lstStyle/>
        <a:p>
          <a:endParaRPr lang="en-US">
            <a:latin typeface="Times New Roman" panose="02020603050405020304" pitchFamily="18" charset="0"/>
            <a:cs typeface="Times New Roman" panose="02020603050405020304" pitchFamily="18" charset="0"/>
          </a:endParaRPr>
        </a:p>
      </dgm:t>
    </dgm:pt>
    <dgm:pt modelId="{EBC1E24B-315B-449D-97D1-185C320F8CAE}">
      <dgm:prSet custT="1"/>
      <dgm:spPr/>
      <dgm:t>
        <a:bodyPr/>
        <a:lstStyle/>
        <a:p>
          <a:r>
            <a:rPr lang="en-US" sz="900">
              <a:latin typeface="Times New Roman" panose="02020603050405020304" pitchFamily="18" charset="0"/>
              <a:cs typeface="Times New Roman" panose="02020603050405020304" pitchFamily="18" charset="0"/>
            </a:rPr>
            <a:t>compareBudgetandBill()</a:t>
          </a:r>
        </a:p>
      </dgm:t>
    </dgm:pt>
    <dgm:pt modelId="{E549CAB8-B3ED-4FD9-9E25-893118B4A2BA}" type="parTrans" cxnId="{99FADCC8-363A-4F0E-A5B1-809EEF0B8546}">
      <dgm:prSet/>
      <dgm:spPr/>
      <dgm:t>
        <a:bodyPr/>
        <a:lstStyle/>
        <a:p>
          <a:endParaRPr lang="en-US" sz="900">
            <a:latin typeface="Times New Roman" panose="02020603050405020304" pitchFamily="18" charset="0"/>
            <a:cs typeface="Times New Roman" panose="02020603050405020304" pitchFamily="18" charset="0"/>
          </a:endParaRPr>
        </a:p>
      </dgm:t>
    </dgm:pt>
    <dgm:pt modelId="{C4B13BA8-5877-458D-9A9F-25ED933CB012}" type="sibTrans" cxnId="{99FADCC8-363A-4F0E-A5B1-809EEF0B8546}">
      <dgm:prSet/>
      <dgm:spPr/>
      <dgm:t>
        <a:bodyPr/>
        <a:lstStyle/>
        <a:p>
          <a:endParaRPr lang="en-US">
            <a:latin typeface="Times New Roman" panose="02020603050405020304" pitchFamily="18" charset="0"/>
            <a:cs typeface="Times New Roman" panose="02020603050405020304" pitchFamily="18" charset="0"/>
          </a:endParaRPr>
        </a:p>
      </dgm:t>
    </dgm:pt>
    <dgm:pt modelId="{A74F2ECE-83AA-48D3-97E5-5E213D8A10ED}">
      <dgm:prSet custT="1"/>
      <dgm:spPr/>
      <dgm:t>
        <a:bodyPr/>
        <a:lstStyle/>
        <a:p>
          <a:r>
            <a:rPr lang="en-US" sz="900">
              <a:latin typeface="Times New Roman" panose="02020603050405020304" pitchFamily="18" charset="0"/>
              <a:cs typeface="Times New Roman" panose="02020603050405020304" pitchFamily="18" charset="0"/>
            </a:rPr>
            <a:t>giveFeedback()</a:t>
          </a:r>
        </a:p>
      </dgm:t>
    </dgm:pt>
    <dgm:pt modelId="{32711EDD-B65A-4CFA-8E25-760D057649D7}" type="parTrans" cxnId="{B3DD596A-108E-4D59-A601-7AF9028AA47D}">
      <dgm:prSet/>
      <dgm:spPr/>
      <dgm:t>
        <a:bodyPr/>
        <a:lstStyle/>
        <a:p>
          <a:endParaRPr lang="en-US" sz="900">
            <a:latin typeface="Times New Roman" panose="02020603050405020304" pitchFamily="18" charset="0"/>
            <a:cs typeface="Times New Roman" panose="02020603050405020304" pitchFamily="18" charset="0"/>
          </a:endParaRPr>
        </a:p>
      </dgm:t>
    </dgm:pt>
    <dgm:pt modelId="{1C86D7AF-AE66-43F2-BEC3-B8DBBAC71C89}" type="sibTrans" cxnId="{B3DD596A-108E-4D59-A601-7AF9028AA47D}">
      <dgm:prSet/>
      <dgm:spPr/>
      <dgm:t>
        <a:bodyPr/>
        <a:lstStyle/>
        <a:p>
          <a:endParaRPr lang="en-US">
            <a:latin typeface="Times New Roman" panose="02020603050405020304" pitchFamily="18" charset="0"/>
            <a:cs typeface="Times New Roman" panose="02020603050405020304" pitchFamily="18" charset="0"/>
          </a:endParaRPr>
        </a:p>
      </dgm:t>
    </dgm:pt>
    <dgm:pt modelId="{4C400D7F-D6AA-4E69-8EA3-4C182E471D50}">
      <dgm:prSet custT="1"/>
      <dgm:spPr/>
      <dgm:t>
        <a:bodyPr/>
        <a:lstStyle/>
        <a:p>
          <a:r>
            <a:rPr lang="en-US" sz="900">
              <a:latin typeface="Times New Roman" panose="02020603050405020304" pitchFamily="18" charset="0"/>
              <a:cs typeface="Times New Roman" panose="02020603050405020304" pitchFamily="18" charset="0"/>
            </a:rPr>
            <a:t>itemsAccordingtoBudget()</a:t>
          </a:r>
        </a:p>
      </dgm:t>
    </dgm:pt>
    <dgm:pt modelId="{DA459B54-DD3B-44C2-AD5E-F3257DCDAA99}" type="parTrans" cxnId="{E1BCA85C-6C48-4C09-8731-8EABD84A66C8}">
      <dgm:prSet/>
      <dgm:spPr/>
      <dgm:t>
        <a:bodyPr/>
        <a:lstStyle/>
        <a:p>
          <a:endParaRPr lang="en-US" sz="900">
            <a:latin typeface="Times New Roman" panose="02020603050405020304" pitchFamily="18" charset="0"/>
            <a:cs typeface="Times New Roman" panose="02020603050405020304" pitchFamily="18" charset="0"/>
          </a:endParaRPr>
        </a:p>
      </dgm:t>
    </dgm:pt>
    <dgm:pt modelId="{C8F03386-710A-4C9D-BC74-58C528BE3AE5}" type="sibTrans" cxnId="{E1BCA85C-6C48-4C09-8731-8EABD84A66C8}">
      <dgm:prSet/>
      <dgm:spPr/>
      <dgm:t>
        <a:bodyPr/>
        <a:lstStyle/>
        <a:p>
          <a:endParaRPr lang="en-US">
            <a:latin typeface="Times New Roman" panose="02020603050405020304" pitchFamily="18" charset="0"/>
            <a:cs typeface="Times New Roman" panose="02020603050405020304" pitchFamily="18" charset="0"/>
          </a:endParaRPr>
        </a:p>
      </dgm:t>
    </dgm:pt>
    <dgm:pt modelId="{EB12F0DA-1D4E-4E84-B7BF-C28C71E859C6}" type="pres">
      <dgm:prSet presAssocID="{43516602-6D20-4709-A09A-62DA94B40AFA}" presName="hierChild1" presStyleCnt="0">
        <dgm:presLayoutVars>
          <dgm:orgChart val="1"/>
          <dgm:chPref val="1"/>
          <dgm:dir/>
          <dgm:animOne val="branch"/>
          <dgm:animLvl val="lvl"/>
          <dgm:resizeHandles/>
        </dgm:presLayoutVars>
      </dgm:prSet>
      <dgm:spPr/>
      <dgm:t>
        <a:bodyPr/>
        <a:lstStyle/>
        <a:p>
          <a:endParaRPr lang="en-US"/>
        </a:p>
      </dgm:t>
    </dgm:pt>
    <dgm:pt modelId="{45C6081E-AE61-4B27-8BA3-2FE3A5CD3B55}" type="pres">
      <dgm:prSet presAssocID="{D73434AA-802A-4D52-9DA9-6B5C6EA9D376}" presName="hierRoot1" presStyleCnt="0">
        <dgm:presLayoutVars>
          <dgm:hierBranch val="init"/>
        </dgm:presLayoutVars>
      </dgm:prSet>
      <dgm:spPr/>
    </dgm:pt>
    <dgm:pt modelId="{50154BE4-D20C-4163-A325-3E9121902F13}" type="pres">
      <dgm:prSet presAssocID="{D73434AA-802A-4D52-9DA9-6B5C6EA9D376}" presName="rootComposite1" presStyleCnt="0"/>
      <dgm:spPr/>
    </dgm:pt>
    <dgm:pt modelId="{B5892AF6-38C7-4DE7-BAA9-264F4BAF00DA}" type="pres">
      <dgm:prSet presAssocID="{D73434AA-802A-4D52-9DA9-6B5C6EA9D376}" presName="rootText1" presStyleLbl="node0" presStyleIdx="0" presStyleCnt="1">
        <dgm:presLayoutVars>
          <dgm:chPref val="3"/>
        </dgm:presLayoutVars>
      </dgm:prSet>
      <dgm:spPr/>
      <dgm:t>
        <a:bodyPr/>
        <a:lstStyle/>
        <a:p>
          <a:endParaRPr lang="en-US"/>
        </a:p>
      </dgm:t>
    </dgm:pt>
    <dgm:pt modelId="{D5E6D5F5-EBA3-4FB1-BDAF-13CCBE4F8008}" type="pres">
      <dgm:prSet presAssocID="{D73434AA-802A-4D52-9DA9-6B5C6EA9D376}" presName="rootConnector1" presStyleLbl="node1" presStyleIdx="0" presStyleCnt="0"/>
      <dgm:spPr/>
      <dgm:t>
        <a:bodyPr/>
        <a:lstStyle/>
        <a:p>
          <a:endParaRPr lang="en-US"/>
        </a:p>
      </dgm:t>
    </dgm:pt>
    <dgm:pt modelId="{AF8ABAF4-4FDE-40B2-B25E-4200054321FC}" type="pres">
      <dgm:prSet presAssocID="{D73434AA-802A-4D52-9DA9-6B5C6EA9D376}" presName="hierChild2" presStyleCnt="0"/>
      <dgm:spPr/>
    </dgm:pt>
    <dgm:pt modelId="{6748B0BB-5337-430D-8A89-57DB295F0265}" type="pres">
      <dgm:prSet presAssocID="{9C62A0FB-72E3-44D5-B4DC-71F52837425C}" presName="Name64" presStyleLbl="parChTrans1D2" presStyleIdx="0" presStyleCnt="3"/>
      <dgm:spPr/>
      <dgm:t>
        <a:bodyPr/>
        <a:lstStyle/>
        <a:p>
          <a:endParaRPr lang="en-US"/>
        </a:p>
      </dgm:t>
    </dgm:pt>
    <dgm:pt modelId="{CF4E5FDB-4F36-4AA9-A4CC-F5D49B83443D}" type="pres">
      <dgm:prSet presAssocID="{26CBA287-3ADB-4F75-AC7C-CD281D3ABDE3}" presName="hierRoot2" presStyleCnt="0">
        <dgm:presLayoutVars>
          <dgm:hierBranch val="init"/>
        </dgm:presLayoutVars>
      </dgm:prSet>
      <dgm:spPr/>
    </dgm:pt>
    <dgm:pt modelId="{6640F714-954F-4F89-BCB8-4A10D8C41F26}" type="pres">
      <dgm:prSet presAssocID="{26CBA287-3ADB-4F75-AC7C-CD281D3ABDE3}" presName="rootComposite" presStyleCnt="0"/>
      <dgm:spPr/>
    </dgm:pt>
    <dgm:pt modelId="{95B1331E-D1E1-465C-9020-735334705F52}" type="pres">
      <dgm:prSet presAssocID="{26CBA287-3ADB-4F75-AC7C-CD281D3ABDE3}" presName="rootText" presStyleLbl="node2" presStyleIdx="0" presStyleCnt="3">
        <dgm:presLayoutVars>
          <dgm:chPref val="3"/>
        </dgm:presLayoutVars>
      </dgm:prSet>
      <dgm:spPr/>
      <dgm:t>
        <a:bodyPr/>
        <a:lstStyle/>
        <a:p>
          <a:endParaRPr lang="en-US"/>
        </a:p>
      </dgm:t>
    </dgm:pt>
    <dgm:pt modelId="{8A5237B3-2DA5-4F57-A4B5-F1E93E11ACFD}" type="pres">
      <dgm:prSet presAssocID="{26CBA287-3ADB-4F75-AC7C-CD281D3ABDE3}" presName="rootConnector" presStyleLbl="node2" presStyleIdx="0" presStyleCnt="3"/>
      <dgm:spPr/>
      <dgm:t>
        <a:bodyPr/>
        <a:lstStyle/>
        <a:p>
          <a:endParaRPr lang="en-US"/>
        </a:p>
      </dgm:t>
    </dgm:pt>
    <dgm:pt modelId="{4A5B5732-7D64-4EAF-B431-0A3949451DBD}" type="pres">
      <dgm:prSet presAssocID="{26CBA287-3ADB-4F75-AC7C-CD281D3ABDE3}" presName="hierChild4" presStyleCnt="0"/>
      <dgm:spPr/>
    </dgm:pt>
    <dgm:pt modelId="{4D05D734-C274-4929-A2B3-D092F6FB74B7}" type="pres">
      <dgm:prSet presAssocID="{40A46033-BBAE-4FBF-8FA2-3691ABD4F9A8}" presName="Name64" presStyleLbl="parChTrans1D3" presStyleIdx="0" presStyleCnt="14"/>
      <dgm:spPr/>
      <dgm:t>
        <a:bodyPr/>
        <a:lstStyle/>
        <a:p>
          <a:endParaRPr lang="en-US"/>
        </a:p>
      </dgm:t>
    </dgm:pt>
    <dgm:pt modelId="{222A0289-4085-4628-B324-C6C74872F04D}" type="pres">
      <dgm:prSet presAssocID="{2A32D051-9FF2-4A6C-94A5-ADFD24D3ED84}" presName="hierRoot2" presStyleCnt="0">
        <dgm:presLayoutVars>
          <dgm:hierBranch val="init"/>
        </dgm:presLayoutVars>
      </dgm:prSet>
      <dgm:spPr/>
    </dgm:pt>
    <dgm:pt modelId="{47D929CE-5C80-4FE6-9D72-4935DDEC6478}" type="pres">
      <dgm:prSet presAssocID="{2A32D051-9FF2-4A6C-94A5-ADFD24D3ED84}" presName="rootComposite" presStyleCnt="0"/>
      <dgm:spPr/>
    </dgm:pt>
    <dgm:pt modelId="{0B3416A7-95DC-4C8D-A102-5A9A92D42C28}" type="pres">
      <dgm:prSet presAssocID="{2A32D051-9FF2-4A6C-94A5-ADFD24D3ED84}" presName="rootText" presStyleLbl="node3" presStyleIdx="0" presStyleCnt="14" custScaleY="150220">
        <dgm:presLayoutVars>
          <dgm:chPref val="3"/>
        </dgm:presLayoutVars>
      </dgm:prSet>
      <dgm:spPr/>
      <dgm:t>
        <a:bodyPr/>
        <a:lstStyle/>
        <a:p>
          <a:endParaRPr lang="en-US"/>
        </a:p>
      </dgm:t>
    </dgm:pt>
    <dgm:pt modelId="{6954F108-FC2E-4058-890B-C78338091F44}" type="pres">
      <dgm:prSet presAssocID="{2A32D051-9FF2-4A6C-94A5-ADFD24D3ED84}" presName="rootConnector" presStyleLbl="node3" presStyleIdx="0" presStyleCnt="14"/>
      <dgm:spPr/>
      <dgm:t>
        <a:bodyPr/>
        <a:lstStyle/>
        <a:p>
          <a:endParaRPr lang="en-US"/>
        </a:p>
      </dgm:t>
    </dgm:pt>
    <dgm:pt modelId="{419AD2C7-0BF5-44DF-862A-5CC40AA2B3F6}" type="pres">
      <dgm:prSet presAssocID="{2A32D051-9FF2-4A6C-94A5-ADFD24D3ED84}" presName="hierChild4" presStyleCnt="0"/>
      <dgm:spPr/>
    </dgm:pt>
    <dgm:pt modelId="{C7939D5B-0746-4523-BF31-4D1C966966F6}" type="pres">
      <dgm:prSet presAssocID="{2A32D051-9FF2-4A6C-94A5-ADFD24D3ED84}" presName="hierChild5" presStyleCnt="0"/>
      <dgm:spPr/>
    </dgm:pt>
    <dgm:pt modelId="{0DCFD691-5BB2-4EEF-A659-F32B291BC937}" type="pres">
      <dgm:prSet presAssocID="{5DA6B41A-AF83-423F-80A6-3A091D7A7D3A}" presName="Name64" presStyleLbl="parChTrans1D3" presStyleIdx="1" presStyleCnt="14"/>
      <dgm:spPr/>
      <dgm:t>
        <a:bodyPr/>
        <a:lstStyle/>
        <a:p>
          <a:endParaRPr lang="en-US"/>
        </a:p>
      </dgm:t>
    </dgm:pt>
    <dgm:pt modelId="{DC66F7D1-0BF6-433A-B968-4C0800A55D15}" type="pres">
      <dgm:prSet presAssocID="{E66FADB3-6EDC-4D69-B1A7-4EB56183D766}" presName="hierRoot2" presStyleCnt="0">
        <dgm:presLayoutVars>
          <dgm:hierBranch val="init"/>
        </dgm:presLayoutVars>
      </dgm:prSet>
      <dgm:spPr/>
    </dgm:pt>
    <dgm:pt modelId="{5366BF00-50D8-4D4C-A3AB-1578DD56DA2A}" type="pres">
      <dgm:prSet presAssocID="{E66FADB3-6EDC-4D69-B1A7-4EB56183D766}" presName="rootComposite" presStyleCnt="0"/>
      <dgm:spPr/>
    </dgm:pt>
    <dgm:pt modelId="{F4C9678F-F36D-413C-A879-030C7488AE4C}" type="pres">
      <dgm:prSet presAssocID="{E66FADB3-6EDC-4D69-B1A7-4EB56183D766}" presName="rootText" presStyleLbl="node3" presStyleIdx="1" presStyleCnt="14">
        <dgm:presLayoutVars>
          <dgm:chPref val="3"/>
        </dgm:presLayoutVars>
      </dgm:prSet>
      <dgm:spPr/>
      <dgm:t>
        <a:bodyPr/>
        <a:lstStyle/>
        <a:p>
          <a:endParaRPr lang="en-US"/>
        </a:p>
      </dgm:t>
    </dgm:pt>
    <dgm:pt modelId="{E9097EE7-FB74-412B-91A5-0C743E48D7DD}" type="pres">
      <dgm:prSet presAssocID="{E66FADB3-6EDC-4D69-B1A7-4EB56183D766}" presName="rootConnector" presStyleLbl="node3" presStyleIdx="1" presStyleCnt="14"/>
      <dgm:spPr/>
      <dgm:t>
        <a:bodyPr/>
        <a:lstStyle/>
        <a:p>
          <a:endParaRPr lang="en-US"/>
        </a:p>
      </dgm:t>
    </dgm:pt>
    <dgm:pt modelId="{549FB9ED-27C3-44FA-BCE3-2A756186B7D3}" type="pres">
      <dgm:prSet presAssocID="{E66FADB3-6EDC-4D69-B1A7-4EB56183D766}" presName="hierChild4" presStyleCnt="0"/>
      <dgm:spPr/>
    </dgm:pt>
    <dgm:pt modelId="{E3E7B503-ED93-487F-B9C8-30038E502A87}" type="pres">
      <dgm:prSet presAssocID="{E5BF5E5E-7CF0-4A9B-A78E-3E878F7408D3}" presName="Name64" presStyleLbl="parChTrans1D4" presStyleIdx="0" presStyleCnt="20"/>
      <dgm:spPr/>
      <dgm:t>
        <a:bodyPr/>
        <a:lstStyle/>
        <a:p>
          <a:endParaRPr lang="en-US"/>
        </a:p>
      </dgm:t>
    </dgm:pt>
    <dgm:pt modelId="{1F190CFF-9146-49D0-8E56-B2BC92550D7B}" type="pres">
      <dgm:prSet presAssocID="{06368618-C01B-4716-87DF-8D058B9CAA7F}" presName="hierRoot2" presStyleCnt="0">
        <dgm:presLayoutVars>
          <dgm:hierBranch val="init"/>
        </dgm:presLayoutVars>
      </dgm:prSet>
      <dgm:spPr/>
    </dgm:pt>
    <dgm:pt modelId="{02AFF553-913E-4BB2-9E48-BF86AC1DA90C}" type="pres">
      <dgm:prSet presAssocID="{06368618-C01B-4716-87DF-8D058B9CAA7F}" presName="rootComposite" presStyleCnt="0"/>
      <dgm:spPr/>
    </dgm:pt>
    <dgm:pt modelId="{65C41198-FD8E-47E5-A3D5-6F5B4AD4D7FE}" type="pres">
      <dgm:prSet presAssocID="{06368618-C01B-4716-87DF-8D058B9CAA7F}" presName="rootText" presStyleLbl="node4" presStyleIdx="0" presStyleCnt="20" custScaleY="162164">
        <dgm:presLayoutVars>
          <dgm:chPref val="3"/>
        </dgm:presLayoutVars>
      </dgm:prSet>
      <dgm:spPr/>
      <dgm:t>
        <a:bodyPr/>
        <a:lstStyle/>
        <a:p>
          <a:endParaRPr lang="en-US"/>
        </a:p>
      </dgm:t>
    </dgm:pt>
    <dgm:pt modelId="{E1E71E08-A8BD-4695-A0D2-6DCDF2759552}" type="pres">
      <dgm:prSet presAssocID="{06368618-C01B-4716-87DF-8D058B9CAA7F}" presName="rootConnector" presStyleLbl="node4" presStyleIdx="0" presStyleCnt="20"/>
      <dgm:spPr/>
      <dgm:t>
        <a:bodyPr/>
        <a:lstStyle/>
        <a:p>
          <a:endParaRPr lang="en-US"/>
        </a:p>
      </dgm:t>
    </dgm:pt>
    <dgm:pt modelId="{3947649F-7ABC-4BCA-877F-BAF878D3DE65}" type="pres">
      <dgm:prSet presAssocID="{06368618-C01B-4716-87DF-8D058B9CAA7F}" presName="hierChild4" presStyleCnt="0"/>
      <dgm:spPr/>
    </dgm:pt>
    <dgm:pt modelId="{7BBA61AF-8C62-4A09-A4C8-BC8792DC2D84}" type="pres">
      <dgm:prSet presAssocID="{06368618-C01B-4716-87DF-8D058B9CAA7F}" presName="hierChild5" presStyleCnt="0"/>
      <dgm:spPr/>
    </dgm:pt>
    <dgm:pt modelId="{D81DA0A3-B5F1-4263-8DDC-43C1BC82E84C}" type="pres">
      <dgm:prSet presAssocID="{DD5CC738-E9D8-40AA-B828-F57613B4394D}" presName="Name64" presStyleLbl="parChTrans1D4" presStyleIdx="1" presStyleCnt="20"/>
      <dgm:spPr/>
      <dgm:t>
        <a:bodyPr/>
        <a:lstStyle/>
        <a:p>
          <a:endParaRPr lang="en-US"/>
        </a:p>
      </dgm:t>
    </dgm:pt>
    <dgm:pt modelId="{EC4ACAAB-02C1-495D-88C1-52358769A718}" type="pres">
      <dgm:prSet presAssocID="{9B49D142-9F7D-4FC3-BE81-410F02DB0CAC}" presName="hierRoot2" presStyleCnt="0">
        <dgm:presLayoutVars>
          <dgm:hierBranch val="init"/>
        </dgm:presLayoutVars>
      </dgm:prSet>
      <dgm:spPr/>
    </dgm:pt>
    <dgm:pt modelId="{600BB6C7-03A0-4F12-91E0-C2849E35E5F4}" type="pres">
      <dgm:prSet presAssocID="{9B49D142-9F7D-4FC3-BE81-410F02DB0CAC}" presName="rootComposite" presStyleCnt="0"/>
      <dgm:spPr/>
    </dgm:pt>
    <dgm:pt modelId="{0A8E8112-5DE8-4135-AC17-A19D3C5B4AEE}" type="pres">
      <dgm:prSet presAssocID="{9B49D142-9F7D-4FC3-BE81-410F02DB0CAC}" presName="rootText" presStyleLbl="node4" presStyleIdx="1" presStyleCnt="20">
        <dgm:presLayoutVars>
          <dgm:chPref val="3"/>
        </dgm:presLayoutVars>
      </dgm:prSet>
      <dgm:spPr/>
      <dgm:t>
        <a:bodyPr/>
        <a:lstStyle/>
        <a:p>
          <a:endParaRPr lang="en-US"/>
        </a:p>
      </dgm:t>
    </dgm:pt>
    <dgm:pt modelId="{80963E7F-0B3C-429D-8088-FFBC5D95CA3C}" type="pres">
      <dgm:prSet presAssocID="{9B49D142-9F7D-4FC3-BE81-410F02DB0CAC}" presName="rootConnector" presStyleLbl="node4" presStyleIdx="1" presStyleCnt="20"/>
      <dgm:spPr/>
      <dgm:t>
        <a:bodyPr/>
        <a:lstStyle/>
        <a:p>
          <a:endParaRPr lang="en-US"/>
        </a:p>
      </dgm:t>
    </dgm:pt>
    <dgm:pt modelId="{29918DD6-630C-4FE3-B714-CBFEC00E86FA}" type="pres">
      <dgm:prSet presAssocID="{9B49D142-9F7D-4FC3-BE81-410F02DB0CAC}" presName="hierChild4" presStyleCnt="0"/>
      <dgm:spPr/>
    </dgm:pt>
    <dgm:pt modelId="{1C68176B-0A9C-47D7-ADD5-B172541A2AC7}" type="pres">
      <dgm:prSet presAssocID="{9B49D142-9F7D-4FC3-BE81-410F02DB0CAC}" presName="hierChild5" presStyleCnt="0"/>
      <dgm:spPr/>
    </dgm:pt>
    <dgm:pt modelId="{48B8DAC7-C0CF-47C3-806A-E1C08B639A97}" type="pres">
      <dgm:prSet presAssocID="{E66FADB3-6EDC-4D69-B1A7-4EB56183D766}" presName="hierChild5" presStyleCnt="0"/>
      <dgm:spPr/>
    </dgm:pt>
    <dgm:pt modelId="{E8CA6056-0D0C-4C9E-B2C3-4BD8C68ACCC4}" type="pres">
      <dgm:prSet presAssocID="{D434C6C4-2094-454F-A25E-97C9EF36FA13}" presName="Name64" presStyleLbl="parChTrans1D3" presStyleIdx="2" presStyleCnt="14"/>
      <dgm:spPr/>
      <dgm:t>
        <a:bodyPr/>
        <a:lstStyle/>
        <a:p>
          <a:endParaRPr lang="en-US"/>
        </a:p>
      </dgm:t>
    </dgm:pt>
    <dgm:pt modelId="{778F8550-86A6-48AC-A3AB-CD03DB63062C}" type="pres">
      <dgm:prSet presAssocID="{A70C7E37-19EF-4BD9-8B47-9A7472D6E64D}" presName="hierRoot2" presStyleCnt="0">
        <dgm:presLayoutVars>
          <dgm:hierBranch val="init"/>
        </dgm:presLayoutVars>
      </dgm:prSet>
      <dgm:spPr/>
    </dgm:pt>
    <dgm:pt modelId="{D784E541-3112-4797-A52B-39782FA331F9}" type="pres">
      <dgm:prSet presAssocID="{A70C7E37-19EF-4BD9-8B47-9A7472D6E64D}" presName="rootComposite" presStyleCnt="0"/>
      <dgm:spPr/>
    </dgm:pt>
    <dgm:pt modelId="{269EA64D-B4A9-4917-B534-D2C2EF1DE115}" type="pres">
      <dgm:prSet presAssocID="{A70C7E37-19EF-4BD9-8B47-9A7472D6E64D}" presName="rootText" presStyleLbl="node3" presStyleIdx="2" presStyleCnt="14">
        <dgm:presLayoutVars>
          <dgm:chPref val="3"/>
        </dgm:presLayoutVars>
      </dgm:prSet>
      <dgm:spPr/>
      <dgm:t>
        <a:bodyPr/>
        <a:lstStyle/>
        <a:p>
          <a:endParaRPr lang="en-US"/>
        </a:p>
      </dgm:t>
    </dgm:pt>
    <dgm:pt modelId="{1405341C-B2DE-4151-9946-DC1B9E0FC246}" type="pres">
      <dgm:prSet presAssocID="{A70C7E37-19EF-4BD9-8B47-9A7472D6E64D}" presName="rootConnector" presStyleLbl="node3" presStyleIdx="2" presStyleCnt="14"/>
      <dgm:spPr/>
      <dgm:t>
        <a:bodyPr/>
        <a:lstStyle/>
        <a:p>
          <a:endParaRPr lang="en-US"/>
        </a:p>
      </dgm:t>
    </dgm:pt>
    <dgm:pt modelId="{AF77A97C-B8F3-4BC7-ABE3-EF49D47E0F2B}" type="pres">
      <dgm:prSet presAssocID="{A70C7E37-19EF-4BD9-8B47-9A7472D6E64D}" presName="hierChild4" presStyleCnt="0"/>
      <dgm:spPr/>
    </dgm:pt>
    <dgm:pt modelId="{400F9CFB-8EDF-40F8-ACB8-155906B2F420}" type="pres">
      <dgm:prSet presAssocID="{A70C7E37-19EF-4BD9-8B47-9A7472D6E64D}" presName="hierChild5" presStyleCnt="0"/>
      <dgm:spPr/>
    </dgm:pt>
    <dgm:pt modelId="{C461C4CD-EE0E-4A68-849F-399293BC3D95}" type="pres">
      <dgm:prSet presAssocID="{E549CAB8-B3ED-4FD9-9E25-893118B4A2BA}" presName="Name64" presStyleLbl="parChTrans1D3" presStyleIdx="3" presStyleCnt="14"/>
      <dgm:spPr/>
      <dgm:t>
        <a:bodyPr/>
        <a:lstStyle/>
        <a:p>
          <a:endParaRPr lang="en-US"/>
        </a:p>
      </dgm:t>
    </dgm:pt>
    <dgm:pt modelId="{E579E859-80C3-4AAA-94DA-FE98CF582BBC}" type="pres">
      <dgm:prSet presAssocID="{EBC1E24B-315B-449D-97D1-185C320F8CAE}" presName="hierRoot2" presStyleCnt="0">
        <dgm:presLayoutVars>
          <dgm:hierBranch val="init"/>
        </dgm:presLayoutVars>
      </dgm:prSet>
      <dgm:spPr/>
    </dgm:pt>
    <dgm:pt modelId="{F63976F0-B934-435D-B6A3-86A44B95B014}" type="pres">
      <dgm:prSet presAssocID="{EBC1E24B-315B-449D-97D1-185C320F8CAE}" presName="rootComposite" presStyleCnt="0"/>
      <dgm:spPr/>
    </dgm:pt>
    <dgm:pt modelId="{B0C930E4-67E1-4109-A760-0EF05E925F43}" type="pres">
      <dgm:prSet presAssocID="{EBC1E24B-315B-449D-97D1-185C320F8CAE}" presName="rootText" presStyleLbl="node3" presStyleIdx="3" presStyleCnt="14" custScaleY="104836">
        <dgm:presLayoutVars>
          <dgm:chPref val="3"/>
        </dgm:presLayoutVars>
      </dgm:prSet>
      <dgm:spPr/>
      <dgm:t>
        <a:bodyPr/>
        <a:lstStyle/>
        <a:p>
          <a:endParaRPr lang="en-US"/>
        </a:p>
      </dgm:t>
    </dgm:pt>
    <dgm:pt modelId="{33EE3192-5AC2-428F-95E5-D9D2AF0DE90D}" type="pres">
      <dgm:prSet presAssocID="{EBC1E24B-315B-449D-97D1-185C320F8CAE}" presName="rootConnector" presStyleLbl="node3" presStyleIdx="3" presStyleCnt="14"/>
      <dgm:spPr/>
      <dgm:t>
        <a:bodyPr/>
        <a:lstStyle/>
        <a:p>
          <a:endParaRPr lang="en-US"/>
        </a:p>
      </dgm:t>
    </dgm:pt>
    <dgm:pt modelId="{144FAFEF-DFCF-40B4-A9D9-253965488237}" type="pres">
      <dgm:prSet presAssocID="{EBC1E24B-315B-449D-97D1-185C320F8CAE}" presName="hierChild4" presStyleCnt="0"/>
      <dgm:spPr/>
    </dgm:pt>
    <dgm:pt modelId="{DA3298FB-B4B1-45E0-AD8A-72214689381D}" type="pres">
      <dgm:prSet presAssocID="{EBC1E24B-315B-449D-97D1-185C320F8CAE}" presName="hierChild5" presStyleCnt="0"/>
      <dgm:spPr/>
    </dgm:pt>
    <dgm:pt modelId="{8C94EBC2-E48D-455B-AAFD-21ABF1ADA50C}" type="pres">
      <dgm:prSet presAssocID="{32711EDD-B65A-4CFA-8E25-760D057649D7}" presName="Name64" presStyleLbl="parChTrans1D3" presStyleIdx="4" presStyleCnt="14"/>
      <dgm:spPr/>
      <dgm:t>
        <a:bodyPr/>
        <a:lstStyle/>
        <a:p>
          <a:endParaRPr lang="en-US"/>
        </a:p>
      </dgm:t>
    </dgm:pt>
    <dgm:pt modelId="{EFB652FF-7821-4552-91A0-9A30D7B4EE94}" type="pres">
      <dgm:prSet presAssocID="{A74F2ECE-83AA-48D3-97E5-5E213D8A10ED}" presName="hierRoot2" presStyleCnt="0">
        <dgm:presLayoutVars>
          <dgm:hierBranch val="init"/>
        </dgm:presLayoutVars>
      </dgm:prSet>
      <dgm:spPr/>
    </dgm:pt>
    <dgm:pt modelId="{59995A58-9328-4B9F-A447-41527D564CFF}" type="pres">
      <dgm:prSet presAssocID="{A74F2ECE-83AA-48D3-97E5-5E213D8A10ED}" presName="rootComposite" presStyleCnt="0"/>
      <dgm:spPr/>
    </dgm:pt>
    <dgm:pt modelId="{D137FC67-34AA-40F5-9B2F-0DD939AF643B}" type="pres">
      <dgm:prSet presAssocID="{A74F2ECE-83AA-48D3-97E5-5E213D8A10ED}" presName="rootText" presStyleLbl="node3" presStyleIdx="4" presStyleCnt="14">
        <dgm:presLayoutVars>
          <dgm:chPref val="3"/>
        </dgm:presLayoutVars>
      </dgm:prSet>
      <dgm:spPr/>
      <dgm:t>
        <a:bodyPr/>
        <a:lstStyle/>
        <a:p>
          <a:endParaRPr lang="en-US"/>
        </a:p>
      </dgm:t>
    </dgm:pt>
    <dgm:pt modelId="{D3A7118B-2879-4DE5-BB46-0928BCF70F64}" type="pres">
      <dgm:prSet presAssocID="{A74F2ECE-83AA-48D3-97E5-5E213D8A10ED}" presName="rootConnector" presStyleLbl="node3" presStyleIdx="4" presStyleCnt="14"/>
      <dgm:spPr/>
      <dgm:t>
        <a:bodyPr/>
        <a:lstStyle/>
        <a:p>
          <a:endParaRPr lang="en-US"/>
        </a:p>
      </dgm:t>
    </dgm:pt>
    <dgm:pt modelId="{0A1E8FCF-C9F0-4A9B-B950-2F23CEC221BC}" type="pres">
      <dgm:prSet presAssocID="{A74F2ECE-83AA-48D3-97E5-5E213D8A10ED}" presName="hierChild4" presStyleCnt="0"/>
      <dgm:spPr/>
    </dgm:pt>
    <dgm:pt modelId="{24D62DB4-C2AA-46C5-8C60-9DDC41DC295E}" type="pres">
      <dgm:prSet presAssocID="{A74F2ECE-83AA-48D3-97E5-5E213D8A10ED}" presName="hierChild5" presStyleCnt="0"/>
      <dgm:spPr/>
    </dgm:pt>
    <dgm:pt modelId="{483AB2C5-260A-46FB-A03E-23432EBF34FA}" type="pres">
      <dgm:prSet presAssocID="{DA459B54-DD3B-44C2-AD5E-F3257DCDAA99}" presName="Name64" presStyleLbl="parChTrans1D3" presStyleIdx="5" presStyleCnt="14"/>
      <dgm:spPr/>
      <dgm:t>
        <a:bodyPr/>
        <a:lstStyle/>
        <a:p>
          <a:endParaRPr lang="en-US"/>
        </a:p>
      </dgm:t>
    </dgm:pt>
    <dgm:pt modelId="{EB152619-094D-4848-8053-F177F8FB11D3}" type="pres">
      <dgm:prSet presAssocID="{4C400D7F-D6AA-4E69-8EA3-4C182E471D50}" presName="hierRoot2" presStyleCnt="0">
        <dgm:presLayoutVars>
          <dgm:hierBranch val="init"/>
        </dgm:presLayoutVars>
      </dgm:prSet>
      <dgm:spPr/>
    </dgm:pt>
    <dgm:pt modelId="{3B5632E8-D538-4BEB-8048-C974CD0504EC}" type="pres">
      <dgm:prSet presAssocID="{4C400D7F-D6AA-4E69-8EA3-4C182E471D50}" presName="rootComposite" presStyleCnt="0"/>
      <dgm:spPr/>
    </dgm:pt>
    <dgm:pt modelId="{81D64192-01D3-43C6-9C20-0D56D3238187}" type="pres">
      <dgm:prSet presAssocID="{4C400D7F-D6AA-4E69-8EA3-4C182E471D50}" presName="rootText" presStyleLbl="node3" presStyleIdx="5" presStyleCnt="14" custScaleY="122913">
        <dgm:presLayoutVars>
          <dgm:chPref val="3"/>
        </dgm:presLayoutVars>
      </dgm:prSet>
      <dgm:spPr/>
      <dgm:t>
        <a:bodyPr/>
        <a:lstStyle/>
        <a:p>
          <a:endParaRPr lang="en-US"/>
        </a:p>
      </dgm:t>
    </dgm:pt>
    <dgm:pt modelId="{496C41A0-38C4-4597-9AB9-6AD45182773A}" type="pres">
      <dgm:prSet presAssocID="{4C400D7F-D6AA-4E69-8EA3-4C182E471D50}" presName="rootConnector" presStyleLbl="node3" presStyleIdx="5" presStyleCnt="14"/>
      <dgm:spPr/>
      <dgm:t>
        <a:bodyPr/>
        <a:lstStyle/>
        <a:p>
          <a:endParaRPr lang="en-US"/>
        </a:p>
      </dgm:t>
    </dgm:pt>
    <dgm:pt modelId="{CE1B1870-21B9-43A0-8F19-B0F1FB54CC2D}" type="pres">
      <dgm:prSet presAssocID="{4C400D7F-D6AA-4E69-8EA3-4C182E471D50}" presName="hierChild4" presStyleCnt="0"/>
      <dgm:spPr/>
    </dgm:pt>
    <dgm:pt modelId="{A46538AE-6DC3-4589-9440-AC86A0464348}" type="pres">
      <dgm:prSet presAssocID="{4C400D7F-D6AA-4E69-8EA3-4C182E471D50}" presName="hierChild5" presStyleCnt="0"/>
      <dgm:spPr/>
    </dgm:pt>
    <dgm:pt modelId="{06D5FBCF-AE0C-42EB-B185-94B0A9497BA8}" type="pres">
      <dgm:prSet presAssocID="{26CBA287-3ADB-4F75-AC7C-CD281D3ABDE3}" presName="hierChild5" presStyleCnt="0"/>
      <dgm:spPr/>
    </dgm:pt>
    <dgm:pt modelId="{AE578E61-F80E-4483-8358-F7479A400BC8}" type="pres">
      <dgm:prSet presAssocID="{C5D2DE7B-F0CD-4D48-9B4F-439D64AC810F}" presName="Name64" presStyleLbl="parChTrans1D2" presStyleIdx="1" presStyleCnt="3"/>
      <dgm:spPr/>
      <dgm:t>
        <a:bodyPr/>
        <a:lstStyle/>
        <a:p>
          <a:endParaRPr lang="en-US"/>
        </a:p>
      </dgm:t>
    </dgm:pt>
    <dgm:pt modelId="{811B420F-8974-47A5-BB1A-21392E81405C}" type="pres">
      <dgm:prSet presAssocID="{5FCAD019-2240-4963-9F5C-0B96680553C8}" presName="hierRoot2" presStyleCnt="0">
        <dgm:presLayoutVars>
          <dgm:hierBranch val="init"/>
        </dgm:presLayoutVars>
      </dgm:prSet>
      <dgm:spPr/>
    </dgm:pt>
    <dgm:pt modelId="{9F6BECB7-4B82-4E03-B969-031F94AE97C0}" type="pres">
      <dgm:prSet presAssocID="{5FCAD019-2240-4963-9F5C-0B96680553C8}" presName="rootComposite" presStyleCnt="0"/>
      <dgm:spPr/>
    </dgm:pt>
    <dgm:pt modelId="{20E69765-D6A0-48E7-B6F0-55E21ADF5180}" type="pres">
      <dgm:prSet presAssocID="{5FCAD019-2240-4963-9F5C-0B96680553C8}" presName="rootText" presStyleLbl="node2" presStyleIdx="1" presStyleCnt="3">
        <dgm:presLayoutVars>
          <dgm:chPref val="3"/>
        </dgm:presLayoutVars>
      </dgm:prSet>
      <dgm:spPr/>
      <dgm:t>
        <a:bodyPr/>
        <a:lstStyle/>
        <a:p>
          <a:endParaRPr lang="en-US"/>
        </a:p>
      </dgm:t>
    </dgm:pt>
    <dgm:pt modelId="{5B6690AA-7461-492F-8ADC-237AA9DA1084}" type="pres">
      <dgm:prSet presAssocID="{5FCAD019-2240-4963-9F5C-0B96680553C8}" presName="rootConnector" presStyleLbl="node2" presStyleIdx="1" presStyleCnt="3"/>
      <dgm:spPr/>
      <dgm:t>
        <a:bodyPr/>
        <a:lstStyle/>
        <a:p>
          <a:endParaRPr lang="en-US"/>
        </a:p>
      </dgm:t>
    </dgm:pt>
    <dgm:pt modelId="{4309DCF2-E639-4E09-9ACB-F549E5FBD687}" type="pres">
      <dgm:prSet presAssocID="{5FCAD019-2240-4963-9F5C-0B96680553C8}" presName="hierChild4" presStyleCnt="0"/>
      <dgm:spPr/>
    </dgm:pt>
    <dgm:pt modelId="{3214374F-1358-4580-8AEE-F32C606D94EE}" type="pres">
      <dgm:prSet presAssocID="{01C8B596-03A0-4564-955C-781BA2521926}" presName="Name64" presStyleLbl="parChTrans1D3" presStyleIdx="6" presStyleCnt="14"/>
      <dgm:spPr/>
      <dgm:t>
        <a:bodyPr/>
        <a:lstStyle/>
        <a:p>
          <a:endParaRPr lang="en-US"/>
        </a:p>
      </dgm:t>
    </dgm:pt>
    <dgm:pt modelId="{2F8DD5CD-0E91-4C97-8B78-FFCEB1303E96}" type="pres">
      <dgm:prSet presAssocID="{278648C6-785C-476B-9F70-2320D49F5C6A}" presName="hierRoot2" presStyleCnt="0">
        <dgm:presLayoutVars>
          <dgm:hierBranch val="init"/>
        </dgm:presLayoutVars>
      </dgm:prSet>
      <dgm:spPr/>
    </dgm:pt>
    <dgm:pt modelId="{4C5A54D8-BB3F-42AE-A673-B1B807AFD1A8}" type="pres">
      <dgm:prSet presAssocID="{278648C6-785C-476B-9F70-2320D49F5C6A}" presName="rootComposite" presStyleCnt="0"/>
      <dgm:spPr/>
    </dgm:pt>
    <dgm:pt modelId="{26FA0CE2-D3DF-469A-B339-D496F3056009}" type="pres">
      <dgm:prSet presAssocID="{278648C6-785C-476B-9F70-2320D49F5C6A}" presName="rootText" presStyleLbl="node3" presStyleIdx="6" presStyleCnt="14" custScaleY="125371">
        <dgm:presLayoutVars>
          <dgm:chPref val="3"/>
        </dgm:presLayoutVars>
      </dgm:prSet>
      <dgm:spPr/>
      <dgm:t>
        <a:bodyPr/>
        <a:lstStyle/>
        <a:p>
          <a:endParaRPr lang="en-US"/>
        </a:p>
      </dgm:t>
    </dgm:pt>
    <dgm:pt modelId="{F6485C14-923B-4F95-9A77-04F7C8CF98B4}" type="pres">
      <dgm:prSet presAssocID="{278648C6-785C-476B-9F70-2320D49F5C6A}" presName="rootConnector" presStyleLbl="node3" presStyleIdx="6" presStyleCnt="14"/>
      <dgm:spPr/>
      <dgm:t>
        <a:bodyPr/>
        <a:lstStyle/>
        <a:p>
          <a:endParaRPr lang="en-US"/>
        </a:p>
      </dgm:t>
    </dgm:pt>
    <dgm:pt modelId="{8C12C15D-9933-4761-85F3-8CA45031C0D9}" type="pres">
      <dgm:prSet presAssocID="{278648C6-785C-476B-9F70-2320D49F5C6A}" presName="hierChild4" presStyleCnt="0"/>
      <dgm:spPr/>
    </dgm:pt>
    <dgm:pt modelId="{C6D0BDDA-561D-493C-81A9-1A1E34B1DBE9}" type="pres">
      <dgm:prSet presAssocID="{278648C6-785C-476B-9F70-2320D49F5C6A}" presName="hierChild5" presStyleCnt="0"/>
      <dgm:spPr/>
    </dgm:pt>
    <dgm:pt modelId="{D98CDC6B-9031-4A08-9F8B-186E51A4BE26}" type="pres">
      <dgm:prSet presAssocID="{0944DF2F-3C73-4DD1-8ECD-E1FF1BCC0941}" presName="Name64" presStyleLbl="parChTrans1D3" presStyleIdx="7" presStyleCnt="14"/>
      <dgm:spPr/>
      <dgm:t>
        <a:bodyPr/>
        <a:lstStyle/>
        <a:p>
          <a:endParaRPr lang="en-US"/>
        </a:p>
      </dgm:t>
    </dgm:pt>
    <dgm:pt modelId="{9459C9F6-2218-4511-83AC-A684B091CD5C}" type="pres">
      <dgm:prSet presAssocID="{7CA2850F-6DD2-4AE5-8DBD-037077D4817A}" presName="hierRoot2" presStyleCnt="0">
        <dgm:presLayoutVars>
          <dgm:hierBranch val="init"/>
        </dgm:presLayoutVars>
      </dgm:prSet>
      <dgm:spPr/>
    </dgm:pt>
    <dgm:pt modelId="{211D16BC-472D-4A4B-B9E9-25C9EB10443F}" type="pres">
      <dgm:prSet presAssocID="{7CA2850F-6DD2-4AE5-8DBD-037077D4817A}" presName="rootComposite" presStyleCnt="0"/>
      <dgm:spPr/>
    </dgm:pt>
    <dgm:pt modelId="{2C2137CF-B5CF-4D4F-92FC-20DD23F257D7}" type="pres">
      <dgm:prSet presAssocID="{7CA2850F-6DD2-4AE5-8DBD-037077D4817A}" presName="rootText" presStyleLbl="node3" presStyleIdx="7" presStyleCnt="14" custScaleY="140160">
        <dgm:presLayoutVars>
          <dgm:chPref val="3"/>
        </dgm:presLayoutVars>
      </dgm:prSet>
      <dgm:spPr/>
      <dgm:t>
        <a:bodyPr/>
        <a:lstStyle/>
        <a:p>
          <a:endParaRPr lang="en-US"/>
        </a:p>
      </dgm:t>
    </dgm:pt>
    <dgm:pt modelId="{4D5244C7-BA43-4059-9D64-7DE10CD0DE07}" type="pres">
      <dgm:prSet presAssocID="{7CA2850F-6DD2-4AE5-8DBD-037077D4817A}" presName="rootConnector" presStyleLbl="node3" presStyleIdx="7" presStyleCnt="14"/>
      <dgm:spPr/>
      <dgm:t>
        <a:bodyPr/>
        <a:lstStyle/>
        <a:p>
          <a:endParaRPr lang="en-US"/>
        </a:p>
      </dgm:t>
    </dgm:pt>
    <dgm:pt modelId="{F22BC969-2ABC-4648-B2D4-B2D78601DF9D}" type="pres">
      <dgm:prSet presAssocID="{7CA2850F-6DD2-4AE5-8DBD-037077D4817A}" presName="hierChild4" presStyleCnt="0"/>
      <dgm:spPr/>
    </dgm:pt>
    <dgm:pt modelId="{7351A58E-D3F6-4C81-8568-340E37511166}" type="pres">
      <dgm:prSet presAssocID="{861DDC07-26CD-41AF-8DF0-6612ABC8C9D1}" presName="Name64" presStyleLbl="parChTrans1D4" presStyleIdx="2" presStyleCnt="20"/>
      <dgm:spPr/>
      <dgm:t>
        <a:bodyPr/>
        <a:lstStyle/>
        <a:p>
          <a:endParaRPr lang="en-US"/>
        </a:p>
      </dgm:t>
    </dgm:pt>
    <dgm:pt modelId="{BF56E4A3-2A36-4543-9914-326E74686F45}" type="pres">
      <dgm:prSet presAssocID="{CF0E5C4D-1DA9-4E6E-8B72-C6B1D3804C20}" presName="hierRoot2" presStyleCnt="0">
        <dgm:presLayoutVars>
          <dgm:hierBranch val="init"/>
        </dgm:presLayoutVars>
      </dgm:prSet>
      <dgm:spPr/>
    </dgm:pt>
    <dgm:pt modelId="{CCD22A44-128F-47A9-A48D-7A6C5DED66AF}" type="pres">
      <dgm:prSet presAssocID="{CF0E5C4D-1DA9-4E6E-8B72-C6B1D3804C20}" presName="rootComposite" presStyleCnt="0"/>
      <dgm:spPr/>
    </dgm:pt>
    <dgm:pt modelId="{AD36E8CC-9577-428A-BD5C-1EFEAB07E009}" type="pres">
      <dgm:prSet presAssocID="{CF0E5C4D-1DA9-4E6E-8B72-C6B1D3804C20}" presName="rootText" presStyleLbl="node4" presStyleIdx="2" presStyleCnt="20">
        <dgm:presLayoutVars>
          <dgm:chPref val="3"/>
        </dgm:presLayoutVars>
      </dgm:prSet>
      <dgm:spPr/>
      <dgm:t>
        <a:bodyPr/>
        <a:lstStyle/>
        <a:p>
          <a:endParaRPr lang="en-US"/>
        </a:p>
      </dgm:t>
    </dgm:pt>
    <dgm:pt modelId="{00E84F55-4A95-4AF5-A9B2-5D25B7CF4BF5}" type="pres">
      <dgm:prSet presAssocID="{CF0E5C4D-1DA9-4E6E-8B72-C6B1D3804C20}" presName="rootConnector" presStyleLbl="node4" presStyleIdx="2" presStyleCnt="20"/>
      <dgm:spPr/>
      <dgm:t>
        <a:bodyPr/>
        <a:lstStyle/>
        <a:p>
          <a:endParaRPr lang="en-US"/>
        </a:p>
      </dgm:t>
    </dgm:pt>
    <dgm:pt modelId="{919DAA68-E9AF-4A35-A667-1446F4CF803C}" type="pres">
      <dgm:prSet presAssocID="{CF0E5C4D-1DA9-4E6E-8B72-C6B1D3804C20}" presName="hierChild4" presStyleCnt="0"/>
      <dgm:spPr/>
    </dgm:pt>
    <dgm:pt modelId="{25985967-018F-4691-A5ED-53C58BEB9F13}" type="pres">
      <dgm:prSet presAssocID="{CF0E5C4D-1DA9-4E6E-8B72-C6B1D3804C20}" presName="hierChild5" presStyleCnt="0"/>
      <dgm:spPr/>
    </dgm:pt>
    <dgm:pt modelId="{7EBBB449-1127-4AC1-9B04-E6A5252F8AFA}" type="pres">
      <dgm:prSet presAssocID="{5BD61BCD-6282-4C89-85A0-F6EBEF3C4025}" presName="Name64" presStyleLbl="parChTrans1D4" presStyleIdx="3" presStyleCnt="20"/>
      <dgm:spPr/>
      <dgm:t>
        <a:bodyPr/>
        <a:lstStyle/>
        <a:p>
          <a:endParaRPr lang="en-US"/>
        </a:p>
      </dgm:t>
    </dgm:pt>
    <dgm:pt modelId="{00FE7682-980F-4416-8E66-B84A864E7885}" type="pres">
      <dgm:prSet presAssocID="{C7FB2526-A2BD-444E-89F8-7CF3980507BA}" presName="hierRoot2" presStyleCnt="0">
        <dgm:presLayoutVars>
          <dgm:hierBranch val="init"/>
        </dgm:presLayoutVars>
      </dgm:prSet>
      <dgm:spPr/>
    </dgm:pt>
    <dgm:pt modelId="{06B522CB-8713-4EF2-ACDF-78F26786B318}" type="pres">
      <dgm:prSet presAssocID="{C7FB2526-A2BD-444E-89F8-7CF3980507BA}" presName="rootComposite" presStyleCnt="0"/>
      <dgm:spPr/>
    </dgm:pt>
    <dgm:pt modelId="{36DEE596-74F5-4E8E-86FF-577E6F96EDA1}" type="pres">
      <dgm:prSet presAssocID="{C7FB2526-A2BD-444E-89F8-7CF3980507BA}" presName="rootText" presStyleLbl="node4" presStyleIdx="3" presStyleCnt="20">
        <dgm:presLayoutVars>
          <dgm:chPref val="3"/>
        </dgm:presLayoutVars>
      </dgm:prSet>
      <dgm:spPr/>
      <dgm:t>
        <a:bodyPr/>
        <a:lstStyle/>
        <a:p>
          <a:endParaRPr lang="en-US"/>
        </a:p>
      </dgm:t>
    </dgm:pt>
    <dgm:pt modelId="{55C83551-3BA6-4F1B-976B-98CC6CEDEE9D}" type="pres">
      <dgm:prSet presAssocID="{C7FB2526-A2BD-444E-89F8-7CF3980507BA}" presName="rootConnector" presStyleLbl="node4" presStyleIdx="3" presStyleCnt="20"/>
      <dgm:spPr/>
      <dgm:t>
        <a:bodyPr/>
        <a:lstStyle/>
        <a:p>
          <a:endParaRPr lang="en-US"/>
        </a:p>
      </dgm:t>
    </dgm:pt>
    <dgm:pt modelId="{3E2207CB-CCF9-4F71-A841-18CE6555B82D}" type="pres">
      <dgm:prSet presAssocID="{C7FB2526-A2BD-444E-89F8-7CF3980507BA}" presName="hierChild4" presStyleCnt="0"/>
      <dgm:spPr/>
    </dgm:pt>
    <dgm:pt modelId="{91578922-D689-4B29-A4B4-3075273A44A0}" type="pres">
      <dgm:prSet presAssocID="{C7FB2526-A2BD-444E-89F8-7CF3980507BA}" presName="hierChild5" presStyleCnt="0"/>
      <dgm:spPr/>
    </dgm:pt>
    <dgm:pt modelId="{6325B1CA-4BF4-40FD-812B-6218170FF142}" type="pres">
      <dgm:prSet presAssocID="{669A5398-60DA-4B88-B849-3B85832FCB5F}" presName="Name64" presStyleLbl="parChTrans1D4" presStyleIdx="4" presStyleCnt="20"/>
      <dgm:spPr/>
      <dgm:t>
        <a:bodyPr/>
        <a:lstStyle/>
        <a:p>
          <a:endParaRPr lang="en-US"/>
        </a:p>
      </dgm:t>
    </dgm:pt>
    <dgm:pt modelId="{1D99FFD3-5F7C-4CDE-9529-7AA98BA28FEC}" type="pres">
      <dgm:prSet presAssocID="{F8EE4AE8-35E4-4D12-A281-95E415902B58}" presName="hierRoot2" presStyleCnt="0">
        <dgm:presLayoutVars>
          <dgm:hierBranch val="init"/>
        </dgm:presLayoutVars>
      </dgm:prSet>
      <dgm:spPr/>
    </dgm:pt>
    <dgm:pt modelId="{37398C23-48EE-487E-A1EF-DA1B681EF5A9}" type="pres">
      <dgm:prSet presAssocID="{F8EE4AE8-35E4-4D12-A281-95E415902B58}" presName="rootComposite" presStyleCnt="0"/>
      <dgm:spPr/>
    </dgm:pt>
    <dgm:pt modelId="{34E26594-3D82-4920-BDE3-4911A6241568}" type="pres">
      <dgm:prSet presAssocID="{F8EE4AE8-35E4-4D12-A281-95E415902B58}" presName="rootText" presStyleLbl="node4" presStyleIdx="4" presStyleCnt="20">
        <dgm:presLayoutVars>
          <dgm:chPref val="3"/>
        </dgm:presLayoutVars>
      </dgm:prSet>
      <dgm:spPr/>
      <dgm:t>
        <a:bodyPr/>
        <a:lstStyle/>
        <a:p>
          <a:endParaRPr lang="en-US"/>
        </a:p>
      </dgm:t>
    </dgm:pt>
    <dgm:pt modelId="{3078C487-6118-40B6-9872-C9B6BCCABDCF}" type="pres">
      <dgm:prSet presAssocID="{F8EE4AE8-35E4-4D12-A281-95E415902B58}" presName="rootConnector" presStyleLbl="node4" presStyleIdx="4" presStyleCnt="20"/>
      <dgm:spPr/>
      <dgm:t>
        <a:bodyPr/>
        <a:lstStyle/>
        <a:p>
          <a:endParaRPr lang="en-US"/>
        </a:p>
      </dgm:t>
    </dgm:pt>
    <dgm:pt modelId="{D0C4D0BE-7BAA-45C6-A315-5668A648F460}" type="pres">
      <dgm:prSet presAssocID="{F8EE4AE8-35E4-4D12-A281-95E415902B58}" presName="hierChild4" presStyleCnt="0"/>
      <dgm:spPr/>
    </dgm:pt>
    <dgm:pt modelId="{CBEF0219-99E4-44B3-A025-A6D7A171418F}" type="pres">
      <dgm:prSet presAssocID="{F8EE4AE8-35E4-4D12-A281-95E415902B58}" presName="hierChild5" presStyleCnt="0"/>
      <dgm:spPr/>
    </dgm:pt>
    <dgm:pt modelId="{0BB44434-5D51-49E5-B402-E198BB46C4AF}" type="pres">
      <dgm:prSet presAssocID="{7CA2850F-6DD2-4AE5-8DBD-037077D4817A}" presName="hierChild5" presStyleCnt="0"/>
      <dgm:spPr/>
    </dgm:pt>
    <dgm:pt modelId="{F84552B6-9244-4276-8FD6-D47185DFCE26}" type="pres">
      <dgm:prSet presAssocID="{9B0C4B8C-B81A-4A25-81BB-9E11BCD041FF}" presName="Name64" presStyleLbl="parChTrans1D3" presStyleIdx="8" presStyleCnt="14"/>
      <dgm:spPr/>
      <dgm:t>
        <a:bodyPr/>
        <a:lstStyle/>
        <a:p>
          <a:endParaRPr lang="en-US"/>
        </a:p>
      </dgm:t>
    </dgm:pt>
    <dgm:pt modelId="{665AE2C5-3B9B-4D89-9F0C-E503C1BA8FEB}" type="pres">
      <dgm:prSet presAssocID="{D7D26AF7-7DA6-4209-A5F5-02827AE5964F}" presName="hierRoot2" presStyleCnt="0">
        <dgm:presLayoutVars>
          <dgm:hierBranch val="init"/>
        </dgm:presLayoutVars>
      </dgm:prSet>
      <dgm:spPr/>
    </dgm:pt>
    <dgm:pt modelId="{0FE24CE5-4D9D-4366-AF81-0C016EF85509}" type="pres">
      <dgm:prSet presAssocID="{D7D26AF7-7DA6-4209-A5F5-02827AE5964F}" presName="rootComposite" presStyleCnt="0"/>
      <dgm:spPr/>
    </dgm:pt>
    <dgm:pt modelId="{4CEBE255-C3F9-4AF2-B6A1-F77FE367909C}" type="pres">
      <dgm:prSet presAssocID="{D7D26AF7-7DA6-4209-A5F5-02827AE5964F}" presName="rootText" presStyleLbl="node3" presStyleIdx="8" presStyleCnt="14">
        <dgm:presLayoutVars>
          <dgm:chPref val="3"/>
        </dgm:presLayoutVars>
      </dgm:prSet>
      <dgm:spPr/>
      <dgm:t>
        <a:bodyPr/>
        <a:lstStyle/>
        <a:p>
          <a:endParaRPr lang="en-US"/>
        </a:p>
      </dgm:t>
    </dgm:pt>
    <dgm:pt modelId="{415489E2-8CB1-492F-9584-4155BB6E3DF6}" type="pres">
      <dgm:prSet presAssocID="{D7D26AF7-7DA6-4209-A5F5-02827AE5964F}" presName="rootConnector" presStyleLbl="node3" presStyleIdx="8" presStyleCnt="14"/>
      <dgm:spPr/>
      <dgm:t>
        <a:bodyPr/>
        <a:lstStyle/>
        <a:p>
          <a:endParaRPr lang="en-US"/>
        </a:p>
      </dgm:t>
    </dgm:pt>
    <dgm:pt modelId="{C05C39F2-B368-4E3E-82D4-18136100A64E}" type="pres">
      <dgm:prSet presAssocID="{D7D26AF7-7DA6-4209-A5F5-02827AE5964F}" presName="hierChild4" presStyleCnt="0"/>
      <dgm:spPr/>
    </dgm:pt>
    <dgm:pt modelId="{435DAF5B-8E53-40FC-8E6D-08B1B184235C}" type="pres">
      <dgm:prSet presAssocID="{CB7D1711-E44F-40B9-9EB8-7970574FE58A}" presName="Name64" presStyleLbl="parChTrans1D4" presStyleIdx="5" presStyleCnt="20"/>
      <dgm:spPr/>
      <dgm:t>
        <a:bodyPr/>
        <a:lstStyle/>
        <a:p>
          <a:endParaRPr lang="en-US"/>
        </a:p>
      </dgm:t>
    </dgm:pt>
    <dgm:pt modelId="{10304341-656D-4833-8E63-07E13DB651F8}" type="pres">
      <dgm:prSet presAssocID="{CD584C96-33B8-4A34-AA3B-EBA130065C49}" presName="hierRoot2" presStyleCnt="0">
        <dgm:presLayoutVars>
          <dgm:hierBranch val="init"/>
        </dgm:presLayoutVars>
      </dgm:prSet>
      <dgm:spPr/>
    </dgm:pt>
    <dgm:pt modelId="{06306DEB-1419-4E92-B431-DC35DBA11FF4}" type="pres">
      <dgm:prSet presAssocID="{CD584C96-33B8-4A34-AA3B-EBA130065C49}" presName="rootComposite" presStyleCnt="0"/>
      <dgm:spPr/>
    </dgm:pt>
    <dgm:pt modelId="{461AFE03-DDFB-467F-9C8D-81D03025CDCF}" type="pres">
      <dgm:prSet presAssocID="{CD584C96-33B8-4A34-AA3B-EBA130065C49}" presName="rootText" presStyleLbl="node4" presStyleIdx="5" presStyleCnt="20">
        <dgm:presLayoutVars>
          <dgm:chPref val="3"/>
        </dgm:presLayoutVars>
      </dgm:prSet>
      <dgm:spPr/>
      <dgm:t>
        <a:bodyPr/>
        <a:lstStyle/>
        <a:p>
          <a:endParaRPr lang="en-US"/>
        </a:p>
      </dgm:t>
    </dgm:pt>
    <dgm:pt modelId="{51651986-8F7A-45E6-99EA-F1A9D3B71B42}" type="pres">
      <dgm:prSet presAssocID="{CD584C96-33B8-4A34-AA3B-EBA130065C49}" presName="rootConnector" presStyleLbl="node4" presStyleIdx="5" presStyleCnt="20"/>
      <dgm:spPr/>
      <dgm:t>
        <a:bodyPr/>
        <a:lstStyle/>
        <a:p>
          <a:endParaRPr lang="en-US"/>
        </a:p>
      </dgm:t>
    </dgm:pt>
    <dgm:pt modelId="{2DEE8080-FD19-474E-ACAF-6328CD49F392}" type="pres">
      <dgm:prSet presAssocID="{CD584C96-33B8-4A34-AA3B-EBA130065C49}" presName="hierChild4" presStyleCnt="0"/>
      <dgm:spPr/>
    </dgm:pt>
    <dgm:pt modelId="{1FA4E675-D48F-4485-AF6C-EF2963DC9139}" type="pres">
      <dgm:prSet presAssocID="{CD584C96-33B8-4A34-AA3B-EBA130065C49}" presName="hierChild5" presStyleCnt="0"/>
      <dgm:spPr/>
    </dgm:pt>
    <dgm:pt modelId="{CCC1B846-0B5E-4143-8F5C-AEBCA9BDE25C}" type="pres">
      <dgm:prSet presAssocID="{854574CD-BA13-42E3-84B6-619AC4D72C75}" presName="Name64" presStyleLbl="parChTrans1D4" presStyleIdx="6" presStyleCnt="20"/>
      <dgm:spPr/>
      <dgm:t>
        <a:bodyPr/>
        <a:lstStyle/>
        <a:p>
          <a:endParaRPr lang="en-US"/>
        </a:p>
      </dgm:t>
    </dgm:pt>
    <dgm:pt modelId="{2E60AC78-2F89-4B69-B5F2-F4DD9537CAA5}" type="pres">
      <dgm:prSet presAssocID="{2B6CCA0D-EC65-4CE0-87C2-A83BBA5DBC4E}" presName="hierRoot2" presStyleCnt="0">
        <dgm:presLayoutVars>
          <dgm:hierBranch val="init"/>
        </dgm:presLayoutVars>
      </dgm:prSet>
      <dgm:spPr/>
    </dgm:pt>
    <dgm:pt modelId="{822B8D44-0EB7-4EFC-80C7-DCF74CDF8FBF}" type="pres">
      <dgm:prSet presAssocID="{2B6CCA0D-EC65-4CE0-87C2-A83BBA5DBC4E}" presName="rootComposite" presStyleCnt="0"/>
      <dgm:spPr/>
    </dgm:pt>
    <dgm:pt modelId="{8B7ED41C-7DFC-4241-A9BF-7C87C822BFBB}" type="pres">
      <dgm:prSet presAssocID="{2B6CCA0D-EC65-4CE0-87C2-A83BBA5DBC4E}" presName="rootText" presStyleLbl="node4" presStyleIdx="6" presStyleCnt="20">
        <dgm:presLayoutVars>
          <dgm:chPref val="3"/>
        </dgm:presLayoutVars>
      </dgm:prSet>
      <dgm:spPr/>
      <dgm:t>
        <a:bodyPr/>
        <a:lstStyle/>
        <a:p>
          <a:endParaRPr lang="en-US"/>
        </a:p>
      </dgm:t>
    </dgm:pt>
    <dgm:pt modelId="{E1B5F17D-478E-4AC3-85BF-FD01DE1B395D}" type="pres">
      <dgm:prSet presAssocID="{2B6CCA0D-EC65-4CE0-87C2-A83BBA5DBC4E}" presName="rootConnector" presStyleLbl="node4" presStyleIdx="6" presStyleCnt="20"/>
      <dgm:spPr/>
      <dgm:t>
        <a:bodyPr/>
        <a:lstStyle/>
        <a:p>
          <a:endParaRPr lang="en-US"/>
        </a:p>
      </dgm:t>
    </dgm:pt>
    <dgm:pt modelId="{6096B7E0-2B13-4D81-A1F3-7574930583FC}" type="pres">
      <dgm:prSet presAssocID="{2B6CCA0D-EC65-4CE0-87C2-A83BBA5DBC4E}" presName="hierChild4" presStyleCnt="0"/>
      <dgm:spPr/>
    </dgm:pt>
    <dgm:pt modelId="{F12EED5E-8C8C-49FC-83FF-5539E4772213}" type="pres">
      <dgm:prSet presAssocID="{2B6CCA0D-EC65-4CE0-87C2-A83BBA5DBC4E}" presName="hierChild5" presStyleCnt="0"/>
      <dgm:spPr/>
    </dgm:pt>
    <dgm:pt modelId="{F69176B5-4A59-495A-ABFF-1015F1FD9B31}" type="pres">
      <dgm:prSet presAssocID="{153D0CBB-F909-4F22-A187-2683DA8AD1B3}" presName="Name64" presStyleLbl="parChTrans1D4" presStyleIdx="7" presStyleCnt="20"/>
      <dgm:spPr/>
      <dgm:t>
        <a:bodyPr/>
        <a:lstStyle/>
        <a:p>
          <a:endParaRPr lang="en-US"/>
        </a:p>
      </dgm:t>
    </dgm:pt>
    <dgm:pt modelId="{4C1172AE-1A97-47B6-B99B-FC83EE033733}" type="pres">
      <dgm:prSet presAssocID="{85B189C4-6F3D-411A-9ABA-368019F952AC}" presName="hierRoot2" presStyleCnt="0">
        <dgm:presLayoutVars>
          <dgm:hierBranch val="init"/>
        </dgm:presLayoutVars>
      </dgm:prSet>
      <dgm:spPr/>
    </dgm:pt>
    <dgm:pt modelId="{85F00B13-2F35-4A8B-B274-7B828142B338}" type="pres">
      <dgm:prSet presAssocID="{85B189C4-6F3D-411A-9ABA-368019F952AC}" presName="rootComposite" presStyleCnt="0"/>
      <dgm:spPr/>
    </dgm:pt>
    <dgm:pt modelId="{7F107882-D40A-4ACD-8589-91D7297DFD4B}" type="pres">
      <dgm:prSet presAssocID="{85B189C4-6F3D-411A-9ABA-368019F952AC}" presName="rootText" presStyleLbl="node4" presStyleIdx="7" presStyleCnt="20">
        <dgm:presLayoutVars>
          <dgm:chPref val="3"/>
        </dgm:presLayoutVars>
      </dgm:prSet>
      <dgm:spPr/>
      <dgm:t>
        <a:bodyPr/>
        <a:lstStyle/>
        <a:p>
          <a:endParaRPr lang="en-US"/>
        </a:p>
      </dgm:t>
    </dgm:pt>
    <dgm:pt modelId="{14B9F188-646F-40D3-B352-18882B1C52E2}" type="pres">
      <dgm:prSet presAssocID="{85B189C4-6F3D-411A-9ABA-368019F952AC}" presName="rootConnector" presStyleLbl="node4" presStyleIdx="7" presStyleCnt="20"/>
      <dgm:spPr/>
      <dgm:t>
        <a:bodyPr/>
        <a:lstStyle/>
        <a:p>
          <a:endParaRPr lang="en-US"/>
        </a:p>
      </dgm:t>
    </dgm:pt>
    <dgm:pt modelId="{4AEF4440-2F63-4FFC-82D0-C8E54524619F}" type="pres">
      <dgm:prSet presAssocID="{85B189C4-6F3D-411A-9ABA-368019F952AC}" presName="hierChild4" presStyleCnt="0"/>
      <dgm:spPr/>
    </dgm:pt>
    <dgm:pt modelId="{30EC37A5-844A-4986-B472-56D8078B7AAA}" type="pres">
      <dgm:prSet presAssocID="{85B189C4-6F3D-411A-9ABA-368019F952AC}" presName="hierChild5" presStyleCnt="0"/>
      <dgm:spPr/>
    </dgm:pt>
    <dgm:pt modelId="{128E3708-0522-4491-926B-DD68241515F5}" type="pres">
      <dgm:prSet presAssocID="{9CD516CA-6A19-4906-A338-81531FEFB32B}" presName="Name64" presStyleLbl="parChTrans1D4" presStyleIdx="8" presStyleCnt="20"/>
      <dgm:spPr/>
      <dgm:t>
        <a:bodyPr/>
        <a:lstStyle/>
        <a:p>
          <a:endParaRPr lang="en-US"/>
        </a:p>
      </dgm:t>
    </dgm:pt>
    <dgm:pt modelId="{95864620-BE8D-4FAB-B942-9DC768850177}" type="pres">
      <dgm:prSet presAssocID="{7D67D620-8339-41A2-92D8-261E9D795334}" presName="hierRoot2" presStyleCnt="0">
        <dgm:presLayoutVars>
          <dgm:hierBranch val="init"/>
        </dgm:presLayoutVars>
      </dgm:prSet>
      <dgm:spPr/>
    </dgm:pt>
    <dgm:pt modelId="{A3B4F4DB-BFBF-4E13-892C-A76E27D86C67}" type="pres">
      <dgm:prSet presAssocID="{7D67D620-8339-41A2-92D8-261E9D795334}" presName="rootComposite" presStyleCnt="0"/>
      <dgm:spPr/>
    </dgm:pt>
    <dgm:pt modelId="{674EE0EB-0588-447E-992E-A21DC366AE9D}" type="pres">
      <dgm:prSet presAssocID="{7D67D620-8339-41A2-92D8-261E9D795334}" presName="rootText" presStyleLbl="node4" presStyleIdx="8" presStyleCnt="20" custScaleY="146291">
        <dgm:presLayoutVars>
          <dgm:chPref val="3"/>
        </dgm:presLayoutVars>
      </dgm:prSet>
      <dgm:spPr/>
      <dgm:t>
        <a:bodyPr/>
        <a:lstStyle/>
        <a:p>
          <a:endParaRPr lang="en-US"/>
        </a:p>
      </dgm:t>
    </dgm:pt>
    <dgm:pt modelId="{5E57E3D7-9854-417B-AEBE-B41647A59323}" type="pres">
      <dgm:prSet presAssocID="{7D67D620-8339-41A2-92D8-261E9D795334}" presName="rootConnector" presStyleLbl="node4" presStyleIdx="8" presStyleCnt="20"/>
      <dgm:spPr/>
      <dgm:t>
        <a:bodyPr/>
        <a:lstStyle/>
        <a:p>
          <a:endParaRPr lang="en-US"/>
        </a:p>
      </dgm:t>
    </dgm:pt>
    <dgm:pt modelId="{783AF955-7534-4AAE-B6F2-948F491E9371}" type="pres">
      <dgm:prSet presAssocID="{7D67D620-8339-41A2-92D8-261E9D795334}" presName="hierChild4" presStyleCnt="0"/>
      <dgm:spPr/>
    </dgm:pt>
    <dgm:pt modelId="{28841BE6-7F62-4CB4-847D-F605A4BD3BA3}" type="pres">
      <dgm:prSet presAssocID="{7D67D620-8339-41A2-92D8-261E9D795334}" presName="hierChild5" presStyleCnt="0"/>
      <dgm:spPr/>
    </dgm:pt>
    <dgm:pt modelId="{F1428222-4AFB-4C8D-9B2D-E521966AD3E8}" type="pres">
      <dgm:prSet presAssocID="{D7D26AF7-7DA6-4209-A5F5-02827AE5964F}" presName="hierChild5" presStyleCnt="0"/>
      <dgm:spPr/>
    </dgm:pt>
    <dgm:pt modelId="{FC9954DC-BA5C-4659-B2B6-AC4B2A7352E9}" type="pres">
      <dgm:prSet presAssocID="{D1A3F4B8-3D56-439E-8944-E0A192EBCEF8}" presName="Name64" presStyleLbl="parChTrans1D3" presStyleIdx="9" presStyleCnt="14"/>
      <dgm:spPr/>
      <dgm:t>
        <a:bodyPr/>
        <a:lstStyle/>
        <a:p>
          <a:endParaRPr lang="en-US"/>
        </a:p>
      </dgm:t>
    </dgm:pt>
    <dgm:pt modelId="{C3251DC9-B497-45B0-B2ED-2C33351C12E2}" type="pres">
      <dgm:prSet presAssocID="{156878D8-1D9D-432D-8699-45C09B6BBA72}" presName="hierRoot2" presStyleCnt="0">
        <dgm:presLayoutVars>
          <dgm:hierBranch val="init"/>
        </dgm:presLayoutVars>
      </dgm:prSet>
      <dgm:spPr/>
    </dgm:pt>
    <dgm:pt modelId="{BC48911D-FDF5-4492-BCF1-D9AA5178AFD7}" type="pres">
      <dgm:prSet presAssocID="{156878D8-1D9D-432D-8699-45C09B6BBA72}" presName="rootComposite" presStyleCnt="0"/>
      <dgm:spPr/>
    </dgm:pt>
    <dgm:pt modelId="{CF280A06-5B9E-4174-8618-D0847C704EFB}" type="pres">
      <dgm:prSet presAssocID="{156878D8-1D9D-432D-8699-45C09B6BBA72}" presName="rootText" presStyleLbl="node3" presStyleIdx="9" presStyleCnt="14" custScaleY="130433" custLinFactNeighborY="97327">
        <dgm:presLayoutVars>
          <dgm:chPref val="3"/>
        </dgm:presLayoutVars>
      </dgm:prSet>
      <dgm:spPr/>
      <dgm:t>
        <a:bodyPr/>
        <a:lstStyle/>
        <a:p>
          <a:endParaRPr lang="en-US"/>
        </a:p>
      </dgm:t>
    </dgm:pt>
    <dgm:pt modelId="{58CE4270-2D86-49F5-A499-AF80396B3419}" type="pres">
      <dgm:prSet presAssocID="{156878D8-1D9D-432D-8699-45C09B6BBA72}" presName="rootConnector" presStyleLbl="node3" presStyleIdx="9" presStyleCnt="14"/>
      <dgm:spPr/>
      <dgm:t>
        <a:bodyPr/>
        <a:lstStyle/>
        <a:p>
          <a:endParaRPr lang="en-US"/>
        </a:p>
      </dgm:t>
    </dgm:pt>
    <dgm:pt modelId="{DF5F8835-EEDB-48AD-8C2F-AD3FF67FE72B}" type="pres">
      <dgm:prSet presAssocID="{156878D8-1D9D-432D-8699-45C09B6BBA72}" presName="hierChild4" presStyleCnt="0"/>
      <dgm:spPr/>
    </dgm:pt>
    <dgm:pt modelId="{CA0844A1-BEF1-4931-AA61-A38CCEE8B0E1}" type="pres">
      <dgm:prSet presAssocID="{2E702639-8C0A-4753-BFCF-2372801FECEE}" presName="Name64" presStyleLbl="parChTrans1D4" presStyleIdx="9" presStyleCnt="20"/>
      <dgm:spPr/>
      <dgm:t>
        <a:bodyPr/>
        <a:lstStyle/>
        <a:p>
          <a:endParaRPr lang="en-US"/>
        </a:p>
      </dgm:t>
    </dgm:pt>
    <dgm:pt modelId="{1E232399-C7CF-4141-A676-B51979DB144A}" type="pres">
      <dgm:prSet presAssocID="{CDF6C4C8-D6C7-4309-981D-8405D2E2C896}" presName="hierRoot2" presStyleCnt="0">
        <dgm:presLayoutVars>
          <dgm:hierBranch val="init"/>
        </dgm:presLayoutVars>
      </dgm:prSet>
      <dgm:spPr/>
    </dgm:pt>
    <dgm:pt modelId="{87E01D98-FF52-45C9-9BD2-92A9B0673492}" type="pres">
      <dgm:prSet presAssocID="{CDF6C4C8-D6C7-4309-981D-8405D2E2C896}" presName="rootComposite" presStyleCnt="0"/>
      <dgm:spPr/>
    </dgm:pt>
    <dgm:pt modelId="{60BAE315-0D07-4604-86F1-2277BF6C11D4}" type="pres">
      <dgm:prSet presAssocID="{CDF6C4C8-D6C7-4309-981D-8405D2E2C896}" presName="rootText" presStyleLbl="node4" presStyleIdx="9" presStyleCnt="20" custScaleY="143102" custLinFactNeighborY="63474">
        <dgm:presLayoutVars>
          <dgm:chPref val="3"/>
        </dgm:presLayoutVars>
      </dgm:prSet>
      <dgm:spPr/>
      <dgm:t>
        <a:bodyPr/>
        <a:lstStyle/>
        <a:p>
          <a:endParaRPr lang="en-US"/>
        </a:p>
      </dgm:t>
    </dgm:pt>
    <dgm:pt modelId="{649C926A-E7FD-47FB-AB4C-5A1332AC58BE}" type="pres">
      <dgm:prSet presAssocID="{CDF6C4C8-D6C7-4309-981D-8405D2E2C896}" presName="rootConnector" presStyleLbl="node4" presStyleIdx="9" presStyleCnt="20"/>
      <dgm:spPr/>
      <dgm:t>
        <a:bodyPr/>
        <a:lstStyle/>
        <a:p>
          <a:endParaRPr lang="en-US"/>
        </a:p>
      </dgm:t>
    </dgm:pt>
    <dgm:pt modelId="{63C94C49-E00E-4613-9AF4-5C18E89974EE}" type="pres">
      <dgm:prSet presAssocID="{CDF6C4C8-D6C7-4309-981D-8405D2E2C896}" presName="hierChild4" presStyleCnt="0"/>
      <dgm:spPr/>
    </dgm:pt>
    <dgm:pt modelId="{783FB7B3-7940-42A1-A42B-D77127B57A8F}" type="pres">
      <dgm:prSet presAssocID="{CDF6C4C8-D6C7-4309-981D-8405D2E2C896}" presName="hierChild5" presStyleCnt="0"/>
      <dgm:spPr/>
    </dgm:pt>
    <dgm:pt modelId="{330A07C1-9C59-473D-AE6D-3DEB1E2716FA}" type="pres">
      <dgm:prSet presAssocID="{0D9FA184-650B-4109-A76C-AF300923F497}" presName="Name64" presStyleLbl="parChTrans1D4" presStyleIdx="10" presStyleCnt="20"/>
      <dgm:spPr/>
      <dgm:t>
        <a:bodyPr/>
        <a:lstStyle/>
        <a:p>
          <a:endParaRPr lang="en-US"/>
        </a:p>
      </dgm:t>
    </dgm:pt>
    <dgm:pt modelId="{C90B995B-834B-4064-AEB3-A431CD59418A}" type="pres">
      <dgm:prSet presAssocID="{95FFAD9A-54AF-4862-915B-76269C3BC542}" presName="hierRoot2" presStyleCnt="0">
        <dgm:presLayoutVars>
          <dgm:hierBranch val="init"/>
        </dgm:presLayoutVars>
      </dgm:prSet>
      <dgm:spPr/>
    </dgm:pt>
    <dgm:pt modelId="{5EF70313-D1A0-42D8-BB94-A30E9DCC8169}" type="pres">
      <dgm:prSet presAssocID="{95FFAD9A-54AF-4862-915B-76269C3BC542}" presName="rootComposite" presStyleCnt="0"/>
      <dgm:spPr/>
    </dgm:pt>
    <dgm:pt modelId="{5A84BE27-5C71-4F4D-9FC2-5965040E7607}" type="pres">
      <dgm:prSet presAssocID="{95FFAD9A-54AF-4862-915B-76269C3BC542}" presName="rootText" presStyleLbl="node4" presStyleIdx="10" presStyleCnt="20" custScaleY="133576" custLinFactNeighborY="63474">
        <dgm:presLayoutVars>
          <dgm:chPref val="3"/>
        </dgm:presLayoutVars>
      </dgm:prSet>
      <dgm:spPr/>
      <dgm:t>
        <a:bodyPr/>
        <a:lstStyle/>
        <a:p>
          <a:endParaRPr lang="en-US"/>
        </a:p>
      </dgm:t>
    </dgm:pt>
    <dgm:pt modelId="{DA4CF79E-1BCB-43F1-B99A-9D6841F473E1}" type="pres">
      <dgm:prSet presAssocID="{95FFAD9A-54AF-4862-915B-76269C3BC542}" presName="rootConnector" presStyleLbl="node4" presStyleIdx="10" presStyleCnt="20"/>
      <dgm:spPr/>
      <dgm:t>
        <a:bodyPr/>
        <a:lstStyle/>
        <a:p>
          <a:endParaRPr lang="en-US"/>
        </a:p>
      </dgm:t>
    </dgm:pt>
    <dgm:pt modelId="{90740BA6-6F7E-4C78-846F-3295F5530CD6}" type="pres">
      <dgm:prSet presAssocID="{95FFAD9A-54AF-4862-915B-76269C3BC542}" presName="hierChild4" presStyleCnt="0"/>
      <dgm:spPr/>
    </dgm:pt>
    <dgm:pt modelId="{FA01820C-2093-4530-A74D-EA42106DF61F}" type="pres">
      <dgm:prSet presAssocID="{95FFAD9A-54AF-4862-915B-76269C3BC542}" presName="hierChild5" presStyleCnt="0"/>
      <dgm:spPr/>
    </dgm:pt>
    <dgm:pt modelId="{1794DC1A-BD11-4844-B5A0-57BED447D24B}" type="pres">
      <dgm:prSet presAssocID="{B2F649CA-3978-4485-A677-7AE7AC618861}" presName="Name64" presStyleLbl="parChTrans1D4" presStyleIdx="11" presStyleCnt="20"/>
      <dgm:spPr/>
      <dgm:t>
        <a:bodyPr/>
        <a:lstStyle/>
        <a:p>
          <a:endParaRPr lang="en-US"/>
        </a:p>
      </dgm:t>
    </dgm:pt>
    <dgm:pt modelId="{00674706-C54D-42FC-A4FA-E5D91397EAE0}" type="pres">
      <dgm:prSet presAssocID="{D86157BB-7575-40B2-AAE7-9EB80C2EAD40}" presName="hierRoot2" presStyleCnt="0">
        <dgm:presLayoutVars>
          <dgm:hierBranch val="init"/>
        </dgm:presLayoutVars>
      </dgm:prSet>
      <dgm:spPr/>
    </dgm:pt>
    <dgm:pt modelId="{A704E6BE-8252-4A27-A789-6A91CFA40963}" type="pres">
      <dgm:prSet presAssocID="{D86157BB-7575-40B2-AAE7-9EB80C2EAD40}" presName="rootComposite" presStyleCnt="0"/>
      <dgm:spPr/>
    </dgm:pt>
    <dgm:pt modelId="{577D855D-7E09-470A-8ABE-09F7462D9C9E}" type="pres">
      <dgm:prSet presAssocID="{D86157BB-7575-40B2-AAE7-9EB80C2EAD40}" presName="rootText" presStyleLbl="node4" presStyleIdx="11" presStyleCnt="20" custScaleY="161708" custLinFactNeighborX="1274" custLinFactNeighborY="93095">
        <dgm:presLayoutVars>
          <dgm:chPref val="3"/>
        </dgm:presLayoutVars>
      </dgm:prSet>
      <dgm:spPr/>
      <dgm:t>
        <a:bodyPr/>
        <a:lstStyle/>
        <a:p>
          <a:endParaRPr lang="en-US"/>
        </a:p>
      </dgm:t>
    </dgm:pt>
    <dgm:pt modelId="{5D4F05D8-4AD5-4104-83A6-1C57C60D59F2}" type="pres">
      <dgm:prSet presAssocID="{D86157BB-7575-40B2-AAE7-9EB80C2EAD40}" presName="rootConnector" presStyleLbl="node4" presStyleIdx="11" presStyleCnt="20"/>
      <dgm:spPr/>
      <dgm:t>
        <a:bodyPr/>
        <a:lstStyle/>
        <a:p>
          <a:endParaRPr lang="en-US"/>
        </a:p>
      </dgm:t>
    </dgm:pt>
    <dgm:pt modelId="{44C060DA-5F11-4F89-BAC6-C4FB3E39B6B9}" type="pres">
      <dgm:prSet presAssocID="{D86157BB-7575-40B2-AAE7-9EB80C2EAD40}" presName="hierChild4" presStyleCnt="0"/>
      <dgm:spPr/>
    </dgm:pt>
    <dgm:pt modelId="{38F74C66-763E-4BC5-BB26-DFD0F0162088}" type="pres">
      <dgm:prSet presAssocID="{D86157BB-7575-40B2-AAE7-9EB80C2EAD40}" presName="hierChild5" presStyleCnt="0"/>
      <dgm:spPr/>
    </dgm:pt>
    <dgm:pt modelId="{BFDCDF3F-5D65-4C49-8671-FCF63DB9A5B0}" type="pres">
      <dgm:prSet presAssocID="{156878D8-1D9D-432D-8699-45C09B6BBA72}" presName="hierChild5" presStyleCnt="0"/>
      <dgm:spPr/>
    </dgm:pt>
    <dgm:pt modelId="{EFEC3DCB-5BE7-4DA4-84F4-069B1D38A4A1}" type="pres">
      <dgm:prSet presAssocID="{5FCAD019-2240-4963-9F5C-0B96680553C8}" presName="hierChild5" presStyleCnt="0"/>
      <dgm:spPr/>
    </dgm:pt>
    <dgm:pt modelId="{F3FE8F0E-3E9D-40AF-A8D9-78884ACAB718}" type="pres">
      <dgm:prSet presAssocID="{58F5F9A9-9A0A-426D-BBB3-2415891D2F18}" presName="Name64" presStyleLbl="parChTrans1D2" presStyleIdx="2" presStyleCnt="3"/>
      <dgm:spPr/>
      <dgm:t>
        <a:bodyPr/>
        <a:lstStyle/>
        <a:p>
          <a:endParaRPr lang="en-US"/>
        </a:p>
      </dgm:t>
    </dgm:pt>
    <dgm:pt modelId="{C658321D-E524-406B-8748-7A205E7EDCF5}" type="pres">
      <dgm:prSet presAssocID="{72FE1FBD-E8E4-4226-96FB-E4EF3766170E}" presName="hierRoot2" presStyleCnt="0">
        <dgm:presLayoutVars>
          <dgm:hierBranch val="init"/>
        </dgm:presLayoutVars>
      </dgm:prSet>
      <dgm:spPr/>
    </dgm:pt>
    <dgm:pt modelId="{77544F07-157B-4968-9250-91172801BED5}" type="pres">
      <dgm:prSet presAssocID="{72FE1FBD-E8E4-4226-96FB-E4EF3766170E}" presName="rootComposite" presStyleCnt="0"/>
      <dgm:spPr/>
    </dgm:pt>
    <dgm:pt modelId="{DA606B8C-FFB2-4B0D-B3AB-FC7DDF1E9833}" type="pres">
      <dgm:prSet presAssocID="{72FE1FBD-E8E4-4226-96FB-E4EF3766170E}" presName="rootText" presStyleLbl="node2" presStyleIdx="2" presStyleCnt="3">
        <dgm:presLayoutVars>
          <dgm:chPref val="3"/>
        </dgm:presLayoutVars>
      </dgm:prSet>
      <dgm:spPr/>
      <dgm:t>
        <a:bodyPr/>
        <a:lstStyle/>
        <a:p>
          <a:endParaRPr lang="en-US"/>
        </a:p>
      </dgm:t>
    </dgm:pt>
    <dgm:pt modelId="{663D074A-F781-4402-9A4C-45989307C493}" type="pres">
      <dgm:prSet presAssocID="{72FE1FBD-E8E4-4226-96FB-E4EF3766170E}" presName="rootConnector" presStyleLbl="node2" presStyleIdx="2" presStyleCnt="3"/>
      <dgm:spPr/>
      <dgm:t>
        <a:bodyPr/>
        <a:lstStyle/>
        <a:p>
          <a:endParaRPr lang="en-US"/>
        </a:p>
      </dgm:t>
    </dgm:pt>
    <dgm:pt modelId="{C31E9367-EFF4-463F-B091-84E17928D67F}" type="pres">
      <dgm:prSet presAssocID="{72FE1FBD-E8E4-4226-96FB-E4EF3766170E}" presName="hierChild4" presStyleCnt="0"/>
      <dgm:spPr/>
    </dgm:pt>
    <dgm:pt modelId="{8FA5958E-6EDC-424F-B5A6-8EF76D769ACB}" type="pres">
      <dgm:prSet presAssocID="{6E73093B-B0E6-4BB1-BEFA-168055541CDA}" presName="Name64" presStyleLbl="parChTrans1D3" presStyleIdx="10" presStyleCnt="14"/>
      <dgm:spPr/>
      <dgm:t>
        <a:bodyPr/>
        <a:lstStyle/>
        <a:p>
          <a:endParaRPr lang="en-US"/>
        </a:p>
      </dgm:t>
    </dgm:pt>
    <dgm:pt modelId="{F6067A11-29A1-4864-AC69-E9A92A76AC5D}" type="pres">
      <dgm:prSet presAssocID="{14759D12-B19F-4BEF-98EB-717324711294}" presName="hierRoot2" presStyleCnt="0">
        <dgm:presLayoutVars>
          <dgm:hierBranch val="init"/>
        </dgm:presLayoutVars>
      </dgm:prSet>
      <dgm:spPr/>
    </dgm:pt>
    <dgm:pt modelId="{A509512E-BEB0-42C2-831C-35FB91BBEAFA}" type="pres">
      <dgm:prSet presAssocID="{14759D12-B19F-4BEF-98EB-717324711294}" presName="rootComposite" presStyleCnt="0"/>
      <dgm:spPr/>
    </dgm:pt>
    <dgm:pt modelId="{912600C0-43EF-4EF6-93B4-0C6AA5EAB5C4}" type="pres">
      <dgm:prSet presAssocID="{14759D12-B19F-4BEF-98EB-717324711294}" presName="rootText" presStyleLbl="node3" presStyleIdx="10" presStyleCnt="14" custScaleX="147623" custLinFactNeighborX="-47363" custLinFactNeighborY="99212">
        <dgm:presLayoutVars>
          <dgm:chPref val="3"/>
        </dgm:presLayoutVars>
      </dgm:prSet>
      <dgm:spPr/>
      <dgm:t>
        <a:bodyPr/>
        <a:lstStyle/>
        <a:p>
          <a:endParaRPr lang="en-US"/>
        </a:p>
      </dgm:t>
    </dgm:pt>
    <dgm:pt modelId="{9D42248E-8866-42D9-9AD8-B65CCD19D322}" type="pres">
      <dgm:prSet presAssocID="{14759D12-B19F-4BEF-98EB-717324711294}" presName="rootConnector" presStyleLbl="node3" presStyleIdx="10" presStyleCnt="14"/>
      <dgm:spPr/>
      <dgm:t>
        <a:bodyPr/>
        <a:lstStyle/>
        <a:p>
          <a:endParaRPr lang="en-US"/>
        </a:p>
      </dgm:t>
    </dgm:pt>
    <dgm:pt modelId="{AECBEBB3-8842-4793-8E4B-6EB24157A0DE}" type="pres">
      <dgm:prSet presAssocID="{14759D12-B19F-4BEF-98EB-717324711294}" presName="hierChild4" presStyleCnt="0"/>
      <dgm:spPr/>
    </dgm:pt>
    <dgm:pt modelId="{3581AA86-F751-40EB-A17C-A431D36D0DCB}" type="pres">
      <dgm:prSet presAssocID="{14759D12-B19F-4BEF-98EB-717324711294}" presName="hierChild5" presStyleCnt="0"/>
      <dgm:spPr/>
    </dgm:pt>
    <dgm:pt modelId="{A3719DEA-A9FF-4C05-B36A-887DE6D3FA10}" type="pres">
      <dgm:prSet presAssocID="{23DB77A0-DBB7-40D8-A612-C8E82152CB74}" presName="Name64" presStyleLbl="parChTrans1D3" presStyleIdx="11" presStyleCnt="14"/>
      <dgm:spPr/>
      <dgm:t>
        <a:bodyPr/>
        <a:lstStyle/>
        <a:p>
          <a:endParaRPr lang="en-US"/>
        </a:p>
      </dgm:t>
    </dgm:pt>
    <dgm:pt modelId="{004E4733-0BFE-4DB8-AD3D-F99FE504E2BB}" type="pres">
      <dgm:prSet presAssocID="{E244513B-0CBF-4120-BA39-3C1930846BE4}" presName="hierRoot2" presStyleCnt="0">
        <dgm:presLayoutVars>
          <dgm:hierBranch val="init"/>
        </dgm:presLayoutVars>
      </dgm:prSet>
      <dgm:spPr/>
    </dgm:pt>
    <dgm:pt modelId="{9C6E0C75-5BA0-44DC-AA29-18AEA3BC4C96}" type="pres">
      <dgm:prSet presAssocID="{E244513B-0CBF-4120-BA39-3C1930846BE4}" presName="rootComposite" presStyleCnt="0"/>
      <dgm:spPr/>
    </dgm:pt>
    <dgm:pt modelId="{B21A3C0C-5720-4804-9180-051942034F35}" type="pres">
      <dgm:prSet presAssocID="{E244513B-0CBF-4120-BA39-3C1930846BE4}" presName="rootText" presStyleLbl="node3" presStyleIdx="11" presStyleCnt="14">
        <dgm:presLayoutVars>
          <dgm:chPref val="3"/>
        </dgm:presLayoutVars>
      </dgm:prSet>
      <dgm:spPr/>
      <dgm:t>
        <a:bodyPr/>
        <a:lstStyle/>
        <a:p>
          <a:endParaRPr lang="en-US"/>
        </a:p>
      </dgm:t>
    </dgm:pt>
    <dgm:pt modelId="{8B619264-DFAD-4962-A70E-80D0308356F7}" type="pres">
      <dgm:prSet presAssocID="{E244513B-0CBF-4120-BA39-3C1930846BE4}" presName="rootConnector" presStyleLbl="node3" presStyleIdx="11" presStyleCnt="14"/>
      <dgm:spPr/>
      <dgm:t>
        <a:bodyPr/>
        <a:lstStyle/>
        <a:p>
          <a:endParaRPr lang="en-US"/>
        </a:p>
      </dgm:t>
    </dgm:pt>
    <dgm:pt modelId="{6613C46C-9472-4AB3-8BE4-1CDA61989532}" type="pres">
      <dgm:prSet presAssocID="{E244513B-0CBF-4120-BA39-3C1930846BE4}" presName="hierChild4" presStyleCnt="0"/>
      <dgm:spPr/>
    </dgm:pt>
    <dgm:pt modelId="{F8C5A42C-757F-4D50-9E59-89C5F9A0D02C}" type="pres">
      <dgm:prSet presAssocID="{FCDA1C11-7FA8-4979-A15A-0418CC233978}" presName="Name64" presStyleLbl="parChTrans1D4" presStyleIdx="12" presStyleCnt="20"/>
      <dgm:spPr/>
      <dgm:t>
        <a:bodyPr/>
        <a:lstStyle/>
        <a:p>
          <a:endParaRPr lang="en-US"/>
        </a:p>
      </dgm:t>
    </dgm:pt>
    <dgm:pt modelId="{D442FD71-6782-4F76-A43C-D9CBE16CFB42}" type="pres">
      <dgm:prSet presAssocID="{78AE7414-001B-47D1-9C4F-D94F6F76579B}" presName="hierRoot2" presStyleCnt="0">
        <dgm:presLayoutVars>
          <dgm:hierBranch val="init"/>
        </dgm:presLayoutVars>
      </dgm:prSet>
      <dgm:spPr/>
    </dgm:pt>
    <dgm:pt modelId="{603C1C50-1409-4CCD-BB77-81027FD3B543}" type="pres">
      <dgm:prSet presAssocID="{78AE7414-001B-47D1-9C4F-D94F6F76579B}" presName="rootComposite" presStyleCnt="0"/>
      <dgm:spPr/>
    </dgm:pt>
    <dgm:pt modelId="{07CD8569-505A-4371-BFE6-3BFB0EC1C478}" type="pres">
      <dgm:prSet presAssocID="{78AE7414-001B-47D1-9C4F-D94F6F76579B}" presName="rootText" presStyleLbl="node4" presStyleIdx="12" presStyleCnt="20">
        <dgm:presLayoutVars>
          <dgm:chPref val="3"/>
        </dgm:presLayoutVars>
      </dgm:prSet>
      <dgm:spPr/>
      <dgm:t>
        <a:bodyPr/>
        <a:lstStyle/>
        <a:p>
          <a:endParaRPr lang="en-US"/>
        </a:p>
      </dgm:t>
    </dgm:pt>
    <dgm:pt modelId="{04EA9126-A935-449C-AD3A-AEFB40125C2A}" type="pres">
      <dgm:prSet presAssocID="{78AE7414-001B-47D1-9C4F-D94F6F76579B}" presName="rootConnector" presStyleLbl="node4" presStyleIdx="12" presStyleCnt="20"/>
      <dgm:spPr/>
      <dgm:t>
        <a:bodyPr/>
        <a:lstStyle/>
        <a:p>
          <a:endParaRPr lang="en-US"/>
        </a:p>
      </dgm:t>
    </dgm:pt>
    <dgm:pt modelId="{5A6AB34F-BC1F-4DB1-B562-30658833F7A5}" type="pres">
      <dgm:prSet presAssocID="{78AE7414-001B-47D1-9C4F-D94F6F76579B}" presName="hierChild4" presStyleCnt="0"/>
      <dgm:spPr/>
    </dgm:pt>
    <dgm:pt modelId="{AACE65F0-C23E-4768-9461-5339E841790E}" type="pres">
      <dgm:prSet presAssocID="{78AE7414-001B-47D1-9C4F-D94F6F76579B}" presName="hierChild5" presStyleCnt="0"/>
      <dgm:spPr/>
    </dgm:pt>
    <dgm:pt modelId="{2F107970-107F-4648-84E1-F2EF384FEE5E}" type="pres">
      <dgm:prSet presAssocID="{C9E478C4-932D-4A28-ABCE-D88F30ED7691}" presName="Name64" presStyleLbl="parChTrans1D4" presStyleIdx="13" presStyleCnt="20"/>
      <dgm:spPr/>
      <dgm:t>
        <a:bodyPr/>
        <a:lstStyle/>
        <a:p>
          <a:endParaRPr lang="en-US"/>
        </a:p>
      </dgm:t>
    </dgm:pt>
    <dgm:pt modelId="{9F752B35-C57B-465A-ABD4-A0DC11D3DDA4}" type="pres">
      <dgm:prSet presAssocID="{5C9E1503-F821-436D-9361-B063BE4C2F45}" presName="hierRoot2" presStyleCnt="0">
        <dgm:presLayoutVars>
          <dgm:hierBranch val="init"/>
        </dgm:presLayoutVars>
      </dgm:prSet>
      <dgm:spPr/>
    </dgm:pt>
    <dgm:pt modelId="{83387A12-E082-4ACC-AE7B-612728B9F2AC}" type="pres">
      <dgm:prSet presAssocID="{5C9E1503-F821-436D-9361-B063BE4C2F45}" presName="rootComposite" presStyleCnt="0"/>
      <dgm:spPr/>
    </dgm:pt>
    <dgm:pt modelId="{F67A80D6-8276-45E0-AA1B-5E2148B420A5}" type="pres">
      <dgm:prSet presAssocID="{5C9E1503-F821-436D-9361-B063BE4C2F45}" presName="rootText" presStyleLbl="node4" presStyleIdx="13" presStyleCnt="20">
        <dgm:presLayoutVars>
          <dgm:chPref val="3"/>
        </dgm:presLayoutVars>
      </dgm:prSet>
      <dgm:spPr/>
      <dgm:t>
        <a:bodyPr/>
        <a:lstStyle/>
        <a:p>
          <a:endParaRPr lang="en-US"/>
        </a:p>
      </dgm:t>
    </dgm:pt>
    <dgm:pt modelId="{CC00C08A-7D6C-4106-B021-D9F594D07042}" type="pres">
      <dgm:prSet presAssocID="{5C9E1503-F821-436D-9361-B063BE4C2F45}" presName="rootConnector" presStyleLbl="node4" presStyleIdx="13" presStyleCnt="20"/>
      <dgm:spPr/>
      <dgm:t>
        <a:bodyPr/>
        <a:lstStyle/>
        <a:p>
          <a:endParaRPr lang="en-US"/>
        </a:p>
      </dgm:t>
    </dgm:pt>
    <dgm:pt modelId="{4E3B7C6E-5111-43F1-BBF9-A66876ACDF7E}" type="pres">
      <dgm:prSet presAssocID="{5C9E1503-F821-436D-9361-B063BE4C2F45}" presName="hierChild4" presStyleCnt="0"/>
      <dgm:spPr/>
    </dgm:pt>
    <dgm:pt modelId="{D10D2658-1E93-4EFD-972E-5157F68CE682}" type="pres">
      <dgm:prSet presAssocID="{5C9E1503-F821-436D-9361-B063BE4C2F45}" presName="hierChild5" presStyleCnt="0"/>
      <dgm:spPr/>
    </dgm:pt>
    <dgm:pt modelId="{DA33C631-FB05-4173-9B68-58019D4269D1}" type="pres">
      <dgm:prSet presAssocID="{58CA55FB-8D95-4B74-B9BB-FAF9796C2267}" presName="Name64" presStyleLbl="parChTrans1D4" presStyleIdx="14" presStyleCnt="20"/>
      <dgm:spPr/>
      <dgm:t>
        <a:bodyPr/>
        <a:lstStyle/>
        <a:p>
          <a:endParaRPr lang="en-US"/>
        </a:p>
      </dgm:t>
    </dgm:pt>
    <dgm:pt modelId="{88821A32-8F27-410A-BB5A-B2CB5F3E09BF}" type="pres">
      <dgm:prSet presAssocID="{5A4CF657-7918-4A3A-B53B-E91C52C841D4}" presName="hierRoot2" presStyleCnt="0">
        <dgm:presLayoutVars>
          <dgm:hierBranch val="init"/>
        </dgm:presLayoutVars>
      </dgm:prSet>
      <dgm:spPr/>
    </dgm:pt>
    <dgm:pt modelId="{33D26F77-7E8B-4D2E-8EFB-9CEA37B5B4B0}" type="pres">
      <dgm:prSet presAssocID="{5A4CF657-7918-4A3A-B53B-E91C52C841D4}" presName="rootComposite" presStyleCnt="0"/>
      <dgm:spPr/>
    </dgm:pt>
    <dgm:pt modelId="{64265EA8-3D36-4ABF-BA9A-73710D202E06}" type="pres">
      <dgm:prSet presAssocID="{5A4CF657-7918-4A3A-B53B-E91C52C841D4}" presName="rootText" presStyleLbl="node4" presStyleIdx="14" presStyleCnt="20">
        <dgm:presLayoutVars>
          <dgm:chPref val="3"/>
        </dgm:presLayoutVars>
      </dgm:prSet>
      <dgm:spPr/>
      <dgm:t>
        <a:bodyPr/>
        <a:lstStyle/>
        <a:p>
          <a:endParaRPr lang="en-US"/>
        </a:p>
      </dgm:t>
    </dgm:pt>
    <dgm:pt modelId="{CF2437F9-D492-4811-9C2F-52F19FBA2671}" type="pres">
      <dgm:prSet presAssocID="{5A4CF657-7918-4A3A-B53B-E91C52C841D4}" presName="rootConnector" presStyleLbl="node4" presStyleIdx="14" presStyleCnt="20"/>
      <dgm:spPr/>
      <dgm:t>
        <a:bodyPr/>
        <a:lstStyle/>
        <a:p>
          <a:endParaRPr lang="en-US"/>
        </a:p>
      </dgm:t>
    </dgm:pt>
    <dgm:pt modelId="{C6198EDF-AA29-4255-A1F8-ABB81A675C86}" type="pres">
      <dgm:prSet presAssocID="{5A4CF657-7918-4A3A-B53B-E91C52C841D4}" presName="hierChild4" presStyleCnt="0"/>
      <dgm:spPr/>
    </dgm:pt>
    <dgm:pt modelId="{877FC87F-7555-409F-9860-A3B99955AF8B}" type="pres">
      <dgm:prSet presAssocID="{5A4CF657-7918-4A3A-B53B-E91C52C841D4}" presName="hierChild5" presStyleCnt="0"/>
      <dgm:spPr/>
    </dgm:pt>
    <dgm:pt modelId="{7841EF1E-122C-4BDB-83A9-1E5BDE8F9F37}" type="pres">
      <dgm:prSet presAssocID="{E244513B-0CBF-4120-BA39-3C1930846BE4}" presName="hierChild5" presStyleCnt="0"/>
      <dgm:spPr/>
    </dgm:pt>
    <dgm:pt modelId="{8E3F7E1F-FFCF-4A81-AA82-D2CF45331AA6}" type="pres">
      <dgm:prSet presAssocID="{7CADBA1D-5D32-49A5-BFD5-1D64BA217E36}" presName="Name64" presStyleLbl="parChTrans1D3" presStyleIdx="12" presStyleCnt="14"/>
      <dgm:spPr/>
      <dgm:t>
        <a:bodyPr/>
        <a:lstStyle/>
        <a:p>
          <a:endParaRPr lang="en-US"/>
        </a:p>
      </dgm:t>
    </dgm:pt>
    <dgm:pt modelId="{46BFE963-B2C1-4DB7-BD17-3C6714F9B952}" type="pres">
      <dgm:prSet presAssocID="{BCFD231A-76CE-4279-A38E-D36904190935}" presName="hierRoot2" presStyleCnt="0">
        <dgm:presLayoutVars>
          <dgm:hierBranch val="init"/>
        </dgm:presLayoutVars>
      </dgm:prSet>
      <dgm:spPr/>
    </dgm:pt>
    <dgm:pt modelId="{C36E0953-1D62-40CC-8565-3EAE98D8FB61}" type="pres">
      <dgm:prSet presAssocID="{BCFD231A-76CE-4279-A38E-D36904190935}" presName="rootComposite" presStyleCnt="0"/>
      <dgm:spPr/>
    </dgm:pt>
    <dgm:pt modelId="{783BD5BA-59AA-4D6F-8E5E-CE2FB8EB37B7}" type="pres">
      <dgm:prSet presAssocID="{BCFD231A-76CE-4279-A38E-D36904190935}" presName="rootText" presStyleLbl="node3" presStyleIdx="12" presStyleCnt="14">
        <dgm:presLayoutVars>
          <dgm:chPref val="3"/>
        </dgm:presLayoutVars>
      </dgm:prSet>
      <dgm:spPr/>
      <dgm:t>
        <a:bodyPr/>
        <a:lstStyle/>
        <a:p>
          <a:endParaRPr lang="en-US"/>
        </a:p>
      </dgm:t>
    </dgm:pt>
    <dgm:pt modelId="{2EA4EEA1-78BB-4757-ADAF-4296A445EBC4}" type="pres">
      <dgm:prSet presAssocID="{BCFD231A-76CE-4279-A38E-D36904190935}" presName="rootConnector" presStyleLbl="node3" presStyleIdx="12" presStyleCnt="14"/>
      <dgm:spPr/>
      <dgm:t>
        <a:bodyPr/>
        <a:lstStyle/>
        <a:p>
          <a:endParaRPr lang="en-US"/>
        </a:p>
      </dgm:t>
    </dgm:pt>
    <dgm:pt modelId="{29D40CEC-21BA-4156-9585-2C592FAA9D41}" type="pres">
      <dgm:prSet presAssocID="{BCFD231A-76CE-4279-A38E-D36904190935}" presName="hierChild4" presStyleCnt="0"/>
      <dgm:spPr/>
    </dgm:pt>
    <dgm:pt modelId="{BC03F101-0077-4676-8A7D-A418DDC27B08}" type="pres">
      <dgm:prSet presAssocID="{12282338-EA6D-479F-9196-5C1C9A6BF8C0}" presName="Name64" presStyleLbl="parChTrans1D4" presStyleIdx="15" presStyleCnt="20"/>
      <dgm:spPr/>
      <dgm:t>
        <a:bodyPr/>
        <a:lstStyle/>
        <a:p>
          <a:endParaRPr lang="en-US"/>
        </a:p>
      </dgm:t>
    </dgm:pt>
    <dgm:pt modelId="{89EE5684-6560-4BD2-A937-2D99E09EC09B}" type="pres">
      <dgm:prSet presAssocID="{C735A35C-5B2E-4DFA-B5BA-10BB2E0712C8}" presName="hierRoot2" presStyleCnt="0">
        <dgm:presLayoutVars>
          <dgm:hierBranch val="init"/>
        </dgm:presLayoutVars>
      </dgm:prSet>
      <dgm:spPr/>
    </dgm:pt>
    <dgm:pt modelId="{FA2DCA6A-66DD-4346-92A0-ABAFE65CE679}" type="pres">
      <dgm:prSet presAssocID="{C735A35C-5B2E-4DFA-B5BA-10BB2E0712C8}" presName="rootComposite" presStyleCnt="0"/>
      <dgm:spPr/>
    </dgm:pt>
    <dgm:pt modelId="{C827C94E-3C63-4AFE-B5EE-32EBF58CE631}" type="pres">
      <dgm:prSet presAssocID="{C735A35C-5B2E-4DFA-B5BA-10BB2E0712C8}" presName="rootText" presStyleLbl="node4" presStyleIdx="15" presStyleCnt="20">
        <dgm:presLayoutVars>
          <dgm:chPref val="3"/>
        </dgm:presLayoutVars>
      </dgm:prSet>
      <dgm:spPr/>
      <dgm:t>
        <a:bodyPr/>
        <a:lstStyle/>
        <a:p>
          <a:endParaRPr lang="en-US"/>
        </a:p>
      </dgm:t>
    </dgm:pt>
    <dgm:pt modelId="{6CF9E5BD-03BD-4823-A265-C88AA3B750D8}" type="pres">
      <dgm:prSet presAssocID="{C735A35C-5B2E-4DFA-B5BA-10BB2E0712C8}" presName="rootConnector" presStyleLbl="node4" presStyleIdx="15" presStyleCnt="20"/>
      <dgm:spPr/>
      <dgm:t>
        <a:bodyPr/>
        <a:lstStyle/>
        <a:p>
          <a:endParaRPr lang="en-US"/>
        </a:p>
      </dgm:t>
    </dgm:pt>
    <dgm:pt modelId="{3BAE7224-7043-4F81-B353-9BCB76DEAF9D}" type="pres">
      <dgm:prSet presAssocID="{C735A35C-5B2E-4DFA-B5BA-10BB2E0712C8}" presName="hierChild4" presStyleCnt="0"/>
      <dgm:spPr/>
    </dgm:pt>
    <dgm:pt modelId="{F543BADD-DDB7-47AB-9A9B-1C4886185588}" type="pres">
      <dgm:prSet presAssocID="{C735A35C-5B2E-4DFA-B5BA-10BB2E0712C8}" presName="hierChild5" presStyleCnt="0"/>
      <dgm:spPr/>
    </dgm:pt>
    <dgm:pt modelId="{AB224D9F-5249-4D85-B383-D1517C1CEBE4}" type="pres">
      <dgm:prSet presAssocID="{829F9717-CEBE-4D84-9020-657FCE771E45}" presName="Name64" presStyleLbl="parChTrans1D4" presStyleIdx="16" presStyleCnt="20"/>
      <dgm:spPr/>
      <dgm:t>
        <a:bodyPr/>
        <a:lstStyle/>
        <a:p>
          <a:endParaRPr lang="en-US"/>
        </a:p>
      </dgm:t>
    </dgm:pt>
    <dgm:pt modelId="{1C2E727D-3AFB-4D91-92B3-E8E4CB98FDFC}" type="pres">
      <dgm:prSet presAssocID="{330FD5A2-834B-4AF2-B815-638BBE0A6898}" presName="hierRoot2" presStyleCnt="0">
        <dgm:presLayoutVars>
          <dgm:hierBranch val="init"/>
        </dgm:presLayoutVars>
      </dgm:prSet>
      <dgm:spPr/>
    </dgm:pt>
    <dgm:pt modelId="{4ACE9087-9D91-44E1-9F61-F13813163B0E}" type="pres">
      <dgm:prSet presAssocID="{330FD5A2-834B-4AF2-B815-638BBE0A6898}" presName="rootComposite" presStyleCnt="0"/>
      <dgm:spPr/>
    </dgm:pt>
    <dgm:pt modelId="{2125FEDD-5349-438D-8B83-46FFAFFB7F5E}" type="pres">
      <dgm:prSet presAssocID="{330FD5A2-834B-4AF2-B815-638BBE0A6898}" presName="rootText" presStyleLbl="node4" presStyleIdx="16" presStyleCnt="20" custScaleY="146874">
        <dgm:presLayoutVars>
          <dgm:chPref val="3"/>
        </dgm:presLayoutVars>
      </dgm:prSet>
      <dgm:spPr/>
      <dgm:t>
        <a:bodyPr/>
        <a:lstStyle/>
        <a:p>
          <a:endParaRPr lang="en-US"/>
        </a:p>
      </dgm:t>
    </dgm:pt>
    <dgm:pt modelId="{B7BC9A4B-5F5E-4172-918D-F4D92C18DB29}" type="pres">
      <dgm:prSet presAssocID="{330FD5A2-834B-4AF2-B815-638BBE0A6898}" presName="rootConnector" presStyleLbl="node4" presStyleIdx="16" presStyleCnt="20"/>
      <dgm:spPr/>
      <dgm:t>
        <a:bodyPr/>
        <a:lstStyle/>
        <a:p>
          <a:endParaRPr lang="en-US"/>
        </a:p>
      </dgm:t>
    </dgm:pt>
    <dgm:pt modelId="{42FFD4AE-7BC3-4307-B9E0-D5BF0B21D58B}" type="pres">
      <dgm:prSet presAssocID="{330FD5A2-834B-4AF2-B815-638BBE0A6898}" presName="hierChild4" presStyleCnt="0"/>
      <dgm:spPr/>
    </dgm:pt>
    <dgm:pt modelId="{BAD21FD9-4E17-4F07-A67E-D39295683FCA}" type="pres">
      <dgm:prSet presAssocID="{330FD5A2-834B-4AF2-B815-638BBE0A6898}" presName="hierChild5" presStyleCnt="0"/>
      <dgm:spPr/>
    </dgm:pt>
    <dgm:pt modelId="{17F7B1E3-EA2A-4170-AEBF-28508249B13B}" type="pres">
      <dgm:prSet presAssocID="{0542470D-4324-4C2F-956D-FB9E0738FD32}" presName="Name64" presStyleLbl="parChTrans1D4" presStyleIdx="17" presStyleCnt="20"/>
      <dgm:spPr/>
      <dgm:t>
        <a:bodyPr/>
        <a:lstStyle/>
        <a:p>
          <a:endParaRPr lang="en-US"/>
        </a:p>
      </dgm:t>
    </dgm:pt>
    <dgm:pt modelId="{8ACE9CB4-F590-4911-A0DD-30A5AD9191A8}" type="pres">
      <dgm:prSet presAssocID="{D2EE87E4-305F-4C73-A49F-2F6A6B838A51}" presName="hierRoot2" presStyleCnt="0">
        <dgm:presLayoutVars>
          <dgm:hierBranch val="init"/>
        </dgm:presLayoutVars>
      </dgm:prSet>
      <dgm:spPr/>
    </dgm:pt>
    <dgm:pt modelId="{44E64A0B-6ECF-4EF7-A080-712CF3543D95}" type="pres">
      <dgm:prSet presAssocID="{D2EE87E4-305F-4C73-A49F-2F6A6B838A51}" presName="rootComposite" presStyleCnt="0"/>
      <dgm:spPr/>
    </dgm:pt>
    <dgm:pt modelId="{390DC11B-2517-4504-8A2B-4D92C2A5075F}" type="pres">
      <dgm:prSet presAssocID="{D2EE87E4-305F-4C73-A49F-2F6A6B838A51}" presName="rootText" presStyleLbl="node4" presStyleIdx="17" presStyleCnt="20" custScaleY="139763">
        <dgm:presLayoutVars>
          <dgm:chPref val="3"/>
        </dgm:presLayoutVars>
      </dgm:prSet>
      <dgm:spPr/>
      <dgm:t>
        <a:bodyPr/>
        <a:lstStyle/>
        <a:p>
          <a:endParaRPr lang="en-US"/>
        </a:p>
      </dgm:t>
    </dgm:pt>
    <dgm:pt modelId="{15BE2016-9F50-482A-8DA8-F398438E08A2}" type="pres">
      <dgm:prSet presAssocID="{D2EE87E4-305F-4C73-A49F-2F6A6B838A51}" presName="rootConnector" presStyleLbl="node4" presStyleIdx="17" presStyleCnt="20"/>
      <dgm:spPr/>
      <dgm:t>
        <a:bodyPr/>
        <a:lstStyle/>
        <a:p>
          <a:endParaRPr lang="en-US"/>
        </a:p>
      </dgm:t>
    </dgm:pt>
    <dgm:pt modelId="{B1391849-603F-4918-BE3B-8B3CFAB99489}" type="pres">
      <dgm:prSet presAssocID="{D2EE87E4-305F-4C73-A49F-2F6A6B838A51}" presName="hierChild4" presStyleCnt="0"/>
      <dgm:spPr/>
    </dgm:pt>
    <dgm:pt modelId="{91770DC1-6FB0-41D2-B4C2-18853A04D747}" type="pres">
      <dgm:prSet presAssocID="{D2EE87E4-305F-4C73-A49F-2F6A6B838A51}" presName="hierChild5" presStyleCnt="0"/>
      <dgm:spPr/>
    </dgm:pt>
    <dgm:pt modelId="{CB6CD102-6265-452D-BF3F-0396BAEC4436}" type="pres">
      <dgm:prSet presAssocID="{BCFD231A-76CE-4279-A38E-D36904190935}" presName="hierChild5" presStyleCnt="0"/>
      <dgm:spPr/>
    </dgm:pt>
    <dgm:pt modelId="{475E1ACC-49EF-4019-B093-44C9313FD611}" type="pres">
      <dgm:prSet presAssocID="{40474681-7E2F-4D2D-90FE-5AC87F107C0E}" presName="Name64" presStyleLbl="parChTrans1D3" presStyleIdx="13" presStyleCnt="14"/>
      <dgm:spPr/>
      <dgm:t>
        <a:bodyPr/>
        <a:lstStyle/>
        <a:p>
          <a:endParaRPr lang="en-US"/>
        </a:p>
      </dgm:t>
    </dgm:pt>
    <dgm:pt modelId="{B9C43CB3-7D99-48F7-8474-253239B4E94D}" type="pres">
      <dgm:prSet presAssocID="{9AAD1638-68A2-4EAC-B904-040607C2ABF0}" presName="hierRoot2" presStyleCnt="0">
        <dgm:presLayoutVars>
          <dgm:hierBranch val="init"/>
        </dgm:presLayoutVars>
      </dgm:prSet>
      <dgm:spPr/>
    </dgm:pt>
    <dgm:pt modelId="{D2F6D2F8-BB01-4259-91E0-190129AF131C}" type="pres">
      <dgm:prSet presAssocID="{9AAD1638-68A2-4EAC-B904-040607C2ABF0}" presName="rootComposite" presStyleCnt="0"/>
      <dgm:spPr/>
    </dgm:pt>
    <dgm:pt modelId="{2A0DAF09-EFA0-48E6-BC79-7B16492D749B}" type="pres">
      <dgm:prSet presAssocID="{9AAD1638-68A2-4EAC-B904-040607C2ABF0}" presName="rootText" presStyleLbl="node3" presStyleIdx="13" presStyleCnt="14">
        <dgm:presLayoutVars>
          <dgm:chPref val="3"/>
        </dgm:presLayoutVars>
      </dgm:prSet>
      <dgm:spPr/>
      <dgm:t>
        <a:bodyPr/>
        <a:lstStyle/>
        <a:p>
          <a:endParaRPr lang="en-US"/>
        </a:p>
      </dgm:t>
    </dgm:pt>
    <dgm:pt modelId="{88526530-DB63-43BA-9BE7-15A6B91B8825}" type="pres">
      <dgm:prSet presAssocID="{9AAD1638-68A2-4EAC-B904-040607C2ABF0}" presName="rootConnector" presStyleLbl="node3" presStyleIdx="13" presStyleCnt="14"/>
      <dgm:spPr/>
      <dgm:t>
        <a:bodyPr/>
        <a:lstStyle/>
        <a:p>
          <a:endParaRPr lang="en-US"/>
        </a:p>
      </dgm:t>
    </dgm:pt>
    <dgm:pt modelId="{27FAE505-925D-4AED-80B1-59311FFB6E7E}" type="pres">
      <dgm:prSet presAssocID="{9AAD1638-68A2-4EAC-B904-040607C2ABF0}" presName="hierChild4" presStyleCnt="0"/>
      <dgm:spPr/>
    </dgm:pt>
    <dgm:pt modelId="{C83209D5-80B4-49D7-906E-EE06100ACCA8}" type="pres">
      <dgm:prSet presAssocID="{5C7426DE-2C89-41D2-A6F7-822EF9F0D3AC}" presName="Name64" presStyleLbl="parChTrans1D4" presStyleIdx="18" presStyleCnt="20"/>
      <dgm:spPr/>
      <dgm:t>
        <a:bodyPr/>
        <a:lstStyle/>
        <a:p>
          <a:endParaRPr lang="en-US"/>
        </a:p>
      </dgm:t>
    </dgm:pt>
    <dgm:pt modelId="{8E494420-3F51-4F56-BB09-BBAE73E5DE91}" type="pres">
      <dgm:prSet presAssocID="{ED4461A3-80FC-4533-8FF7-5573495DB780}" presName="hierRoot2" presStyleCnt="0">
        <dgm:presLayoutVars>
          <dgm:hierBranch val="init"/>
        </dgm:presLayoutVars>
      </dgm:prSet>
      <dgm:spPr/>
    </dgm:pt>
    <dgm:pt modelId="{9EA40566-C71E-45E4-ACE7-C8F4454C71B8}" type="pres">
      <dgm:prSet presAssocID="{ED4461A3-80FC-4533-8FF7-5573495DB780}" presName="rootComposite" presStyleCnt="0"/>
      <dgm:spPr/>
    </dgm:pt>
    <dgm:pt modelId="{7CCCD51E-40CE-4BDC-B84A-1DE97AE8DB12}" type="pres">
      <dgm:prSet presAssocID="{ED4461A3-80FC-4533-8FF7-5573495DB780}" presName="rootText" presStyleLbl="node4" presStyleIdx="18" presStyleCnt="20" custScaleY="167618">
        <dgm:presLayoutVars>
          <dgm:chPref val="3"/>
        </dgm:presLayoutVars>
      </dgm:prSet>
      <dgm:spPr/>
      <dgm:t>
        <a:bodyPr/>
        <a:lstStyle/>
        <a:p>
          <a:endParaRPr lang="en-US"/>
        </a:p>
      </dgm:t>
    </dgm:pt>
    <dgm:pt modelId="{43560607-5B57-443C-8A02-2D98C1D7482B}" type="pres">
      <dgm:prSet presAssocID="{ED4461A3-80FC-4533-8FF7-5573495DB780}" presName="rootConnector" presStyleLbl="node4" presStyleIdx="18" presStyleCnt="20"/>
      <dgm:spPr/>
      <dgm:t>
        <a:bodyPr/>
        <a:lstStyle/>
        <a:p>
          <a:endParaRPr lang="en-US"/>
        </a:p>
      </dgm:t>
    </dgm:pt>
    <dgm:pt modelId="{6B20CC05-8510-431F-9D44-1A8B908310FC}" type="pres">
      <dgm:prSet presAssocID="{ED4461A3-80FC-4533-8FF7-5573495DB780}" presName="hierChild4" presStyleCnt="0"/>
      <dgm:spPr/>
    </dgm:pt>
    <dgm:pt modelId="{98445D52-0009-4305-A20A-CBCE92469EAF}" type="pres">
      <dgm:prSet presAssocID="{ED4461A3-80FC-4533-8FF7-5573495DB780}" presName="hierChild5" presStyleCnt="0"/>
      <dgm:spPr/>
    </dgm:pt>
    <dgm:pt modelId="{DF186064-0F88-497F-8A23-2BF6745B291C}" type="pres">
      <dgm:prSet presAssocID="{C3387847-F52D-41ED-B5EF-C88795849E09}" presName="Name64" presStyleLbl="parChTrans1D4" presStyleIdx="19" presStyleCnt="20"/>
      <dgm:spPr/>
      <dgm:t>
        <a:bodyPr/>
        <a:lstStyle/>
        <a:p>
          <a:endParaRPr lang="en-US"/>
        </a:p>
      </dgm:t>
    </dgm:pt>
    <dgm:pt modelId="{8ADA105D-2525-426B-9DCD-2DF00ACC9B37}" type="pres">
      <dgm:prSet presAssocID="{51B35F04-3E1B-4027-8F18-EEB8B5F03403}" presName="hierRoot2" presStyleCnt="0">
        <dgm:presLayoutVars>
          <dgm:hierBranch val="init"/>
        </dgm:presLayoutVars>
      </dgm:prSet>
      <dgm:spPr/>
    </dgm:pt>
    <dgm:pt modelId="{58C4A16E-B994-42C9-862B-283AC5409FAD}" type="pres">
      <dgm:prSet presAssocID="{51B35F04-3E1B-4027-8F18-EEB8B5F03403}" presName="rootComposite" presStyleCnt="0"/>
      <dgm:spPr/>
    </dgm:pt>
    <dgm:pt modelId="{CF27F446-540C-428A-8B42-FB325B550AF7}" type="pres">
      <dgm:prSet presAssocID="{51B35F04-3E1B-4027-8F18-EEB8B5F03403}" presName="rootText" presStyleLbl="node4" presStyleIdx="19" presStyleCnt="20" custScaleY="132378">
        <dgm:presLayoutVars>
          <dgm:chPref val="3"/>
        </dgm:presLayoutVars>
      </dgm:prSet>
      <dgm:spPr/>
      <dgm:t>
        <a:bodyPr/>
        <a:lstStyle/>
        <a:p>
          <a:endParaRPr lang="en-US"/>
        </a:p>
      </dgm:t>
    </dgm:pt>
    <dgm:pt modelId="{9F135F85-D6BD-4F75-BABF-E88EE274F760}" type="pres">
      <dgm:prSet presAssocID="{51B35F04-3E1B-4027-8F18-EEB8B5F03403}" presName="rootConnector" presStyleLbl="node4" presStyleIdx="19" presStyleCnt="20"/>
      <dgm:spPr/>
      <dgm:t>
        <a:bodyPr/>
        <a:lstStyle/>
        <a:p>
          <a:endParaRPr lang="en-US"/>
        </a:p>
      </dgm:t>
    </dgm:pt>
    <dgm:pt modelId="{91969EFB-BD1F-429C-9B3C-EF9E0D4A2AB4}" type="pres">
      <dgm:prSet presAssocID="{51B35F04-3E1B-4027-8F18-EEB8B5F03403}" presName="hierChild4" presStyleCnt="0"/>
      <dgm:spPr/>
    </dgm:pt>
    <dgm:pt modelId="{27938431-2EDF-426B-B88D-BD832B35E710}" type="pres">
      <dgm:prSet presAssocID="{51B35F04-3E1B-4027-8F18-EEB8B5F03403}" presName="hierChild5" presStyleCnt="0"/>
      <dgm:spPr/>
    </dgm:pt>
    <dgm:pt modelId="{1E7F4BE8-0D1D-4DE2-BE8F-896D10495AF1}" type="pres">
      <dgm:prSet presAssocID="{9AAD1638-68A2-4EAC-B904-040607C2ABF0}" presName="hierChild5" presStyleCnt="0"/>
      <dgm:spPr/>
    </dgm:pt>
    <dgm:pt modelId="{2918B14D-3487-4322-A1B7-5CF48BC582E4}" type="pres">
      <dgm:prSet presAssocID="{72FE1FBD-E8E4-4226-96FB-E4EF3766170E}" presName="hierChild5" presStyleCnt="0"/>
      <dgm:spPr/>
    </dgm:pt>
    <dgm:pt modelId="{268EC5FB-26E2-46F6-98D8-610884CD15E1}" type="pres">
      <dgm:prSet presAssocID="{D73434AA-802A-4D52-9DA9-6B5C6EA9D376}" presName="hierChild3" presStyleCnt="0"/>
      <dgm:spPr/>
    </dgm:pt>
  </dgm:ptLst>
  <dgm:cxnLst>
    <dgm:cxn modelId="{C62DF310-7923-4B10-9A6F-C19D6C772953}" type="presOf" srcId="{5A4CF657-7918-4A3A-B53B-E91C52C841D4}" destId="{64265EA8-3D36-4ABF-BA9A-73710D202E06}" srcOrd="0" destOrd="0" presId="urn:microsoft.com/office/officeart/2009/3/layout/HorizontalOrganizationChart"/>
    <dgm:cxn modelId="{0F4147F3-57A4-4227-8701-DF06195F4F8F}" type="presOf" srcId="{E549CAB8-B3ED-4FD9-9E25-893118B4A2BA}" destId="{C461C4CD-EE0E-4A68-849F-399293BC3D95}" srcOrd="0" destOrd="0" presId="urn:microsoft.com/office/officeart/2009/3/layout/HorizontalOrganizationChart"/>
    <dgm:cxn modelId="{D674F859-269F-4ABD-AD9F-B13FC291C6D7}" type="presOf" srcId="{6E73093B-B0E6-4BB1-BEFA-168055541CDA}" destId="{8FA5958E-6EDC-424F-B5A6-8EF76D769ACB}" srcOrd="0" destOrd="0" presId="urn:microsoft.com/office/officeart/2009/3/layout/HorizontalOrganizationChart"/>
    <dgm:cxn modelId="{A801DDE0-9D75-401D-95BC-57C1C3A29C4B}" type="presOf" srcId="{5FCAD019-2240-4963-9F5C-0B96680553C8}" destId="{5B6690AA-7461-492F-8ADC-237AA9DA1084}" srcOrd="1" destOrd="0" presId="urn:microsoft.com/office/officeart/2009/3/layout/HorizontalOrganizationChart"/>
    <dgm:cxn modelId="{8F277517-A396-47B5-9C94-9CC972F8ACAC}" type="presOf" srcId="{D7D26AF7-7DA6-4209-A5F5-02827AE5964F}" destId="{415489E2-8CB1-492F-9584-4155BB6E3DF6}" srcOrd="1" destOrd="0" presId="urn:microsoft.com/office/officeart/2009/3/layout/HorizontalOrganizationChart"/>
    <dgm:cxn modelId="{4C30D57A-2BD2-4757-9D4C-220527E5975E}" srcId="{26CBA287-3ADB-4F75-AC7C-CD281D3ABDE3}" destId="{E66FADB3-6EDC-4D69-B1A7-4EB56183D766}" srcOrd="1" destOrd="0" parTransId="{5DA6B41A-AF83-423F-80A6-3A091D7A7D3A}" sibTransId="{D1E2DD76-39FE-4FDA-A887-1E4034799F4F}"/>
    <dgm:cxn modelId="{FAFB79A3-66B2-4BFB-8752-21B531A024DC}" type="presOf" srcId="{DA459B54-DD3B-44C2-AD5E-F3257DCDAA99}" destId="{483AB2C5-260A-46FB-A03E-23432EBF34FA}" srcOrd="0" destOrd="0" presId="urn:microsoft.com/office/officeart/2009/3/layout/HorizontalOrganizationChart"/>
    <dgm:cxn modelId="{184782B0-6113-432F-BCE9-27336DF2EA96}" srcId="{D73434AA-802A-4D52-9DA9-6B5C6EA9D376}" destId="{72FE1FBD-E8E4-4226-96FB-E4EF3766170E}" srcOrd="2" destOrd="0" parTransId="{58F5F9A9-9A0A-426D-BBB3-2415891D2F18}" sibTransId="{1283A70F-EDBC-4F78-B183-FBB15D033728}"/>
    <dgm:cxn modelId="{AC392800-CD12-4925-A4EA-5C7CAF8E45D7}" type="presOf" srcId="{72FE1FBD-E8E4-4226-96FB-E4EF3766170E}" destId="{663D074A-F781-4402-9A4C-45989307C493}" srcOrd="1" destOrd="0" presId="urn:microsoft.com/office/officeart/2009/3/layout/HorizontalOrganizationChart"/>
    <dgm:cxn modelId="{AD134745-AF1B-428A-B428-B9441AEA63DF}" srcId="{E66FADB3-6EDC-4D69-B1A7-4EB56183D766}" destId="{06368618-C01B-4716-87DF-8D058B9CAA7F}" srcOrd="0" destOrd="0" parTransId="{E5BF5E5E-7CF0-4A9B-A78E-3E878F7408D3}" sibTransId="{5B072D94-8601-48C2-8BC0-E66B81D69B3B}"/>
    <dgm:cxn modelId="{ADF492EA-DBA8-46F3-BFB2-452D0EDBE73D}" type="presOf" srcId="{5C9E1503-F821-436D-9361-B063BE4C2F45}" destId="{F67A80D6-8276-45E0-AA1B-5E2148B420A5}" srcOrd="0" destOrd="0" presId="urn:microsoft.com/office/officeart/2009/3/layout/HorizontalOrganizationChart"/>
    <dgm:cxn modelId="{6D3D5C0B-A58A-49E4-AE38-871C964EA3B1}" srcId="{E66FADB3-6EDC-4D69-B1A7-4EB56183D766}" destId="{9B49D142-9F7D-4FC3-BE81-410F02DB0CAC}" srcOrd="1" destOrd="0" parTransId="{DD5CC738-E9D8-40AA-B828-F57613B4394D}" sibTransId="{B675C8CA-52EC-452D-BB74-11F8E6E652CB}"/>
    <dgm:cxn modelId="{6C8688D2-1E21-4A0C-B491-B984927916F1}" type="presOf" srcId="{14759D12-B19F-4BEF-98EB-717324711294}" destId="{912600C0-43EF-4EF6-93B4-0C6AA5EAB5C4}" srcOrd="0" destOrd="0" presId="urn:microsoft.com/office/officeart/2009/3/layout/HorizontalOrganizationChart"/>
    <dgm:cxn modelId="{6A4EA150-8946-409B-91FE-D1A2AE027D22}" type="presOf" srcId="{5BD61BCD-6282-4C89-85A0-F6EBEF3C4025}" destId="{7EBBB449-1127-4AC1-9B04-E6A5252F8AFA}" srcOrd="0" destOrd="0" presId="urn:microsoft.com/office/officeart/2009/3/layout/HorizontalOrganizationChart"/>
    <dgm:cxn modelId="{7060A80A-D5C7-479C-B402-BFD1A52E7673}" type="presOf" srcId="{7CA2850F-6DD2-4AE5-8DBD-037077D4817A}" destId="{4D5244C7-BA43-4059-9D64-7DE10CD0DE07}" srcOrd="1" destOrd="0" presId="urn:microsoft.com/office/officeart/2009/3/layout/HorizontalOrganizationChart"/>
    <dgm:cxn modelId="{18AD79AA-CF94-4550-AFA4-9E3BC5A726C4}" type="presOf" srcId="{DD5CC738-E9D8-40AA-B828-F57613B4394D}" destId="{D81DA0A3-B5F1-4263-8DDC-43C1BC82E84C}" srcOrd="0" destOrd="0" presId="urn:microsoft.com/office/officeart/2009/3/layout/HorizontalOrganizationChart"/>
    <dgm:cxn modelId="{A6A18F8A-D7BC-443C-AF3B-C6C1E102F78A}" srcId="{E244513B-0CBF-4120-BA39-3C1930846BE4}" destId="{78AE7414-001B-47D1-9C4F-D94F6F76579B}" srcOrd="0" destOrd="0" parTransId="{FCDA1C11-7FA8-4979-A15A-0418CC233978}" sibTransId="{47730257-178E-45D8-870B-07D6C95CF0A0}"/>
    <dgm:cxn modelId="{C1D54D35-FAAF-4832-B156-8E81E9023BE6}" type="presOf" srcId="{153D0CBB-F909-4F22-A187-2683DA8AD1B3}" destId="{F69176B5-4A59-495A-ABFF-1015F1FD9B31}" srcOrd="0" destOrd="0" presId="urn:microsoft.com/office/officeart/2009/3/layout/HorizontalOrganizationChart"/>
    <dgm:cxn modelId="{2603D1ED-E4F1-4FEA-A85D-A4FFCBDC53D3}" srcId="{E244513B-0CBF-4120-BA39-3C1930846BE4}" destId="{5A4CF657-7918-4A3A-B53B-E91C52C841D4}" srcOrd="2" destOrd="0" parTransId="{58CA55FB-8D95-4B74-B9BB-FAF9796C2267}" sibTransId="{C336A0E9-BF48-4CAE-9F63-C37A8FA9F159}"/>
    <dgm:cxn modelId="{3DA41E33-B56D-4991-832E-B167209D5AE5}" type="presOf" srcId="{0542470D-4324-4C2F-956D-FB9E0738FD32}" destId="{17F7B1E3-EA2A-4170-AEBF-28508249B13B}" srcOrd="0" destOrd="0" presId="urn:microsoft.com/office/officeart/2009/3/layout/HorizontalOrganizationChart"/>
    <dgm:cxn modelId="{16BE3463-E5C0-4AEC-A439-EAD9E115135E}" srcId="{BCFD231A-76CE-4279-A38E-D36904190935}" destId="{330FD5A2-834B-4AF2-B815-638BBE0A6898}" srcOrd="1" destOrd="0" parTransId="{829F9717-CEBE-4D84-9020-657FCE771E45}" sibTransId="{B98DD361-A300-4711-9948-2AE208A033AD}"/>
    <dgm:cxn modelId="{E1BCA85C-6C48-4C09-8731-8EABD84A66C8}" srcId="{26CBA287-3ADB-4F75-AC7C-CD281D3ABDE3}" destId="{4C400D7F-D6AA-4E69-8EA3-4C182E471D50}" srcOrd="5" destOrd="0" parTransId="{DA459B54-DD3B-44C2-AD5E-F3257DCDAA99}" sibTransId="{C8F03386-710A-4C9D-BC74-58C528BE3AE5}"/>
    <dgm:cxn modelId="{95453F50-2A5C-4185-91D9-C5893B8F168B}" srcId="{D73434AA-802A-4D52-9DA9-6B5C6EA9D376}" destId="{5FCAD019-2240-4963-9F5C-0B96680553C8}" srcOrd="1" destOrd="0" parTransId="{C5D2DE7B-F0CD-4D48-9B4F-439D64AC810F}" sibTransId="{10295147-1577-4ABE-966D-D4C5BE5FE422}"/>
    <dgm:cxn modelId="{F7772B88-EF8A-40F8-B7F3-092AB165F110}" srcId="{7CA2850F-6DD2-4AE5-8DBD-037077D4817A}" destId="{C7FB2526-A2BD-444E-89F8-7CF3980507BA}" srcOrd="1" destOrd="0" parTransId="{5BD61BCD-6282-4C89-85A0-F6EBEF3C4025}" sibTransId="{458E2D76-7C1E-4D06-8D79-564BA408EF76}"/>
    <dgm:cxn modelId="{829F7286-E0A8-4D1A-BAD6-727A3A833C72}" type="presOf" srcId="{23DB77A0-DBB7-40D8-A612-C8E82152CB74}" destId="{A3719DEA-A9FF-4C05-B36A-887DE6D3FA10}" srcOrd="0" destOrd="0" presId="urn:microsoft.com/office/officeart/2009/3/layout/HorizontalOrganizationChart"/>
    <dgm:cxn modelId="{348FDD91-5FA5-45DE-AFEE-AC66316A4732}" type="presOf" srcId="{D86157BB-7575-40B2-AAE7-9EB80C2EAD40}" destId="{577D855D-7E09-470A-8ABE-09F7462D9C9E}" srcOrd="0" destOrd="0" presId="urn:microsoft.com/office/officeart/2009/3/layout/HorizontalOrganizationChart"/>
    <dgm:cxn modelId="{B51D63CF-EB67-4AB4-888C-47F96606C8BE}" type="presOf" srcId="{95FFAD9A-54AF-4862-915B-76269C3BC542}" destId="{DA4CF79E-1BCB-43F1-B99A-9D6841F473E1}" srcOrd="1" destOrd="0" presId="urn:microsoft.com/office/officeart/2009/3/layout/HorizontalOrganizationChart"/>
    <dgm:cxn modelId="{5199D8E8-F1CD-42CB-AE4B-4625D5BC9156}" type="presOf" srcId="{CF0E5C4D-1DA9-4E6E-8B72-C6B1D3804C20}" destId="{AD36E8CC-9577-428A-BD5C-1EFEAB07E009}" srcOrd="0" destOrd="0" presId="urn:microsoft.com/office/officeart/2009/3/layout/HorizontalOrganizationChart"/>
    <dgm:cxn modelId="{763A8E22-F12E-4287-BCBC-B39D9CD1E8E0}" type="presOf" srcId="{26CBA287-3ADB-4F75-AC7C-CD281D3ABDE3}" destId="{8A5237B3-2DA5-4F57-A4B5-F1E93E11ACFD}" srcOrd="1" destOrd="0" presId="urn:microsoft.com/office/officeart/2009/3/layout/HorizontalOrganizationChart"/>
    <dgm:cxn modelId="{13E33EAD-F964-44CF-A184-3E0AC79C7AB7}" type="presOf" srcId="{D434C6C4-2094-454F-A25E-97C9EF36FA13}" destId="{E8CA6056-0D0C-4C9E-B2C3-4BD8C68ACCC4}" srcOrd="0" destOrd="0" presId="urn:microsoft.com/office/officeart/2009/3/layout/HorizontalOrganizationChart"/>
    <dgm:cxn modelId="{EE4F1901-54AB-46CE-8E54-85C6D4F6183E}" srcId="{D7D26AF7-7DA6-4209-A5F5-02827AE5964F}" destId="{2B6CCA0D-EC65-4CE0-87C2-A83BBA5DBC4E}" srcOrd="1" destOrd="0" parTransId="{854574CD-BA13-42E3-84B6-619AC4D72C75}" sibTransId="{F539283B-57FF-4E54-9D42-1F2ED8851575}"/>
    <dgm:cxn modelId="{0B5977FC-464F-413E-ADD1-5D65F2D702BD}" type="presOf" srcId="{330FD5A2-834B-4AF2-B815-638BBE0A6898}" destId="{2125FEDD-5349-438D-8B83-46FFAFFB7F5E}" srcOrd="0" destOrd="0" presId="urn:microsoft.com/office/officeart/2009/3/layout/HorizontalOrganizationChart"/>
    <dgm:cxn modelId="{AA9DFC6E-54DB-4F6A-9CDE-2F0072CD3108}" type="presOf" srcId="{F8EE4AE8-35E4-4D12-A281-95E415902B58}" destId="{34E26594-3D82-4920-BDE3-4911A6241568}" srcOrd="0" destOrd="0" presId="urn:microsoft.com/office/officeart/2009/3/layout/HorizontalOrganizationChart"/>
    <dgm:cxn modelId="{74058A6D-2144-4106-B6DE-BE324CFB5530}" type="presOf" srcId="{5C7426DE-2C89-41D2-A6F7-822EF9F0D3AC}" destId="{C83209D5-80B4-49D7-906E-EE06100ACCA8}" srcOrd="0" destOrd="0" presId="urn:microsoft.com/office/officeart/2009/3/layout/HorizontalOrganizationChart"/>
    <dgm:cxn modelId="{F10F8EDA-6127-48C5-83C9-E561D76A3392}" type="presOf" srcId="{BCFD231A-76CE-4279-A38E-D36904190935}" destId="{783BD5BA-59AA-4D6F-8E5E-CE2FB8EB37B7}" srcOrd="0" destOrd="0" presId="urn:microsoft.com/office/officeart/2009/3/layout/HorizontalOrganizationChart"/>
    <dgm:cxn modelId="{FA5523D3-9B56-42D7-B6A9-3551A9050BF1}" srcId="{156878D8-1D9D-432D-8699-45C09B6BBA72}" destId="{95FFAD9A-54AF-4862-915B-76269C3BC542}" srcOrd="1" destOrd="0" parTransId="{0D9FA184-650B-4109-A76C-AF300923F497}" sibTransId="{90E091F2-C50E-4B19-A677-323FADC55881}"/>
    <dgm:cxn modelId="{E2C5455B-EA91-4784-9E79-6818B54DF30C}" srcId="{5FCAD019-2240-4963-9F5C-0B96680553C8}" destId="{7CA2850F-6DD2-4AE5-8DBD-037077D4817A}" srcOrd="1" destOrd="0" parTransId="{0944DF2F-3C73-4DD1-8ECD-E1FF1BCC0941}" sibTransId="{3C0ED646-7673-4AB8-B942-AAF8BB25B959}"/>
    <dgm:cxn modelId="{9CB53156-62C0-4AA7-A9A4-47E1A72433F3}" type="presOf" srcId="{58CA55FB-8D95-4B74-B9BB-FAF9796C2267}" destId="{DA33C631-FB05-4173-9B68-58019D4269D1}" srcOrd="0" destOrd="0" presId="urn:microsoft.com/office/officeart/2009/3/layout/HorizontalOrganizationChart"/>
    <dgm:cxn modelId="{94BEF62E-7C75-411E-951A-28BAF649126B}" type="presOf" srcId="{51B35F04-3E1B-4027-8F18-EEB8B5F03403}" destId="{CF27F446-540C-428A-8B42-FB325B550AF7}" srcOrd="0" destOrd="0" presId="urn:microsoft.com/office/officeart/2009/3/layout/HorizontalOrganizationChart"/>
    <dgm:cxn modelId="{57BB393C-D2A3-4E75-85F8-9B9003A10168}" type="presOf" srcId="{D1A3F4B8-3D56-439E-8944-E0A192EBCEF8}" destId="{FC9954DC-BA5C-4659-B2B6-AC4B2A7352E9}" srcOrd="0" destOrd="0" presId="urn:microsoft.com/office/officeart/2009/3/layout/HorizontalOrganizationChart"/>
    <dgm:cxn modelId="{1F1A3D5A-5611-46FE-99A2-C3C2899322B0}" type="presOf" srcId="{78AE7414-001B-47D1-9C4F-D94F6F76579B}" destId="{04EA9126-A935-449C-AD3A-AEFB40125C2A}" srcOrd="1" destOrd="0" presId="urn:microsoft.com/office/officeart/2009/3/layout/HorizontalOrganizationChart"/>
    <dgm:cxn modelId="{8D51B620-6053-4A5C-ADD5-D656C87DB4D4}" type="presOf" srcId="{C735A35C-5B2E-4DFA-B5BA-10BB2E0712C8}" destId="{6CF9E5BD-03BD-4823-A265-C88AA3B750D8}" srcOrd="1" destOrd="0" presId="urn:microsoft.com/office/officeart/2009/3/layout/HorizontalOrganizationChart"/>
    <dgm:cxn modelId="{45B73477-C171-44A8-9B25-E5CD4B08179F}" type="presOf" srcId="{CDF6C4C8-D6C7-4309-981D-8405D2E2C896}" destId="{60BAE315-0D07-4604-86F1-2277BF6C11D4}" srcOrd="0" destOrd="0" presId="urn:microsoft.com/office/officeart/2009/3/layout/HorizontalOrganizationChart"/>
    <dgm:cxn modelId="{B33F6A75-B509-494C-A236-CB116354800A}" type="presOf" srcId="{C735A35C-5B2E-4DFA-B5BA-10BB2E0712C8}" destId="{C827C94E-3C63-4AFE-B5EE-32EBF58CE631}" srcOrd="0" destOrd="0" presId="urn:microsoft.com/office/officeart/2009/3/layout/HorizontalOrganizationChart"/>
    <dgm:cxn modelId="{70871DDA-C77F-408A-8274-FF44C216FE21}" srcId="{156878D8-1D9D-432D-8699-45C09B6BBA72}" destId="{D86157BB-7575-40B2-AAE7-9EB80C2EAD40}" srcOrd="2" destOrd="0" parTransId="{B2F649CA-3978-4485-A677-7AE7AC618861}" sibTransId="{3371049C-5600-468D-8316-08BE6198F503}"/>
    <dgm:cxn modelId="{0B6C3A13-D09B-492F-A0FD-5D202B0A478B}" srcId="{E244513B-0CBF-4120-BA39-3C1930846BE4}" destId="{5C9E1503-F821-436D-9361-B063BE4C2F45}" srcOrd="1" destOrd="0" parTransId="{C9E478C4-932D-4A28-ABCE-D88F30ED7691}" sibTransId="{49CEBD4C-0556-4674-AC10-A11C0AA76509}"/>
    <dgm:cxn modelId="{B3F9B119-98C9-45E4-ABE1-611F0CA5EE19}" type="presOf" srcId="{43516602-6D20-4709-A09A-62DA94B40AFA}" destId="{EB12F0DA-1D4E-4E84-B7BF-C28C71E859C6}" srcOrd="0" destOrd="0" presId="urn:microsoft.com/office/officeart/2009/3/layout/HorizontalOrganizationChart"/>
    <dgm:cxn modelId="{DA33F707-8267-4A43-8215-0ED062D72D34}" type="presOf" srcId="{9AAD1638-68A2-4EAC-B904-040607C2ABF0}" destId="{2A0DAF09-EFA0-48E6-BC79-7B16492D749B}" srcOrd="0" destOrd="0" presId="urn:microsoft.com/office/officeart/2009/3/layout/HorizontalOrganizationChart"/>
    <dgm:cxn modelId="{4092802D-6393-4D46-93CE-147C2818CF23}" type="presOf" srcId="{06368618-C01B-4716-87DF-8D058B9CAA7F}" destId="{65C41198-FD8E-47E5-A3D5-6F5B4AD4D7FE}" srcOrd="0" destOrd="0" presId="urn:microsoft.com/office/officeart/2009/3/layout/HorizontalOrganizationChart"/>
    <dgm:cxn modelId="{561B18F5-8032-41D7-8426-CDF872C4DCB1}" type="presOf" srcId="{156878D8-1D9D-432D-8699-45C09B6BBA72}" destId="{CF280A06-5B9E-4174-8618-D0847C704EFB}" srcOrd="0" destOrd="0" presId="urn:microsoft.com/office/officeart/2009/3/layout/HorizontalOrganizationChart"/>
    <dgm:cxn modelId="{B747045C-43A4-468D-B963-ABCF4E1BDEFA}" srcId="{D73434AA-802A-4D52-9DA9-6B5C6EA9D376}" destId="{26CBA287-3ADB-4F75-AC7C-CD281D3ABDE3}" srcOrd="0" destOrd="0" parTransId="{9C62A0FB-72E3-44D5-B4DC-71F52837425C}" sibTransId="{FF8AF49B-6ABD-48CF-B8C1-BAE483BE7561}"/>
    <dgm:cxn modelId="{4285FCAF-0811-49A0-849F-4B5B1A5C25A7}" type="presOf" srcId="{D7D26AF7-7DA6-4209-A5F5-02827AE5964F}" destId="{4CEBE255-C3F9-4AF2-B6A1-F77FE367909C}" srcOrd="0" destOrd="0" presId="urn:microsoft.com/office/officeart/2009/3/layout/HorizontalOrganizationChart"/>
    <dgm:cxn modelId="{84BD1FFD-E3B9-4C3D-87F9-529D6166EAED}" type="presOf" srcId="{B2F649CA-3978-4485-A677-7AE7AC618861}" destId="{1794DC1A-BD11-4844-B5A0-57BED447D24B}" srcOrd="0" destOrd="0" presId="urn:microsoft.com/office/officeart/2009/3/layout/HorizontalOrganizationChart"/>
    <dgm:cxn modelId="{6A88ED8A-45AB-4688-842A-59DACB6E34A5}" srcId="{9AAD1638-68A2-4EAC-B904-040607C2ABF0}" destId="{ED4461A3-80FC-4533-8FF7-5573495DB780}" srcOrd="0" destOrd="0" parTransId="{5C7426DE-2C89-41D2-A6F7-822EF9F0D3AC}" sibTransId="{53742FD4-5638-444C-98DC-D969D6DE6855}"/>
    <dgm:cxn modelId="{1D6FD8C3-68E5-48B5-B780-01393EBDCC60}" type="presOf" srcId="{330FD5A2-834B-4AF2-B815-638BBE0A6898}" destId="{B7BC9A4B-5F5E-4172-918D-F4D92C18DB29}" srcOrd="1" destOrd="0" presId="urn:microsoft.com/office/officeart/2009/3/layout/HorizontalOrganizationChart"/>
    <dgm:cxn modelId="{60D5FCD0-4E35-43BE-82B0-5A52DC674CE6}" srcId="{72FE1FBD-E8E4-4226-96FB-E4EF3766170E}" destId="{14759D12-B19F-4BEF-98EB-717324711294}" srcOrd="0" destOrd="0" parTransId="{6E73093B-B0E6-4BB1-BEFA-168055541CDA}" sibTransId="{F83323D1-4DA3-49A6-ADC3-E397D756A263}"/>
    <dgm:cxn modelId="{A83CFF74-7AC6-43FC-BC42-7C86689BBD12}" type="presOf" srcId="{E5BF5E5E-7CF0-4A9B-A78E-3E878F7408D3}" destId="{E3E7B503-ED93-487F-B9C8-30038E502A87}" srcOrd="0" destOrd="0" presId="urn:microsoft.com/office/officeart/2009/3/layout/HorizontalOrganizationChart"/>
    <dgm:cxn modelId="{96DAB13B-1ED5-4DD2-A308-69CCB4BA5ABA}" type="presOf" srcId="{D73434AA-802A-4D52-9DA9-6B5C6EA9D376}" destId="{B5892AF6-38C7-4DE7-BAA9-264F4BAF00DA}" srcOrd="0" destOrd="0" presId="urn:microsoft.com/office/officeart/2009/3/layout/HorizontalOrganizationChart"/>
    <dgm:cxn modelId="{63A4010B-EA52-4BCB-9771-A3786FF13094}" type="presOf" srcId="{A74F2ECE-83AA-48D3-97E5-5E213D8A10ED}" destId="{D3A7118B-2879-4DE5-BB46-0928BCF70F64}" srcOrd="1" destOrd="0" presId="urn:microsoft.com/office/officeart/2009/3/layout/HorizontalOrganizationChart"/>
    <dgm:cxn modelId="{A081E99B-A351-4DFA-A6B1-6C0B30DE7088}" type="presOf" srcId="{C3387847-F52D-41ED-B5EF-C88795849E09}" destId="{DF186064-0F88-497F-8A23-2BF6745B291C}" srcOrd="0" destOrd="0" presId="urn:microsoft.com/office/officeart/2009/3/layout/HorizontalOrganizationChart"/>
    <dgm:cxn modelId="{4A09EC0E-F98A-478E-8D30-56E416DA2AF4}" srcId="{72FE1FBD-E8E4-4226-96FB-E4EF3766170E}" destId="{E244513B-0CBF-4120-BA39-3C1930846BE4}" srcOrd="1" destOrd="0" parTransId="{23DB77A0-DBB7-40D8-A612-C8E82152CB74}" sibTransId="{9E67E796-8C93-4176-8A10-2E5BE02A0334}"/>
    <dgm:cxn modelId="{C3E1AF25-4693-4625-978F-D77FF78D1F5C}" type="presOf" srcId="{9CD516CA-6A19-4906-A338-81531FEFB32B}" destId="{128E3708-0522-4491-926B-DD68241515F5}" srcOrd="0" destOrd="0" presId="urn:microsoft.com/office/officeart/2009/3/layout/HorizontalOrganizationChart"/>
    <dgm:cxn modelId="{552C13A4-50DA-42E3-B2B4-55FF96812601}" type="presOf" srcId="{EBC1E24B-315B-449D-97D1-185C320F8CAE}" destId="{B0C930E4-67E1-4109-A760-0EF05E925F43}" srcOrd="0" destOrd="0" presId="urn:microsoft.com/office/officeart/2009/3/layout/HorizontalOrganizationChart"/>
    <dgm:cxn modelId="{E710136E-273C-4D4F-B84D-508150B848DA}" srcId="{D7D26AF7-7DA6-4209-A5F5-02827AE5964F}" destId="{CD584C96-33B8-4A34-AA3B-EBA130065C49}" srcOrd="0" destOrd="0" parTransId="{CB7D1711-E44F-40B9-9EB8-7970574FE58A}" sibTransId="{209F2DF7-3A5A-43B9-93AC-828279B150D7}"/>
    <dgm:cxn modelId="{2F558EE5-AF62-4AC5-BE2B-826EB6053B84}" type="presOf" srcId="{9B49D142-9F7D-4FC3-BE81-410F02DB0CAC}" destId="{0A8E8112-5DE8-4135-AC17-A19D3C5B4AEE}" srcOrd="0" destOrd="0" presId="urn:microsoft.com/office/officeart/2009/3/layout/HorizontalOrganizationChart"/>
    <dgm:cxn modelId="{51949240-45E8-410F-9E74-FE42B8AB819D}" type="presOf" srcId="{A74F2ECE-83AA-48D3-97E5-5E213D8A10ED}" destId="{D137FC67-34AA-40F5-9B2F-0DD939AF643B}" srcOrd="0" destOrd="0" presId="urn:microsoft.com/office/officeart/2009/3/layout/HorizontalOrganizationChart"/>
    <dgm:cxn modelId="{D1456827-20A7-4492-A2A1-B1F0DAAD177A}" type="presOf" srcId="{5A4CF657-7918-4A3A-B53B-E91C52C841D4}" destId="{CF2437F9-D492-4811-9C2F-52F19FBA2671}" srcOrd="1" destOrd="0" presId="urn:microsoft.com/office/officeart/2009/3/layout/HorizontalOrganizationChart"/>
    <dgm:cxn modelId="{096F8302-4175-4DD4-B49A-8CFD3E98C21C}" type="presOf" srcId="{5FCAD019-2240-4963-9F5C-0B96680553C8}" destId="{20E69765-D6A0-48E7-B6F0-55E21ADF5180}" srcOrd="0" destOrd="0" presId="urn:microsoft.com/office/officeart/2009/3/layout/HorizontalOrganizationChart"/>
    <dgm:cxn modelId="{068792B4-0726-4841-908F-FA192007BFF6}" srcId="{5FCAD019-2240-4963-9F5C-0B96680553C8}" destId="{D7D26AF7-7DA6-4209-A5F5-02827AE5964F}" srcOrd="2" destOrd="0" parTransId="{9B0C4B8C-B81A-4A25-81BB-9E11BCD041FF}" sibTransId="{322EB378-FFB4-449A-9642-DA6D2D23E12D}"/>
    <dgm:cxn modelId="{B5E66E55-59A0-4E21-831B-AAD86E30CE6C}" type="presOf" srcId="{D86157BB-7575-40B2-AAE7-9EB80C2EAD40}" destId="{5D4F05D8-4AD5-4104-83A6-1C57C60D59F2}" srcOrd="1" destOrd="0" presId="urn:microsoft.com/office/officeart/2009/3/layout/HorizontalOrganizationChart"/>
    <dgm:cxn modelId="{25C90AF2-C728-4C5E-8D33-C955DE3EF46F}" type="presOf" srcId="{14759D12-B19F-4BEF-98EB-717324711294}" destId="{9D42248E-8866-42D9-9AD8-B65CCD19D322}" srcOrd="1" destOrd="0" presId="urn:microsoft.com/office/officeart/2009/3/layout/HorizontalOrganizationChart"/>
    <dgm:cxn modelId="{1F20D400-1661-4360-9326-A8FB36BED45C}" type="presOf" srcId="{72FE1FBD-E8E4-4226-96FB-E4EF3766170E}" destId="{DA606B8C-FFB2-4B0D-B3AB-FC7DDF1E9833}" srcOrd="0" destOrd="0" presId="urn:microsoft.com/office/officeart/2009/3/layout/HorizontalOrganizationChart"/>
    <dgm:cxn modelId="{7BEC95F4-EAD1-4160-8323-148191381B25}" type="presOf" srcId="{ED4461A3-80FC-4533-8FF7-5573495DB780}" destId="{7CCCD51E-40CE-4BDC-B84A-1DE97AE8DB12}" srcOrd="0" destOrd="0" presId="urn:microsoft.com/office/officeart/2009/3/layout/HorizontalOrganizationChart"/>
    <dgm:cxn modelId="{ECBE9607-EDCD-4FFA-BB69-C774F1A9E7E8}" type="presOf" srcId="{BCFD231A-76CE-4279-A38E-D36904190935}" destId="{2EA4EEA1-78BB-4757-ADAF-4296A445EBC4}" srcOrd="1" destOrd="0" presId="urn:microsoft.com/office/officeart/2009/3/layout/HorizontalOrganizationChart"/>
    <dgm:cxn modelId="{C254FA93-5936-474A-B742-6BFC3BCD17B5}" srcId="{BCFD231A-76CE-4279-A38E-D36904190935}" destId="{C735A35C-5B2E-4DFA-B5BA-10BB2E0712C8}" srcOrd="0" destOrd="0" parTransId="{12282338-EA6D-479F-9196-5C1C9A6BF8C0}" sibTransId="{4099CC19-129F-461E-8E88-9F68532DB1A8}"/>
    <dgm:cxn modelId="{99FADCC8-363A-4F0E-A5B1-809EEF0B8546}" srcId="{26CBA287-3ADB-4F75-AC7C-CD281D3ABDE3}" destId="{EBC1E24B-315B-449D-97D1-185C320F8CAE}" srcOrd="3" destOrd="0" parTransId="{E549CAB8-B3ED-4FD9-9E25-893118B4A2BA}" sibTransId="{C4B13BA8-5877-458D-9A9F-25ED933CB012}"/>
    <dgm:cxn modelId="{4E970DC9-F5B5-4019-BD68-DB69390B91F2}" type="presOf" srcId="{F8EE4AE8-35E4-4D12-A281-95E415902B58}" destId="{3078C487-6118-40B6-9872-C9B6BCCABDCF}" srcOrd="1" destOrd="0" presId="urn:microsoft.com/office/officeart/2009/3/layout/HorizontalOrganizationChart"/>
    <dgm:cxn modelId="{A30B1409-E001-4A70-843F-6BCF2E9DD720}" type="presOf" srcId="{CF0E5C4D-1DA9-4E6E-8B72-C6B1D3804C20}" destId="{00E84F55-4A95-4AF5-A9B2-5D25B7CF4BF5}" srcOrd="1" destOrd="0" presId="urn:microsoft.com/office/officeart/2009/3/layout/HorizontalOrganizationChart"/>
    <dgm:cxn modelId="{6424F673-3E9A-4AA1-9DBC-85FEF7FDE708}" type="presOf" srcId="{9AAD1638-68A2-4EAC-B904-040607C2ABF0}" destId="{88526530-DB63-43BA-9BE7-15A6B91B8825}" srcOrd="1" destOrd="0" presId="urn:microsoft.com/office/officeart/2009/3/layout/HorizontalOrganizationChart"/>
    <dgm:cxn modelId="{379541B2-9044-4FF5-9E5D-183765784A11}" type="presOf" srcId="{2E702639-8C0A-4753-BFCF-2372801FECEE}" destId="{CA0844A1-BEF1-4931-AA61-A38CCEE8B0E1}" srcOrd="0" destOrd="0" presId="urn:microsoft.com/office/officeart/2009/3/layout/HorizontalOrganizationChart"/>
    <dgm:cxn modelId="{129E29E0-652C-4178-9FA2-98DC86C297F1}" srcId="{72FE1FBD-E8E4-4226-96FB-E4EF3766170E}" destId="{9AAD1638-68A2-4EAC-B904-040607C2ABF0}" srcOrd="3" destOrd="0" parTransId="{40474681-7E2F-4D2D-90FE-5AC87F107C0E}" sibTransId="{FC259396-C02E-407B-A345-AEDEC4171C47}"/>
    <dgm:cxn modelId="{38898C32-97C7-4C74-AF48-745BFEB128ED}" type="presOf" srcId="{12282338-EA6D-479F-9196-5C1C9A6BF8C0}" destId="{BC03F101-0077-4676-8A7D-A418DDC27B08}" srcOrd="0" destOrd="0" presId="urn:microsoft.com/office/officeart/2009/3/layout/HorizontalOrganizationChart"/>
    <dgm:cxn modelId="{570670C4-2E08-4333-913A-FDBF85EA5708}" type="presOf" srcId="{D73434AA-802A-4D52-9DA9-6B5C6EA9D376}" destId="{D5E6D5F5-EBA3-4FB1-BDAF-13CCBE4F8008}" srcOrd="1" destOrd="0" presId="urn:microsoft.com/office/officeart/2009/3/layout/HorizontalOrganizationChart"/>
    <dgm:cxn modelId="{6CFA3A8A-4D59-4AA4-88C9-77D3BBDF1C52}" type="presOf" srcId="{5DA6B41A-AF83-423F-80A6-3A091D7A7D3A}" destId="{0DCFD691-5BB2-4EEF-A659-F32B291BC937}" srcOrd="0" destOrd="0" presId="urn:microsoft.com/office/officeart/2009/3/layout/HorizontalOrganizationChart"/>
    <dgm:cxn modelId="{B3DD596A-108E-4D59-A601-7AF9028AA47D}" srcId="{26CBA287-3ADB-4F75-AC7C-CD281D3ABDE3}" destId="{A74F2ECE-83AA-48D3-97E5-5E213D8A10ED}" srcOrd="4" destOrd="0" parTransId="{32711EDD-B65A-4CFA-8E25-760D057649D7}" sibTransId="{1C86D7AF-AE66-43F2-BEC3-B8DBBAC71C89}"/>
    <dgm:cxn modelId="{2BC04A01-13F2-4BB3-A982-A498E48C1CBD}" srcId="{BCFD231A-76CE-4279-A38E-D36904190935}" destId="{D2EE87E4-305F-4C73-A49F-2F6A6B838A51}" srcOrd="2" destOrd="0" parTransId="{0542470D-4324-4C2F-956D-FB9E0738FD32}" sibTransId="{5D8157F4-B9AE-43DD-A120-50CB5D234D8B}"/>
    <dgm:cxn modelId="{C1D6E96E-3C0B-4A7F-ABE7-8FEE29D177E6}" type="presOf" srcId="{854574CD-BA13-42E3-84B6-619AC4D72C75}" destId="{CCC1B846-0B5E-4143-8F5C-AEBCA9BDE25C}" srcOrd="0" destOrd="0" presId="urn:microsoft.com/office/officeart/2009/3/layout/HorizontalOrganizationChart"/>
    <dgm:cxn modelId="{31E01590-A9E7-4A72-93A5-82540BA108AB}" type="presOf" srcId="{861DDC07-26CD-41AF-8DF0-6612ABC8C9D1}" destId="{7351A58E-D3F6-4C81-8568-340E37511166}" srcOrd="0" destOrd="0" presId="urn:microsoft.com/office/officeart/2009/3/layout/HorizontalOrganizationChart"/>
    <dgm:cxn modelId="{31D2BFC4-2A1E-463D-B912-F5CB89B7E394}" type="presOf" srcId="{85B189C4-6F3D-411A-9ABA-368019F952AC}" destId="{7F107882-D40A-4ACD-8589-91D7297DFD4B}" srcOrd="0" destOrd="0" presId="urn:microsoft.com/office/officeart/2009/3/layout/HorizontalOrganizationChart"/>
    <dgm:cxn modelId="{7B28483C-4B3C-49F2-BABF-17EF1F8EF6F7}" type="presOf" srcId="{C7FB2526-A2BD-444E-89F8-7CF3980507BA}" destId="{55C83551-3BA6-4F1B-976B-98CC6CEDEE9D}" srcOrd="1" destOrd="0" presId="urn:microsoft.com/office/officeart/2009/3/layout/HorizontalOrganizationChart"/>
    <dgm:cxn modelId="{72B1CEB7-AF1D-41BD-8CBF-76E277F79E33}" type="presOf" srcId="{156878D8-1D9D-432D-8699-45C09B6BBA72}" destId="{58CE4270-2D86-49F5-A499-AF80396B3419}" srcOrd="1" destOrd="0" presId="urn:microsoft.com/office/officeart/2009/3/layout/HorizontalOrganizationChart"/>
    <dgm:cxn modelId="{EF214262-07F1-49CD-BEBD-7EBF8FB3F7FA}" srcId="{7CA2850F-6DD2-4AE5-8DBD-037077D4817A}" destId="{CF0E5C4D-1DA9-4E6E-8B72-C6B1D3804C20}" srcOrd="0" destOrd="0" parTransId="{861DDC07-26CD-41AF-8DF0-6612ABC8C9D1}" sibTransId="{C5C9CDFD-250B-4E57-8ED2-D65343ADC012}"/>
    <dgm:cxn modelId="{58A58396-9BE3-4965-A6CF-B4C84C863182}" type="presOf" srcId="{40474681-7E2F-4D2D-90FE-5AC87F107C0E}" destId="{475E1ACC-49EF-4019-B093-44C9313FD611}" srcOrd="0" destOrd="0" presId="urn:microsoft.com/office/officeart/2009/3/layout/HorizontalOrganizationChart"/>
    <dgm:cxn modelId="{56D40EEF-1B02-4EC7-B651-B8A83F4C1FFE}" type="presOf" srcId="{51B35F04-3E1B-4027-8F18-EEB8B5F03403}" destId="{9F135F85-D6BD-4F75-BABF-E88EE274F760}" srcOrd="1" destOrd="0" presId="urn:microsoft.com/office/officeart/2009/3/layout/HorizontalOrganizationChart"/>
    <dgm:cxn modelId="{1C154557-E69D-4C58-9151-F35632794C80}" type="presOf" srcId="{2A32D051-9FF2-4A6C-94A5-ADFD24D3ED84}" destId="{0B3416A7-95DC-4C8D-A102-5A9A92D42C28}" srcOrd="0" destOrd="0" presId="urn:microsoft.com/office/officeart/2009/3/layout/HorizontalOrganizationChart"/>
    <dgm:cxn modelId="{935E767D-AFAC-416E-A4CC-616C16CFB910}" type="presOf" srcId="{A70C7E37-19EF-4BD9-8B47-9A7472D6E64D}" destId="{1405341C-B2DE-4151-9946-DC1B9E0FC246}" srcOrd="1" destOrd="0" presId="urn:microsoft.com/office/officeart/2009/3/layout/HorizontalOrganizationChart"/>
    <dgm:cxn modelId="{7F428C23-7E79-4308-93D3-8B57C9781E5C}" srcId="{43516602-6D20-4709-A09A-62DA94B40AFA}" destId="{D73434AA-802A-4D52-9DA9-6B5C6EA9D376}" srcOrd="0" destOrd="0" parTransId="{1DC4645E-F344-4117-AAC6-4CDD99F3D7AD}" sibTransId="{CBD73ED3-8985-4DC8-A21D-4EE2C58D4FB2}"/>
    <dgm:cxn modelId="{9FE445C9-5DDB-4BB6-9385-94B9ADC57841}" srcId="{D7D26AF7-7DA6-4209-A5F5-02827AE5964F}" destId="{85B189C4-6F3D-411A-9ABA-368019F952AC}" srcOrd="2" destOrd="0" parTransId="{153D0CBB-F909-4F22-A187-2683DA8AD1B3}" sibTransId="{452490F5-72C5-4D5D-92DD-C346EAA4A68F}"/>
    <dgm:cxn modelId="{E9BABF05-77E8-4543-813E-BE17A6D9D780}" srcId="{7CA2850F-6DD2-4AE5-8DBD-037077D4817A}" destId="{F8EE4AE8-35E4-4D12-A281-95E415902B58}" srcOrd="2" destOrd="0" parTransId="{669A5398-60DA-4B88-B849-3B85832FCB5F}" sibTransId="{06E205F6-3821-4B3E-9E42-9589EEDB9C6B}"/>
    <dgm:cxn modelId="{3FBB5049-E5CC-41C1-951C-78544EEBFCD3}" type="presOf" srcId="{58F5F9A9-9A0A-426D-BBB3-2415891D2F18}" destId="{F3FE8F0E-3E9D-40AF-A8D9-78884ACAB718}" srcOrd="0" destOrd="0" presId="urn:microsoft.com/office/officeart/2009/3/layout/HorizontalOrganizationChart"/>
    <dgm:cxn modelId="{B5A1E0ED-F101-4508-A499-944364F54A24}" type="presOf" srcId="{829F9717-CEBE-4D84-9020-657FCE771E45}" destId="{AB224D9F-5249-4D85-B383-D1517C1CEBE4}" srcOrd="0" destOrd="0" presId="urn:microsoft.com/office/officeart/2009/3/layout/HorizontalOrganizationChart"/>
    <dgm:cxn modelId="{08CF2F8E-C988-4941-B0EB-10669A8BBB33}" srcId="{5FCAD019-2240-4963-9F5C-0B96680553C8}" destId="{156878D8-1D9D-432D-8699-45C09B6BBA72}" srcOrd="3" destOrd="0" parTransId="{D1A3F4B8-3D56-439E-8944-E0A192EBCEF8}" sibTransId="{F61246F4-2E86-49D2-B52E-A409595235A7}"/>
    <dgm:cxn modelId="{5163C570-7A96-4DE1-84C5-A35299C5F34A}" type="presOf" srcId="{0D9FA184-650B-4109-A76C-AF300923F497}" destId="{330A07C1-9C59-473D-AE6D-3DEB1E2716FA}" srcOrd="0" destOrd="0" presId="urn:microsoft.com/office/officeart/2009/3/layout/HorizontalOrganizationChart"/>
    <dgm:cxn modelId="{FAA0F28D-45DD-47AD-B3EF-2F7C0AC70EEE}" type="presOf" srcId="{2B6CCA0D-EC65-4CE0-87C2-A83BBA5DBC4E}" destId="{E1B5F17D-478E-4AC3-85BF-FD01DE1B395D}" srcOrd="1" destOrd="0" presId="urn:microsoft.com/office/officeart/2009/3/layout/HorizontalOrganizationChart"/>
    <dgm:cxn modelId="{22C5C7F9-6B99-4DAD-94DD-4CB6A51522DC}" type="presOf" srcId="{669A5398-60DA-4B88-B849-3B85832FCB5F}" destId="{6325B1CA-4BF4-40FD-812B-6218170FF142}" srcOrd="0" destOrd="0" presId="urn:microsoft.com/office/officeart/2009/3/layout/HorizontalOrganizationChart"/>
    <dgm:cxn modelId="{FA486750-EC7B-4C66-9EAB-49019983EAAA}" type="presOf" srcId="{D2EE87E4-305F-4C73-A49F-2F6A6B838A51}" destId="{15BE2016-9F50-482A-8DA8-F398438E08A2}" srcOrd="1" destOrd="0" presId="urn:microsoft.com/office/officeart/2009/3/layout/HorizontalOrganizationChart"/>
    <dgm:cxn modelId="{E2D58CF5-FFC7-483D-B772-4AC2495FF5F4}" type="presOf" srcId="{D2EE87E4-305F-4C73-A49F-2F6A6B838A51}" destId="{390DC11B-2517-4504-8A2B-4D92C2A5075F}" srcOrd="0" destOrd="0" presId="urn:microsoft.com/office/officeart/2009/3/layout/HorizontalOrganizationChart"/>
    <dgm:cxn modelId="{F137F102-E4FC-46BC-9514-3A22517531C4}" type="presOf" srcId="{278648C6-785C-476B-9F70-2320D49F5C6A}" destId="{26FA0CE2-D3DF-469A-B339-D496F3056009}" srcOrd="0" destOrd="0" presId="urn:microsoft.com/office/officeart/2009/3/layout/HorizontalOrganizationChart"/>
    <dgm:cxn modelId="{87A98531-6080-4502-8AAA-5D5D3318424A}" type="presOf" srcId="{E244513B-0CBF-4120-BA39-3C1930846BE4}" destId="{B21A3C0C-5720-4804-9180-051942034F35}" srcOrd="0" destOrd="0" presId="urn:microsoft.com/office/officeart/2009/3/layout/HorizontalOrganizationChart"/>
    <dgm:cxn modelId="{60DF7BF1-1C08-4715-B5A8-9710BA1595A2}" type="presOf" srcId="{4C400D7F-D6AA-4E69-8EA3-4C182E471D50}" destId="{81D64192-01D3-43C6-9C20-0D56D3238187}" srcOrd="0" destOrd="0" presId="urn:microsoft.com/office/officeart/2009/3/layout/HorizontalOrganizationChart"/>
    <dgm:cxn modelId="{D7EBE60F-E1BE-4ACC-A308-16A33E002B1D}" srcId="{9AAD1638-68A2-4EAC-B904-040607C2ABF0}" destId="{51B35F04-3E1B-4027-8F18-EEB8B5F03403}" srcOrd="1" destOrd="0" parTransId="{C3387847-F52D-41ED-B5EF-C88795849E09}" sibTransId="{0FBA4B44-5A67-480C-B16C-530A078CB83E}"/>
    <dgm:cxn modelId="{9744E46E-7EFB-479B-9B15-0E0F75A31F59}" type="presOf" srcId="{C7FB2526-A2BD-444E-89F8-7CF3980507BA}" destId="{36DEE596-74F5-4E8E-86FF-577E6F96EDA1}" srcOrd="0" destOrd="0" presId="urn:microsoft.com/office/officeart/2009/3/layout/HorizontalOrganizationChart"/>
    <dgm:cxn modelId="{145C69C6-92B3-4D1E-9710-7C5CE8D4C884}" srcId="{72FE1FBD-E8E4-4226-96FB-E4EF3766170E}" destId="{BCFD231A-76CE-4279-A38E-D36904190935}" srcOrd="2" destOrd="0" parTransId="{7CADBA1D-5D32-49A5-BFD5-1D64BA217E36}" sibTransId="{E8F29FB3-A6A3-4FEC-984F-990EE78DE4EC}"/>
    <dgm:cxn modelId="{4FB88B9F-DAEB-461B-ADB5-C2B03B191B6E}" type="presOf" srcId="{06368618-C01B-4716-87DF-8D058B9CAA7F}" destId="{E1E71E08-A8BD-4695-A0D2-6DCDF2759552}" srcOrd="1" destOrd="0" presId="urn:microsoft.com/office/officeart/2009/3/layout/HorizontalOrganizationChart"/>
    <dgm:cxn modelId="{582CFF4F-8195-4249-9FB1-17D6DE090151}" type="presOf" srcId="{26CBA287-3ADB-4F75-AC7C-CD281D3ABDE3}" destId="{95B1331E-D1E1-465C-9020-735334705F52}" srcOrd="0" destOrd="0" presId="urn:microsoft.com/office/officeart/2009/3/layout/HorizontalOrganizationChart"/>
    <dgm:cxn modelId="{9CB7823D-052B-4AD0-BA31-933AEF282EB3}" type="presOf" srcId="{7D67D620-8339-41A2-92D8-261E9D795334}" destId="{5E57E3D7-9854-417B-AEBE-B41647A59323}" srcOrd="1" destOrd="0" presId="urn:microsoft.com/office/officeart/2009/3/layout/HorizontalOrganizationChart"/>
    <dgm:cxn modelId="{A0CCD5EE-FA9F-41FE-822A-43E266B67F58}" type="presOf" srcId="{7CADBA1D-5D32-49A5-BFD5-1D64BA217E36}" destId="{8E3F7E1F-FFCF-4A81-AA82-D2CF45331AA6}" srcOrd="0" destOrd="0" presId="urn:microsoft.com/office/officeart/2009/3/layout/HorizontalOrganizationChart"/>
    <dgm:cxn modelId="{C7071E07-8941-46FF-B0AE-58AB6CE49E64}" type="presOf" srcId="{32711EDD-B65A-4CFA-8E25-760D057649D7}" destId="{8C94EBC2-E48D-455B-AAFD-21ABF1ADA50C}" srcOrd="0" destOrd="0" presId="urn:microsoft.com/office/officeart/2009/3/layout/HorizontalOrganizationChart"/>
    <dgm:cxn modelId="{AADF1E9B-6A52-4945-A432-8062F6870F5D}" type="presOf" srcId="{01C8B596-03A0-4564-955C-781BA2521926}" destId="{3214374F-1358-4580-8AEE-F32C606D94EE}" srcOrd="0" destOrd="0" presId="urn:microsoft.com/office/officeart/2009/3/layout/HorizontalOrganizationChart"/>
    <dgm:cxn modelId="{DA039BD6-04EC-4721-9C43-61F9EB131FDE}" type="presOf" srcId="{7CA2850F-6DD2-4AE5-8DBD-037077D4817A}" destId="{2C2137CF-B5CF-4D4F-92FC-20DD23F257D7}" srcOrd="0" destOrd="0" presId="urn:microsoft.com/office/officeart/2009/3/layout/HorizontalOrganizationChart"/>
    <dgm:cxn modelId="{FC85E6B2-1F68-4AB6-B88A-7B67647472B9}" type="presOf" srcId="{2B6CCA0D-EC65-4CE0-87C2-A83BBA5DBC4E}" destId="{8B7ED41C-7DFC-4241-A9BF-7C87C822BFBB}" srcOrd="0" destOrd="0" presId="urn:microsoft.com/office/officeart/2009/3/layout/HorizontalOrganizationChart"/>
    <dgm:cxn modelId="{B1CE0C1B-D573-44C9-AB78-E90280F20B65}" type="presOf" srcId="{ED4461A3-80FC-4533-8FF7-5573495DB780}" destId="{43560607-5B57-443C-8A02-2D98C1D7482B}" srcOrd="1" destOrd="0" presId="urn:microsoft.com/office/officeart/2009/3/layout/HorizontalOrganizationChart"/>
    <dgm:cxn modelId="{37830747-9331-487D-834E-D8ECE4811ED3}" type="presOf" srcId="{EBC1E24B-315B-449D-97D1-185C320F8CAE}" destId="{33EE3192-5AC2-428F-95E5-D9D2AF0DE90D}" srcOrd="1" destOrd="0" presId="urn:microsoft.com/office/officeart/2009/3/layout/HorizontalOrganizationChart"/>
    <dgm:cxn modelId="{0BB88DB3-FFFC-4CCE-9517-2AC1E8D3CD75}" srcId="{156878D8-1D9D-432D-8699-45C09B6BBA72}" destId="{CDF6C4C8-D6C7-4309-981D-8405D2E2C896}" srcOrd="0" destOrd="0" parTransId="{2E702639-8C0A-4753-BFCF-2372801FECEE}" sibTransId="{E41BA387-4845-45FC-88FD-BAED5D3D5F56}"/>
    <dgm:cxn modelId="{FBFAE3A8-AB01-44DA-AD78-30A84A1B3D2A}" type="presOf" srcId="{5C9E1503-F821-436D-9361-B063BE4C2F45}" destId="{CC00C08A-7D6C-4106-B021-D9F594D07042}" srcOrd="1" destOrd="0" presId="urn:microsoft.com/office/officeart/2009/3/layout/HorizontalOrganizationChart"/>
    <dgm:cxn modelId="{1C0F2735-89ED-47B0-B5F0-466E898E3944}" srcId="{5FCAD019-2240-4963-9F5C-0B96680553C8}" destId="{278648C6-785C-476B-9F70-2320D49F5C6A}" srcOrd="0" destOrd="0" parTransId="{01C8B596-03A0-4564-955C-781BA2521926}" sibTransId="{ACA8D7CD-11E1-4EA1-A576-16EDE93D1946}"/>
    <dgm:cxn modelId="{E0C2E3F9-73F7-4EAB-89B7-64DA200245A8}" type="presOf" srcId="{78AE7414-001B-47D1-9C4F-D94F6F76579B}" destId="{07CD8569-505A-4371-BFE6-3BFB0EC1C478}" srcOrd="0" destOrd="0" presId="urn:microsoft.com/office/officeart/2009/3/layout/HorizontalOrganizationChart"/>
    <dgm:cxn modelId="{294D87C7-9B00-4A3B-9C83-20BB1135167A}" type="presOf" srcId="{40A46033-BBAE-4FBF-8FA2-3691ABD4F9A8}" destId="{4D05D734-C274-4929-A2B3-D092F6FB74B7}" srcOrd="0" destOrd="0" presId="urn:microsoft.com/office/officeart/2009/3/layout/HorizontalOrganizationChart"/>
    <dgm:cxn modelId="{8AAA657F-AFFF-4C0F-AE3B-4F17B3A7F034}" type="presOf" srcId="{FCDA1C11-7FA8-4979-A15A-0418CC233978}" destId="{F8C5A42C-757F-4D50-9E59-89C5F9A0D02C}" srcOrd="0" destOrd="0" presId="urn:microsoft.com/office/officeart/2009/3/layout/HorizontalOrganizationChart"/>
    <dgm:cxn modelId="{D4607222-FAD9-4A2A-AA00-9C77561AF151}" type="presOf" srcId="{9C62A0FB-72E3-44D5-B4DC-71F52837425C}" destId="{6748B0BB-5337-430D-8A89-57DB295F0265}" srcOrd="0" destOrd="0" presId="urn:microsoft.com/office/officeart/2009/3/layout/HorizontalOrganizationChart"/>
    <dgm:cxn modelId="{8A8C5C50-308A-4E71-948A-56CF51DDB59D}" srcId="{D7D26AF7-7DA6-4209-A5F5-02827AE5964F}" destId="{7D67D620-8339-41A2-92D8-261E9D795334}" srcOrd="3" destOrd="0" parTransId="{9CD516CA-6A19-4906-A338-81531FEFB32B}" sibTransId="{24EE52AD-BB43-4A94-BB37-3751D70CD636}"/>
    <dgm:cxn modelId="{612641F8-17E5-40C7-B8A6-F78A3A522D7B}" type="presOf" srcId="{CDF6C4C8-D6C7-4309-981D-8405D2E2C896}" destId="{649C926A-E7FD-47FB-AB4C-5A1332AC58BE}" srcOrd="1" destOrd="0" presId="urn:microsoft.com/office/officeart/2009/3/layout/HorizontalOrganizationChart"/>
    <dgm:cxn modelId="{A5F12671-2299-4975-B7E1-87655F7515DB}" type="presOf" srcId="{278648C6-785C-476B-9F70-2320D49F5C6A}" destId="{F6485C14-923B-4F95-9A77-04F7C8CF98B4}" srcOrd="1" destOrd="0" presId="urn:microsoft.com/office/officeart/2009/3/layout/HorizontalOrganizationChart"/>
    <dgm:cxn modelId="{1E21ECD5-AC6A-4E25-93D9-4F1FA3E3B4CC}" type="presOf" srcId="{C9E478C4-932D-4A28-ABCE-D88F30ED7691}" destId="{2F107970-107F-4648-84E1-F2EF384FEE5E}" srcOrd="0" destOrd="0" presId="urn:microsoft.com/office/officeart/2009/3/layout/HorizontalOrganizationChart"/>
    <dgm:cxn modelId="{059F6E57-2C7C-499A-8364-3E32A2F10334}" srcId="{26CBA287-3ADB-4F75-AC7C-CD281D3ABDE3}" destId="{A70C7E37-19EF-4BD9-8B47-9A7472D6E64D}" srcOrd="2" destOrd="0" parTransId="{D434C6C4-2094-454F-A25E-97C9EF36FA13}" sibTransId="{FEE2EB5C-F935-46F3-8627-EBE99BD39EAD}"/>
    <dgm:cxn modelId="{876E3FA1-CFEE-42D8-BF66-D85FF62551EE}" type="presOf" srcId="{A70C7E37-19EF-4BD9-8B47-9A7472D6E64D}" destId="{269EA64D-B4A9-4917-B534-D2C2EF1DE115}" srcOrd="0" destOrd="0" presId="urn:microsoft.com/office/officeart/2009/3/layout/HorizontalOrganizationChart"/>
    <dgm:cxn modelId="{50E32E51-1C91-450A-8445-B67B7560319C}" type="presOf" srcId="{CD584C96-33B8-4A34-AA3B-EBA130065C49}" destId="{461AFE03-DDFB-467F-9C8D-81D03025CDCF}" srcOrd="0" destOrd="0" presId="urn:microsoft.com/office/officeart/2009/3/layout/HorizontalOrganizationChart"/>
    <dgm:cxn modelId="{FA304F60-5BD2-4177-A1DD-2AC52CDDD969}" type="presOf" srcId="{95FFAD9A-54AF-4862-915B-76269C3BC542}" destId="{5A84BE27-5C71-4F4D-9FC2-5965040E7607}" srcOrd="0" destOrd="0" presId="urn:microsoft.com/office/officeart/2009/3/layout/HorizontalOrganizationChart"/>
    <dgm:cxn modelId="{0408731A-AA7A-4654-B005-718787FB66B9}" type="presOf" srcId="{9B49D142-9F7D-4FC3-BE81-410F02DB0CAC}" destId="{80963E7F-0B3C-429D-8088-FFBC5D95CA3C}" srcOrd="1" destOrd="0" presId="urn:microsoft.com/office/officeart/2009/3/layout/HorizontalOrganizationChart"/>
    <dgm:cxn modelId="{3AE59E7C-4D1B-4E1C-B60E-DEA2BA5D5F4A}" type="presOf" srcId="{4C400D7F-D6AA-4E69-8EA3-4C182E471D50}" destId="{496C41A0-38C4-4597-9AB9-6AD45182773A}" srcOrd="1" destOrd="0" presId="urn:microsoft.com/office/officeart/2009/3/layout/HorizontalOrganizationChart"/>
    <dgm:cxn modelId="{B40F1F8C-A8C8-461F-A688-9C547AD1AD22}" type="presOf" srcId="{0944DF2F-3C73-4DD1-8ECD-E1FF1BCC0941}" destId="{D98CDC6B-9031-4A08-9F8B-186E51A4BE26}" srcOrd="0" destOrd="0" presId="urn:microsoft.com/office/officeart/2009/3/layout/HorizontalOrganizationChart"/>
    <dgm:cxn modelId="{AC7991E9-009E-47BC-A1A8-B9D929EDB971}" type="presOf" srcId="{E244513B-0CBF-4120-BA39-3C1930846BE4}" destId="{8B619264-DFAD-4962-A70E-80D0308356F7}" srcOrd="1" destOrd="0" presId="urn:microsoft.com/office/officeart/2009/3/layout/HorizontalOrganizationChart"/>
    <dgm:cxn modelId="{27072FC5-AF15-4F55-8244-353A0E2F6E8F}" type="presOf" srcId="{C5D2DE7B-F0CD-4D48-9B4F-439D64AC810F}" destId="{AE578E61-F80E-4483-8358-F7479A400BC8}" srcOrd="0" destOrd="0" presId="urn:microsoft.com/office/officeart/2009/3/layout/HorizontalOrganizationChart"/>
    <dgm:cxn modelId="{3FFF89DB-185E-49B3-9AE0-720B840A02C5}" type="presOf" srcId="{7D67D620-8339-41A2-92D8-261E9D795334}" destId="{674EE0EB-0588-447E-992E-A21DC366AE9D}" srcOrd="0" destOrd="0" presId="urn:microsoft.com/office/officeart/2009/3/layout/HorizontalOrganizationChart"/>
    <dgm:cxn modelId="{D9309155-C1E0-4037-94B3-61BA24D18EA6}" type="presOf" srcId="{9B0C4B8C-B81A-4A25-81BB-9E11BCD041FF}" destId="{F84552B6-9244-4276-8FD6-D47185DFCE26}" srcOrd="0" destOrd="0" presId="urn:microsoft.com/office/officeart/2009/3/layout/HorizontalOrganizationChart"/>
    <dgm:cxn modelId="{360DB00C-1757-447D-A761-51DE226EB6A7}" type="presOf" srcId="{85B189C4-6F3D-411A-9ABA-368019F952AC}" destId="{14B9F188-646F-40D3-B352-18882B1C52E2}" srcOrd="1" destOrd="0" presId="urn:microsoft.com/office/officeart/2009/3/layout/HorizontalOrganizationChart"/>
    <dgm:cxn modelId="{B91749C2-D850-468E-8B2E-6DCFCFFE0895}" type="presOf" srcId="{CD584C96-33B8-4A34-AA3B-EBA130065C49}" destId="{51651986-8F7A-45E6-99EA-F1A9D3B71B42}" srcOrd="1" destOrd="0" presId="urn:microsoft.com/office/officeart/2009/3/layout/HorizontalOrganizationChart"/>
    <dgm:cxn modelId="{00D9E68D-2057-4FC6-BC5B-055A3F49C93A}" type="presOf" srcId="{CB7D1711-E44F-40B9-9EB8-7970574FE58A}" destId="{435DAF5B-8E53-40FC-8E6D-08B1B184235C}" srcOrd="0" destOrd="0" presId="urn:microsoft.com/office/officeart/2009/3/layout/HorizontalOrganizationChart"/>
    <dgm:cxn modelId="{F08CAB36-1592-402B-B94A-71AE47D811BF}" srcId="{26CBA287-3ADB-4F75-AC7C-CD281D3ABDE3}" destId="{2A32D051-9FF2-4A6C-94A5-ADFD24D3ED84}" srcOrd="0" destOrd="0" parTransId="{40A46033-BBAE-4FBF-8FA2-3691ABD4F9A8}" sibTransId="{645B8AF9-C57B-4451-BDD6-3786A2E913E6}"/>
    <dgm:cxn modelId="{B39E4E61-689F-4D31-9FA8-9B92B2EA380C}" type="presOf" srcId="{E66FADB3-6EDC-4D69-B1A7-4EB56183D766}" destId="{F4C9678F-F36D-413C-A879-030C7488AE4C}" srcOrd="0" destOrd="0" presId="urn:microsoft.com/office/officeart/2009/3/layout/HorizontalOrganizationChart"/>
    <dgm:cxn modelId="{B0A54241-4B9E-4FF4-9555-4017D5246665}" type="presOf" srcId="{2A32D051-9FF2-4A6C-94A5-ADFD24D3ED84}" destId="{6954F108-FC2E-4058-890B-C78338091F44}" srcOrd="1" destOrd="0" presId="urn:microsoft.com/office/officeart/2009/3/layout/HorizontalOrganizationChart"/>
    <dgm:cxn modelId="{AD68C77C-944A-4D8D-A572-3FCD6CE6F8FB}" type="presOf" srcId="{E66FADB3-6EDC-4D69-B1A7-4EB56183D766}" destId="{E9097EE7-FB74-412B-91A5-0C743E48D7DD}" srcOrd="1" destOrd="0" presId="urn:microsoft.com/office/officeart/2009/3/layout/HorizontalOrganizationChart"/>
    <dgm:cxn modelId="{71CD2836-B09A-47BF-A356-10EE3F4F8357}" type="presParOf" srcId="{EB12F0DA-1D4E-4E84-B7BF-C28C71E859C6}" destId="{45C6081E-AE61-4B27-8BA3-2FE3A5CD3B55}" srcOrd="0" destOrd="0" presId="urn:microsoft.com/office/officeart/2009/3/layout/HorizontalOrganizationChart"/>
    <dgm:cxn modelId="{181F1714-27C5-4ABF-BAEC-137086555405}" type="presParOf" srcId="{45C6081E-AE61-4B27-8BA3-2FE3A5CD3B55}" destId="{50154BE4-D20C-4163-A325-3E9121902F13}" srcOrd="0" destOrd="0" presId="urn:microsoft.com/office/officeart/2009/3/layout/HorizontalOrganizationChart"/>
    <dgm:cxn modelId="{42267338-715C-4A28-BCCF-6DD6BE18A23B}" type="presParOf" srcId="{50154BE4-D20C-4163-A325-3E9121902F13}" destId="{B5892AF6-38C7-4DE7-BAA9-264F4BAF00DA}" srcOrd="0" destOrd="0" presId="urn:microsoft.com/office/officeart/2009/3/layout/HorizontalOrganizationChart"/>
    <dgm:cxn modelId="{07DA33A0-8E3D-48DF-AF0D-F4286F89482A}" type="presParOf" srcId="{50154BE4-D20C-4163-A325-3E9121902F13}" destId="{D5E6D5F5-EBA3-4FB1-BDAF-13CCBE4F8008}" srcOrd="1" destOrd="0" presId="urn:microsoft.com/office/officeart/2009/3/layout/HorizontalOrganizationChart"/>
    <dgm:cxn modelId="{1A2B92E0-A7F5-46B1-AAAE-4C22EC8864E2}" type="presParOf" srcId="{45C6081E-AE61-4B27-8BA3-2FE3A5CD3B55}" destId="{AF8ABAF4-4FDE-40B2-B25E-4200054321FC}" srcOrd="1" destOrd="0" presId="urn:microsoft.com/office/officeart/2009/3/layout/HorizontalOrganizationChart"/>
    <dgm:cxn modelId="{CF8D4616-2FFE-4E6C-A855-B9B080C42C00}" type="presParOf" srcId="{AF8ABAF4-4FDE-40B2-B25E-4200054321FC}" destId="{6748B0BB-5337-430D-8A89-57DB295F0265}" srcOrd="0" destOrd="0" presId="urn:microsoft.com/office/officeart/2009/3/layout/HorizontalOrganizationChart"/>
    <dgm:cxn modelId="{85820BA1-2BFA-4023-9399-C4905E5757F3}" type="presParOf" srcId="{AF8ABAF4-4FDE-40B2-B25E-4200054321FC}" destId="{CF4E5FDB-4F36-4AA9-A4CC-F5D49B83443D}" srcOrd="1" destOrd="0" presId="urn:microsoft.com/office/officeart/2009/3/layout/HorizontalOrganizationChart"/>
    <dgm:cxn modelId="{9126EC02-49D4-4121-92CA-2445B207544D}" type="presParOf" srcId="{CF4E5FDB-4F36-4AA9-A4CC-F5D49B83443D}" destId="{6640F714-954F-4F89-BCB8-4A10D8C41F26}" srcOrd="0" destOrd="0" presId="urn:microsoft.com/office/officeart/2009/3/layout/HorizontalOrganizationChart"/>
    <dgm:cxn modelId="{DF62A6AD-02CB-4FFD-88EF-78800B2AC9C5}" type="presParOf" srcId="{6640F714-954F-4F89-BCB8-4A10D8C41F26}" destId="{95B1331E-D1E1-465C-9020-735334705F52}" srcOrd="0" destOrd="0" presId="urn:microsoft.com/office/officeart/2009/3/layout/HorizontalOrganizationChart"/>
    <dgm:cxn modelId="{13DBA56D-738B-4009-BF38-E33B78F0061F}" type="presParOf" srcId="{6640F714-954F-4F89-BCB8-4A10D8C41F26}" destId="{8A5237B3-2DA5-4F57-A4B5-F1E93E11ACFD}" srcOrd="1" destOrd="0" presId="urn:microsoft.com/office/officeart/2009/3/layout/HorizontalOrganizationChart"/>
    <dgm:cxn modelId="{5CE03A04-814C-4CDC-8A2A-D65B06BA0E28}" type="presParOf" srcId="{CF4E5FDB-4F36-4AA9-A4CC-F5D49B83443D}" destId="{4A5B5732-7D64-4EAF-B431-0A3949451DBD}" srcOrd="1" destOrd="0" presId="urn:microsoft.com/office/officeart/2009/3/layout/HorizontalOrganizationChart"/>
    <dgm:cxn modelId="{B1DE7C42-FC33-4321-B1F3-14C7728C759F}" type="presParOf" srcId="{4A5B5732-7D64-4EAF-B431-0A3949451DBD}" destId="{4D05D734-C274-4929-A2B3-D092F6FB74B7}" srcOrd="0" destOrd="0" presId="urn:microsoft.com/office/officeart/2009/3/layout/HorizontalOrganizationChart"/>
    <dgm:cxn modelId="{2CB7DEFC-DA41-407F-AEF3-994D561D4122}" type="presParOf" srcId="{4A5B5732-7D64-4EAF-B431-0A3949451DBD}" destId="{222A0289-4085-4628-B324-C6C74872F04D}" srcOrd="1" destOrd="0" presId="urn:microsoft.com/office/officeart/2009/3/layout/HorizontalOrganizationChart"/>
    <dgm:cxn modelId="{53CB6566-62B1-4528-9EAA-6CCD83C78313}" type="presParOf" srcId="{222A0289-4085-4628-B324-C6C74872F04D}" destId="{47D929CE-5C80-4FE6-9D72-4935DDEC6478}" srcOrd="0" destOrd="0" presId="urn:microsoft.com/office/officeart/2009/3/layout/HorizontalOrganizationChart"/>
    <dgm:cxn modelId="{62E9DE93-1544-4807-B7A7-461258FAB7A9}" type="presParOf" srcId="{47D929CE-5C80-4FE6-9D72-4935DDEC6478}" destId="{0B3416A7-95DC-4C8D-A102-5A9A92D42C28}" srcOrd="0" destOrd="0" presId="urn:microsoft.com/office/officeart/2009/3/layout/HorizontalOrganizationChart"/>
    <dgm:cxn modelId="{D427D22E-812A-4B71-95A5-A42D476C57CE}" type="presParOf" srcId="{47D929CE-5C80-4FE6-9D72-4935DDEC6478}" destId="{6954F108-FC2E-4058-890B-C78338091F44}" srcOrd="1" destOrd="0" presId="urn:microsoft.com/office/officeart/2009/3/layout/HorizontalOrganizationChart"/>
    <dgm:cxn modelId="{BEFCBA95-4BD4-4F07-81A2-7B729B358D87}" type="presParOf" srcId="{222A0289-4085-4628-B324-C6C74872F04D}" destId="{419AD2C7-0BF5-44DF-862A-5CC40AA2B3F6}" srcOrd="1" destOrd="0" presId="urn:microsoft.com/office/officeart/2009/3/layout/HorizontalOrganizationChart"/>
    <dgm:cxn modelId="{7D6D74C8-012B-4580-B257-E08C9208306F}" type="presParOf" srcId="{222A0289-4085-4628-B324-C6C74872F04D}" destId="{C7939D5B-0746-4523-BF31-4D1C966966F6}" srcOrd="2" destOrd="0" presId="urn:microsoft.com/office/officeart/2009/3/layout/HorizontalOrganizationChart"/>
    <dgm:cxn modelId="{1DEEA87E-D790-4EF4-82D1-C05E34A6F9B6}" type="presParOf" srcId="{4A5B5732-7D64-4EAF-B431-0A3949451DBD}" destId="{0DCFD691-5BB2-4EEF-A659-F32B291BC937}" srcOrd="2" destOrd="0" presId="urn:microsoft.com/office/officeart/2009/3/layout/HorizontalOrganizationChart"/>
    <dgm:cxn modelId="{87B55272-2604-403C-B2DF-CFF5A03EA1EC}" type="presParOf" srcId="{4A5B5732-7D64-4EAF-B431-0A3949451DBD}" destId="{DC66F7D1-0BF6-433A-B968-4C0800A55D15}" srcOrd="3" destOrd="0" presId="urn:microsoft.com/office/officeart/2009/3/layout/HorizontalOrganizationChart"/>
    <dgm:cxn modelId="{DE307746-22EC-4FDD-A9F1-14DB91A59FB3}" type="presParOf" srcId="{DC66F7D1-0BF6-433A-B968-4C0800A55D15}" destId="{5366BF00-50D8-4D4C-A3AB-1578DD56DA2A}" srcOrd="0" destOrd="0" presId="urn:microsoft.com/office/officeart/2009/3/layout/HorizontalOrganizationChart"/>
    <dgm:cxn modelId="{0756C1EE-25F4-44AF-8AF5-60ABA90BB4A0}" type="presParOf" srcId="{5366BF00-50D8-4D4C-A3AB-1578DD56DA2A}" destId="{F4C9678F-F36D-413C-A879-030C7488AE4C}" srcOrd="0" destOrd="0" presId="urn:microsoft.com/office/officeart/2009/3/layout/HorizontalOrganizationChart"/>
    <dgm:cxn modelId="{952F661C-4992-4C81-B600-5DA5B70F2019}" type="presParOf" srcId="{5366BF00-50D8-4D4C-A3AB-1578DD56DA2A}" destId="{E9097EE7-FB74-412B-91A5-0C743E48D7DD}" srcOrd="1" destOrd="0" presId="urn:microsoft.com/office/officeart/2009/3/layout/HorizontalOrganizationChart"/>
    <dgm:cxn modelId="{E9E14A2E-AB83-48BB-A2FF-B0B08E6E7A68}" type="presParOf" srcId="{DC66F7D1-0BF6-433A-B968-4C0800A55D15}" destId="{549FB9ED-27C3-44FA-BCE3-2A756186B7D3}" srcOrd="1" destOrd="0" presId="urn:microsoft.com/office/officeart/2009/3/layout/HorizontalOrganizationChart"/>
    <dgm:cxn modelId="{A610E638-AF73-4781-B511-7EBF0C6454B9}" type="presParOf" srcId="{549FB9ED-27C3-44FA-BCE3-2A756186B7D3}" destId="{E3E7B503-ED93-487F-B9C8-30038E502A87}" srcOrd="0" destOrd="0" presId="urn:microsoft.com/office/officeart/2009/3/layout/HorizontalOrganizationChart"/>
    <dgm:cxn modelId="{9E46117C-87FC-4ED2-AAD7-6BA654405C18}" type="presParOf" srcId="{549FB9ED-27C3-44FA-BCE3-2A756186B7D3}" destId="{1F190CFF-9146-49D0-8E56-B2BC92550D7B}" srcOrd="1" destOrd="0" presId="urn:microsoft.com/office/officeart/2009/3/layout/HorizontalOrganizationChart"/>
    <dgm:cxn modelId="{3AF9057D-E60D-44AE-9550-B70594E30326}" type="presParOf" srcId="{1F190CFF-9146-49D0-8E56-B2BC92550D7B}" destId="{02AFF553-913E-4BB2-9E48-BF86AC1DA90C}" srcOrd="0" destOrd="0" presId="urn:microsoft.com/office/officeart/2009/3/layout/HorizontalOrganizationChart"/>
    <dgm:cxn modelId="{77E26E32-DF0B-48B3-A72B-99E8E8B88218}" type="presParOf" srcId="{02AFF553-913E-4BB2-9E48-BF86AC1DA90C}" destId="{65C41198-FD8E-47E5-A3D5-6F5B4AD4D7FE}" srcOrd="0" destOrd="0" presId="urn:microsoft.com/office/officeart/2009/3/layout/HorizontalOrganizationChart"/>
    <dgm:cxn modelId="{34420BC8-A522-4F47-8540-4BB33D94F16D}" type="presParOf" srcId="{02AFF553-913E-4BB2-9E48-BF86AC1DA90C}" destId="{E1E71E08-A8BD-4695-A0D2-6DCDF2759552}" srcOrd="1" destOrd="0" presId="urn:microsoft.com/office/officeart/2009/3/layout/HorizontalOrganizationChart"/>
    <dgm:cxn modelId="{74C7DCAE-A85E-4BE1-9D37-3689C3636A1B}" type="presParOf" srcId="{1F190CFF-9146-49D0-8E56-B2BC92550D7B}" destId="{3947649F-7ABC-4BCA-877F-BAF878D3DE65}" srcOrd="1" destOrd="0" presId="urn:microsoft.com/office/officeart/2009/3/layout/HorizontalOrganizationChart"/>
    <dgm:cxn modelId="{9B71BFBE-DEEB-4E72-B67F-4B12FD41F136}" type="presParOf" srcId="{1F190CFF-9146-49D0-8E56-B2BC92550D7B}" destId="{7BBA61AF-8C62-4A09-A4C8-BC8792DC2D84}" srcOrd="2" destOrd="0" presId="urn:microsoft.com/office/officeart/2009/3/layout/HorizontalOrganizationChart"/>
    <dgm:cxn modelId="{89C47D09-C895-4F3F-A318-98C4170B2D49}" type="presParOf" srcId="{549FB9ED-27C3-44FA-BCE3-2A756186B7D3}" destId="{D81DA0A3-B5F1-4263-8DDC-43C1BC82E84C}" srcOrd="2" destOrd="0" presId="urn:microsoft.com/office/officeart/2009/3/layout/HorizontalOrganizationChart"/>
    <dgm:cxn modelId="{089FD48B-A1BB-4340-8FE2-58DC129B303C}" type="presParOf" srcId="{549FB9ED-27C3-44FA-BCE3-2A756186B7D3}" destId="{EC4ACAAB-02C1-495D-88C1-52358769A718}" srcOrd="3" destOrd="0" presId="urn:microsoft.com/office/officeart/2009/3/layout/HorizontalOrganizationChart"/>
    <dgm:cxn modelId="{EF02F347-7525-433A-8F8A-4323EEEF9FB2}" type="presParOf" srcId="{EC4ACAAB-02C1-495D-88C1-52358769A718}" destId="{600BB6C7-03A0-4F12-91E0-C2849E35E5F4}" srcOrd="0" destOrd="0" presId="urn:microsoft.com/office/officeart/2009/3/layout/HorizontalOrganizationChart"/>
    <dgm:cxn modelId="{DFBE0F92-6228-4DCE-8CE5-99545FC5E048}" type="presParOf" srcId="{600BB6C7-03A0-4F12-91E0-C2849E35E5F4}" destId="{0A8E8112-5DE8-4135-AC17-A19D3C5B4AEE}" srcOrd="0" destOrd="0" presId="urn:microsoft.com/office/officeart/2009/3/layout/HorizontalOrganizationChart"/>
    <dgm:cxn modelId="{1AF8DE9A-79E8-445C-95E8-ED6544DBB041}" type="presParOf" srcId="{600BB6C7-03A0-4F12-91E0-C2849E35E5F4}" destId="{80963E7F-0B3C-429D-8088-FFBC5D95CA3C}" srcOrd="1" destOrd="0" presId="urn:microsoft.com/office/officeart/2009/3/layout/HorizontalOrganizationChart"/>
    <dgm:cxn modelId="{1D06367E-09DD-4102-BAFD-708F6C4FADA4}" type="presParOf" srcId="{EC4ACAAB-02C1-495D-88C1-52358769A718}" destId="{29918DD6-630C-4FE3-B714-CBFEC00E86FA}" srcOrd="1" destOrd="0" presId="urn:microsoft.com/office/officeart/2009/3/layout/HorizontalOrganizationChart"/>
    <dgm:cxn modelId="{8DCEF911-03A4-494D-9AC6-C6BA512D4C11}" type="presParOf" srcId="{EC4ACAAB-02C1-495D-88C1-52358769A718}" destId="{1C68176B-0A9C-47D7-ADD5-B172541A2AC7}" srcOrd="2" destOrd="0" presId="urn:microsoft.com/office/officeart/2009/3/layout/HorizontalOrganizationChart"/>
    <dgm:cxn modelId="{98B3B2D6-33CD-4D13-859E-535E978DFFAF}" type="presParOf" srcId="{DC66F7D1-0BF6-433A-B968-4C0800A55D15}" destId="{48B8DAC7-C0CF-47C3-806A-E1C08B639A97}" srcOrd="2" destOrd="0" presId="urn:microsoft.com/office/officeart/2009/3/layout/HorizontalOrganizationChart"/>
    <dgm:cxn modelId="{479E4D96-2B30-404E-90BF-40785898A042}" type="presParOf" srcId="{4A5B5732-7D64-4EAF-B431-0A3949451DBD}" destId="{E8CA6056-0D0C-4C9E-B2C3-4BD8C68ACCC4}" srcOrd="4" destOrd="0" presId="urn:microsoft.com/office/officeart/2009/3/layout/HorizontalOrganizationChart"/>
    <dgm:cxn modelId="{A1B6429F-6A50-4F88-AE94-BEB2750F3F68}" type="presParOf" srcId="{4A5B5732-7D64-4EAF-B431-0A3949451DBD}" destId="{778F8550-86A6-48AC-A3AB-CD03DB63062C}" srcOrd="5" destOrd="0" presId="urn:microsoft.com/office/officeart/2009/3/layout/HorizontalOrganizationChart"/>
    <dgm:cxn modelId="{7ABF3407-1ACD-4962-A027-D87967FFD7C7}" type="presParOf" srcId="{778F8550-86A6-48AC-A3AB-CD03DB63062C}" destId="{D784E541-3112-4797-A52B-39782FA331F9}" srcOrd="0" destOrd="0" presId="urn:microsoft.com/office/officeart/2009/3/layout/HorizontalOrganizationChart"/>
    <dgm:cxn modelId="{1548C561-F11E-43EE-BA8C-9529F00971B5}" type="presParOf" srcId="{D784E541-3112-4797-A52B-39782FA331F9}" destId="{269EA64D-B4A9-4917-B534-D2C2EF1DE115}" srcOrd="0" destOrd="0" presId="urn:microsoft.com/office/officeart/2009/3/layout/HorizontalOrganizationChart"/>
    <dgm:cxn modelId="{78D11F73-F691-4CB5-9570-0E877A01C1DC}" type="presParOf" srcId="{D784E541-3112-4797-A52B-39782FA331F9}" destId="{1405341C-B2DE-4151-9946-DC1B9E0FC246}" srcOrd="1" destOrd="0" presId="urn:microsoft.com/office/officeart/2009/3/layout/HorizontalOrganizationChart"/>
    <dgm:cxn modelId="{DC20174C-10E8-4D4F-9706-8E77F9232B9D}" type="presParOf" srcId="{778F8550-86A6-48AC-A3AB-CD03DB63062C}" destId="{AF77A97C-B8F3-4BC7-ABE3-EF49D47E0F2B}" srcOrd="1" destOrd="0" presId="urn:microsoft.com/office/officeart/2009/3/layout/HorizontalOrganizationChart"/>
    <dgm:cxn modelId="{F632A611-F08B-49FB-BCFF-D1EBEFD295B8}" type="presParOf" srcId="{778F8550-86A6-48AC-A3AB-CD03DB63062C}" destId="{400F9CFB-8EDF-40F8-ACB8-155906B2F420}" srcOrd="2" destOrd="0" presId="urn:microsoft.com/office/officeart/2009/3/layout/HorizontalOrganizationChart"/>
    <dgm:cxn modelId="{122C1C56-81AF-460A-9132-C4DB17909EE6}" type="presParOf" srcId="{4A5B5732-7D64-4EAF-B431-0A3949451DBD}" destId="{C461C4CD-EE0E-4A68-849F-399293BC3D95}" srcOrd="6" destOrd="0" presId="urn:microsoft.com/office/officeart/2009/3/layout/HorizontalOrganizationChart"/>
    <dgm:cxn modelId="{A1FC2034-D0E5-4925-A846-53AF5A8A9013}" type="presParOf" srcId="{4A5B5732-7D64-4EAF-B431-0A3949451DBD}" destId="{E579E859-80C3-4AAA-94DA-FE98CF582BBC}" srcOrd="7" destOrd="0" presId="urn:microsoft.com/office/officeart/2009/3/layout/HorizontalOrganizationChart"/>
    <dgm:cxn modelId="{E154EDA2-47B9-41E1-B9D4-24136F86D131}" type="presParOf" srcId="{E579E859-80C3-4AAA-94DA-FE98CF582BBC}" destId="{F63976F0-B934-435D-B6A3-86A44B95B014}" srcOrd="0" destOrd="0" presId="urn:microsoft.com/office/officeart/2009/3/layout/HorizontalOrganizationChart"/>
    <dgm:cxn modelId="{18F6F64B-E601-40EE-8C13-4F1A0379C404}" type="presParOf" srcId="{F63976F0-B934-435D-B6A3-86A44B95B014}" destId="{B0C930E4-67E1-4109-A760-0EF05E925F43}" srcOrd="0" destOrd="0" presId="urn:microsoft.com/office/officeart/2009/3/layout/HorizontalOrganizationChart"/>
    <dgm:cxn modelId="{DC4FE7D8-B088-4E2F-A628-D37810CB86F1}" type="presParOf" srcId="{F63976F0-B934-435D-B6A3-86A44B95B014}" destId="{33EE3192-5AC2-428F-95E5-D9D2AF0DE90D}" srcOrd="1" destOrd="0" presId="urn:microsoft.com/office/officeart/2009/3/layout/HorizontalOrganizationChart"/>
    <dgm:cxn modelId="{6723C446-70B7-4B02-9E2E-87AE0907BBA2}" type="presParOf" srcId="{E579E859-80C3-4AAA-94DA-FE98CF582BBC}" destId="{144FAFEF-DFCF-40B4-A9D9-253965488237}" srcOrd="1" destOrd="0" presId="urn:microsoft.com/office/officeart/2009/3/layout/HorizontalOrganizationChart"/>
    <dgm:cxn modelId="{4D8A87B3-629D-4EF2-8C98-294F362764DE}" type="presParOf" srcId="{E579E859-80C3-4AAA-94DA-FE98CF582BBC}" destId="{DA3298FB-B4B1-45E0-AD8A-72214689381D}" srcOrd="2" destOrd="0" presId="urn:microsoft.com/office/officeart/2009/3/layout/HorizontalOrganizationChart"/>
    <dgm:cxn modelId="{77AFFCD0-5E99-47A0-BF6D-C18D4BAE4094}" type="presParOf" srcId="{4A5B5732-7D64-4EAF-B431-0A3949451DBD}" destId="{8C94EBC2-E48D-455B-AAFD-21ABF1ADA50C}" srcOrd="8" destOrd="0" presId="urn:microsoft.com/office/officeart/2009/3/layout/HorizontalOrganizationChart"/>
    <dgm:cxn modelId="{342E33EB-B59B-4577-BF2D-489754656218}" type="presParOf" srcId="{4A5B5732-7D64-4EAF-B431-0A3949451DBD}" destId="{EFB652FF-7821-4552-91A0-9A30D7B4EE94}" srcOrd="9" destOrd="0" presId="urn:microsoft.com/office/officeart/2009/3/layout/HorizontalOrganizationChart"/>
    <dgm:cxn modelId="{91FC06C2-9BBB-4EED-BB38-FE64A2605D7F}" type="presParOf" srcId="{EFB652FF-7821-4552-91A0-9A30D7B4EE94}" destId="{59995A58-9328-4B9F-A447-41527D564CFF}" srcOrd="0" destOrd="0" presId="urn:microsoft.com/office/officeart/2009/3/layout/HorizontalOrganizationChart"/>
    <dgm:cxn modelId="{E45CFD27-F061-48A4-BFF5-F8550C6F41DE}" type="presParOf" srcId="{59995A58-9328-4B9F-A447-41527D564CFF}" destId="{D137FC67-34AA-40F5-9B2F-0DD939AF643B}" srcOrd="0" destOrd="0" presId="urn:microsoft.com/office/officeart/2009/3/layout/HorizontalOrganizationChart"/>
    <dgm:cxn modelId="{8B75C8B1-8877-40A5-8D04-EAEEDDCF5355}" type="presParOf" srcId="{59995A58-9328-4B9F-A447-41527D564CFF}" destId="{D3A7118B-2879-4DE5-BB46-0928BCF70F64}" srcOrd="1" destOrd="0" presId="urn:microsoft.com/office/officeart/2009/3/layout/HorizontalOrganizationChart"/>
    <dgm:cxn modelId="{44211B49-3088-4BA8-9FD8-30E5913275D5}" type="presParOf" srcId="{EFB652FF-7821-4552-91A0-9A30D7B4EE94}" destId="{0A1E8FCF-C9F0-4A9B-B950-2F23CEC221BC}" srcOrd="1" destOrd="0" presId="urn:microsoft.com/office/officeart/2009/3/layout/HorizontalOrganizationChart"/>
    <dgm:cxn modelId="{EA426710-BB44-426D-83F4-36872DBA5DC5}" type="presParOf" srcId="{EFB652FF-7821-4552-91A0-9A30D7B4EE94}" destId="{24D62DB4-C2AA-46C5-8C60-9DDC41DC295E}" srcOrd="2" destOrd="0" presId="urn:microsoft.com/office/officeart/2009/3/layout/HorizontalOrganizationChart"/>
    <dgm:cxn modelId="{371FA4FD-34C5-4F5F-B77C-8A313374EFAB}" type="presParOf" srcId="{4A5B5732-7D64-4EAF-B431-0A3949451DBD}" destId="{483AB2C5-260A-46FB-A03E-23432EBF34FA}" srcOrd="10" destOrd="0" presId="urn:microsoft.com/office/officeart/2009/3/layout/HorizontalOrganizationChart"/>
    <dgm:cxn modelId="{0F1896AC-8CB4-4A22-9B91-1839353625A4}" type="presParOf" srcId="{4A5B5732-7D64-4EAF-B431-0A3949451DBD}" destId="{EB152619-094D-4848-8053-F177F8FB11D3}" srcOrd="11" destOrd="0" presId="urn:microsoft.com/office/officeart/2009/3/layout/HorizontalOrganizationChart"/>
    <dgm:cxn modelId="{F64AD0FB-8BA5-48D6-B30C-C4C8BF39E247}" type="presParOf" srcId="{EB152619-094D-4848-8053-F177F8FB11D3}" destId="{3B5632E8-D538-4BEB-8048-C974CD0504EC}" srcOrd="0" destOrd="0" presId="urn:microsoft.com/office/officeart/2009/3/layout/HorizontalOrganizationChart"/>
    <dgm:cxn modelId="{DD5BEA59-7663-4F95-BA06-78FE69594526}" type="presParOf" srcId="{3B5632E8-D538-4BEB-8048-C974CD0504EC}" destId="{81D64192-01D3-43C6-9C20-0D56D3238187}" srcOrd="0" destOrd="0" presId="urn:microsoft.com/office/officeart/2009/3/layout/HorizontalOrganizationChart"/>
    <dgm:cxn modelId="{6B4D6FF9-8DE4-4BAF-9E7B-B6F3EB73FEB5}" type="presParOf" srcId="{3B5632E8-D538-4BEB-8048-C974CD0504EC}" destId="{496C41A0-38C4-4597-9AB9-6AD45182773A}" srcOrd="1" destOrd="0" presId="urn:microsoft.com/office/officeart/2009/3/layout/HorizontalOrganizationChart"/>
    <dgm:cxn modelId="{776E22A4-6016-4139-9DAD-00526CA5685E}" type="presParOf" srcId="{EB152619-094D-4848-8053-F177F8FB11D3}" destId="{CE1B1870-21B9-43A0-8F19-B0F1FB54CC2D}" srcOrd="1" destOrd="0" presId="urn:microsoft.com/office/officeart/2009/3/layout/HorizontalOrganizationChart"/>
    <dgm:cxn modelId="{1C07063F-9583-40CE-91BD-D71CEF036CA5}" type="presParOf" srcId="{EB152619-094D-4848-8053-F177F8FB11D3}" destId="{A46538AE-6DC3-4589-9440-AC86A0464348}" srcOrd="2" destOrd="0" presId="urn:microsoft.com/office/officeart/2009/3/layout/HorizontalOrganizationChart"/>
    <dgm:cxn modelId="{DC6372BD-D73B-4BBF-95B3-E16A138811C2}" type="presParOf" srcId="{CF4E5FDB-4F36-4AA9-A4CC-F5D49B83443D}" destId="{06D5FBCF-AE0C-42EB-B185-94B0A9497BA8}" srcOrd="2" destOrd="0" presId="urn:microsoft.com/office/officeart/2009/3/layout/HorizontalOrganizationChart"/>
    <dgm:cxn modelId="{A09633AE-7B88-4291-BE7B-134933FAAF31}" type="presParOf" srcId="{AF8ABAF4-4FDE-40B2-B25E-4200054321FC}" destId="{AE578E61-F80E-4483-8358-F7479A400BC8}" srcOrd="2" destOrd="0" presId="urn:microsoft.com/office/officeart/2009/3/layout/HorizontalOrganizationChart"/>
    <dgm:cxn modelId="{6C65B305-9F87-4CA1-8956-9E901ACBE6A8}" type="presParOf" srcId="{AF8ABAF4-4FDE-40B2-B25E-4200054321FC}" destId="{811B420F-8974-47A5-BB1A-21392E81405C}" srcOrd="3" destOrd="0" presId="urn:microsoft.com/office/officeart/2009/3/layout/HorizontalOrganizationChart"/>
    <dgm:cxn modelId="{150D1850-2318-4B16-8487-950E542821F0}" type="presParOf" srcId="{811B420F-8974-47A5-BB1A-21392E81405C}" destId="{9F6BECB7-4B82-4E03-B969-031F94AE97C0}" srcOrd="0" destOrd="0" presId="urn:microsoft.com/office/officeart/2009/3/layout/HorizontalOrganizationChart"/>
    <dgm:cxn modelId="{D458209D-801C-4A75-B720-1C55C965CED7}" type="presParOf" srcId="{9F6BECB7-4B82-4E03-B969-031F94AE97C0}" destId="{20E69765-D6A0-48E7-B6F0-55E21ADF5180}" srcOrd="0" destOrd="0" presId="urn:microsoft.com/office/officeart/2009/3/layout/HorizontalOrganizationChart"/>
    <dgm:cxn modelId="{F91D0860-CE7A-4320-8FE3-AED358020F6F}" type="presParOf" srcId="{9F6BECB7-4B82-4E03-B969-031F94AE97C0}" destId="{5B6690AA-7461-492F-8ADC-237AA9DA1084}" srcOrd="1" destOrd="0" presId="urn:microsoft.com/office/officeart/2009/3/layout/HorizontalOrganizationChart"/>
    <dgm:cxn modelId="{CC5C1C45-06B8-4B92-9C4B-B123D18F7F01}" type="presParOf" srcId="{811B420F-8974-47A5-BB1A-21392E81405C}" destId="{4309DCF2-E639-4E09-9ACB-F549E5FBD687}" srcOrd="1" destOrd="0" presId="urn:microsoft.com/office/officeart/2009/3/layout/HorizontalOrganizationChart"/>
    <dgm:cxn modelId="{910276B7-984E-4859-9EEB-75FF267ABB77}" type="presParOf" srcId="{4309DCF2-E639-4E09-9ACB-F549E5FBD687}" destId="{3214374F-1358-4580-8AEE-F32C606D94EE}" srcOrd="0" destOrd="0" presId="urn:microsoft.com/office/officeart/2009/3/layout/HorizontalOrganizationChart"/>
    <dgm:cxn modelId="{B568C2D5-CD35-45DB-AF7F-54FC48E1BC76}" type="presParOf" srcId="{4309DCF2-E639-4E09-9ACB-F549E5FBD687}" destId="{2F8DD5CD-0E91-4C97-8B78-FFCEB1303E96}" srcOrd="1" destOrd="0" presId="urn:microsoft.com/office/officeart/2009/3/layout/HorizontalOrganizationChart"/>
    <dgm:cxn modelId="{23A9AEB5-B4FE-46C7-AAD8-D8F93B16C9BD}" type="presParOf" srcId="{2F8DD5CD-0E91-4C97-8B78-FFCEB1303E96}" destId="{4C5A54D8-BB3F-42AE-A673-B1B807AFD1A8}" srcOrd="0" destOrd="0" presId="urn:microsoft.com/office/officeart/2009/3/layout/HorizontalOrganizationChart"/>
    <dgm:cxn modelId="{41069E24-87F3-45EC-8E50-6B35599E25D4}" type="presParOf" srcId="{4C5A54D8-BB3F-42AE-A673-B1B807AFD1A8}" destId="{26FA0CE2-D3DF-469A-B339-D496F3056009}" srcOrd="0" destOrd="0" presId="urn:microsoft.com/office/officeart/2009/3/layout/HorizontalOrganizationChart"/>
    <dgm:cxn modelId="{F1BE8327-BE1D-4E6E-A13B-136D30317B58}" type="presParOf" srcId="{4C5A54D8-BB3F-42AE-A673-B1B807AFD1A8}" destId="{F6485C14-923B-4F95-9A77-04F7C8CF98B4}" srcOrd="1" destOrd="0" presId="urn:microsoft.com/office/officeart/2009/3/layout/HorizontalOrganizationChart"/>
    <dgm:cxn modelId="{CDC8F2DA-8A32-4350-8167-70E6E93812D4}" type="presParOf" srcId="{2F8DD5CD-0E91-4C97-8B78-FFCEB1303E96}" destId="{8C12C15D-9933-4761-85F3-8CA45031C0D9}" srcOrd="1" destOrd="0" presId="urn:microsoft.com/office/officeart/2009/3/layout/HorizontalOrganizationChart"/>
    <dgm:cxn modelId="{47C4317B-32DA-4269-B923-EC428C6AE8FE}" type="presParOf" srcId="{2F8DD5CD-0E91-4C97-8B78-FFCEB1303E96}" destId="{C6D0BDDA-561D-493C-81A9-1A1E34B1DBE9}" srcOrd="2" destOrd="0" presId="urn:microsoft.com/office/officeart/2009/3/layout/HorizontalOrganizationChart"/>
    <dgm:cxn modelId="{7351A654-00E3-4F10-A4DF-02614CFE057E}" type="presParOf" srcId="{4309DCF2-E639-4E09-9ACB-F549E5FBD687}" destId="{D98CDC6B-9031-4A08-9F8B-186E51A4BE26}" srcOrd="2" destOrd="0" presId="urn:microsoft.com/office/officeart/2009/3/layout/HorizontalOrganizationChart"/>
    <dgm:cxn modelId="{E4DD39F5-CBE4-43B2-BAC8-20E632685E93}" type="presParOf" srcId="{4309DCF2-E639-4E09-9ACB-F549E5FBD687}" destId="{9459C9F6-2218-4511-83AC-A684B091CD5C}" srcOrd="3" destOrd="0" presId="urn:microsoft.com/office/officeart/2009/3/layout/HorizontalOrganizationChart"/>
    <dgm:cxn modelId="{85216374-36CA-47DA-87A6-1E9EDF485803}" type="presParOf" srcId="{9459C9F6-2218-4511-83AC-A684B091CD5C}" destId="{211D16BC-472D-4A4B-B9E9-25C9EB10443F}" srcOrd="0" destOrd="0" presId="urn:microsoft.com/office/officeart/2009/3/layout/HorizontalOrganizationChart"/>
    <dgm:cxn modelId="{FBA2B24E-7254-450D-9C50-840529EC1140}" type="presParOf" srcId="{211D16BC-472D-4A4B-B9E9-25C9EB10443F}" destId="{2C2137CF-B5CF-4D4F-92FC-20DD23F257D7}" srcOrd="0" destOrd="0" presId="urn:microsoft.com/office/officeart/2009/3/layout/HorizontalOrganizationChart"/>
    <dgm:cxn modelId="{1CF8F91A-3340-41FD-B183-993FA803D9C2}" type="presParOf" srcId="{211D16BC-472D-4A4B-B9E9-25C9EB10443F}" destId="{4D5244C7-BA43-4059-9D64-7DE10CD0DE07}" srcOrd="1" destOrd="0" presId="urn:microsoft.com/office/officeart/2009/3/layout/HorizontalOrganizationChart"/>
    <dgm:cxn modelId="{026CD1B8-2C6F-430F-ACFC-D78D6BDD52E4}" type="presParOf" srcId="{9459C9F6-2218-4511-83AC-A684B091CD5C}" destId="{F22BC969-2ABC-4648-B2D4-B2D78601DF9D}" srcOrd="1" destOrd="0" presId="urn:microsoft.com/office/officeart/2009/3/layout/HorizontalOrganizationChart"/>
    <dgm:cxn modelId="{622A7637-AA75-4B3D-8957-0A3C15FD3CD5}" type="presParOf" srcId="{F22BC969-2ABC-4648-B2D4-B2D78601DF9D}" destId="{7351A58E-D3F6-4C81-8568-340E37511166}" srcOrd="0" destOrd="0" presId="urn:microsoft.com/office/officeart/2009/3/layout/HorizontalOrganizationChart"/>
    <dgm:cxn modelId="{E91AA1F5-6998-434B-A932-16D974D53CB2}" type="presParOf" srcId="{F22BC969-2ABC-4648-B2D4-B2D78601DF9D}" destId="{BF56E4A3-2A36-4543-9914-326E74686F45}" srcOrd="1" destOrd="0" presId="urn:microsoft.com/office/officeart/2009/3/layout/HorizontalOrganizationChart"/>
    <dgm:cxn modelId="{D10C13B9-8F22-4865-B6FC-0495BA9D050D}" type="presParOf" srcId="{BF56E4A3-2A36-4543-9914-326E74686F45}" destId="{CCD22A44-128F-47A9-A48D-7A6C5DED66AF}" srcOrd="0" destOrd="0" presId="urn:microsoft.com/office/officeart/2009/3/layout/HorizontalOrganizationChart"/>
    <dgm:cxn modelId="{BD352710-EFD2-4DE3-8112-2E36DFAFB58C}" type="presParOf" srcId="{CCD22A44-128F-47A9-A48D-7A6C5DED66AF}" destId="{AD36E8CC-9577-428A-BD5C-1EFEAB07E009}" srcOrd="0" destOrd="0" presId="urn:microsoft.com/office/officeart/2009/3/layout/HorizontalOrganizationChart"/>
    <dgm:cxn modelId="{B9F5F1DD-8659-4C52-8F49-2E0D63D9FE1B}" type="presParOf" srcId="{CCD22A44-128F-47A9-A48D-7A6C5DED66AF}" destId="{00E84F55-4A95-4AF5-A9B2-5D25B7CF4BF5}" srcOrd="1" destOrd="0" presId="urn:microsoft.com/office/officeart/2009/3/layout/HorizontalOrganizationChart"/>
    <dgm:cxn modelId="{FF78209D-C712-4826-B42F-D7E094566A76}" type="presParOf" srcId="{BF56E4A3-2A36-4543-9914-326E74686F45}" destId="{919DAA68-E9AF-4A35-A667-1446F4CF803C}" srcOrd="1" destOrd="0" presId="urn:microsoft.com/office/officeart/2009/3/layout/HorizontalOrganizationChart"/>
    <dgm:cxn modelId="{773CCB82-A191-4060-AA97-266B28BED9EA}" type="presParOf" srcId="{BF56E4A3-2A36-4543-9914-326E74686F45}" destId="{25985967-018F-4691-A5ED-53C58BEB9F13}" srcOrd="2" destOrd="0" presId="urn:microsoft.com/office/officeart/2009/3/layout/HorizontalOrganizationChart"/>
    <dgm:cxn modelId="{42AEB7C0-D579-4AF5-A0C2-394AAD95B114}" type="presParOf" srcId="{F22BC969-2ABC-4648-B2D4-B2D78601DF9D}" destId="{7EBBB449-1127-4AC1-9B04-E6A5252F8AFA}" srcOrd="2" destOrd="0" presId="urn:microsoft.com/office/officeart/2009/3/layout/HorizontalOrganizationChart"/>
    <dgm:cxn modelId="{0770F62B-F4B7-4245-9BBF-20C8C0A0D736}" type="presParOf" srcId="{F22BC969-2ABC-4648-B2D4-B2D78601DF9D}" destId="{00FE7682-980F-4416-8E66-B84A864E7885}" srcOrd="3" destOrd="0" presId="urn:microsoft.com/office/officeart/2009/3/layout/HorizontalOrganizationChart"/>
    <dgm:cxn modelId="{BECA24F5-4055-420B-9F04-AA56A0ADC7A3}" type="presParOf" srcId="{00FE7682-980F-4416-8E66-B84A864E7885}" destId="{06B522CB-8713-4EF2-ACDF-78F26786B318}" srcOrd="0" destOrd="0" presId="urn:microsoft.com/office/officeart/2009/3/layout/HorizontalOrganizationChart"/>
    <dgm:cxn modelId="{855B1491-7D2A-4F8B-A34C-29E89194CFA9}" type="presParOf" srcId="{06B522CB-8713-4EF2-ACDF-78F26786B318}" destId="{36DEE596-74F5-4E8E-86FF-577E6F96EDA1}" srcOrd="0" destOrd="0" presId="urn:microsoft.com/office/officeart/2009/3/layout/HorizontalOrganizationChart"/>
    <dgm:cxn modelId="{8AFFB131-4B0F-443D-9037-5DE8BC11A908}" type="presParOf" srcId="{06B522CB-8713-4EF2-ACDF-78F26786B318}" destId="{55C83551-3BA6-4F1B-976B-98CC6CEDEE9D}" srcOrd="1" destOrd="0" presId="urn:microsoft.com/office/officeart/2009/3/layout/HorizontalOrganizationChart"/>
    <dgm:cxn modelId="{02AE5C8C-3112-4528-9B8D-8D397078B221}" type="presParOf" srcId="{00FE7682-980F-4416-8E66-B84A864E7885}" destId="{3E2207CB-CCF9-4F71-A841-18CE6555B82D}" srcOrd="1" destOrd="0" presId="urn:microsoft.com/office/officeart/2009/3/layout/HorizontalOrganizationChart"/>
    <dgm:cxn modelId="{AC59D524-89AD-420B-B1A0-450DEF988F9F}" type="presParOf" srcId="{00FE7682-980F-4416-8E66-B84A864E7885}" destId="{91578922-D689-4B29-A4B4-3075273A44A0}" srcOrd="2" destOrd="0" presId="urn:microsoft.com/office/officeart/2009/3/layout/HorizontalOrganizationChart"/>
    <dgm:cxn modelId="{EA68DD95-72F6-49CF-82E5-AC634A68CBDF}" type="presParOf" srcId="{F22BC969-2ABC-4648-B2D4-B2D78601DF9D}" destId="{6325B1CA-4BF4-40FD-812B-6218170FF142}" srcOrd="4" destOrd="0" presId="urn:microsoft.com/office/officeart/2009/3/layout/HorizontalOrganizationChart"/>
    <dgm:cxn modelId="{5797EA99-E59A-4D89-A870-9647DA96B104}" type="presParOf" srcId="{F22BC969-2ABC-4648-B2D4-B2D78601DF9D}" destId="{1D99FFD3-5F7C-4CDE-9529-7AA98BA28FEC}" srcOrd="5" destOrd="0" presId="urn:microsoft.com/office/officeart/2009/3/layout/HorizontalOrganizationChart"/>
    <dgm:cxn modelId="{B2363208-DECA-48E3-88F0-51393B6FA0B2}" type="presParOf" srcId="{1D99FFD3-5F7C-4CDE-9529-7AA98BA28FEC}" destId="{37398C23-48EE-487E-A1EF-DA1B681EF5A9}" srcOrd="0" destOrd="0" presId="urn:microsoft.com/office/officeart/2009/3/layout/HorizontalOrganizationChart"/>
    <dgm:cxn modelId="{4C6CE257-052F-4369-ACAC-FB998B805193}" type="presParOf" srcId="{37398C23-48EE-487E-A1EF-DA1B681EF5A9}" destId="{34E26594-3D82-4920-BDE3-4911A6241568}" srcOrd="0" destOrd="0" presId="urn:microsoft.com/office/officeart/2009/3/layout/HorizontalOrganizationChart"/>
    <dgm:cxn modelId="{182C5A88-44E8-4F15-856B-1760437FC1DB}" type="presParOf" srcId="{37398C23-48EE-487E-A1EF-DA1B681EF5A9}" destId="{3078C487-6118-40B6-9872-C9B6BCCABDCF}" srcOrd="1" destOrd="0" presId="urn:microsoft.com/office/officeart/2009/3/layout/HorizontalOrganizationChart"/>
    <dgm:cxn modelId="{38FC31F6-FB34-441B-9779-1CE53771927E}" type="presParOf" srcId="{1D99FFD3-5F7C-4CDE-9529-7AA98BA28FEC}" destId="{D0C4D0BE-7BAA-45C6-A315-5668A648F460}" srcOrd="1" destOrd="0" presId="urn:microsoft.com/office/officeart/2009/3/layout/HorizontalOrganizationChart"/>
    <dgm:cxn modelId="{0A05A54C-434B-470C-A39C-6590B8BFF745}" type="presParOf" srcId="{1D99FFD3-5F7C-4CDE-9529-7AA98BA28FEC}" destId="{CBEF0219-99E4-44B3-A025-A6D7A171418F}" srcOrd="2" destOrd="0" presId="urn:microsoft.com/office/officeart/2009/3/layout/HorizontalOrganizationChart"/>
    <dgm:cxn modelId="{8E0FEA4E-69AF-4807-A0EF-6E8E13046AAA}" type="presParOf" srcId="{9459C9F6-2218-4511-83AC-A684B091CD5C}" destId="{0BB44434-5D51-49E5-B402-E198BB46C4AF}" srcOrd="2" destOrd="0" presId="urn:microsoft.com/office/officeart/2009/3/layout/HorizontalOrganizationChart"/>
    <dgm:cxn modelId="{BBF9A130-BE65-45A4-9063-D3AC9086A3D8}" type="presParOf" srcId="{4309DCF2-E639-4E09-9ACB-F549E5FBD687}" destId="{F84552B6-9244-4276-8FD6-D47185DFCE26}" srcOrd="4" destOrd="0" presId="urn:microsoft.com/office/officeart/2009/3/layout/HorizontalOrganizationChart"/>
    <dgm:cxn modelId="{3446B5D9-E607-4C01-91E3-74CF20F62246}" type="presParOf" srcId="{4309DCF2-E639-4E09-9ACB-F549E5FBD687}" destId="{665AE2C5-3B9B-4D89-9F0C-E503C1BA8FEB}" srcOrd="5" destOrd="0" presId="urn:microsoft.com/office/officeart/2009/3/layout/HorizontalOrganizationChart"/>
    <dgm:cxn modelId="{8E9BC8FB-655F-4144-851C-ABF18C225554}" type="presParOf" srcId="{665AE2C5-3B9B-4D89-9F0C-E503C1BA8FEB}" destId="{0FE24CE5-4D9D-4366-AF81-0C016EF85509}" srcOrd="0" destOrd="0" presId="urn:microsoft.com/office/officeart/2009/3/layout/HorizontalOrganizationChart"/>
    <dgm:cxn modelId="{55E378A2-0D4F-4D2B-BCC9-47C6E59A2479}" type="presParOf" srcId="{0FE24CE5-4D9D-4366-AF81-0C016EF85509}" destId="{4CEBE255-C3F9-4AF2-B6A1-F77FE367909C}" srcOrd="0" destOrd="0" presId="urn:microsoft.com/office/officeart/2009/3/layout/HorizontalOrganizationChart"/>
    <dgm:cxn modelId="{A9AB5712-4BDF-411D-A22E-156C58D5DBB3}" type="presParOf" srcId="{0FE24CE5-4D9D-4366-AF81-0C016EF85509}" destId="{415489E2-8CB1-492F-9584-4155BB6E3DF6}" srcOrd="1" destOrd="0" presId="urn:microsoft.com/office/officeart/2009/3/layout/HorizontalOrganizationChart"/>
    <dgm:cxn modelId="{49739344-5B07-4D14-BA53-0F27AE12EF02}" type="presParOf" srcId="{665AE2C5-3B9B-4D89-9F0C-E503C1BA8FEB}" destId="{C05C39F2-B368-4E3E-82D4-18136100A64E}" srcOrd="1" destOrd="0" presId="urn:microsoft.com/office/officeart/2009/3/layout/HorizontalOrganizationChart"/>
    <dgm:cxn modelId="{FD936418-E957-4EAD-9375-3718FFC6BD5E}" type="presParOf" srcId="{C05C39F2-B368-4E3E-82D4-18136100A64E}" destId="{435DAF5B-8E53-40FC-8E6D-08B1B184235C}" srcOrd="0" destOrd="0" presId="urn:microsoft.com/office/officeart/2009/3/layout/HorizontalOrganizationChart"/>
    <dgm:cxn modelId="{A3065066-C046-4EC6-A53F-8AD4C96C8F68}" type="presParOf" srcId="{C05C39F2-B368-4E3E-82D4-18136100A64E}" destId="{10304341-656D-4833-8E63-07E13DB651F8}" srcOrd="1" destOrd="0" presId="urn:microsoft.com/office/officeart/2009/3/layout/HorizontalOrganizationChart"/>
    <dgm:cxn modelId="{FD8E1F04-5215-4B09-86B9-5A59519D52CF}" type="presParOf" srcId="{10304341-656D-4833-8E63-07E13DB651F8}" destId="{06306DEB-1419-4E92-B431-DC35DBA11FF4}" srcOrd="0" destOrd="0" presId="urn:microsoft.com/office/officeart/2009/3/layout/HorizontalOrganizationChart"/>
    <dgm:cxn modelId="{839E5C09-D0CF-4354-A018-60F25C359E57}" type="presParOf" srcId="{06306DEB-1419-4E92-B431-DC35DBA11FF4}" destId="{461AFE03-DDFB-467F-9C8D-81D03025CDCF}" srcOrd="0" destOrd="0" presId="urn:microsoft.com/office/officeart/2009/3/layout/HorizontalOrganizationChart"/>
    <dgm:cxn modelId="{91A58986-3F7F-4493-929B-CAB06D035A07}" type="presParOf" srcId="{06306DEB-1419-4E92-B431-DC35DBA11FF4}" destId="{51651986-8F7A-45E6-99EA-F1A9D3B71B42}" srcOrd="1" destOrd="0" presId="urn:microsoft.com/office/officeart/2009/3/layout/HorizontalOrganizationChart"/>
    <dgm:cxn modelId="{8F794E0A-9AAD-4FA7-97B9-835EEFFCACD8}" type="presParOf" srcId="{10304341-656D-4833-8E63-07E13DB651F8}" destId="{2DEE8080-FD19-474E-ACAF-6328CD49F392}" srcOrd="1" destOrd="0" presId="urn:microsoft.com/office/officeart/2009/3/layout/HorizontalOrganizationChart"/>
    <dgm:cxn modelId="{58A1BA90-079A-41BD-9D13-F3ACFA1553B4}" type="presParOf" srcId="{10304341-656D-4833-8E63-07E13DB651F8}" destId="{1FA4E675-D48F-4485-AF6C-EF2963DC9139}" srcOrd="2" destOrd="0" presId="urn:microsoft.com/office/officeart/2009/3/layout/HorizontalOrganizationChart"/>
    <dgm:cxn modelId="{8C6E3E36-68AA-467C-84A9-58C1975815B7}" type="presParOf" srcId="{C05C39F2-B368-4E3E-82D4-18136100A64E}" destId="{CCC1B846-0B5E-4143-8F5C-AEBCA9BDE25C}" srcOrd="2" destOrd="0" presId="urn:microsoft.com/office/officeart/2009/3/layout/HorizontalOrganizationChart"/>
    <dgm:cxn modelId="{A9B45530-891B-4618-9AFF-88CC5417BDB2}" type="presParOf" srcId="{C05C39F2-B368-4E3E-82D4-18136100A64E}" destId="{2E60AC78-2F89-4B69-B5F2-F4DD9537CAA5}" srcOrd="3" destOrd="0" presId="urn:microsoft.com/office/officeart/2009/3/layout/HorizontalOrganizationChart"/>
    <dgm:cxn modelId="{08C1A5C9-B010-4953-8194-CE28F7F74981}" type="presParOf" srcId="{2E60AC78-2F89-4B69-B5F2-F4DD9537CAA5}" destId="{822B8D44-0EB7-4EFC-80C7-DCF74CDF8FBF}" srcOrd="0" destOrd="0" presId="urn:microsoft.com/office/officeart/2009/3/layout/HorizontalOrganizationChart"/>
    <dgm:cxn modelId="{929903F1-16DF-4D80-AE4A-9E4FFA4398C0}" type="presParOf" srcId="{822B8D44-0EB7-4EFC-80C7-DCF74CDF8FBF}" destId="{8B7ED41C-7DFC-4241-A9BF-7C87C822BFBB}" srcOrd="0" destOrd="0" presId="urn:microsoft.com/office/officeart/2009/3/layout/HorizontalOrganizationChart"/>
    <dgm:cxn modelId="{31233D96-79E7-43CD-B9C8-9C0338586C7A}" type="presParOf" srcId="{822B8D44-0EB7-4EFC-80C7-DCF74CDF8FBF}" destId="{E1B5F17D-478E-4AC3-85BF-FD01DE1B395D}" srcOrd="1" destOrd="0" presId="urn:microsoft.com/office/officeart/2009/3/layout/HorizontalOrganizationChart"/>
    <dgm:cxn modelId="{73F130FA-248D-4AF4-A1E3-CC342488A570}" type="presParOf" srcId="{2E60AC78-2F89-4B69-B5F2-F4DD9537CAA5}" destId="{6096B7E0-2B13-4D81-A1F3-7574930583FC}" srcOrd="1" destOrd="0" presId="urn:microsoft.com/office/officeart/2009/3/layout/HorizontalOrganizationChart"/>
    <dgm:cxn modelId="{996C34CE-4791-4BE7-B3B0-D78C420A71CF}" type="presParOf" srcId="{2E60AC78-2F89-4B69-B5F2-F4DD9537CAA5}" destId="{F12EED5E-8C8C-49FC-83FF-5539E4772213}" srcOrd="2" destOrd="0" presId="urn:microsoft.com/office/officeart/2009/3/layout/HorizontalOrganizationChart"/>
    <dgm:cxn modelId="{10662D03-10DD-43C6-92B4-711E4321DCC5}" type="presParOf" srcId="{C05C39F2-B368-4E3E-82D4-18136100A64E}" destId="{F69176B5-4A59-495A-ABFF-1015F1FD9B31}" srcOrd="4" destOrd="0" presId="urn:microsoft.com/office/officeart/2009/3/layout/HorizontalOrganizationChart"/>
    <dgm:cxn modelId="{057AEF45-05D1-4C65-983E-F53AFA2E598F}" type="presParOf" srcId="{C05C39F2-B368-4E3E-82D4-18136100A64E}" destId="{4C1172AE-1A97-47B6-B99B-FC83EE033733}" srcOrd="5" destOrd="0" presId="urn:microsoft.com/office/officeart/2009/3/layout/HorizontalOrganizationChart"/>
    <dgm:cxn modelId="{03C370FF-A9A1-478B-9292-B5D59753A86A}" type="presParOf" srcId="{4C1172AE-1A97-47B6-B99B-FC83EE033733}" destId="{85F00B13-2F35-4A8B-B274-7B828142B338}" srcOrd="0" destOrd="0" presId="urn:microsoft.com/office/officeart/2009/3/layout/HorizontalOrganizationChart"/>
    <dgm:cxn modelId="{FD090734-6DC3-4871-A420-C494DBC05E5C}" type="presParOf" srcId="{85F00B13-2F35-4A8B-B274-7B828142B338}" destId="{7F107882-D40A-4ACD-8589-91D7297DFD4B}" srcOrd="0" destOrd="0" presId="urn:microsoft.com/office/officeart/2009/3/layout/HorizontalOrganizationChart"/>
    <dgm:cxn modelId="{C527987E-7EB1-4950-99AB-246710D8BC89}" type="presParOf" srcId="{85F00B13-2F35-4A8B-B274-7B828142B338}" destId="{14B9F188-646F-40D3-B352-18882B1C52E2}" srcOrd="1" destOrd="0" presId="urn:microsoft.com/office/officeart/2009/3/layout/HorizontalOrganizationChart"/>
    <dgm:cxn modelId="{83CD4EFB-ECA0-4BF4-945B-50C3187158CC}" type="presParOf" srcId="{4C1172AE-1A97-47B6-B99B-FC83EE033733}" destId="{4AEF4440-2F63-4FFC-82D0-C8E54524619F}" srcOrd="1" destOrd="0" presId="urn:microsoft.com/office/officeart/2009/3/layout/HorizontalOrganizationChart"/>
    <dgm:cxn modelId="{2DAFD46C-B671-40DE-A253-F9FC7F7520E0}" type="presParOf" srcId="{4C1172AE-1A97-47B6-B99B-FC83EE033733}" destId="{30EC37A5-844A-4986-B472-56D8078B7AAA}" srcOrd="2" destOrd="0" presId="urn:microsoft.com/office/officeart/2009/3/layout/HorizontalOrganizationChart"/>
    <dgm:cxn modelId="{45D57FCC-34B3-4606-8FAB-2BDF95F464E7}" type="presParOf" srcId="{C05C39F2-B368-4E3E-82D4-18136100A64E}" destId="{128E3708-0522-4491-926B-DD68241515F5}" srcOrd="6" destOrd="0" presId="urn:microsoft.com/office/officeart/2009/3/layout/HorizontalOrganizationChart"/>
    <dgm:cxn modelId="{99BB4A5B-9A3E-4DFA-AAFC-4C49EA99B4F8}" type="presParOf" srcId="{C05C39F2-B368-4E3E-82D4-18136100A64E}" destId="{95864620-BE8D-4FAB-B942-9DC768850177}" srcOrd="7" destOrd="0" presId="urn:microsoft.com/office/officeart/2009/3/layout/HorizontalOrganizationChart"/>
    <dgm:cxn modelId="{40C8EF77-7EB7-461F-AEBB-9A843C8DF24D}" type="presParOf" srcId="{95864620-BE8D-4FAB-B942-9DC768850177}" destId="{A3B4F4DB-BFBF-4E13-892C-A76E27D86C67}" srcOrd="0" destOrd="0" presId="urn:microsoft.com/office/officeart/2009/3/layout/HorizontalOrganizationChart"/>
    <dgm:cxn modelId="{7777CAF4-8081-4235-8F15-76F73D181104}" type="presParOf" srcId="{A3B4F4DB-BFBF-4E13-892C-A76E27D86C67}" destId="{674EE0EB-0588-447E-992E-A21DC366AE9D}" srcOrd="0" destOrd="0" presId="urn:microsoft.com/office/officeart/2009/3/layout/HorizontalOrganizationChart"/>
    <dgm:cxn modelId="{D21A0546-F5FD-4281-A63A-5F5D2253BA2A}" type="presParOf" srcId="{A3B4F4DB-BFBF-4E13-892C-A76E27D86C67}" destId="{5E57E3D7-9854-417B-AEBE-B41647A59323}" srcOrd="1" destOrd="0" presId="urn:microsoft.com/office/officeart/2009/3/layout/HorizontalOrganizationChart"/>
    <dgm:cxn modelId="{0EFF8CCD-B8C4-45B0-A261-BB804DD50C89}" type="presParOf" srcId="{95864620-BE8D-4FAB-B942-9DC768850177}" destId="{783AF955-7534-4AAE-B6F2-948F491E9371}" srcOrd="1" destOrd="0" presId="urn:microsoft.com/office/officeart/2009/3/layout/HorizontalOrganizationChart"/>
    <dgm:cxn modelId="{201C8C42-1F04-4465-92FD-2F40A070ACAF}" type="presParOf" srcId="{95864620-BE8D-4FAB-B942-9DC768850177}" destId="{28841BE6-7F62-4CB4-847D-F605A4BD3BA3}" srcOrd="2" destOrd="0" presId="urn:microsoft.com/office/officeart/2009/3/layout/HorizontalOrganizationChart"/>
    <dgm:cxn modelId="{1054CE3C-E0F5-4113-A8B2-B04E7419FE0A}" type="presParOf" srcId="{665AE2C5-3B9B-4D89-9F0C-E503C1BA8FEB}" destId="{F1428222-4AFB-4C8D-9B2D-E521966AD3E8}" srcOrd="2" destOrd="0" presId="urn:microsoft.com/office/officeart/2009/3/layout/HorizontalOrganizationChart"/>
    <dgm:cxn modelId="{D2C04D3B-A890-404E-B131-410D7656BB93}" type="presParOf" srcId="{4309DCF2-E639-4E09-9ACB-F549E5FBD687}" destId="{FC9954DC-BA5C-4659-B2B6-AC4B2A7352E9}" srcOrd="6" destOrd="0" presId="urn:microsoft.com/office/officeart/2009/3/layout/HorizontalOrganizationChart"/>
    <dgm:cxn modelId="{98F4C44C-A46C-44E6-8FCC-11E686CB7923}" type="presParOf" srcId="{4309DCF2-E639-4E09-9ACB-F549E5FBD687}" destId="{C3251DC9-B497-45B0-B2ED-2C33351C12E2}" srcOrd="7" destOrd="0" presId="urn:microsoft.com/office/officeart/2009/3/layout/HorizontalOrganizationChart"/>
    <dgm:cxn modelId="{D07FB77A-EE9B-4713-8952-4CB27F23794C}" type="presParOf" srcId="{C3251DC9-B497-45B0-B2ED-2C33351C12E2}" destId="{BC48911D-FDF5-4492-BCF1-D9AA5178AFD7}" srcOrd="0" destOrd="0" presId="urn:microsoft.com/office/officeart/2009/3/layout/HorizontalOrganizationChart"/>
    <dgm:cxn modelId="{3BDBB86A-3B75-43CB-AF05-3CC177968E87}" type="presParOf" srcId="{BC48911D-FDF5-4492-BCF1-D9AA5178AFD7}" destId="{CF280A06-5B9E-4174-8618-D0847C704EFB}" srcOrd="0" destOrd="0" presId="urn:microsoft.com/office/officeart/2009/3/layout/HorizontalOrganizationChart"/>
    <dgm:cxn modelId="{49A6397C-C46B-4BEA-8F43-DC5A3C03C40F}" type="presParOf" srcId="{BC48911D-FDF5-4492-BCF1-D9AA5178AFD7}" destId="{58CE4270-2D86-49F5-A499-AF80396B3419}" srcOrd="1" destOrd="0" presId="urn:microsoft.com/office/officeart/2009/3/layout/HorizontalOrganizationChart"/>
    <dgm:cxn modelId="{4BA9349C-718B-46BD-94DB-3641AD51BAFA}" type="presParOf" srcId="{C3251DC9-B497-45B0-B2ED-2C33351C12E2}" destId="{DF5F8835-EEDB-48AD-8C2F-AD3FF67FE72B}" srcOrd="1" destOrd="0" presId="urn:microsoft.com/office/officeart/2009/3/layout/HorizontalOrganizationChart"/>
    <dgm:cxn modelId="{A7055E6F-618E-4E63-B298-72B7EDD3D048}" type="presParOf" srcId="{DF5F8835-EEDB-48AD-8C2F-AD3FF67FE72B}" destId="{CA0844A1-BEF1-4931-AA61-A38CCEE8B0E1}" srcOrd="0" destOrd="0" presId="urn:microsoft.com/office/officeart/2009/3/layout/HorizontalOrganizationChart"/>
    <dgm:cxn modelId="{C7B0E9D3-DFFA-4992-9C82-FC075CB9F695}" type="presParOf" srcId="{DF5F8835-EEDB-48AD-8C2F-AD3FF67FE72B}" destId="{1E232399-C7CF-4141-A676-B51979DB144A}" srcOrd="1" destOrd="0" presId="urn:microsoft.com/office/officeart/2009/3/layout/HorizontalOrganizationChart"/>
    <dgm:cxn modelId="{C996C598-8040-4EC3-A61E-3C02818012B2}" type="presParOf" srcId="{1E232399-C7CF-4141-A676-B51979DB144A}" destId="{87E01D98-FF52-45C9-9BD2-92A9B0673492}" srcOrd="0" destOrd="0" presId="urn:microsoft.com/office/officeart/2009/3/layout/HorizontalOrganizationChart"/>
    <dgm:cxn modelId="{BF1EF950-07DB-422A-A3EB-792562163D3D}" type="presParOf" srcId="{87E01D98-FF52-45C9-9BD2-92A9B0673492}" destId="{60BAE315-0D07-4604-86F1-2277BF6C11D4}" srcOrd="0" destOrd="0" presId="urn:microsoft.com/office/officeart/2009/3/layout/HorizontalOrganizationChart"/>
    <dgm:cxn modelId="{AC215E26-B283-4825-942C-290ED3BA28BA}" type="presParOf" srcId="{87E01D98-FF52-45C9-9BD2-92A9B0673492}" destId="{649C926A-E7FD-47FB-AB4C-5A1332AC58BE}" srcOrd="1" destOrd="0" presId="urn:microsoft.com/office/officeart/2009/3/layout/HorizontalOrganizationChart"/>
    <dgm:cxn modelId="{FB6C22F5-EF73-43C7-8B5E-556476A5803C}" type="presParOf" srcId="{1E232399-C7CF-4141-A676-B51979DB144A}" destId="{63C94C49-E00E-4613-9AF4-5C18E89974EE}" srcOrd="1" destOrd="0" presId="urn:microsoft.com/office/officeart/2009/3/layout/HorizontalOrganizationChart"/>
    <dgm:cxn modelId="{3CD03E8B-A207-4EF5-824D-EF9296D43FA3}" type="presParOf" srcId="{1E232399-C7CF-4141-A676-B51979DB144A}" destId="{783FB7B3-7940-42A1-A42B-D77127B57A8F}" srcOrd="2" destOrd="0" presId="urn:microsoft.com/office/officeart/2009/3/layout/HorizontalOrganizationChart"/>
    <dgm:cxn modelId="{29262149-D98E-47AF-AAC1-67E7DF8EFA19}" type="presParOf" srcId="{DF5F8835-EEDB-48AD-8C2F-AD3FF67FE72B}" destId="{330A07C1-9C59-473D-AE6D-3DEB1E2716FA}" srcOrd="2" destOrd="0" presId="urn:microsoft.com/office/officeart/2009/3/layout/HorizontalOrganizationChart"/>
    <dgm:cxn modelId="{2E0624EA-E35B-4423-A2FD-553201478DD7}" type="presParOf" srcId="{DF5F8835-EEDB-48AD-8C2F-AD3FF67FE72B}" destId="{C90B995B-834B-4064-AEB3-A431CD59418A}" srcOrd="3" destOrd="0" presId="urn:microsoft.com/office/officeart/2009/3/layout/HorizontalOrganizationChart"/>
    <dgm:cxn modelId="{00F45110-4648-4387-AA0A-D618255F7FF8}" type="presParOf" srcId="{C90B995B-834B-4064-AEB3-A431CD59418A}" destId="{5EF70313-D1A0-42D8-BB94-A30E9DCC8169}" srcOrd="0" destOrd="0" presId="urn:microsoft.com/office/officeart/2009/3/layout/HorizontalOrganizationChart"/>
    <dgm:cxn modelId="{753C857B-FAA7-408F-9F97-B1CF9F988D7F}" type="presParOf" srcId="{5EF70313-D1A0-42D8-BB94-A30E9DCC8169}" destId="{5A84BE27-5C71-4F4D-9FC2-5965040E7607}" srcOrd="0" destOrd="0" presId="urn:microsoft.com/office/officeart/2009/3/layout/HorizontalOrganizationChart"/>
    <dgm:cxn modelId="{3D1395FE-90F5-4104-9BAE-31B5B4E43467}" type="presParOf" srcId="{5EF70313-D1A0-42D8-BB94-A30E9DCC8169}" destId="{DA4CF79E-1BCB-43F1-B99A-9D6841F473E1}" srcOrd="1" destOrd="0" presId="urn:microsoft.com/office/officeart/2009/3/layout/HorizontalOrganizationChart"/>
    <dgm:cxn modelId="{BC91D1D1-0C93-4144-9C93-D07CC0589B3D}" type="presParOf" srcId="{C90B995B-834B-4064-AEB3-A431CD59418A}" destId="{90740BA6-6F7E-4C78-846F-3295F5530CD6}" srcOrd="1" destOrd="0" presId="urn:microsoft.com/office/officeart/2009/3/layout/HorizontalOrganizationChart"/>
    <dgm:cxn modelId="{1804A473-AE28-4D93-ACA8-9B4806428D1B}" type="presParOf" srcId="{C90B995B-834B-4064-AEB3-A431CD59418A}" destId="{FA01820C-2093-4530-A74D-EA42106DF61F}" srcOrd="2" destOrd="0" presId="urn:microsoft.com/office/officeart/2009/3/layout/HorizontalOrganizationChart"/>
    <dgm:cxn modelId="{6E7E478F-2755-4443-9CA1-A8EDA2A9B754}" type="presParOf" srcId="{DF5F8835-EEDB-48AD-8C2F-AD3FF67FE72B}" destId="{1794DC1A-BD11-4844-B5A0-57BED447D24B}" srcOrd="4" destOrd="0" presId="urn:microsoft.com/office/officeart/2009/3/layout/HorizontalOrganizationChart"/>
    <dgm:cxn modelId="{E043AEFF-1DEC-42A7-9C93-609FECCD0A29}" type="presParOf" srcId="{DF5F8835-EEDB-48AD-8C2F-AD3FF67FE72B}" destId="{00674706-C54D-42FC-A4FA-E5D91397EAE0}" srcOrd="5" destOrd="0" presId="urn:microsoft.com/office/officeart/2009/3/layout/HorizontalOrganizationChart"/>
    <dgm:cxn modelId="{F1AC766D-5BF9-44E2-9E9D-F2B05D7358E5}" type="presParOf" srcId="{00674706-C54D-42FC-A4FA-E5D91397EAE0}" destId="{A704E6BE-8252-4A27-A789-6A91CFA40963}" srcOrd="0" destOrd="0" presId="urn:microsoft.com/office/officeart/2009/3/layout/HorizontalOrganizationChart"/>
    <dgm:cxn modelId="{28F4CD03-8C24-4DA6-B577-1DDEA7E1963C}" type="presParOf" srcId="{A704E6BE-8252-4A27-A789-6A91CFA40963}" destId="{577D855D-7E09-470A-8ABE-09F7462D9C9E}" srcOrd="0" destOrd="0" presId="urn:microsoft.com/office/officeart/2009/3/layout/HorizontalOrganizationChart"/>
    <dgm:cxn modelId="{9189CB6F-2760-4E68-8BEC-25669B2FA0B8}" type="presParOf" srcId="{A704E6BE-8252-4A27-A789-6A91CFA40963}" destId="{5D4F05D8-4AD5-4104-83A6-1C57C60D59F2}" srcOrd="1" destOrd="0" presId="urn:microsoft.com/office/officeart/2009/3/layout/HorizontalOrganizationChart"/>
    <dgm:cxn modelId="{8B360250-3143-45B4-8F71-9840D2B1F50F}" type="presParOf" srcId="{00674706-C54D-42FC-A4FA-E5D91397EAE0}" destId="{44C060DA-5F11-4F89-BAC6-C4FB3E39B6B9}" srcOrd="1" destOrd="0" presId="urn:microsoft.com/office/officeart/2009/3/layout/HorizontalOrganizationChart"/>
    <dgm:cxn modelId="{E90F1276-444F-48A1-9714-8EE660DE865E}" type="presParOf" srcId="{00674706-C54D-42FC-A4FA-E5D91397EAE0}" destId="{38F74C66-763E-4BC5-BB26-DFD0F0162088}" srcOrd="2" destOrd="0" presId="urn:microsoft.com/office/officeart/2009/3/layout/HorizontalOrganizationChart"/>
    <dgm:cxn modelId="{80C42595-4E48-452A-B6C5-6CD197DCDB25}" type="presParOf" srcId="{C3251DC9-B497-45B0-B2ED-2C33351C12E2}" destId="{BFDCDF3F-5D65-4C49-8671-FCF63DB9A5B0}" srcOrd="2" destOrd="0" presId="urn:microsoft.com/office/officeart/2009/3/layout/HorizontalOrganizationChart"/>
    <dgm:cxn modelId="{3D3C8D22-505E-4540-8628-4B2765A4D950}" type="presParOf" srcId="{811B420F-8974-47A5-BB1A-21392E81405C}" destId="{EFEC3DCB-5BE7-4DA4-84F4-069B1D38A4A1}" srcOrd="2" destOrd="0" presId="urn:microsoft.com/office/officeart/2009/3/layout/HorizontalOrganizationChart"/>
    <dgm:cxn modelId="{C23A28AE-E50C-4223-B304-4B771869A9E3}" type="presParOf" srcId="{AF8ABAF4-4FDE-40B2-B25E-4200054321FC}" destId="{F3FE8F0E-3E9D-40AF-A8D9-78884ACAB718}" srcOrd="4" destOrd="0" presId="urn:microsoft.com/office/officeart/2009/3/layout/HorizontalOrganizationChart"/>
    <dgm:cxn modelId="{E699B031-AD85-40CF-BD5E-660D255A26EF}" type="presParOf" srcId="{AF8ABAF4-4FDE-40B2-B25E-4200054321FC}" destId="{C658321D-E524-406B-8748-7A205E7EDCF5}" srcOrd="5" destOrd="0" presId="urn:microsoft.com/office/officeart/2009/3/layout/HorizontalOrganizationChart"/>
    <dgm:cxn modelId="{B1AF3589-C957-4CB8-8AD1-A00B7C2EAB4A}" type="presParOf" srcId="{C658321D-E524-406B-8748-7A205E7EDCF5}" destId="{77544F07-157B-4968-9250-91172801BED5}" srcOrd="0" destOrd="0" presId="urn:microsoft.com/office/officeart/2009/3/layout/HorizontalOrganizationChart"/>
    <dgm:cxn modelId="{DCFEEC2C-3658-42DD-8221-DB0FB17FCB15}" type="presParOf" srcId="{77544F07-157B-4968-9250-91172801BED5}" destId="{DA606B8C-FFB2-4B0D-B3AB-FC7DDF1E9833}" srcOrd="0" destOrd="0" presId="urn:microsoft.com/office/officeart/2009/3/layout/HorizontalOrganizationChart"/>
    <dgm:cxn modelId="{A95737BC-256F-4BC7-87D7-1DD0E3FA2BB8}" type="presParOf" srcId="{77544F07-157B-4968-9250-91172801BED5}" destId="{663D074A-F781-4402-9A4C-45989307C493}" srcOrd="1" destOrd="0" presId="urn:microsoft.com/office/officeart/2009/3/layout/HorizontalOrganizationChart"/>
    <dgm:cxn modelId="{07ED5D38-BB80-496E-9E74-C062E92D08D2}" type="presParOf" srcId="{C658321D-E524-406B-8748-7A205E7EDCF5}" destId="{C31E9367-EFF4-463F-B091-84E17928D67F}" srcOrd="1" destOrd="0" presId="urn:microsoft.com/office/officeart/2009/3/layout/HorizontalOrganizationChart"/>
    <dgm:cxn modelId="{C9C140F9-9958-4233-A026-6831D6DA4C4A}" type="presParOf" srcId="{C31E9367-EFF4-463F-B091-84E17928D67F}" destId="{8FA5958E-6EDC-424F-B5A6-8EF76D769ACB}" srcOrd="0" destOrd="0" presId="urn:microsoft.com/office/officeart/2009/3/layout/HorizontalOrganizationChart"/>
    <dgm:cxn modelId="{588CC185-EB2F-40C2-9590-7492091275A8}" type="presParOf" srcId="{C31E9367-EFF4-463F-B091-84E17928D67F}" destId="{F6067A11-29A1-4864-AC69-E9A92A76AC5D}" srcOrd="1" destOrd="0" presId="urn:microsoft.com/office/officeart/2009/3/layout/HorizontalOrganizationChart"/>
    <dgm:cxn modelId="{42050113-890A-432B-B5E4-B84E0B996B7E}" type="presParOf" srcId="{F6067A11-29A1-4864-AC69-E9A92A76AC5D}" destId="{A509512E-BEB0-42C2-831C-35FB91BBEAFA}" srcOrd="0" destOrd="0" presId="urn:microsoft.com/office/officeart/2009/3/layout/HorizontalOrganizationChart"/>
    <dgm:cxn modelId="{BAD6CB33-AAD2-4534-9E4C-EC53A90DF968}" type="presParOf" srcId="{A509512E-BEB0-42C2-831C-35FB91BBEAFA}" destId="{912600C0-43EF-4EF6-93B4-0C6AA5EAB5C4}" srcOrd="0" destOrd="0" presId="urn:microsoft.com/office/officeart/2009/3/layout/HorizontalOrganizationChart"/>
    <dgm:cxn modelId="{4B579301-97B7-4C2D-B323-E000AA805E6A}" type="presParOf" srcId="{A509512E-BEB0-42C2-831C-35FB91BBEAFA}" destId="{9D42248E-8866-42D9-9AD8-B65CCD19D322}" srcOrd="1" destOrd="0" presId="urn:microsoft.com/office/officeart/2009/3/layout/HorizontalOrganizationChart"/>
    <dgm:cxn modelId="{AD53BEA1-3BB0-49E5-BAFA-A661807675DC}" type="presParOf" srcId="{F6067A11-29A1-4864-AC69-E9A92A76AC5D}" destId="{AECBEBB3-8842-4793-8E4B-6EB24157A0DE}" srcOrd="1" destOrd="0" presId="urn:microsoft.com/office/officeart/2009/3/layout/HorizontalOrganizationChart"/>
    <dgm:cxn modelId="{C2E7FD0D-4FDA-484B-9AA5-00137CE323F7}" type="presParOf" srcId="{F6067A11-29A1-4864-AC69-E9A92A76AC5D}" destId="{3581AA86-F751-40EB-A17C-A431D36D0DCB}" srcOrd="2" destOrd="0" presId="urn:microsoft.com/office/officeart/2009/3/layout/HorizontalOrganizationChart"/>
    <dgm:cxn modelId="{F1844BC2-3CA4-4FC9-B68B-7D1E2FB47F4B}" type="presParOf" srcId="{C31E9367-EFF4-463F-B091-84E17928D67F}" destId="{A3719DEA-A9FF-4C05-B36A-887DE6D3FA10}" srcOrd="2" destOrd="0" presId="urn:microsoft.com/office/officeart/2009/3/layout/HorizontalOrganizationChart"/>
    <dgm:cxn modelId="{9813B13B-3F11-4990-A255-B64AED9065FE}" type="presParOf" srcId="{C31E9367-EFF4-463F-B091-84E17928D67F}" destId="{004E4733-0BFE-4DB8-AD3D-F99FE504E2BB}" srcOrd="3" destOrd="0" presId="urn:microsoft.com/office/officeart/2009/3/layout/HorizontalOrganizationChart"/>
    <dgm:cxn modelId="{2C4EE45F-B038-48EB-8F17-9300473A671C}" type="presParOf" srcId="{004E4733-0BFE-4DB8-AD3D-F99FE504E2BB}" destId="{9C6E0C75-5BA0-44DC-AA29-18AEA3BC4C96}" srcOrd="0" destOrd="0" presId="urn:microsoft.com/office/officeart/2009/3/layout/HorizontalOrganizationChart"/>
    <dgm:cxn modelId="{B9A72E50-8862-4BD9-9A52-E0B29F9FB1FC}" type="presParOf" srcId="{9C6E0C75-5BA0-44DC-AA29-18AEA3BC4C96}" destId="{B21A3C0C-5720-4804-9180-051942034F35}" srcOrd="0" destOrd="0" presId="urn:microsoft.com/office/officeart/2009/3/layout/HorizontalOrganizationChart"/>
    <dgm:cxn modelId="{71D05C2F-A816-438D-9769-FBA124144B2A}" type="presParOf" srcId="{9C6E0C75-5BA0-44DC-AA29-18AEA3BC4C96}" destId="{8B619264-DFAD-4962-A70E-80D0308356F7}" srcOrd="1" destOrd="0" presId="urn:microsoft.com/office/officeart/2009/3/layout/HorizontalOrganizationChart"/>
    <dgm:cxn modelId="{07387807-B9BC-4577-B259-54845A1AC926}" type="presParOf" srcId="{004E4733-0BFE-4DB8-AD3D-F99FE504E2BB}" destId="{6613C46C-9472-4AB3-8BE4-1CDA61989532}" srcOrd="1" destOrd="0" presId="urn:microsoft.com/office/officeart/2009/3/layout/HorizontalOrganizationChart"/>
    <dgm:cxn modelId="{99A1FDED-C87A-4E09-8343-91BE7B85D607}" type="presParOf" srcId="{6613C46C-9472-4AB3-8BE4-1CDA61989532}" destId="{F8C5A42C-757F-4D50-9E59-89C5F9A0D02C}" srcOrd="0" destOrd="0" presId="urn:microsoft.com/office/officeart/2009/3/layout/HorizontalOrganizationChart"/>
    <dgm:cxn modelId="{7D5F34A6-B8C0-4E74-8F3F-56A7E97F7C64}" type="presParOf" srcId="{6613C46C-9472-4AB3-8BE4-1CDA61989532}" destId="{D442FD71-6782-4F76-A43C-D9CBE16CFB42}" srcOrd="1" destOrd="0" presId="urn:microsoft.com/office/officeart/2009/3/layout/HorizontalOrganizationChart"/>
    <dgm:cxn modelId="{6841E9AB-D5A4-431D-8AEE-AEFDB4F967FC}" type="presParOf" srcId="{D442FD71-6782-4F76-A43C-D9CBE16CFB42}" destId="{603C1C50-1409-4CCD-BB77-81027FD3B543}" srcOrd="0" destOrd="0" presId="urn:microsoft.com/office/officeart/2009/3/layout/HorizontalOrganizationChart"/>
    <dgm:cxn modelId="{6974DCEF-A28F-4B50-89F6-AF6E23A7DB5C}" type="presParOf" srcId="{603C1C50-1409-4CCD-BB77-81027FD3B543}" destId="{07CD8569-505A-4371-BFE6-3BFB0EC1C478}" srcOrd="0" destOrd="0" presId="urn:microsoft.com/office/officeart/2009/3/layout/HorizontalOrganizationChart"/>
    <dgm:cxn modelId="{85B14E23-4B6D-4FC2-ABEE-077B64D8E636}" type="presParOf" srcId="{603C1C50-1409-4CCD-BB77-81027FD3B543}" destId="{04EA9126-A935-449C-AD3A-AEFB40125C2A}" srcOrd="1" destOrd="0" presId="urn:microsoft.com/office/officeart/2009/3/layout/HorizontalOrganizationChart"/>
    <dgm:cxn modelId="{5E8FCE62-967C-49C2-B394-223452235972}" type="presParOf" srcId="{D442FD71-6782-4F76-A43C-D9CBE16CFB42}" destId="{5A6AB34F-BC1F-4DB1-B562-30658833F7A5}" srcOrd="1" destOrd="0" presId="urn:microsoft.com/office/officeart/2009/3/layout/HorizontalOrganizationChart"/>
    <dgm:cxn modelId="{9A6D3021-ED18-4198-AC83-1A9FCBE3ECB1}" type="presParOf" srcId="{D442FD71-6782-4F76-A43C-D9CBE16CFB42}" destId="{AACE65F0-C23E-4768-9461-5339E841790E}" srcOrd="2" destOrd="0" presId="urn:microsoft.com/office/officeart/2009/3/layout/HorizontalOrganizationChart"/>
    <dgm:cxn modelId="{45C39930-C17E-497C-A9E3-5414ADB5C9E4}" type="presParOf" srcId="{6613C46C-9472-4AB3-8BE4-1CDA61989532}" destId="{2F107970-107F-4648-84E1-F2EF384FEE5E}" srcOrd="2" destOrd="0" presId="urn:microsoft.com/office/officeart/2009/3/layout/HorizontalOrganizationChart"/>
    <dgm:cxn modelId="{0027701F-71F8-4779-BA37-0E27E7AB4AE9}" type="presParOf" srcId="{6613C46C-9472-4AB3-8BE4-1CDA61989532}" destId="{9F752B35-C57B-465A-ABD4-A0DC11D3DDA4}" srcOrd="3" destOrd="0" presId="urn:microsoft.com/office/officeart/2009/3/layout/HorizontalOrganizationChart"/>
    <dgm:cxn modelId="{744EFA86-2A45-4C32-80A9-3384CA5142D1}" type="presParOf" srcId="{9F752B35-C57B-465A-ABD4-A0DC11D3DDA4}" destId="{83387A12-E082-4ACC-AE7B-612728B9F2AC}" srcOrd="0" destOrd="0" presId="urn:microsoft.com/office/officeart/2009/3/layout/HorizontalOrganizationChart"/>
    <dgm:cxn modelId="{208086B0-C55D-4C71-A3AD-540BF46A253D}" type="presParOf" srcId="{83387A12-E082-4ACC-AE7B-612728B9F2AC}" destId="{F67A80D6-8276-45E0-AA1B-5E2148B420A5}" srcOrd="0" destOrd="0" presId="urn:microsoft.com/office/officeart/2009/3/layout/HorizontalOrganizationChart"/>
    <dgm:cxn modelId="{09716A6B-9618-4DD7-B068-920096A20647}" type="presParOf" srcId="{83387A12-E082-4ACC-AE7B-612728B9F2AC}" destId="{CC00C08A-7D6C-4106-B021-D9F594D07042}" srcOrd="1" destOrd="0" presId="urn:microsoft.com/office/officeart/2009/3/layout/HorizontalOrganizationChart"/>
    <dgm:cxn modelId="{09B2A803-F861-4673-A445-D76E63D88B52}" type="presParOf" srcId="{9F752B35-C57B-465A-ABD4-A0DC11D3DDA4}" destId="{4E3B7C6E-5111-43F1-BBF9-A66876ACDF7E}" srcOrd="1" destOrd="0" presId="urn:microsoft.com/office/officeart/2009/3/layout/HorizontalOrganizationChart"/>
    <dgm:cxn modelId="{444A1DAF-6167-49CE-B22D-7B6183CEE237}" type="presParOf" srcId="{9F752B35-C57B-465A-ABD4-A0DC11D3DDA4}" destId="{D10D2658-1E93-4EFD-972E-5157F68CE682}" srcOrd="2" destOrd="0" presId="urn:microsoft.com/office/officeart/2009/3/layout/HorizontalOrganizationChart"/>
    <dgm:cxn modelId="{32363C8A-E7A8-440B-B33C-9AEF63640A30}" type="presParOf" srcId="{6613C46C-9472-4AB3-8BE4-1CDA61989532}" destId="{DA33C631-FB05-4173-9B68-58019D4269D1}" srcOrd="4" destOrd="0" presId="urn:microsoft.com/office/officeart/2009/3/layout/HorizontalOrganizationChart"/>
    <dgm:cxn modelId="{BA29F41B-2637-45C0-9832-8D3464E85FA0}" type="presParOf" srcId="{6613C46C-9472-4AB3-8BE4-1CDA61989532}" destId="{88821A32-8F27-410A-BB5A-B2CB5F3E09BF}" srcOrd="5" destOrd="0" presId="urn:microsoft.com/office/officeart/2009/3/layout/HorizontalOrganizationChart"/>
    <dgm:cxn modelId="{29779374-B58A-4B52-805A-91B303FDDB04}" type="presParOf" srcId="{88821A32-8F27-410A-BB5A-B2CB5F3E09BF}" destId="{33D26F77-7E8B-4D2E-8EFB-9CEA37B5B4B0}" srcOrd="0" destOrd="0" presId="urn:microsoft.com/office/officeart/2009/3/layout/HorizontalOrganizationChart"/>
    <dgm:cxn modelId="{6B6A4C1B-4D42-4300-8443-9AFE59A1CC0F}" type="presParOf" srcId="{33D26F77-7E8B-4D2E-8EFB-9CEA37B5B4B0}" destId="{64265EA8-3D36-4ABF-BA9A-73710D202E06}" srcOrd="0" destOrd="0" presId="urn:microsoft.com/office/officeart/2009/3/layout/HorizontalOrganizationChart"/>
    <dgm:cxn modelId="{B01E0F0E-DB29-40FE-BCB1-C9A05C403EAF}" type="presParOf" srcId="{33D26F77-7E8B-4D2E-8EFB-9CEA37B5B4B0}" destId="{CF2437F9-D492-4811-9C2F-52F19FBA2671}" srcOrd="1" destOrd="0" presId="urn:microsoft.com/office/officeart/2009/3/layout/HorizontalOrganizationChart"/>
    <dgm:cxn modelId="{11F6541E-7B6C-4E41-9BF7-0C86EDF5F4E4}" type="presParOf" srcId="{88821A32-8F27-410A-BB5A-B2CB5F3E09BF}" destId="{C6198EDF-AA29-4255-A1F8-ABB81A675C86}" srcOrd="1" destOrd="0" presId="urn:microsoft.com/office/officeart/2009/3/layout/HorizontalOrganizationChart"/>
    <dgm:cxn modelId="{36F0A1F6-466D-4B72-A2DE-354CD6D4FA25}" type="presParOf" srcId="{88821A32-8F27-410A-BB5A-B2CB5F3E09BF}" destId="{877FC87F-7555-409F-9860-A3B99955AF8B}" srcOrd="2" destOrd="0" presId="urn:microsoft.com/office/officeart/2009/3/layout/HorizontalOrganizationChart"/>
    <dgm:cxn modelId="{62447E8C-4858-4C6A-99F3-D83407AC0525}" type="presParOf" srcId="{004E4733-0BFE-4DB8-AD3D-F99FE504E2BB}" destId="{7841EF1E-122C-4BDB-83A9-1E5BDE8F9F37}" srcOrd="2" destOrd="0" presId="urn:microsoft.com/office/officeart/2009/3/layout/HorizontalOrganizationChart"/>
    <dgm:cxn modelId="{930B12A8-B430-40C6-8EC1-4CEC1FFE0948}" type="presParOf" srcId="{C31E9367-EFF4-463F-B091-84E17928D67F}" destId="{8E3F7E1F-FFCF-4A81-AA82-D2CF45331AA6}" srcOrd="4" destOrd="0" presId="urn:microsoft.com/office/officeart/2009/3/layout/HorizontalOrganizationChart"/>
    <dgm:cxn modelId="{22835546-9CC1-4AD8-805D-B4593075EDEC}" type="presParOf" srcId="{C31E9367-EFF4-463F-B091-84E17928D67F}" destId="{46BFE963-B2C1-4DB7-BD17-3C6714F9B952}" srcOrd="5" destOrd="0" presId="urn:microsoft.com/office/officeart/2009/3/layout/HorizontalOrganizationChart"/>
    <dgm:cxn modelId="{8F9D068D-7E35-4499-9ED8-2FC615137AFE}" type="presParOf" srcId="{46BFE963-B2C1-4DB7-BD17-3C6714F9B952}" destId="{C36E0953-1D62-40CC-8565-3EAE98D8FB61}" srcOrd="0" destOrd="0" presId="urn:microsoft.com/office/officeart/2009/3/layout/HorizontalOrganizationChart"/>
    <dgm:cxn modelId="{5FEC0C04-7038-4C5A-8E35-B5D79A7B5D9C}" type="presParOf" srcId="{C36E0953-1D62-40CC-8565-3EAE98D8FB61}" destId="{783BD5BA-59AA-4D6F-8E5E-CE2FB8EB37B7}" srcOrd="0" destOrd="0" presId="urn:microsoft.com/office/officeart/2009/3/layout/HorizontalOrganizationChart"/>
    <dgm:cxn modelId="{F792475F-5C8D-4620-B082-C879F044C0C1}" type="presParOf" srcId="{C36E0953-1D62-40CC-8565-3EAE98D8FB61}" destId="{2EA4EEA1-78BB-4757-ADAF-4296A445EBC4}" srcOrd="1" destOrd="0" presId="urn:microsoft.com/office/officeart/2009/3/layout/HorizontalOrganizationChart"/>
    <dgm:cxn modelId="{C82B91CC-C310-4DE8-9463-DDD77525764A}" type="presParOf" srcId="{46BFE963-B2C1-4DB7-BD17-3C6714F9B952}" destId="{29D40CEC-21BA-4156-9585-2C592FAA9D41}" srcOrd="1" destOrd="0" presId="urn:microsoft.com/office/officeart/2009/3/layout/HorizontalOrganizationChart"/>
    <dgm:cxn modelId="{6B97F3C3-F5AD-4E75-8CA3-89B80854A61F}" type="presParOf" srcId="{29D40CEC-21BA-4156-9585-2C592FAA9D41}" destId="{BC03F101-0077-4676-8A7D-A418DDC27B08}" srcOrd="0" destOrd="0" presId="urn:microsoft.com/office/officeart/2009/3/layout/HorizontalOrganizationChart"/>
    <dgm:cxn modelId="{43E186B1-29AD-4549-B64B-567E6D02A2AA}" type="presParOf" srcId="{29D40CEC-21BA-4156-9585-2C592FAA9D41}" destId="{89EE5684-6560-4BD2-A937-2D99E09EC09B}" srcOrd="1" destOrd="0" presId="urn:microsoft.com/office/officeart/2009/3/layout/HorizontalOrganizationChart"/>
    <dgm:cxn modelId="{72727709-98FA-409B-B283-EDEE56FB0C23}" type="presParOf" srcId="{89EE5684-6560-4BD2-A937-2D99E09EC09B}" destId="{FA2DCA6A-66DD-4346-92A0-ABAFE65CE679}" srcOrd="0" destOrd="0" presId="urn:microsoft.com/office/officeart/2009/3/layout/HorizontalOrganizationChart"/>
    <dgm:cxn modelId="{DCE08D6F-46E7-4FE8-93B9-56844B0AA64E}" type="presParOf" srcId="{FA2DCA6A-66DD-4346-92A0-ABAFE65CE679}" destId="{C827C94E-3C63-4AFE-B5EE-32EBF58CE631}" srcOrd="0" destOrd="0" presId="urn:microsoft.com/office/officeart/2009/3/layout/HorizontalOrganizationChart"/>
    <dgm:cxn modelId="{DC6DD6D2-AD9F-4447-84E8-FFBFD21B70A8}" type="presParOf" srcId="{FA2DCA6A-66DD-4346-92A0-ABAFE65CE679}" destId="{6CF9E5BD-03BD-4823-A265-C88AA3B750D8}" srcOrd="1" destOrd="0" presId="urn:microsoft.com/office/officeart/2009/3/layout/HorizontalOrganizationChart"/>
    <dgm:cxn modelId="{6CC1B869-162E-485C-AE87-B7641C825CD8}" type="presParOf" srcId="{89EE5684-6560-4BD2-A937-2D99E09EC09B}" destId="{3BAE7224-7043-4F81-B353-9BCB76DEAF9D}" srcOrd="1" destOrd="0" presId="urn:microsoft.com/office/officeart/2009/3/layout/HorizontalOrganizationChart"/>
    <dgm:cxn modelId="{CA8AD220-1216-430C-B4DF-A40342C5F874}" type="presParOf" srcId="{89EE5684-6560-4BD2-A937-2D99E09EC09B}" destId="{F543BADD-DDB7-47AB-9A9B-1C4886185588}" srcOrd="2" destOrd="0" presId="urn:microsoft.com/office/officeart/2009/3/layout/HorizontalOrganizationChart"/>
    <dgm:cxn modelId="{3B3CB39B-C3F7-4662-9A70-6297DC9752EF}" type="presParOf" srcId="{29D40CEC-21BA-4156-9585-2C592FAA9D41}" destId="{AB224D9F-5249-4D85-B383-D1517C1CEBE4}" srcOrd="2" destOrd="0" presId="urn:microsoft.com/office/officeart/2009/3/layout/HorizontalOrganizationChart"/>
    <dgm:cxn modelId="{275CA0D4-F1E5-4A1B-A304-DF7D8B5E81FF}" type="presParOf" srcId="{29D40CEC-21BA-4156-9585-2C592FAA9D41}" destId="{1C2E727D-3AFB-4D91-92B3-E8E4CB98FDFC}" srcOrd="3" destOrd="0" presId="urn:microsoft.com/office/officeart/2009/3/layout/HorizontalOrganizationChart"/>
    <dgm:cxn modelId="{960748BD-8409-4BF6-9373-BA0429E8671D}" type="presParOf" srcId="{1C2E727D-3AFB-4D91-92B3-E8E4CB98FDFC}" destId="{4ACE9087-9D91-44E1-9F61-F13813163B0E}" srcOrd="0" destOrd="0" presId="urn:microsoft.com/office/officeart/2009/3/layout/HorizontalOrganizationChart"/>
    <dgm:cxn modelId="{A8A6BF54-F6B8-4DF0-862F-D507765211F6}" type="presParOf" srcId="{4ACE9087-9D91-44E1-9F61-F13813163B0E}" destId="{2125FEDD-5349-438D-8B83-46FFAFFB7F5E}" srcOrd="0" destOrd="0" presId="urn:microsoft.com/office/officeart/2009/3/layout/HorizontalOrganizationChart"/>
    <dgm:cxn modelId="{F76C840B-2778-4494-98AA-5E7FD0129A11}" type="presParOf" srcId="{4ACE9087-9D91-44E1-9F61-F13813163B0E}" destId="{B7BC9A4B-5F5E-4172-918D-F4D92C18DB29}" srcOrd="1" destOrd="0" presId="urn:microsoft.com/office/officeart/2009/3/layout/HorizontalOrganizationChart"/>
    <dgm:cxn modelId="{1B47D754-856B-4937-BD12-9F6402859045}" type="presParOf" srcId="{1C2E727D-3AFB-4D91-92B3-E8E4CB98FDFC}" destId="{42FFD4AE-7BC3-4307-B9E0-D5BF0B21D58B}" srcOrd="1" destOrd="0" presId="urn:microsoft.com/office/officeart/2009/3/layout/HorizontalOrganizationChart"/>
    <dgm:cxn modelId="{0277A03A-B5C8-4260-9C3E-09A7A10BA038}" type="presParOf" srcId="{1C2E727D-3AFB-4D91-92B3-E8E4CB98FDFC}" destId="{BAD21FD9-4E17-4F07-A67E-D39295683FCA}" srcOrd="2" destOrd="0" presId="urn:microsoft.com/office/officeart/2009/3/layout/HorizontalOrganizationChart"/>
    <dgm:cxn modelId="{67FC0B03-8DBF-4FFD-B904-1845238DE76D}" type="presParOf" srcId="{29D40CEC-21BA-4156-9585-2C592FAA9D41}" destId="{17F7B1E3-EA2A-4170-AEBF-28508249B13B}" srcOrd="4" destOrd="0" presId="urn:microsoft.com/office/officeart/2009/3/layout/HorizontalOrganizationChart"/>
    <dgm:cxn modelId="{859D6776-B9A7-476B-A7FE-9373C5E2A3DF}" type="presParOf" srcId="{29D40CEC-21BA-4156-9585-2C592FAA9D41}" destId="{8ACE9CB4-F590-4911-A0DD-30A5AD9191A8}" srcOrd="5" destOrd="0" presId="urn:microsoft.com/office/officeart/2009/3/layout/HorizontalOrganizationChart"/>
    <dgm:cxn modelId="{D1D7AF52-F6C6-48DB-B672-2B1C11124FFF}" type="presParOf" srcId="{8ACE9CB4-F590-4911-A0DD-30A5AD9191A8}" destId="{44E64A0B-6ECF-4EF7-A080-712CF3543D95}" srcOrd="0" destOrd="0" presId="urn:microsoft.com/office/officeart/2009/3/layout/HorizontalOrganizationChart"/>
    <dgm:cxn modelId="{10BFBBFF-DF6B-41EF-AD75-AFA853290A26}" type="presParOf" srcId="{44E64A0B-6ECF-4EF7-A080-712CF3543D95}" destId="{390DC11B-2517-4504-8A2B-4D92C2A5075F}" srcOrd="0" destOrd="0" presId="urn:microsoft.com/office/officeart/2009/3/layout/HorizontalOrganizationChart"/>
    <dgm:cxn modelId="{9A79AC77-6495-47A6-AC75-524960353AD4}" type="presParOf" srcId="{44E64A0B-6ECF-4EF7-A080-712CF3543D95}" destId="{15BE2016-9F50-482A-8DA8-F398438E08A2}" srcOrd="1" destOrd="0" presId="urn:microsoft.com/office/officeart/2009/3/layout/HorizontalOrganizationChart"/>
    <dgm:cxn modelId="{ACE75083-A880-46A2-BF47-C89981228F5F}" type="presParOf" srcId="{8ACE9CB4-F590-4911-A0DD-30A5AD9191A8}" destId="{B1391849-603F-4918-BE3B-8B3CFAB99489}" srcOrd="1" destOrd="0" presId="urn:microsoft.com/office/officeart/2009/3/layout/HorizontalOrganizationChart"/>
    <dgm:cxn modelId="{AF8DE7E7-9892-429A-9634-A49A8D7E07FA}" type="presParOf" srcId="{8ACE9CB4-F590-4911-A0DD-30A5AD9191A8}" destId="{91770DC1-6FB0-41D2-B4C2-18853A04D747}" srcOrd="2" destOrd="0" presId="urn:microsoft.com/office/officeart/2009/3/layout/HorizontalOrganizationChart"/>
    <dgm:cxn modelId="{3965FAC4-77EB-4952-BF64-4B3196E535BB}" type="presParOf" srcId="{46BFE963-B2C1-4DB7-BD17-3C6714F9B952}" destId="{CB6CD102-6265-452D-BF3F-0396BAEC4436}" srcOrd="2" destOrd="0" presId="urn:microsoft.com/office/officeart/2009/3/layout/HorizontalOrganizationChart"/>
    <dgm:cxn modelId="{7AD3C9FA-3164-4684-9551-F64F73EF028F}" type="presParOf" srcId="{C31E9367-EFF4-463F-B091-84E17928D67F}" destId="{475E1ACC-49EF-4019-B093-44C9313FD611}" srcOrd="6" destOrd="0" presId="urn:microsoft.com/office/officeart/2009/3/layout/HorizontalOrganizationChart"/>
    <dgm:cxn modelId="{7C10F11F-146D-4757-AAA1-38ED31660003}" type="presParOf" srcId="{C31E9367-EFF4-463F-B091-84E17928D67F}" destId="{B9C43CB3-7D99-48F7-8474-253239B4E94D}" srcOrd="7" destOrd="0" presId="urn:microsoft.com/office/officeart/2009/3/layout/HorizontalOrganizationChart"/>
    <dgm:cxn modelId="{C1B1B912-2817-40EE-9842-6B17F57207B0}" type="presParOf" srcId="{B9C43CB3-7D99-48F7-8474-253239B4E94D}" destId="{D2F6D2F8-BB01-4259-91E0-190129AF131C}" srcOrd="0" destOrd="0" presId="urn:microsoft.com/office/officeart/2009/3/layout/HorizontalOrganizationChart"/>
    <dgm:cxn modelId="{98ECA7B4-EEB9-4C06-B78C-E4196B069AE3}" type="presParOf" srcId="{D2F6D2F8-BB01-4259-91E0-190129AF131C}" destId="{2A0DAF09-EFA0-48E6-BC79-7B16492D749B}" srcOrd="0" destOrd="0" presId="urn:microsoft.com/office/officeart/2009/3/layout/HorizontalOrganizationChart"/>
    <dgm:cxn modelId="{E31AB02E-4A60-4B57-8DDF-ECEAEC7E3763}" type="presParOf" srcId="{D2F6D2F8-BB01-4259-91E0-190129AF131C}" destId="{88526530-DB63-43BA-9BE7-15A6B91B8825}" srcOrd="1" destOrd="0" presId="urn:microsoft.com/office/officeart/2009/3/layout/HorizontalOrganizationChart"/>
    <dgm:cxn modelId="{2E64B012-9B37-4EA1-88D7-A6E1BE2DCAEE}" type="presParOf" srcId="{B9C43CB3-7D99-48F7-8474-253239B4E94D}" destId="{27FAE505-925D-4AED-80B1-59311FFB6E7E}" srcOrd="1" destOrd="0" presId="urn:microsoft.com/office/officeart/2009/3/layout/HorizontalOrganizationChart"/>
    <dgm:cxn modelId="{341ED48F-B6F8-4002-B153-D472CE0828E0}" type="presParOf" srcId="{27FAE505-925D-4AED-80B1-59311FFB6E7E}" destId="{C83209D5-80B4-49D7-906E-EE06100ACCA8}" srcOrd="0" destOrd="0" presId="urn:microsoft.com/office/officeart/2009/3/layout/HorizontalOrganizationChart"/>
    <dgm:cxn modelId="{0B95790B-BC88-4C77-808B-0F3BDE5829F6}" type="presParOf" srcId="{27FAE505-925D-4AED-80B1-59311FFB6E7E}" destId="{8E494420-3F51-4F56-BB09-BBAE73E5DE91}" srcOrd="1" destOrd="0" presId="urn:microsoft.com/office/officeart/2009/3/layout/HorizontalOrganizationChart"/>
    <dgm:cxn modelId="{0E9F1C54-8B65-40EB-912C-41C88AEF42EB}" type="presParOf" srcId="{8E494420-3F51-4F56-BB09-BBAE73E5DE91}" destId="{9EA40566-C71E-45E4-ACE7-C8F4454C71B8}" srcOrd="0" destOrd="0" presId="urn:microsoft.com/office/officeart/2009/3/layout/HorizontalOrganizationChart"/>
    <dgm:cxn modelId="{7E8195E2-0B18-481E-9665-F848015C5442}" type="presParOf" srcId="{9EA40566-C71E-45E4-ACE7-C8F4454C71B8}" destId="{7CCCD51E-40CE-4BDC-B84A-1DE97AE8DB12}" srcOrd="0" destOrd="0" presId="urn:microsoft.com/office/officeart/2009/3/layout/HorizontalOrganizationChart"/>
    <dgm:cxn modelId="{C133D8F3-5697-4852-A104-06925E582320}" type="presParOf" srcId="{9EA40566-C71E-45E4-ACE7-C8F4454C71B8}" destId="{43560607-5B57-443C-8A02-2D98C1D7482B}" srcOrd="1" destOrd="0" presId="urn:microsoft.com/office/officeart/2009/3/layout/HorizontalOrganizationChart"/>
    <dgm:cxn modelId="{3D66B22E-382E-4EE4-8F9F-C2CB7EF054D9}" type="presParOf" srcId="{8E494420-3F51-4F56-BB09-BBAE73E5DE91}" destId="{6B20CC05-8510-431F-9D44-1A8B908310FC}" srcOrd="1" destOrd="0" presId="urn:microsoft.com/office/officeart/2009/3/layout/HorizontalOrganizationChart"/>
    <dgm:cxn modelId="{7C37FF27-4FA4-4D81-8538-91E008078F00}" type="presParOf" srcId="{8E494420-3F51-4F56-BB09-BBAE73E5DE91}" destId="{98445D52-0009-4305-A20A-CBCE92469EAF}" srcOrd="2" destOrd="0" presId="urn:microsoft.com/office/officeart/2009/3/layout/HorizontalOrganizationChart"/>
    <dgm:cxn modelId="{A8B0EC3C-597E-405A-BE31-446F721AC214}" type="presParOf" srcId="{27FAE505-925D-4AED-80B1-59311FFB6E7E}" destId="{DF186064-0F88-497F-8A23-2BF6745B291C}" srcOrd="2" destOrd="0" presId="urn:microsoft.com/office/officeart/2009/3/layout/HorizontalOrganizationChart"/>
    <dgm:cxn modelId="{3A05AB27-8818-46E5-A819-29588C42000B}" type="presParOf" srcId="{27FAE505-925D-4AED-80B1-59311FFB6E7E}" destId="{8ADA105D-2525-426B-9DCD-2DF00ACC9B37}" srcOrd="3" destOrd="0" presId="urn:microsoft.com/office/officeart/2009/3/layout/HorizontalOrganizationChart"/>
    <dgm:cxn modelId="{DC87271C-03D6-4B0C-992E-B3BFC753E23B}" type="presParOf" srcId="{8ADA105D-2525-426B-9DCD-2DF00ACC9B37}" destId="{58C4A16E-B994-42C9-862B-283AC5409FAD}" srcOrd="0" destOrd="0" presId="urn:microsoft.com/office/officeart/2009/3/layout/HorizontalOrganizationChart"/>
    <dgm:cxn modelId="{A9ABF8D5-96BD-4BFD-95B7-CEA0356E2C64}" type="presParOf" srcId="{58C4A16E-B994-42C9-862B-283AC5409FAD}" destId="{CF27F446-540C-428A-8B42-FB325B550AF7}" srcOrd="0" destOrd="0" presId="urn:microsoft.com/office/officeart/2009/3/layout/HorizontalOrganizationChart"/>
    <dgm:cxn modelId="{9218FD53-9A91-4FBD-B34E-BB1D58C4E05D}" type="presParOf" srcId="{58C4A16E-B994-42C9-862B-283AC5409FAD}" destId="{9F135F85-D6BD-4F75-BABF-E88EE274F760}" srcOrd="1" destOrd="0" presId="urn:microsoft.com/office/officeart/2009/3/layout/HorizontalOrganizationChart"/>
    <dgm:cxn modelId="{24798A0A-5627-49FC-BE8C-7EC0F1C0243D}" type="presParOf" srcId="{8ADA105D-2525-426B-9DCD-2DF00ACC9B37}" destId="{91969EFB-BD1F-429C-9B3C-EF9E0D4A2AB4}" srcOrd="1" destOrd="0" presId="urn:microsoft.com/office/officeart/2009/3/layout/HorizontalOrganizationChart"/>
    <dgm:cxn modelId="{1925A335-6270-441D-A642-0FAB0F934374}" type="presParOf" srcId="{8ADA105D-2525-426B-9DCD-2DF00ACC9B37}" destId="{27938431-2EDF-426B-B88D-BD832B35E710}" srcOrd="2" destOrd="0" presId="urn:microsoft.com/office/officeart/2009/3/layout/HorizontalOrganizationChart"/>
    <dgm:cxn modelId="{87950797-ED2B-43C5-834D-2B3BF8C57598}" type="presParOf" srcId="{B9C43CB3-7D99-48F7-8474-253239B4E94D}" destId="{1E7F4BE8-0D1D-4DE2-BE8F-896D10495AF1}" srcOrd="2" destOrd="0" presId="urn:microsoft.com/office/officeart/2009/3/layout/HorizontalOrganizationChart"/>
    <dgm:cxn modelId="{2BAE89CA-D560-46DB-93A3-543B9ED74D0C}" type="presParOf" srcId="{C658321D-E524-406B-8748-7A205E7EDCF5}" destId="{2918B14D-3487-4322-A1B7-5CF48BC582E4}" srcOrd="2" destOrd="0" presId="urn:microsoft.com/office/officeart/2009/3/layout/HorizontalOrganizationChart"/>
    <dgm:cxn modelId="{82186EA7-88C3-460D-A1A5-B6F206DC6B5C}" type="presParOf" srcId="{45C6081E-AE61-4B27-8BA3-2FE3A5CD3B55}" destId="{268EC5FB-26E2-46F6-98D8-610884CD15E1}" srcOrd="2" destOrd="0" presId="urn:microsoft.com/office/officeart/2009/3/layout/HorizontalOrganizationChart"/>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F186064-0F88-497F-8A23-2BF6745B291C}">
      <dsp:nvSpPr>
        <dsp:cNvPr id="0" name=""/>
        <dsp:cNvSpPr/>
      </dsp:nvSpPr>
      <dsp:spPr>
        <a:xfrm>
          <a:off x="3579004" y="7529883"/>
          <a:ext cx="129624" cy="206178"/>
        </a:xfrm>
        <a:custGeom>
          <a:avLst/>
          <a:gdLst/>
          <a:ahLst/>
          <a:cxnLst/>
          <a:rect l="0" t="0" r="0" b="0"/>
          <a:pathLst>
            <a:path>
              <a:moveTo>
                <a:pt x="0" y="0"/>
              </a:moveTo>
              <a:lnTo>
                <a:pt x="64812" y="0"/>
              </a:lnTo>
              <a:lnTo>
                <a:pt x="64812" y="206178"/>
              </a:lnTo>
              <a:lnTo>
                <a:pt x="129624" y="20617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3209D5-80B4-49D7-906E-EE06100ACCA8}">
      <dsp:nvSpPr>
        <dsp:cNvPr id="0" name=""/>
        <dsp:cNvSpPr/>
      </dsp:nvSpPr>
      <dsp:spPr>
        <a:xfrm>
          <a:off x="3579004" y="7358536"/>
          <a:ext cx="129624" cy="171347"/>
        </a:xfrm>
        <a:custGeom>
          <a:avLst/>
          <a:gdLst/>
          <a:ahLst/>
          <a:cxnLst/>
          <a:rect l="0" t="0" r="0" b="0"/>
          <a:pathLst>
            <a:path>
              <a:moveTo>
                <a:pt x="0" y="171347"/>
              </a:moveTo>
              <a:lnTo>
                <a:pt x="64812" y="171347"/>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5E1ACC-49EF-4019-B093-44C9313FD611}">
      <dsp:nvSpPr>
        <dsp:cNvPr id="0" name=""/>
        <dsp:cNvSpPr/>
      </dsp:nvSpPr>
      <dsp:spPr>
        <a:xfrm>
          <a:off x="2801260" y="6349742"/>
          <a:ext cx="129624" cy="1180141"/>
        </a:xfrm>
        <a:custGeom>
          <a:avLst/>
          <a:gdLst/>
          <a:ahLst/>
          <a:cxnLst/>
          <a:rect l="0" t="0" r="0" b="0"/>
          <a:pathLst>
            <a:path>
              <a:moveTo>
                <a:pt x="0" y="0"/>
              </a:moveTo>
              <a:lnTo>
                <a:pt x="64812" y="0"/>
              </a:lnTo>
              <a:lnTo>
                <a:pt x="64812" y="1180141"/>
              </a:lnTo>
              <a:lnTo>
                <a:pt x="129624" y="118014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F7B1E3-EA2A-4170-AEBF-28508249B13B}">
      <dsp:nvSpPr>
        <dsp:cNvPr id="0" name=""/>
        <dsp:cNvSpPr/>
      </dsp:nvSpPr>
      <dsp:spPr>
        <a:xfrm>
          <a:off x="3579004" y="6648690"/>
          <a:ext cx="129624" cy="325021"/>
        </a:xfrm>
        <a:custGeom>
          <a:avLst/>
          <a:gdLst/>
          <a:ahLst/>
          <a:cxnLst/>
          <a:rect l="0" t="0" r="0" b="0"/>
          <a:pathLst>
            <a:path>
              <a:moveTo>
                <a:pt x="0" y="0"/>
              </a:moveTo>
              <a:lnTo>
                <a:pt x="64812" y="0"/>
              </a:lnTo>
              <a:lnTo>
                <a:pt x="64812" y="325021"/>
              </a:lnTo>
              <a:lnTo>
                <a:pt x="129624" y="32502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224D9F-5249-4D85-B383-D1517C1CEBE4}">
      <dsp:nvSpPr>
        <dsp:cNvPr id="0" name=""/>
        <dsp:cNvSpPr/>
      </dsp:nvSpPr>
      <dsp:spPr>
        <a:xfrm>
          <a:off x="3579004" y="6563668"/>
          <a:ext cx="129624" cy="91440"/>
        </a:xfrm>
        <a:custGeom>
          <a:avLst/>
          <a:gdLst/>
          <a:ahLst/>
          <a:cxnLst/>
          <a:rect l="0" t="0" r="0" b="0"/>
          <a:pathLst>
            <a:path>
              <a:moveTo>
                <a:pt x="0" y="85021"/>
              </a:moveTo>
              <a:lnTo>
                <a:pt x="64812" y="85021"/>
              </a:lnTo>
              <a:lnTo>
                <a:pt x="64812" y="45720"/>
              </a:lnTo>
              <a:lnTo>
                <a:pt x="129624"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03F101-0077-4676-8A7D-A418DDC27B08}">
      <dsp:nvSpPr>
        <dsp:cNvPr id="0" name=""/>
        <dsp:cNvSpPr/>
      </dsp:nvSpPr>
      <dsp:spPr>
        <a:xfrm>
          <a:off x="3579004" y="6284367"/>
          <a:ext cx="129624" cy="364322"/>
        </a:xfrm>
        <a:custGeom>
          <a:avLst/>
          <a:gdLst/>
          <a:ahLst/>
          <a:cxnLst/>
          <a:rect l="0" t="0" r="0" b="0"/>
          <a:pathLst>
            <a:path>
              <a:moveTo>
                <a:pt x="0" y="364322"/>
              </a:moveTo>
              <a:lnTo>
                <a:pt x="64812" y="364322"/>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3F7E1F-FFCF-4A81-AA82-D2CF45331AA6}">
      <dsp:nvSpPr>
        <dsp:cNvPr id="0" name=""/>
        <dsp:cNvSpPr/>
      </dsp:nvSpPr>
      <dsp:spPr>
        <a:xfrm>
          <a:off x="2801260" y="6349742"/>
          <a:ext cx="129624" cy="298947"/>
        </a:xfrm>
        <a:custGeom>
          <a:avLst/>
          <a:gdLst/>
          <a:ahLst/>
          <a:cxnLst/>
          <a:rect l="0" t="0" r="0" b="0"/>
          <a:pathLst>
            <a:path>
              <a:moveTo>
                <a:pt x="0" y="0"/>
              </a:moveTo>
              <a:lnTo>
                <a:pt x="64812" y="0"/>
              </a:lnTo>
              <a:lnTo>
                <a:pt x="64812" y="298947"/>
              </a:lnTo>
              <a:lnTo>
                <a:pt x="129624" y="29894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33C631-FB05-4173-9B68-58019D4269D1}">
      <dsp:nvSpPr>
        <dsp:cNvPr id="0" name=""/>
        <dsp:cNvSpPr/>
      </dsp:nvSpPr>
      <dsp:spPr>
        <a:xfrm>
          <a:off x="3579004" y="5726984"/>
          <a:ext cx="129624" cy="278691"/>
        </a:xfrm>
        <a:custGeom>
          <a:avLst/>
          <a:gdLst/>
          <a:ahLst/>
          <a:cxnLst/>
          <a:rect l="0" t="0" r="0" b="0"/>
          <a:pathLst>
            <a:path>
              <a:moveTo>
                <a:pt x="0" y="0"/>
              </a:moveTo>
              <a:lnTo>
                <a:pt x="64812" y="0"/>
              </a:lnTo>
              <a:lnTo>
                <a:pt x="64812" y="278691"/>
              </a:lnTo>
              <a:lnTo>
                <a:pt x="129624" y="27869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107970-107F-4648-84E1-F2EF384FEE5E}">
      <dsp:nvSpPr>
        <dsp:cNvPr id="0" name=""/>
        <dsp:cNvSpPr/>
      </dsp:nvSpPr>
      <dsp:spPr>
        <a:xfrm>
          <a:off x="3579004" y="5681264"/>
          <a:ext cx="129624" cy="91440"/>
        </a:xfrm>
        <a:custGeom>
          <a:avLst/>
          <a:gdLst/>
          <a:ahLst/>
          <a:cxnLst/>
          <a:rect l="0" t="0" r="0" b="0"/>
          <a:pathLst>
            <a:path>
              <a:moveTo>
                <a:pt x="0" y="45720"/>
              </a:moveTo>
              <a:lnTo>
                <a:pt x="129624"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C5A42C-757F-4D50-9E59-89C5F9A0D02C}">
      <dsp:nvSpPr>
        <dsp:cNvPr id="0" name=""/>
        <dsp:cNvSpPr/>
      </dsp:nvSpPr>
      <dsp:spPr>
        <a:xfrm>
          <a:off x="3579004" y="5448293"/>
          <a:ext cx="129624" cy="278691"/>
        </a:xfrm>
        <a:custGeom>
          <a:avLst/>
          <a:gdLst/>
          <a:ahLst/>
          <a:cxnLst/>
          <a:rect l="0" t="0" r="0" b="0"/>
          <a:pathLst>
            <a:path>
              <a:moveTo>
                <a:pt x="0" y="278691"/>
              </a:moveTo>
              <a:lnTo>
                <a:pt x="64812" y="278691"/>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719DEA-A9FF-4C05-B36A-887DE6D3FA10}">
      <dsp:nvSpPr>
        <dsp:cNvPr id="0" name=""/>
        <dsp:cNvSpPr/>
      </dsp:nvSpPr>
      <dsp:spPr>
        <a:xfrm>
          <a:off x="2801260" y="5726984"/>
          <a:ext cx="129624" cy="622758"/>
        </a:xfrm>
        <a:custGeom>
          <a:avLst/>
          <a:gdLst/>
          <a:ahLst/>
          <a:cxnLst/>
          <a:rect l="0" t="0" r="0" b="0"/>
          <a:pathLst>
            <a:path>
              <a:moveTo>
                <a:pt x="0" y="622758"/>
              </a:moveTo>
              <a:lnTo>
                <a:pt x="64812" y="622758"/>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A5958E-6EDC-424F-B5A6-8EF76D769ACB}">
      <dsp:nvSpPr>
        <dsp:cNvPr id="0" name=""/>
        <dsp:cNvSpPr/>
      </dsp:nvSpPr>
      <dsp:spPr>
        <a:xfrm>
          <a:off x="2623915" y="5365720"/>
          <a:ext cx="177345" cy="984022"/>
        </a:xfrm>
        <a:custGeom>
          <a:avLst/>
          <a:gdLst/>
          <a:ahLst/>
          <a:cxnLst/>
          <a:rect l="0" t="0" r="0" b="0"/>
          <a:pathLst>
            <a:path>
              <a:moveTo>
                <a:pt x="177345" y="984022"/>
              </a:moveTo>
              <a:lnTo>
                <a:pt x="0"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FE8F0E-3E9D-40AF-A8D9-78884ACAB718}">
      <dsp:nvSpPr>
        <dsp:cNvPr id="0" name=""/>
        <dsp:cNvSpPr/>
      </dsp:nvSpPr>
      <dsp:spPr>
        <a:xfrm>
          <a:off x="2023516" y="3612517"/>
          <a:ext cx="129624" cy="2737225"/>
        </a:xfrm>
        <a:custGeom>
          <a:avLst/>
          <a:gdLst/>
          <a:ahLst/>
          <a:cxnLst/>
          <a:rect l="0" t="0" r="0" b="0"/>
          <a:pathLst>
            <a:path>
              <a:moveTo>
                <a:pt x="0" y="0"/>
              </a:moveTo>
              <a:lnTo>
                <a:pt x="64812" y="0"/>
              </a:lnTo>
              <a:lnTo>
                <a:pt x="64812" y="2737225"/>
              </a:lnTo>
              <a:lnTo>
                <a:pt x="129624" y="2737225"/>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94DC1A-BD11-4844-B5A0-57BED447D24B}">
      <dsp:nvSpPr>
        <dsp:cNvPr id="0" name=""/>
        <dsp:cNvSpPr/>
      </dsp:nvSpPr>
      <dsp:spPr>
        <a:xfrm>
          <a:off x="3579004" y="4667832"/>
          <a:ext cx="137881" cy="346113"/>
        </a:xfrm>
        <a:custGeom>
          <a:avLst/>
          <a:gdLst/>
          <a:ahLst/>
          <a:cxnLst/>
          <a:rect l="0" t="0" r="0" b="0"/>
          <a:pathLst>
            <a:path>
              <a:moveTo>
                <a:pt x="0" y="0"/>
              </a:moveTo>
              <a:lnTo>
                <a:pt x="73069" y="0"/>
              </a:lnTo>
              <a:lnTo>
                <a:pt x="73069" y="346113"/>
              </a:lnTo>
              <a:lnTo>
                <a:pt x="137881" y="346113"/>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0A07C1-9C59-473D-AE6D-3DEB1E2716FA}">
      <dsp:nvSpPr>
        <dsp:cNvPr id="0" name=""/>
        <dsp:cNvSpPr/>
      </dsp:nvSpPr>
      <dsp:spPr>
        <a:xfrm>
          <a:off x="3579004" y="4536803"/>
          <a:ext cx="129624" cy="91440"/>
        </a:xfrm>
        <a:custGeom>
          <a:avLst/>
          <a:gdLst/>
          <a:ahLst/>
          <a:cxnLst/>
          <a:rect l="0" t="0" r="0" b="0"/>
          <a:pathLst>
            <a:path>
              <a:moveTo>
                <a:pt x="0" y="131029"/>
              </a:moveTo>
              <a:lnTo>
                <a:pt x="64812" y="131029"/>
              </a:lnTo>
              <a:lnTo>
                <a:pt x="64812" y="45720"/>
              </a:lnTo>
              <a:lnTo>
                <a:pt x="129624"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0844A1-BEF1-4931-AA61-A38CCEE8B0E1}">
      <dsp:nvSpPr>
        <dsp:cNvPr id="0" name=""/>
        <dsp:cNvSpPr/>
      </dsp:nvSpPr>
      <dsp:spPr>
        <a:xfrm>
          <a:off x="3579004" y="4228044"/>
          <a:ext cx="129624" cy="439788"/>
        </a:xfrm>
        <a:custGeom>
          <a:avLst/>
          <a:gdLst/>
          <a:ahLst/>
          <a:cxnLst/>
          <a:rect l="0" t="0" r="0" b="0"/>
          <a:pathLst>
            <a:path>
              <a:moveTo>
                <a:pt x="0" y="439788"/>
              </a:moveTo>
              <a:lnTo>
                <a:pt x="64812" y="439788"/>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9954DC-BA5C-4659-B2B6-AC4B2A7352E9}">
      <dsp:nvSpPr>
        <dsp:cNvPr id="0" name=""/>
        <dsp:cNvSpPr/>
      </dsp:nvSpPr>
      <dsp:spPr>
        <a:xfrm>
          <a:off x="2801260" y="3216647"/>
          <a:ext cx="129624" cy="1451184"/>
        </a:xfrm>
        <a:custGeom>
          <a:avLst/>
          <a:gdLst/>
          <a:ahLst/>
          <a:cxnLst/>
          <a:rect l="0" t="0" r="0" b="0"/>
          <a:pathLst>
            <a:path>
              <a:moveTo>
                <a:pt x="0" y="0"/>
              </a:moveTo>
              <a:lnTo>
                <a:pt x="64812" y="0"/>
              </a:lnTo>
              <a:lnTo>
                <a:pt x="64812" y="1451184"/>
              </a:lnTo>
              <a:lnTo>
                <a:pt x="129624" y="1451184"/>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28E3708-0522-4491-926B-DD68241515F5}">
      <dsp:nvSpPr>
        <dsp:cNvPr id="0" name=""/>
        <dsp:cNvSpPr/>
      </dsp:nvSpPr>
      <dsp:spPr>
        <a:xfrm>
          <a:off x="3579004" y="3317487"/>
          <a:ext cx="129624" cy="418037"/>
        </a:xfrm>
        <a:custGeom>
          <a:avLst/>
          <a:gdLst/>
          <a:ahLst/>
          <a:cxnLst/>
          <a:rect l="0" t="0" r="0" b="0"/>
          <a:pathLst>
            <a:path>
              <a:moveTo>
                <a:pt x="0" y="0"/>
              </a:moveTo>
              <a:lnTo>
                <a:pt x="64812" y="0"/>
              </a:lnTo>
              <a:lnTo>
                <a:pt x="64812" y="418037"/>
              </a:lnTo>
              <a:lnTo>
                <a:pt x="129624" y="41803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9176B5-4A59-495A-ABFF-1015F1FD9B31}">
      <dsp:nvSpPr>
        <dsp:cNvPr id="0" name=""/>
        <dsp:cNvSpPr/>
      </dsp:nvSpPr>
      <dsp:spPr>
        <a:xfrm>
          <a:off x="3579004" y="3317487"/>
          <a:ext cx="129624" cy="93592"/>
        </a:xfrm>
        <a:custGeom>
          <a:avLst/>
          <a:gdLst/>
          <a:ahLst/>
          <a:cxnLst/>
          <a:rect l="0" t="0" r="0" b="0"/>
          <a:pathLst>
            <a:path>
              <a:moveTo>
                <a:pt x="0" y="0"/>
              </a:moveTo>
              <a:lnTo>
                <a:pt x="64812" y="0"/>
              </a:lnTo>
              <a:lnTo>
                <a:pt x="64812" y="93592"/>
              </a:lnTo>
              <a:lnTo>
                <a:pt x="129624" y="93592"/>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C1B846-0B5E-4143-8F5C-AEBCA9BDE25C}">
      <dsp:nvSpPr>
        <dsp:cNvPr id="0" name=""/>
        <dsp:cNvSpPr/>
      </dsp:nvSpPr>
      <dsp:spPr>
        <a:xfrm>
          <a:off x="3579004" y="3132388"/>
          <a:ext cx="129624" cy="185099"/>
        </a:xfrm>
        <a:custGeom>
          <a:avLst/>
          <a:gdLst/>
          <a:ahLst/>
          <a:cxnLst/>
          <a:rect l="0" t="0" r="0" b="0"/>
          <a:pathLst>
            <a:path>
              <a:moveTo>
                <a:pt x="0" y="185099"/>
              </a:moveTo>
              <a:lnTo>
                <a:pt x="64812" y="185099"/>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5DAF5B-8E53-40FC-8E6D-08B1B184235C}">
      <dsp:nvSpPr>
        <dsp:cNvPr id="0" name=""/>
        <dsp:cNvSpPr/>
      </dsp:nvSpPr>
      <dsp:spPr>
        <a:xfrm>
          <a:off x="3579004" y="2853696"/>
          <a:ext cx="129624" cy="463790"/>
        </a:xfrm>
        <a:custGeom>
          <a:avLst/>
          <a:gdLst/>
          <a:ahLst/>
          <a:cxnLst/>
          <a:rect l="0" t="0" r="0" b="0"/>
          <a:pathLst>
            <a:path>
              <a:moveTo>
                <a:pt x="0" y="463790"/>
              </a:moveTo>
              <a:lnTo>
                <a:pt x="64812" y="463790"/>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4552B6-9244-4276-8FD6-D47185DFCE26}">
      <dsp:nvSpPr>
        <dsp:cNvPr id="0" name=""/>
        <dsp:cNvSpPr/>
      </dsp:nvSpPr>
      <dsp:spPr>
        <a:xfrm>
          <a:off x="2801260" y="3216647"/>
          <a:ext cx="129624" cy="100839"/>
        </a:xfrm>
        <a:custGeom>
          <a:avLst/>
          <a:gdLst/>
          <a:ahLst/>
          <a:cxnLst/>
          <a:rect l="0" t="0" r="0" b="0"/>
          <a:pathLst>
            <a:path>
              <a:moveTo>
                <a:pt x="0" y="0"/>
              </a:moveTo>
              <a:lnTo>
                <a:pt x="64812" y="0"/>
              </a:lnTo>
              <a:lnTo>
                <a:pt x="64812" y="100839"/>
              </a:lnTo>
              <a:lnTo>
                <a:pt x="129624" y="100839"/>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25B1CA-4BF4-40FD-812B-6218170FF142}">
      <dsp:nvSpPr>
        <dsp:cNvPr id="0" name=""/>
        <dsp:cNvSpPr/>
      </dsp:nvSpPr>
      <dsp:spPr>
        <a:xfrm>
          <a:off x="3579004" y="2296313"/>
          <a:ext cx="129624" cy="278691"/>
        </a:xfrm>
        <a:custGeom>
          <a:avLst/>
          <a:gdLst/>
          <a:ahLst/>
          <a:cxnLst/>
          <a:rect l="0" t="0" r="0" b="0"/>
          <a:pathLst>
            <a:path>
              <a:moveTo>
                <a:pt x="0" y="0"/>
              </a:moveTo>
              <a:lnTo>
                <a:pt x="64812" y="0"/>
              </a:lnTo>
              <a:lnTo>
                <a:pt x="64812" y="278691"/>
              </a:lnTo>
              <a:lnTo>
                <a:pt x="129624" y="27869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EBBB449-1127-4AC1-9B04-E6A5252F8AFA}">
      <dsp:nvSpPr>
        <dsp:cNvPr id="0" name=""/>
        <dsp:cNvSpPr/>
      </dsp:nvSpPr>
      <dsp:spPr>
        <a:xfrm>
          <a:off x="3579004" y="2250593"/>
          <a:ext cx="129624" cy="91440"/>
        </a:xfrm>
        <a:custGeom>
          <a:avLst/>
          <a:gdLst/>
          <a:ahLst/>
          <a:cxnLst/>
          <a:rect l="0" t="0" r="0" b="0"/>
          <a:pathLst>
            <a:path>
              <a:moveTo>
                <a:pt x="0" y="45720"/>
              </a:moveTo>
              <a:lnTo>
                <a:pt x="129624"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51A58E-D3F6-4C81-8568-340E37511166}">
      <dsp:nvSpPr>
        <dsp:cNvPr id="0" name=""/>
        <dsp:cNvSpPr/>
      </dsp:nvSpPr>
      <dsp:spPr>
        <a:xfrm>
          <a:off x="3579004" y="2017622"/>
          <a:ext cx="129624" cy="278691"/>
        </a:xfrm>
        <a:custGeom>
          <a:avLst/>
          <a:gdLst/>
          <a:ahLst/>
          <a:cxnLst/>
          <a:rect l="0" t="0" r="0" b="0"/>
          <a:pathLst>
            <a:path>
              <a:moveTo>
                <a:pt x="0" y="278691"/>
              </a:moveTo>
              <a:lnTo>
                <a:pt x="64812" y="278691"/>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8CDC6B-9031-4A08-9F8B-186E51A4BE26}">
      <dsp:nvSpPr>
        <dsp:cNvPr id="0" name=""/>
        <dsp:cNvSpPr/>
      </dsp:nvSpPr>
      <dsp:spPr>
        <a:xfrm>
          <a:off x="2801260" y="2296313"/>
          <a:ext cx="129624" cy="920334"/>
        </a:xfrm>
        <a:custGeom>
          <a:avLst/>
          <a:gdLst/>
          <a:ahLst/>
          <a:cxnLst/>
          <a:rect l="0" t="0" r="0" b="0"/>
          <a:pathLst>
            <a:path>
              <a:moveTo>
                <a:pt x="0" y="920334"/>
              </a:moveTo>
              <a:lnTo>
                <a:pt x="64812" y="920334"/>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14374F-1358-4580-8AEE-F32C606D94EE}">
      <dsp:nvSpPr>
        <dsp:cNvPr id="0" name=""/>
        <dsp:cNvSpPr/>
      </dsp:nvSpPr>
      <dsp:spPr>
        <a:xfrm>
          <a:off x="2801260" y="1952852"/>
          <a:ext cx="129624" cy="1263795"/>
        </a:xfrm>
        <a:custGeom>
          <a:avLst/>
          <a:gdLst/>
          <a:ahLst/>
          <a:cxnLst/>
          <a:rect l="0" t="0" r="0" b="0"/>
          <a:pathLst>
            <a:path>
              <a:moveTo>
                <a:pt x="0" y="1263795"/>
              </a:moveTo>
              <a:lnTo>
                <a:pt x="64812" y="1263795"/>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578E61-F80E-4483-8358-F7479A400BC8}">
      <dsp:nvSpPr>
        <dsp:cNvPr id="0" name=""/>
        <dsp:cNvSpPr/>
      </dsp:nvSpPr>
      <dsp:spPr>
        <a:xfrm>
          <a:off x="2023516" y="3216647"/>
          <a:ext cx="129624" cy="395869"/>
        </a:xfrm>
        <a:custGeom>
          <a:avLst/>
          <a:gdLst/>
          <a:ahLst/>
          <a:cxnLst/>
          <a:rect l="0" t="0" r="0" b="0"/>
          <a:pathLst>
            <a:path>
              <a:moveTo>
                <a:pt x="0" y="395869"/>
              </a:moveTo>
              <a:lnTo>
                <a:pt x="64812" y="395869"/>
              </a:lnTo>
              <a:lnTo>
                <a:pt x="64812" y="0"/>
              </a:lnTo>
              <a:lnTo>
                <a:pt x="129624"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3AB2C5-260A-46FB-A03E-23432EBF34FA}">
      <dsp:nvSpPr>
        <dsp:cNvPr id="0" name=""/>
        <dsp:cNvSpPr/>
      </dsp:nvSpPr>
      <dsp:spPr>
        <a:xfrm>
          <a:off x="2801260" y="875292"/>
          <a:ext cx="129624" cy="751145"/>
        </a:xfrm>
        <a:custGeom>
          <a:avLst/>
          <a:gdLst/>
          <a:ahLst/>
          <a:cxnLst/>
          <a:rect l="0" t="0" r="0" b="0"/>
          <a:pathLst>
            <a:path>
              <a:moveTo>
                <a:pt x="0" y="0"/>
              </a:moveTo>
              <a:lnTo>
                <a:pt x="64812" y="0"/>
              </a:lnTo>
              <a:lnTo>
                <a:pt x="64812" y="751145"/>
              </a:lnTo>
              <a:lnTo>
                <a:pt x="129624" y="75114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C94EBC2-E48D-455B-AAFD-21ABF1ADA50C}">
      <dsp:nvSpPr>
        <dsp:cNvPr id="0" name=""/>
        <dsp:cNvSpPr/>
      </dsp:nvSpPr>
      <dsp:spPr>
        <a:xfrm>
          <a:off x="2801260" y="875292"/>
          <a:ext cx="129624" cy="449807"/>
        </a:xfrm>
        <a:custGeom>
          <a:avLst/>
          <a:gdLst/>
          <a:ahLst/>
          <a:cxnLst/>
          <a:rect l="0" t="0" r="0" b="0"/>
          <a:pathLst>
            <a:path>
              <a:moveTo>
                <a:pt x="0" y="0"/>
              </a:moveTo>
              <a:lnTo>
                <a:pt x="64812" y="0"/>
              </a:lnTo>
              <a:lnTo>
                <a:pt x="64812" y="449807"/>
              </a:lnTo>
              <a:lnTo>
                <a:pt x="129624" y="44980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61C4CD-EE0E-4A68-849F-399293BC3D95}">
      <dsp:nvSpPr>
        <dsp:cNvPr id="0" name=""/>
        <dsp:cNvSpPr/>
      </dsp:nvSpPr>
      <dsp:spPr>
        <a:xfrm>
          <a:off x="2801260" y="875292"/>
          <a:ext cx="129624" cy="166335"/>
        </a:xfrm>
        <a:custGeom>
          <a:avLst/>
          <a:gdLst/>
          <a:ahLst/>
          <a:cxnLst/>
          <a:rect l="0" t="0" r="0" b="0"/>
          <a:pathLst>
            <a:path>
              <a:moveTo>
                <a:pt x="0" y="0"/>
              </a:moveTo>
              <a:lnTo>
                <a:pt x="64812" y="0"/>
              </a:lnTo>
              <a:lnTo>
                <a:pt x="64812" y="166335"/>
              </a:lnTo>
              <a:lnTo>
                <a:pt x="129624" y="166335"/>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CA6056-0D0C-4C9E-B2C3-4BD8C68ACCC4}">
      <dsp:nvSpPr>
        <dsp:cNvPr id="0" name=""/>
        <dsp:cNvSpPr/>
      </dsp:nvSpPr>
      <dsp:spPr>
        <a:xfrm>
          <a:off x="2801260" y="758156"/>
          <a:ext cx="129624" cy="117135"/>
        </a:xfrm>
        <a:custGeom>
          <a:avLst/>
          <a:gdLst/>
          <a:ahLst/>
          <a:cxnLst/>
          <a:rect l="0" t="0" r="0" b="0"/>
          <a:pathLst>
            <a:path>
              <a:moveTo>
                <a:pt x="0" y="117135"/>
              </a:moveTo>
              <a:lnTo>
                <a:pt x="64812" y="117135"/>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1DA0A3-B5F1-4263-8DDC-43C1BC82E84C}">
      <dsp:nvSpPr>
        <dsp:cNvPr id="0" name=""/>
        <dsp:cNvSpPr/>
      </dsp:nvSpPr>
      <dsp:spPr>
        <a:xfrm>
          <a:off x="3579004" y="479464"/>
          <a:ext cx="129624" cy="200787"/>
        </a:xfrm>
        <a:custGeom>
          <a:avLst/>
          <a:gdLst/>
          <a:ahLst/>
          <a:cxnLst/>
          <a:rect l="0" t="0" r="0" b="0"/>
          <a:pathLst>
            <a:path>
              <a:moveTo>
                <a:pt x="0" y="0"/>
              </a:moveTo>
              <a:lnTo>
                <a:pt x="64812" y="0"/>
              </a:lnTo>
              <a:lnTo>
                <a:pt x="64812" y="200787"/>
              </a:lnTo>
              <a:lnTo>
                <a:pt x="129624" y="20078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E7B503-ED93-487F-B9C8-30038E502A87}">
      <dsp:nvSpPr>
        <dsp:cNvPr id="0" name=""/>
        <dsp:cNvSpPr/>
      </dsp:nvSpPr>
      <dsp:spPr>
        <a:xfrm>
          <a:off x="3579004" y="340118"/>
          <a:ext cx="129624" cy="139345"/>
        </a:xfrm>
        <a:custGeom>
          <a:avLst/>
          <a:gdLst/>
          <a:ahLst/>
          <a:cxnLst/>
          <a:rect l="0" t="0" r="0" b="0"/>
          <a:pathLst>
            <a:path>
              <a:moveTo>
                <a:pt x="0" y="139345"/>
              </a:moveTo>
              <a:lnTo>
                <a:pt x="64812" y="139345"/>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CFD691-5BB2-4EEF-A659-F32B291BC937}">
      <dsp:nvSpPr>
        <dsp:cNvPr id="0" name=""/>
        <dsp:cNvSpPr/>
      </dsp:nvSpPr>
      <dsp:spPr>
        <a:xfrm>
          <a:off x="2801260" y="479464"/>
          <a:ext cx="129624" cy="395827"/>
        </a:xfrm>
        <a:custGeom>
          <a:avLst/>
          <a:gdLst/>
          <a:ahLst/>
          <a:cxnLst/>
          <a:rect l="0" t="0" r="0" b="0"/>
          <a:pathLst>
            <a:path>
              <a:moveTo>
                <a:pt x="0" y="395827"/>
              </a:moveTo>
              <a:lnTo>
                <a:pt x="64812" y="395827"/>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5D734-C274-4929-A2B3-D092F6FB74B7}">
      <dsp:nvSpPr>
        <dsp:cNvPr id="0" name=""/>
        <dsp:cNvSpPr/>
      </dsp:nvSpPr>
      <dsp:spPr>
        <a:xfrm>
          <a:off x="2801260" y="151136"/>
          <a:ext cx="129624" cy="724155"/>
        </a:xfrm>
        <a:custGeom>
          <a:avLst/>
          <a:gdLst/>
          <a:ahLst/>
          <a:cxnLst/>
          <a:rect l="0" t="0" r="0" b="0"/>
          <a:pathLst>
            <a:path>
              <a:moveTo>
                <a:pt x="0" y="724155"/>
              </a:moveTo>
              <a:lnTo>
                <a:pt x="64812" y="724155"/>
              </a:lnTo>
              <a:lnTo>
                <a:pt x="64812" y="0"/>
              </a:lnTo>
              <a:lnTo>
                <a:pt x="129624"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48B0BB-5337-430D-8A89-57DB295F0265}">
      <dsp:nvSpPr>
        <dsp:cNvPr id="0" name=""/>
        <dsp:cNvSpPr/>
      </dsp:nvSpPr>
      <dsp:spPr>
        <a:xfrm>
          <a:off x="2023516" y="875292"/>
          <a:ext cx="129624" cy="2737225"/>
        </a:xfrm>
        <a:custGeom>
          <a:avLst/>
          <a:gdLst/>
          <a:ahLst/>
          <a:cxnLst/>
          <a:rect l="0" t="0" r="0" b="0"/>
          <a:pathLst>
            <a:path>
              <a:moveTo>
                <a:pt x="0" y="2737225"/>
              </a:moveTo>
              <a:lnTo>
                <a:pt x="64812" y="2737225"/>
              </a:lnTo>
              <a:lnTo>
                <a:pt x="64812" y="0"/>
              </a:lnTo>
              <a:lnTo>
                <a:pt x="129624"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892AF6-38C7-4DE7-BAA9-264F4BAF00DA}">
      <dsp:nvSpPr>
        <dsp:cNvPr id="0" name=""/>
        <dsp:cNvSpPr/>
      </dsp:nvSpPr>
      <dsp:spPr>
        <a:xfrm>
          <a:off x="1375396" y="3513679"/>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mainMenu()</a:t>
          </a:r>
        </a:p>
      </dsp:txBody>
      <dsp:txXfrm>
        <a:off x="1375396" y="3513679"/>
        <a:ext cx="648120" cy="197676"/>
      </dsp:txXfrm>
    </dsp:sp>
    <dsp:sp modelId="{95B1331E-D1E1-465C-9020-735334705F52}">
      <dsp:nvSpPr>
        <dsp:cNvPr id="0" name=""/>
        <dsp:cNvSpPr/>
      </dsp:nvSpPr>
      <dsp:spPr>
        <a:xfrm>
          <a:off x="2153140" y="776453"/>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customer()</a:t>
          </a:r>
        </a:p>
      </dsp:txBody>
      <dsp:txXfrm>
        <a:off x="2153140" y="776453"/>
        <a:ext cx="648120" cy="197676"/>
      </dsp:txXfrm>
    </dsp:sp>
    <dsp:sp modelId="{0B3416A7-95DC-4C8D-A102-5A9A92D42C28}">
      <dsp:nvSpPr>
        <dsp:cNvPr id="0" name=""/>
        <dsp:cNvSpPr/>
      </dsp:nvSpPr>
      <dsp:spPr>
        <a:xfrm>
          <a:off x="2930884" y="2661"/>
          <a:ext cx="648120" cy="29694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enterBudget()</a:t>
          </a:r>
        </a:p>
      </dsp:txBody>
      <dsp:txXfrm>
        <a:off x="2930884" y="2661"/>
        <a:ext cx="648120" cy="296949"/>
      </dsp:txXfrm>
    </dsp:sp>
    <dsp:sp modelId="{F4C9678F-F36D-413C-A879-030C7488AE4C}">
      <dsp:nvSpPr>
        <dsp:cNvPr id="0" name=""/>
        <dsp:cNvSpPr/>
      </dsp:nvSpPr>
      <dsp:spPr>
        <a:xfrm>
          <a:off x="2930884" y="380626"/>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Cart()</a:t>
          </a:r>
        </a:p>
      </dsp:txBody>
      <dsp:txXfrm>
        <a:off x="2930884" y="380626"/>
        <a:ext cx="648120" cy="197676"/>
      </dsp:txXfrm>
    </dsp:sp>
    <dsp:sp modelId="{65C41198-FD8E-47E5-A3D5-6F5B4AD4D7FE}">
      <dsp:nvSpPr>
        <dsp:cNvPr id="0" name=""/>
        <dsp:cNvSpPr/>
      </dsp:nvSpPr>
      <dsp:spPr>
        <a:xfrm>
          <a:off x="3708628" y="179838"/>
          <a:ext cx="648120" cy="32056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addItemstoCart()</a:t>
          </a:r>
        </a:p>
      </dsp:txBody>
      <dsp:txXfrm>
        <a:off x="3708628" y="179838"/>
        <a:ext cx="648120" cy="320560"/>
      </dsp:txXfrm>
    </dsp:sp>
    <dsp:sp modelId="{0A8E8112-5DE8-4135-AC17-A19D3C5B4AEE}">
      <dsp:nvSpPr>
        <dsp:cNvPr id="0" name=""/>
        <dsp:cNvSpPr/>
      </dsp:nvSpPr>
      <dsp:spPr>
        <a:xfrm>
          <a:off x="3708628" y="581414"/>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viewCart()</a:t>
          </a:r>
        </a:p>
      </dsp:txBody>
      <dsp:txXfrm>
        <a:off x="3708628" y="581414"/>
        <a:ext cx="648120" cy="197676"/>
      </dsp:txXfrm>
    </dsp:sp>
    <dsp:sp modelId="{269EA64D-B4A9-4917-B534-D2C2EF1DE115}">
      <dsp:nvSpPr>
        <dsp:cNvPr id="0" name=""/>
        <dsp:cNvSpPr/>
      </dsp:nvSpPr>
      <dsp:spPr>
        <a:xfrm>
          <a:off x="2930884" y="659318"/>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calculateBill()</a:t>
          </a:r>
        </a:p>
      </dsp:txBody>
      <dsp:txXfrm>
        <a:off x="2930884" y="659318"/>
        <a:ext cx="648120" cy="197676"/>
      </dsp:txXfrm>
    </dsp:sp>
    <dsp:sp modelId="{B0C930E4-67E1-4109-A760-0EF05E925F43}">
      <dsp:nvSpPr>
        <dsp:cNvPr id="0" name=""/>
        <dsp:cNvSpPr/>
      </dsp:nvSpPr>
      <dsp:spPr>
        <a:xfrm>
          <a:off x="2930884" y="938009"/>
          <a:ext cx="648120" cy="20723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compareBudgetandBill()</a:t>
          </a:r>
        </a:p>
      </dsp:txBody>
      <dsp:txXfrm>
        <a:off x="2930884" y="938009"/>
        <a:ext cx="648120" cy="207236"/>
      </dsp:txXfrm>
    </dsp:sp>
    <dsp:sp modelId="{D137FC67-34AA-40F5-9B2F-0DD939AF643B}">
      <dsp:nvSpPr>
        <dsp:cNvPr id="0" name=""/>
        <dsp:cNvSpPr/>
      </dsp:nvSpPr>
      <dsp:spPr>
        <a:xfrm>
          <a:off x="2930884" y="1226260"/>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giveFeedback()</a:t>
          </a:r>
        </a:p>
      </dsp:txBody>
      <dsp:txXfrm>
        <a:off x="2930884" y="1226260"/>
        <a:ext cx="648120" cy="197676"/>
      </dsp:txXfrm>
    </dsp:sp>
    <dsp:sp modelId="{81D64192-01D3-43C6-9C20-0D56D3238187}">
      <dsp:nvSpPr>
        <dsp:cNvPr id="0" name=""/>
        <dsp:cNvSpPr/>
      </dsp:nvSpPr>
      <dsp:spPr>
        <a:xfrm>
          <a:off x="2930884" y="1504952"/>
          <a:ext cx="648120" cy="24297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itemsAccordingtoBudget()</a:t>
          </a:r>
        </a:p>
      </dsp:txBody>
      <dsp:txXfrm>
        <a:off x="2930884" y="1504952"/>
        <a:ext cx="648120" cy="242970"/>
      </dsp:txXfrm>
    </dsp:sp>
    <dsp:sp modelId="{20E69765-D6A0-48E7-B6F0-55E21ADF5180}">
      <dsp:nvSpPr>
        <dsp:cNvPr id="0" name=""/>
        <dsp:cNvSpPr/>
      </dsp:nvSpPr>
      <dsp:spPr>
        <a:xfrm>
          <a:off x="2153140" y="3117809"/>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owner()</a:t>
          </a:r>
        </a:p>
      </dsp:txBody>
      <dsp:txXfrm>
        <a:off x="2153140" y="3117809"/>
        <a:ext cx="648120" cy="197676"/>
      </dsp:txXfrm>
    </dsp:sp>
    <dsp:sp modelId="{26FA0CE2-D3DF-469A-B339-D496F3056009}">
      <dsp:nvSpPr>
        <dsp:cNvPr id="0" name=""/>
        <dsp:cNvSpPr/>
      </dsp:nvSpPr>
      <dsp:spPr>
        <a:xfrm>
          <a:off x="2930884" y="1828937"/>
          <a:ext cx="648120" cy="24782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changePassword()</a:t>
          </a:r>
        </a:p>
      </dsp:txBody>
      <dsp:txXfrm>
        <a:off x="2930884" y="1828937"/>
        <a:ext cx="648120" cy="247829"/>
      </dsp:txXfrm>
    </dsp:sp>
    <dsp:sp modelId="{2C2137CF-B5CF-4D4F-92FC-20DD23F257D7}">
      <dsp:nvSpPr>
        <dsp:cNvPr id="0" name=""/>
        <dsp:cNvSpPr/>
      </dsp:nvSpPr>
      <dsp:spPr>
        <a:xfrm>
          <a:off x="2930884" y="2157781"/>
          <a:ext cx="648120" cy="27706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Stock Details()</a:t>
          </a:r>
        </a:p>
      </dsp:txBody>
      <dsp:txXfrm>
        <a:off x="2930884" y="2157781"/>
        <a:ext cx="648120" cy="277063"/>
      </dsp:txXfrm>
    </dsp:sp>
    <dsp:sp modelId="{AD36E8CC-9577-428A-BD5C-1EFEAB07E009}">
      <dsp:nvSpPr>
        <dsp:cNvPr id="0" name=""/>
        <dsp:cNvSpPr/>
      </dsp:nvSpPr>
      <dsp:spPr>
        <a:xfrm>
          <a:off x="3708628" y="1918783"/>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itemPrice()</a:t>
          </a:r>
        </a:p>
      </dsp:txBody>
      <dsp:txXfrm>
        <a:off x="3708628" y="1918783"/>
        <a:ext cx="648120" cy="197676"/>
      </dsp:txXfrm>
    </dsp:sp>
    <dsp:sp modelId="{36DEE596-74F5-4E8E-86FF-577E6F96EDA1}">
      <dsp:nvSpPr>
        <dsp:cNvPr id="0" name=""/>
        <dsp:cNvSpPr/>
      </dsp:nvSpPr>
      <dsp:spPr>
        <a:xfrm>
          <a:off x="3708628" y="2197475"/>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itemName()</a:t>
          </a:r>
        </a:p>
      </dsp:txBody>
      <dsp:txXfrm>
        <a:off x="3708628" y="2197475"/>
        <a:ext cx="648120" cy="197676"/>
      </dsp:txXfrm>
    </dsp:sp>
    <dsp:sp modelId="{34E26594-3D82-4920-BDE3-4911A6241568}">
      <dsp:nvSpPr>
        <dsp:cNvPr id="0" name=""/>
        <dsp:cNvSpPr/>
      </dsp:nvSpPr>
      <dsp:spPr>
        <a:xfrm>
          <a:off x="3708628" y="2476166"/>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itemStock()</a:t>
          </a:r>
        </a:p>
      </dsp:txBody>
      <dsp:txXfrm>
        <a:off x="3708628" y="2476166"/>
        <a:ext cx="648120" cy="197676"/>
      </dsp:txXfrm>
    </dsp:sp>
    <dsp:sp modelId="{4CEBE255-C3F9-4AF2-B6A1-F77FE367909C}">
      <dsp:nvSpPr>
        <dsp:cNvPr id="0" name=""/>
        <dsp:cNvSpPr/>
      </dsp:nvSpPr>
      <dsp:spPr>
        <a:xfrm>
          <a:off x="2930884" y="3218649"/>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Employees()</a:t>
          </a:r>
        </a:p>
      </dsp:txBody>
      <dsp:txXfrm>
        <a:off x="2930884" y="3218649"/>
        <a:ext cx="648120" cy="197676"/>
      </dsp:txXfrm>
    </dsp:sp>
    <dsp:sp modelId="{461AFE03-DDFB-467F-9C8D-81D03025CDCF}">
      <dsp:nvSpPr>
        <dsp:cNvPr id="0" name=""/>
        <dsp:cNvSpPr/>
      </dsp:nvSpPr>
      <dsp:spPr>
        <a:xfrm>
          <a:off x="3708628" y="2754858"/>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viewEmployee()</a:t>
          </a:r>
        </a:p>
      </dsp:txBody>
      <dsp:txXfrm>
        <a:off x="3708628" y="2754858"/>
        <a:ext cx="648120" cy="197676"/>
      </dsp:txXfrm>
    </dsp:sp>
    <dsp:sp modelId="{8B7ED41C-7DFC-4241-A9BF-7C87C822BFBB}">
      <dsp:nvSpPr>
        <dsp:cNvPr id="0" name=""/>
        <dsp:cNvSpPr/>
      </dsp:nvSpPr>
      <dsp:spPr>
        <a:xfrm>
          <a:off x="3708628" y="3033550"/>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addEmployees()</a:t>
          </a:r>
        </a:p>
      </dsp:txBody>
      <dsp:txXfrm>
        <a:off x="3708628" y="3033550"/>
        <a:ext cx="648120" cy="197676"/>
      </dsp:txXfrm>
    </dsp:sp>
    <dsp:sp modelId="{7F107882-D40A-4ACD-8589-91D7297DFD4B}">
      <dsp:nvSpPr>
        <dsp:cNvPr id="0" name=""/>
        <dsp:cNvSpPr/>
      </dsp:nvSpPr>
      <dsp:spPr>
        <a:xfrm>
          <a:off x="3708628" y="3312241"/>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removeEmployees()</a:t>
          </a:r>
        </a:p>
      </dsp:txBody>
      <dsp:txXfrm>
        <a:off x="3708628" y="3312241"/>
        <a:ext cx="648120" cy="197676"/>
      </dsp:txXfrm>
    </dsp:sp>
    <dsp:sp modelId="{674EE0EB-0588-447E-992E-A21DC366AE9D}">
      <dsp:nvSpPr>
        <dsp:cNvPr id="0" name=""/>
        <dsp:cNvSpPr/>
      </dsp:nvSpPr>
      <dsp:spPr>
        <a:xfrm>
          <a:off x="3708628" y="3590933"/>
          <a:ext cx="648120" cy="289183"/>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payOfEmployees()</a:t>
          </a:r>
        </a:p>
      </dsp:txBody>
      <dsp:txXfrm>
        <a:off x="3708628" y="3590933"/>
        <a:ext cx="648120" cy="289183"/>
      </dsp:txXfrm>
    </dsp:sp>
    <dsp:sp modelId="{CF280A06-5B9E-4174-8618-D0847C704EFB}">
      <dsp:nvSpPr>
        <dsp:cNvPr id="0" name=""/>
        <dsp:cNvSpPr/>
      </dsp:nvSpPr>
      <dsp:spPr>
        <a:xfrm>
          <a:off x="2930884" y="4538914"/>
          <a:ext cx="648120" cy="25783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Customer details()</a:t>
          </a:r>
        </a:p>
      </dsp:txBody>
      <dsp:txXfrm>
        <a:off x="2930884" y="4538914"/>
        <a:ext cx="648120" cy="257835"/>
      </dsp:txXfrm>
    </dsp:sp>
    <dsp:sp modelId="{60BAE315-0D07-4604-86F1-2277BF6C11D4}">
      <dsp:nvSpPr>
        <dsp:cNvPr id="0" name=""/>
        <dsp:cNvSpPr/>
      </dsp:nvSpPr>
      <dsp:spPr>
        <a:xfrm>
          <a:off x="3708628" y="4086604"/>
          <a:ext cx="648120" cy="282879"/>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viewName()</a:t>
          </a:r>
        </a:p>
      </dsp:txBody>
      <dsp:txXfrm>
        <a:off x="3708628" y="4086604"/>
        <a:ext cx="648120" cy="282879"/>
      </dsp:txXfrm>
    </dsp:sp>
    <dsp:sp modelId="{5A84BE27-5C71-4F4D-9FC2-5965040E7607}">
      <dsp:nvSpPr>
        <dsp:cNvPr id="0" name=""/>
        <dsp:cNvSpPr/>
      </dsp:nvSpPr>
      <dsp:spPr>
        <a:xfrm>
          <a:off x="3708628" y="4450498"/>
          <a:ext cx="648120" cy="26404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phoneNumber(</a:t>
          </a:r>
        </a:p>
      </dsp:txBody>
      <dsp:txXfrm>
        <a:off x="3708628" y="4450498"/>
        <a:ext cx="648120" cy="264048"/>
      </dsp:txXfrm>
    </dsp:sp>
    <dsp:sp modelId="{577D855D-7E09-470A-8ABE-09F7462D9C9E}">
      <dsp:nvSpPr>
        <dsp:cNvPr id="0" name=""/>
        <dsp:cNvSpPr/>
      </dsp:nvSpPr>
      <dsp:spPr>
        <a:xfrm>
          <a:off x="3716885" y="4854116"/>
          <a:ext cx="648120" cy="31965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feedbacks()</a:t>
          </a:r>
        </a:p>
      </dsp:txBody>
      <dsp:txXfrm>
        <a:off x="3716885" y="4854116"/>
        <a:ext cx="648120" cy="319658"/>
      </dsp:txXfrm>
    </dsp:sp>
    <dsp:sp modelId="{DA606B8C-FFB2-4B0D-B3AB-FC7DDF1E9833}">
      <dsp:nvSpPr>
        <dsp:cNvPr id="0" name=""/>
        <dsp:cNvSpPr/>
      </dsp:nvSpPr>
      <dsp:spPr>
        <a:xfrm>
          <a:off x="2153140" y="6250904"/>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employee()</a:t>
          </a:r>
        </a:p>
      </dsp:txBody>
      <dsp:txXfrm>
        <a:off x="2153140" y="6250904"/>
        <a:ext cx="648120" cy="197676"/>
      </dsp:txXfrm>
    </dsp:sp>
    <dsp:sp modelId="{912600C0-43EF-4EF6-93B4-0C6AA5EAB5C4}">
      <dsp:nvSpPr>
        <dsp:cNvPr id="0" name=""/>
        <dsp:cNvSpPr/>
      </dsp:nvSpPr>
      <dsp:spPr>
        <a:xfrm>
          <a:off x="2623915" y="5266882"/>
          <a:ext cx="956774"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changePassword()</a:t>
          </a:r>
        </a:p>
      </dsp:txBody>
      <dsp:txXfrm>
        <a:off x="2623915" y="5266882"/>
        <a:ext cx="956774" cy="197676"/>
      </dsp:txXfrm>
    </dsp:sp>
    <dsp:sp modelId="{B21A3C0C-5720-4804-9180-051942034F35}">
      <dsp:nvSpPr>
        <dsp:cNvPr id="0" name=""/>
        <dsp:cNvSpPr/>
      </dsp:nvSpPr>
      <dsp:spPr>
        <a:xfrm>
          <a:off x="2930884" y="5628146"/>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Stock()</a:t>
          </a:r>
        </a:p>
      </dsp:txBody>
      <dsp:txXfrm>
        <a:off x="2930884" y="5628146"/>
        <a:ext cx="648120" cy="197676"/>
      </dsp:txXfrm>
    </dsp:sp>
    <dsp:sp modelId="{07CD8569-505A-4371-BFE6-3BFB0EC1C478}">
      <dsp:nvSpPr>
        <dsp:cNvPr id="0" name=""/>
        <dsp:cNvSpPr/>
      </dsp:nvSpPr>
      <dsp:spPr>
        <a:xfrm>
          <a:off x="3708628" y="5349454"/>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removeStock(</a:t>
          </a:r>
        </a:p>
      </dsp:txBody>
      <dsp:txXfrm>
        <a:off x="3708628" y="5349454"/>
        <a:ext cx="648120" cy="197676"/>
      </dsp:txXfrm>
    </dsp:sp>
    <dsp:sp modelId="{F67A80D6-8276-45E0-AA1B-5E2148B420A5}">
      <dsp:nvSpPr>
        <dsp:cNvPr id="0" name=""/>
        <dsp:cNvSpPr/>
      </dsp:nvSpPr>
      <dsp:spPr>
        <a:xfrm>
          <a:off x="3708628" y="5628146"/>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addStock()</a:t>
          </a:r>
        </a:p>
      </dsp:txBody>
      <dsp:txXfrm>
        <a:off x="3708628" y="5628146"/>
        <a:ext cx="648120" cy="197676"/>
      </dsp:txXfrm>
    </dsp:sp>
    <dsp:sp modelId="{64265EA8-3D36-4ABF-BA9A-73710D202E06}">
      <dsp:nvSpPr>
        <dsp:cNvPr id="0" name=""/>
        <dsp:cNvSpPr/>
      </dsp:nvSpPr>
      <dsp:spPr>
        <a:xfrm>
          <a:off x="3708628" y="5906837"/>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viewStock()</a:t>
          </a:r>
        </a:p>
      </dsp:txBody>
      <dsp:txXfrm>
        <a:off x="3708628" y="5906837"/>
        <a:ext cx="648120" cy="197676"/>
      </dsp:txXfrm>
    </dsp:sp>
    <dsp:sp modelId="{783BD5BA-59AA-4D6F-8E5E-CE2FB8EB37B7}">
      <dsp:nvSpPr>
        <dsp:cNvPr id="0" name=""/>
        <dsp:cNvSpPr/>
      </dsp:nvSpPr>
      <dsp:spPr>
        <a:xfrm>
          <a:off x="2930884" y="6549851"/>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dailySale()</a:t>
          </a:r>
        </a:p>
      </dsp:txBody>
      <dsp:txXfrm>
        <a:off x="2930884" y="6549851"/>
        <a:ext cx="648120" cy="197676"/>
      </dsp:txXfrm>
    </dsp:sp>
    <dsp:sp modelId="{C827C94E-3C63-4AFE-B5EE-32EBF58CE631}">
      <dsp:nvSpPr>
        <dsp:cNvPr id="0" name=""/>
        <dsp:cNvSpPr/>
      </dsp:nvSpPr>
      <dsp:spPr>
        <a:xfrm>
          <a:off x="3708628" y="6185529"/>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productsSold()</a:t>
          </a:r>
        </a:p>
      </dsp:txBody>
      <dsp:txXfrm>
        <a:off x="3708628" y="6185529"/>
        <a:ext cx="648120" cy="197676"/>
      </dsp:txXfrm>
    </dsp:sp>
    <dsp:sp modelId="{2125FEDD-5349-438D-8B83-46FFAFFB7F5E}">
      <dsp:nvSpPr>
        <dsp:cNvPr id="0" name=""/>
        <dsp:cNvSpPr/>
      </dsp:nvSpPr>
      <dsp:spPr>
        <a:xfrm>
          <a:off x="3708628" y="6464221"/>
          <a:ext cx="648120" cy="290335"/>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PriceofSoldProducts()</a:t>
          </a:r>
        </a:p>
      </dsp:txBody>
      <dsp:txXfrm>
        <a:off x="3708628" y="6464221"/>
        <a:ext cx="648120" cy="290335"/>
      </dsp:txXfrm>
    </dsp:sp>
    <dsp:sp modelId="{390DC11B-2517-4504-8A2B-4D92C2A5075F}">
      <dsp:nvSpPr>
        <dsp:cNvPr id="0" name=""/>
        <dsp:cNvSpPr/>
      </dsp:nvSpPr>
      <dsp:spPr>
        <a:xfrm>
          <a:off x="3708628" y="6835571"/>
          <a:ext cx="648120" cy="276278"/>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whoBoughtThem()</a:t>
          </a:r>
        </a:p>
      </dsp:txBody>
      <dsp:txXfrm>
        <a:off x="3708628" y="6835571"/>
        <a:ext cx="648120" cy="276278"/>
      </dsp:txXfrm>
    </dsp:sp>
    <dsp:sp modelId="{2A0DAF09-EFA0-48E6-BC79-7B16492D749B}">
      <dsp:nvSpPr>
        <dsp:cNvPr id="0" name=""/>
        <dsp:cNvSpPr/>
      </dsp:nvSpPr>
      <dsp:spPr>
        <a:xfrm>
          <a:off x="2930884" y="7431045"/>
          <a:ext cx="648120" cy="197676"/>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Attendance</a:t>
          </a:r>
        </a:p>
      </dsp:txBody>
      <dsp:txXfrm>
        <a:off x="2930884" y="7431045"/>
        <a:ext cx="648120" cy="197676"/>
      </dsp:txXfrm>
    </dsp:sp>
    <dsp:sp modelId="{7CCCD51E-40CE-4BDC-B84A-1DE97AE8DB12}">
      <dsp:nvSpPr>
        <dsp:cNvPr id="0" name=""/>
        <dsp:cNvSpPr/>
      </dsp:nvSpPr>
      <dsp:spPr>
        <a:xfrm>
          <a:off x="3708628" y="7192865"/>
          <a:ext cx="648120" cy="331341"/>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payAccording toAttendance</a:t>
          </a:r>
        </a:p>
      </dsp:txBody>
      <dsp:txXfrm>
        <a:off x="3708628" y="7192865"/>
        <a:ext cx="648120" cy="331341"/>
      </dsp:txXfrm>
    </dsp:sp>
    <dsp:sp modelId="{CF27F446-540C-428A-8B42-FB325B550AF7}">
      <dsp:nvSpPr>
        <dsp:cNvPr id="0" name=""/>
        <dsp:cNvSpPr/>
      </dsp:nvSpPr>
      <dsp:spPr>
        <a:xfrm>
          <a:off x="3708628" y="7605222"/>
          <a:ext cx="648120" cy="26168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US" sz="900" kern="1200">
              <a:latin typeface="Times New Roman" panose="02020603050405020304" pitchFamily="18" charset="0"/>
              <a:cs typeface="Times New Roman" panose="02020603050405020304" pitchFamily="18" charset="0"/>
            </a:rPr>
            <a:t>TotalWorkingDays</a:t>
          </a:r>
        </a:p>
      </dsp:txBody>
      <dsp:txXfrm>
        <a:off x="3708628" y="7605222"/>
        <a:ext cx="648120" cy="261680"/>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8AA423-5773-4F65-BB3F-B01E4D307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TotalTime>
  <Pages>1</Pages>
  <Words>12867</Words>
  <Characters>73348</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Microsoft account</cp:lastModifiedBy>
  <cp:revision>9</cp:revision>
  <cp:lastPrinted>2023-02-05T08:06:00Z</cp:lastPrinted>
  <dcterms:created xsi:type="dcterms:W3CDTF">2023-03-02T21:32:00Z</dcterms:created>
  <dcterms:modified xsi:type="dcterms:W3CDTF">2023-09-25T11:44:00Z</dcterms:modified>
</cp:coreProperties>
</file>